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7926E" w14:textId="4B78C063" w:rsidR="00101866" w:rsidRPr="00282529" w:rsidRDefault="496AD086" w:rsidP="00A7330E">
      <w:pPr>
        <w:pStyle w:val="Title"/>
      </w:pPr>
      <w:r w:rsidRPr="00282529">
        <w:t xml:space="preserve">Physics </w:t>
      </w:r>
      <w:r w:rsidR="00A42B58">
        <w:t>M</w:t>
      </w:r>
      <w:r w:rsidRPr="00282529">
        <w:t>odule 4</w:t>
      </w:r>
      <w:r w:rsidR="00A7330E">
        <w:t xml:space="preserve"> –</w:t>
      </w:r>
      <w:r w:rsidRPr="00282529">
        <w:t xml:space="preserve"> </w:t>
      </w:r>
      <w:r w:rsidR="00A42B58">
        <w:t>E</w:t>
      </w:r>
      <w:r w:rsidRPr="00282529">
        <w:t xml:space="preserve">lectricity and </w:t>
      </w:r>
      <w:r w:rsidR="00A42B58">
        <w:t>M</w:t>
      </w:r>
      <w:r w:rsidRPr="00282529">
        <w:t>agnetism</w:t>
      </w:r>
    </w:p>
    <w:p w14:paraId="7EB970BB" w14:textId="7E27DC8D" w:rsidR="00A7330E" w:rsidRDefault="00A7330E">
      <w:pPr>
        <w:spacing w:after="0" w:line="276" w:lineRule="auto"/>
        <w:rPr>
          <w:lang w:eastAsia="zh-CN"/>
        </w:rPr>
      </w:pPr>
      <w:r>
        <w:rPr>
          <w:lang w:eastAsia="zh-CN"/>
        </w:rPr>
        <w:br w:type="page"/>
      </w:r>
    </w:p>
    <w:p w14:paraId="06379920" w14:textId="6DC97300" w:rsidR="00101866" w:rsidRPr="00282529" w:rsidRDefault="00BC5F0F" w:rsidP="00A74ABE">
      <w:pPr>
        <w:pStyle w:val="TOCHeading"/>
      </w:pPr>
      <w:r w:rsidRPr="00282529">
        <w:lastRenderedPageBreak/>
        <w:t>C</w:t>
      </w:r>
      <w:r w:rsidR="00101866" w:rsidRPr="00282529">
        <w:t>ontents</w:t>
      </w:r>
    </w:p>
    <w:p w14:paraId="70564B9F" w14:textId="32FBF3F9" w:rsidR="00E02D96" w:rsidRDefault="004B53C9">
      <w:pPr>
        <w:pStyle w:val="TOC1"/>
        <w:rPr>
          <w:rFonts w:asciiTheme="minorHAnsi" w:eastAsiaTheme="minorEastAsia" w:hAnsiTheme="minorHAnsi" w:cstheme="minorBidi"/>
          <w:b w:val="0"/>
          <w:kern w:val="2"/>
          <w:sz w:val="24"/>
          <w:lang w:eastAsia="en-AU"/>
          <w14:ligatures w14:val="standardContextual"/>
        </w:rPr>
      </w:pPr>
      <w:r>
        <w:rPr>
          <w:rFonts w:ascii="Arial Bold" w:hAnsi="Arial Bold"/>
          <w:b w:val="0"/>
          <w:bCs/>
        </w:rPr>
        <w:fldChar w:fldCharType="begin"/>
      </w:r>
      <w:r>
        <w:rPr>
          <w:rFonts w:ascii="Arial Bold" w:hAnsi="Arial Bold"/>
          <w:b w:val="0"/>
          <w:bCs/>
        </w:rPr>
        <w:instrText xml:space="preserve"> TOC \o "1-3" \h \z \u </w:instrText>
      </w:r>
      <w:r>
        <w:rPr>
          <w:rFonts w:ascii="Arial Bold" w:hAnsi="Arial Bold"/>
          <w:b w:val="0"/>
          <w:bCs/>
        </w:rPr>
        <w:fldChar w:fldCharType="separate"/>
      </w:r>
      <w:hyperlink w:anchor="_Toc195623652" w:history="1">
        <w:r w:rsidR="00E02D96" w:rsidRPr="004A1EEA">
          <w:rPr>
            <w:rStyle w:val="Hyperlink"/>
          </w:rPr>
          <w:t>Course overview</w:t>
        </w:r>
        <w:r w:rsidR="00E02D96">
          <w:rPr>
            <w:webHidden/>
          </w:rPr>
          <w:tab/>
        </w:r>
        <w:r w:rsidR="00E02D96">
          <w:rPr>
            <w:webHidden/>
          </w:rPr>
          <w:fldChar w:fldCharType="begin"/>
        </w:r>
        <w:r w:rsidR="00E02D96">
          <w:rPr>
            <w:webHidden/>
          </w:rPr>
          <w:instrText xml:space="preserve"> PAGEREF _Toc195623652 \h </w:instrText>
        </w:r>
        <w:r w:rsidR="00E02D96">
          <w:rPr>
            <w:webHidden/>
          </w:rPr>
        </w:r>
        <w:r w:rsidR="00E02D96">
          <w:rPr>
            <w:webHidden/>
          </w:rPr>
          <w:fldChar w:fldCharType="separate"/>
        </w:r>
        <w:r w:rsidR="00E02D96">
          <w:rPr>
            <w:webHidden/>
          </w:rPr>
          <w:t>3</w:t>
        </w:r>
        <w:r w:rsidR="00E02D96">
          <w:rPr>
            <w:webHidden/>
          </w:rPr>
          <w:fldChar w:fldCharType="end"/>
        </w:r>
      </w:hyperlink>
    </w:p>
    <w:p w14:paraId="39A00926" w14:textId="4C815C6A" w:rsidR="00E02D96" w:rsidRDefault="00E02D96">
      <w:pPr>
        <w:pStyle w:val="TOC2"/>
        <w:rPr>
          <w:rFonts w:asciiTheme="minorHAnsi" w:eastAsiaTheme="minorEastAsia" w:hAnsiTheme="minorHAnsi" w:cstheme="minorBidi"/>
          <w:kern w:val="2"/>
          <w:sz w:val="24"/>
          <w:lang w:eastAsia="en-AU"/>
          <w14:ligatures w14:val="standardContextual"/>
        </w:rPr>
      </w:pPr>
      <w:hyperlink w:anchor="_Toc195623653" w:history="1">
        <w:r w:rsidRPr="004A1EEA">
          <w:rPr>
            <w:rStyle w:val="Hyperlink"/>
          </w:rPr>
          <w:t>Teaching the Year 11 Modules</w:t>
        </w:r>
        <w:r>
          <w:rPr>
            <w:webHidden/>
          </w:rPr>
          <w:tab/>
        </w:r>
        <w:r>
          <w:rPr>
            <w:webHidden/>
          </w:rPr>
          <w:fldChar w:fldCharType="begin"/>
        </w:r>
        <w:r>
          <w:rPr>
            <w:webHidden/>
          </w:rPr>
          <w:instrText xml:space="preserve"> PAGEREF _Toc195623653 \h </w:instrText>
        </w:r>
        <w:r>
          <w:rPr>
            <w:webHidden/>
          </w:rPr>
        </w:r>
        <w:r>
          <w:rPr>
            <w:webHidden/>
          </w:rPr>
          <w:fldChar w:fldCharType="separate"/>
        </w:r>
        <w:r>
          <w:rPr>
            <w:webHidden/>
          </w:rPr>
          <w:t>3</w:t>
        </w:r>
        <w:r>
          <w:rPr>
            <w:webHidden/>
          </w:rPr>
          <w:fldChar w:fldCharType="end"/>
        </w:r>
      </w:hyperlink>
    </w:p>
    <w:p w14:paraId="4B8BD058" w14:textId="663C1D16" w:rsidR="00E02D96" w:rsidRDefault="00E02D96">
      <w:pPr>
        <w:pStyle w:val="TOC2"/>
        <w:rPr>
          <w:rFonts w:asciiTheme="minorHAnsi" w:eastAsiaTheme="minorEastAsia" w:hAnsiTheme="minorHAnsi" w:cstheme="minorBidi"/>
          <w:kern w:val="2"/>
          <w:sz w:val="24"/>
          <w:lang w:eastAsia="en-AU"/>
          <w14:ligatures w14:val="standardContextual"/>
        </w:rPr>
      </w:pPr>
      <w:hyperlink w:anchor="_Toc195623654" w:history="1">
        <w:r w:rsidRPr="004A1EEA">
          <w:rPr>
            <w:rStyle w:val="Hyperlink"/>
          </w:rPr>
          <w:t>Module summary</w:t>
        </w:r>
        <w:r>
          <w:rPr>
            <w:webHidden/>
          </w:rPr>
          <w:tab/>
        </w:r>
        <w:r>
          <w:rPr>
            <w:webHidden/>
          </w:rPr>
          <w:fldChar w:fldCharType="begin"/>
        </w:r>
        <w:r>
          <w:rPr>
            <w:webHidden/>
          </w:rPr>
          <w:instrText xml:space="preserve"> PAGEREF _Toc195623654 \h </w:instrText>
        </w:r>
        <w:r>
          <w:rPr>
            <w:webHidden/>
          </w:rPr>
        </w:r>
        <w:r>
          <w:rPr>
            <w:webHidden/>
          </w:rPr>
          <w:fldChar w:fldCharType="separate"/>
        </w:r>
        <w:r>
          <w:rPr>
            <w:webHidden/>
          </w:rPr>
          <w:t>7</w:t>
        </w:r>
        <w:r>
          <w:rPr>
            <w:webHidden/>
          </w:rPr>
          <w:fldChar w:fldCharType="end"/>
        </w:r>
      </w:hyperlink>
    </w:p>
    <w:p w14:paraId="4DC49C21" w14:textId="5E33E47F" w:rsidR="00E02D96" w:rsidRDefault="00E02D96">
      <w:pPr>
        <w:pStyle w:val="TOC1"/>
        <w:rPr>
          <w:rFonts w:asciiTheme="minorHAnsi" w:eastAsiaTheme="minorEastAsia" w:hAnsiTheme="minorHAnsi" w:cstheme="minorBidi"/>
          <w:b w:val="0"/>
          <w:kern w:val="2"/>
          <w:sz w:val="24"/>
          <w:lang w:eastAsia="en-AU"/>
          <w14:ligatures w14:val="standardContextual"/>
        </w:rPr>
      </w:pPr>
      <w:hyperlink w:anchor="_Toc195623655" w:history="1">
        <w:r w:rsidRPr="004A1EEA">
          <w:rPr>
            <w:rStyle w:val="Hyperlink"/>
          </w:rPr>
          <w:t>Big ideas</w:t>
        </w:r>
        <w:r>
          <w:rPr>
            <w:webHidden/>
          </w:rPr>
          <w:tab/>
        </w:r>
        <w:r>
          <w:rPr>
            <w:webHidden/>
          </w:rPr>
          <w:fldChar w:fldCharType="begin"/>
        </w:r>
        <w:r>
          <w:rPr>
            <w:webHidden/>
          </w:rPr>
          <w:instrText xml:space="preserve"> PAGEREF _Toc195623655 \h </w:instrText>
        </w:r>
        <w:r>
          <w:rPr>
            <w:webHidden/>
          </w:rPr>
        </w:r>
        <w:r>
          <w:rPr>
            <w:webHidden/>
          </w:rPr>
          <w:fldChar w:fldCharType="separate"/>
        </w:r>
        <w:r>
          <w:rPr>
            <w:webHidden/>
          </w:rPr>
          <w:t>8</w:t>
        </w:r>
        <w:r>
          <w:rPr>
            <w:webHidden/>
          </w:rPr>
          <w:fldChar w:fldCharType="end"/>
        </w:r>
      </w:hyperlink>
    </w:p>
    <w:p w14:paraId="0AA687DE" w14:textId="27256A00" w:rsidR="00E02D96" w:rsidRDefault="00E02D96">
      <w:pPr>
        <w:pStyle w:val="TOC2"/>
        <w:rPr>
          <w:rFonts w:asciiTheme="minorHAnsi" w:eastAsiaTheme="minorEastAsia" w:hAnsiTheme="minorHAnsi" w:cstheme="minorBidi"/>
          <w:kern w:val="2"/>
          <w:sz w:val="24"/>
          <w:lang w:eastAsia="en-AU"/>
          <w14:ligatures w14:val="standardContextual"/>
        </w:rPr>
      </w:pPr>
      <w:hyperlink w:anchor="_Toc195623656" w:history="1">
        <w:r w:rsidRPr="004A1EEA">
          <w:rPr>
            <w:rStyle w:val="Hyperlink"/>
          </w:rPr>
          <w:t>Interactions</w:t>
        </w:r>
        <w:r>
          <w:rPr>
            <w:webHidden/>
          </w:rPr>
          <w:tab/>
        </w:r>
        <w:r>
          <w:rPr>
            <w:webHidden/>
          </w:rPr>
          <w:fldChar w:fldCharType="begin"/>
        </w:r>
        <w:r>
          <w:rPr>
            <w:webHidden/>
          </w:rPr>
          <w:instrText xml:space="preserve"> PAGEREF _Toc195623656 \h </w:instrText>
        </w:r>
        <w:r>
          <w:rPr>
            <w:webHidden/>
          </w:rPr>
        </w:r>
        <w:r>
          <w:rPr>
            <w:webHidden/>
          </w:rPr>
          <w:fldChar w:fldCharType="separate"/>
        </w:r>
        <w:r>
          <w:rPr>
            <w:webHidden/>
          </w:rPr>
          <w:t>8</w:t>
        </w:r>
        <w:r>
          <w:rPr>
            <w:webHidden/>
          </w:rPr>
          <w:fldChar w:fldCharType="end"/>
        </w:r>
      </w:hyperlink>
    </w:p>
    <w:p w14:paraId="31B6F603" w14:textId="4658C7C6" w:rsidR="00E02D96" w:rsidRDefault="00E02D96">
      <w:pPr>
        <w:pStyle w:val="TOC2"/>
        <w:rPr>
          <w:rFonts w:asciiTheme="minorHAnsi" w:eastAsiaTheme="minorEastAsia" w:hAnsiTheme="minorHAnsi" w:cstheme="minorBidi"/>
          <w:kern w:val="2"/>
          <w:sz w:val="24"/>
          <w:lang w:eastAsia="en-AU"/>
          <w14:ligatures w14:val="standardContextual"/>
        </w:rPr>
      </w:pPr>
      <w:hyperlink w:anchor="_Toc195623657" w:history="1">
        <w:r w:rsidRPr="004A1EEA">
          <w:rPr>
            <w:rStyle w:val="Hyperlink"/>
          </w:rPr>
          <w:t>Conservation and systems</w:t>
        </w:r>
        <w:r>
          <w:rPr>
            <w:webHidden/>
          </w:rPr>
          <w:tab/>
        </w:r>
        <w:r>
          <w:rPr>
            <w:webHidden/>
          </w:rPr>
          <w:fldChar w:fldCharType="begin"/>
        </w:r>
        <w:r>
          <w:rPr>
            <w:webHidden/>
          </w:rPr>
          <w:instrText xml:space="preserve"> PAGEREF _Toc195623657 \h </w:instrText>
        </w:r>
        <w:r>
          <w:rPr>
            <w:webHidden/>
          </w:rPr>
        </w:r>
        <w:r>
          <w:rPr>
            <w:webHidden/>
          </w:rPr>
          <w:fldChar w:fldCharType="separate"/>
        </w:r>
        <w:r>
          <w:rPr>
            <w:webHidden/>
          </w:rPr>
          <w:t>8</w:t>
        </w:r>
        <w:r>
          <w:rPr>
            <w:webHidden/>
          </w:rPr>
          <w:fldChar w:fldCharType="end"/>
        </w:r>
      </w:hyperlink>
    </w:p>
    <w:p w14:paraId="5308AAEE" w14:textId="5C9587F8" w:rsidR="00E02D96" w:rsidRDefault="00E02D96">
      <w:pPr>
        <w:pStyle w:val="TOC2"/>
        <w:rPr>
          <w:rFonts w:asciiTheme="minorHAnsi" w:eastAsiaTheme="minorEastAsia" w:hAnsiTheme="minorHAnsi" w:cstheme="minorBidi"/>
          <w:kern w:val="2"/>
          <w:sz w:val="24"/>
          <w:lang w:eastAsia="en-AU"/>
          <w14:ligatures w14:val="standardContextual"/>
        </w:rPr>
      </w:pPr>
      <w:hyperlink w:anchor="_Toc195623658" w:history="1">
        <w:r w:rsidRPr="004A1EEA">
          <w:rPr>
            <w:rStyle w:val="Hyperlink"/>
          </w:rPr>
          <w:t>Observation and measurement</w:t>
        </w:r>
        <w:r>
          <w:rPr>
            <w:webHidden/>
          </w:rPr>
          <w:tab/>
        </w:r>
        <w:r>
          <w:rPr>
            <w:webHidden/>
          </w:rPr>
          <w:fldChar w:fldCharType="begin"/>
        </w:r>
        <w:r>
          <w:rPr>
            <w:webHidden/>
          </w:rPr>
          <w:instrText xml:space="preserve"> PAGEREF _Toc195623658 \h </w:instrText>
        </w:r>
        <w:r>
          <w:rPr>
            <w:webHidden/>
          </w:rPr>
        </w:r>
        <w:r>
          <w:rPr>
            <w:webHidden/>
          </w:rPr>
          <w:fldChar w:fldCharType="separate"/>
        </w:r>
        <w:r>
          <w:rPr>
            <w:webHidden/>
          </w:rPr>
          <w:t>8</w:t>
        </w:r>
        <w:r>
          <w:rPr>
            <w:webHidden/>
          </w:rPr>
          <w:fldChar w:fldCharType="end"/>
        </w:r>
      </w:hyperlink>
    </w:p>
    <w:p w14:paraId="0E923E23" w14:textId="650681BF" w:rsidR="00E02D96" w:rsidRDefault="00E02D96">
      <w:pPr>
        <w:pStyle w:val="TOC2"/>
        <w:rPr>
          <w:rFonts w:asciiTheme="minorHAnsi" w:eastAsiaTheme="minorEastAsia" w:hAnsiTheme="minorHAnsi" w:cstheme="minorBidi"/>
          <w:kern w:val="2"/>
          <w:sz w:val="24"/>
          <w:lang w:eastAsia="en-AU"/>
          <w14:ligatures w14:val="standardContextual"/>
        </w:rPr>
      </w:pPr>
      <w:hyperlink w:anchor="_Toc195623659" w:history="1">
        <w:r w:rsidRPr="004A1EEA">
          <w:rPr>
            <w:rStyle w:val="Hyperlink"/>
          </w:rPr>
          <w:t>Models and representations</w:t>
        </w:r>
        <w:r>
          <w:rPr>
            <w:webHidden/>
          </w:rPr>
          <w:tab/>
        </w:r>
        <w:r>
          <w:rPr>
            <w:webHidden/>
          </w:rPr>
          <w:fldChar w:fldCharType="begin"/>
        </w:r>
        <w:r>
          <w:rPr>
            <w:webHidden/>
          </w:rPr>
          <w:instrText xml:space="preserve"> PAGEREF _Toc195623659 \h </w:instrText>
        </w:r>
        <w:r>
          <w:rPr>
            <w:webHidden/>
          </w:rPr>
        </w:r>
        <w:r>
          <w:rPr>
            <w:webHidden/>
          </w:rPr>
          <w:fldChar w:fldCharType="separate"/>
        </w:r>
        <w:r>
          <w:rPr>
            <w:webHidden/>
          </w:rPr>
          <w:t>9</w:t>
        </w:r>
        <w:r>
          <w:rPr>
            <w:webHidden/>
          </w:rPr>
          <w:fldChar w:fldCharType="end"/>
        </w:r>
      </w:hyperlink>
    </w:p>
    <w:p w14:paraId="1B6677BE" w14:textId="67863D5A" w:rsidR="00E02D96" w:rsidRDefault="00E02D96">
      <w:pPr>
        <w:pStyle w:val="TOC1"/>
        <w:rPr>
          <w:rFonts w:asciiTheme="minorHAnsi" w:eastAsiaTheme="minorEastAsia" w:hAnsiTheme="minorHAnsi" w:cstheme="minorBidi"/>
          <w:b w:val="0"/>
          <w:kern w:val="2"/>
          <w:sz w:val="24"/>
          <w:lang w:eastAsia="en-AU"/>
          <w14:ligatures w14:val="standardContextual"/>
        </w:rPr>
      </w:pPr>
      <w:hyperlink w:anchor="_Toc195623660" w:history="1">
        <w:r w:rsidRPr="004A1EEA">
          <w:rPr>
            <w:rStyle w:val="Hyperlink"/>
          </w:rPr>
          <w:t>Relationship to other modules</w:t>
        </w:r>
        <w:r>
          <w:rPr>
            <w:webHidden/>
          </w:rPr>
          <w:tab/>
        </w:r>
        <w:r>
          <w:rPr>
            <w:webHidden/>
          </w:rPr>
          <w:fldChar w:fldCharType="begin"/>
        </w:r>
        <w:r>
          <w:rPr>
            <w:webHidden/>
          </w:rPr>
          <w:instrText xml:space="preserve"> PAGEREF _Toc195623660 \h </w:instrText>
        </w:r>
        <w:r>
          <w:rPr>
            <w:webHidden/>
          </w:rPr>
        </w:r>
        <w:r>
          <w:rPr>
            <w:webHidden/>
          </w:rPr>
          <w:fldChar w:fldCharType="separate"/>
        </w:r>
        <w:r>
          <w:rPr>
            <w:webHidden/>
          </w:rPr>
          <w:t>10</w:t>
        </w:r>
        <w:r>
          <w:rPr>
            <w:webHidden/>
          </w:rPr>
          <w:fldChar w:fldCharType="end"/>
        </w:r>
      </w:hyperlink>
    </w:p>
    <w:p w14:paraId="450C8240" w14:textId="55326E02" w:rsidR="00E02D96" w:rsidRDefault="00E02D96">
      <w:pPr>
        <w:pStyle w:val="TOC2"/>
        <w:rPr>
          <w:rFonts w:asciiTheme="minorHAnsi" w:eastAsiaTheme="minorEastAsia" w:hAnsiTheme="minorHAnsi" w:cstheme="minorBidi"/>
          <w:kern w:val="2"/>
          <w:sz w:val="24"/>
          <w:lang w:eastAsia="en-AU"/>
          <w14:ligatures w14:val="standardContextual"/>
        </w:rPr>
      </w:pPr>
      <w:hyperlink w:anchor="_Toc195623661" w:history="1">
        <w:r w:rsidRPr="004A1EEA">
          <w:rPr>
            <w:rStyle w:val="Hyperlink"/>
          </w:rPr>
          <w:t>Year 11 modules</w:t>
        </w:r>
        <w:r>
          <w:rPr>
            <w:webHidden/>
          </w:rPr>
          <w:tab/>
        </w:r>
        <w:r>
          <w:rPr>
            <w:webHidden/>
          </w:rPr>
          <w:fldChar w:fldCharType="begin"/>
        </w:r>
        <w:r>
          <w:rPr>
            <w:webHidden/>
          </w:rPr>
          <w:instrText xml:space="preserve"> PAGEREF _Toc195623661 \h </w:instrText>
        </w:r>
        <w:r>
          <w:rPr>
            <w:webHidden/>
          </w:rPr>
        </w:r>
        <w:r>
          <w:rPr>
            <w:webHidden/>
          </w:rPr>
          <w:fldChar w:fldCharType="separate"/>
        </w:r>
        <w:r>
          <w:rPr>
            <w:webHidden/>
          </w:rPr>
          <w:t>10</w:t>
        </w:r>
        <w:r>
          <w:rPr>
            <w:webHidden/>
          </w:rPr>
          <w:fldChar w:fldCharType="end"/>
        </w:r>
      </w:hyperlink>
    </w:p>
    <w:p w14:paraId="0BED9D02" w14:textId="19CF227D" w:rsidR="00E02D96" w:rsidRDefault="00E02D96">
      <w:pPr>
        <w:pStyle w:val="TOC2"/>
        <w:rPr>
          <w:rFonts w:asciiTheme="minorHAnsi" w:eastAsiaTheme="minorEastAsia" w:hAnsiTheme="minorHAnsi" w:cstheme="minorBidi"/>
          <w:kern w:val="2"/>
          <w:sz w:val="24"/>
          <w:lang w:eastAsia="en-AU"/>
          <w14:ligatures w14:val="standardContextual"/>
        </w:rPr>
      </w:pPr>
      <w:hyperlink w:anchor="_Toc195623662" w:history="1">
        <w:r w:rsidRPr="004A1EEA">
          <w:rPr>
            <w:rStyle w:val="Hyperlink"/>
          </w:rPr>
          <w:t>Year 12 modules</w:t>
        </w:r>
        <w:r>
          <w:rPr>
            <w:webHidden/>
          </w:rPr>
          <w:tab/>
        </w:r>
        <w:r>
          <w:rPr>
            <w:webHidden/>
          </w:rPr>
          <w:fldChar w:fldCharType="begin"/>
        </w:r>
        <w:r>
          <w:rPr>
            <w:webHidden/>
          </w:rPr>
          <w:instrText xml:space="preserve"> PAGEREF _Toc195623662 \h </w:instrText>
        </w:r>
        <w:r>
          <w:rPr>
            <w:webHidden/>
          </w:rPr>
        </w:r>
        <w:r>
          <w:rPr>
            <w:webHidden/>
          </w:rPr>
          <w:fldChar w:fldCharType="separate"/>
        </w:r>
        <w:r>
          <w:rPr>
            <w:webHidden/>
          </w:rPr>
          <w:t>10</w:t>
        </w:r>
        <w:r>
          <w:rPr>
            <w:webHidden/>
          </w:rPr>
          <w:fldChar w:fldCharType="end"/>
        </w:r>
      </w:hyperlink>
    </w:p>
    <w:p w14:paraId="35ACFB57" w14:textId="0EEA0EE7" w:rsidR="00E02D96" w:rsidRDefault="00E02D96">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3663" w:history="1">
        <w:r w:rsidRPr="004A1EEA">
          <w:rPr>
            <w:rStyle w:val="Hyperlink"/>
            <w:noProof/>
          </w:rPr>
          <w:t>Module 6 – Electromagnetism</w:t>
        </w:r>
        <w:r>
          <w:rPr>
            <w:noProof/>
            <w:webHidden/>
          </w:rPr>
          <w:tab/>
        </w:r>
        <w:r>
          <w:rPr>
            <w:noProof/>
            <w:webHidden/>
          </w:rPr>
          <w:fldChar w:fldCharType="begin"/>
        </w:r>
        <w:r>
          <w:rPr>
            <w:noProof/>
            <w:webHidden/>
          </w:rPr>
          <w:instrText xml:space="preserve"> PAGEREF _Toc195623663 \h </w:instrText>
        </w:r>
        <w:r>
          <w:rPr>
            <w:noProof/>
            <w:webHidden/>
          </w:rPr>
        </w:r>
        <w:r>
          <w:rPr>
            <w:noProof/>
            <w:webHidden/>
          </w:rPr>
          <w:fldChar w:fldCharType="separate"/>
        </w:r>
        <w:r>
          <w:rPr>
            <w:noProof/>
            <w:webHidden/>
          </w:rPr>
          <w:t>10</w:t>
        </w:r>
        <w:r>
          <w:rPr>
            <w:noProof/>
            <w:webHidden/>
          </w:rPr>
          <w:fldChar w:fldCharType="end"/>
        </w:r>
      </w:hyperlink>
    </w:p>
    <w:p w14:paraId="4833197D" w14:textId="1BA8CB09" w:rsidR="00E02D96" w:rsidRDefault="00E02D96">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3664" w:history="1">
        <w:r w:rsidRPr="004A1EEA">
          <w:rPr>
            <w:rStyle w:val="Hyperlink"/>
            <w:noProof/>
            <w:lang w:eastAsia="zh-CN"/>
          </w:rPr>
          <w:t xml:space="preserve">Module 7 – The </w:t>
        </w:r>
        <w:r w:rsidRPr="004A1EEA">
          <w:rPr>
            <w:rStyle w:val="Hyperlink"/>
            <w:noProof/>
          </w:rPr>
          <w:t>Nature</w:t>
        </w:r>
        <w:r w:rsidRPr="004A1EEA">
          <w:rPr>
            <w:rStyle w:val="Hyperlink"/>
            <w:noProof/>
            <w:lang w:eastAsia="zh-CN"/>
          </w:rPr>
          <w:t xml:space="preserve"> of Light</w:t>
        </w:r>
        <w:r>
          <w:rPr>
            <w:noProof/>
            <w:webHidden/>
          </w:rPr>
          <w:tab/>
        </w:r>
        <w:r>
          <w:rPr>
            <w:noProof/>
            <w:webHidden/>
          </w:rPr>
          <w:fldChar w:fldCharType="begin"/>
        </w:r>
        <w:r>
          <w:rPr>
            <w:noProof/>
            <w:webHidden/>
          </w:rPr>
          <w:instrText xml:space="preserve"> PAGEREF _Toc195623664 \h </w:instrText>
        </w:r>
        <w:r>
          <w:rPr>
            <w:noProof/>
            <w:webHidden/>
          </w:rPr>
        </w:r>
        <w:r>
          <w:rPr>
            <w:noProof/>
            <w:webHidden/>
          </w:rPr>
          <w:fldChar w:fldCharType="separate"/>
        </w:r>
        <w:r>
          <w:rPr>
            <w:noProof/>
            <w:webHidden/>
          </w:rPr>
          <w:t>11</w:t>
        </w:r>
        <w:r>
          <w:rPr>
            <w:noProof/>
            <w:webHidden/>
          </w:rPr>
          <w:fldChar w:fldCharType="end"/>
        </w:r>
      </w:hyperlink>
    </w:p>
    <w:p w14:paraId="6B65A4ED" w14:textId="3D76AE16" w:rsidR="00E02D96" w:rsidRDefault="00E02D96">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3665" w:history="1">
        <w:r w:rsidRPr="004A1EEA">
          <w:rPr>
            <w:rStyle w:val="Hyperlink"/>
            <w:noProof/>
            <w:lang w:eastAsia="zh-CN"/>
          </w:rPr>
          <w:t xml:space="preserve">Module 8 – From the </w:t>
        </w:r>
        <w:r w:rsidRPr="004A1EEA">
          <w:rPr>
            <w:rStyle w:val="Hyperlink"/>
            <w:noProof/>
          </w:rPr>
          <w:t>Universe</w:t>
        </w:r>
        <w:r w:rsidRPr="004A1EEA">
          <w:rPr>
            <w:rStyle w:val="Hyperlink"/>
            <w:noProof/>
            <w:lang w:eastAsia="zh-CN"/>
          </w:rPr>
          <w:t xml:space="preserve"> to the Atom</w:t>
        </w:r>
        <w:r>
          <w:rPr>
            <w:noProof/>
            <w:webHidden/>
          </w:rPr>
          <w:tab/>
        </w:r>
        <w:r>
          <w:rPr>
            <w:noProof/>
            <w:webHidden/>
          </w:rPr>
          <w:fldChar w:fldCharType="begin"/>
        </w:r>
        <w:r>
          <w:rPr>
            <w:noProof/>
            <w:webHidden/>
          </w:rPr>
          <w:instrText xml:space="preserve"> PAGEREF _Toc195623665 \h </w:instrText>
        </w:r>
        <w:r>
          <w:rPr>
            <w:noProof/>
            <w:webHidden/>
          </w:rPr>
        </w:r>
        <w:r>
          <w:rPr>
            <w:noProof/>
            <w:webHidden/>
          </w:rPr>
          <w:fldChar w:fldCharType="separate"/>
        </w:r>
        <w:r>
          <w:rPr>
            <w:noProof/>
            <w:webHidden/>
          </w:rPr>
          <w:t>11</w:t>
        </w:r>
        <w:r>
          <w:rPr>
            <w:noProof/>
            <w:webHidden/>
          </w:rPr>
          <w:fldChar w:fldCharType="end"/>
        </w:r>
      </w:hyperlink>
    </w:p>
    <w:p w14:paraId="3575141B" w14:textId="1FCB4D52" w:rsidR="00E02D96" w:rsidRDefault="00E02D96">
      <w:pPr>
        <w:pStyle w:val="TOC1"/>
        <w:rPr>
          <w:rFonts w:asciiTheme="minorHAnsi" w:eastAsiaTheme="minorEastAsia" w:hAnsiTheme="minorHAnsi" w:cstheme="minorBidi"/>
          <w:b w:val="0"/>
          <w:kern w:val="2"/>
          <w:sz w:val="24"/>
          <w:lang w:eastAsia="en-AU"/>
          <w14:ligatures w14:val="standardContextual"/>
        </w:rPr>
      </w:pPr>
      <w:hyperlink w:anchor="_Toc195623666" w:history="1">
        <w:r w:rsidRPr="004A1EEA">
          <w:rPr>
            <w:rStyle w:val="Hyperlink"/>
          </w:rPr>
          <w:t>Core concepts</w:t>
        </w:r>
        <w:r>
          <w:rPr>
            <w:webHidden/>
          </w:rPr>
          <w:tab/>
        </w:r>
        <w:r>
          <w:rPr>
            <w:webHidden/>
          </w:rPr>
          <w:fldChar w:fldCharType="begin"/>
        </w:r>
        <w:r>
          <w:rPr>
            <w:webHidden/>
          </w:rPr>
          <w:instrText xml:space="preserve"> PAGEREF _Toc195623666 \h </w:instrText>
        </w:r>
        <w:r>
          <w:rPr>
            <w:webHidden/>
          </w:rPr>
        </w:r>
        <w:r>
          <w:rPr>
            <w:webHidden/>
          </w:rPr>
          <w:fldChar w:fldCharType="separate"/>
        </w:r>
        <w:r>
          <w:rPr>
            <w:webHidden/>
          </w:rPr>
          <w:t>12</w:t>
        </w:r>
        <w:r>
          <w:rPr>
            <w:webHidden/>
          </w:rPr>
          <w:fldChar w:fldCharType="end"/>
        </w:r>
      </w:hyperlink>
    </w:p>
    <w:p w14:paraId="67911AF6" w14:textId="7D90F93F" w:rsidR="00E02D96" w:rsidRDefault="00E02D96">
      <w:pPr>
        <w:pStyle w:val="TOC2"/>
        <w:rPr>
          <w:rFonts w:asciiTheme="minorHAnsi" w:eastAsiaTheme="minorEastAsia" w:hAnsiTheme="minorHAnsi" w:cstheme="minorBidi"/>
          <w:kern w:val="2"/>
          <w:sz w:val="24"/>
          <w:lang w:eastAsia="en-AU"/>
          <w14:ligatures w14:val="standardContextual"/>
        </w:rPr>
      </w:pPr>
      <w:hyperlink w:anchor="_Toc195623667" w:history="1">
        <w:r w:rsidRPr="004A1EEA">
          <w:rPr>
            <w:rStyle w:val="Hyperlink"/>
          </w:rPr>
          <w:t>Electrostatics</w:t>
        </w:r>
        <w:r>
          <w:rPr>
            <w:webHidden/>
          </w:rPr>
          <w:tab/>
        </w:r>
        <w:r>
          <w:rPr>
            <w:webHidden/>
          </w:rPr>
          <w:fldChar w:fldCharType="begin"/>
        </w:r>
        <w:r>
          <w:rPr>
            <w:webHidden/>
          </w:rPr>
          <w:instrText xml:space="preserve"> PAGEREF _Toc195623667 \h </w:instrText>
        </w:r>
        <w:r>
          <w:rPr>
            <w:webHidden/>
          </w:rPr>
        </w:r>
        <w:r>
          <w:rPr>
            <w:webHidden/>
          </w:rPr>
          <w:fldChar w:fldCharType="separate"/>
        </w:r>
        <w:r>
          <w:rPr>
            <w:webHidden/>
          </w:rPr>
          <w:t>12</w:t>
        </w:r>
        <w:r>
          <w:rPr>
            <w:webHidden/>
          </w:rPr>
          <w:fldChar w:fldCharType="end"/>
        </w:r>
      </w:hyperlink>
    </w:p>
    <w:p w14:paraId="44C43053" w14:textId="1BE90379" w:rsidR="00E02D96" w:rsidRDefault="00E02D96">
      <w:pPr>
        <w:pStyle w:val="TOC2"/>
        <w:rPr>
          <w:rFonts w:asciiTheme="minorHAnsi" w:eastAsiaTheme="minorEastAsia" w:hAnsiTheme="minorHAnsi" w:cstheme="minorBidi"/>
          <w:kern w:val="2"/>
          <w:sz w:val="24"/>
          <w:lang w:eastAsia="en-AU"/>
          <w14:ligatures w14:val="standardContextual"/>
        </w:rPr>
      </w:pPr>
      <w:hyperlink w:anchor="_Toc195623668" w:history="1">
        <w:r w:rsidRPr="004A1EEA">
          <w:rPr>
            <w:rStyle w:val="Hyperlink"/>
          </w:rPr>
          <w:t>Electric circuits</w:t>
        </w:r>
        <w:r>
          <w:rPr>
            <w:webHidden/>
          </w:rPr>
          <w:tab/>
        </w:r>
        <w:r>
          <w:rPr>
            <w:webHidden/>
          </w:rPr>
          <w:fldChar w:fldCharType="begin"/>
        </w:r>
        <w:r>
          <w:rPr>
            <w:webHidden/>
          </w:rPr>
          <w:instrText xml:space="preserve"> PAGEREF _Toc195623668 \h </w:instrText>
        </w:r>
        <w:r>
          <w:rPr>
            <w:webHidden/>
          </w:rPr>
        </w:r>
        <w:r>
          <w:rPr>
            <w:webHidden/>
          </w:rPr>
          <w:fldChar w:fldCharType="separate"/>
        </w:r>
        <w:r>
          <w:rPr>
            <w:webHidden/>
          </w:rPr>
          <w:t>12</w:t>
        </w:r>
        <w:r>
          <w:rPr>
            <w:webHidden/>
          </w:rPr>
          <w:fldChar w:fldCharType="end"/>
        </w:r>
      </w:hyperlink>
    </w:p>
    <w:p w14:paraId="357EBBA4" w14:textId="1B5FB0FF" w:rsidR="00E02D96" w:rsidRDefault="00E02D96">
      <w:pPr>
        <w:pStyle w:val="TOC2"/>
        <w:rPr>
          <w:rFonts w:asciiTheme="minorHAnsi" w:eastAsiaTheme="minorEastAsia" w:hAnsiTheme="minorHAnsi" w:cstheme="minorBidi"/>
          <w:kern w:val="2"/>
          <w:sz w:val="24"/>
          <w:lang w:eastAsia="en-AU"/>
          <w14:ligatures w14:val="standardContextual"/>
        </w:rPr>
      </w:pPr>
      <w:hyperlink w:anchor="_Toc195623669" w:history="1">
        <w:r w:rsidRPr="004A1EEA">
          <w:rPr>
            <w:rStyle w:val="Hyperlink"/>
          </w:rPr>
          <w:t>Magnetism</w:t>
        </w:r>
        <w:r>
          <w:rPr>
            <w:webHidden/>
          </w:rPr>
          <w:tab/>
        </w:r>
        <w:r>
          <w:rPr>
            <w:webHidden/>
          </w:rPr>
          <w:fldChar w:fldCharType="begin"/>
        </w:r>
        <w:r>
          <w:rPr>
            <w:webHidden/>
          </w:rPr>
          <w:instrText xml:space="preserve"> PAGEREF _Toc195623669 \h </w:instrText>
        </w:r>
        <w:r>
          <w:rPr>
            <w:webHidden/>
          </w:rPr>
        </w:r>
        <w:r>
          <w:rPr>
            <w:webHidden/>
          </w:rPr>
          <w:fldChar w:fldCharType="separate"/>
        </w:r>
        <w:r>
          <w:rPr>
            <w:webHidden/>
          </w:rPr>
          <w:t>13</w:t>
        </w:r>
        <w:r>
          <w:rPr>
            <w:webHidden/>
          </w:rPr>
          <w:fldChar w:fldCharType="end"/>
        </w:r>
      </w:hyperlink>
    </w:p>
    <w:p w14:paraId="59F15419" w14:textId="6217A773" w:rsidR="00E02D96" w:rsidRDefault="00E02D96">
      <w:pPr>
        <w:pStyle w:val="TOC1"/>
        <w:rPr>
          <w:rFonts w:asciiTheme="minorHAnsi" w:eastAsiaTheme="minorEastAsia" w:hAnsiTheme="minorHAnsi" w:cstheme="minorBidi"/>
          <w:b w:val="0"/>
          <w:kern w:val="2"/>
          <w:sz w:val="24"/>
          <w:lang w:eastAsia="en-AU"/>
          <w14:ligatures w14:val="standardContextual"/>
        </w:rPr>
      </w:pPr>
      <w:hyperlink w:anchor="_Toc195623670" w:history="1">
        <w:r w:rsidRPr="004A1EEA">
          <w:rPr>
            <w:rStyle w:val="Hyperlink"/>
          </w:rPr>
          <w:t>Opportunities for extending concepts</w:t>
        </w:r>
        <w:r>
          <w:rPr>
            <w:webHidden/>
          </w:rPr>
          <w:tab/>
        </w:r>
        <w:r>
          <w:rPr>
            <w:webHidden/>
          </w:rPr>
          <w:fldChar w:fldCharType="begin"/>
        </w:r>
        <w:r>
          <w:rPr>
            <w:webHidden/>
          </w:rPr>
          <w:instrText xml:space="preserve"> PAGEREF _Toc195623670 \h </w:instrText>
        </w:r>
        <w:r>
          <w:rPr>
            <w:webHidden/>
          </w:rPr>
        </w:r>
        <w:r>
          <w:rPr>
            <w:webHidden/>
          </w:rPr>
          <w:fldChar w:fldCharType="separate"/>
        </w:r>
        <w:r>
          <w:rPr>
            <w:webHidden/>
          </w:rPr>
          <w:t>14</w:t>
        </w:r>
        <w:r>
          <w:rPr>
            <w:webHidden/>
          </w:rPr>
          <w:fldChar w:fldCharType="end"/>
        </w:r>
      </w:hyperlink>
    </w:p>
    <w:p w14:paraId="1A3434E7" w14:textId="4BD9C216" w:rsidR="00E02D96" w:rsidRDefault="00E02D96">
      <w:pPr>
        <w:pStyle w:val="TOC1"/>
        <w:rPr>
          <w:rFonts w:asciiTheme="minorHAnsi" w:eastAsiaTheme="minorEastAsia" w:hAnsiTheme="minorHAnsi" w:cstheme="minorBidi"/>
          <w:b w:val="0"/>
          <w:kern w:val="2"/>
          <w:sz w:val="24"/>
          <w:lang w:eastAsia="en-AU"/>
          <w14:ligatures w14:val="standardContextual"/>
        </w:rPr>
      </w:pPr>
      <w:hyperlink w:anchor="_Toc195623671" w:history="1">
        <w:r w:rsidRPr="004A1EEA">
          <w:rPr>
            <w:rStyle w:val="Hyperlink"/>
          </w:rPr>
          <w:t>Misconceptions</w:t>
        </w:r>
        <w:r>
          <w:rPr>
            <w:webHidden/>
          </w:rPr>
          <w:tab/>
        </w:r>
        <w:r>
          <w:rPr>
            <w:webHidden/>
          </w:rPr>
          <w:fldChar w:fldCharType="begin"/>
        </w:r>
        <w:r>
          <w:rPr>
            <w:webHidden/>
          </w:rPr>
          <w:instrText xml:space="preserve"> PAGEREF _Toc195623671 \h </w:instrText>
        </w:r>
        <w:r>
          <w:rPr>
            <w:webHidden/>
          </w:rPr>
        </w:r>
        <w:r>
          <w:rPr>
            <w:webHidden/>
          </w:rPr>
          <w:fldChar w:fldCharType="separate"/>
        </w:r>
        <w:r>
          <w:rPr>
            <w:webHidden/>
          </w:rPr>
          <w:t>15</w:t>
        </w:r>
        <w:r>
          <w:rPr>
            <w:webHidden/>
          </w:rPr>
          <w:fldChar w:fldCharType="end"/>
        </w:r>
      </w:hyperlink>
    </w:p>
    <w:p w14:paraId="5FDE3205" w14:textId="065D4484" w:rsidR="00E02D96" w:rsidRDefault="00E02D96">
      <w:pPr>
        <w:pStyle w:val="TOC2"/>
        <w:rPr>
          <w:rFonts w:asciiTheme="minorHAnsi" w:eastAsiaTheme="minorEastAsia" w:hAnsiTheme="minorHAnsi" w:cstheme="minorBidi"/>
          <w:kern w:val="2"/>
          <w:sz w:val="24"/>
          <w:lang w:eastAsia="en-AU"/>
          <w14:ligatures w14:val="standardContextual"/>
        </w:rPr>
      </w:pPr>
      <w:hyperlink w:anchor="_Toc195623672" w:history="1">
        <w:r w:rsidRPr="004A1EEA">
          <w:rPr>
            <w:rStyle w:val="Hyperlink"/>
          </w:rPr>
          <w:t>Electrostatics and magnetic fields</w:t>
        </w:r>
        <w:r>
          <w:rPr>
            <w:webHidden/>
          </w:rPr>
          <w:tab/>
        </w:r>
        <w:r>
          <w:rPr>
            <w:webHidden/>
          </w:rPr>
          <w:fldChar w:fldCharType="begin"/>
        </w:r>
        <w:r>
          <w:rPr>
            <w:webHidden/>
          </w:rPr>
          <w:instrText xml:space="preserve"> PAGEREF _Toc195623672 \h </w:instrText>
        </w:r>
        <w:r>
          <w:rPr>
            <w:webHidden/>
          </w:rPr>
        </w:r>
        <w:r>
          <w:rPr>
            <w:webHidden/>
          </w:rPr>
          <w:fldChar w:fldCharType="separate"/>
        </w:r>
        <w:r>
          <w:rPr>
            <w:webHidden/>
          </w:rPr>
          <w:t>15</w:t>
        </w:r>
        <w:r>
          <w:rPr>
            <w:webHidden/>
          </w:rPr>
          <w:fldChar w:fldCharType="end"/>
        </w:r>
      </w:hyperlink>
    </w:p>
    <w:p w14:paraId="6A31DB2E" w14:textId="0CFF2FFA" w:rsidR="00E02D96" w:rsidRDefault="00E02D96">
      <w:pPr>
        <w:pStyle w:val="TOC2"/>
        <w:rPr>
          <w:rFonts w:asciiTheme="minorHAnsi" w:eastAsiaTheme="minorEastAsia" w:hAnsiTheme="minorHAnsi" w:cstheme="minorBidi"/>
          <w:kern w:val="2"/>
          <w:sz w:val="24"/>
          <w:lang w:eastAsia="en-AU"/>
          <w14:ligatures w14:val="standardContextual"/>
        </w:rPr>
      </w:pPr>
      <w:hyperlink w:anchor="_Toc195623673" w:history="1">
        <w:r w:rsidRPr="004A1EEA">
          <w:rPr>
            <w:rStyle w:val="Hyperlink"/>
          </w:rPr>
          <w:t>Circuits</w:t>
        </w:r>
        <w:r>
          <w:rPr>
            <w:webHidden/>
          </w:rPr>
          <w:tab/>
        </w:r>
        <w:r>
          <w:rPr>
            <w:webHidden/>
          </w:rPr>
          <w:fldChar w:fldCharType="begin"/>
        </w:r>
        <w:r>
          <w:rPr>
            <w:webHidden/>
          </w:rPr>
          <w:instrText xml:space="preserve"> PAGEREF _Toc195623673 \h </w:instrText>
        </w:r>
        <w:r>
          <w:rPr>
            <w:webHidden/>
          </w:rPr>
        </w:r>
        <w:r>
          <w:rPr>
            <w:webHidden/>
          </w:rPr>
          <w:fldChar w:fldCharType="separate"/>
        </w:r>
        <w:r>
          <w:rPr>
            <w:webHidden/>
          </w:rPr>
          <w:t>15</w:t>
        </w:r>
        <w:r>
          <w:rPr>
            <w:webHidden/>
          </w:rPr>
          <w:fldChar w:fldCharType="end"/>
        </w:r>
      </w:hyperlink>
    </w:p>
    <w:p w14:paraId="15B26D19" w14:textId="36A5632B" w:rsidR="00E02D96" w:rsidRDefault="00E02D96">
      <w:pPr>
        <w:pStyle w:val="TOC1"/>
        <w:rPr>
          <w:rFonts w:asciiTheme="minorHAnsi" w:eastAsiaTheme="minorEastAsia" w:hAnsiTheme="minorHAnsi" w:cstheme="minorBidi"/>
          <w:b w:val="0"/>
          <w:kern w:val="2"/>
          <w:sz w:val="24"/>
          <w:lang w:eastAsia="en-AU"/>
          <w14:ligatures w14:val="standardContextual"/>
        </w:rPr>
      </w:pPr>
      <w:hyperlink w:anchor="_Toc195623674" w:history="1">
        <w:r w:rsidRPr="004A1EEA">
          <w:rPr>
            <w:rStyle w:val="Hyperlink"/>
          </w:rPr>
          <w:t>Conceptual difficulties</w:t>
        </w:r>
        <w:r>
          <w:rPr>
            <w:webHidden/>
          </w:rPr>
          <w:tab/>
        </w:r>
        <w:r>
          <w:rPr>
            <w:webHidden/>
          </w:rPr>
          <w:fldChar w:fldCharType="begin"/>
        </w:r>
        <w:r>
          <w:rPr>
            <w:webHidden/>
          </w:rPr>
          <w:instrText xml:space="preserve"> PAGEREF _Toc195623674 \h </w:instrText>
        </w:r>
        <w:r>
          <w:rPr>
            <w:webHidden/>
          </w:rPr>
        </w:r>
        <w:r>
          <w:rPr>
            <w:webHidden/>
          </w:rPr>
          <w:fldChar w:fldCharType="separate"/>
        </w:r>
        <w:r>
          <w:rPr>
            <w:webHidden/>
          </w:rPr>
          <w:t>16</w:t>
        </w:r>
        <w:r>
          <w:rPr>
            <w:webHidden/>
          </w:rPr>
          <w:fldChar w:fldCharType="end"/>
        </w:r>
      </w:hyperlink>
    </w:p>
    <w:p w14:paraId="79101572" w14:textId="1079849A" w:rsidR="00E02D96" w:rsidRDefault="00E02D96">
      <w:pPr>
        <w:pStyle w:val="TOC1"/>
        <w:rPr>
          <w:rFonts w:asciiTheme="minorHAnsi" w:eastAsiaTheme="minorEastAsia" w:hAnsiTheme="minorHAnsi" w:cstheme="minorBidi"/>
          <w:b w:val="0"/>
          <w:kern w:val="2"/>
          <w:sz w:val="24"/>
          <w:lang w:eastAsia="en-AU"/>
          <w14:ligatures w14:val="standardContextual"/>
        </w:rPr>
      </w:pPr>
      <w:hyperlink w:anchor="_Toc195623675" w:history="1">
        <w:r w:rsidRPr="004A1EEA">
          <w:rPr>
            <w:rStyle w:val="Hyperlink"/>
          </w:rPr>
          <w:t>Suggested teaching strategies</w:t>
        </w:r>
        <w:r>
          <w:rPr>
            <w:webHidden/>
          </w:rPr>
          <w:tab/>
        </w:r>
        <w:r>
          <w:rPr>
            <w:webHidden/>
          </w:rPr>
          <w:fldChar w:fldCharType="begin"/>
        </w:r>
        <w:r>
          <w:rPr>
            <w:webHidden/>
          </w:rPr>
          <w:instrText xml:space="preserve"> PAGEREF _Toc195623675 \h </w:instrText>
        </w:r>
        <w:r>
          <w:rPr>
            <w:webHidden/>
          </w:rPr>
        </w:r>
        <w:r>
          <w:rPr>
            <w:webHidden/>
          </w:rPr>
          <w:fldChar w:fldCharType="separate"/>
        </w:r>
        <w:r>
          <w:rPr>
            <w:webHidden/>
          </w:rPr>
          <w:t>17</w:t>
        </w:r>
        <w:r>
          <w:rPr>
            <w:webHidden/>
          </w:rPr>
          <w:fldChar w:fldCharType="end"/>
        </w:r>
      </w:hyperlink>
    </w:p>
    <w:p w14:paraId="7913AD8C" w14:textId="44B76F72" w:rsidR="00E02D96" w:rsidRDefault="00E02D96">
      <w:pPr>
        <w:pStyle w:val="TOC2"/>
        <w:rPr>
          <w:rFonts w:asciiTheme="minorHAnsi" w:eastAsiaTheme="minorEastAsia" w:hAnsiTheme="minorHAnsi" w:cstheme="minorBidi"/>
          <w:kern w:val="2"/>
          <w:sz w:val="24"/>
          <w:lang w:eastAsia="en-AU"/>
          <w14:ligatures w14:val="standardContextual"/>
        </w:rPr>
      </w:pPr>
      <w:hyperlink w:anchor="_Toc195623676" w:history="1">
        <w:r w:rsidRPr="004A1EEA">
          <w:rPr>
            <w:rStyle w:val="Hyperlink"/>
          </w:rPr>
          <w:t>Prior understanding and foundational knowledge</w:t>
        </w:r>
        <w:r>
          <w:rPr>
            <w:webHidden/>
          </w:rPr>
          <w:tab/>
        </w:r>
        <w:r>
          <w:rPr>
            <w:webHidden/>
          </w:rPr>
          <w:fldChar w:fldCharType="begin"/>
        </w:r>
        <w:r>
          <w:rPr>
            <w:webHidden/>
          </w:rPr>
          <w:instrText xml:space="preserve"> PAGEREF _Toc195623676 \h </w:instrText>
        </w:r>
        <w:r>
          <w:rPr>
            <w:webHidden/>
          </w:rPr>
        </w:r>
        <w:r>
          <w:rPr>
            <w:webHidden/>
          </w:rPr>
          <w:fldChar w:fldCharType="separate"/>
        </w:r>
        <w:r>
          <w:rPr>
            <w:webHidden/>
          </w:rPr>
          <w:t>17</w:t>
        </w:r>
        <w:r>
          <w:rPr>
            <w:webHidden/>
          </w:rPr>
          <w:fldChar w:fldCharType="end"/>
        </w:r>
      </w:hyperlink>
    </w:p>
    <w:p w14:paraId="02F5CCDF" w14:textId="6E78AF79" w:rsidR="00E02D96" w:rsidRDefault="00E02D96">
      <w:pPr>
        <w:pStyle w:val="TOC2"/>
        <w:rPr>
          <w:rFonts w:asciiTheme="minorHAnsi" w:eastAsiaTheme="minorEastAsia" w:hAnsiTheme="minorHAnsi" w:cstheme="minorBidi"/>
          <w:kern w:val="2"/>
          <w:sz w:val="24"/>
          <w:lang w:eastAsia="en-AU"/>
          <w14:ligatures w14:val="standardContextual"/>
        </w:rPr>
      </w:pPr>
      <w:hyperlink w:anchor="_Toc195623677" w:history="1">
        <w:r w:rsidRPr="004A1EEA">
          <w:rPr>
            <w:rStyle w:val="Hyperlink"/>
          </w:rPr>
          <w:t>Electrostatics</w:t>
        </w:r>
        <w:r>
          <w:rPr>
            <w:webHidden/>
          </w:rPr>
          <w:tab/>
        </w:r>
        <w:r>
          <w:rPr>
            <w:webHidden/>
          </w:rPr>
          <w:fldChar w:fldCharType="begin"/>
        </w:r>
        <w:r>
          <w:rPr>
            <w:webHidden/>
          </w:rPr>
          <w:instrText xml:space="preserve"> PAGEREF _Toc195623677 \h </w:instrText>
        </w:r>
        <w:r>
          <w:rPr>
            <w:webHidden/>
          </w:rPr>
        </w:r>
        <w:r>
          <w:rPr>
            <w:webHidden/>
          </w:rPr>
          <w:fldChar w:fldCharType="separate"/>
        </w:r>
        <w:r>
          <w:rPr>
            <w:webHidden/>
          </w:rPr>
          <w:t>18</w:t>
        </w:r>
        <w:r>
          <w:rPr>
            <w:webHidden/>
          </w:rPr>
          <w:fldChar w:fldCharType="end"/>
        </w:r>
      </w:hyperlink>
    </w:p>
    <w:p w14:paraId="2AC147FA" w14:textId="3937CCD2" w:rsidR="00E02D96" w:rsidRDefault="00E02D96">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3678" w:history="1">
        <w:r w:rsidRPr="004A1EEA">
          <w:rPr>
            <w:rStyle w:val="Hyperlink"/>
            <w:noProof/>
          </w:rPr>
          <w:t>Water bending</w:t>
        </w:r>
        <w:r>
          <w:rPr>
            <w:noProof/>
            <w:webHidden/>
          </w:rPr>
          <w:tab/>
        </w:r>
        <w:r>
          <w:rPr>
            <w:noProof/>
            <w:webHidden/>
          </w:rPr>
          <w:fldChar w:fldCharType="begin"/>
        </w:r>
        <w:r>
          <w:rPr>
            <w:noProof/>
            <w:webHidden/>
          </w:rPr>
          <w:instrText xml:space="preserve"> PAGEREF _Toc195623678 \h </w:instrText>
        </w:r>
        <w:r>
          <w:rPr>
            <w:noProof/>
            <w:webHidden/>
          </w:rPr>
        </w:r>
        <w:r>
          <w:rPr>
            <w:noProof/>
            <w:webHidden/>
          </w:rPr>
          <w:fldChar w:fldCharType="separate"/>
        </w:r>
        <w:r>
          <w:rPr>
            <w:noProof/>
            <w:webHidden/>
          </w:rPr>
          <w:t>18</w:t>
        </w:r>
        <w:r>
          <w:rPr>
            <w:noProof/>
            <w:webHidden/>
          </w:rPr>
          <w:fldChar w:fldCharType="end"/>
        </w:r>
      </w:hyperlink>
    </w:p>
    <w:p w14:paraId="53F307CE" w14:textId="1C092557" w:rsidR="00E02D96" w:rsidRDefault="00E02D96">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3679" w:history="1">
        <w:r w:rsidRPr="004A1EEA">
          <w:rPr>
            <w:rStyle w:val="Hyperlink"/>
            <w:noProof/>
          </w:rPr>
          <w:t>Sticky tape electrostatics</w:t>
        </w:r>
        <w:r>
          <w:rPr>
            <w:noProof/>
            <w:webHidden/>
          </w:rPr>
          <w:tab/>
        </w:r>
        <w:r>
          <w:rPr>
            <w:noProof/>
            <w:webHidden/>
          </w:rPr>
          <w:fldChar w:fldCharType="begin"/>
        </w:r>
        <w:r>
          <w:rPr>
            <w:noProof/>
            <w:webHidden/>
          </w:rPr>
          <w:instrText xml:space="preserve"> PAGEREF _Toc195623679 \h </w:instrText>
        </w:r>
        <w:r>
          <w:rPr>
            <w:noProof/>
            <w:webHidden/>
          </w:rPr>
        </w:r>
        <w:r>
          <w:rPr>
            <w:noProof/>
            <w:webHidden/>
          </w:rPr>
          <w:fldChar w:fldCharType="separate"/>
        </w:r>
        <w:r>
          <w:rPr>
            <w:noProof/>
            <w:webHidden/>
          </w:rPr>
          <w:t>19</w:t>
        </w:r>
        <w:r>
          <w:rPr>
            <w:noProof/>
            <w:webHidden/>
          </w:rPr>
          <w:fldChar w:fldCharType="end"/>
        </w:r>
      </w:hyperlink>
    </w:p>
    <w:p w14:paraId="2D7F4D58" w14:textId="68AB4921" w:rsidR="00E02D96" w:rsidRDefault="00E02D96">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3680" w:history="1">
        <w:r w:rsidRPr="004A1EEA">
          <w:rPr>
            <w:rStyle w:val="Hyperlink"/>
            <w:noProof/>
          </w:rPr>
          <w:t>From observation to measurement, what can we measure and how?</w:t>
        </w:r>
        <w:r>
          <w:rPr>
            <w:noProof/>
            <w:webHidden/>
          </w:rPr>
          <w:tab/>
        </w:r>
        <w:r>
          <w:rPr>
            <w:noProof/>
            <w:webHidden/>
          </w:rPr>
          <w:fldChar w:fldCharType="begin"/>
        </w:r>
        <w:r>
          <w:rPr>
            <w:noProof/>
            <w:webHidden/>
          </w:rPr>
          <w:instrText xml:space="preserve"> PAGEREF _Toc195623680 \h </w:instrText>
        </w:r>
        <w:r>
          <w:rPr>
            <w:noProof/>
            <w:webHidden/>
          </w:rPr>
        </w:r>
        <w:r>
          <w:rPr>
            <w:noProof/>
            <w:webHidden/>
          </w:rPr>
          <w:fldChar w:fldCharType="separate"/>
        </w:r>
        <w:r>
          <w:rPr>
            <w:noProof/>
            <w:webHidden/>
          </w:rPr>
          <w:t>21</w:t>
        </w:r>
        <w:r>
          <w:rPr>
            <w:noProof/>
            <w:webHidden/>
          </w:rPr>
          <w:fldChar w:fldCharType="end"/>
        </w:r>
      </w:hyperlink>
    </w:p>
    <w:p w14:paraId="07C6E4D7" w14:textId="509BAA20" w:rsidR="00E02D96" w:rsidRDefault="00E02D96">
      <w:pPr>
        <w:pStyle w:val="TOC2"/>
        <w:rPr>
          <w:rFonts w:asciiTheme="minorHAnsi" w:eastAsiaTheme="minorEastAsia" w:hAnsiTheme="minorHAnsi" w:cstheme="minorBidi"/>
          <w:kern w:val="2"/>
          <w:sz w:val="24"/>
          <w:lang w:eastAsia="en-AU"/>
          <w14:ligatures w14:val="standardContextual"/>
        </w:rPr>
      </w:pPr>
      <w:hyperlink w:anchor="_Toc195623681" w:history="1">
        <w:r w:rsidRPr="004A1EEA">
          <w:rPr>
            <w:rStyle w:val="Hyperlink"/>
          </w:rPr>
          <w:t>Electric circuits</w:t>
        </w:r>
        <w:r>
          <w:rPr>
            <w:webHidden/>
          </w:rPr>
          <w:tab/>
        </w:r>
        <w:r>
          <w:rPr>
            <w:webHidden/>
          </w:rPr>
          <w:fldChar w:fldCharType="begin"/>
        </w:r>
        <w:r>
          <w:rPr>
            <w:webHidden/>
          </w:rPr>
          <w:instrText xml:space="preserve"> PAGEREF _Toc195623681 \h </w:instrText>
        </w:r>
        <w:r>
          <w:rPr>
            <w:webHidden/>
          </w:rPr>
        </w:r>
        <w:r>
          <w:rPr>
            <w:webHidden/>
          </w:rPr>
          <w:fldChar w:fldCharType="separate"/>
        </w:r>
        <w:r>
          <w:rPr>
            <w:webHidden/>
          </w:rPr>
          <w:t>22</w:t>
        </w:r>
        <w:r>
          <w:rPr>
            <w:webHidden/>
          </w:rPr>
          <w:fldChar w:fldCharType="end"/>
        </w:r>
      </w:hyperlink>
    </w:p>
    <w:p w14:paraId="7445C499" w14:textId="7169153E" w:rsidR="00E02D96" w:rsidRDefault="00E02D96">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3682" w:history="1">
        <w:r w:rsidRPr="004A1EEA">
          <w:rPr>
            <w:rStyle w:val="Hyperlink"/>
            <w:noProof/>
          </w:rPr>
          <w:t>The big misconception about electricity and the use of analogies/models</w:t>
        </w:r>
        <w:r>
          <w:rPr>
            <w:noProof/>
            <w:webHidden/>
          </w:rPr>
          <w:tab/>
        </w:r>
        <w:r>
          <w:rPr>
            <w:noProof/>
            <w:webHidden/>
          </w:rPr>
          <w:fldChar w:fldCharType="begin"/>
        </w:r>
        <w:r>
          <w:rPr>
            <w:noProof/>
            <w:webHidden/>
          </w:rPr>
          <w:instrText xml:space="preserve"> PAGEREF _Toc195623682 \h </w:instrText>
        </w:r>
        <w:r>
          <w:rPr>
            <w:noProof/>
            <w:webHidden/>
          </w:rPr>
        </w:r>
        <w:r>
          <w:rPr>
            <w:noProof/>
            <w:webHidden/>
          </w:rPr>
          <w:fldChar w:fldCharType="separate"/>
        </w:r>
        <w:r>
          <w:rPr>
            <w:noProof/>
            <w:webHidden/>
          </w:rPr>
          <w:t>22</w:t>
        </w:r>
        <w:r>
          <w:rPr>
            <w:noProof/>
            <w:webHidden/>
          </w:rPr>
          <w:fldChar w:fldCharType="end"/>
        </w:r>
      </w:hyperlink>
    </w:p>
    <w:p w14:paraId="33942023" w14:textId="097DBAFB" w:rsidR="00E02D96" w:rsidRDefault="00E02D96">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3683" w:history="1">
        <w:r w:rsidRPr="004A1EEA">
          <w:rPr>
            <w:rStyle w:val="Hyperlink"/>
            <w:noProof/>
          </w:rPr>
          <w:t>Investigating simple and complex circuits</w:t>
        </w:r>
        <w:r>
          <w:rPr>
            <w:noProof/>
            <w:webHidden/>
          </w:rPr>
          <w:tab/>
        </w:r>
        <w:r>
          <w:rPr>
            <w:noProof/>
            <w:webHidden/>
          </w:rPr>
          <w:fldChar w:fldCharType="begin"/>
        </w:r>
        <w:r>
          <w:rPr>
            <w:noProof/>
            <w:webHidden/>
          </w:rPr>
          <w:instrText xml:space="preserve"> PAGEREF _Toc195623683 \h </w:instrText>
        </w:r>
        <w:r>
          <w:rPr>
            <w:noProof/>
            <w:webHidden/>
          </w:rPr>
        </w:r>
        <w:r>
          <w:rPr>
            <w:noProof/>
            <w:webHidden/>
          </w:rPr>
          <w:fldChar w:fldCharType="separate"/>
        </w:r>
        <w:r>
          <w:rPr>
            <w:noProof/>
            <w:webHidden/>
          </w:rPr>
          <w:t>25</w:t>
        </w:r>
        <w:r>
          <w:rPr>
            <w:noProof/>
            <w:webHidden/>
          </w:rPr>
          <w:fldChar w:fldCharType="end"/>
        </w:r>
      </w:hyperlink>
    </w:p>
    <w:p w14:paraId="54A1B09C" w14:textId="52342EEA" w:rsidR="00E02D96" w:rsidRDefault="00E02D96">
      <w:pPr>
        <w:pStyle w:val="TOC2"/>
        <w:rPr>
          <w:rFonts w:asciiTheme="minorHAnsi" w:eastAsiaTheme="minorEastAsia" w:hAnsiTheme="minorHAnsi" w:cstheme="minorBidi"/>
          <w:kern w:val="2"/>
          <w:sz w:val="24"/>
          <w:lang w:eastAsia="en-AU"/>
          <w14:ligatures w14:val="standardContextual"/>
        </w:rPr>
      </w:pPr>
      <w:hyperlink w:anchor="_Toc195623684" w:history="1">
        <w:r w:rsidRPr="004A1EEA">
          <w:rPr>
            <w:rStyle w:val="Hyperlink"/>
          </w:rPr>
          <w:t>Magnetism</w:t>
        </w:r>
        <w:r>
          <w:rPr>
            <w:webHidden/>
          </w:rPr>
          <w:tab/>
        </w:r>
        <w:r>
          <w:rPr>
            <w:webHidden/>
          </w:rPr>
          <w:fldChar w:fldCharType="begin"/>
        </w:r>
        <w:r>
          <w:rPr>
            <w:webHidden/>
          </w:rPr>
          <w:instrText xml:space="preserve"> PAGEREF _Toc195623684 \h </w:instrText>
        </w:r>
        <w:r>
          <w:rPr>
            <w:webHidden/>
          </w:rPr>
        </w:r>
        <w:r>
          <w:rPr>
            <w:webHidden/>
          </w:rPr>
          <w:fldChar w:fldCharType="separate"/>
        </w:r>
        <w:r>
          <w:rPr>
            <w:webHidden/>
          </w:rPr>
          <w:t>27</w:t>
        </w:r>
        <w:r>
          <w:rPr>
            <w:webHidden/>
          </w:rPr>
          <w:fldChar w:fldCharType="end"/>
        </w:r>
      </w:hyperlink>
    </w:p>
    <w:p w14:paraId="5A013EF7" w14:textId="72FC1F3B" w:rsidR="00E02D96" w:rsidRDefault="00E02D96">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3685" w:history="1">
        <w:r w:rsidRPr="004A1EEA">
          <w:rPr>
            <w:rStyle w:val="Hyperlink"/>
            <w:noProof/>
          </w:rPr>
          <w:t>Smartphones magnetometer</w:t>
        </w:r>
        <w:r>
          <w:rPr>
            <w:noProof/>
            <w:webHidden/>
          </w:rPr>
          <w:tab/>
        </w:r>
        <w:r>
          <w:rPr>
            <w:noProof/>
            <w:webHidden/>
          </w:rPr>
          <w:fldChar w:fldCharType="begin"/>
        </w:r>
        <w:r>
          <w:rPr>
            <w:noProof/>
            <w:webHidden/>
          </w:rPr>
          <w:instrText xml:space="preserve"> PAGEREF _Toc195623685 \h </w:instrText>
        </w:r>
        <w:r>
          <w:rPr>
            <w:noProof/>
            <w:webHidden/>
          </w:rPr>
        </w:r>
        <w:r>
          <w:rPr>
            <w:noProof/>
            <w:webHidden/>
          </w:rPr>
          <w:fldChar w:fldCharType="separate"/>
        </w:r>
        <w:r>
          <w:rPr>
            <w:noProof/>
            <w:webHidden/>
          </w:rPr>
          <w:t>28</w:t>
        </w:r>
        <w:r>
          <w:rPr>
            <w:noProof/>
            <w:webHidden/>
          </w:rPr>
          <w:fldChar w:fldCharType="end"/>
        </w:r>
      </w:hyperlink>
    </w:p>
    <w:p w14:paraId="7CD971F4" w14:textId="7E5834B8" w:rsidR="00E02D96" w:rsidRDefault="00E02D96">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3686" w:history="1">
        <w:r w:rsidRPr="004A1EEA">
          <w:rPr>
            <w:rStyle w:val="Hyperlink"/>
            <w:noProof/>
          </w:rPr>
          <w:t>Representing and quantifying magnetic field strength around wires and solenoids</w:t>
        </w:r>
        <w:r>
          <w:rPr>
            <w:noProof/>
            <w:webHidden/>
          </w:rPr>
          <w:tab/>
        </w:r>
        <w:r>
          <w:rPr>
            <w:noProof/>
            <w:webHidden/>
          </w:rPr>
          <w:fldChar w:fldCharType="begin"/>
        </w:r>
        <w:r>
          <w:rPr>
            <w:noProof/>
            <w:webHidden/>
          </w:rPr>
          <w:instrText xml:space="preserve"> PAGEREF _Toc195623686 \h </w:instrText>
        </w:r>
        <w:r>
          <w:rPr>
            <w:noProof/>
            <w:webHidden/>
          </w:rPr>
        </w:r>
        <w:r>
          <w:rPr>
            <w:noProof/>
            <w:webHidden/>
          </w:rPr>
          <w:fldChar w:fldCharType="separate"/>
        </w:r>
        <w:r>
          <w:rPr>
            <w:noProof/>
            <w:webHidden/>
          </w:rPr>
          <w:t>31</w:t>
        </w:r>
        <w:r>
          <w:rPr>
            <w:noProof/>
            <w:webHidden/>
          </w:rPr>
          <w:fldChar w:fldCharType="end"/>
        </w:r>
      </w:hyperlink>
    </w:p>
    <w:p w14:paraId="3CF590E2" w14:textId="0A9C4F23" w:rsidR="00E02D96" w:rsidRDefault="00E02D96">
      <w:pPr>
        <w:pStyle w:val="TOC1"/>
        <w:rPr>
          <w:rFonts w:asciiTheme="minorHAnsi" w:eastAsiaTheme="minorEastAsia" w:hAnsiTheme="minorHAnsi" w:cstheme="minorBidi"/>
          <w:b w:val="0"/>
          <w:kern w:val="2"/>
          <w:sz w:val="24"/>
          <w:lang w:eastAsia="en-AU"/>
          <w14:ligatures w14:val="standardContextual"/>
        </w:rPr>
      </w:pPr>
      <w:hyperlink w:anchor="_Toc195623687" w:history="1">
        <w:r w:rsidRPr="004A1EEA">
          <w:rPr>
            <w:rStyle w:val="Hyperlink"/>
          </w:rPr>
          <w:t>References</w:t>
        </w:r>
        <w:r>
          <w:rPr>
            <w:webHidden/>
          </w:rPr>
          <w:tab/>
        </w:r>
        <w:r>
          <w:rPr>
            <w:webHidden/>
          </w:rPr>
          <w:fldChar w:fldCharType="begin"/>
        </w:r>
        <w:r>
          <w:rPr>
            <w:webHidden/>
          </w:rPr>
          <w:instrText xml:space="preserve"> PAGEREF _Toc195623687 \h </w:instrText>
        </w:r>
        <w:r>
          <w:rPr>
            <w:webHidden/>
          </w:rPr>
        </w:r>
        <w:r>
          <w:rPr>
            <w:webHidden/>
          </w:rPr>
          <w:fldChar w:fldCharType="separate"/>
        </w:r>
        <w:r>
          <w:rPr>
            <w:webHidden/>
          </w:rPr>
          <w:t>35</w:t>
        </w:r>
        <w:r>
          <w:rPr>
            <w:webHidden/>
          </w:rPr>
          <w:fldChar w:fldCharType="end"/>
        </w:r>
      </w:hyperlink>
    </w:p>
    <w:p w14:paraId="2A373B12" w14:textId="33C3EFAA" w:rsidR="00B40118" w:rsidRPr="00282529" w:rsidRDefault="004B53C9" w:rsidP="0063231C">
      <w:pPr>
        <w:pStyle w:val="TOC2"/>
        <w:tabs>
          <w:tab w:val="right" w:leader="dot" w:pos="9630"/>
        </w:tabs>
        <w:rPr>
          <w:b/>
        </w:rPr>
      </w:pPr>
      <w:r>
        <w:rPr>
          <w:rFonts w:ascii="Arial Bold" w:hAnsi="Arial Bold"/>
          <w:b/>
          <w:bCs/>
        </w:rPr>
        <w:fldChar w:fldCharType="end"/>
      </w:r>
      <w:r w:rsidR="00A25B65" w:rsidRPr="00282529">
        <w:br w:type="page"/>
      </w:r>
    </w:p>
    <w:p w14:paraId="542F6653" w14:textId="5F70B449" w:rsidR="00833CB8" w:rsidRPr="00282529" w:rsidRDefault="00833CB8" w:rsidP="00A7330E">
      <w:pPr>
        <w:pStyle w:val="Heading1"/>
      </w:pPr>
      <w:bookmarkStart w:id="0" w:name="_Toc70498361"/>
      <w:bookmarkStart w:id="1" w:name="_Toc195623652"/>
      <w:r w:rsidRPr="00282529">
        <w:lastRenderedPageBreak/>
        <w:t>Course overview</w:t>
      </w:r>
      <w:bookmarkEnd w:id="0"/>
      <w:bookmarkEnd w:id="1"/>
    </w:p>
    <w:p w14:paraId="05977BDC" w14:textId="16A24BBB" w:rsidR="00833CB8" w:rsidRPr="00282529" w:rsidRDefault="00833CB8" w:rsidP="002C73F3">
      <w:r w:rsidRPr="00282529">
        <w:t xml:space="preserve">Year 11 </w:t>
      </w:r>
      <w:r w:rsidR="008146D0" w:rsidRPr="00282529">
        <w:t xml:space="preserve">Physics </w:t>
      </w:r>
      <w:r w:rsidRPr="00282529">
        <w:t>offers students the opportunity to observe and measure a wide range of physical phenomena in the world around them</w:t>
      </w:r>
      <w:r w:rsidR="009F6CF9" w:rsidRPr="00282529">
        <w:t>,</w:t>
      </w:r>
      <w:r w:rsidRPr="00282529">
        <w:t xml:space="preserve"> including motion, mechanical interactions, mechanical waves, geometrical optics, heat transfer, electricity, and magnetism</w:t>
      </w:r>
      <w:r w:rsidR="0C1585C2" w:rsidRPr="00282529">
        <w:t xml:space="preserve">. </w:t>
      </w:r>
      <w:r w:rsidRPr="00282529">
        <w:t>Students learn to describe and make sense of these phenomena in terms of a limited number of physical laws. These include</w:t>
      </w:r>
      <w:r w:rsidR="00124946" w:rsidRPr="00282529">
        <w:t xml:space="preserve"> </w:t>
      </w:r>
      <w:r w:rsidRPr="00282529">
        <w:t>fundamental interactions (forces) between matter particles</w:t>
      </w:r>
      <w:r w:rsidR="0040070C" w:rsidRPr="00282529">
        <w:t>,</w:t>
      </w:r>
      <w:r w:rsidRPr="00282529">
        <w:t xml:space="preserve"> such as gravity and electric and magnetic forces, as well as laws </w:t>
      </w:r>
      <w:r w:rsidR="009F6CF9" w:rsidRPr="00282529">
        <w:t xml:space="preserve">that </w:t>
      </w:r>
      <w:r w:rsidRPr="00282529">
        <w:t xml:space="preserve">govern how these interactions change the motion of particles and systems of particles, including Newton’s </w:t>
      </w:r>
      <w:r w:rsidR="00153055" w:rsidRPr="00282529">
        <w:t>3</w:t>
      </w:r>
      <w:r w:rsidRPr="00282529">
        <w:t xml:space="preserve"> laws of motion and conservation laws such as conservation of energy, linear momentum</w:t>
      </w:r>
      <w:r w:rsidR="00EE6027" w:rsidRPr="00282529">
        <w:t>,</w:t>
      </w:r>
      <w:r w:rsidRPr="00282529">
        <w:t xml:space="preserve"> and charge. Students strengthen and communicate their understanding using a range of representations</w:t>
      </w:r>
      <w:r w:rsidR="009F6CF9" w:rsidRPr="00282529">
        <w:t>,</w:t>
      </w:r>
      <w:r w:rsidRPr="00282529">
        <w:t xml:space="preserve"> including descriptions, diagrams, </w:t>
      </w:r>
      <w:r w:rsidR="19B78B26" w:rsidRPr="00282529">
        <w:t>graphs,</w:t>
      </w:r>
      <w:r w:rsidRPr="00282529">
        <w:t xml:space="preserve"> and mathematical models.</w:t>
      </w:r>
    </w:p>
    <w:p w14:paraId="5909D801" w14:textId="77777777" w:rsidR="00A52C85" w:rsidRPr="00282529" w:rsidRDefault="00A52C85" w:rsidP="00A86744">
      <w:pPr>
        <w:pStyle w:val="Heading2"/>
      </w:pPr>
      <w:bookmarkStart w:id="2" w:name="_Toc61219472"/>
      <w:bookmarkStart w:id="3" w:name="_Toc99475989"/>
      <w:bookmarkStart w:id="4" w:name="_Toc195623653"/>
      <w:bookmarkStart w:id="5" w:name="_Toc70498362"/>
      <w:r w:rsidRPr="00282529">
        <w:t>Teaching the Year 11 Modules</w:t>
      </w:r>
      <w:bookmarkEnd w:id="2"/>
      <w:bookmarkEnd w:id="3"/>
      <w:bookmarkEnd w:id="4"/>
    </w:p>
    <w:p w14:paraId="69B07A13" w14:textId="59F7352C" w:rsidR="00A52C85" w:rsidRPr="00282529" w:rsidRDefault="00A52C85" w:rsidP="00A52C85">
      <w:pPr>
        <w:spacing w:before="120"/>
        <w:rPr>
          <w:lang w:eastAsia="zh-CN"/>
        </w:rPr>
      </w:pPr>
      <w:r w:rsidRPr="00282529">
        <w:rPr>
          <w:lang w:eastAsia="zh-CN"/>
        </w:rPr>
        <w:t>Students begin Stage 6 Physics with substantial experience of the world around them and, as a result, have developed explanations to make sense of their observations. Some of these beliefs may be inconsistent with accepted physics, such as the idea that objects naturally come to rest in the absence of a force</w:t>
      </w:r>
      <w:r w:rsidR="00312093" w:rsidRPr="00282529">
        <w:rPr>
          <w:lang w:eastAsia="zh-CN"/>
        </w:rPr>
        <w:t>,</w:t>
      </w:r>
      <w:r w:rsidRPr="00282529">
        <w:rPr>
          <w:lang w:eastAsia="zh-CN"/>
        </w:rPr>
        <w:t xml:space="preserve"> or that there is no gravity in space. However, due to the apparent explanatory power of these ideas in students’ everyday experience, they see objects consistently come to rest and know that astronauts float in the </w:t>
      </w:r>
      <w:r w:rsidR="008D10CF" w:rsidRPr="00282529">
        <w:rPr>
          <w:lang w:eastAsia="zh-CN"/>
        </w:rPr>
        <w:t>I</w:t>
      </w:r>
      <w:r w:rsidRPr="00282529">
        <w:rPr>
          <w:lang w:eastAsia="zh-CN"/>
        </w:rPr>
        <w:t xml:space="preserve">nternational </w:t>
      </w:r>
      <w:r w:rsidR="008D10CF" w:rsidRPr="00282529">
        <w:rPr>
          <w:lang w:eastAsia="zh-CN"/>
        </w:rPr>
        <w:t>S</w:t>
      </w:r>
      <w:r w:rsidRPr="00282529">
        <w:rPr>
          <w:lang w:eastAsia="zh-CN"/>
        </w:rPr>
        <w:t xml:space="preserve">pace </w:t>
      </w:r>
      <w:r w:rsidR="008D10CF" w:rsidRPr="00282529">
        <w:rPr>
          <w:lang w:eastAsia="zh-CN"/>
        </w:rPr>
        <w:t>S</w:t>
      </w:r>
      <w:r w:rsidRPr="00282529">
        <w:rPr>
          <w:lang w:eastAsia="zh-CN"/>
        </w:rPr>
        <w:t>tation. These misconceptions, also known as ‘alternate conceptions’ or ‘common naïve conceptions’, can be quite resistant to change</w:t>
      </w:r>
      <w:r w:rsidR="008C7765" w:rsidRPr="00282529">
        <w:rPr>
          <w:lang w:eastAsia="zh-CN"/>
        </w:rPr>
        <w:t>, as</w:t>
      </w:r>
      <w:r w:rsidRPr="00282529">
        <w:rPr>
          <w:lang w:eastAsia="zh-CN"/>
        </w:rPr>
        <w:t xml:space="preserve"> convincingly demonstrated in </w:t>
      </w:r>
      <w:hyperlink r:id="rId7" w:history="1">
        <w:r w:rsidRPr="00282529">
          <w:rPr>
            <w:color w:val="2F5496" w:themeColor="accent1" w:themeShade="BF"/>
            <w:u w:val="single"/>
            <w:lang w:eastAsia="zh-CN"/>
          </w:rPr>
          <w:t>Three Incorrect Laws of Motion (2:28)</w:t>
        </w:r>
      </w:hyperlink>
      <w:r w:rsidRPr="00282529">
        <w:rPr>
          <w:lang w:eastAsia="zh-CN"/>
        </w:rPr>
        <w:t>. To shift these existing conceptions, students must find physics explanations for everyday physical phenomena more convincing than their own existing beliefs.</w:t>
      </w:r>
    </w:p>
    <w:p w14:paraId="32481155" w14:textId="0AC522B3" w:rsidR="00A52C85" w:rsidRPr="00282529" w:rsidRDefault="00A52C85" w:rsidP="00A52C85">
      <w:pPr>
        <w:spacing w:before="120"/>
        <w:rPr>
          <w:lang w:eastAsia="zh-CN"/>
        </w:rPr>
      </w:pPr>
      <w:bookmarkStart w:id="6" w:name="_Hlk111796863"/>
      <w:r w:rsidRPr="00282529">
        <w:rPr>
          <w:lang w:eastAsia="zh-CN"/>
        </w:rPr>
        <w:t>Physics education research has established that ‘traditional’ instruction styles</w:t>
      </w:r>
      <w:r w:rsidR="00D45F2D" w:rsidRPr="00282529">
        <w:t xml:space="preserve"> are substantially less effective at improving students’ conceptual understanding of physics than ‘active learning’ approaches (Hake 1998). These ‘traditional’ styles include</w:t>
      </w:r>
      <w:r w:rsidRPr="00282529">
        <w:rPr>
          <w:lang w:eastAsia="zh-CN"/>
        </w:rPr>
        <w:t xml:space="preserve"> students watch</w:t>
      </w:r>
      <w:r w:rsidR="00D45F2D" w:rsidRPr="00282529">
        <w:rPr>
          <w:lang w:eastAsia="zh-CN"/>
        </w:rPr>
        <w:t>ing</w:t>
      </w:r>
      <w:r w:rsidRPr="00282529">
        <w:rPr>
          <w:lang w:eastAsia="zh-CN"/>
        </w:rPr>
        <w:t xml:space="preserve"> and listen</w:t>
      </w:r>
      <w:r w:rsidR="00D45F2D" w:rsidRPr="00282529">
        <w:rPr>
          <w:lang w:eastAsia="zh-CN"/>
        </w:rPr>
        <w:t>ing</w:t>
      </w:r>
      <w:r w:rsidRPr="00282529">
        <w:rPr>
          <w:lang w:eastAsia="zh-CN"/>
        </w:rPr>
        <w:t xml:space="preserve"> to an exposition of physics theory, complet</w:t>
      </w:r>
      <w:r w:rsidR="00D45F2D" w:rsidRPr="00282529">
        <w:rPr>
          <w:lang w:eastAsia="zh-CN"/>
        </w:rPr>
        <w:t>ing</w:t>
      </w:r>
      <w:r w:rsidRPr="00282529">
        <w:rPr>
          <w:lang w:eastAsia="zh-CN"/>
        </w:rPr>
        <w:t xml:space="preserve"> ‘cookbook’ style practical investigations</w:t>
      </w:r>
      <w:r w:rsidR="00D45F2D" w:rsidRPr="00282529">
        <w:rPr>
          <w:lang w:eastAsia="zh-CN"/>
        </w:rPr>
        <w:t>,</w:t>
      </w:r>
      <w:r w:rsidRPr="00282529">
        <w:rPr>
          <w:lang w:eastAsia="zh-CN"/>
        </w:rPr>
        <w:t xml:space="preserve"> </w:t>
      </w:r>
      <w:r w:rsidR="00D45F2D" w:rsidRPr="00282529">
        <w:rPr>
          <w:lang w:eastAsia="zh-CN"/>
        </w:rPr>
        <w:t>as well as</w:t>
      </w:r>
      <w:r w:rsidRPr="00282529">
        <w:rPr>
          <w:lang w:eastAsia="zh-CN"/>
        </w:rPr>
        <w:t xml:space="preserve"> textbook problems that emphasise calculations and equation </w:t>
      </w:r>
      <w:r w:rsidRPr="00282529">
        <w:t>manipulation</w:t>
      </w:r>
      <w:bookmarkEnd w:id="6"/>
      <w:r w:rsidRPr="00282529">
        <w:t xml:space="preserve">. </w:t>
      </w:r>
      <w:r w:rsidR="00F73447" w:rsidRPr="00282529">
        <w:t xml:space="preserve">‘Active learning’ </w:t>
      </w:r>
      <w:r w:rsidRPr="00282529">
        <w:t>approaches are characterised by students’ active participation in constructing knowledge and substantial gains in student conceptual understanding</w:t>
      </w:r>
      <w:r w:rsidR="00FD5CD2" w:rsidRPr="00282529">
        <w:t xml:space="preserve"> have been </w:t>
      </w:r>
      <w:r w:rsidR="005638D4" w:rsidRPr="00282529">
        <w:t>found</w:t>
      </w:r>
      <w:r w:rsidR="00FD5CD2" w:rsidRPr="00282529">
        <w:t xml:space="preserve"> to be</w:t>
      </w:r>
      <w:r w:rsidRPr="00282529">
        <w:t xml:space="preserve"> approximately double </w:t>
      </w:r>
      <w:r w:rsidR="00FD5CD2" w:rsidRPr="00282529">
        <w:t xml:space="preserve">than those </w:t>
      </w:r>
      <w:r w:rsidRPr="00282529">
        <w:t>obtained from a ‘traditional’ approach (Hake 1998).</w:t>
      </w:r>
    </w:p>
    <w:p w14:paraId="11CDA8F9" w14:textId="77777777" w:rsidR="00A52C85" w:rsidRPr="00282529" w:rsidRDefault="00A52C85" w:rsidP="00A52C85">
      <w:pPr>
        <w:rPr>
          <w:lang w:eastAsia="zh-CN"/>
        </w:rPr>
      </w:pPr>
      <w:r w:rsidRPr="00282529">
        <w:rPr>
          <w:lang w:eastAsia="zh-CN"/>
        </w:rPr>
        <w:t>Learning activities that promote this kind of interactive engagement will generally:</w:t>
      </w:r>
    </w:p>
    <w:p w14:paraId="19D809B0" w14:textId="3465B6D0" w:rsidR="00A52C85" w:rsidRPr="00282529" w:rsidRDefault="00A52C85" w:rsidP="00D45BF2">
      <w:pPr>
        <w:pStyle w:val="ListBullet"/>
      </w:pPr>
      <w:r w:rsidRPr="00282529">
        <w:lastRenderedPageBreak/>
        <w:t>encourage students to actively express their thinking about physical phenomena in verbal or written form, or via other representations such as diagrams, graphs</w:t>
      </w:r>
      <w:r w:rsidR="00E333AB" w:rsidRPr="00282529">
        <w:t>,</w:t>
      </w:r>
      <w:r w:rsidRPr="00282529">
        <w:t xml:space="preserve"> or mathematical models</w:t>
      </w:r>
    </w:p>
    <w:p w14:paraId="0FF86561" w14:textId="75C8E61D" w:rsidR="00A52C85" w:rsidRPr="00282529" w:rsidRDefault="00A52C85" w:rsidP="00D45BF2">
      <w:pPr>
        <w:pStyle w:val="ListBullet"/>
      </w:pPr>
      <w:r w:rsidRPr="00282529">
        <w:t>involve receiving immediate</w:t>
      </w:r>
      <w:r w:rsidR="00D45BF2" w:rsidRPr="00282529">
        <w:t xml:space="preserve"> or </w:t>
      </w:r>
      <w:r w:rsidRPr="00282529">
        <w:t>interactive feedback about their thinking from peers, a teacher</w:t>
      </w:r>
      <w:r w:rsidR="00E333AB" w:rsidRPr="00282529">
        <w:t>,</w:t>
      </w:r>
      <w:r w:rsidRPr="00282529">
        <w:t xml:space="preserve"> and/or their own observations</w:t>
      </w:r>
    </w:p>
    <w:p w14:paraId="4755F5CE" w14:textId="77777777" w:rsidR="00A52C85" w:rsidRPr="00282529" w:rsidRDefault="00A52C85" w:rsidP="00D45BF2">
      <w:pPr>
        <w:pStyle w:val="ListBullet"/>
      </w:pPr>
      <w:r w:rsidRPr="00282529">
        <w:t>utilise (as far as possible) real physical systems which require students to make observations and measurements</w:t>
      </w:r>
    </w:p>
    <w:p w14:paraId="47C3C92F" w14:textId="24D97318" w:rsidR="00A52C85" w:rsidRPr="00282529" w:rsidRDefault="005906C8" w:rsidP="00D45BF2">
      <w:pPr>
        <w:pStyle w:val="ListBullet"/>
      </w:pPr>
      <w:r w:rsidRPr="00282529">
        <w:t xml:space="preserve">involve </w:t>
      </w:r>
      <w:r w:rsidR="00A52C85" w:rsidRPr="00282529">
        <w:t>students</w:t>
      </w:r>
      <w:r w:rsidR="00542667" w:rsidRPr="00282529">
        <w:t xml:space="preserve"> in</w:t>
      </w:r>
      <w:r w:rsidR="00A52C85" w:rsidRPr="00282529">
        <w:t xml:space="preserve"> making decisions about the most appropriate way to analyse (model and represent) observations</w:t>
      </w:r>
    </w:p>
    <w:p w14:paraId="3D09F8C0" w14:textId="6C93A4AD" w:rsidR="00A52C85" w:rsidRPr="00282529" w:rsidRDefault="00A52C85" w:rsidP="00D45BF2">
      <w:pPr>
        <w:pStyle w:val="ListBullet"/>
      </w:pPr>
      <w:r w:rsidRPr="00282529">
        <w:t xml:space="preserve">encourage students to reflect on their thinking and how the physics they are learning </w:t>
      </w:r>
      <w:r w:rsidR="00542667" w:rsidRPr="00282529">
        <w:t xml:space="preserve">about </w:t>
      </w:r>
      <w:r w:rsidRPr="00282529">
        <w:t>‘fits together’ as an interrelated and coherent whole</w:t>
      </w:r>
    </w:p>
    <w:p w14:paraId="4298AE13" w14:textId="33238062" w:rsidR="00A52C85" w:rsidRPr="00282529" w:rsidRDefault="00A52C85" w:rsidP="00D45BF2">
      <w:pPr>
        <w:pStyle w:val="ListBullet"/>
      </w:pPr>
      <w:r w:rsidRPr="00282529">
        <w:t>value and check for conceptual understanding in diagnostic, formative</w:t>
      </w:r>
      <w:r w:rsidR="00542667" w:rsidRPr="00282529">
        <w:t>,</w:t>
      </w:r>
      <w:r w:rsidRPr="00282529">
        <w:t xml:space="preserve"> and summative assessment.</w:t>
      </w:r>
    </w:p>
    <w:p w14:paraId="765ADDF3" w14:textId="4972C8A4" w:rsidR="00A52C85" w:rsidRPr="00282529" w:rsidRDefault="00A52C85" w:rsidP="005E167F">
      <w:pPr>
        <w:pStyle w:val="FeatureBox2"/>
        <w:rPr>
          <w:b/>
          <w:bCs/>
          <w:lang w:eastAsia="zh-CN"/>
        </w:rPr>
      </w:pPr>
      <w:r w:rsidRPr="00282529">
        <w:rPr>
          <w:b/>
          <w:bCs/>
          <w:lang w:eastAsia="zh-CN"/>
        </w:rPr>
        <w:t>Some examples in practice</w:t>
      </w:r>
    </w:p>
    <w:p w14:paraId="1701A552" w14:textId="2BAFC73F" w:rsidR="00A52C85" w:rsidRPr="00282529" w:rsidRDefault="00A52C85" w:rsidP="005E167F">
      <w:pPr>
        <w:pStyle w:val="FeatureBox2"/>
        <w:rPr>
          <w:lang w:eastAsia="zh-CN"/>
        </w:rPr>
      </w:pPr>
      <w:r w:rsidRPr="00282529">
        <w:rPr>
          <w:lang w:eastAsia="zh-CN"/>
        </w:rPr>
        <w:t xml:space="preserve">Question 10 from the </w:t>
      </w:r>
      <w:hyperlink r:id="rId8">
        <w:r w:rsidR="00E33518" w:rsidRPr="00282529">
          <w:rPr>
            <w:color w:val="2F5496" w:themeColor="accent1" w:themeShade="BF"/>
            <w:u w:val="single"/>
            <w:lang w:eastAsia="zh-CN"/>
          </w:rPr>
          <w:t>2021 HSC Physics exam</w:t>
        </w:r>
      </w:hyperlink>
      <w:r w:rsidR="00E33518" w:rsidRPr="00282529">
        <w:rPr>
          <w:color w:val="2F5496" w:themeColor="accent1" w:themeShade="BF"/>
          <w:u w:val="single"/>
          <w:lang w:eastAsia="zh-CN"/>
        </w:rPr>
        <w:t xml:space="preserve"> </w:t>
      </w:r>
      <w:r w:rsidRPr="00282529">
        <w:rPr>
          <w:lang w:eastAsia="zh-CN"/>
        </w:rPr>
        <w:t xml:space="preserve">can be used to probe students’ conceptual understanding. This question asks students about the direction of the force on a copper block as a strong magnet moves past it. </w:t>
      </w:r>
      <w:r w:rsidR="00E325FB" w:rsidRPr="00282529">
        <w:rPr>
          <w:lang w:eastAsia="zh-CN"/>
        </w:rPr>
        <w:t>This is an excellent question for active learning because</w:t>
      </w:r>
      <w:r w:rsidRPr="00282529">
        <w:rPr>
          <w:lang w:eastAsia="zh-CN"/>
        </w:rPr>
        <w:t xml:space="preserve"> it is experimentally testable. Students make predictions, explain their reasoning to others, and then check their beliefs by moving a magnet past a copper block. Videos can be used to resolve the question if the equipment is unavailable; for example, the last part of</w:t>
      </w:r>
      <w:r w:rsidR="00744FC5" w:rsidRPr="00282529">
        <w:rPr>
          <w:lang w:eastAsia="zh-CN"/>
        </w:rPr>
        <w:t xml:space="preserve"> </w:t>
      </w:r>
      <w:hyperlink r:id="rId9">
        <w:r w:rsidRPr="00282529">
          <w:rPr>
            <w:color w:val="2F5496" w:themeColor="accent1" w:themeShade="BF"/>
            <w:u w:val="single"/>
            <w:lang w:eastAsia="zh-CN"/>
          </w:rPr>
          <w:t>5c Eddy currents and electromagnetic braking (1:11)</w:t>
        </w:r>
      </w:hyperlink>
      <w:r w:rsidR="00744FC5" w:rsidRPr="00282529">
        <w:t>.</w:t>
      </w:r>
    </w:p>
    <w:p w14:paraId="352FFFF3" w14:textId="700937E3" w:rsidR="00A52C85" w:rsidRPr="00282529" w:rsidRDefault="00A52C85" w:rsidP="005E167F">
      <w:pPr>
        <w:pStyle w:val="FeatureBox2"/>
        <w:rPr>
          <w:lang w:eastAsia="zh-CN"/>
        </w:rPr>
      </w:pPr>
      <w:r w:rsidRPr="00282529">
        <w:rPr>
          <w:lang w:eastAsia="zh-CN"/>
        </w:rPr>
        <w:t xml:space="preserve">Question 14 from the </w:t>
      </w:r>
      <w:hyperlink r:id="rId10">
        <w:r w:rsidR="00E33518" w:rsidRPr="00282529">
          <w:rPr>
            <w:color w:val="2F5496" w:themeColor="accent1" w:themeShade="BF"/>
            <w:u w:val="single"/>
            <w:lang w:eastAsia="zh-CN"/>
          </w:rPr>
          <w:t>2021 HSC Physics exam</w:t>
        </w:r>
      </w:hyperlink>
      <w:r w:rsidRPr="00282529">
        <w:rPr>
          <w:lang w:eastAsia="zh-CN"/>
        </w:rPr>
        <w:t xml:space="preserve"> asks about the gravitational interaction between the Earth and the </w:t>
      </w:r>
      <w:r w:rsidR="005906C8" w:rsidRPr="00282529">
        <w:rPr>
          <w:lang w:eastAsia="zh-CN"/>
        </w:rPr>
        <w:t>Moon</w:t>
      </w:r>
      <w:r w:rsidRPr="00282529">
        <w:rPr>
          <w:lang w:eastAsia="zh-CN"/>
        </w:rPr>
        <w:t xml:space="preserve">. </w:t>
      </w:r>
      <w:r w:rsidR="00AA6CA2" w:rsidRPr="00282529">
        <w:rPr>
          <w:lang w:eastAsia="zh-CN"/>
        </w:rPr>
        <w:t>While q</w:t>
      </w:r>
      <w:r w:rsidRPr="00282529">
        <w:rPr>
          <w:lang w:eastAsia="zh-CN"/>
        </w:rPr>
        <w:t>uestions like this cannot be answered experimentally in the classroom</w:t>
      </w:r>
      <w:r w:rsidR="00904233" w:rsidRPr="00282529">
        <w:rPr>
          <w:lang w:eastAsia="zh-CN"/>
        </w:rPr>
        <w:t>, they</w:t>
      </w:r>
      <w:r w:rsidRPr="00282529">
        <w:rPr>
          <w:lang w:eastAsia="zh-CN"/>
        </w:rPr>
        <w:t xml:space="preserve"> can still be valuable in addressing common misconceptions (such as </w:t>
      </w:r>
      <w:r w:rsidR="00034FEA" w:rsidRPr="00282529">
        <w:rPr>
          <w:lang w:eastAsia="zh-CN"/>
        </w:rPr>
        <w:t>t</w:t>
      </w:r>
      <w:r w:rsidRPr="00282529">
        <w:rPr>
          <w:lang w:eastAsia="zh-CN"/>
        </w:rPr>
        <w:t>he force acting on the moon is smaller than the force acting on the Eart</w:t>
      </w:r>
      <w:r w:rsidR="00034FEA" w:rsidRPr="00282529">
        <w:rPr>
          <w:lang w:eastAsia="zh-CN"/>
        </w:rPr>
        <w:t>h</w:t>
      </w:r>
      <w:r w:rsidRPr="00282529">
        <w:rPr>
          <w:lang w:eastAsia="zh-CN"/>
        </w:rPr>
        <w:t>). When students engage in peer instruction in answering this question by ‘convincing’ each other, a deeper understanding of the concepts can be promoted.</w:t>
      </w:r>
    </w:p>
    <w:p w14:paraId="0D7AD9DC" w14:textId="62BB47FE" w:rsidR="00A52C85" w:rsidRPr="00282529" w:rsidRDefault="00A52C85" w:rsidP="00A52C85">
      <w:pPr>
        <w:rPr>
          <w:b/>
          <w:bCs/>
        </w:rPr>
      </w:pPr>
      <w:r w:rsidRPr="00282529">
        <w:rPr>
          <w:b/>
          <w:bCs/>
        </w:rPr>
        <w:t>Resources on active</w:t>
      </w:r>
      <w:r w:rsidR="00EE4CDC" w:rsidRPr="00282529">
        <w:rPr>
          <w:b/>
          <w:bCs/>
        </w:rPr>
        <w:t xml:space="preserve"> </w:t>
      </w:r>
      <w:r w:rsidRPr="00282529">
        <w:rPr>
          <w:b/>
          <w:bCs/>
        </w:rPr>
        <w:t xml:space="preserve">learning approaches to teaching physics, including the characteristics of </w:t>
      </w:r>
      <w:r w:rsidR="00EE4CDC" w:rsidRPr="00282529">
        <w:rPr>
          <w:b/>
          <w:bCs/>
        </w:rPr>
        <w:t xml:space="preserve">effective, </w:t>
      </w:r>
      <w:r w:rsidRPr="00282529">
        <w:rPr>
          <w:b/>
          <w:bCs/>
        </w:rPr>
        <w:t>research-based physics teaching</w:t>
      </w:r>
      <w:r w:rsidR="00EE4CDC" w:rsidRPr="00282529">
        <w:rPr>
          <w:b/>
          <w:bCs/>
        </w:rPr>
        <w:t>:</w:t>
      </w:r>
    </w:p>
    <w:p w14:paraId="66872046" w14:textId="3B04165A" w:rsidR="004F0509" w:rsidRPr="00282529" w:rsidRDefault="004F0509" w:rsidP="004F0509">
      <w:pPr>
        <w:pStyle w:val="ListBullet"/>
        <w:rPr>
          <w:lang w:eastAsia="zh-CN"/>
        </w:rPr>
      </w:pPr>
      <w:hyperlink r:id="rId11" w:anchor=":~:text=Download%20pdf%20of%20Top%2010%20talk" w:history="1">
        <w:r w:rsidRPr="00282529">
          <w:rPr>
            <w:rStyle w:val="Hyperlink"/>
            <w:lang w:eastAsia="zh-CN"/>
          </w:rPr>
          <w:t>Ten results of physics education research that every physics instructor should know</w:t>
        </w:r>
      </w:hyperlink>
    </w:p>
    <w:p w14:paraId="7C06F5F4" w14:textId="19D2B809" w:rsidR="004F0509" w:rsidRPr="00282529" w:rsidRDefault="004F0509" w:rsidP="005906C8">
      <w:pPr>
        <w:pStyle w:val="ListBullet"/>
        <w:rPr>
          <w:lang w:eastAsia="zh-CN"/>
        </w:rPr>
      </w:pPr>
      <w:hyperlink r:id="rId12" w:history="1">
        <w:r w:rsidRPr="00282529">
          <w:rPr>
            <w:rStyle w:val="Hyperlink"/>
            <w:lang w:eastAsia="zh-CN"/>
          </w:rPr>
          <w:t>What makes research-based teaching methods in physics work?</w:t>
        </w:r>
      </w:hyperlink>
    </w:p>
    <w:p w14:paraId="25A90260" w14:textId="2CFC52C9" w:rsidR="00082303" w:rsidRPr="00282529" w:rsidRDefault="00082303" w:rsidP="005906C8">
      <w:pPr>
        <w:pStyle w:val="ListBullet"/>
        <w:rPr>
          <w:lang w:eastAsia="zh-CN"/>
        </w:rPr>
      </w:pPr>
      <w:hyperlink r:id="rId13" w:history="1">
        <w:r w:rsidRPr="00282529">
          <w:rPr>
            <w:rStyle w:val="Hyperlink"/>
            <w:lang w:eastAsia="zh-CN"/>
          </w:rPr>
          <w:t>Resource Letter ALIP–1: Active-Learning Instructions in Physic</w:t>
        </w:r>
        <w:r w:rsidR="00416A49" w:rsidRPr="00282529">
          <w:rPr>
            <w:rStyle w:val="Hyperlink"/>
            <w:lang w:eastAsia="zh-CN"/>
          </w:rPr>
          <w:t>s</w:t>
        </w:r>
      </w:hyperlink>
    </w:p>
    <w:p w14:paraId="2F13415A" w14:textId="14D0F258" w:rsidR="00082303" w:rsidRPr="00282529" w:rsidRDefault="00082303" w:rsidP="005906C8">
      <w:pPr>
        <w:pStyle w:val="ListBullet"/>
        <w:rPr>
          <w:lang w:eastAsia="zh-CN"/>
        </w:rPr>
      </w:pPr>
      <w:hyperlink r:id="rId14" w:history="1">
        <w:r w:rsidRPr="00282529">
          <w:rPr>
            <w:rStyle w:val="Hyperlink"/>
            <w:lang w:eastAsia="zh-CN"/>
          </w:rPr>
          <w:t>Tools for Teaching Science</w:t>
        </w:r>
      </w:hyperlink>
    </w:p>
    <w:p w14:paraId="2EEDD0E4" w14:textId="1D7D61BB" w:rsidR="00082303" w:rsidRPr="00282529" w:rsidRDefault="00082303" w:rsidP="005906C8">
      <w:pPr>
        <w:pStyle w:val="ListBullet"/>
        <w:rPr>
          <w:lang w:eastAsia="zh-CN"/>
        </w:rPr>
      </w:pPr>
      <w:hyperlink r:id="rId15" w:history="1">
        <w:r w:rsidRPr="00282529">
          <w:rPr>
            <w:rStyle w:val="Hyperlink"/>
            <w:lang w:eastAsia="zh-CN"/>
          </w:rPr>
          <w:t>New-Time Questions</w:t>
        </w:r>
      </w:hyperlink>
      <w:r w:rsidR="00744FC5" w:rsidRPr="00282529">
        <w:t>.</w:t>
      </w:r>
    </w:p>
    <w:p w14:paraId="281F88BB" w14:textId="0E016720" w:rsidR="00A52C85" w:rsidRPr="00282529" w:rsidRDefault="00A52C85" w:rsidP="00A52C85">
      <w:pPr>
        <w:rPr>
          <w:b/>
          <w:bCs/>
        </w:rPr>
      </w:pPr>
      <w:r w:rsidRPr="00282529">
        <w:rPr>
          <w:b/>
          <w:bCs/>
        </w:rPr>
        <w:t>Further reading</w:t>
      </w:r>
    </w:p>
    <w:p w14:paraId="5EBE3E53" w14:textId="7691014D" w:rsidR="00744FC5" w:rsidRPr="00282529" w:rsidRDefault="00D6244D" w:rsidP="005906C8">
      <w:pPr>
        <w:pStyle w:val="ListBullet"/>
      </w:pPr>
      <w:r w:rsidRPr="00282529">
        <w:t xml:space="preserve">Knight R (2002) </w:t>
      </w:r>
      <w:r w:rsidRPr="00282529">
        <w:rPr>
          <w:i/>
          <w:iCs/>
        </w:rPr>
        <w:t>Five Easy Lessons: Strategies for Successful Physics Teaching</w:t>
      </w:r>
      <w:r w:rsidRPr="00282529">
        <w:t>, Pearson Education</w:t>
      </w:r>
      <w:r w:rsidR="00134D74" w:rsidRPr="00282529">
        <w:t>.</w:t>
      </w:r>
      <w:r w:rsidRPr="00282529">
        <w:t xml:space="preserve"> ISBN: 9780805387025</w:t>
      </w:r>
    </w:p>
    <w:p w14:paraId="5CCD25AE" w14:textId="3E7ED73B" w:rsidR="00A52C85" w:rsidRPr="00282529" w:rsidRDefault="00744FC5" w:rsidP="00744FC5">
      <w:pPr>
        <w:pStyle w:val="ListBullet"/>
        <w:numPr>
          <w:ilvl w:val="0"/>
          <w:numId w:val="0"/>
        </w:numPr>
        <w:ind w:left="567"/>
      </w:pPr>
      <w:r w:rsidRPr="00282529">
        <w:t xml:space="preserve">This </w:t>
      </w:r>
      <w:r w:rsidR="00A52C85" w:rsidRPr="00282529">
        <w:t>is a practical and readable guide to teaching physics effectively. It is suitable for both beginning and experienced physics teachers. Research-informed sample questions that focus on conceptual understanding and detailed suggestions for active learning activities are provided for each topic.</w:t>
      </w:r>
    </w:p>
    <w:p w14:paraId="5F207C18" w14:textId="582AB33D" w:rsidR="00744FC5" w:rsidRPr="00282529" w:rsidRDefault="00A270EA" w:rsidP="005906C8">
      <w:pPr>
        <w:pStyle w:val="ListBullet"/>
      </w:pPr>
      <w:r w:rsidRPr="00282529">
        <w:t xml:space="preserve">Mestre J and Docktor J (2020) </w:t>
      </w:r>
      <w:r w:rsidRPr="00282529">
        <w:rPr>
          <w:i/>
          <w:iCs/>
        </w:rPr>
        <w:t>The Science of Leaning Physics: Cognitive Strategies for Improving Instruction</w:t>
      </w:r>
      <w:r w:rsidRPr="00282529">
        <w:t>, World Scientific Publishing Co Pte Ltd</w:t>
      </w:r>
      <w:r w:rsidR="00134D74" w:rsidRPr="00282529">
        <w:t>.</w:t>
      </w:r>
      <w:r w:rsidRPr="00282529">
        <w:t xml:space="preserve"> ISBN: 9789811226540</w:t>
      </w:r>
    </w:p>
    <w:p w14:paraId="452B6372" w14:textId="4FB4D1EF" w:rsidR="00A52C85" w:rsidRPr="00282529" w:rsidRDefault="00744FC5" w:rsidP="00744FC5">
      <w:pPr>
        <w:pStyle w:val="ListBullet"/>
        <w:numPr>
          <w:ilvl w:val="0"/>
          <w:numId w:val="0"/>
        </w:numPr>
        <w:ind w:left="567"/>
      </w:pPr>
      <w:r w:rsidRPr="00282529">
        <w:t xml:space="preserve">This </w:t>
      </w:r>
      <w:r w:rsidR="00A52C85" w:rsidRPr="00282529">
        <w:t xml:space="preserve">provides an overview of physics education research. In addition, it includes a review of the results of cognitive science and educational psychology on the effectiveness of practice testing and spaced repetition. The </w:t>
      </w:r>
      <w:r w:rsidR="0082352A" w:rsidRPr="00282529">
        <w:t>e-book</w:t>
      </w:r>
      <w:r w:rsidR="00A52C85" w:rsidRPr="00282529">
        <w:t xml:space="preserve"> version of this text is inexpensive and of excellent value.</w:t>
      </w:r>
    </w:p>
    <w:p w14:paraId="6F80447A" w14:textId="55400C3E" w:rsidR="00744FC5" w:rsidRPr="00282529" w:rsidRDefault="004C225C" w:rsidP="005906C8">
      <w:pPr>
        <w:pStyle w:val="ListBullet"/>
      </w:pPr>
      <w:r w:rsidRPr="00282529">
        <w:t xml:space="preserve">Arons AB (1996) </w:t>
      </w:r>
      <w:r w:rsidRPr="00282529">
        <w:rPr>
          <w:i/>
          <w:iCs/>
        </w:rPr>
        <w:t>Teaching Introductory Physics</w:t>
      </w:r>
      <w:r w:rsidRPr="00282529">
        <w:t>, John Wiley &amp; Sons Inc</w:t>
      </w:r>
      <w:r w:rsidR="00134D74" w:rsidRPr="00282529">
        <w:t>.</w:t>
      </w:r>
      <w:r w:rsidRPr="00282529">
        <w:t xml:space="preserve"> ISBN: 9780471137078</w:t>
      </w:r>
    </w:p>
    <w:p w14:paraId="2C92E116" w14:textId="065519B0" w:rsidR="00A52C85" w:rsidRPr="00282529" w:rsidRDefault="00744FC5" w:rsidP="00744FC5">
      <w:pPr>
        <w:pStyle w:val="ListBullet"/>
        <w:numPr>
          <w:ilvl w:val="0"/>
          <w:numId w:val="0"/>
        </w:numPr>
        <w:ind w:left="567"/>
      </w:pPr>
      <w:r w:rsidRPr="00282529">
        <w:t>This</w:t>
      </w:r>
      <w:r w:rsidRPr="00282529">
        <w:rPr>
          <w:i/>
          <w:iCs/>
        </w:rPr>
        <w:t xml:space="preserve"> </w:t>
      </w:r>
      <w:r w:rsidR="00A52C85" w:rsidRPr="00282529">
        <w:t xml:space="preserve">includes suggestions for research-based, conceptual questions that can be used with students. This text can be ‘borrowed’ from the </w:t>
      </w:r>
      <w:hyperlink r:id="rId16">
        <w:r w:rsidR="00A52C85" w:rsidRPr="00282529">
          <w:rPr>
            <w:rStyle w:val="Hyperlink"/>
          </w:rPr>
          <w:t>Open Library</w:t>
        </w:r>
      </w:hyperlink>
      <w:r w:rsidR="00A52C85" w:rsidRPr="00282529">
        <w:t>.</w:t>
      </w:r>
    </w:p>
    <w:p w14:paraId="6EDC4C42" w14:textId="152290A0" w:rsidR="00744FC5" w:rsidRPr="00282529" w:rsidRDefault="004C225C" w:rsidP="005906C8">
      <w:pPr>
        <w:pStyle w:val="ListBullet"/>
      </w:pPr>
      <w:r w:rsidRPr="00282529">
        <w:t xml:space="preserve">Redish EF (2003) </w:t>
      </w:r>
      <w:r w:rsidRPr="00282529">
        <w:rPr>
          <w:i/>
          <w:iCs/>
        </w:rPr>
        <w:t xml:space="preserve">Teaching Physics with the Physics Suite, </w:t>
      </w:r>
      <w:r w:rsidRPr="00282529">
        <w:t>John Wiley &amp; Sons Inc</w:t>
      </w:r>
      <w:r w:rsidR="00134D74" w:rsidRPr="00282529">
        <w:t>.</w:t>
      </w:r>
      <w:r w:rsidRPr="00282529">
        <w:t xml:space="preserve"> ISBN: 9780471393788</w:t>
      </w:r>
    </w:p>
    <w:p w14:paraId="19D1C636" w14:textId="5DB4743E" w:rsidR="00A52C85" w:rsidRPr="00282529" w:rsidRDefault="00A52C85" w:rsidP="00744FC5">
      <w:pPr>
        <w:pStyle w:val="ListBullet"/>
        <w:numPr>
          <w:ilvl w:val="0"/>
          <w:numId w:val="0"/>
        </w:numPr>
        <w:ind w:left="567"/>
      </w:pPr>
      <w:r w:rsidRPr="00282529">
        <w:t>This is an extremely engaging text from a very experienced physics educator that gives an overview of several research-based approaches to teaching physics. In addition, Redish provides a concise and convincing summary of how findings from cognitive science and physics education research can be utilised to teach physics effectively.</w:t>
      </w:r>
    </w:p>
    <w:p w14:paraId="76C2C12A" w14:textId="2FE8829B" w:rsidR="006E5E71" w:rsidRPr="00282529" w:rsidRDefault="006269C0" w:rsidP="00774A74">
      <w:pPr>
        <w:pStyle w:val="ListBullet"/>
      </w:pPr>
      <w:r w:rsidRPr="00282529">
        <w:t xml:space="preserve">Mazur E (1996) </w:t>
      </w:r>
      <w:r w:rsidRPr="00282529">
        <w:rPr>
          <w:i/>
          <w:iCs/>
        </w:rPr>
        <w:t>Peer Instruction: A User’s Manual</w:t>
      </w:r>
      <w:r w:rsidRPr="00282529">
        <w:t>, Pearson Education</w:t>
      </w:r>
      <w:r w:rsidR="00134D74" w:rsidRPr="00282529">
        <w:t>.</w:t>
      </w:r>
      <w:r w:rsidRPr="00282529">
        <w:t xml:space="preserve"> ISBN: 9780135654415</w:t>
      </w:r>
    </w:p>
    <w:p w14:paraId="1FADC875" w14:textId="05E740F7" w:rsidR="00A52C85" w:rsidRPr="00282529" w:rsidRDefault="00592C78" w:rsidP="006E5E71">
      <w:pPr>
        <w:ind w:left="567"/>
      </w:pPr>
      <w:r w:rsidRPr="00282529">
        <w:lastRenderedPageBreak/>
        <w:t xml:space="preserve">The </w:t>
      </w:r>
      <w:r w:rsidR="00A52C85" w:rsidRPr="00282529">
        <w:t xml:space="preserve">videos </w:t>
      </w:r>
      <w:hyperlink r:id="rId17" w:history="1">
        <w:r w:rsidR="00662AC5" w:rsidRPr="00282529">
          <w:rPr>
            <w:rStyle w:val="Hyperlink"/>
          </w:rPr>
          <w:t>Peer Instruction for Active Learning – Eric Mazur (13:56)</w:t>
        </w:r>
      </w:hyperlink>
      <w:r w:rsidR="00662AC5" w:rsidRPr="00282529">
        <w:t xml:space="preserve"> and </w:t>
      </w:r>
      <w:hyperlink r:id="rId18" w:history="1">
        <w:r w:rsidR="00662AC5" w:rsidRPr="00282529">
          <w:rPr>
            <w:rStyle w:val="Hyperlink"/>
          </w:rPr>
          <w:t>Confessions of a Converted Lecturer: Eric Mazur (1:20:08)</w:t>
        </w:r>
      </w:hyperlink>
      <w:r w:rsidR="00662AC5" w:rsidRPr="00282529">
        <w:t xml:space="preserve"> </w:t>
      </w:r>
      <w:r w:rsidR="00A52C85" w:rsidRPr="00282529">
        <w:t>provide an engaging and convincing description of how student misconceptions are</w:t>
      </w:r>
      <w:r w:rsidRPr="00282529">
        <w:t xml:space="preserve"> present everywhere</w:t>
      </w:r>
      <w:r w:rsidR="00A52C85" w:rsidRPr="00282529">
        <w:t xml:space="preserve">, even amongst </w:t>
      </w:r>
      <w:r w:rsidR="00F3680A" w:rsidRPr="00282529">
        <w:t>high-</w:t>
      </w:r>
      <w:r w:rsidR="00A52C85" w:rsidRPr="00282529">
        <w:t>achieving students.</w:t>
      </w:r>
      <w:r w:rsidR="00A73A87" w:rsidRPr="00282529">
        <w:t xml:space="preserve"> Abridged and full versions of the videos are available on YouTube.</w:t>
      </w:r>
    </w:p>
    <w:p w14:paraId="7ABDAF2E" w14:textId="347B8133" w:rsidR="00744FC5" w:rsidRPr="00282529" w:rsidRDefault="00A665DF" w:rsidP="005906C8">
      <w:pPr>
        <w:pStyle w:val="ListBullet"/>
      </w:pPr>
      <w:bookmarkStart w:id="7" w:name="_Hlk127172175"/>
      <w:r w:rsidRPr="00282529">
        <w:t>Hieggelke et</w:t>
      </w:r>
      <w:r w:rsidR="00E85DEF" w:rsidRPr="00282529">
        <w:t>.</w:t>
      </w:r>
      <w:r w:rsidRPr="00282529">
        <w:t xml:space="preserve"> al (2013) </w:t>
      </w:r>
      <w:r w:rsidRPr="00282529">
        <w:rPr>
          <w:i/>
          <w:iCs/>
        </w:rPr>
        <w:t xml:space="preserve">TIPERs: Sensemaking Tasks for Introductory Physics, </w:t>
      </w:r>
      <w:r w:rsidRPr="00282529">
        <w:t>Pearson Education</w:t>
      </w:r>
      <w:r w:rsidR="00D025AB" w:rsidRPr="00282529">
        <w:t>.</w:t>
      </w:r>
      <w:r w:rsidRPr="00282529">
        <w:t xml:space="preserve"> ISBN: 9780132854580</w:t>
      </w:r>
      <w:r w:rsidR="00F3680A" w:rsidRPr="00282529">
        <w:t>,</w:t>
      </w:r>
      <w:r w:rsidR="00A52C85" w:rsidRPr="00282529">
        <w:t xml:space="preserve"> along with similar books (</w:t>
      </w:r>
      <w:r w:rsidR="00E42E29" w:rsidRPr="00282529">
        <w:t>O’Kuma et al. 2003</w:t>
      </w:r>
      <w:r w:rsidR="00A52C85" w:rsidRPr="00282529">
        <w:t>; Hieggelke et al. 2012)</w:t>
      </w:r>
    </w:p>
    <w:bookmarkEnd w:id="7"/>
    <w:p w14:paraId="68EFE4E0" w14:textId="6EA012A3" w:rsidR="00A52C85" w:rsidRPr="00282529" w:rsidRDefault="00744FC5" w:rsidP="00744FC5">
      <w:pPr>
        <w:pStyle w:val="ListBullet"/>
        <w:numPr>
          <w:ilvl w:val="0"/>
          <w:numId w:val="0"/>
        </w:numPr>
        <w:ind w:left="567"/>
      </w:pPr>
      <w:r w:rsidRPr="00282529">
        <w:t>These books</w:t>
      </w:r>
      <w:r w:rsidR="00A52C85" w:rsidRPr="00282529">
        <w:t xml:space="preserve"> consist of questions designed to engage students in sensemaking about the physics they are learning. For example, a question may offer several explanations that reflect common student misconceptions and ask students to choose which explanation they agree with. These questions are excellent material for ‘</w:t>
      </w:r>
      <w:hyperlink r:id="rId19" w:history="1">
        <w:r w:rsidR="003A24AD" w:rsidRPr="00282529">
          <w:rPr>
            <w:rStyle w:val="Hyperlink"/>
          </w:rPr>
          <w:t>T</w:t>
        </w:r>
        <w:r w:rsidR="00A52C85" w:rsidRPr="00282529">
          <w:rPr>
            <w:rStyle w:val="Hyperlink"/>
          </w:rPr>
          <w:t>hink-</w:t>
        </w:r>
        <w:r w:rsidR="003A24AD" w:rsidRPr="00282529">
          <w:rPr>
            <w:rStyle w:val="Hyperlink"/>
          </w:rPr>
          <w:t>P</w:t>
        </w:r>
        <w:r w:rsidR="00A52C85" w:rsidRPr="00282529">
          <w:rPr>
            <w:rStyle w:val="Hyperlink"/>
          </w:rPr>
          <w:t>air-</w:t>
        </w:r>
        <w:r w:rsidR="003A24AD" w:rsidRPr="00282529">
          <w:rPr>
            <w:rStyle w:val="Hyperlink"/>
          </w:rPr>
          <w:t>S</w:t>
        </w:r>
        <w:r w:rsidR="00A52C85" w:rsidRPr="00282529">
          <w:rPr>
            <w:rStyle w:val="Hyperlink"/>
          </w:rPr>
          <w:t>hare</w:t>
        </w:r>
      </w:hyperlink>
      <w:r w:rsidR="00A52C85" w:rsidRPr="00282529">
        <w:t>’ activities in the classroom to engage students in thinking deeply about the physics they are learning.</w:t>
      </w:r>
    </w:p>
    <w:p w14:paraId="562C644D" w14:textId="74348555" w:rsidR="00A52C85" w:rsidRPr="00282529" w:rsidRDefault="00A52C85" w:rsidP="005906C8">
      <w:pPr>
        <w:pStyle w:val="ListBullet"/>
      </w:pPr>
      <w:hyperlink r:id="rId20" w:history="1">
        <w:r w:rsidRPr="00282529">
          <w:rPr>
            <w:rStyle w:val="Hyperlink"/>
          </w:rPr>
          <w:t xml:space="preserve">Maryland </w:t>
        </w:r>
        <w:proofErr w:type="gramStart"/>
        <w:r w:rsidRPr="00282529">
          <w:rPr>
            <w:rStyle w:val="Hyperlink"/>
          </w:rPr>
          <w:t>Open Source</w:t>
        </w:r>
        <w:proofErr w:type="gramEnd"/>
        <w:r w:rsidRPr="00282529">
          <w:rPr>
            <w:rStyle w:val="Hyperlink"/>
          </w:rPr>
          <w:t xml:space="preserve"> Tutorials in Physics Sensemaking</w:t>
        </w:r>
      </w:hyperlink>
      <w:r w:rsidRPr="00282529">
        <w:t xml:space="preserve"> </w:t>
      </w:r>
      <w:r w:rsidR="005C3E99" w:rsidRPr="00282529">
        <w:t>(</w:t>
      </w:r>
      <w:r w:rsidRPr="00282529">
        <w:t>Scherr and Elby 2022) This package of research-based, open-source tutorials for mechanics topics includes student materials and detailed instructor guides. The instructor's guides provide the rationale behind the tutorial questions and tips for teachers from experienced instructors.</w:t>
      </w:r>
    </w:p>
    <w:p w14:paraId="0010D2A4" w14:textId="701BBE8F" w:rsidR="00A52C85" w:rsidRPr="00282529" w:rsidRDefault="00A52C85" w:rsidP="00A52C85">
      <w:pPr>
        <w:rPr>
          <w:lang w:eastAsia="en-AU"/>
        </w:rPr>
      </w:pPr>
      <w:r w:rsidRPr="00282529">
        <w:rPr>
          <w:lang w:eastAsia="en-AU"/>
        </w:rPr>
        <w:t xml:space="preserve">Educational psychology and cognitive science also offer valuable insights into assisting students in retaining and improving their understanding following initial instruction </w:t>
      </w:r>
      <w:r w:rsidR="00322E42" w:rsidRPr="00282529">
        <w:rPr>
          <w:lang w:eastAsia="en-AU"/>
        </w:rPr>
        <w:t xml:space="preserve">on </w:t>
      </w:r>
      <w:r w:rsidRPr="00282529">
        <w:rPr>
          <w:lang w:eastAsia="en-AU"/>
        </w:rPr>
        <w:t>a topic. Some of these findings include:</w:t>
      </w:r>
    </w:p>
    <w:p w14:paraId="206D89F0" w14:textId="3D484291" w:rsidR="00A52C85" w:rsidRPr="00282529" w:rsidRDefault="00A52C85" w:rsidP="005906C8">
      <w:pPr>
        <w:pStyle w:val="ListBullet"/>
      </w:pPr>
      <w:r w:rsidRPr="00282529">
        <w:t xml:space="preserve">Learning is most effective when interactions with a concept are spaced out over time (known as ‘distributed practice’). A ‘spiral teaching approach’ features in a freely available curriculum developed by </w:t>
      </w:r>
      <w:hyperlink r:id="rId21" w:anchor=":%7E:text=Spiral%20Physics%20is%20a%20research%20based%20introductory%20physics%20curriculum.,to%20concepts%20with%20increased%20complexity" w:history="1">
        <w:r w:rsidR="002C7D90" w:rsidRPr="00282529">
          <w:rPr>
            <w:rStyle w:val="Hyperlink"/>
          </w:rPr>
          <w:t>D’Alessandris</w:t>
        </w:r>
      </w:hyperlink>
      <w:r w:rsidRPr="00282529">
        <w:t xml:space="preserve">. The term ‘spiral teaching’ is also used as a general term in physics education to refer to the technique of returning to a concept in more depth or </w:t>
      </w:r>
      <w:r w:rsidR="006F7DAF" w:rsidRPr="00282529">
        <w:t xml:space="preserve">in </w:t>
      </w:r>
      <w:r w:rsidRPr="00282529">
        <w:t>a more sophisticated context.</w:t>
      </w:r>
    </w:p>
    <w:p w14:paraId="2551840C" w14:textId="2D7B798F" w:rsidR="00A52C85" w:rsidRPr="00282529" w:rsidRDefault="00A52C85" w:rsidP="005906C8">
      <w:pPr>
        <w:pStyle w:val="ListBullet"/>
      </w:pPr>
      <w:r w:rsidRPr="00282529">
        <w:t xml:space="preserve">Practice is most effective when questions do not focus on a single topic but </w:t>
      </w:r>
      <w:r w:rsidR="006E5E71" w:rsidRPr="00282529">
        <w:t>combine</w:t>
      </w:r>
      <w:r w:rsidR="003A24AD" w:rsidRPr="00282529">
        <w:t xml:space="preserve"> </w:t>
      </w:r>
      <w:r w:rsidRPr="00282529">
        <w:t>different topics</w:t>
      </w:r>
      <w:r w:rsidR="00705914" w:rsidRPr="00282529">
        <w:t>.</w:t>
      </w:r>
      <w:r w:rsidRPr="00282529">
        <w:t xml:space="preserve"> </w:t>
      </w:r>
      <w:r w:rsidR="00705914" w:rsidRPr="00282529">
        <w:t xml:space="preserve">This requires </w:t>
      </w:r>
      <w:r w:rsidRPr="00282529">
        <w:t>students to make decisions about what physics principles and knowledge they need to use, rather than simply relying on their short-term memory to use the same approach they used in the previous question.</w:t>
      </w:r>
    </w:p>
    <w:p w14:paraId="434388E4" w14:textId="736A6F0E" w:rsidR="00A52C85" w:rsidRPr="00282529" w:rsidRDefault="00A52C85" w:rsidP="005906C8">
      <w:pPr>
        <w:pStyle w:val="ListBullet"/>
      </w:pPr>
      <w:r w:rsidRPr="00282529">
        <w:t>Practice testing is much more effective than passive approaches such as re-reading and highlighting, as the process of recall under test conditions changes how information is stored in the brain.</w:t>
      </w:r>
    </w:p>
    <w:p w14:paraId="10E76614" w14:textId="0579B48A" w:rsidR="00A52C85" w:rsidRPr="00282529" w:rsidRDefault="00A52C85" w:rsidP="00A52C85">
      <w:pPr>
        <w:rPr>
          <w:b/>
          <w:bCs/>
          <w:lang w:eastAsia="en-AU"/>
        </w:rPr>
      </w:pPr>
      <w:r w:rsidRPr="00282529">
        <w:rPr>
          <w:b/>
          <w:bCs/>
          <w:lang w:eastAsia="en-AU"/>
        </w:rPr>
        <w:t>Resources on applying the results of educational psychology and cognitive science</w:t>
      </w:r>
    </w:p>
    <w:p w14:paraId="1843B92D" w14:textId="71F14AD1" w:rsidR="00A52C85" w:rsidRPr="00282529" w:rsidRDefault="00A52C85" w:rsidP="005906C8">
      <w:pPr>
        <w:pStyle w:val="ListBullet"/>
      </w:pPr>
      <w:hyperlink r:id="rId22">
        <w:r w:rsidRPr="00282529">
          <w:rPr>
            <w:rStyle w:val="Hyperlink"/>
          </w:rPr>
          <w:t>Strengthening the Student Toolbox: Study Strategies to boost learning</w:t>
        </w:r>
      </w:hyperlink>
      <w:r w:rsidRPr="00282529">
        <w:t xml:space="preserve"> (Dunlosky 2013) is a</w:t>
      </w:r>
      <w:r w:rsidR="00B6230E" w:rsidRPr="00282529">
        <w:t>n excellen</w:t>
      </w:r>
      <w:r w:rsidRPr="00282529">
        <w:t xml:space="preserve">t resource </w:t>
      </w:r>
      <w:r w:rsidR="00B6230E" w:rsidRPr="00282529">
        <w:t>for</w:t>
      </w:r>
      <w:r w:rsidRPr="00282529">
        <w:t xml:space="preserve"> students, as it is written in easy-to-understand language. It summarises the results of the </w:t>
      </w:r>
      <w:hyperlink r:id="rId23">
        <w:r w:rsidR="00763AB0" w:rsidRPr="00282529">
          <w:rPr>
            <w:rStyle w:val="Hyperlink"/>
          </w:rPr>
          <w:t>Dunlosky et al. (2013) [PDF 1.54MB]</w:t>
        </w:r>
      </w:hyperlink>
      <w:r w:rsidRPr="00282529">
        <w:t xml:space="preserve"> review article.</w:t>
      </w:r>
    </w:p>
    <w:p w14:paraId="7923B7C1" w14:textId="77777777" w:rsidR="00A52C85" w:rsidRPr="00282529" w:rsidRDefault="00A52C85" w:rsidP="005906C8">
      <w:pPr>
        <w:pStyle w:val="ListBullet"/>
      </w:pPr>
      <w:r w:rsidRPr="00282529">
        <w:rPr>
          <w:rStyle w:val="Emphasis"/>
        </w:rPr>
        <w:t>Applying Cognitive Science to Education</w:t>
      </w:r>
      <w:r w:rsidRPr="00282529">
        <w:t xml:space="preserve"> (Reif 2008) offers a thorough discussion of the implications of cognitive science for education, with a strong focus on physics.</w:t>
      </w:r>
    </w:p>
    <w:p w14:paraId="5C75E7A8" w14:textId="2DA1A6BC" w:rsidR="00B40118" w:rsidRPr="00282529" w:rsidRDefault="00B40118" w:rsidP="00A86744">
      <w:pPr>
        <w:pStyle w:val="Heading2"/>
      </w:pPr>
      <w:bookmarkStart w:id="8" w:name="_Toc195623654"/>
      <w:bookmarkEnd w:id="5"/>
      <w:r w:rsidRPr="00282529">
        <w:t>Module summary</w:t>
      </w:r>
      <w:bookmarkEnd w:id="8"/>
    </w:p>
    <w:p w14:paraId="1AF9DE6F" w14:textId="5E9E48AC" w:rsidR="00B40118" w:rsidRPr="00282529" w:rsidRDefault="00040BC6" w:rsidP="7F43E4F8">
      <w:pPr>
        <w:rPr>
          <w:lang w:eastAsia="zh-CN"/>
        </w:rPr>
      </w:pPr>
      <w:r w:rsidRPr="00282529">
        <w:rPr>
          <w:lang w:eastAsia="zh-CN"/>
        </w:rPr>
        <w:t xml:space="preserve">Students are introduced to </w:t>
      </w:r>
      <w:r w:rsidR="0082322D" w:rsidRPr="00282529">
        <w:rPr>
          <w:lang w:eastAsia="zh-CN"/>
        </w:rPr>
        <w:t xml:space="preserve">the concept of </w:t>
      </w:r>
      <w:r w:rsidRPr="00282529">
        <w:rPr>
          <w:lang w:eastAsia="zh-CN"/>
        </w:rPr>
        <w:t xml:space="preserve">using lines to visualise the direction and strength of electric fields around </w:t>
      </w:r>
      <w:r w:rsidR="00C41DA5" w:rsidRPr="00282529">
        <w:rPr>
          <w:lang w:eastAsia="zh-CN"/>
        </w:rPr>
        <w:t>various</w:t>
      </w:r>
      <w:r w:rsidRPr="00282529">
        <w:rPr>
          <w:lang w:eastAsia="zh-CN"/>
        </w:rPr>
        <w:t xml:space="preserve"> charged objects. Mathematical models are used in conjunction with field diagrams to qualitatively and quantitatively describe the interaction between charged particles</w:t>
      </w:r>
      <w:r w:rsidR="00EB438A" w:rsidRPr="00282529">
        <w:rPr>
          <w:lang w:eastAsia="zh-CN"/>
        </w:rPr>
        <w:t>.</w:t>
      </w:r>
      <w:r w:rsidRPr="00282529">
        <w:rPr>
          <w:lang w:eastAsia="zh-CN"/>
        </w:rPr>
        <w:t xml:space="preserve"> From electrostatics, students move into a basic introduction to electrical circuits</w:t>
      </w:r>
      <w:r w:rsidR="003B7C55" w:rsidRPr="00282529">
        <w:rPr>
          <w:lang w:eastAsia="zh-CN"/>
        </w:rPr>
        <w:t xml:space="preserve"> and</w:t>
      </w:r>
      <w:r w:rsidRPr="00282529">
        <w:rPr>
          <w:lang w:eastAsia="zh-CN"/>
        </w:rPr>
        <w:t xml:space="preserve"> </w:t>
      </w:r>
      <w:r w:rsidR="003B7C55" w:rsidRPr="00282529">
        <w:rPr>
          <w:lang w:eastAsia="zh-CN"/>
        </w:rPr>
        <w:t>a</w:t>
      </w:r>
      <w:r w:rsidRPr="00282529">
        <w:rPr>
          <w:lang w:eastAsia="zh-CN"/>
        </w:rPr>
        <w:t xml:space="preserve">pply the concepts of energy, </w:t>
      </w:r>
      <w:r w:rsidR="2BA69B24" w:rsidRPr="00282529">
        <w:rPr>
          <w:lang w:eastAsia="zh-CN"/>
        </w:rPr>
        <w:t>work</w:t>
      </w:r>
      <w:r w:rsidR="003B7C55" w:rsidRPr="00282529">
        <w:rPr>
          <w:lang w:eastAsia="zh-CN"/>
        </w:rPr>
        <w:t>,</w:t>
      </w:r>
      <w:r w:rsidRPr="00282529">
        <w:rPr>
          <w:lang w:eastAsia="zh-CN"/>
        </w:rPr>
        <w:t xml:space="preserve"> and power to gain a deeper understanding of the working of circuits</w:t>
      </w:r>
      <w:r w:rsidR="1A5819D7" w:rsidRPr="00282529">
        <w:rPr>
          <w:lang w:eastAsia="zh-CN"/>
        </w:rPr>
        <w:t xml:space="preserve">. </w:t>
      </w:r>
      <w:r w:rsidR="00EB438A" w:rsidRPr="00282529">
        <w:rPr>
          <w:lang w:eastAsia="zh-CN"/>
        </w:rPr>
        <w:t>M</w:t>
      </w:r>
      <w:r w:rsidRPr="00282529">
        <w:rPr>
          <w:lang w:eastAsia="zh-CN"/>
        </w:rPr>
        <w:t xml:space="preserve">odels such as Ohm’s </w:t>
      </w:r>
      <w:r w:rsidR="00D43A6A" w:rsidRPr="00282529">
        <w:rPr>
          <w:lang w:eastAsia="zh-CN"/>
        </w:rPr>
        <w:t>l</w:t>
      </w:r>
      <w:r w:rsidRPr="00282529">
        <w:rPr>
          <w:lang w:eastAsia="zh-CN"/>
        </w:rPr>
        <w:t xml:space="preserve">aw and </w:t>
      </w:r>
      <w:r w:rsidR="0082352A" w:rsidRPr="00282529">
        <w:rPr>
          <w:lang w:eastAsia="zh-CN"/>
        </w:rPr>
        <w:t>Kirchhoff’s</w:t>
      </w:r>
      <w:r w:rsidRPr="00282529">
        <w:rPr>
          <w:lang w:eastAsia="zh-CN"/>
        </w:rPr>
        <w:t xml:space="preserve"> laws are used to </w:t>
      </w:r>
      <w:r w:rsidR="00EB438A" w:rsidRPr="00282529">
        <w:rPr>
          <w:lang w:eastAsia="zh-CN"/>
        </w:rPr>
        <w:t>analyse a range of simple circuits mathematically</w:t>
      </w:r>
      <w:r w:rsidRPr="00282529">
        <w:rPr>
          <w:lang w:eastAsia="zh-CN"/>
        </w:rPr>
        <w:t>.</w:t>
      </w:r>
    </w:p>
    <w:p w14:paraId="0E4CB32F" w14:textId="3FF0666D" w:rsidR="008E1963" w:rsidRPr="00282529" w:rsidRDefault="008E1963" w:rsidP="00B40118">
      <w:pPr>
        <w:rPr>
          <w:lang w:eastAsia="zh-CN"/>
        </w:rPr>
      </w:pPr>
      <w:r w:rsidRPr="00282529">
        <w:rPr>
          <w:lang w:eastAsia="zh-CN"/>
        </w:rPr>
        <w:t xml:space="preserve">Magnetic field lines are used to qualitatively </w:t>
      </w:r>
      <w:r w:rsidR="7F43E4F8" w:rsidRPr="00282529">
        <w:rPr>
          <w:lang w:eastAsia="zh-CN"/>
        </w:rPr>
        <w:t xml:space="preserve">model </w:t>
      </w:r>
      <w:r w:rsidRPr="00282529">
        <w:rPr>
          <w:lang w:eastAsia="zh-CN"/>
        </w:rPr>
        <w:t xml:space="preserve">the direction and strength of magnetic fields produced by magnets, current-carrying </w:t>
      </w:r>
      <w:r w:rsidR="7BA39036" w:rsidRPr="00282529">
        <w:rPr>
          <w:lang w:eastAsia="zh-CN"/>
        </w:rPr>
        <w:t>wires,</w:t>
      </w:r>
      <w:r w:rsidRPr="00282529">
        <w:rPr>
          <w:lang w:eastAsia="zh-CN"/>
        </w:rPr>
        <w:t xml:space="preserve"> and solenoids. Students will also learn to apply mathematical models to solve simple </w:t>
      </w:r>
      <w:r w:rsidR="00027839" w:rsidRPr="00282529">
        <w:rPr>
          <w:lang w:eastAsia="zh-CN"/>
        </w:rPr>
        <w:t>magnetism and electricity problems</w:t>
      </w:r>
      <w:r w:rsidRPr="00282529">
        <w:rPr>
          <w:lang w:eastAsia="zh-CN"/>
        </w:rPr>
        <w:t xml:space="preserve">. </w:t>
      </w:r>
      <w:r w:rsidR="00E204DB" w:rsidRPr="00282529">
        <w:rPr>
          <w:lang w:eastAsia="zh-CN"/>
        </w:rPr>
        <w:t>U</w:t>
      </w:r>
      <w:r w:rsidR="00001FC4" w:rsidRPr="00282529">
        <w:rPr>
          <w:lang w:eastAsia="zh-CN"/>
        </w:rPr>
        <w:t xml:space="preserve">sing the </w:t>
      </w:r>
      <w:r w:rsidR="006A0369" w:rsidRPr="00282529">
        <w:rPr>
          <w:lang w:eastAsia="zh-CN"/>
        </w:rPr>
        <w:t xml:space="preserve">inquiry questions </w:t>
      </w:r>
      <w:r w:rsidR="00001FC4" w:rsidRPr="00282529">
        <w:rPr>
          <w:lang w:eastAsia="zh-CN"/>
        </w:rPr>
        <w:t xml:space="preserve">as a conceptual framework, </w:t>
      </w:r>
      <w:r w:rsidR="006A0369" w:rsidRPr="00282529">
        <w:rPr>
          <w:lang w:eastAsia="zh-CN"/>
        </w:rPr>
        <w:t>students</w:t>
      </w:r>
      <w:r w:rsidRPr="00282529">
        <w:rPr>
          <w:lang w:eastAsia="zh-CN"/>
        </w:rPr>
        <w:t xml:space="preserve"> </w:t>
      </w:r>
      <w:r w:rsidR="00001FC4" w:rsidRPr="00282529">
        <w:rPr>
          <w:lang w:eastAsia="zh-CN"/>
        </w:rPr>
        <w:t xml:space="preserve">will </w:t>
      </w:r>
      <w:r w:rsidRPr="00282529">
        <w:rPr>
          <w:lang w:eastAsia="zh-CN"/>
        </w:rPr>
        <w:t xml:space="preserve">gradually build a strong foundational understanding of the connection between electricity and </w:t>
      </w:r>
      <w:r w:rsidR="52B97660" w:rsidRPr="00282529">
        <w:rPr>
          <w:lang w:eastAsia="zh-CN"/>
        </w:rPr>
        <w:t>magnetism</w:t>
      </w:r>
      <w:r w:rsidR="006A0369" w:rsidRPr="00282529">
        <w:rPr>
          <w:lang w:eastAsia="zh-CN"/>
        </w:rPr>
        <w:t>. T</w:t>
      </w:r>
      <w:r w:rsidR="52B97660" w:rsidRPr="00282529">
        <w:rPr>
          <w:lang w:eastAsia="zh-CN"/>
        </w:rPr>
        <w:t>his</w:t>
      </w:r>
      <w:r w:rsidRPr="00282529">
        <w:rPr>
          <w:lang w:eastAsia="zh-CN"/>
        </w:rPr>
        <w:t xml:space="preserve"> core idea is fundamental to Module 6.</w:t>
      </w:r>
    </w:p>
    <w:p w14:paraId="007F75A3" w14:textId="1094FC53" w:rsidR="008E1963" w:rsidRPr="00282529" w:rsidRDefault="008E1963" w:rsidP="00B40118">
      <w:pPr>
        <w:rPr>
          <w:lang w:eastAsia="zh-CN"/>
        </w:rPr>
      </w:pPr>
      <w:r w:rsidRPr="00282529">
        <w:rPr>
          <w:lang w:eastAsia="zh-CN"/>
        </w:rPr>
        <w:t>By conducting investigations</w:t>
      </w:r>
      <w:r w:rsidR="00E204DB" w:rsidRPr="00282529">
        <w:rPr>
          <w:lang w:eastAsia="zh-CN"/>
        </w:rPr>
        <w:t>,</w:t>
      </w:r>
      <w:r w:rsidRPr="00282529">
        <w:rPr>
          <w:lang w:eastAsia="zh-CN"/>
        </w:rPr>
        <w:t xml:space="preserve"> students will receive valuable experiences in developing their Working </w:t>
      </w:r>
      <w:r w:rsidR="00E65E99" w:rsidRPr="00282529">
        <w:rPr>
          <w:lang w:eastAsia="zh-CN"/>
        </w:rPr>
        <w:t>Scientifically</w:t>
      </w:r>
      <w:r w:rsidRPr="00282529">
        <w:rPr>
          <w:lang w:eastAsia="zh-CN"/>
        </w:rPr>
        <w:t xml:space="preserve"> skills in the context of electricity and magnetism. </w:t>
      </w:r>
      <w:r w:rsidR="00E204DB" w:rsidRPr="00282529">
        <w:rPr>
          <w:lang w:eastAsia="zh-CN"/>
        </w:rPr>
        <w:t xml:space="preserve">In addition, providing </w:t>
      </w:r>
      <w:r w:rsidRPr="00282529">
        <w:rPr>
          <w:lang w:eastAsia="zh-CN"/>
        </w:rPr>
        <w:t xml:space="preserve">opportunities for students to </w:t>
      </w:r>
      <w:r w:rsidR="00A16F58" w:rsidRPr="00282529">
        <w:rPr>
          <w:lang w:eastAsia="zh-CN"/>
        </w:rPr>
        <w:t>connect</w:t>
      </w:r>
      <w:r w:rsidRPr="00282529">
        <w:rPr>
          <w:lang w:eastAsia="zh-CN"/>
        </w:rPr>
        <w:t xml:space="preserve"> theory and experimental observations will help deepen their understanding</w:t>
      </w:r>
      <w:r w:rsidR="5BF2CF0F" w:rsidRPr="00282529">
        <w:rPr>
          <w:lang w:eastAsia="zh-CN"/>
        </w:rPr>
        <w:t>.</w:t>
      </w:r>
    </w:p>
    <w:p w14:paraId="248BBC02" w14:textId="77777777" w:rsidR="006D1BB4" w:rsidRDefault="006D1BB4">
      <w:pPr>
        <w:suppressAutoHyphens w:val="0"/>
        <w:spacing w:after="0" w:line="276" w:lineRule="auto"/>
        <w:rPr>
          <w:rFonts w:eastAsiaTheme="majorEastAsia"/>
          <w:bCs/>
          <w:color w:val="002664"/>
          <w:sz w:val="40"/>
          <w:szCs w:val="52"/>
        </w:rPr>
      </w:pPr>
      <w:r>
        <w:br w:type="page"/>
      </w:r>
    </w:p>
    <w:p w14:paraId="7ED71473" w14:textId="0F3FFAF8" w:rsidR="00764FEE" w:rsidRPr="00282529" w:rsidRDefault="00B40118" w:rsidP="00A7330E">
      <w:pPr>
        <w:pStyle w:val="Heading1"/>
      </w:pPr>
      <w:bookmarkStart w:id="9" w:name="_Toc195623655"/>
      <w:r w:rsidRPr="00282529">
        <w:lastRenderedPageBreak/>
        <w:t xml:space="preserve">Big </w:t>
      </w:r>
      <w:r w:rsidR="003D71C2" w:rsidRPr="00282529">
        <w:t>i</w:t>
      </w:r>
      <w:r w:rsidRPr="00282529">
        <w:t>deas</w:t>
      </w:r>
      <w:bookmarkEnd w:id="9"/>
    </w:p>
    <w:p w14:paraId="5DF07DE9" w14:textId="48C7ABF0" w:rsidR="00091C16" w:rsidRPr="00282529" w:rsidRDefault="001E2F76" w:rsidP="00A7330E">
      <w:pPr>
        <w:pStyle w:val="Heading2"/>
      </w:pPr>
      <w:bookmarkStart w:id="10" w:name="_Toc195623656"/>
      <w:r w:rsidRPr="00282529">
        <w:t>Interactions</w:t>
      </w:r>
      <w:bookmarkEnd w:id="10"/>
    </w:p>
    <w:p w14:paraId="343D3B18" w14:textId="1B53E7B4" w:rsidR="00677F18" w:rsidRPr="00282529" w:rsidRDefault="00747B59" w:rsidP="00A7330E">
      <w:pPr>
        <w:rPr>
          <w:lang w:eastAsia="zh-CN"/>
        </w:rPr>
      </w:pPr>
      <w:r w:rsidRPr="00282529">
        <w:rPr>
          <w:lang w:eastAsia="zh-CN"/>
        </w:rPr>
        <w:t>Electro</w:t>
      </w:r>
      <w:r w:rsidR="00F216C9" w:rsidRPr="00282529">
        <w:rPr>
          <w:lang w:eastAsia="zh-CN"/>
        </w:rPr>
        <w:t xml:space="preserve">magnetism </w:t>
      </w:r>
      <w:r w:rsidR="00021BE5" w:rsidRPr="00282529">
        <w:rPr>
          <w:lang w:eastAsia="zh-CN"/>
        </w:rPr>
        <w:t>describes the interactions between charged particles</w:t>
      </w:r>
      <w:r w:rsidR="00B574D1" w:rsidRPr="00282529">
        <w:rPr>
          <w:lang w:eastAsia="zh-CN"/>
        </w:rPr>
        <w:t xml:space="preserve"> </w:t>
      </w:r>
      <w:r w:rsidR="00E71353" w:rsidRPr="00282529">
        <w:rPr>
          <w:lang w:eastAsia="zh-CN"/>
        </w:rPr>
        <w:t>via electric and magnetic</w:t>
      </w:r>
      <w:r w:rsidR="00B574D1" w:rsidRPr="00282529">
        <w:rPr>
          <w:lang w:eastAsia="zh-CN"/>
        </w:rPr>
        <w:t xml:space="preserve"> fields</w:t>
      </w:r>
      <w:r w:rsidR="00E71353" w:rsidRPr="00282529">
        <w:rPr>
          <w:lang w:eastAsia="zh-CN"/>
        </w:rPr>
        <w:t>.</w:t>
      </w:r>
      <w:r w:rsidR="00021BE5" w:rsidRPr="00282529">
        <w:rPr>
          <w:lang w:eastAsia="zh-CN"/>
        </w:rPr>
        <w:t xml:space="preserve"> </w:t>
      </w:r>
      <w:r w:rsidR="00B903B7" w:rsidRPr="00282529">
        <w:rPr>
          <w:lang w:eastAsia="zh-CN"/>
        </w:rPr>
        <w:t xml:space="preserve">It is possible to summarise </w:t>
      </w:r>
      <w:r w:rsidR="00B574D1" w:rsidRPr="00282529">
        <w:rPr>
          <w:lang w:eastAsia="zh-CN"/>
        </w:rPr>
        <w:t>these interactions</w:t>
      </w:r>
      <w:r w:rsidR="00B903B7" w:rsidRPr="00282529">
        <w:rPr>
          <w:lang w:eastAsia="zh-CN"/>
        </w:rPr>
        <w:t xml:space="preserve"> as</w:t>
      </w:r>
      <w:r w:rsidR="000C01D5" w:rsidRPr="00282529">
        <w:rPr>
          <w:lang w:eastAsia="zh-CN"/>
        </w:rPr>
        <w:t xml:space="preserve"> follows:</w:t>
      </w:r>
    </w:p>
    <w:p w14:paraId="4F6F291B" w14:textId="29A181DA" w:rsidR="00132DA1" w:rsidRPr="00282529" w:rsidRDefault="00132DA1" w:rsidP="00A7330E">
      <w:pPr>
        <w:pStyle w:val="ListBullet"/>
        <w:rPr>
          <w:lang w:eastAsia="zh-CN"/>
        </w:rPr>
      </w:pPr>
      <w:r w:rsidRPr="00282529">
        <w:rPr>
          <w:lang w:eastAsia="zh-CN"/>
        </w:rPr>
        <w:t>Charges create</w:t>
      </w:r>
      <w:r w:rsidR="000C01D5" w:rsidRPr="00282529">
        <w:rPr>
          <w:lang w:eastAsia="zh-CN"/>
        </w:rPr>
        <w:t xml:space="preserve"> </w:t>
      </w:r>
      <w:r w:rsidR="005B0F50" w:rsidRPr="00282529">
        <w:rPr>
          <w:lang w:eastAsia="zh-CN"/>
        </w:rPr>
        <w:t>e</w:t>
      </w:r>
      <w:r w:rsidR="000C01D5" w:rsidRPr="00282529">
        <w:rPr>
          <w:lang w:eastAsia="zh-CN"/>
        </w:rPr>
        <w:t>lectric fields</w:t>
      </w:r>
      <w:r w:rsidR="00A16F58" w:rsidRPr="00282529">
        <w:rPr>
          <w:lang w:eastAsia="zh-CN"/>
        </w:rPr>
        <w:t>,</w:t>
      </w:r>
      <w:r w:rsidR="000C01D5" w:rsidRPr="00282529">
        <w:rPr>
          <w:lang w:eastAsia="zh-CN"/>
        </w:rPr>
        <w:t xml:space="preserve"> and electric fields exert forces on charges</w:t>
      </w:r>
      <w:r w:rsidR="00BC74F6" w:rsidRPr="00282529">
        <w:rPr>
          <w:lang w:eastAsia="zh-CN"/>
        </w:rPr>
        <w:t>.</w:t>
      </w:r>
    </w:p>
    <w:p w14:paraId="30A7A5CC" w14:textId="7F41D7B5" w:rsidR="000C01D5" w:rsidRPr="00282529" w:rsidRDefault="000C01D5" w:rsidP="00A7330E">
      <w:pPr>
        <w:pStyle w:val="ListBullet"/>
        <w:rPr>
          <w:lang w:eastAsia="zh-CN"/>
        </w:rPr>
      </w:pPr>
      <w:r w:rsidRPr="00282529">
        <w:rPr>
          <w:lang w:eastAsia="zh-CN"/>
        </w:rPr>
        <w:t xml:space="preserve">Moving charges create </w:t>
      </w:r>
      <w:r w:rsidR="005B0F50" w:rsidRPr="00282529">
        <w:rPr>
          <w:lang w:eastAsia="zh-CN"/>
        </w:rPr>
        <w:t>m</w:t>
      </w:r>
      <w:r w:rsidRPr="00282529">
        <w:rPr>
          <w:lang w:eastAsia="zh-CN"/>
        </w:rPr>
        <w:t>agnetic fields</w:t>
      </w:r>
      <w:r w:rsidR="00A16F58" w:rsidRPr="00282529">
        <w:rPr>
          <w:lang w:eastAsia="zh-CN"/>
        </w:rPr>
        <w:t>,</w:t>
      </w:r>
      <w:r w:rsidRPr="00282529">
        <w:rPr>
          <w:lang w:eastAsia="zh-CN"/>
        </w:rPr>
        <w:t xml:space="preserve"> </w:t>
      </w:r>
      <w:r w:rsidR="00F3091B" w:rsidRPr="00282529">
        <w:rPr>
          <w:lang w:eastAsia="zh-CN"/>
        </w:rPr>
        <w:t>which</w:t>
      </w:r>
      <w:r w:rsidRPr="00282529">
        <w:rPr>
          <w:lang w:eastAsia="zh-CN"/>
        </w:rPr>
        <w:t xml:space="preserve"> exert forces on moving charges</w:t>
      </w:r>
      <w:r w:rsidR="00BC74F6" w:rsidRPr="00282529">
        <w:rPr>
          <w:lang w:eastAsia="zh-CN"/>
        </w:rPr>
        <w:t>.</w:t>
      </w:r>
    </w:p>
    <w:p w14:paraId="166DAB05" w14:textId="1EAF15A1" w:rsidR="000C01D5" w:rsidRPr="00282529" w:rsidRDefault="000C01D5" w:rsidP="00A7330E">
      <w:pPr>
        <w:pStyle w:val="ListBullet"/>
        <w:rPr>
          <w:lang w:eastAsia="zh-CN"/>
        </w:rPr>
      </w:pPr>
      <w:r w:rsidRPr="00282529">
        <w:rPr>
          <w:lang w:eastAsia="zh-CN"/>
        </w:rPr>
        <w:t>Changing magnetic fields create electric fields</w:t>
      </w:r>
      <w:r w:rsidR="00F3091B" w:rsidRPr="00282529">
        <w:rPr>
          <w:lang w:eastAsia="zh-CN"/>
        </w:rPr>
        <w:t>,</w:t>
      </w:r>
      <w:r w:rsidRPr="00282529">
        <w:rPr>
          <w:lang w:eastAsia="zh-CN"/>
        </w:rPr>
        <w:t xml:space="preserve"> and changing electric fields </w:t>
      </w:r>
      <w:r w:rsidR="00AD70DF" w:rsidRPr="00282529">
        <w:rPr>
          <w:lang w:eastAsia="zh-CN"/>
        </w:rPr>
        <w:t>create magnetic fields.</w:t>
      </w:r>
    </w:p>
    <w:p w14:paraId="721E8923" w14:textId="3453028F" w:rsidR="001E2F76" w:rsidRPr="00282529" w:rsidRDefault="001E2F76" w:rsidP="00A7330E">
      <w:pPr>
        <w:pStyle w:val="Heading2"/>
      </w:pPr>
      <w:bookmarkStart w:id="11" w:name="_Toc195623657"/>
      <w:r w:rsidRPr="00282529">
        <w:t>Conservation and systems</w:t>
      </w:r>
      <w:bookmarkEnd w:id="11"/>
    </w:p>
    <w:p w14:paraId="3DDC6796" w14:textId="02624B52" w:rsidR="00241319" w:rsidRPr="00282529" w:rsidRDefault="00BD2823" w:rsidP="00A7330E">
      <w:pPr>
        <w:rPr>
          <w:rStyle w:val="Strong"/>
        </w:rPr>
      </w:pPr>
      <w:r w:rsidRPr="00282529">
        <w:rPr>
          <w:rStyle w:val="Strong"/>
        </w:rPr>
        <w:t>Conservation of energy</w:t>
      </w:r>
    </w:p>
    <w:p w14:paraId="322BC3F2" w14:textId="387228EC" w:rsidR="00913550" w:rsidRPr="00282529" w:rsidRDefault="00027839" w:rsidP="00A7330E">
      <w:pPr>
        <w:rPr>
          <w:lang w:eastAsia="zh-CN"/>
        </w:rPr>
      </w:pPr>
      <w:r w:rsidRPr="00282529">
        <w:rPr>
          <w:lang w:eastAsia="zh-CN"/>
        </w:rPr>
        <w:t>This module addresses energy conservation</w:t>
      </w:r>
      <w:r w:rsidR="00056A81" w:rsidRPr="00282529">
        <w:rPr>
          <w:lang w:eastAsia="zh-CN"/>
        </w:rPr>
        <w:t xml:space="preserve"> in the context of </w:t>
      </w:r>
      <w:r w:rsidR="00E00F95" w:rsidRPr="00282529">
        <w:rPr>
          <w:lang w:eastAsia="zh-CN"/>
        </w:rPr>
        <w:t>electrical power generation</w:t>
      </w:r>
      <w:r w:rsidR="00056A81" w:rsidRPr="00282529">
        <w:rPr>
          <w:lang w:eastAsia="zh-CN"/>
        </w:rPr>
        <w:t xml:space="preserve"> and its conversion to other </w:t>
      </w:r>
      <w:r w:rsidR="00CC08CC" w:rsidRPr="00282529">
        <w:rPr>
          <w:lang w:eastAsia="zh-CN"/>
        </w:rPr>
        <w:t>forms of energy such as heat and light.</w:t>
      </w:r>
      <w:r w:rsidR="00784E33" w:rsidRPr="00282529">
        <w:rPr>
          <w:lang w:eastAsia="zh-CN"/>
        </w:rPr>
        <w:t xml:space="preserve"> </w:t>
      </w:r>
      <w:r w:rsidR="0082352A" w:rsidRPr="00282529">
        <w:rPr>
          <w:lang w:eastAsia="zh-CN"/>
        </w:rPr>
        <w:t>Kirchhoff’s</w:t>
      </w:r>
      <w:r w:rsidR="00784E33" w:rsidRPr="00282529">
        <w:rPr>
          <w:lang w:eastAsia="zh-CN"/>
        </w:rPr>
        <w:t xml:space="preserve"> </w:t>
      </w:r>
      <w:r w:rsidR="00784E33" w:rsidRPr="00282529">
        <w:rPr>
          <w:rStyle w:val="Strong"/>
        </w:rPr>
        <w:t>loop rule for circuits</w:t>
      </w:r>
      <w:r w:rsidR="009B0BAE" w:rsidRPr="00282529">
        <w:rPr>
          <w:lang w:eastAsia="zh-CN"/>
        </w:rPr>
        <w:t xml:space="preserve"> is an expression of </w:t>
      </w:r>
      <w:r w:rsidR="00753499" w:rsidRPr="00282529">
        <w:rPr>
          <w:lang w:eastAsia="zh-CN"/>
        </w:rPr>
        <w:t xml:space="preserve">the </w:t>
      </w:r>
      <w:r w:rsidR="009B0BAE" w:rsidRPr="00282529">
        <w:rPr>
          <w:lang w:eastAsia="zh-CN"/>
        </w:rPr>
        <w:t>conservation of energy</w:t>
      </w:r>
      <w:r w:rsidR="001E5060" w:rsidRPr="00282529">
        <w:rPr>
          <w:lang w:eastAsia="zh-CN"/>
        </w:rPr>
        <w:t xml:space="preserve">. </w:t>
      </w:r>
      <w:r w:rsidR="00FA787C" w:rsidRPr="00282529">
        <w:rPr>
          <w:lang w:eastAsia="zh-CN"/>
        </w:rPr>
        <w:t xml:space="preserve">The displacement of charges in an electric field is associated with a change in </w:t>
      </w:r>
      <w:r w:rsidR="00E578B9" w:rsidRPr="00282529">
        <w:rPr>
          <w:lang w:eastAsia="zh-CN"/>
        </w:rPr>
        <w:t>electrical potential energy stored in the field</w:t>
      </w:r>
      <w:r w:rsidR="00515786" w:rsidRPr="00282529">
        <w:rPr>
          <w:lang w:eastAsia="zh-CN"/>
        </w:rPr>
        <w:t>.</w:t>
      </w:r>
    </w:p>
    <w:p w14:paraId="33BAD02F" w14:textId="20D16A6D" w:rsidR="00241319" w:rsidRPr="00282529" w:rsidRDefault="00241319" w:rsidP="00A7330E">
      <w:pPr>
        <w:rPr>
          <w:rStyle w:val="Strong"/>
        </w:rPr>
      </w:pPr>
      <w:r w:rsidRPr="00282529">
        <w:rPr>
          <w:rStyle w:val="Strong"/>
        </w:rPr>
        <w:t>Conservation of charge</w:t>
      </w:r>
    </w:p>
    <w:p w14:paraId="11CF82AD" w14:textId="217DD88A" w:rsidR="00784E33" w:rsidRPr="00282529" w:rsidRDefault="004E10BE" w:rsidP="00A7330E">
      <w:pPr>
        <w:rPr>
          <w:lang w:eastAsia="zh-CN"/>
        </w:rPr>
      </w:pPr>
      <w:r w:rsidRPr="00282529">
        <w:rPr>
          <w:lang w:eastAsia="zh-CN"/>
        </w:rPr>
        <w:t xml:space="preserve">The conservation </w:t>
      </w:r>
      <w:r w:rsidR="00784E33" w:rsidRPr="00282529">
        <w:rPr>
          <w:lang w:eastAsia="zh-CN"/>
        </w:rPr>
        <w:t xml:space="preserve">of charge </w:t>
      </w:r>
      <w:r w:rsidR="00FF207D" w:rsidRPr="00282529">
        <w:rPr>
          <w:lang w:eastAsia="zh-CN"/>
        </w:rPr>
        <w:t xml:space="preserve">underpins </w:t>
      </w:r>
      <w:r w:rsidR="00784E33" w:rsidRPr="00282529">
        <w:rPr>
          <w:lang w:eastAsia="zh-CN"/>
        </w:rPr>
        <w:t xml:space="preserve">the interaction between charged </w:t>
      </w:r>
      <w:proofErr w:type="gramStart"/>
      <w:r w:rsidR="00784E33" w:rsidRPr="00282529">
        <w:rPr>
          <w:lang w:eastAsia="zh-CN"/>
        </w:rPr>
        <w:t>objects</w:t>
      </w:r>
      <w:r w:rsidR="007C0423" w:rsidRPr="00282529">
        <w:rPr>
          <w:lang w:eastAsia="zh-CN"/>
        </w:rPr>
        <w:t>,</w:t>
      </w:r>
      <w:r w:rsidR="0088717D" w:rsidRPr="00282529">
        <w:rPr>
          <w:lang w:eastAsia="zh-CN"/>
        </w:rPr>
        <w:t xml:space="preserve"> and</w:t>
      </w:r>
      <w:proofErr w:type="gramEnd"/>
      <w:r w:rsidR="0088717D" w:rsidRPr="00282529">
        <w:rPr>
          <w:lang w:eastAsia="zh-CN"/>
        </w:rPr>
        <w:t xml:space="preserve"> </w:t>
      </w:r>
      <w:r w:rsidR="00017ADE" w:rsidRPr="00282529">
        <w:rPr>
          <w:lang w:eastAsia="zh-CN"/>
        </w:rPr>
        <w:t xml:space="preserve">charged and uncharged objects </w:t>
      </w:r>
      <w:r w:rsidR="00784E33" w:rsidRPr="00282529">
        <w:rPr>
          <w:lang w:eastAsia="zh-CN"/>
        </w:rPr>
        <w:t xml:space="preserve">in </w:t>
      </w:r>
      <w:r w:rsidR="00017ADE" w:rsidRPr="00282529">
        <w:rPr>
          <w:lang w:eastAsia="zh-CN"/>
        </w:rPr>
        <w:t>electrostatics. I</w:t>
      </w:r>
      <w:r w:rsidR="00B54950" w:rsidRPr="00282529">
        <w:rPr>
          <w:lang w:eastAsia="zh-CN"/>
        </w:rPr>
        <w:t>t is also the principle</w:t>
      </w:r>
      <w:r w:rsidR="009B7B10" w:rsidRPr="00282529">
        <w:rPr>
          <w:lang w:eastAsia="zh-CN"/>
        </w:rPr>
        <w:t xml:space="preserve"> upon which </w:t>
      </w:r>
      <w:r w:rsidR="0082352A" w:rsidRPr="00282529">
        <w:rPr>
          <w:lang w:eastAsia="zh-CN"/>
        </w:rPr>
        <w:t>Kirchhoff’s</w:t>
      </w:r>
      <w:r w:rsidR="009B7B10" w:rsidRPr="00282529">
        <w:rPr>
          <w:rStyle w:val="Strong"/>
        </w:rPr>
        <w:t xml:space="preserve"> </w:t>
      </w:r>
      <w:r w:rsidR="009B7B10" w:rsidRPr="00282529">
        <w:t>junction rule for circuits</w:t>
      </w:r>
      <w:r w:rsidR="009B7B10" w:rsidRPr="00282529">
        <w:rPr>
          <w:lang w:eastAsia="zh-CN"/>
        </w:rPr>
        <w:t xml:space="preserve"> is based.</w:t>
      </w:r>
    </w:p>
    <w:p w14:paraId="6C742089" w14:textId="0A217309" w:rsidR="000154DE" w:rsidRPr="00282529" w:rsidRDefault="0044150F" w:rsidP="00A7330E">
      <w:pPr>
        <w:pStyle w:val="Heading2"/>
      </w:pPr>
      <w:bookmarkStart w:id="12" w:name="_Toc195623658"/>
      <w:r w:rsidRPr="00282529">
        <w:t xml:space="preserve">Observation and </w:t>
      </w:r>
      <w:r w:rsidR="003D2F5E" w:rsidRPr="00282529">
        <w:t>m</w:t>
      </w:r>
      <w:r w:rsidRPr="00282529">
        <w:t>easurement</w:t>
      </w:r>
      <w:bookmarkEnd w:id="12"/>
    </w:p>
    <w:p w14:paraId="183CB7C3" w14:textId="2244A8E2" w:rsidR="0044150F" w:rsidRPr="00282529" w:rsidRDefault="005B4109" w:rsidP="00A7330E">
      <w:pPr>
        <w:rPr>
          <w:lang w:eastAsia="zh-CN"/>
        </w:rPr>
      </w:pPr>
      <w:r w:rsidRPr="00282529">
        <w:rPr>
          <w:lang w:eastAsia="zh-CN"/>
        </w:rPr>
        <w:t>Students use ammeters and voltmeters (or multi</w:t>
      </w:r>
      <w:r w:rsidR="1CE3FD96" w:rsidRPr="00282529">
        <w:rPr>
          <w:lang w:eastAsia="zh-CN"/>
        </w:rPr>
        <w:t>-</w:t>
      </w:r>
      <w:r w:rsidRPr="00282529">
        <w:rPr>
          <w:lang w:eastAsia="zh-CN"/>
        </w:rPr>
        <w:t xml:space="preserve">meters) to </w:t>
      </w:r>
      <w:r w:rsidR="00C81887" w:rsidRPr="00282529">
        <w:rPr>
          <w:lang w:eastAsia="zh-CN"/>
        </w:rPr>
        <w:t>m</w:t>
      </w:r>
      <w:r w:rsidR="00FF25FF" w:rsidRPr="00282529">
        <w:rPr>
          <w:lang w:eastAsia="zh-CN"/>
        </w:rPr>
        <w:t>easure</w:t>
      </w:r>
      <w:r w:rsidRPr="00282529">
        <w:rPr>
          <w:lang w:eastAsia="zh-CN"/>
        </w:rPr>
        <w:t xml:space="preserve"> current and voltage </w:t>
      </w:r>
      <w:r w:rsidR="00C81887" w:rsidRPr="00282529">
        <w:rPr>
          <w:lang w:eastAsia="zh-CN"/>
        </w:rPr>
        <w:t>in electrical</w:t>
      </w:r>
      <w:r w:rsidRPr="00282529">
        <w:rPr>
          <w:lang w:eastAsia="zh-CN"/>
        </w:rPr>
        <w:t xml:space="preserve"> circuits. </w:t>
      </w:r>
      <w:r w:rsidR="00CB4313" w:rsidRPr="00282529">
        <w:rPr>
          <w:lang w:eastAsia="zh-CN"/>
        </w:rPr>
        <w:t xml:space="preserve">For example, they </w:t>
      </w:r>
      <w:r w:rsidR="00581396" w:rsidRPr="00282529">
        <w:rPr>
          <w:lang w:eastAsia="zh-CN"/>
        </w:rPr>
        <w:t xml:space="preserve">may use the magnetic field </w:t>
      </w:r>
      <w:r w:rsidR="003B1985" w:rsidRPr="00282529">
        <w:rPr>
          <w:lang w:eastAsia="zh-CN"/>
        </w:rPr>
        <w:t>sensor in their phone</w:t>
      </w:r>
      <w:r w:rsidR="008F25A4" w:rsidRPr="00282529">
        <w:rPr>
          <w:lang w:eastAsia="zh-CN"/>
        </w:rPr>
        <w:t>s</w:t>
      </w:r>
      <w:r w:rsidR="00013902" w:rsidRPr="00282529">
        <w:rPr>
          <w:lang w:eastAsia="zh-CN"/>
        </w:rPr>
        <w:t xml:space="preserve"> </w:t>
      </w:r>
      <w:r w:rsidR="0071007A" w:rsidRPr="00282529">
        <w:rPr>
          <w:lang w:eastAsia="zh-CN"/>
        </w:rPr>
        <w:t>to measure the</w:t>
      </w:r>
      <w:r w:rsidR="00BC5366" w:rsidRPr="00282529">
        <w:rPr>
          <w:lang w:eastAsia="zh-CN"/>
        </w:rPr>
        <w:t xml:space="preserve"> magnetic</w:t>
      </w:r>
      <w:r w:rsidR="00604188" w:rsidRPr="00282529">
        <w:rPr>
          <w:lang w:eastAsia="zh-CN"/>
        </w:rPr>
        <w:t xml:space="preserve"> field</w:t>
      </w:r>
      <w:r w:rsidR="008F25A4" w:rsidRPr="00282529">
        <w:rPr>
          <w:lang w:eastAsia="zh-CN"/>
        </w:rPr>
        <w:t xml:space="preserve"> strength</w:t>
      </w:r>
      <w:r w:rsidR="00604188" w:rsidRPr="00282529">
        <w:rPr>
          <w:lang w:eastAsia="zh-CN"/>
        </w:rPr>
        <w:t>s</w:t>
      </w:r>
      <w:r w:rsidR="0071007A" w:rsidRPr="00282529">
        <w:rPr>
          <w:lang w:eastAsia="zh-CN"/>
        </w:rPr>
        <w:t xml:space="preserve"> </w:t>
      </w:r>
      <w:r w:rsidR="009278E0" w:rsidRPr="00282529">
        <w:rPr>
          <w:lang w:eastAsia="zh-CN"/>
        </w:rPr>
        <w:t xml:space="preserve">produced </w:t>
      </w:r>
      <w:r w:rsidR="00BC5366" w:rsidRPr="00282529">
        <w:rPr>
          <w:lang w:eastAsia="zh-CN"/>
        </w:rPr>
        <w:t xml:space="preserve">by currents </w:t>
      </w:r>
      <w:r w:rsidR="00824D8D" w:rsidRPr="00282529">
        <w:rPr>
          <w:lang w:eastAsia="zh-CN"/>
        </w:rPr>
        <w:t xml:space="preserve">(moving charges) </w:t>
      </w:r>
      <w:r w:rsidR="00BC5366" w:rsidRPr="00282529">
        <w:rPr>
          <w:lang w:eastAsia="zh-CN"/>
        </w:rPr>
        <w:t>in</w:t>
      </w:r>
      <w:r w:rsidR="0071007A" w:rsidRPr="00282529">
        <w:rPr>
          <w:lang w:eastAsia="zh-CN"/>
        </w:rPr>
        <w:t xml:space="preserve"> wires and </w:t>
      </w:r>
      <w:r w:rsidR="00E96665" w:rsidRPr="00282529">
        <w:rPr>
          <w:lang w:eastAsia="zh-CN"/>
        </w:rPr>
        <w:t>solenoids</w:t>
      </w:r>
      <w:r w:rsidR="00604188" w:rsidRPr="00282529">
        <w:rPr>
          <w:lang w:eastAsia="zh-CN"/>
        </w:rPr>
        <w:t>.</w:t>
      </w:r>
    </w:p>
    <w:p w14:paraId="6E47579A" w14:textId="79D16008" w:rsidR="00EF7498" w:rsidRPr="00282529" w:rsidRDefault="007228F4" w:rsidP="00A7330E">
      <w:pPr>
        <w:rPr>
          <w:lang w:eastAsia="zh-CN"/>
        </w:rPr>
      </w:pPr>
      <w:r w:rsidRPr="00282529">
        <w:rPr>
          <w:lang w:eastAsia="zh-CN"/>
        </w:rPr>
        <w:t>Using various techniques, qualitative observations may be made of magnetic fields using iron filings, compasses</w:t>
      </w:r>
      <w:r w:rsidR="007C0423" w:rsidRPr="00282529">
        <w:rPr>
          <w:lang w:eastAsia="zh-CN"/>
        </w:rPr>
        <w:t>,</w:t>
      </w:r>
      <w:r w:rsidRPr="00282529">
        <w:rPr>
          <w:lang w:eastAsia="zh-CN"/>
        </w:rPr>
        <w:t xml:space="preserve"> and electric field</w:t>
      </w:r>
      <w:r w:rsidR="00D61097" w:rsidRPr="00282529">
        <w:rPr>
          <w:lang w:eastAsia="zh-CN"/>
        </w:rPr>
        <w:t>s</w:t>
      </w:r>
      <w:r w:rsidR="00806515" w:rsidRPr="00282529">
        <w:rPr>
          <w:lang w:eastAsia="zh-CN"/>
        </w:rPr>
        <w:t>.</w:t>
      </w:r>
    </w:p>
    <w:p w14:paraId="04AE96F0" w14:textId="44FD5CB0" w:rsidR="00D625E8" w:rsidRPr="00282529" w:rsidRDefault="00B6213E" w:rsidP="00A7330E">
      <w:pPr>
        <w:rPr>
          <w:lang w:eastAsia="zh-CN"/>
        </w:rPr>
      </w:pPr>
      <w:r w:rsidRPr="00282529">
        <w:rPr>
          <w:lang w:eastAsia="zh-CN"/>
        </w:rPr>
        <w:lastRenderedPageBreak/>
        <w:t xml:space="preserve">Providing </w:t>
      </w:r>
      <w:r w:rsidR="00EF7498" w:rsidRPr="00282529">
        <w:rPr>
          <w:lang w:eastAsia="zh-CN"/>
        </w:rPr>
        <w:t xml:space="preserve">opportunities for students to investigate electrical and magnetic properties should help them grasp </w:t>
      </w:r>
      <w:r w:rsidR="009278E0" w:rsidRPr="00282529">
        <w:rPr>
          <w:lang w:eastAsia="zh-CN"/>
        </w:rPr>
        <w:t xml:space="preserve">complex </w:t>
      </w:r>
      <w:r w:rsidR="00EF7498" w:rsidRPr="00282529">
        <w:rPr>
          <w:lang w:eastAsia="zh-CN"/>
        </w:rPr>
        <w:t>and abstract ideas. It should also help clarify misconceptions and gaps in prior learning</w:t>
      </w:r>
      <w:r w:rsidR="51FF95CE" w:rsidRPr="00282529">
        <w:rPr>
          <w:lang w:eastAsia="zh-CN"/>
        </w:rPr>
        <w:t>.</w:t>
      </w:r>
    </w:p>
    <w:p w14:paraId="3AE7C1B7" w14:textId="058D677B" w:rsidR="0044150F" w:rsidRPr="00282529" w:rsidRDefault="0044150F" w:rsidP="00A7330E">
      <w:pPr>
        <w:pStyle w:val="Heading2"/>
      </w:pPr>
      <w:bookmarkStart w:id="13" w:name="_Toc195623659"/>
      <w:r w:rsidRPr="00282529">
        <w:t>Models and representations</w:t>
      </w:r>
      <w:bookmarkEnd w:id="13"/>
    </w:p>
    <w:p w14:paraId="54272388" w14:textId="78CDA5C9" w:rsidR="007E7218" w:rsidRPr="00282529" w:rsidRDefault="003F0A99" w:rsidP="007E7218">
      <w:r w:rsidRPr="00282529">
        <w:rPr>
          <w:lang w:eastAsia="zh-CN"/>
        </w:rPr>
        <w:t xml:space="preserve">Mathematical models </w:t>
      </w:r>
      <w:r w:rsidR="00AE0431" w:rsidRPr="00282529">
        <w:rPr>
          <w:lang w:eastAsia="zh-CN"/>
        </w:rPr>
        <w:t xml:space="preserve">are used to </w:t>
      </w:r>
      <w:r w:rsidR="00C05616" w:rsidRPr="00282529">
        <w:rPr>
          <w:lang w:eastAsia="zh-CN"/>
        </w:rPr>
        <w:t xml:space="preserve">describe the force between point </w:t>
      </w:r>
      <w:r w:rsidR="00C05616" w:rsidRPr="00282529">
        <w:t>charges</w:t>
      </w:r>
      <w:r w:rsidR="00FB65C9" w:rsidRPr="00282529">
        <w:t xml:space="preserve"> (</w:t>
      </w:r>
      <w:r w:rsidR="00F06D96" w:rsidRPr="00282529">
        <w:t>Coulomb’s</w:t>
      </w:r>
      <w:r w:rsidR="00FB65C9" w:rsidRPr="00282529">
        <w:t xml:space="preserve"> law), as well as the </w:t>
      </w:r>
      <w:r w:rsidR="00B032BC" w:rsidRPr="00282529">
        <w:t>magnetic field produced by a current in a wire</w:t>
      </w:r>
      <w:r w:rsidR="002D497C" w:rsidRPr="00282529">
        <w:t xml:space="preserve"> and </w:t>
      </w:r>
      <w:r w:rsidR="001250AB" w:rsidRPr="00282529">
        <w:t>solenoid</w:t>
      </w:r>
      <w:r w:rsidR="00B032BC" w:rsidRPr="00282529">
        <w:t xml:space="preserve"> (Ampere’s law)</w:t>
      </w:r>
      <w:r w:rsidR="00864597" w:rsidRPr="00282529">
        <w:t>.</w:t>
      </w:r>
    </w:p>
    <w:p w14:paraId="4795F308" w14:textId="5A3727B0" w:rsidR="0025445E" w:rsidRPr="00282529" w:rsidRDefault="003D7CB3" w:rsidP="007E7218">
      <w:pPr>
        <w:rPr>
          <w:lang w:eastAsia="zh-CN"/>
        </w:rPr>
      </w:pPr>
      <w:r w:rsidRPr="00282529">
        <w:rPr>
          <w:lang w:eastAsia="zh-CN"/>
        </w:rPr>
        <w:t>Magnetic</w:t>
      </w:r>
      <w:r w:rsidR="00C2765B" w:rsidRPr="00282529">
        <w:rPr>
          <w:lang w:eastAsia="zh-CN"/>
        </w:rPr>
        <w:t xml:space="preserve"> </w:t>
      </w:r>
      <w:r w:rsidR="00BE717B" w:rsidRPr="00282529">
        <w:rPr>
          <w:lang w:eastAsia="zh-CN"/>
        </w:rPr>
        <w:t xml:space="preserve">and electric </w:t>
      </w:r>
      <w:r w:rsidRPr="00282529">
        <w:rPr>
          <w:lang w:eastAsia="zh-CN"/>
        </w:rPr>
        <w:t xml:space="preserve">fields </w:t>
      </w:r>
      <w:r w:rsidR="003D0BAB" w:rsidRPr="00282529">
        <w:rPr>
          <w:lang w:eastAsia="zh-CN"/>
        </w:rPr>
        <w:t xml:space="preserve">may be </w:t>
      </w:r>
      <w:r w:rsidRPr="00282529">
        <w:rPr>
          <w:lang w:eastAsia="zh-CN"/>
        </w:rPr>
        <w:t xml:space="preserve">represented with </w:t>
      </w:r>
      <w:r w:rsidR="00BE717B" w:rsidRPr="00282529">
        <w:rPr>
          <w:lang w:eastAsia="zh-CN"/>
        </w:rPr>
        <w:t xml:space="preserve">field line diagrams. </w:t>
      </w:r>
      <w:r w:rsidR="00363852" w:rsidRPr="00282529">
        <w:rPr>
          <w:lang w:eastAsia="zh-CN"/>
        </w:rPr>
        <w:t>Such</w:t>
      </w:r>
      <w:r w:rsidR="00992216" w:rsidRPr="00282529">
        <w:rPr>
          <w:lang w:eastAsia="zh-CN"/>
        </w:rPr>
        <w:t xml:space="preserve"> </w:t>
      </w:r>
      <w:r w:rsidR="00143702" w:rsidRPr="00282529">
        <w:rPr>
          <w:lang w:eastAsia="zh-CN"/>
        </w:rPr>
        <w:t xml:space="preserve">a </w:t>
      </w:r>
      <w:r w:rsidR="00992216" w:rsidRPr="00282529">
        <w:rPr>
          <w:lang w:eastAsia="zh-CN"/>
        </w:rPr>
        <w:t>diagram is often extended for electric fields</w:t>
      </w:r>
      <w:r w:rsidR="00BE717B" w:rsidRPr="00282529">
        <w:rPr>
          <w:lang w:eastAsia="zh-CN"/>
        </w:rPr>
        <w:t xml:space="preserve"> to include equipotential lines </w:t>
      </w:r>
      <w:r w:rsidR="00572061" w:rsidRPr="00282529">
        <w:rPr>
          <w:lang w:eastAsia="zh-CN"/>
        </w:rPr>
        <w:t>perpendicular to field lines</w:t>
      </w:r>
      <w:r w:rsidR="00E22455" w:rsidRPr="00282529">
        <w:rPr>
          <w:lang w:eastAsia="zh-CN"/>
        </w:rPr>
        <w:t>. These</w:t>
      </w:r>
      <w:r w:rsidR="00572061" w:rsidRPr="00282529">
        <w:rPr>
          <w:lang w:eastAsia="zh-CN"/>
        </w:rPr>
        <w:t xml:space="preserve"> represent </w:t>
      </w:r>
      <w:r w:rsidR="00E22455" w:rsidRPr="00282529">
        <w:rPr>
          <w:lang w:eastAsia="zh-CN"/>
        </w:rPr>
        <w:t xml:space="preserve">the </w:t>
      </w:r>
      <w:r w:rsidR="0048478C" w:rsidRPr="00282529">
        <w:rPr>
          <w:lang w:eastAsia="zh-CN"/>
        </w:rPr>
        <w:t>paths</w:t>
      </w:r>
      <w:r w:rsidR="00572061" w:rsidRPr="00282529">
        <w:rPr>
          <w:lang w:eastAsia="zh-CN"/>
        </w:rPr>
        <w:t xml:space="preserve"> a charge</w:t>
      </w:r>
      <w:r w:rsidR="00126C33" w:rsidRPr="00282529">
        <w:rPr>
          <w:lang w:eastAsia="zh-CN"/>
        </w:rPr>
        <w:t xml:space="preserve"> could </w:t>
      </w:r>
      <w:r w:rsidR="00992216" w:rsidRPr="00282529">
        <w:rPr>
          <w:lang w:eastAsia="zh-CN"/>
        </w:rPr>
        <w:t>take</w:t>
      </w:r>
      <w:r w:rsidR="00277AF3" w:rsidRPr="00282529">
        <w:rPr>
          <w:lang w:eastAsia="zh-CN"/>
        </w:rPr>
        <w:t xml:space="preserve"> </w:t>
      </w:r>
      <w:r w:rsidR="00126C33" w:rsidRPr="00282529">
        <w:rPr>
          <w:lang w:eastAsia="zh-CN"/>
        </w:rPr>
        <w:t>without the field doing work</w:t>
      </w:r>
      <w:r w:rsidR="00A95E39" w:rsidRPr="00282529">
        <w:rPr>
          <w:lang w:eastAsia="zh-CN"/>
        </w:rPr>
        <w:t>.</w:t>
      </w:r>
    </w:p>
    <w:p w14:paraId="3C68FF69" w14:textId="61937D68" w:rsidR="006063FF" w:rsidRPr="00282529" w:rsidRDefault="006063FF" w:rsidP="007E7218">
      <w:pPr>
        <w:rPr>
          <w:lang w:eastAsia="zh-CN"/>
        </w:rPr>
      </w:pPr>
      <w:r w:rsidRPr="00282529">
        <w:rPr>
          <w:lang w:eastAsia="zh-CN"/>
        </w:rPr>
        <w:t xml:space="preserve">Circuit diagrams are used to represent </w:t>
      </w:r>
      <w:r w:rsidR="00896285" w:rsidRPr="00282529">
        <w:rPr>
          <w:lang w:eastAsia="zh-CN"/>
        </w:rPr>
        <w:t xml:space="preserve">electrical </w:t>
      </w:r>
      <w:r w:rsidR="002E5664" w:rsidRPr="00282529">
        <w:rPr>
          <w:lang w:eastAsia="zh-CN"/>
        </w:rPr>
        <w:t xml:space="preserve">connections between </w:t>
      </w:r>
      <w:r w:rsidR="008D085B" w:rsidRPr="00282529">
        <w:rPr>
          <w:lang w:eastAsia="zh-CN"/>
        </w:rPr>
        <w:t>circuit elements.</w:t>
      </w:r>
      <w:r w:rsidR="00896285" w:rsidRPr="00282529">
        <w:rPr>
          <w:lang w:eastAsia="zh-CN"/>
        </w:rPr>
        <w:t xml:space="preserve"> S</w:t>
      </w:r>
      <w:r w:rsidR="00522187" w:rsidRPr="00282529">
        <w:rPr>
          <w:lang w:eastAsia="zh-CN"/>
        </w:rPr>
        <w:t xml:space="preserve">tudents </w:t>
      </w:r>
      <w:r w:rsidR="00E877B0" w:rsidRPr="00282529">
        <w:rPr>
          <w:lang w:eastAsia="zh-CN"/>
        </w:rPr>
        <w:t>should</w:t>
      </w:r>
      <w:r w:rsidR="00522187" w:rsidRPr="00282529">
        <w:rPr>
          <w:lang w:eastAsia="zh-CN"/>
        </w:rPr>
        <w:t xml:space="preserve"> be </w:t>
      </w:r>
      <w:r w:rsidR="00E877B0" w:rsidRPr="00282529">
        <w:rPr>
          <w:lang w:eastAsia="zh-CN"/>
        </w:rPr>
        <w:t xml:space="preserve">prompted </w:t>
      </w:r>
      <w:r w:rsidR="00EB4D35" w:rsidRPr="00282529">
        <w:rPr>
          <w:lang w:eastAsia="zh-CN"/>
        </w:rPr>
        <w:t xml:space="preserve">to see that these diagrams do </w:t>
      </w:r>
      <w:r w:rsidR="00896285" w:rsidRPr="00282529">
        <w:rPr>
          <w:lang w:eastAsia="zh-CN"/>
        </w:rPr>
        <w:t xml:space="preserve">not </w:t>
      </w:r>
      <w:r w:rsidR="00EB4D35" w:rsidRPr="00282529">
        <w:rPr>
          <w:lang w:eastAsia="zh-CN"/>
        </w:rPr>
        <w:t xml:space="preserve">represent the </w:t>
      </w:r>
      <w:r w:rsidR="00896285" w:rsidRPr="00282529">
        <w:rPr>
          <w:lang w:eastAsia="zh-CN"/>
        </w:rPr>
        <w:t>spatial</w:t>
      </w:r>
      <w:r w:rsidR="00A95E39" w:rsidRPr="00282529">
        <w:rPr>
          <w:lang w:eastAsia="zh-CN"/>
        </w:rPr>
        <w:t xml:space="preserve"> </w:t>
      </w:r>
      <w:r w:rsidR="00896285" w:rsidRPr="00282529">
        <w:rPr>
          <w:lang w:eastAsia="zh-CN"/>
        </w:rPr>
        <w:t>relationships</w:t>
      </w:r>
      <w:r w:rsidR="00A95E39" w:rsidRPr="00282529">
        <w:rPr>
          <w:lang w:eastAsia="zh-CN"/>
        </w:rPr>
        <w:t xml:space="preserve"> between </w:t>
      </w:r>
      <w:r w:rsidR="00AF5C93" w:rsidRPr="00282529">
        <w:rPr>
          <w:lang w:eastAsia="zh-CN"/>
        </w:rPr>
        <w:t xml:space="preserve">the </w:t>
      </w:r>
      <w:r w:rsidR="00A95E39" w:rsidRPr="00282529">
        <w:rPr>
          <w:lang w:eastAsia="zh-CN"/>
        </w:rPr>
        <w:t>components.</w:t>
      </w:r>
    </w:p>
    <w:p w14:paraId="7D5496F0" w14:textId="60D05EFF" w:rsidR="008C29D5" w:rsidRPr="00282529" w:rsidRDefault="00AC03D0" w:rsidP="007E7218">
      <w:pPr>
        <w:rPr>
          <w:lang w:eastAsia="zh-CN"/>
        </w:rPr>
      </w:pPr>
      <w:r w:rsidRPr="00282529">
        <w:rPr>
          <w:lang w:eastAsia="zh-CN"/>
        </w:rPr>
        <w:t>Ferromagnetism model</w:t>
      </w:r>
      <w:r w:rsidR="00012D9E" w:rsidRPr="00282529">
        <w:rPr>
          <w:lang w:eastAsia="zh-CN"/>
        </w:rPr>
        <w:t>s</w:t>
      </w:r>
      <w:r w:rsidRPr="00282529">
        <w:rPr>
          <w:lang w:eastAsia="zh-CN"/>
        </w:rPr>
        <w:t xml:space="preserve"> </w:t>
      </w:r>
      <w:r w:rsidR="00D82147" w:rsidRPr="00282529">
        <w:rPr>
          <w:lang w:eastAsia="zh-CN"/>
        </w:rPr>
        <w:t xml:space="preserve">the alignment of </w:t>
      </w:r>
      <w:r w:rsidR="00D964B0" w:rsidRPr="00282529">
        <w:rPr>
          <w:lang w:eastAsia="zh-CN"/>
        </w:rPr>
        <w:t xml:space="preserve">the magnetic domains </w:t>
      </w:r>
      <w:r w:rsidR="00974885" w:rsidRPr="00282529">
        <w:rPr>
          <w:lang w:eastAsia="zh-CN"/>
        </w:rPr>
        <w:t xml:space="preserve">in some materials </w:t>
      </w:r>
      <w:r w:rsidR="00F642D2" w:rsidRPr="00282529">
        <w:rPr>
          <w:lang w:eastAsia="zh-CN"/>
        </w:rPr>
        <w:t xml:space="preserve">(in the same direction) </w:t>
      </w:r>
      <w:r w:rsidR="004B7540" w:rsidRPr="00282529">
        <w:rPr>
          <w:lang w:eastAsia="zh-CN"/>
        </w:rPr>
        <w:t>to explain their</w:t>
      </w:r>
      <w:r w:rsidR="00F642D2" w:rsidRPr="00282529">
        <w:rPr>
          <w:lang w:eastAsia="zh-CN"/>
        </w:rPr>
        <w:t xml:space="preserve"> mag</w:t>
      </w:r>
      <w:r w:rsidR="005322E5" w:rsidRPr="00282529">
        <w:rPr>
          <w:lang w:eastAsia="zh-CN"/>
        </w:rPr>
        <w:t xml:space="preserve">netic </w:t>
      </w:r>
      <w:r w:rsidR="007F2F42" w:rsidRPr="00282529">
        <w:rPr>
          <w:lang w:eastAsia="zh-CN"/>
        </w:rPr>
        <w:t>properties</w:t>
      </w:r>
      <w:r w:rsidR="005322E5" w:rsidRPr="00282529">
        <w:rPr>
          <w:lang w:eastAsia="zh-CN"/>
        </w:rPr>
        <w:t>.</w:t>
      </w:r>
    </w:p>
    <w:p w14:paraId="199B4086" w14:textId="77777777" w:rsidR="00E549C0" w:rsidRPr="00282529" w:rsidRDefault="00E549C0" w:rsidP="00E549C0">
      <w:r w:rsidRPr="00282529">
        <w:br w:type="page"/>
      </w:r>
    </w:p>
    <w:p w14:paraId="28254130" w14:textId="3450C4D0" w:rsidR="00B40118" w:rsidRPr="00282529" w:rsidRDefault="00B40118" w:rsidP="00A7330E">
      <w:pPr>
        <w:pStyle w:val="Heading1"/>
      </w:pPr>
      <w:bookmarkStart w:id="14" w:name="_Toc195623660"/>
      <w:r w:rsidRPr="00282529">
        <w:lastRenderedPageBreak/>
        <w:t>Relationship to other modules</w:t>
      </w:r>
      <w:bookmarkEnd w:id="14"/>
    </w:p>
    <w:p w14:paraId="59691864" w14:textId="315DC377" w:rsidR="00A77E3C" w:rsidRPr="00282529" w:rsidRDefault="0076222F" w:rsidP="00A7330E">
      <w:pPr>
        <w:pStyle w:val="Heading2"/>
      </w:pPr>
      <w:bookmarkStart w:id="15" w:name="_Toc195623661"/>
      <w:r w:rsidRPr="00282529">
        <w:t>Y</w:t>
      </w:r>
      <w:r w:rsidR="00A77E3C" w:rsidRPr="00282529">
        <w:t>ear 11 modules</w:t>
      </w:r>
      <w:bookmarkEnd w:id="15"/>
    </w:p>
    <w:p w14:paraId="462D0EF7" w14:textId="4849F7D3" w:rsidR="00BD0A3D" w:rsidRPr="00282529" w:rsidRDefault="004E35CC" w:rsidP="00A7330E">
      <w:pPr>
        <w:rPr>
          <w:lang w:eastAsia="zh-CN"/>
        </w:rPr>
      </w:pPr>
      <w:r w:rsidRPr="00282529">
        <w:rPr>
          <w:lang w:eastAsia="zh-CN"/>
        </w:rPr>
        <w:t xml:space="preserve">In </w:t>
      </w:r>
      <w:r w:rsidR="009777B9" w:rsidRPr="00282529">
        <w:rPr>
          <w:lang w:eastAsia="zh-CN"/>
        </w:rPr>
        <w:t>Module 2</w:t>
      </w:r>
      <w:r w:rsidRPr="00282529">
        <w:rPr>
          <w:lang w:eastAsia="zh-CN"/>
        </w:rPr>
        <w:t>, students were</w:t>
      </w:r>
      <w:r w:rsidR="009777B9" w:rsidRPr="00282529">
        <w:rPr>
          <w:lang w:eastAsia="zh-CN"/>
        </w:rPr>
        <w:t xml:space="preserve"> introduced </w:t>
      </w:r>
      <w:r w:rsidR="007B159E" w:rsidRPr="00282529">
        <w:rPr>
          <w:lang w:eastAsia="zh-CN"/>
        </w:rPr>
        <w:t xml:space="preserve">to </w:t>
      </w:r>
      <w:r w:rsidR="009777B9" w:rsidRPr="00282529">
        <w:rPr>
          <w:lang w:eastAsia="zh-CN"/>
        </w:rPr>
        <w:t>the concepts of work, energy</w:t>
      </w:r>
      <w:r w:rsidR="00167584" w:rsidRPr="00282529">
        <w:rPr>
          <w:lang w:eastAsia="zh-CN"/>
        </w:rPr>
        <w:t>,</w:t>
      </w:r>
      <w:r w:rsidR="009777B9" w:rsidRPr="00282529">
        <w:rPr>
          <w:lang w:eastAsia="zh-CN"/>
        </w:rPr>
        <w:t xml:space="preserve"> and power</w:t>
      </w:r>
      <w:r w:rsidR="00AF5C93" w:rsidRPr="00282529">
        <w:rPr>
          <w:lang w:eastAsia="zh-CN"/>
        </w:rPr>
        <w:t>,</w:t>
      </w:r>
      <w:r w:rsidR="009777B9" w:rsidRPr="00282529">
        <w:rPr>
          <w:lang w:eastAsia="zh-CN"/>
        </w:rPr>
        <w:t xml:space="preserve"> </w:t>
      </w:r>
      <w:r w:rsidRPr="00282529">
        <w:rPr>
          <w:lang w:eastAsia="zh-CN"/>
        </w:rPr>
        <w:t xml:space="preserve">and applied them </w:t>
      </w:r>
      <w:r w:rsidR="00AF5C93" w:rsidRPr="00282529">
        <w:rPr>
          <w:lang w:eastAsia="zh-CN"/>
        </w:rPr>
        <w:t xml:space="preserve">to </w:t>
      </w:r>
      <w:r w:rsidR="009777B9" w:rsidRPr="00282529">
        <w:rPr>
          <w:lang w:eastAsia="zh-CN"/>
        </w:rPr>
        <w:t xml:space="preserve">analysing bodies in motion. In </w:t>
      </w:r>
      <w:r w:rsidR="00167584" w:rsidRPr="00282529">
        <w:rPr>
          <w:lang w:eastAsia="zh-CN"/>
        </w:rPr>
        <w:t xml:space="preserve">Module </w:t>
      </w:r>
      <w:r w:rsidR="009777B9" w:rsidRPr="00282529">
        <w:rPr>
          <w:lang w:eastAsia="zh-CN"/>
        </w:rPr>
        <w:t>4</w:t>
      </w:r>
      <w:r w:rsidR="006972B5" w:rsidRPr="00282529">
        <w:rPr>
          <w:lang w:eastAsia="zh-CN"/>
        </w:rPr>
        <w:t>,</w:t>
      </w:r>
      <w:r w:rsidR="009777B9" w:rsidRPr="00282529">
        <w:rPr>
          <w:lang w:eastAsia="zh-CN"/>
        </w:rPr>
        <w:t xml:space="preserve"> these concepts and relationships are applied to gain a deep understanding of electrical systems</w:t>
      </w:r>
      <w:r w:rsidR="00BD0A3D" w:rsidRPr="00282529">
        <w:rPr>
          <w:lang w:eastAsia="zh-CN"/>
        </w:rPr>
        <w:t xml:space="preserve"> and </w:t>
      </w:r>
      <w:r w:rsidR="00167584" w:rsidRPr="00282529">
        <w:rPr>
          <w:lang w:eastAsia="zh-CN"/>
        </w:rPr>
        <w:t xml:space="preserve">to </w:t>
      </w:r>
      <w:r w:rsidR="00BD0A3D" w:rsidRPr="00282529">
        <w:rPr>
          <w:lang w:eastAsia="zh-CN"/>
        </w:rPr>
        <w:t xml:space="preserve">form the foundational </w:t>
      </w:r>
      <w:r w:rsidR="006972B5" w:rsidRPr="00282529">
        <w:rPr>
          <w:lang w:eastAsia="zh-CN"/>
        </w:rPr>
        <w:t xml:space="preserve">knowledge </w:t>
      </w:r>
      <w:r w:rsidR="00BD0A3D" w:rsidRPr="00282529">
        <w:rPr>
          <w:lang w:eastAsia="zh-CN"/>
        </w:rPr>
        <w:t>of electromagnetism</w:t>
      </w:r>
      <w:r w:rsidR="009777B9" w:rsidRPr="00282529">
        <w:rPr>
          <w:lang w:eastAsia="zh-CN"/>
        </w:rPr>
        <w:t xml:space="preserve">. The skills and mathematical tools learnt in the previous modules </w:t>
      </w:r>
      <w:r w:rsidR="00BD0A3D" w:rsidRPr="00282529">
        <w:rPr>
          <w:lang w:eastAsia="zh-CN"/>
        </w:rPr>
        <w:t>are applied to building students</w:t>
      </w:r>
      <w:r w:rsidR="009C6423" w:rsidRPr="00282529">
        <w:rPr>
          <w:lang w:eastAsia="zh-CN"/>
        </w:rPr>
        <w:t>’</w:t>
      </w:r>
      <w:r w:rsidR="009777B9" w:rsidRPr="00282529">
        <w:rPr>
          <w:lang w:eastAsia="zh-CN"/>
        </w:rPr>
        <w:t xml:space="preserve"> </w:t>
      </w:r>
      <w:r w:rsidR="006972B5" w:rsidRPr="00282529">
        <w:rPr>
          <w:lang w:eastAsia="zh-CN"/>
        </w:rPr>
        <w:t xml:space="preserve">knowledge </w:t>
      </w:r>
      <w:r w:rsidR="00BD0A3D" w:rsidRPr="00282529">
        <w:rPr>
          <w:lang w:eastAsia="zh-CN"/>
        </w:rPr>
        <w:t xml:space="preserve">of </w:t>
      </w:r>
      <w:r w:rsidR="009777B9" w:rsidRPr="00282529">
        <w:rPr>
          <w:lang w:eastAsia="zh-CN"/>
        </w:rPr>
        <w:t xml:space="preserve">voltage, conservation of </w:t>
      </w:r>
      <w:r w:rsidR="00BD0A3D" w:rsidRPr="00282529">
        <w:rPr>
          <w:lang w:eastAsia="zh-CN"/>
        </w:rPr>
        <w:t>charge, the l</w:t>
      </w:r>
      <w:r w:rsidR="009777B9" w:rsidRPr="00282529">
        <w:rPr>
          <w:lang w:eastAsia="zh-CN"/>
        </w:rPr>
        <w:t>aw of conservation of energy</w:t>
      </w:r>
      <w:r w:rsidR="008C1FB1" w:rsidRPr="00282529">
        <w:rPr>
          <w:lang w:eastAsia="zh-CN"/>
        </w:rPr>
        <w:t>,</w:t>
      </w:r>
      <w:r w:rsidR="00E215DF" w:rsidRPr="00282529">
        <w:rPr>
          <w:lang w:eastAsia="zh-CN"/>
        </w:rPr>
        <w:t xml:space="preserve"> </w:t>
      </w:r>
      <w:r w:rsidR="00BD0A3D" w:rsidRPr="00282529">
        <w:rPr>
          <w:lang w:eastAsia="zh-CN"/>
        </w:rPr>
        <w:t>and the principles that help explain electricity and magnetism</w:t>
      </w:r>
      <w:r w:rsidR="009777B9" w:rsidRPr="00282529">
        <w:rPr>
          <w:lang w:eastAsia="zh-CN"/>
        </w:rPr>
        <w:t>.</w:t>
      </w:r>
    </w:p>
    <w:p w14:paraId="1FB51F4A" w14:textId="21BC1255" w:rsidR="009777B9" w:rsidRPr="00282529" w:rsidRDefault="003F5968" w:rsidP="00A7330E">
      <w:pPr>
        <w:rPr>
          <w:lang w:eastAsia="zh-CN"/>
        </w:rPr>
      </w:pPr>
      <w:r w:rsidRPr="00282529">
        <w:rPr>
          <w:lang w:eastAsia="zh-CN"/>
        </w:rPr>
        <w:t>A</w:t>
      </w:r>
      <w:r w:rsidR="00BD0A3D" w:rsidRPr="00282529">
        <w:rPr>
          <w:lang w:eastAsia="zh-CN"/>
        </w:rPr>
        <w:t xml:space="preserve">nalogies </w:t>
      </w:r>
      <w:r w:rsidR="00721F42" w:rsidRPr="00282529">
        <w:rPr>
          <w:lang w:eastAsia="zh-CN"/>
        </w:rPr>
        <w:t>can be used to help</w:t>
      </w:r>
      <w:r w:rsidR="003B32A5" w:rsidRPr="00282529">
        <w:rPr>
          <w:lang w:eastAsia="zh-CN"/>
        </w:rPr>
        <w:t xml:space="preserve"> students </w:t>
      </w:r>
      <w:r w:rsidR="00BD0A3D" w:rsidRPr="00282529">
        <w:rPr>
          <w:lang w:eastAsia="zh-CN"/>
        </w:rPr>
        <w:t>better understand electrical potential energy</w:t>
      </w:r>
      <w:r w:rsidR="003B32A5" w:rsidRPr="00282529">
        <w:rPr>
          <w:lang w:eastAsia="zh-CN"/>
        </w:rPr>
        <w:t xml:space="preserve">. </w:t>
      </w:r>
      <w:r w:rsidR="00FF533E" w:rsidRPr="00282529">
        <w:rPr>
          <w:lang w:eastAsia="zh-CN"/>
        </w:rPr>
        <w:t>For example, g</w:t>
      </w:r>
      <w:r w:rsidR="00BD0A3D" w:rsidRPr="00282529">
        <w:rPr>
          <w:lang w:eastAsia="zh-CN"/>
        </w:rPr>
        <w:t xml:space="preserve">ravitational potential energy is used </w:t>
      </w:r>
      <w:r w:rsidR="00B757D5" w:rsidRPr="00282529">
        <w:rPr>
          <w:lang w:eastAsia="zh-CN"/>
        </w:rPr>
        <w:t xml:space="preserve">as an </w:t>
      </w:r>
      <w:r w:rsidR="00721F42" w:rsidRPr="00282529">
        <w:rPr>
          <w:lang w:eastAsia="zh-CN"/>
        </w:rPr>
        <w:t xml:space="preserve">analogy </w:t>
      </w:r>
      <w:r w:rsidR="00B757D5" w:rsidRPr="00282529">
        <w:rPr>
          <w:lang w:eastAsia="zh-CN"/>
        </w:rPr>
        <w:t>for electrical potential energy</w:t>
      </w:r>
      <w:r w:rsidR="0086606F" w:rsidRPr="00282529">
        <w:rPr>
          <w:lang w:eastAsia="zh-CN"/>
        </w:rPr>
        <w:t>, r</w:t>
      </w:r>
      <w:r w:rsidR="00BD0A3D" w:rsidRPr="00282529">
        <w:rPr>
          <w:lang w:eastAsia="zh-CN"/>
        </w:rPr>
        <w:t>equir</w:t>
      </w:r>
      <w:r w:rsidR="004A1422" w:rsidRPr="00282529">
        <w:rPr>
          <w:lang w:eastAsia="zh-CN"/>
        </w:rPr>
        <w:t>ing</w:t>
      </w:r>
      <w:r w:rsidR="00BD0A3D" w:rsidRPr="00282529">
        <w:rPr>
          <w:lang w:eastAsia="zh-CN"/>
        </w:rPr>
        <w:t xml:space="preserve"> students </w:t>
      </w:r>
      <w:r w:rsidR="00FD053C" w:rsidRPr="00282529">
        <w:rPr>
          <w:lang w:eastAsia="zh-CN"/>
        </w:rPr>
        <w:t xml:space="preserve">to </w:t>
      </w:r>
      <w:r w:rsidR="0086606F" w:rsidRPr="00282529">
        <w:rPr>
          <w:lang w:eastAsia="zh-CN"/>
        </w:rPr>
        <w:t xml:space="preserve">apply </w:t>
      </w:r>
      <w:r w:rsidR="00BD0A3D" w:rsidRPr="00282529">
        <w:rPr>
          <w:lang w:eastAsia="zh-CN"/>
        </w:rPr>
        <w:t>th</w:t>
      </w:r>
      <w:r w:rsidR="002C1191" w:rsidRPr="00282529">
        <w:rPr>
          <w:lang w:eastAsia="zh-CN"/>
        </w:rPr>
        <w:t>eir</w:t>
      </w:r>
      <w:r w:rsidR="00BD0A3D" w:rsidRPr="00282529">
        <w:rPr>
          <w:lang w:eastAsia="zh-CN"/>
        </w:rPr>
        <w:t xml:space="preserve"> </w:t>
      </w:r>
      <w:r w:rsidR="00495D5E" w:rsidRPr="00282529">
        <w:rPr>
          <w:lang w:eastAsia="zh-CN"/>
        </w:rPr>
        <w:t xml:space="preserve">knowledge </w:t>
      </w:r>
      <w:r w:rsidR="00BD0A3D" w:rsidRPr="00282529">
        <w:rPr>
          <w:lang w:eastAsia="zh-CN"/>
        </w:rPr>
        <w:t>from Module</w:t>
      </w:r>
      <w:r w:rsidR="00FD053C" w:rsidRPr="00282529">
        <w:rPr>
          <w:lang w:eastAsia="zh-CN"/>
        </w:rPr>
        <w:t>s</w:t>
      </w:r>
      <w:r w:rsidR="00BD0A3D" w:rsidRPr="00282529">
        <w:rPr>
          <w:lang w:eastAsia="zh-CN"/>
        </w:rPr>
        <w:t xml:space="preserve"> 1 and 2. </w:t>
      </w:r>
      <w:r w:rsidR="003C5C60" w:rsidRPr="00282529">
        <w:rPr>
          <w:lang w:eastAsia="zh-CN"/>
        </w:rPr>
        <w:t>A useful video to use</w:t>
      </w:r>
      <w:r w:rsidR="00805C9F" w:rsidRPr="00282529">
        <w:rPr>
          <w:lang w:eastAsia="zh-CN"/>
        </w:rPr>
        <w:t xml:space="preserve"> </w:t>
      </w:r>
      <w:r w:rsidR="00FD053C" w:rsidRPr="00282529">
        <w:rPr>
          <w:lang w:eastAsia="zh-CN"/>
        </w:rPr>
        <w:t>is</w:t>
      </w:r>
      <w:r w:rsidR="003C5C60" w:rsidRPr="00282529">
        <w:rPr>
          <w:lang w:eastAsia="zh-CN"/>
        </w:rPr>
        <w:t xml:space="preserve"> </w:t>
      </w:r>
      <w:hyperlink r:id="rId24" w:history="1">
        <w:r w:rsidR="003C5C60" w:rsidRPr="00282529">
          <w:rPr>
            <w:rStyle w:val="Hyperlink"/>
          </w:rPr>
          <w:t>Hewitt-Drew-it! PHYSICS 90. Electric Potential (6:49)</w:t>
        </w:r>
      </w:hyperlink>
      <w:r w:rsidR="002C4852" w:rsidRPr="00282529">
        <w:t>.</w:t>
      </w:r>
    </w:p>
    <w:p w14:paraId="1BAE1B14" w14:textId="217C663B" w:rsidR="009F76DF" w:rsidRPr="00282529" w:rsidRDefault="0076222F" w:rsidP="00A7330E">
      <w:pPr>
        <w:pStyle w:val="Heading2"/>
      </w:pPr>
      <w:bookmarkStart w:id="16" w:name="_Toc195623662"/>
      <w:r w:rsidRPr="00282529">
        <w:t>Year 12 modules</w:t>
      </w:r>
      <w:bookmarkEnd w:id="16"/>
    </w:p>
    <w:p w14:paraId="55B94EF5" w14:textId="229554F6" w:rsidR="00F70674" w:rsidRPr="00282529" w:rsidRDefault="0030469E" w:rsidP="00A7330E">
      <w:pPr>
        <w:pStyle w:val="Heading3"/>
      </w:pPr>
      <w:bookmarkStart w:id="17" w:name="_Toc195623663"/>
      <w:r w:rsidRPr="00282529">
        <w:t>Module 6</w:t>
      </w:r>
      <w:r w:rsidR="004F23FE">
        <w:t xml:space="preserve"> –</w:t>
      </w:r>
      <w:r w:rsidRPr="00282529">
        <w:t xml:space="preserve"> </w:t>
      </w:r>
      <w:r w:rsidR="00612633">
        <w:t>E</w:t>
      </w:r>
      <w:r w:rsidRPr="00282529">
        <w:t>lectromagnetism</w:t>
      </w:r>
      <w:bookmarkEnd w:id="17"/>
    </w:p>
    <w:p w14:paraId="5CE45E27" w14:textId="34BFC066" w:rsidR="00EF7498" w:rsidRPr="00282529" w:rsidRDefault="0076222F" w:rsidP="00A7330E">
      <w:pPr>
        <w:rPr>
          <w:lang w:eastAsia="zh-CN"/>
        </w:rPr>
      </w:pPr>
      <w:r w:rsidRPr="00282529">
        <w:rPr>
          <w:lang w:eastAsia="zh-CN"/>
        </w:rPr>
        <w:t xml:space="preserve">This module lays the foundation for </w:t>
      </w:r>
      <w:r w:rsidR="006053E5" w:rsidRPr="00282529">
        <w:rPr>
          <w:lang w:eastAsia="zh-CN"/>
        </w:rPr>
        <w:t xml:space="preserve">Module </w:t>
      </w:r>
      <w:r w:rsidRPr="00282529">
        <w:rPr>
          <w:lang w:eastAsia="zh-CN"/>
        </w:rPr>
        <w:t>6</w:t>
      </w:r>
      <w:r w:rsidR="002C4852" w:rsidRPr="00282529">
        <w:rPr>
          <w:lang w:eastAsia="zh-CN"/>
        </w:rPr>
        <w:t>:</w:t>
      </w:r>
      <w:r w:rsidRPr="00282529">
        <w:rPr>
          <w:lang w:eastAsia="zh-CN"/>
        </w:rPr>
        <w:t xml:space="preserve"> Electromagnetism in </w:t>
      </w:r>
      <w:r w:rsidR="005A0DF8" w:rsidRPr="00282529">
        <w:rPr>
          <w:lang w:eastAsia="zh-CN"/>
        </w:rPr>
        <w:t>Y</w:t>
      </w:r>
      <w:r w:rsidRPr="00282529">
        <w:rPr>
          <w:lang w:eastAsia="zh-CN"/>
        </w:rPr>
        <w:t>ear 12</w:t>
      </w:r>
      <w:r w:rsidR="00A15BC7" w:rsidRPr="00282529">
        <w:rPr>
          <w:lang w:eastAsia="zh-CN"/>
        </w:rPr>
        <w:t>.</w:t>
      </w:r>
      <w:r w:rsidR="004108C4" w:rsidRPr="00282529">
        <w:rPr>
          <w:lang w:eastAsia="zh-CN"/>
        </w:rPr>
        <w:t xml:space="preserve"> </w:t>
      </w:r>
      <w:r w:rsidR="00A15BC7" w:rsidRPr="00282529">
        <w:rPr>
          <w:lang w:eastAsia="zh-CN"/>
        </w:rPr>
        <w:t>It</w:t>
      </w:r>
      <w:r w:rsidR="004108C4" w:rsidRPr="00282529">
        <w:rPr>
          <w:lang w:eastAsia="zh-CN"/>
        </w:rPr>
        <w:t xml:space="preserve"> addresses </w:t>
      </w:r>
      <w:r w:rsidR="008C1FB1" w:rsidRPr="00282529">
        <w:rPr>
          <w:lang w:eastAsia="zh-CN"/>
        </w:rPr>
        <w:t>2</w:t>
      </w:r>
      <w:r w:rsidRPr="00282529">
        <w:rPr>
          <w:lang w:eastAsia="zh-CN"/>
        </w:rPr>
        <w:t xml:space="preserve"> </w:t>
      </w:r>
      <w:r w:rsidR="00637621" w:rsidRPr="00282529">
        <w:rPr>
          <w:lang w:eastAsia="zh-CN"/>
        </w:rPr>
        <w:t>ide</w:t>
      </w:r>
      <w:r w:rsidR="00ED2ED8" w:rsidRPr="00282529">
        <w:rPr>
          <w:lang w:eastAsia="zh-CN"/>
        </w:rPr>
        <w:t xml:space="preserve">as </w:t>
      </w:r>
      <w:r w:rsidR="00545EE0" w:rsidRPr="00282529">
        <w:rPr>
          <w:lang w:eastAsia="zh-CN"/>
        </w:rPr>
        <w:t>–</w:t>
      </w:r>
      <w:r w:rsidR="00ED2ED8" w:rsidRPr="00282529">
        <w:rPr>
          <w:lang w:eastAsia="zh-CN"/>
        </w:rPr>
        <w:t xml:space="preserve"> </w:t>
      </w:r>
      <w:r w:rsidR="00545EE0" w:rsidRPr="00282529">
        <w:rPr>
          <w:lang w:eastAsia="zh-CN"/>
        </w:rPr>
        <w:t xml:space="preserve">that moving charges experience a force in a magnetic field and that </w:t>
      </w:r>
      <w:r w:rsidR="00CB49F2" w:rsidRPr="00282529">
        <w:rPr>
          <w:lang w:eastAsia="zh-CN"/>
        </w:rPr>
        <w:t xml:space="preserve">a changing </w:t>
      </w:r>
      <w:r w:rsidR="005B0D7F" w:rsidRPr="00282529">
        <w:rPr>
          <w:lang w:eastAsia="zh-CN"/>
        </w:rPr>
        <w:t>magnetic field produces an electric field</w:t>
      </w:r>
      <w:r w:rsidR="00852C50" w:rsidRPr="00282529">
        <w:rPr>
          <w:lang w:eastAsia="zh-CN"/>
        </w:rPr>
        <w:t>.</w:t>
      </w:r>
      <w:r w:rsidR="005B0D7F" w:rsidRPr="00282529">
        <w:rPr>
          <w:lang w:eastAsia="zh-CN"/>
        </w:rPr>
        <w:t xml:space="preserve"> </w:t>
      </w:r>
    </w:p>
    <w:p w14:paraId="4BB1971B" w14:textId="09271B19" w:rsidR="00A77E3C" w:rsidRPr="00282529" w:rsidRDefault="00495E37" w:rsidP="00A7330E">
      <w:pPr>
        <w:rPr>
          <w:rFonts w:eastAsiaTheme="minorEastAsia"/>
          <w:lang w:eastAsia="zh-CN"/>
        </w:rPr>
      </w:pPr>
      <w:r w:rsidRPr="00282529">
        <w:rPr>
          <w:lang w:eastAsia="zh-CN"/>
        </w:rPr>
        <w:t>The first inquiry question</w:t>
      </w:r>
      <w:r w:rsidR="00453647" w:rsidRPr="00282529">
        <w:rPr>
          <w:lang w:eastAsia="zh-CN"/>
        </w:rPr>
        <w:t xml:space="preserve"> in Module 6,</w:t>
      </w:r>
      <w:r w:rsidR="000047EE" w:rsidRPr="00282529">
        <w:rPr>
          <w:lang w:eastAsia="zh-CN"/>
        </w:rPr>
        <w:t xml:space="preserve"> </w:t>
      </w:r>
      <w:r w:rsidR="00C92380" w:rsidRPr="00282529">
        <w:rPr>
          <w:rStyle w:val="Emphasis"/>
          <w:i w:val="0"/>
          <w:iCs w:val="0"/>
        </w:rPr>
        <w:t>‘</w:t>
      </w:r>
      <w:r w:rsidR="000047EE" w:rsidRPr="00282529">
        <w:rPr>
          <w:rStyle w:val="Emphasis"/>
          <w:i w:val="0"/>
          <w:iCs w:val="0"/>
        </w:rPr>
        <w:t>What happens to stationary and moving charged particles when they interact with an electric or magnetic field?</w:t>
      </w:r>
      <w:r w:rsidR="00C92380" w:rsidRPr="00282529">
        <w:rPr>
          <w:i/>
          <w:iCs/>
          <w:lang w:eastAsia="zh-CN"/>
        </w:rPr>
        <w:t>’</w:t>
      </w:r>
      <w:r w:rsidR="00453647" w:rsidRPr="00282529">
        <w:rPr>
          <w:lang w:eastAsia="zh-CN"/>
        </w:rPr>
        <w:t xml:space="preserve"> </w:t>
      </w:r>
      <w:r w:rsidRPr="00282529">
        <w:rPr>
          <w:lang w:eastAsia="zh-CN"/>
        </w:rPr>
        <w:t>utilise</w:t>
      </w:r>
      <w:r w:rsidR="000A45AC" w:rsidRPr="00282529">
        <w:rPr>
          <w:lang w:eastAsia="zh-CN"/>
        </w:rPr>
        <w:t>s</w:t>
      </w:r>
      <w:r w:rsidR="00137FB9" w:rsidRPr="00282529">
        <w:rPr>
          <w:lang w:eastAsia="zh-CN"/>
        </w:rPr>
        <w:t xml:space="preserve"> </w:t>
      </w:r>
      <w:r w:rsidR="00A15BC7" w:rsidRPr="00282529">
        <w:rPr>
          <w:lang w:eastAsia="zh-CN"/>
        </w:rPr>
        <w:t>several</w:t>
      </w:r>
      <w:r w:rsidR="000A45AC" w:rsidRPr="00282529">
        <w:rPr>
          <w:lang w:eastAsia="zh-CN"/>
        </w:rPr>
        <w:t xml:space="preserve"> </w:t>
      </w:r>
      <w:r w:rsidR="003D7EA1" w:rsidRPr="00282529">
        <w:rPr>
          <w:lang w:eastAsia="zh-CN"/>
        </w:rPr>
        <w:t>relationships</w:t>
      </w:r>
      <w:r w:rsidR="00A92C36" w:rsidRPr="00282529">
        <w:rPr>
          <w:lang w:eastAsia="zh-CN"/>
        </w:rPr>
        <w:t xml:space="preserve"> first introduced in </w:t>
      </w:r>
      <w:r w:rsidR="00A65969" w:rsidRPr="00282529">
        <w:rPr>
          <w:lang w:eastAsia="zh-CN"/>
        </w:rPr>
        <w:t>M</w:t>
      </w:r>
      <w:r w:rsidR="00A92C36" w:rsidRPr="00282529">
        <w:rPr>
          <w:lang w:eastAsia="zh-CN"/>
        </w:rPr>
        <w:t>odule 4, such</w:t>
      </w:r>
      <w:r w:rsidR="00137FB9" w:rsidRPr="00282529">
        <w:rPr>
          <w:lang w:eastAsia="zh-CN"/>
        </w:rPr>
        <w:t xml:space="preserve"> as</w:t>
      </w:r>
      <w:r w:rsidR="005920F7" w:rsidRPr="00282529">
        <w:rPr>
          <w:lang w:eastAsia="zh-CN"/>
        </w:rPr>
        <w:t xml:space="preserve"> </w:t>
      </w:r>
      <w:r w:rsidR="005920F7" w:rsidRPr="00282529">
        <w:rPr>
          <w:noProof/>
          <w:lang w:eastAsia="zh-CN"/>
        </w:rPr>
        <w:drawing>
          <wp:inline distT="0" distB="0" distL="0" distR="0" wp14:anchorId="7D2196E5" wp14:editId="4EC06146">
            <wp:extent cx="45719" cy="45719"/>
            <wp:effectExtent l="0" t="0" r="0" b="0"/>
            <wp:docPr id="16" name="Picture 16" descr="Equation1: The force on a charged particle equals the product of the charge and the electric field strength. Note: that both force and electric field strengths are vector quantities so will need a direction associated with the value. Equation 2: The magnitude of voltage divided by the distance between the charged plates will equal the electric field strength between the charged parallel plates. Equation 3: The work done on a charged particle will equal the product of its charge and voltage str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Equation1: The force on a charged particle equals the product of the charge and the electric field strength. Note: that both force and electric field strengths are vector quantities so will need a direction associated with the value. Equation 2: The magnitude of voltage divided by the distance between the charged plates will equal the electric field strength between the charged parallel plates. Equation 3: The work done on a charged particle will equal the product of its charge and voltage strength."/>
                    <pic:cNvPicPr>
                      <a:picLocks noChangeAspect="1" noChangeArrowheads="1"/>
                    </pic:cNvPicPr>
                  </pic:nvPicPr>
                  <pic:blipFill>
                    <a:blip r:embed="rId25" cstate="hqprint">
                      <a:extLst>
                        <a:ext uri="{28A0092B-C50C-407E-A947-70E740481C1C}">
                          <a14:useLocalDpi xmlns:a14="http://schemas.microsoft.com/office/drawing/2010/main" val="0"/>
                        </a:ext>
                      </a:extLst>
                    </a:blip>
                    <a:srcRect/>
                    <a:stretch>
                      <a:fillRect/>
                    </a:stretch>
                  </pic:blipFill>
                  <pic:spPr bwMode="auto">
                    <a:xfrm>
                      <a:off x="0" y="0"/>
                      <a:ext cx="54819" cy="54819"/>
                    </a:xfrm>
                    <a:prstGeom prst="rect">
                      <a:avLst/>
                    </a:prstGeom>
                    <a:noFill/>
                    <a:ln>
                      <a:noFill/>
                    </a:ln>
                  </pic:spPr>
                </pic:pic>
              </a:graphicData>
            </a:graphic>
          </wp:inline>
        </w:drawing>
      </w:r>
      <m:oMath>
        <m:acc>
          <m:accPr>
            <m:chr m:val="⃗"/>
            <m:ctrlPr>
              <w:rPr>
                <w:rFonts w:ascii="Cambria Math" w:hAnsi="Cambria Math"/>
                <w:lang w:eastAsia="zh-CN"/>
              </w:rPr>
            </m:ctrlPr>
          </m:accPr>
          <m:e>
            <m:r>
              <w:rPr>
                <w:rFonts w:ascii="Cambria Math" w:hAnsi="Cambria Math"/>
                <w:lang w:eastAsia="zh-CN"/>
              </w:rPr>
              <m:t>F</m:t>
            </m:r>
          </m:e>
        </m:acc>
        <m:r>
          <m:rPr>
            <m:sty m:val="p"/>
          </m:rPr>
          <w:rPr>
            <w:rFonts w:ascii="Cambria Math" w:hAnsi="Cambria Math"/>
            <w:lang w:eastAsia="zh-CN"/>
          </w:rPr>
          <m:t>=</m:t>
        </m:r>
        <m:r>
          <w:rPr>
            <w:rFonts w:ascii="Cambria Math" w:hAnsi="Cambria Math"/>
            <w:lang w:eastAsia="zh-CN"/>
          </w:rPr>
          <m:t>q</m:t>
        </m:r>
        <m:acc>
          <m:accPr>
            <m:chr m:val="⃗"/>
            <m:ctrlPr>
              <w:rPr>
                <w:rFonts w:ascii="Cambria Math" w:hAnsi="Cambria Math"/>
                <w:lang w:eastAsia="zh-CN"/>
              </w:rPr>
            </m:ctrlPr>
          </m:accPr>
          <m:e>
            <m:r>
              <w:rPr>
                <w:rFonts w:ascii="Cambria Math" w:hAnsi="Cambria Math"/>
                <w:lang w:eastAsia="zh-CN"/>
              </w:rPr>
              <m:t>E</m:t>
            </m:r>
          </m:e>
        </m:acc>
      </m:oMath>
      <w:r w:rsidR="003D7EA1" w:rsidRPr="00282529">
        <w:rPr>
          <w:rFonts w:eastAsiaTheme="minorEastAsia"/>
          <w:lang w:eastAsia="zh-CN"/>
        </w:rPr>
        <w:t xml:space="preserve">, </w:t>
      </w:r>
      <m:oMath>
        <m:r>
          <w:rPr>
            <w:rFonts w:ascii="Cambria Math" w:eastAsiaTheme="minorEastAsia" w:hAnsi="Cambria Math"/>
            <w:lang w:eastAsia="zh-CN"/>
          </w:rPr>
          <m:t>E</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V</m:t>
            </m:r>
          </m:num>
          <m:den>
            <m:r>
              <w:rPr>
                <w:rFonts w:ascii="Cambria Math" w:eastAsiaTheme="minorEastAsia" w:hAnsi="Cambria Math"/>
                <w:lang w:eastAsia="zh-CN"/>
              </w:rPr>
              <m:t>d</m:t>
            </m:r>
          </m:den>
        </m:f>
      </m:oMath>
      <w:r w:rsidR="00364DDB" w:rsidRPr="00282529">
        <w:rPr>
          <w:rFonts w:eastAsiaTheme="minorEastAsia"/>
          <w:lang w:eastAsia="zh-CN"/>
        </w:rPr>
        <w:t xml:space="preserve"> and </w:t>
      </w:r>
      <m:oMath>
        <m:r>
          <w:rPr>
            <w:rFonts w:ascii="Cambria Math" w:eastAsiaTheme="minorEastAsia" w:hAnsi="Cambria Math"/>
            <w:lang w:eastAsia="zh-CN"/>
          </w:rPr>
          <m:t>W</m:t>
        </m:r>
        <m:r>
          <m:rPr>
            <m:sty m:val="p"/>
          </m:rPr>
          <w:rPr>
            <w:rFonts w:ascii="Cambria Math" w:eastAsiaTheme="minorEastAsia" w:hAnsi="Cambria Math"/>
            <w:lang w:eastAsia="zh-CN"/>
          </w:rPr>
          <m:t xml:space="preserve"> = </m:t>
        </m:r>
        <m:r>
          <w:rPr>
            <w:rFonts w:ascii="Cambria Math" w:eastAsiaTheme="minorEastAsia" w:hAnsi="Cambria Math"/>
            <w:lang w:eastAsia="zh-CN"/>
          </w:rPr>
          <m:t>q</m:t>
        </m:r>
        <m:r>
          <w:rPr>
            <w:rFonts w:ascii="Cambria Math" w:hAnsi="Cambria Math"/>
            <w:lang w:eastAsia="zh-CN"/>
          </w:rPr>
          <m:t>V</m:t>
        </m:r>
      </m:oMath>
      <w:r w:rsidR="00A76111" w:rsidRPr="00282529">
        <w:rPr>
          <w:rFonts w:eastAsiaTheme="minorEastAsia"/>
          <w:lang w:eastAsia="zh-CN"/>
        </w:rPr>
        <w:t>.</w:t>
      </w:r>
      <w:r w:rsidR="00872A98" w:rsidRPr="00282529">
        <w:rPr>
          <w:rFonts w:eastAsiaTheme="minorEastAsia"/>
          <w:lang w:eastAsia="zh-CN"/>
        </w:rPr>
        <w:t xml:space="preserve"> The required skills for success in the course go beyond simple substitution</w:t>
      </w:r>
      <w:r w:rsidR="001337BF" w:rsidRPr="00282529">
        <w:rPr>
          <w:rFonts w:eastAsiaTheme="minorEastAsia"/>
          <w:lang w:eastAsia="zh-CN"/>
        </w:rPr>
        <w:t xml:space="preserve"> of values into equations</w:t>
      </w:r>
      <w:r w:rsidR="00872A98" w:rsidRPr="00282529">
        <w:rPr>
          <w:rFonts w:eastAsiaTheme="minorEastAsia"/>
          <w:lang w:eastAsia="zh-CN"/>
        </w:rPr>
        <w:t xml:space="preserve">. Developing an understanding </w:t>
      </w:r>
      <w:r w:rsidR="00210BD1" w:rsidRPr="00282529">
        <w:rPr>
          <w:rFonts w:eastAsiaTheme="minorEastAsia"/>
          <w:lang w:eastAsia="zh-CN"/>
        </w:rPr>
        <w:t xml:space="preserve">of </w:t>
      </w:r>
      <w:r w:rsidR="00872A98" w:rsidRPr="00282529">
        <w:rPr>
          <w:rFonts w:eastAsiaTheme="minorEastAsia"/>
          <w:lang w:eastAsia="zh-CN"/>
        </w:rPr>
        <w:t xml:space="preserve">what each equation means and how they </w:t>
      </w:r>
      <w:r w:rsidR="001337BF" w:rsidRPr="00282529">
        <w:rPr>
          <w:rFonts w:eastAsiaTheme="minorEastAsia"/>
          <w:lang w:eastAsia="zh-CN"/>
        </w:rPr>
        <w:t>can be used to</w:t>
      </w:r>
      <w:r w:rsidR="00872A98" w:rsidRPr="00282529">
        <w:rPr>
          <w:rFonts w:eastAsiaTheme="minorEastAsia"/>
          <w:lang w:eastAsia="zh-CN"/>
        </w:rPr>
        <w:t xml:space="preserve"> explain observations </w:t>
      </w:r>
      <w:r w:rsidR="001337BF" w:rsidRPr="00282529">
        <w:rPr>
          <w:rFonts w:eastAsiaTheme="minorEastAsia"/>
          <w:lang w:eastAsia="zh-CN"/>
        </w:rPr>
        <w:t>is needed.</w:t>
      </w:r>
      <w:r w:rsidR="00E43C37" w:rsidRPr="00282529">
        <w:rPr>
          <w:rFonts w:eastAsiaTheme="minorEastAsia"/>
          <w:lang w:eastAsia="zh-CN"/>
        </w:rPr>
        <w:t xml:space="preserve"> </w:t>
      </w:r>
      <w:r w:rsidR="001337BF" w:rsidRPr="00282529">
        <w:rPr>
          <w:rFonts w:eastAsiaTheme="minorEastAsia"/>
          <w:lang w:eastAsia="zh-CN"/>
        </w:rPr>
        <w:t xml:space="preserve">The development of these skills in Module 4 will help students </w:t>
      </w:r>
      <w:r w:rsidR="00210BD1" w:rsidRPr="00282529">
        <w:rPr>
          <w:rFonts w:eastAsiaTheme="minorEastAsia"/>
          <w:lang w:eastAsia="zh-CN"/>
        </w:rPr>
        <w:t xml:space="preserve">to </w:t>
      </w:r>
      <w:r w:rsidR="001337BF" w:rsidRPr="00282529">
        <w:rPr>
          <w:rFonts w:eastAsiaTheme="minorEastAsia"/>
          <w:lang w:eastAsia="zh-CN"/>
        </w:rPr>
        <w:t>better grasp the concepts in Module 6.</w:t>
      </w:r>
    </w:p>
    <w:p w14:paraId="2F6BC329" w14:textId="58B53763" w:rsidR="006B5689" w:rsidRPr="00282529" w:rsidRDefault="006B5689" w:rsidP="00A7330E">
      <w:pPr>
        <w:rPr>
          <w:rFonts w:eastAsiaTheme="minorEastAsia"/>
          <w:lang w:eastAsia="zh-CN"/>
        </w:rPr>
      </w:pPr>
      <w:r w:rsidRPr="00282529">
        <w:rPr>
          <w:rFonts w:eastAsiaTheme="minorEastAsia"/>
          <w:lang w:eastAsia="zh-CN"/>
        </w:rPr>
        <w:t>In the third inquiry question</w:t>
      </w:r>
      <w:r w:rsidR="009C4A46" w:rsidRPr="00282529">
        <w:rPr>
          <w:rFonts w:eastAsiaTheme="minorEastAsia"/>
          <w:lang w:eastAsia="zh-CN"/>
        </w:rPr>
        <w:t xml:space="preserve"> of Module 6</w:t>
      </w:r>
      <w:r w:rsidR="00D32CDF" w:rsidRPr="00282529">
        <w:rPr>
          <w:rFonts w:eastAsiaTheme="minorEastAsia"/>
          <w:lang w:eastAsia="zh-CN"/>
        </w:rPr>
        <w:t xml:space="preserve">, </w:t>
      </w:r>
      <w:r w:rsidR="00D36480" w:rsidRPr="00282529">
        <w:rPr>
          <w:rFonts w:eastAsiaTheme="minorEastAsia"/>
          <w:lang w:eastAsia="zh-CN"/>
        </w:rPr>
        <w:t>‘</w:t>
      </w:r>
      <w:r w:rsidR="00030197" w:rsidRPr="00282529">
        <w:rPr>
          <w:rStyle w:val="Emphasis"/>
          <w:i w:val="0"/>
          <w:iCs w:val="0"/>
        </w:rPr>
        <w:t>How are electric and magnetic fields related?</w:t>
      </w:r>
      <w:r w:rsidR="00D36480" w:rsidRPr="00282529">
        <w:t>’</w:t>
      </w:r>
      <w:r w:rsidR="00852C50" w:rsidRPr="00282529">
        <w:t>,</w:t>
      </w:r>
      <w:r w:rsidRPr="00282529">
        <w:rPr>
          <w:rFonts w:eastAsiaTheme="minorEastAsia"/>
          <w:lang w:eastAsia="zh-CN"/>
        </w:rPr>
        <w:t xml:space="preserve"> </w:t>
      </w:r>
      <w:r w:rsidR="00852C50" w:rsidRPr="00282529">
        <w:rPr>
          <w:rFonts w:eastAsiaTheme="minorEastAsia"/>
          <w:lang w:eastAsia="zh-CN"/>
        </w:rPr>
        <w:t>s</w:t>
      </w:r>
      <w:r w:rsidR="00805C9F" w:rsidRPr="00282529">
        <w:rPr>
          <w:rFonts w:eastAsiaTheme="minorEastAsia"/>
          <w:lang w:eastAsia="zh-CN"/>
        </w:rPr>
        <w:t xml:space="preserve">tudents </w:t>
      </w:r>
      <w:r w:rsidR="0082352A" w:rsidRPr="00282529">
        <w:rPr>
          <w:rFonts w:eastAsiaTheme="minorEastAsia"/>
          <w:lang w:eastAsia="zh-CN"/>
        </w:rPr>
        <w:t>will</w:t>
      </w:r>
      <w:r w:rsidRPr="00282529">
        <w:rPr>
          <w:rFonts w:eastAsiaTheme="minorEastAsia"/>
          <w:lang w:eastAsia="zh-CN"/>
        </w:rPr>
        <w:t xml:space="preserve"> need to use the concepts of electrical power developed in </w:t>
      </w:r>
      <w:r w:rsidR="003C6BD1" w:rsidRPr="00282529">
        <w:rPr>
          <w:rFonts w:eastAsiaTheme="minorEastAsia"/>
          <w:lang w:eastAsia="zh-CN"/>
        </w:rPr>
        <w:t>M</w:t>
      </w:r>
      <w:r w:rsidRPr="00282529">
        <w:rPr>
          <w:rFonts w:eastAsiaTheme="minorEastAsia"/>
          <w:lang w:eastAsia="zh-CN"/>
        </w:rPr>
        <w:t xml:space="preserve">odule 4 to analyse </w:t>
      </w:r>
      <w:r w:rsidR="00A514C0" w:rsidRPr="00282529">
        <w:rPr>
          <w:rFonts w:eastAsiaTheme="minorEastAsia"/>
          <w:lang w:eastAsia="zh-CN"/>
        </w:rPr>
        <w:t>energy conservation in transformers</w:t>
      </w:r>
      <w:r w:rsidR="00AA147B" w:rsidRPr="00282529">
        <w:rPr>
          <w:rFonts w:eastAsiaTheme="minorEastAsia"/>
          <w:lang w:eastAsia="zh-CN"/>
        </w:rPr>
        <w:t>.</w:t>
      </w:r>
    </w:p>
    <w:p w14:paraId="551797E9" w14:textId="31D7C3CB" w:rsidR="009734B6" w:rsidRPr="00282529" w:rsidRDefault="009734B6" w:rsidP="00A7330E">
      <w:pPr>
        <w:pStyle w:val="Heading3"/>
        <w:rPr>
          <w:lang w:eastAsia="zh-CN"/>
        </w:rPr>
      </w:pPr>
      <w:bookmarkStart w:id="18" w:name="_Toc195623664"/>
      <w:r w:rsidRPr="00282529">
        <w:rPr>
          <w:lang w:eastAsia="zh-CN"/>
        </w:rPr>
        <w:lastRenderedPageBreak/>
        <w:t xml:space="preserve">Module </w:t>
      </w:r>
      <w:r w:rsidR="00EE1882" w:rsidRPr="00282529">
        <w:rPr>
          <w:lang w:eastAsia="zh-CN"/>
        </w:rPr>
        <w:t>7</w:t>
      </w:r>
      <w:r w:rsidR="004F23FE">
        <w:rPr>
          <w:lang w:eastAsia="zh-CN"/>
        </w:rPr>
        <w:t xml:space="preserve"> –</w:t>
      </w:r>
      <w:r w:rsidR="00EE1882" w:rsidRPr="00282529">
        <w:rPr>
          <w:lang w:eastAsia="zh-CN"/>
        </w:rPr>
        <w:t xml:space="preserve"> </w:t>
      </w:r>
      <w:r w:rsidR="00612633">
        <w:rPr>
          <w:lang w:eastAsia="zh-CN"/>
        </w:rPr>
        <w:t>T</w:t>
      </w:r>
      <w:r w:rsidR="00A70795" w:rsidRPr="00282529">
        <w:rPr>
          <w:lang w:eastAsia="zh-CN"/>
        </w:rPr>
        <w:t xml:space="preserve">he </w:t>
      </w:r>
      <w:r w:rsidR="00612633">
        <w:t>N</w:t>
      </w:r>
      <w:r w:rsidR="00A70795" w:rsidRPr="00282529">
        <w:t>ature</w:t>
      </w:r>
      <w:r w:rsidR="00A70795" w:rsidRPr="00282529">
        <w:rPr>
          <w:lang w:eastAsia="zh-CN"/>
        </w:rPr>
        <w:t xml:space="preserve"> of </w:t>
      </w:r>
      <w:r w:rsidR="00612633">
        <w:rPr>
          <w:lang w:eastAsia="zh-CN"/>
        </w:rPr>
        <w:t>L</w:t>
      </w:r>
      <w:r w:rsidR="00EE1882" w:rsidRPr="00282529">
        <w:rPr>
          <w:lang w:eastAsia="zh-CN"/>
        </w:rPr>
        <w:t>ight</w:t>
      </w:r>
      <w:bookmarkEnd w:id="18"/>
    </w:p>
    <w:p w14:paraId="52884D8C" w14:textId="04471AE6" w:rsidR="00EE1882" w:rsidRPr="00282529" w:rsidRDefault="00EE1882" w:rsidP="00A7330E">
      <w:pPr>
        <w:rPr>
          <w:lang w:eastAsia="zh-CN"/>
        </w:rPr>
      </w:pPr>
      <w:r w:rsidRPr="00282529">
        <w:rPr>
          <w:lang w:eastAsia="zh-CN"/>
        </w:rPr>
        <w:t xml:space="preserve">The idea that accelerating electric charges produce changing magnetic </w:t>
      </w:r>
      <w:r w:rsidR="003A01BA" w:rsidRPr="00282529">
        <w:rPr>
          <w:lang w:eastAsia="zh-CN"/>
        </w:rPr>
        <w:t xml:space="preserve">and electric </w:t>
      </w:r>
      <w:r w:rsidRPr="00282529">
        <w:rPr>
          <w:lang w:eastAsia="zh-CN"/>
        </w:rPr>
        <w:t>fields</w:t>
      </w:r>
      <w:r w:rsidR="003A01BA" w:rsidRPr="00282529">
        <w:rPr>
          <w:lang w:eastAsia="zh-CN"/>
        </w:rPr>
        <w:t xml:space="preserve">, and so electromagnetic radiation is central to the first inquiry question in </w:t>
      </w:r>
      <w:r w:rsidR="32486E1C" w:rsidRPr="00282529">
        <w:rPr>
          <w:lang w:eastAsia="zh-CN"/>
        </w:rPr>
        <w:t>M</w:t>
      </w:r>
      <w:r w:rsidR="003A01BA" w:rsidRPr="00282529">
        <w:rPr>
          <w:lang w:eastAsia="zh-CN"/>
        </w:rPr>
        <w:t>odule 7.</w:t>
      </w:r>
    </w:p>
    <w:p w14:paraId="347932B3" w14:textId="6CA61A3C" w:rsidR="00030197" w:rsidRPr="00282529" w:rsidRDefault="00357CBF" w:rsidP="00A7330E">
      <w:pPr>
        <w:rPr>
          <w:rFonts w:eastAsiaTheme="minorEastAsia"/>
          <w:lang w:eastAsia="zh-CN"/>
        </w:rPr>
      </w:pPr>
      <w:r w:rsidRPr="00282529">
        <w:rPr>
          <w:lang w:eastAsia="zh-CN"/>
        </w:rPr>
        <w:t xml:space="preserve">In the </w:t>
      </w:r>
      <w:r w:rsidR="009E0D1A" w:rsidRPr="00282529">
        <w:rPr>
          <w:lang w:eastAsia="zh-CN"/>
        </w:rPr>
        <w:t>third inquiry question</w:t>
      </w:r>
      <w:r w:rsidR="00632494" w:rsidRPr="00282529">
        <w:rPr>
          <w:lang w:eastAsia="zh-CN"/>
        </w:rPr>
        <w:t xml:space="preserve"> in Module 7, </w:t>
      </w:r>
      <w:r w:rsidR="00147992" w:rsidRPr="00282529">
        <w:rPr>
          <w:i/>
          <w:iCs/>
          <w:lang w:eastAsia="zh-CN"/>
        </w:rPr>
        <w:t>‘</w:t>
      </w:r>
      <w:r w:rsidR="00030197" w:rsidRPr="00282529">
        <w:rPr>
          <w:rStyle w:val="Emphasis"/>
          <w:i w:val="0"/>
          <w:iCs w:val="0"/>
        </w:rPr>
        <w:t>What evidence supports the particle model of light and what are the implications of this evidence for the development of the quantum model of light?</w:t>
      </w:r>
      <w:r w:rsidR="00147992" w:rsidRPr="00282529">
        <w:rPr>
          <w:i/>
          <w:iCs/>
        </w:rPr>
        <w:t>’</w:t>
      </w:r>
      <w:r w:rsidR="00D22A0F" w:rsidRPr="00282529">
        <w:rPr>
          <w:lang w:eastAsia="zh-CN"/>
        </w:rPr>
        <w:t>,</w:t>
      </w:r>
      <w:r w:rsidR="009E0D1A" w:rsidRPr="00282529">
        <w:rPr>
          <w:lang w:eastAsia="zh-CN"/>
        </w:rPr>
        <w:t xml:space="preserve"> </w:t>
      </w:r>
      <w:r w:rsidR="00D81914" w:rsidRPr="00282529">
        <w:rPr>
          <w:lang w:eastAsia="zh-CN"/>
        </w:rPr>
        <w:t>students will need to use the work</w:t>
      </w:r>
      <w:r w:rsidR="00EF7498" w:rsidRPr="00282529">
        <w:rPr>
          <w:lang w:eastAsia="zh-CN"/>
        </w:rPr>
        <w:t>-</w:t>
      </w:r>
      <w:r w:rsidR="00D81914" w:rsidRPr="00282529">
        <w:rPr>
          <w:lang w:eastAsia="zh-CN"/>
        </w:rPr>
        <w:t>energy theorem</w:t>
      </w:r>
      <w:r w:rsidR="007F1C3F" w:rsidRPr="00282529">
        <w:rPr>
          <w:noProof/>
          <w:lang w:eastAsia="zh-CN"/>
        </w:rPr>
        <w:drawing>
          <wp:inline distT="0" distB="0" distL="0" distR="0" wp14:anchorId="652A0D2D" wp14:editId="43FB508C">
            <wp:extent cx="45719" cy="45719"/>
            <wp:effectExtent l="0" t="0" r="0" b="0"/>
            <wp:docPr id="17" name="Picture 17" descr="The relationship between work and energy can be described by the net work done equals the change in kinetic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he relationship between work and energy can be described by the net work done equals the change in kinetic energy."/>
                    <pic:cNvPicPr>
                      <a:picLocks noChangeAspect="1" noChangeArrowheads="1"/>
                    </pic:cNvPicPr>
                  </pic:nvPicPr>
                  <pic:blipFill>
                    <a:blip r:embed="rId26" cstate="hqprint">
                      <a:extLst>
                        <a:ext uri="{28A0092B-C50C-407E-A947-70E740481C1C}">
                          <a14:useLocalDpi xmlns:a14="http://schemas.microsoft.com/office/drawing/2010/main" val="0"/>
                        </a:ext>
                      </a:extLst>
                    </a:blip>
                    <a:srcRect/>
                    <a:stretch>
                      <a:fillRect/>
                    </a:stretch>
                  </pic:blipFill>
                  <pic:spPr bwMode="auto">
                    <a:xfrm>
                      <a:off x="0" y="0"/>
                      <a:ext cx="51122" cy="51122"/>
                    </a:xfrm>
                    <a:prstGeom prst="rect">
                      <a:avLst/>
                    </a:prstGeom>
                    <a:noFill/>
                    <a:ln>
                      <a:noFill/>
                    </a:ln>
                  </pic:spPr>
                </pic:pic>
              </a:graphicData>
            </a:graphic>
          </wp:inline>
        </w:drawing>
      </w:r>
      <w:r w:rsidR="007A387B" w:rsidRPr="00282529">
        <w:rPr>
          <w:lang w:eastAsia="zh-CN"/>
        </w:rPr>
        <w:t>(</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net</m:t>
            </m:r>
          </m:sub>
        </m:sSub>
        <m:r>
          <w:rPr>
            <w:rFonts w:ascii="Cambria Math" w:hAnsi="Cambria Math"/>
            <w:lang w:eastAsia="zh-CN"/>
          </w:rPr>
          <m:t>=</m:t>
        </m:r>
        <m:r>
          <m:rPr>
            <m:sty m:val="p"/>
          </m:rPr>
          <w:rPr>
            <w:rFonts w:ascii="Cambria Math" w:hAnsi="Cambria Math"/>
            <w:lang w:eastAsia="zh-CN"/>
          </w:rPr>
          <m:t>Δ</m:t>
        </m:r>
        <m:r>
          <w:rPr>
            <w:rFonts w:ascii="Cambria Math" w:hAnsi="Cambria Math"/>
            <w:lang w:eastAsia="zh-CN"/>
          </w:rPr>
          <m:t>KE</m:t>
        </m:r>
      </m:oMath>
      <w:r w:rsidR="007A387B" w:rsidRPr="00282529">
        <w:rPr>
          <w:lang w:eastAsia="zh-CN"/>
        </w:rPr>
        <w:t xml:space="preserve">) </w:t>
      </w:r>
      <w:r w:rsidR="00273A0E" w:rsidRPr="00282529">
        <w:rPr>
          <w:lang w:eastAsia="zh-CN"/>
        </w:rPr>
        <w:t>together with</w:t>
      </w:r>
      <w:r w:rsidR="007F1C3F" w:rsidRPr="00282529">
        <w:rPr>
          <w:lang w:eastAsia="zh-CN"/>
        </w:rPr>
        <w:t xml:space="preserve"> </w:t>
      </w:r>
      <w:r w:rsidR="007F1C3F" w:rsidRPr="00282529">
        <w:rPr>
          <w:noProof/>
          <w:lang w:eastAsia="zh-CN"/>
        </w:rPr>
        <w:drawing>
          <wp:inline distT="0" distB="0" distL="0" distR="0" wp14:anchorId="28B22687" wp14:editId="1D7A578F">
            <wp:extent cx="45719" cy="45719"/>
            <wp:effectExtent l="0" t="0" r="0" b="0"/>
            <wp:docPr id="19" name="Picture 19" descr="Work on a charged particle equals the product of the charge and the Vol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Work on a charged particle equals the product of the charge and the Voltage."/>
                    <pic:cNvPicPr>
                      <a:picLocks noChangeAspect="1" noChangeArrowheads="1"/>
                    </pic:cNvPicPr>
                  </pic:nvPicPr>
                  <pic:blipFill>
                    <a:blip r:embed="rId27" cstate="hqprint">
                      <a:extLst>
                        <a:ext uri="{28A0092B-C50C-407E-A947-70E740481C1C}">
                          <a14:useLocalDpi xmlns:a14="http://schemas.microsoft.com/office/drawing/2010/main" val="0"/>
                        </a:ext>
                      </a:extLst>
                    </a:blip>
                    <a:srcRect/>
                    <a:stretch>
                      <a:fillRect/>
                    </a:stretch>
                  </pic:blipFill>
                  <pic:spPr bwMode="auto">
                    <a:xfrm>
                      <a:off x="0" y="0"/>
                      <a:ext cx="51841" cy="51841"/>
                    </a:xfrm>
                    <a:prstGeom prst="rect">
                      <a:avLst/>
                    </a:prstGeom>
                    <a:noFill/>
                    <a:ln>
                      <a:noFill/>
                    </a:ln>
                  </pic:spPr>
                </pic:pic>
              </a:graphicData>
            </a:graphic>
          </wp:inline>
        </w:drawing>
      </w:r>
      <m:oMath>
        <m:r>
          <w:rPr>
            <w:rFonts w:ascii="Cambria Math" w:hAnsi="Cambria Math"/>
            <w:lang w:eastAsia="zh-CN"/>
          </w:rPr>
          <m:t>W = qV</m:t>
        </m:r>
      </m:oMath>
      <w:r w:rsidR="0007786E" w:rsidRPr="00282529">
        <w:rPr>
          <w:rFonts w:eastAsiaTheme="minorEastAsia"/>
          <w:lang w:eastAsia="zh-CN"/>
        </w:rPr>
        <w:t xml:space="preserve"> to </w:t>
      </w:r>
      <w:r w:rsidR="005D01AD" w:rsidRPr="00282529">
        <w:rPr>
          <w:rFonts w:eastAsiaTheme="minorEastAsia"/>
          <w:lang w:eastAsia="zh-CN"/>
        </w:rPr>
        <w:t xml:space="preserve">analyse </w:t>
      </w:r>
      <w:r w:rsidR="000D7388" w:rsidRPr="00282529">
        <w:rPr>
          <w:rFonts w:eastAsiaTheme="minorEastAsia"/>
          <w:lang w:eastAsia="zh-CN"/>
        </w:rPr>
        <w:t>experiments involving the photoelectric effect.</w:t>
      </w:r>
      <w:r w:rsidR="00C47B5D" w:rsidRPr="00282529">
        <w:rPr>
          <w:rFonts w:eastAsiaTheme="minorEastAsia"/>
          <w:lang w:eastAsia="zh-CN"/>
        </w:rPr>
        <w:t xml:space="preserve"> They will </w:t>
      </w:r>
      <w:r w:rsidR="00254278" w:rsidRPr="00282529">
        <w:rPr>
          <w:rFonts w:eastAsiaTheme="minorEastAsia"/>
          <w:lang w:eastAsia="zh-CN"/>
        </w:rPr>
        <w:t xml:space="preserve">also </w:t>
      </w:r>
      <w:r w:rsidR="00C47B5D" w:rsidRPr="00282529">
        <w:rPr>
          <w:rFonts w:eastAsiaTheme="minorEastAsia"/>
          <w:lang w:eastAsia="zh-CN"/>
        </w:rPr>
        <w:t xml:space="preserve">need to use their understanding of the magnetic field produced by solenoids to analyse </w:t>
      </w:r>
      <w:r w:rsidR="00254278" w:rsidRPr="00282529">
        <w:rPr>
          <w:rFonts w:eastAsiaTheme="minorEastAsia"/>
          <w:lang w:eastAsia="zh-CN"/>
        </w:rPr>
        <w:t>problems involving electromagnetic induction.</w:t>
      </w:r>
    </w:p>
    <w:p w14:paraId="559E41F2" w14:textId="67C6EA4E" w:rsidR="00632494" w:rsidRPr="00282529" w:rsidRDefault="000D7388" w:rsidP="00A7330E">
      <w:pPr>
        <w:pStyle w:val="Heading3"/>
        <w:rPr>
          <w:lang w:eastAsia="zh-CN"/>
        </w:rPr>
      </w:pPr>
      <w:bookmarkStart w:id="19" w:name="_Toc195623665"/>
      <w:r w:rsidRPr="00282529">
        <w:rPr>
          <w:lang w:eastAsia="zh-CN"/>
        </w:rPr>
        <w:t>Module 8</w:t>
      </w:r>
      <w:r w:rsidR="004F23FE">
        <w:rPr>
          <w:lang w:eastAsia="zh-CN"/>
        </w:rPr>
        <w:t xml:space="preserve"> –</w:t>
      </w:r>
      <w:r w:rsidRPr="00282529">
        <w:rPr>
          <w:lang w:eastAsia="zh-CN"/>
        </w:rPr>
        <w:t xml:space="preserve"> </w:t>
      </w:r>
      <w:r w:rsidR="00612633">
        <w:rPr>
          <w:lang w:eastAsia="zh-CN"/>
        </w:rPr>
        <w:t>F</w:t>
      </w:r>
      <w:r w:rsidR="007C425D" w:rsidRPr="00282529">
        <w:rPr>
          <w:lang w:eastAsia="zh-CN"/>
        </w:rPr>
        <w:t xml:space="preserve">rom the </w:t>
      </w:r>
      <w:r w:rsidR="007C425D" w:rsidRPr="00282529">
        <w:t>Universe</w:t>
      </w:r>
      <w:r w:rsidR="007C425D" w:rsidRPr="00282529">
        <w:rPr>
          <w:lang w:eastAsia="zh-CN"/>
        </w:rPr>
        <w:t xml:space="preserve"> to the </w:t>
      </w:r>
      <w:r w:rsidR="00612633">
        <w:rPr>
          <w:lang w:eastAsia="zh-CN"/>
        </w:rPr>
        <w:t>A</w:t>
      </w:r>
      <w:r w:rsidR="007C425D" w:rsidRPr="00282529">
        <w:rPr>
          <w:lang w:eastAsia="zh-CN"/>
        </w:rPr>
        <w:t>tom</w:t>
      </w:r>
      <w:bookmarkEnd w:id="19"/>
    </w:p>
    <w:p w14:paraId="6BC5BA54" w14:textId="3F008329" w:rsidR="00FA4E94" w:rsidRPr="00282529" w:rsidRDefault="00BA3EE3">
      <w:r w:rsidRPr="00282529">
        <w:t xml:space="preserve">The second </w:t>
      </w:r>
      <w:r w:rsidR="006262DD" w:rsidRPr="00282529">
        <w:t>in</w:t>
      </w:r>
      <w:r w:rsidR="00507811" w:rsidRPr="00282529">
        <w:t>quiry question</w:t>
      </w:r>
      <w:r w:rsidR="00632494" w:rsidRPr="00282529">
        <w:t xml:space="preserve"> in Module 8,</w:t>
      </w:r>
      <w:r w:rsidR="00030197" w:rsidRPr="00282529">
        <w:t xml:space="preserve"> </w:t>
      </w:r>
      <w:r w:rsidR="003E6257" w:rsidRPr="00282529">
        <w:t>‘</w:t>
      </w:r>
      <w:r w:rsidR="00030197" w:rsidRPr="00282529">
        <w:t>How is it known that atoms are made up of protons, neutrons and electrons?</w:t>
      </w:r>
      <w:r w:rsidR="003E6257" w:rsidRPr="00282529">
        <w:t>’</w:t>
      </w:r>
      <w:r w:rsidR="00507811" w:rsidRPr="00282529">
        <w:t xml:space="preserve"> focuses on the discovery of the electron by Thomson and </w:t>
      </w:r>
      <w:r w:rsidR="00FD1656" w:rsidRPr="00282529">
        <w:t xml:space="preserve">the </w:t>
      </w:r>
      <w:r w:rsidR="00507811" w:rsidRPr="00282529">
        <w:t xml:space="preserve">measurement of its charge by Millikan. Students solve problems </w:t>
      </w:r>
      <w:r w:rsidR="00EF7498" w:rsidRPr="00282529">
        <w:t>that</w:t>
      </w:r>
      <w:r w:rsidR="00507811" w:rsidRPr="00282529">
        <w:t xml:space="preserve"> utilise their understanding of the motion of charges in electric and magnetic fields</w:t>
      </w:r>
      <w:r w:rsidR="005A3ECB" w:rsidRPr="00282529">
        <w:t>.</w:t>
      </w:r>
    </w:p>
    <w:p w14:paraId="1007C8E4" w14:textId="3A3C050E" w:rsidR="00187CB9" w:rsidRPr="00282529" w:rsidRDefault="007A4A31" w:rsidP="00FA4E94">
      <w:pPr>
        <w:rPr>
          <w:lang w:eastAsia="zh-CN"/>
        </w:rPr>
      </w:pPr>
      <w:r w:rsidRPr="00282529">
        <w:rPr>
          <w:lang w:eastAsia="zh-CN"/>
        </w:rPr>
        <w:t>The fifth inquiry question</w:t>
      </w:r>
      <w:r w:rsidR="00C65ED1" w:rsidRPr="00282529">
        <w:rPr>
          <w:lang w:eastAsia="zh-CN"/>
        </w:rPr>
        <w:t>,</w:t>
      </w:r>
      <w:r w:rsidR="00030197" w:rsidRPr="00282529">
        <w:rPr>
          <w:lang w:eastAsia="zh-CN"/>
        </w:rPr>
        <w:t xml:space="preserve"> </w:t>
      </w:r>
      <w:r w:rsidR="00FD1656" w:rsidRPr="00282529">
        <w:rPr>
          <w:lang w:eastAsia="zh-CN"/>
        </w:rPr>
        <w:t>‘</w:t>
      </w:r>
      <w:r w:rsidR="00030197" w:rsidRPr="00282529">
        <w:t>How is it known that human understanding of matter is still incomplete?</w:t>
      </w:r>
      <w:r w:rsidR="00845405" w:rsidRPr="00282529">
        <w:t>’</w:t>
      </w:r>
      <w:r w:rsidRPr="00282529">
        <w:rPr>
          <w:lang w:eastAsia="zh-CN"/>
        </w:rPr>
        <w:t xml:space="preserve"> </w:t>
      </w:r>
      <w:r w:rsidR="00142E16" w:rsidRPr="00282529">
        <w:rPr>
          <w:lang w:eastAsia="zh-CN"/>
        </w:rPr>
        <w:t>require</w:t>
      </w:r>
      <w:r w:rsidR="00FB55B8" w:rsidRPr="00282529">
        <w:rPr>
          <w:lang w:eastAsia="zh-CN"/>
        </w:rPr>
        <w:t>s</w:t>
      </w:r>
      <w:r w:rsidRPr="00282529">
        <w:rPr>
          <w:lang w:eastAsia="zh-CN"/>
        </w:rPr>
        <w:t xml:space="preserve"> students </w:t>
      </w:r>
      <w:r w:rsidR="00142E16" w:rsidRPr="00282529">
        <w:rPr>
          <w:lang w:eastAsia="zh-CN"/>
        </w:rPr>
        <w:t xml:space="preserve">to apply their </w:t>
      </w:r>
      <w:r w:rsidRPr="00282529">
        <w:rPr>
          <w:lang w:eastAsia="zh-CN"/>
        </w:rPr>
        <w:t xml:space="preserve">knowledge of </w:t>
      </w:r>
      <w:r w:rsidR="00142E16" w:rsidRPr="00282529">
        <w:rPr>
          <w:lang w:eastAsia="zh-CN"/>
        </w:rPr>
        <w:t xml:space="preserve">the forces acting on charges in electric and magnetic fields </w:t>
      </w:r>
      <w:r w:rsidR="00C96237" w:rsidRPr="00282529">
        <w:rPr>
          <w:lang w:eastAsia="zh-CN"/>
        </w:rPr>
        <w:t xml:space="preserve">in the context of </w:t>
      </w:r>
      <w:r w:rsidR="004A6654" w:rsidRPr="00282529">
        <w:rPr>
          <w:lang w:eastAsia="zh-CN"/>
        </w:rPr>
        <w:t>p</w:t>
      </w:r>
      <w:r w:rsidR="00187CB9" w:rsidRPr="00282529">
        <w:rPr>
          <w:lang w:eastAsia="zh-CN"/>
        </w:rPr>
        <w:t>article accelerators</w:t>
      </w:r>
      <w:r w:rsidR="0003597B" w:rsidRPr="00282529">
        <w:rPr>
          <w:lang w:eastAsia="zh-CN"/>
        </w:rPr>
        <w:t>.</w:t>
      </w:r>
      <w:r w:rsidR="00142E16" w:rsidRPr="00282529">
        <w:rPr>
          <w:lang w:eastAsia="zh-CN"/>
        </w:rPr>
        <w:t xml:space="preserve"> </w:t>
      </w:r>
      <w:r w:rsidR="005A742C" w:rsidRPr="00282529">
        <w:rPr>
          <w:lang w:eastAsia="zh-CN"/>
        </w:rPr>
        <w:t xml:space="preserve">They explain </w:t>
      </w:r>
      <w:r w:rsidR="00142E16" w:rsidRPr="00282529">
        <w:rPr>
          <w:lang w:eastAsia="zh-CN"/>
        </w:rPr>
        <w:t xml:space="preserve">how charges are accelerated to near light speed by electric fields and guided </w:t>
      </w:r>
      <w:r w:rsidR="007D4747" w:rsidRPr="00282529">
        <w:rPr>
          <w:lang w:eastAsia="zh-CN"/>
        </w:rPr>
        <w:t>along their path within the particle accelerator using magnetic fields.</w:t>
      </w:r>
    </w:p>
    <w:p w14:paraId="4D0FF55C" w14:textId="77777777" w:rsidR="00E549C0" w:rsidRPr="00282529" w:rsidRDefault="00E549C0" w:rsidP="00E549C0">
      <w:r w:rsidRPr="00282529">
        <w:br w:type="page"/>
      </w:r>
    </w:p>
    <w:p w14:paraId="1D34F974" w14:textId="740709CD" w:rsidR="00B40118" w:rsidRPr="00282529" w:rsidRDefault="00B40118" w:rsidP="00A7330E">
      <w:pPr>
        <w:pStyle w:val="Heading1"/>
      </w:pPr>
      <w:bookmarkStart w:id="20" w:name="_Toc195623666"/>
      <w:r w:rsidRPr="00282529">
        <w:lastRenderedPageBreak/>
        <w:t>Core concepts</w:t>
      </w:r>
      <w:bookmarkEnd w:id="20"/>
    </w:p>
    <w:p w14:paraId="3F740BDC" w14:textId="596B2EBD" w:rsidR="00B40118" w:rsidRPr="00282529" w:rsidRDefault="7EE6F203" w:rsidP="00A7330E">
      <w:pPr>
        <w:pStyle w:val="Heading2"/>
      </w:pPr>
      <w:bookmarkStart w:id="21" w:name="_Toc195623667"/>
      <w:r w:rsidRPr="00282529">
        <w:t>Electrostatics</w:t>
      </w:r>
      <w:bookmarkEnd w:id="21"/>
    </w:p>
    <w:p w14:paraId="7E91ABFF" w14:textId="226549CC" w:rsidR="005002AB" w:rsidRPr="00282529" w:rsidRDefault="005002AB" w:rsidP="00A7330E">
      <w:r w:rsidRPr="00282529">
        <w:t>Students begin</w:t>
      </w:r>
      <w:r w:rsidR="00C374D9" w:rsidRPr="00282529">
        <w:t xml:space="preserve"> learning</w:t>
      </w:r>
      <w:r w:rsidRPr="00282529">
        <w:t xml:space="preserve"> </w:t>
      </w:r>
      <w:r w:rsidR="00C374D9" w:rsidRPr="00282529">
        <w:t xml:space="preserve">about </w:t>
      </w:r>
      <w:r w:rsidRPr="00282529">
        <w:t xml:space="preserve">electrostatics </w:t>
      </w:r>
      <w:r w:rsidR="00430319" w:rsidRPr="00282529">
        <w:t>by investigating how objects can become charged and explain this using a particle model</w:t>
      </w:r>
      <w:r w:rsidR="00270373" w:rsidRPr="00282529">
        <w:t xml:space="preserve"> </w:t>
      </w:r>
      <w:r w:rsidR="0048680A" w:rsidRPr="00282529">
        <w:t xml:space="preserve">involving </w:t>
      </w:r>
      <w:r w:rsidR="00270373" w:rsidRPr="00282529">
        <w:t>electron transfer from one object to another</w:t>
      </w:r>
      <w:r w:rsidR="0048680A" w:rsidRPr="00282529">
        <w:t xml:space="preserve">. </w:t>
      </w:r>
      <w:r w:rsidR="00B513A2" w:rsidRPr="00282529">
        <w:t xml:space="preserve">Next, students </w:t>
      </w:r>
      <w:r w:rsidR="00700464" w:rsidRPr="00282529">
        <w:t xml:space="preserve">use a particle model to explain the attraction between charged and uncharged objects due to </w:t>
      </w:r>
      <w:r w:rsidR="00667C30" w:rsidRPr="00282529">
        <w:t>polarisation</w:t>
      </w:r>
      <w:r w:rsidR="00AC47DC" w:rsidRPr="00282529">
        <w:t>.</w:t>
      </w:r>
    </w:p>
    <w:p w14:paraId="3BCC10E8" w14:textId="3AE850D0" w:rsidR="00C054A1" w:rsidRPr="00282529" w:rsidRDefault="00AC47DC" w:rsidP="00A7330E">
      <w:r w:rsidRPr="00282529">
        <w:t>In the second part of this inquiry question</w:t>
      </w:r>
      <w:r w:rsidR="00562B45" w:rsidRPr="00282529">
        <w:t>,</w:t>
      </w:r>
      <w:r w:rsidRPr="00282529">
        <w:t xml:space="preserve"> students </w:t>
      </w:r>
      <w:r w:rsidR="00D75AD8" w:rsidRPr="00282529">
        <w:t>use Coulomb's law to investigate the forces between point charges using an action-at-a-distance model</w:t>
      </w:r>
      <w:r w:rsidR="00562B45" w:rsidRPr="00282529">
        <w:t>. They also use</w:t>
      </w:r>
      <w:r w:rsidR="00F73172" w:rsidRPr="00282529">
        <w:t xml:space="preserve"> a field model, in which a charge or distribution of charges produces an electric field, and other charges experience a force due</w:t>
      </w:r>
      <w:r w:rsidR="00EF7498" w:rsidRPr="00282529">
        <w:t xml:space="preserve"> to</w:t>
      </w:r>
      <w:r w:rsidR="00F73172" w:rsidRPr="00282529">
        <w:t xml:space="preserve"> </w:t>
      </w:r>
      <w:r w:rsidR="00DC76E7" w:rsidRPr="00282529">
        <w:t>the field.</w:t>
      </w:r>
      <w:r w:rsidR="00A31EA1" w:rsidRPr="00282529">
        <w:t xml:space="preserve"> </w:t>
      </w:r>
      <w:r w:rsidR="00B26EDC" w:rsidRPr="00282529">
        <w:t xml:space="preserve">Students learn that electric fields </w:t>
      </w:r>
      <w:r w:rsidR="005A5BEE" w:rsidRPr="00282529">
        <w:t>can store and transfer energy and momentum.</w:t>
      </w:r>
      <w:r w:rsidR="00DD3994" w:rsidRPr="00282529">
        <w:t xml:space="preserve"> Electric fields are </w:t>
      </w:r>
      <w:r w:rsidR="009D111D" w:rsidRPr="00282529">
        <w:t>an effective and</w:t>
      </w:r>
      <w:r w:rsidR="00DD3994" w:rsidRPr="00282529">
        <w:t xml:space="preserve"> accepted model </w:t>
      </w:r>
      <w:r w:rsidR="00537C2A" w:rsidRPr="00282529">
        <w:t xml:space="preserve">in physics </w:t>
      </w:r>
      <w:r w:rsidR="00DD3994" w:rsidRPr="00282529">
        <w:t xml:space="preserve">for </w:t>
      </w:r>
      <w:r w:rsidR="00067DAA" w:rsidRPr="00282529">
        <w:t xml:space="preserve">explaining and predicting the </w:t>
      </w:r>
      <w:r w:rsidR="00DD3994" w:rsidRPr="00282529">
        <w:t>electrical interactions between charge</w:t>
      </w:r>
      <w:r w:rsidR="00067DAA" w:rsidRPr="00282529">
        <w:t xml:space="preserve">d </w:t>
      </w:r>
      <w:r w:rsidR="00F20890" w:rsidRPr="00282529">
        <w:t>particles</w:t>
      </w:r>
      <w:r w:rsidR="00DD3994" w:rsidRPr="00282529">
        <w:t>.</w:t>
      </w:r>
    </w:p>
    <w:p w14:paraId="527D4E5F" w14:textId="000FC536" w:rsidR="00E2615D" w:rsidRPr="00282529" w:rsidRDefault="004119FC" w:rsidP="00A7330E">
      <w:r w:rsidRPr="00282529">
        <w:t xml:space="preserve">The </w:t>
      </w:r>
      <w:r w:rsidR="00A63323" w:rsidRPr="00282529">
        <w:t>w</w:t>
      </w:r>
      <w:r w:rsidRPr="00282529">
        <w:t xml:space="preserve">ork done by </w:t>
      </w:r>
      <w:r w:rsidR="00A63323" w:rsidRPr="00282529">
        <w:t xml:space="preserve">an </w:t>
      </w:r>
      <w:r w:rsidRPr="00282529">
        <w:t xml:space="preserve">electric field </w:t>
      </w:r>
      <w:r w:rsidR="00653042" w:rsidRPr="00282529">
        <w:t xml:space="preserve">due to the displacement of a test </w:t>
      </w:r>
      <w:r w:rsidR="009F6163" w:rsidRPr="00282529">
        <w:t>charge</w:t>
      </w:r>
      <w:r w:rsidR="00DC4A02" w:rsidRPr="00282529">
        <w:rPr>
          <w:noProof/>
        </w:rPr>
        <w:drawing>
          <wp:inline distT="0" distB="0" distL="0" distR="0" wp14:anchorId="7D64775D" wp14:editId="44154E07">
            <wp:extent cx="45719" cy="45719"/>
            <wp:effectExtent l="0" t="0" r="0" b="0"/>
            <wp:docPr id="21" name="Picture 21" descr="Lower case q is the symbol given to charged parti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wer case q is the symbol given to charged particles."/>
                    <pic:cNvPicPr>
                      <a:picLocks noChangeAspect="1" noChangeArrowheads="1"/>
                    </pic:cNvPicPr>
                  </pic:nvPicPr>
                  <pic:blipFill>
                    <a:blip r:embed="rId25" cstate="hqprint">
                      <a:extLst>
                        <a:ext uri="{28A0092B-C50C-407E-A947-70E740481C1C}">
                          <a14:useLocalDpi xmlns:a14="http://schemas.microsoft.com/office/drawing/2010/main" val="0"/>
                        </a:ext>
                      </a:extLst>
                    </a:blip>
                    <a:srcRect/>
                    <a:stretch>
                      <a:fillRect/>
                    </a:stretch>
                  </pic:blipFill>
                  <pic:spPr bwMode="auto">
                    <a:xfrm flipH="1" flipV="1">
                      <a:off x="0" y="0"/>
                      <a:ext cx="54819" cy="54819"/>
                    </a:xfrm>
                    <a:prstGeom prst="rect">
                      <a:avLst/>
                    </a:prstGeom>
                    <a:noFill/>
                    <a:ln>
                      <a:noFill/>
                    </a:ln>
                  </pic:spPr>
                </pic:pic>
              </a:graphicData>
            </a:graphic>
          </wp:inline>
        </w:drawing>
      </w:r>
      <m:oMath>
        <m:r>
          <w:rPr>
            <w:rFonts w:ascii="Cambria Math" w:hAnsi="Cambria Math"/>
          </w:rPr>
          <m:t xml:space="preserve"> q</m:t>
        </m:r>
      </m:oMath>
      <w:r w:rsidR="00653042" w:rsidRPr="00282529">
        <w:rPr>
          <w:rFonts w:eastAsiaTheme="minorEastAsia"/>
        </w:rPr>
        <w:t xml:space="preserve"> </w:t>
      </w:r>
      <w:r w:rsidR="00C0789A" w:rsidRPr="00282529">
        <w:rPr>
          <w:rFonts w:eastAsiaTheme="minorEastAsia"/>
        </w:rPr>
        <w:t xml:space="preserve">in the field </w:t>
      </w:r>
      <w:r w:rsidR="00A63323" w:rsidRPr="00282529">
        <w:t xml:space="preserve">is </w:t>
      </w:r>
      <w:r w:rsidRPr="00282529">
        <w:t>used to define electrical potential energy</w:t>
      </w:r>
      <w:r w:rsidR="00DC4A02" w:rsidRPr="00282529">
        <w:rPr>
          <w:noProof/>
        </w:rPr>
        <w:drawing>
          <wp:inline distT="0" distB="0" distL="0" distR="0" wp14:anchorId="1614B027" wp14:editId="32ED609A">
            <wp:extent cx="45719" cy="45719"/>
            <wp:effectExtent l="0" t="0" r="0" b="0"/>
            <wp:docPr id="22" name="Picture 22" descr="The change in potential energy equals work (work has a negative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he change in potential energy equals work (work has a negative sign)."/>
                    <pic:cNvPicPr>
                      <a:picLocks noChangeAspect="1" noChangeArrowheads="1"/>
                    </pic:cNvPicPr>
                  </pic:nvPicPr>
                  <pic:blipFill>
                    <a:blip r:embed="rId25" cstate="hqprint">
                      <a:extLst>
                        <a:ext uri="{28A0092B-C50C-407E-A947-70E740481C1C}">
                          <a14:useLocalDpi xmlns:a14="http://schemas.microsoft.com/office/drawing/2010/main" val="0"/>
                        </a:ext>
                      </a:extLst>
                    </a:blip>
                    <a:srcRect/>
                    <a:stretch>
                      <a:fillRect/>
                    </a:stretch>
                  </pic:blipFill>
                  <pic:spPr bwMode="auto">
                    <a:xfrm>
                      <a:off x="0" y="0"/>
                      <a:ext cx="54059" cy="54059"/>
                    </a:xfrm>
                    <a:prstGeom prst="rect">
                      <a:avLst/>
                    </a:prstGeom>
                    <a:noFill/>
                    <a:ln>
                      <a:noFill/>
                    </a:ln>
                  </pic:spPr>
                </pic:pic>
              </a:graphicData>
            </a:graphic>
          </wp:inline>
        </w:drawing>
      </w:r>
      <w:r w:rsidR="00BD0725" w:rsidRPr="00282529">
        <w:t xml:space="preserve"> </w:t>
      </w:r>
      <m:oMath>
        <m:r>
          <m:rPr>
            <m:sty m:val="p"/>
          </m:rPr>
          <w:rPr>
            <w:rFonts w:ascii="Cambria Math" w:hAnsi="Cambria Math"/>
          </w:rPr>
          <m:t>Δ</m:t>
        </m:r>
        <m:r>
          <w:rPr>
            <w:rFonts w:ascii="Cambria Math" w:hAnsi="Cambria Math"/>
          </w:rPr>
          <m:t>U = -</m:t>
        </m:r>
        <m:r>
          <w:rPr>
            <w:rFonts w:ascii="Cambria Math" w:hAnsi="Cambria Math"/>
            <w:lang w:eastAsia="zh-CN"/>
          </w:rPr>
          <m:t>W</m:t>
        </m:r>
      </m:oMath>
      <w:r w:rsidRPr="00282529">
        <w:t>, and there</w:t>
      </w:r>
      <w:r w:rsidR="00C75A5E" w:rsidRPr="00282529">
        <w:t>by the electric poten</w:t>
      </w:r>
      <w:r w:rsidR="00BD0725" w:rsidRPr="00282529">
        <w:t>tial as the potential energy per unit charge</w:t>
      </w:r>
      <w:r w:rsidR="00F55716" w:rsidRPr="00282529">
        <w:t>,</w:t>
      </w:r>
      <w:r w:rsidR="003B4FA7" w:rsidRPr="00282529">
        <w:rPr>
          <w:noProof/>
        </w:rPr>
        <w:drawing>
          <wp:inline distT="0" distB="0" distL="0" distR="0" wp14:anchorId="6013F8BD" wp14:editId="1EAB75E6">
            <wp:extent cx="45719" cy="45719"/>
            <wp:effectExtent l="0" t="0" r="0" b="0"/>
            <wp:docPr id="23" name="Picture 23" descr="Voltage equals the change in potential energy divided by the ch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Voltage equals the change in potential energy divided by the charge."/>
                    <pic:cNvPicPr>
                      <a:picLocks noChangeAspect="1" noChangeArrowheads="1"/>
                    </pic:cNvPicPr>
                  </pic:nvPicPr>
                  <pic:blipFill>
                    <a:blip r:embed="rId27" cstate="hqprint">
                      <a:extLst>
                        <a:ext uri="{28A0092B-C50C-407E-A947-70E740481C1C}">
                          <a14:useLocalDpi xmlns:a14="http://schemas.microsoft.com/office/drawing/2010/main" val="0"/>
                        </a:ext>
                      </a:extLst>
                    </a:blip>
                    <a:srcRect/>
                    <a:stretch>
                      <a:fillRect/>
                    </a:stretch>
                  </pic:blipFill>
                  <pic:spPr bwMode="auto">
                    <a:xfrm>
                      <a:off x="0" y="0"/>
                      <a:ext cx="52570" cy="52570"/>
                    </a:xfrm>
                    <a:prstGeom prst="rect">
                      <a:avLst/>
                    </a:prstGeom>
                    <a:noFill/>
                    <a:ln>
                      <a:noFill/>
                    </a:ln>
                  </pic:spPr>
                </pic:pic>
              </a:graphicData>
            </a:graphic>
          </wp:inline>
        </w:drawing>
      </w:r>
      <w:r w:rsidR="00F55716" w:rsidRPr="00282529">
        <w:t xml:space="preserve"> </w:t>
      </w:r>
      <m:oMath>
        <m:r>
          <w:rPr>
            <w:rFonts w:ascii="Cambria Math" w:hAnsi="Cambria Math"/>
          </w:rPr>
          <m:t>V=</m:t>
        </m:r>
        <m:f>
          <m:fPr>
            <m:ctrlPr>
              <w:rPr>
                <w:rFonts w:ascii="Cambria Math" w:hAnsi="Cambria Math"/>
              </w:rPr>
            </m:ctrlPr>
          </m:fPr>
          <m:num>
            <m:r>
              <m:rPr>
                <m:sty m:val="p"/>
              </m:rPr>
              <w:rPr>
                <w:rFonts w:ascii="Cambria Math" w:hAnsi="Cambria Math"/>
              </w:rPr>
              <m:t>Δ</m:t>
            </m:r>
            <m:r>
              <w:rPr>
                <w:rFonts w:ascii="Cambria Math" w:hAnsi="Cambria Math"/>
              </w:rPr>
              <m:t>U</m:t>
            </m:r>
            <m:ctrlPr>
              <w:rPr>
                <w:rFonts w:ascii="Cambria Math" w:hAnsi="Cambria Math"/>
                <w:i/>
              </w:rPr>
            </m:ctrlPr>
          </m:num>
          <m:den>
            <m:r>
              <w:rPr>
                <w:rFonts w:ascii="Cambria Math" w:hAnsi="Cambria Math"/>
              </w:rPr>
              <m:t>q</m:t>
            </m:r>
            <m:ctrlPr>
              <w:rPr>
                <w:rFonts w:ascii="Cambria Math" w:hAnsi="Cambria Math"/>
                <w:i/>
              </w:rPr>
            </m:ctrlPr>
          </m:den>
        </m:f>
      </m:oMath>
      <w:r w:rsidR="005B2541" w:rsidRPr="00282529">
        <w:rPr>
          <w:rFonts w:eastAsiaTheme="minorEastAsia"/>
        </w:rPr>
        <w:t>.</w:t>
      </w:r>
    </w:p>
    <w:p w14:paraId="40EC8531" w14:textId="2BA85549" w:rsidR="00CC5C85" w:rsidRPr="00282529" w:rsidRDefault="3247D5C7" w:rsidP="00A7330E">
      <w:pPr>
        <w:pStyle w:val="Heading2"/>
      </w:pPr>
      <w:bookmarkStart w:id="22" w:name="_Toc195623668"/>
      <w:r w:rsidRPr="00282529">
        <w:t xml:space="preserve">Electric </w:t>
      </w:r>
      <w:r w:rsidR="00147114" w:rsidRPr="00282529">
        <w:t>c</w:t>
      </w:r>
      <w:r w:rsidRPr="00282529">
        <w:t>ircuits</w:t>
      </w:r>
      <w:bookmarkEnd w:id="22"/>
    </w:p>
    <w:p w14:paraId="2B5EB56D" w14:textId="5D574603" w:rsidR="003565B9" w:rsidRPr="00282529" w:rsidRDefault="003565B9" w:rsidP="00A7330E">
      <w:r w:rsidRPr="00282529">
        <w:t xml:space="preserve">The particle model </w:t>
      </w:r>
      <w:r w:rsidR="00845405" w:rsidRPr="00282529">
        <w:t>explains</w:t>
      </w:r>
      <w:r w:rsidRPr="00282529">
        <w:t xml:space="preserve"> the flow of current in electrical circuits</w:t>
      </w:r>
      <w:r w:rsidR="00E1489F" w:rsidRPr="00282529">
        <w:t xml:space="preserve">. Students </w:t>
      </w:r>
      <w:r w:rsidR="00A12CC1" w:rsidRPr="00282529">
        <w:t>develop their understanding of current as the rate of flow of charge through a conductor and</w:t>
      </w:r>
      <w:r w:rsidR="00664A27" w:rsidRPr="00282529">
        <w:t xml:space="preserve"> </w:t>
      </w:r>
      <w:r w:rsidR="002716DA" w:rsidRPr="00282529">
        <w:t>voltage (potential difference) as the energy per unit charge dissipated</w:t>
      </w:r>
      <w:r w:rsidR="00537C2A" w:rsidRPr="00282529">
        <w:t xml:space="preserve"> in</w:t>
      </w:r>
      <w:r w:rsidR="002716DA" w:rsidRPr="00282529">
        <w:t xml:space="preserve"> (or </w:t>
      </w:r>
      <w:r w:rsidR="002C3FA8" w:rsidRPr="00282529">
        <w:t>produced</w:t>
      </w:r>
      <w:r w:rsidR="00537C2A" w:rsidRPr="00282529">
        <w:t xml:space="preserve"> by</w:t>
      </w:r>
      <w:r w:rsidR="002C3FA8" w:rsidRPr="00282529">
        <w:t>)</w:t>
      </w:r>
      <w:r w:rsidR="00537C2A" w:rsidRPr="00282529">
        <w:t xml:space="preserve"> a circuit element.</w:t>
      </w:r>
    </w:p>
    <w:p w14:paraId="3870AE49" w14:textId="0B03EB39" w:rsidR="0033393C" w:rsidRPr="00282529" w:rsidRDefault="00ED4E88" w:rsidP="00A7330E">
      <w:r w:rsidRPr="00282529">
        <w:t>The resistance of an object is defined as the ratio of the</w:t>
      </w:r>
      <w:r w:rsidR="002D797B" w:rsidRPr="00282529">
        <w:t xml:space="preserve"> voltage difference across the object to the current flowing through it,</w:t>
      </w:r>
      <w:r w:rsidR="00B218C3" w:rsidRPr="00282529">
        <w:rPr>
          <w:noProof/>
        </w:rPr>
        <w:drawing>
          <wp:inline distT="0" distB="0" distL="0" distR="0" wp14:anchorId="2DBD68D7" wp14:editId="6E7926B1">
            <wp:extent cx="45719" cy="45719"/>
            <wp:effectExtent l="0" t="0" r="0" b="0"/>
            <wp:docPr id="24" name="Picture 24" descr="Resistance equals the Voltage divided by the cur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Resistance equals the Voltage divided by the current."/>
                    <pic:cNvPicPr>
                      <a:picLocks noChangeAspect="1" noChangeArrowheads="1"/>
                    </pic:cNvPicPr>
                  </pic:nvPicPr>
                  <pic:blipFill>
                    <a:blip r:embed="rId26" cstate="hqprint">
                      <a:extLst>
                        <a:ext uri="{28A0092B-C50C-407E-A947-70E740481C1C}">
                          <a14:useLocalDpi xmlns:a14="http://schemas.microsoft.com/office/drawing/2010/main" val="0"/>
                        </a:ext>
                      </a:extLst>
                    </a:blip>
                    <a:srcRect/>
                    <a:stretch>
                      <a:fillRect/>
                    </a:stretch>
                  </pic:blipFill>
                  <pic:spPr bwMode="auto">
                    <a:xfrm>
                      <a:off x="0" y="0"/>
                      <a:ext cx="51122" cy="51122"/>
                    </a:xfrm>
                    <a:prstGeom prst="rect">
                      <a:avLst/>
                    </a:prstGeom>
                    <a:noFill/>
                    <a:ln>
                      <a:noFill/>
                    </a:ln>
                  </pic:spPr>
                </pic:pic>
              </a:graphicData>
            </a:graphic>
          </wp:inline>
        </w:drawing>
      </w:r>
      <w:r w:rsidR="009546B9" w:rsidRPr="00282529">
        <w:rPr>
          <w:noProof/>
        </w:rPr>
        <w:drawing>
          <wp:inline distT="0" distB="0" distL="0" distR="0" wp14:anchorId="5E9F7A0F" wp14:editId="23F799E4">
            <wp:extent cx="50800" cy="50800"/>
            <wp:effectExtent l="0" t="0" r="6350" b="6350"/>
            <wp:docPr id="25" name="Picture 25" descr="Resistance equals the Voltage divided by the cur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Resistance equals the Voltage divided by the current."/>
                    <pic:cNvPicPr>
                      <a:picLocks noChangeAspect="1" noChangeArrowheads="1"/>
                    </pic:cNvPicPr>
                  </pic:nvPicPr>
                  <pic:blipFill>
                    <a:blip r:embed="rId27" cstate="hqprint">
                      <a:extLst>
                        <a:ext uri="{28A0092B-C50C-407E-A947-70E740481C1C}">
                          <a14:useLocalDpi xmlns:a14="http://schemas.microsoft.com/office/drawing/2010/main" val="0"/>
                        </a:ext>
                      </a:extLst>
                    </a:blip>
                    <a:srcRect/>
                    <a:stretch>
                      <a:fillRect/>
                    </a:stretch>
                  </pic:blipFill>
                  <pic:spPr bwMode="auto">
                    <a:xfrm flipH="1" flipV="1">
                      <a:off x="0" y="0"/>
                      <a:ext cx="53501" cy="53501"/>
                    </a:xfrm>
                    <a:prstGeom prst="rect">
                      <a:avLst/>
                    </a:prstGeom>
                    <a:noFill/>
                    <a:ln>
                      <a:noFill/>
                    </a:ln>
                  </pic:spPr>
                </pic:pic>
              </a:graphicData>
            </a:graphic>
          </wp:inline>
        </w:drawing>
      </w:r>
      <m:oMath>
        <m:r>
          <w:rPr>
            <w:rFonts w:ascii="Cambria Math" w:hAnsi="Cambria Math"/>
          </w:rPr>
          <m:t>R=</m:t>
        </m:r>
        <m:f>
          <m:fPr>
            <m:ctrlPr>
              <w:rPr>
                <w:rFonts w:ascii="Cambria Math" w:hAnsi="Cambria Math"/>
              </w:rPr>
            </m:ctrlPr>
          </m:fPr>
          <m:num>
            <m:r>
              <w:rPr>
                <w:rFonts w:ascii="Cambria Math" w:hAnsi="Cambria Math"/>
              </w:rPr>
              <m:t>V</m:t>
            </m:r>
            <m:ctrlPr>
              <w:rPr>
                <w:rFonts w:ascii="Cambria Math" w:hAnsi="Cambria Math"/>
                <w:i/>
              </w:rPr>
            </m:ctrlPr>
          </m:num>
          <m:den>
            <m:r>
              <w:rPr>
                <w:rFonts w:ascii="Cambria Math" w:hAnsi="Cambria Math"/>
              </w:rPr>
              <m:t>I</m:t>
            </m:r>
            <m:ctrlPr>
              <w:rPr>
                <w:rFonts w:ascii="Cambria Math" w:hAnsi="Cambria Math"/>
                <w:i/>
              </w:rPr>
            </m:ctrlPr>
          </m:den>
        </m:f>
      </m:oMath>
      <w:r w:rsidR="00556B49" w:rsidRPr="00282529">
        <w:rPr>
          <w:rFonts w:eastAsiaTheme="minorEastAsia"/>
        </w:rPr>
        <w:t>. If the resistance</w:t>
      </w:r>
      <w:r w:rsidR="00232FE7" w:rsidRPr="00282529">
        <w:rPr>
          <w:rFonts w:eastAsiaTheme="minorEastAsia"/>
        </w:rPr>
        <w:t xml:space="preserve"> (as determined by the ratio V/I) </w:t>
      </w:r>
      <w:r w:rsidR="00CA15B6" w:rsidRPr="00282529">
        <w:rPr>
          <w:rFonts w:eastAsiaTheme="minorEastAsia"/>
        </w:rPr>
        <w:t xml:space="preserve">of </w:t>
      </w:r>
      <w:r w:rsidR="00D144BC" w:rsidRPr="00282529">
        <w:rPr>
          <w:rFonts w:eastAsiaTheme="minorEastAsia"/>
        </w:rPr>
        <w:t>an object (</w:t>
      </w:r>
      <w:r w:rsidR="00FD640C" w:rsidRPr="00282529">
        <w:rPr>
          <w:rFonts w:eastAsiaTheme="minorEastAsia"/>
        </w:rPr>
        <w:t>that is,</w:t>
      </w:r>
      <w:r w:rsidR="00D144BC" w:rsidRPr="00282529">
        <w:rPr>
          <w:rFonts w:eastAsiaTheme="minorEastAsia"/>
        </w:rPr>
        <w:t xml:space="preserve"> a</w:t>
      </w:r>
      <w:r w:rsidR="00CA15B6" w:rsidRPr="00282529">
        <w:rPr>
          <w:rFonts w:eastAsiaTheme="minorEastAsia"/>
        </w:rPr>
        <w:t xml:space="preserve"> circuit component</w:t>
      </w:r>
      <w:r w:rsidR="00D144BC" w:rsidRPr="00282529">
        <w:rPr>
          <w:rFonts w:eastAsiaTheme="minorEastAsia"/>
        </w:rPr>
        <w:t>)</w:t>
      </w:r>
      <w:r w:rsidR="00CA15B6" w:rsidRPr="00282529">
        <w:rPr>
          <w:rFonts w:eastAsiaTheme="minorEastAsia"/>
        </w:rPr>
        <w:t xml:space="preserve"> </w:t>
      </w:r>
      <w:r w:rsidR="00232FE7" w:rsidRPr="00282529">
        <w:rPr>
          <w:rFonts w:eastAsiaTheme="minorEastAsia"/>
        </w:rPr>
        <w:t xml:space="preserve">is independent of the voltage, </w:t>
      </w:r>
      <w:r w:rsidR="00D144BC" w:rsidRPr="00282529">
        <w:rPr>
          <w:rFonts w:eastAsiaTheme="minorEastAsia"/>
        </w:rPr>
        <w:t>it</w:t>
      </w:r>
      <w:r w:rsidR="00232FE7" w:rsidRPr="00282529">
        <w:rPr>
          <w:rFonts w:eastAsiaTheme="minorEastAsia"/>
        </w:rPr>
        <w:t xml:space="preserve"> is said to be </w:t>
      </w:r>
      <w:r w:rsidR="00232FE7" w:rsidRPr="00282529">
        <w:rPr>
          <w:rFonts w:eastAsiaTheme="minorEastAsia"/>
          <w:i/>
          <w:iCs/>
        </w:rPr>
        <w:t>Ohmi</w:t>
      </w:r>
      <w:r w:rsidR="00D60347" w:rsidRPr="00282529">
        <w:rPr>
          <w:rFonts w:eastAsiaTheme="minorEastAsia"/>
          <w:i/>
          <w:iCs/>
        </w:rPr>
        <w:t>c</w:t>
      </w:r>
      <w:r w:rsidR="00CA15B6" w:rsidRPr="00282529">
        <w:rPr>
          <w:rFonts w:eastAsiaTheme="minorEastAsia"/>
        </w:rPr>
        <w:t xml:space="preserve">. </w:t>
      </w:r>
      <w:r w:rsidR="00421030" w:rsidRPr="00282529">
        <w:rPr>
          <w:rFonts w:eastAsiaTheme="minorEastAsia"/>
        </w:rPr>
        <w:t xml:space="preserve">On the other hand, if </w:t>
      </w:r>
      <w:r w:rsidR="00CA15B6" w:rsidRPr="00282529">
        <w:rPr>
          <w:rFonts w:eastAsiaTheme="minorEastAsia"/>
        </w:rPr>
        <w:t xml:space="preserve">the </w:t>
      </w:r>
      <w:r w:rsidR="002B289E" w:rsidRPr="00282529">
        <w:rPr>
          <w:rFonts w:eastAsiaTheme="minorEastAsia"/>
        </w:rPr>
        <w:t>component has a resistance that depends upon the voltage applied</w:t>
      </w:r>
      <w:r w:rsidR="000C0B21" w:rsidRPr="00282529">
        <w:rPr>
          <w:rFonts w:eastAsiaTheme="minorEastAsia"/>
        </w:rPr>
        <w:t>,</w:t>
      </w:r>
      <w:r w:rsidR="002B289E" w:rsidRPr="00282529">
        <w:rPr>
          <w:rFonts w:eastAsiaTheme="minorEastAsia"/>
        </w:rPr>
        <w:t xml:space="preserve"> it is </w:t>
      </w:r>
      <w:r w:rsidR="002B289E" w:rsidRPr="00282529">
        <w:rPr>
          <w:rFonts w:eastAsiaTheme="minorEastAsia"/>
          <w:i/>
          <w:iCs/>
        </w:rPr>
        <w:t>non-</w:t>
      </w:r>
      <w:r w:rsidR="00BE2132" w:rsidRPr="00282529">
        <w:rPr>
          <w:rFonts w:eastAsiaTheme="minorEastAsia"/>
          <w:i/>
          <w:iCs/>
        </w:rPr>
        <w:t>O</w:t>
      </w:r>
      <w:r w:rsidR="002B289E" w:rsidRPr="00282529">
        <w:rPr>
          <w:rFonts w:eastAsiaTheme="minorEastAsia"/>
          <w:i/>
          <w:iCs/>
        </w:rPr>
        <w:t>hmic</w:t>
      </w:r>
      <w:r w:rsidR="002B289E" w:rsidRPr="00282529">
        <w:rPr>
          <w:rFonts w:eastAsiaTheme="minorEastAsia"/>
        </w:rPr>
        <w:t xml:space="preserve">. </w:t>
      </w:r>
      <w:r w:rsidR="00181588" w:rsidRPr="00282529">
        <w:rPr>
          <w:rFonts w:eastAsiaTheme="minorEastAsia"/>
        </w:rPr>
        <w:t>Good classroom examples of non-ohmic components are low voltage incandescent light bulbs.</w:t>
      </w:r>
    </w:p>
    <w:p w14:paraId="17C32718" w14:textId="0AC6DEC4" w:rsidR="00E458DD" w:rsidRPr="00282529" w:rsidRDefault="0082352A" w:rsidP="00A7330E">
      <w:r w:rsidRPr="00282529">
        <w:t>Kirchhoff’s</w:t>
      </w:r>
      <w:r w:rsidR="00E95A27" w:rsidRPr="00282529">
        <w:t xml:space="preserve"> junction</w:t>
      </w:r>
      <w:r w:rsidR="00E458DD" w:rsidRPr="00282529">
        <w:t xml:space="preserve"> </w:t>
      </w:r>
      <w:r w:rsidR="008B6BB7" w:rsidRPr="00282529">
        <w:t>and loop rules express the conservation of charge and</w:t>
      </w:r>
      <w:r w:rsidR="00E95A27" w:rsidRPr="00282529">
        <w:t xml:space="preserve"> </w:t>
      </w:r>
      <w:r w:rsidR="00601919" w:rsidRPr="00282529">
        <w:t>energy,</w:t>
      </w:r>
      <w:r w:rsidR="00E95A27" w:rsidRPr="00282529">
        <w:t xml:space="preserve"> respectively. </w:t>
      </w:r>
      <w:r w:rsidR="00601919" w:rsidRPr="00282529">
        <w:t xml:space="preserve">They </w:t>
      </w:r>
      <w:r w:rsidR="00CF1611" w:rsidRPr="00282529">
        <w:t xml:space="preserve">are extremely powerful tools </w:t>
      </w:r>
      <w:r w:rsidR="00EF7498" w:rsidRPr="00282529">
        <w:t>that</w:t>
      </w:r>
      <w:r w:rsidR="00EF256C" w:rsidRPr="00282529">
        <w:t xml:space="preserve"> permit the analysis of arbitrarily complicated circuits</w:t>
      </w:r>
      <w:r w:rsidR="000749D5" w:rsidRPr="00282529">
        <w:t>. In this module</w:t>
      </w:r>
      <w:r w:rsidR="00EF7498" w:rsidRPr="00282529">
        <w:t>,</w:t>
      </w:r>
      <w:r w:rsidR="000749D5" w:rsidRPr="00282529">
        <w:t xml:space="preserve"> they </w:t>
      </w:r>
      <w:r w:rsidR="00E86574" w:rsidRPr="00282529">
        <w:t>are used to derive the equivalent resistance of resistors in series and resistors in parallel.</w:t>
      </w:r>
    </w:p>
    <w:p w14:paraId="7EE36CC3" w14:textId="202EB384" w:rsidR="00F25C75" w:rsidRPr="00282529" w:rsidRDefault="0098417B" w:rsidP="00A7330E">
      <w:r w:rsidRPr="00282529">
        <w:lastRenderedPageBreak/>
        <w:t xml:space="preserve">Students investigate </w:t>
      </w:r>
      <w:r w:rsidR="0021755F" w:rsidRPr="00282529">
        <w:t>the conversion of electrical energy to light (for example</w:t>
      </w:r>
      <w:r w:rsidR="00C809FC" w:rsidRPr="00282529">
        <w:t>,</w:t>
      </w:r>
      <w:r w:rsidR="0021755F" w:rsidRPr="00282529">
        <w:t xml:space="preserve"> in bulbs in a circuit) a</w:t>
      </w:r>
      <w:r w:rsidR="00C809FC" w:rsidRPr="00282529">
        <w:t>nd</w:t>
      </w:r>
      <w:r w:rsidR="0021755F" w:rsidRPr="00282529">
        <w:t xml:space="preserve"> heat (for example</w:t>
      </w:r>
      <w:r w:rsidR="00C809FC" w:rsidRPr="00282529">
        <w:t>,</w:t>
      </w:r>
      <w:r w:rsidR="0021755F" w:rsidRPr="00282529">
        <w:t xml:space="preserve"> in a heating elemen</w:t>
      </w:r>
      <w:r w:rsidR="00C14BCD" w:rsidRPr="00282529">
        <w:t>t).</w:t>
      </w:r>
    </w:p>
    <w:p w14:paraId="4ABDE2A7" w14:textId="3A06259B" w:rsidR="7EE6F203" w:rsidRPr="00282529" w:rsidRDefault="3247D5C7" w:rsidP="00A7330E">
      <w:pPr>
        <w:pStyle w:val="Heading2"/>
      </w:pPr>
      <w:bookmarkStart w:id="23" w:name="_Toc195623669"/>
      <w:r w:rsidRPr="00282529">
        <w:t>Magnetism</w:t>
      </w:r>
      <w:bookmarkEnd w:id="23"/>
    </w:p>
    <w:p w14:paraId="4167D0CD" w14:textId="2294504F" w:rsidR="5F6C6AD0" w:rsidRPr="00282529" w:rsidRDefault="005C7D79" w:rsidP="7F43E4F8">
      <w:pPr>
        <w:rPr>
          <w:rFonts w:eastAsiaTheme="minorEastAsia"/>
        </w:rPr>
      </w:pPr>
      <w:r w:rsidRPr="00282529">
        <w:t>Moving charges produce magnetic fields</w:t>
      </w:r>
      <w:r w:rsidR="000663F7" w:rsidRPr="00282529">
        <w:t>. Students</w:t>
      </w:r>
      <w:r w:rsidR="003D64B0" w:rsidRPr="00282529">
        <w:t xml:space="preserve"> </w:t>
      </w:r>
      <w:r w:rsidR="000663F7" w:rsidRPr="00282529">
        <w:t xml:space="preserve">investigate </w:t>
      </w:r>
      <w:r w:rsidR="00BC4863" w:rsidRPr="00282529">
        <w:t xml:space="preserve">charges moving in </w:t>
      </w:r>
      <w:r w:rsidR="00F33D0D" w:rsidRPr="00282529">
        <w:t xml:space="preserve">straight </w:t>
      </w:r>
      <w:r w:rsidR="00BC4863" w:rsidRPr="00282529">
        <w:t>wires</w:t>
      </w:r>
      <w:r w:rsidR="00DD40BA" w:rsidRPr="00282529">
        <w:t>, where the magnitude of the field is given by</w:t>
      </w:r>
      <w:r w:rsidR="009546B9" w:rsidRPr="00282529">
        <w:rPr>
          <w:noProof/>
        </w:rPr>
        <w:drawing>
          <wp:inline distT="0" distB="0" distL="0" distR="0" wp14:anchorId="765F2376" wp14:editId="27230701">
            <wp:extent cx="45720" cy="45720"/>
            <wp:effectExtent l="0" t="0" r="0" b="0"/>
            <wp:docPr id="26" name="Picture 26" descr="The strength of a magnetic field around a wire equals the product of the magnetic permeability constant and current, divided by the circumference of the wire given by the product of 2, Pi and radi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he strength of a magnetic field around a wire equals the product of the magnetic permeability constant and current, divided by the circumference of the wire given by the product of 2, Pi and radius."/>
                    <pic:cNvPicPr>
                      <a:picLocks noChangeAspect="1" noChangeArrowheads="1"/>
                    </pic:cNvPicPr>
                  </pic:nvPicPr>
                  <pic:blipFill>
                    <a:blip r:embed="rId26" cstate="hqprint">
                      <a:extLst>
                        <a:ext uri="{28A0092B-C50C-407E-A947-70E740481C1C}">
                          <a14:useLocalDpi xmlns:a14="http://schemas.microsoft.com/office/drawing/2010/main" val="0"/>
                        </a:ext>
                      </a:extLst>
                    </a:blip>
                    <a:srcRect/>
                    <a:stretch>
                      <a:fillRect/>
                    </a:stretch>
                  </pic:blipFill>
                  <pic:spPr bwMode="auto">
                    <a:xfrm flipH="1" flipV="1">
                      <a:off x="0" y="0"/>
                      <a:ext cx="51123" cy="51123"/>
                    </a:xfrm>
                    <a:prstGeom prst="rect">
                      <a:avLst/>
                    </a:prstGeom>
                    <a:noFill/>
                    <a:ln>
                      <a:noFill/>
                    </a:ln>
                  </pic:spPr>
                </pic:pic>
              </a:graphicData>
            </a:graphic>
          </wp:inline>
        </w:drawing>
      </w:r>
      <w:r w:rsidR="00DD40BA" w:rsidRPr="00282529">
        <w:t xml:space="preserve"> </w:t>
      </w:r>
      <m:oMath>
        <m:r>
          <w:rPr>
            <w:rFonts w:ascii="Cambria Math" w:hAnsi="Cambria Math"/>
          </w:rPr>
          <m:t>B=</m:t>
        </m:r>
        <m:f>
          <m:fPr>
            <m:ctrlPr>
              <w:rPr>
                <w:rFonts w:ascii="Cambria Math" w:hAnsi="Cambria Math"/>
              </w:rPr>
            </m:ctrlPr>
          </m:fPr>
          <m:num>
            <m:sSub>
              <m:sSubPr>
                <m:ctrlPr>
                  <w:rPr>
                    <w:rFonts w:ascii="Cambria Math" w:hAnsi="Cambria Math"/>
                    <w:i/>
                  </w:rPr>
                </m:ctrlPr>
              </m:sSubPr>
              <m:e>
                <m:r>
                  <m:rPr>
                    <m:sty m:val="p"/>
                  </m:rPr>
                  <w:rPr>
                    <w:rFonts w:ascii="Cambria Math" w:hAnsi="Cambria Math"/>
                  </w:rPr>
                  <m:t>μ</m:t>
                </m:r>
              </m:e>
              <m:sub>
                <m:r>
                  <w:rPr>
                    <w:rFonts w:ascii="Cambria Math" w:hAnsi="Cambria Math"/>
                  </w:rPr>
                  <m:t>0</m:t>
                </m:r>
              </m:sub>
            </m:sSub>
            <m:r>
              <w:rPr>
                <w:rFonts w:ascii="Cambria Math" w:hAnsi="Cambria Math"/>
              </w:rPr>
              <m:t>I</m:t>
            </m:r>
            <m:ctrlPr>
              <w:rPr>
                <w:rFonts w:ascii="Cambria Math" w:hAnsi="Cambria Math"/>
                <w:i/>
              </w:rPr>
            </m:ctrlPr>
          </m:num>
          <m:den>
            <m:r>
              <w:rPr>
                <w:rFonts w:ascii="Cambria Math" w:hAnsi="Cambria Math"/>
              </w:rPr>
              <m:t>2</m:t>
            </m:r>
            <m:r>
              <m:rPr>
                <m:sty m:val="p"/>
              </m:rPr>
              <w:rPr>
                <w:rFonts w:ascii="Cambria Math" w:hAnsi="Cambria Math"/>
              </w:rPr>
              <m:t>π</m:t>
            </m:r>
            <m:r>
              <w:rPr>
                <w:rFonts w:ascii="Cambria Math" w:hAnsi="Cambria Math"/>
              </w:rPr>
              <m:t>r</m:t>
            </m:r>
            <m:ctrlPr>
              <w:rPr>
                <w:rFonts w:ascii="Cambria Math" w:hAnsi="Cambria Math"/>
                <w:i/>
              </w:rPr>
            </m:ctrlPr>
          </m:den>
        </m:f>
      </m:oMath>
      <w:r w:rsidR="000D52D4" w:rsidRPr="00282529">
        <w:rPr>
          <w:rFonts w:eastAsiaTheme="minorEastAsia"/>
        </w:rPr>
        <w:t>,</w:t>
      </w:r>
      <w:r w:rsidR="001337BF" w:rsidRPr="00282529">
        <w:rPr>
          <w:rFonts w:eastAsiaTheme="minorEastAsia"/>
        </w:rPr>
        <w:t xml:space="preserve"> </w:t>
      </w:r>
      <w:r w:rsidR="00DD40BA" w:rsidRPr="00282529">
        <w:rPr>
          <w:rFonts w:eastAsiaTheme="minorEastAsia"/>
        </w:rPr>
        <w:t>in a direction</w:t>
      </w:r>
      <w:r w:rsidR="000D52D4" w:rsidRPr="00282529">
        <w:rPr>
          <w:rFonts w:eastAsiaTheme="minorEastAsia"/>
        </w:rPr>
        <w:t xml:space="preserve"> </w:t>
      </w:r>
      <w:r w:rsidR="006A09E7" w:rsidRPr="00282529">
        <w:rPr>
          <w:rFonts w:eastAsiaTheme="minorEastAsia"/>
        </w:rPr>
        <w:t>around the wire given by the right</w:t>
      </w:r>
      <w:r w:rsidR="00EF7498" w:rsidRPr="00282529">
        <w:rPr>
          <w:rFonts w:eastAsiaTheme="minorEastAsia"/>
        </w:rPr>
        <w:t>-</w:t>
      </w:r>
      <w:r w:rsidR="006A09E7" w:rsidRPr="00282529">
        <w:rPr>
          <w:rFonts w:eastAsiaTheme="minorEastAsia"/>
        </w:rPr>
        <w:t>hand grip rule</w:t>
      </w:r>
      <w:r w:rsidR="00252297" w:rsidRPr="00282529">
        <w:rPr>
          <w:rFonts w:eastAsiaTheme="minorEastAsia"/>
        </w:rPr>
        <w:t>.</w:t>
      </w:r>
      <w:r w:rsidR="00637E4D" w:rsidRPr="00282529">
        <w:rPr>
          <w:rFonts w:eastAsiaTheme="minorEastAsia"/>
        </w:rPr>
        <w:t xml:space="preserve"> </w:t>
      </w:r>
      <w:r w:rsidR="00D805A0" w:rsidRPr="00282529">
        <w:rPr>
          <w:rFonts w:eastAsiaTheme="minorEastAsia"/>
        </w:rPr>
        <w:t xml:space="preserve">They </w:t>
      </w:r>
      <w:r w:rsidR="00AA5A05" w:rsidRPr="00282529">
        <w:rPr>
          <w:rFonts w:eastAsiaTheme="minorEastAsia"/>
        </w:rPr>
        <w:t>also investigate</w:t>
      </w:r>
      <w:r w:rsidR="00637E4D" w:rsidRPr="00282529">
        <w:rPr>
          <w:rFonts w:eastAsiaTheme="minorEastAsia"/>
        </w:rPr>
        <w:t xml:space="preserve"> solenoids, </w:t>
      </w:r>
      <w:r w:rsidR="00AA5A05" w:rsidRPr="00282529">
        <w:rPr>
          <w:rFonts w:eastAsiaTheme="minorEastAsia"/>
        </w:rPr>
        <w:t xml:space="preserve">for which </w:t>
      </w:r>
      <w:r w:rsidR="00637E4D" w:rsidRPr="00282529">
        <w:rPr>
          <w:rFonts w:eastAsiaTheme="minorEastAsia"/>
        </w:rPr>
        <w:t>the magnetic fiel</w:t>
      </w:r>
      <w:r w:rsidR="006A09E7" w:rsidRPr="00282529">
        <w:rPr>
          <w:rFonts w:eastAsiaTheme="minorEastAsia"/>
        </w:rPr>
        <w:t>d</w:t>
      </w:r>
      <w:r w:rsidR="00637E4D" w:rsidRPr="00282529">
        <w:rPr>
          <w:rFonts w:eastAsiaTheme="minorEastAsia"/>
        </w:rPr>
        <w:t xml:space="preserve"> is the </w:t>
      </w:r>
      <w:r w:rsidR="006A09E7" w:rsidRPr="00282529">
        <w:rPr>
          <w:rFonts w:eastAsiaTheme="minorEastAsia"/>
        </w:rPr>
        <w:t xml:space="preserve">superposition of the magnetic fields due to the individual wires </w:t>
      </w:r>
      <w:r w:rsidR="00386DB6" w:rsidRPr="00282529">
        <w:rPr>
          <w:rFonts w:eastAsiaTheme="minorEastAsia"/>
        </w:rPr>
        <w:t xml:space="preserve">making up </w:t>
      </w:r>
      <w:r w:rsidR="0074540E" w:rsidRPr="00282529">
        <w:rPr>
          <w:rFonts w:eastAsiaTheme="minorEastAsia"/>
        </w:rPr>
        <w:t>each</w:t>
      </w:r>
      <w:r w:rsidR="00AA5A05" w:rsidRPr="00282529">
        <w:rPr>
          <w:rFonts w:eastAsiaTheme="minorEastAsia"/>
        </w:rPr>
        <w:t xml:space="preserve"> </w:t>
      </w:r>
      <w:r w:rsidR="0074540E" w:rsidRPr="00282529">
        <w:rPr>
          <w:rFonts w:eastAsiaTheme="minorEastAsia"/>
        </w:rPr>
        <w:t>turn</w:t>
      </w:r>
      <w:r w:rsidR="00386DB6" w:rsidRPr="00282529">
        <w:rPr>
          <w:rFonts w:eastAsiaTheme="minorEastAsia"/>
        </w:rPr>
        <w:t>.</w:t>
      </w:r>
    </w:p>
    <w:p w14:paraId="5D6E2FBF" w14:textId="602CA447" w:rsidR="00386DB6" w:rsidRPr="00282529" w:rsidRDefault="007D43C1" w:rsidP="7F43E4F8">
      <w:pPr>
        <w:rPr>
          <w:rFonts w:eastAsiaTheme="minorEastAsia"/>
        </w:rPr>
      </w:pPr>
      <w:r w:rsidRPr="00282529">
        <w:rPr>
          <w:rFonts w:eastAsiaTheme="minorEastAsia"/>
        </w:rPr>
        <w:t xml:space="preserve">Ferromagnetism </w:t>
      </w:r>
      <w:r w:rsidR="00093B06" w:rsidRPr="00282529">
        <w:rPr>
          <w:rFonts w:eastAsiaTheme="minorEastAsia"/>
        </w:rPr>
        <w:t xml:space="preserve">occurs </w:t>
      </w:r>
      <w:r w:rsidR="00766652" w:rsidRPr="00282529">
        <w:rPr>
          <w:rFonts w:eastAsiaTheme="minorEastAsia"/>
        </w:rPr>
        <w:t>due to</w:t>
      </w:r>
      <w:r w:rsidR="00093B06" w:rsidRPr="00282529">
        <w:rPr>
          <w:rFonts w:eastAsiaTheme="minorEastAsia"/>
        </w:rPr>
        <w:t xml:space="preserve"> quantum </w:t>
      </w:r>
      <w:r w:rsidR="00091C18" w:rsidRPr="00282529">
        <w:rPr>
          <w:rFonts w:eastAsiaTheme="minorEastAsia"/>
        </w:rPr>
        <w:t xml:space="preserve">interactions </w:t>
      </w:r>
      <w:r w:rsidR="00F80AF9" w:rsidRPr="00282529">
        <w:rPr>
          <w:rFonts w:eastAsiaTheme="minorEastAsia"/>
        </w:rPr>
        <w:t xml:space="preserve">between </w:t>
      </w:r>
      <w:r w:rsidR="006D3AB6" w:rsidRPr="00282529">
        <w:rPr>
          <w:rFonts w:eastAsiaTheme="minorEastAsia"/>
        </w:rPr>
        <w:t>electron magnetic dipole moments</w:t>
      </w:r>
      <w:r w:rsidR="00B91398" w:rsidRPr="00282529">
        <w:rPr>
          <w:rFonts w:eastAsiaTheme="minorEastAsia"/>
        </w:rPr>
        <w:t xml:space="preserve"> (</w:t>
      </w:r>
      <w:r w:rsidR="00EF7498" w:rsidRPr="00282529">
        <w:rPr>
          <w:rFonts w:eastAsiaTheme="minorEastAsia"/>
        </w:rPr>
        <w:t>since</w:t>
      </w:r>
      <w:r w:rsidR="00B91398" w:rsidRPr="00282529">
        <w:rPr>
          <w:rFonts w:eastAsiaTheme="minorEastAsia"/>
        </w:rPr>
        <w:t xml:space="preserve"> electrons have intrinsic angular momentum </w:t>
      </w:r>
      <w:r w:rsidR="00966C62" w:rsidRPr="00282529">
        <w:rPr>
          <w:rFonts w:eastAsiaTheme="minorEastAsia"/>
        </w:rPr>
        <w:t xml:space="preserve">or </w:t>
      </w:r>
      <w:r w:rsidR="0051192F" w:rsidRPr="00282529">
        <w:rPr>
          <w:rFonts w:eastAsiaTheme="minorEastAsia"/>
        </w:rPr>
        <w:t>‘</w:t>
      </w:r>
      <w:r w:rsidR="00B91398" w:rsidRPr="00282529">
        <w:rPr>
          <w:rFonts w:eastAsiaTheme="minorEastAsia"/>
        </w:rPr>
        <w:t>spin</w:t>
      </w:r>
      <w:r w:rsidR="0051192F" w:rsidRPr="00282529">
        <w:rPr>
          <w:rFonts w:eastAsiaTheme="minorEastAsia"/>
        </w:rPr>
        <w:t>’)</w:t>
      </w:r>
      <w:r w:rsidR="006D3AB6" w:rsidRPr="00282529">
        <w:rPr>
          <w:rFonts w:eastAsiaTheme="minorEastAsia"/>
        </w:rPr>
        <w:t xml:space="preserve">. </w:t>
      </w:r>
      <w:r w:rsidR="001741BA" w:rsidRPr="00282529">
        <w:rPr>
          <w:rFonts w:eastAsiaTheme="minorEastAsia"/>
        </w:rPr>
        <w:t xml:space="preserve">The </w:t>
      </w:r>
      <w:r w:rsidR="2FEF41CE" w:rsidRPr="00282529">
        <w:rPr>
          <w:rFonts w:eastAsiaTheme="minorEastAsia"/>
        </w:rPr>
        <w:t>short-range</w:t>
      </w:r>
      <w:r w:rsidR="001741BA" w:rsidRPr="00282529">
        <w:rPr>
          <w:rFonts w:eastAsiaTheme="minorEastAsia"/>
        </w:rPr>
        <w:t xml:space="preserve"> nature of these interactions result</w:t>
      </w:r>
      <w:r w:rsidR="00EF7498" w:rsidRPr="00282529">
        <w:rPr>
          <w:rFonts w:eastAsiaTheme="minorEastAsia"/>
        </w:rPr>
        <w:t>s</w:t>
      </w:r>
      <w:r w:rsidR="001741BA" w:rsidRPr="00282529">
        <w:rPr>
          <w:rFonts w:eastAsiaTheme="minorEastAsia"/>
        </w:rPr>
        <w:t xml:space="preserve"> in localised areas </w:t>
      </w:r>
      <w:r w:rsidR="00966C62" w:rsidRPr="00282529">
        <w:rPr>
          <w:rFonts w:eastAsiaTheme="minorEastAsia"/>
        </w:rPr>
        <w:t>known as ‘</w:t>
      </w:r>
      <w:r w:rsidR="00826DC4" w:rsidRPr="00282529">
        <w:rPr>
          <w:rFonts w:eastAsiaTheme="minorEastAsia"/>
        </w:rPr>
        <w:t>domains</w:t>
      </w:r>
      <w:r w:rsidR="00966C62" w:rsidRPr="00282529">
        <w:rPr>
          <w:rFonts w:eastAsiaTheme="minorEastAsia"/>
        </w:rPr>
        <w:t>’</w:t>
      </w:r>
      <w:r w:rsidR="00826DC4" w:rsidRPr="00282529">
        <w:rPr>
          <w:rFonts w:eastAsiaTheme="minorEastAsia"/>
        </w:rPr>
        <w:t xml:space="preserve"> in ferromagnetic materials</w:t>
      </w:r>
      <w:r w:rsidR="00966C62" w:rsidRPr="00282529">
        <w:rPr>
          <w:rFonts w:eastAsiaTheme="minorEastAsia"/>
        </w:rPr>
        <w:t>,</w:t>
      </w:r>
      <w:r w:rsidR="00826DC4" w:rsidRPr="00282529">
        <w:rPr>
          <w:rFonts w:eastAsiaTheme="minorEastAsia"/>
        </w:rPr>
        <w:t xml:space="preserve"> within which </w:t>
      </w:r>
      <w:r w:rsidR="00F44735" w:rsidRPr="00282529">
        <w:rPr>
          <w:rFonts w:eastAsiaTheme="minorEastAsia"/>
        </w:rPr>
        <w:t>the magnetic moments of electrons are aligned</w:t>
      </w:r>
      <w:r w:rsidR="005D299F" w:rsidRPr="00282529">
        <w:rPr>
          <w:rFonts w:eastAsiaTheme="minorEastAsia"/>
        </w:rPr>
        <w:t xml:space="preserve"> so that the regions </w:t>
      </w:r>
      <w:r w:rsidR="00EF7498" w:rsidRPr="00282529">
        <w:rPr>
          <w:rFonts w:eastAsiaTheme="minorEastAsia"/>
        </w:rPr>
        <w:t>are</w:t>
      </w:r>
      <w:r w:rsidR="005D299F" w:rsidRPr="00282529">
        <w:rPr>
          <w:rFonts w:eastAsiaTheme="minorEastAsia"/>
        </w:rPr>
        <w:t xml:space="preserve"> magnetised in a single </w:t>
      </w:r>
      <w:r w:rsidR="003B5BD3" w:rsidRPr="00282529">
        <w:rPr>
          <w:rFonts w:eastAsiaTheme="minorEastAsia"/>
        </w:rPr>
        <w:t xml:space="preserve">direction. In its </w:t>
      </w:r>
      <w:r w:rsidR="009F6CF9" w:rsidRPr="00282529">
        <w:rPr>
          <w:rFonts w:eastAsiaTheme="minorEastAsia"/>
        </w:rPr>
        <w:t xml:space="preserve">unmagnetised </w:t>
      </w:r>
      <w:r w:rsidR="003B5BD3" w:rsidRPr="00282529">
        <w:rPr>
          <w:rFonts w:eastAsiaTheme="minorEastAsia"/>
        </w:rPr>
        <w:t>state</w:t>
      </w:r>
      <w:r w:rsidR="00EF7498" w:rsidRPr="00282529">
        <w:rPr>
          <w:rFonts w:eastAsiaTheme="minorEastAsia"/>
        </w:rPr>
        <w:t>,</w:t>
      </w:r>
      <w:r w:rsidR="003B5BD3" w:rsidRPr="00282529">
        <w:rPr>
          <w:rFonts w:eastAsiaTheme="minorEastAsia"/>
        </w:rPr>
        <w:t xml:space="preserve"> the domains in ferromagnetic materials are orientated in </w:t>
      </w:r>
      <w:r w:rsidR="00D6712F" w:rsidRPr="00282529">
        <w:rPr>
          <w:rFonts w:eastAsiaTheme="minorEastAsia"/>
        </w:rPr>
        <w:t xml:space="preserve">random directions. </w:t>
      </w:r>
      <w:r w:rsidR="00E80F0E" w:rsidRPr="00282529">
        <w:rPr>
          <w:rFonts w:eastAsiaTheme="minorEastAsia"/>
        </w:rPr>
        <w:t xml:space="preserve">Ferromagnetic </w:t>
      </w:r>
      <w:r w:rsidR="00D6712F" w:rsidRPr="00282529">
        <w:rPr>
          <w:rFonts w:eastAsiaTheme="minorEastAsia"/>
        </w:rPr>
        <w:t>material</w:t>
      </w:r>
      <w:r w:rsidR="00E80F0E" w:rsidRPr="00282529">
        <w:rPr>
          <w:rFonts w:eastAsiaTheme="minorEastAsia"/>
        </w:rPr>
        <w:t>s</w:t>
      </w:r>
      <w:r w:rsidR="00D6712F" w:rsidRPr="00282529">
        <w:rPr>
          <w:rFonts w:eastAsiaTheme="minorEastAsia"/>
        </w:rPr>
        <w:t xml:space="preserve"> can be magnetised by </w:t>
      </w:r>
      <w:r w:rsidR="00DC098D" w:rsidRPr="00282529">
        <w:rPr>
          <w:rFonts w:eastAsiaTheme="minorEastAsia"/>
        </w:rPr>
        <w:t>applying a strong external magnetic field</w:t>
      </w:r>
      <w:r w:rsidR="6CB11E74" w:rsidRPr="00282529">
        <w:rPr>
          <w:rFonts w:eastAsiaTheme="minorEastAsia"/>
        </w:rPr>
        <w:t xml:space="preserve">. </w:t>
      </w:r>
      <w:r w:rsidR="00CD6D32" w:rsidRPr="00282529">
        <w:rPr>
          <w:rFonts w:eastAsiaTheme="minorEastAsia"/>
        </w:rPr>
        <w:t xml:space="preserve">This process is very clearly explained </w:t>
      </w:r>
      <w:r w:rsidR="00843F62" w:rsidRPr="00282529">
        <w:rPr>
          <w:rFonts w:eastAsiaTheme="minorEastAsia"/>
        </w:rPr>
        <w:t>in</w:t>
      </w:r>
      <w:r w:rsidR="00B36A07" w:rsidRPr="00282529">
        <w:rPr>
          <w:rFonts w:eastAsiaTheme="minorEastAsia"/>
        </w:rPr>
        <w:t xml:space="preserve"> </w:t>
      </w:r>
      <w:hyperlink r:id="rId28">
        <w:r w:rsidR="00B36A07" w:rsidRPr="00282529">
          <w:rPr>
            <w:rStyle w:val="Hyperlink"/>
            <w:rFonts w:eastAsiaTheme="minorEastAsia"/>
          </w:rPr>
          <w:t>MAGNETS: How Do They Work? (6:25)</w:t>
        </w:r>
      </w:hyperlink>
      <w:r w:rsidR="00B36A07" w:rsidRPr="00282529">
        <w:rPr>
          <w:rFonts w:eastAsiaTheme="minorEastAsia"/>
        </w:rPr>
        <w:t>.</w:t>
      </w:r>
    </w:p>
    <w:p w14:paraId="11A3222A" w14:textId="311AC341" w:rsidR="00030197" w:rsidRPr="00282529" w:rsidRDefault="00030197" w:rsidP="7F43E4F8">
      <w:pPr>
        <w:rPr>
          <w:rFonts w:eastAsiaTheme="minorEastAsia"/>
        </w:rPr>
      </w:pPr>
      <w:r w:rsidRPr="00282529">
        <w:rPr>
          <w:rFonts w:eastAsiaTheme="minorEastAsia"/>
        </w:rPr>
        <w:t xml:space="preserve">Module 4 </w:t>
      </w:r>
      <w:r w:rsidR="00FA7C33" w:rsidRPr="00282529">
        <w:rPr>
          <w:rFonts w:eastAsiaTheme="minorEastAsia"/>
        </w:rPr>
        <w:t xml:space="preserve">develops </w:t>
      </w:r>
      <w:r w:rsidR="00AE6717" w:rsidRPr="00282529">
        <w:rPr>
          <w:rFonts w:eastAsiaTheme="minorEastAsia"/>
        </w:rPr>
        <w:t>the conceptual foundation</w:t>
      </w:r>
      <w:r w:rsidR="00D96824" w:rsidRPr="00282529">
        <w:rPr>
          <w:rFonts w:eastAsiaTheme="minorEastAsia"/>
        </w:rPr>
        <w:t xml:space="preserve"> </w:t>
      </w:r>
      <w:r w:rsidR="008D17F1" w:rsidRPr="00282529">
        <w:rPr>
          <w:rFonts w:eastAsiaTheme="minorEastAsia"/>
        </w:rPr>
        <w:t xml:space="preserve">for </w:t>
      </w:r>
      <w:r w:rsidRPr="00282529">
        <w:rPr>
          <w:rFonts w:eastAsiaTheme="minorEastAsia"/>
        </w:rPr>
        <w:t xml:space="preserve">Module 6. </w:t>
      </w:r>
      <w:r w:rsidR="00D37748" w:rsidRPr="00282529">
        <w:rPr>
          <w:rFonts w:eastAsiaTheme="minorEastAsia"/>
        </w:rPr>
        <w:t>V</w:t>
      </w:r>
      <w:r w:rsidRPr="00282529">
        <w:rPr>
          <w:rFonts w:eastAsiaTheme="minorEastAsia"/>
        </w:rPr>
        <w:t>isual</w:t>
      </w:r>
      <w:r w:rsidR="008D17F1" w:rsidRPr="00282529">
        <w:rPr>
          <w:rFonts w:eastAsiaTheme="minorEastAsia"/>
        </w:rPr>
        <w:t>ly</w:t>
      </w:r>
      <w:r w:rsidRPr="00282529">
        <w:rPr>
          <w:rFonts w:eastAsiaTheme="minorEastAsia"/>
        </w:rPr>
        <w:t xml:space="preserve"> represent</w:t>
      </w:r>
      <w:r w:rsidR="00D37748" w:rsidRPr="00282529">
        <w:rPr>
          <w:rFonts w:eastAsiaTheme="minorEastAsia"/>
        </w:rPr>
        <w:t>ing</w:t>
      </w:r>
      <w:r w:rsidRPr="00282529">
        <w:rPr>
          <w:rFonts w:eastAsiaTheme="minorEastAsia"/>
        </w:rPr>
        <w:t xml:space="preserve"> both magnetic and electric field</w:t>
      </w:r>
      <w:r w:rsidR="008D17F1" w:rsidRPr="00282529">
        <w:rPr>
          <w:rFonts w:eastAsiaTheme="minorEastAsia"/>
        </w:rPr>
        <w:t>s using field</w:t>
      </w:r>
      <w:r w:rsidRPr="00282529">
        <w:rPr>
          <w:rFonts w:eastAsiaTheme="minorEastAsia"/>
        </w:rPr>
        <w:t xml:space="preserve"> lines </w:t>
      </w:r>
      <w:r w:rsidR="00D37748" w:rsidRPr="00282529">
        <w:rPr>
          <w:rFonts w:eastAsiaTheme="minorEastAsia"/>
        </w:rPr>
        <w:t>is essential to understanding electromagnetism concepts</w:t>
      </w:r>
      <w:r w:rsidR="00D96824" w:rsidRPr="00282529">
        <w:rPr>
          <w:rFonts w:eastAsiaTheme="minorEastAsia"/>
        </w:rPr>
        <w:t xml:space="preserve"> and</w:t>
      </w:r>
      <w:r w:rsidR="007B63A3" w:rsidRPr="00282529">
        <w:rPr>
          <w:rFonts w:eastAsiaTheme="minorEastAsia"/>
        </w:rPr>
        <w:t xml:space="preserve"> the operation of motors and other devices. </w:t>
      </w:r>
      <w:r w:rsidR="00701084" w:rsidRPr="00282529">
        <w:rPr>
          <w:rFonts w:eastAsiaTheme="minorEastAsia"/>
        </w:rPr>
        <w:t>Having a</w:t>
      </w:r>
      <w:r w:rsidR="005C0C4E" w:rsidRPr="00282529">
        <w:rPr>
          <w:rFonts w:eastAsiaTheme="minorEastAsia"/>
        </w:rPr>
        <w:t xml:space="preserve"> sound understanding of </w:t>
      </w:r>
      <w:r w:rsidR="00701084" w:rsidRPr="00282529">
        <w:rPr>
          <w:rFonts w:eastAsiaTheme="minorEastAsia"/>
        </w:rPr>
        <w:t xml:space="preserve">both </w:t>
      </w:r>
      <w:r w:rsidR="005C0C4E" w:rsidRPr="00282529">
        <w:rPr>
          <w:rFonts w:eastAsiaTheme="minorEastAsia"/>
        </w:rPr>
        <w:t xml:space="preserve">electricity and magnetism </w:t>
      </w:r>
      <w:r w:rsidR="004A1C7D" w:rsidRPr="00282529">
        <w:rPr>
          <w:rFonts w:eastAsiaTheme="minorEastAsia"/>
        </w:rPr>
        <w:t xml:space="preserve">is fundamental to </w:t>
      </w:r>
      <w:r w:rsidR="00F6157C" w:rsidRPr="00282529">
        <w:rPr>
          <w:rFonts w:eastAsiaTheme="minorEastAsia"/>
        </w:rPr>
        <w:t xml:space="preserve">the </w:t>
      </w:r>
      <w:r w:rsidR="004A1C7D" w:rsidRPr="00282529">
        <w:rPr>
          <w:rFonts w:eastAsiaTheme="minorEastAsia"/>
        </w:rPr>
        <w:t>u</w:t>
      </w:r>
      <w:r w:rsidR="00F77EC7" w:rsidRPr="00282529">
        <w:rPr>
          <w:rFonts w:eastAsiaTheme="minorEastAsia"/>
        </w:rPr>
        <w:t>nderstanding</w:t>
      </w:r>
      <w:r w:rsidR="00F6157C" w:rsidRPr="00282529">
        <w:rPr>
          <w:rFonts w:eastAsiaTheme="minorEastAsia"/>
        </w:rPr>
        <w:t xml:space="preserve"> of</w:t>
      </w:r>
      <w:r w:rsidR="00F77EC7" w:rsidRPr="00282529">
        <w:rPr>
          <w:rFonts w:eastAsiaTheme="minorEastAsia"/>
        </w:rPr>
        <w:t xml:space="preserve"> e</w:t>
      </w:r>
      <w:r w:rsidRPr="00282529">
        <w:rPr>
          <w:rFonts w:eastAsiaTheme="minorEastAsia"/>
        </w:rPr>
        <w:t>lectromagnetism concepts</w:t>
      </w:r>
      <w:r w:rsidR="004A1C7D" w:rsidRPr="00282529">
        <w:rPr>
          <w:rFonts w:eastAsiaTheme="minorEastAsia"/>
        </w:rPr>
        <w:t>.</w:t>
      </w:r>
      <w:r w:rsidRPr="00282529">
        <w:rPr>
          <w:rFonts w:eastAsiaTheme="minorEastAsia"/>
        </w:rPr>
        <w:t xml:space="preserve"> This includes </w:t>
      </w:r>
      <w:r w:rsidR="001275D7" w:rsidRPr="00282529">
        <w:rPr>
          <w:rFonts w:eastAsiaTheme="minorEastAsia"/>
        </w:rPr>
        <w:t>going beyond</w:t>
      </w:r>
      <w:r w:rsidR="00307E29" w:rsidRPr="00282529">
        <w:rPr>
          <w:rFonts w:eastAsiaTheme="minorEastAsia"/>
        </w:rPr>
        <w:t xml:space="preserve"> simple substitution and rearranging of the relevant</w:t>
      </w:r>
      <w:r w:rsidRPr="00282529">
        <w:rPr>
          <w:rFonts w:eastAsiaTheme="minorEastAsia"/>
        </w:rPr>
        <w:t xml:space="preserve"> equations</w:t>
      </w:r>
      <w:r w:rsidR="00AE6717" w:rsidRPr="00282529">
        <w:rPr>
          <w:rFonts w:eastAsiaTheme="minorEastAsia"/>
        </w:rPr>
        <w:t>,</w:t>
      </w:r>
      <w:r w:rsidR="00B622D8" w:rsidRPr="00282529">
        <w:rPr>
          <w:rFonts w:eastAsiaTheme="minorEastAsia"/>
        </w:rPr>
        <w:t xml:space="preserve"> for example, </w:t>
      </w:r>
      <w:r w:rsidRPr="00282529">
        <w:rPr>
          <w:rFonts w:eastAsiaTheme="minorEastAsia"/>
        </w:rPr>
        <w:t>understanding the link</w:t>
      </w:r>
      <w:r w:rsidR="00B622D8" w:rsidRPr="00282529">
        <w:rPr>
          <w:rFonts w:eastAsiaTheme="minorEastAsia"/>
        </w:rPr>
        <w:t>s</w:t>
      </w:r>
      <w:r w:rsidRPr="00282529">
        <w:rPr>
          <w:rFonts w:eastAsiaTheme="minorEastAsia"/>
        </w:rPr>
        <w:t xml:space="preserve"> between the equations and their underlying principles.</w:t>
      </w:r>
    </w:p>
    <w:p w14:paraId="03E54290" w14:textId="77777777" w:rsidR="00594AEE" w:rsidRDefault="00594AEE">
      <w:pPr>
        <w:suppressAutoHyphens w:val="0"/>
        <w:spacing w:after="0" w:line="276" w:lineRule="auto"/>
        <w:rPr>
          <w:rFonts w:eastAsiaTheme="majorEastAsia"/>
          <w:bCs/>
          <w:color w:val="002664"/>
          <w:sz w:val="40"/>
          <w:szCs w:val="52"/>
        </w:rPr>
      </w:pPr>
      <w:r>
        <w:br w:type="page"/>
      </w:r>
    </w:p>
    <w:p w14:paraId="61F7DEFF" w14:textId="5F34B3DE" w:rsidR="00B40118" w:rsidRPr="00282529" w:rsidRDefault="00B40118" w:rsidP="00A7330E">
      <w:pPr>
        <w:pStyle w:val="Heading1"/>
      </w:pPr>
      <w:bookmarkStart w:id="24" w:name="_Toc195623670"/>
      <w:r w:rsidRPr="00282529">
        <w:lastRenderedPageBreak/>
        <w:t>Opportunities for extending concepts</w:t>
      </w:r>
      <w:bookmarkEnd w:id="24"/>
    </w:p>
    <w:p w14:paraId="1F470435" w14:textId="35C68F63" w:rsidR="00B40118" w:rsidRPr="00282529" w:rsidRDefault="00EF7498" w:rsidP="00B40118">
      <w:pPr>
        <w:rPr>
          <w:lang w:eastAsia="zh-CN"/>
        </w:rPr>
      </w:pPr>
      <w:r w:rsidRPr="00282529">
        <w:rPr>
          <w:lang w:eastAsia="zh-CN"/>
        </w:rPr>
        <w:t>When looking for opportunities to extend student learning</w:t>
      </w:r>
      <w:r w:rsidR="002466D2" w:rsidRPr="00282529">
        <w:rPr>
          <w:lang w:eastAsia="zh-CN"/>
        </w:rPr>
        <w:t>,</w:t>
      </w:r>
      <w:r w:rsidRPr="00282529">
        <w:rPr>
          <w:lang w:eastAsia="zh-CN"/>
        </w:rPr>
        <w:t xml:space="preserve"> </w:t>
      </w:r>
      <w:r w:rsidR="004529C4" w:rsidRPr="00282529">
        <w:rPr>
          <w:lang w:eastAsia="zh-CN"/>
        </w:rPr>
        <w:t>one approach</w:t>
      </w:r>
      <w:r w:rsidRPr="00282529">
        <w:rPr>
          <w:lang w:eastAsia="zh-CN"/>
        </w:rPr>
        <w:t xml:space="preserve"> is to </w:t>
      </w:r>
      <w:r w:rsidR="00461FD8" w:rsidRPr="00282529">
        <w:rPr>
          <w:lang w:eastAsia="zh-CN"/>
        </w:rPr>
        <w:t>look for more complicated examples</w:t>
      </w:r>
      <w:r w:rsidRPr="00282529">
        <w:rPr>
          <w:lang w:eastAsia="zh-CN"/>
        </w:rPr>
        <w:t xml:space="preserve">. Another </w:t>
      </w:r>
      <w:r w:rsidR="004529C4" w:rsidRPr="00282529">
        <w:rPr>
          <w:lang w:eastAsia="zh-CN"/>
        </w:rPr>
        <w:t xml:space="preserve">approach </w:t>
      </w:r>
      <w:r w:rsidRPr="00282529">
        <w:rPr>
          <w:lang w:eastAsia="zh-CN"/>
        </w:rPr>
        <w:t>could be to explore the ideas presented in the syllabus in greater depth.</w:t>
      </w:r>
    </w:p>
    <w:p w14:paraId="53244FCF" w14:textId="6AC157D2" w:rsidR="00EF7498" w:rsidRPr="00282529" w:rsidRDefault="004529C4" w:rsidP="00B40118">
      <w:pPr>
        <w:rPr>
          <w:lang w:eastAsia="zh-CN"/>
        </w:rPr>
      </w:pPr>
      <w:r w:rsidRPr="00282529">
        <w:rPr>
          <w:lang w:eastAsia="zh-CN"/>
        </w:rPr>
        <w:t xml:space="preserve">For example, students may </w:t>
      </w:r>
      <w:r w:rsidR="00EF7498" w:rsidRPr="00282529">
        <w:rPr>
          <w:lang w:eastAsia="zh-CN"/>
        </w:rPr>
        <w:t xml:space="preserve">research and discuss the movement of electrons in circuits. </w:t>
      </w:r>
      <w:r w:rsidR="00990BC1" w:rsidRPr="00282529">
        <w:rPr>
          <w:lang w:eastAsia="zh-CN"/>
        </w:rPr>
        <w:t xml:space="preserve">Many students will </w:t>
      </w:r>
      <w:r w:rsidR="003F5FB9" w:rsidRPr="00282529">
        <w:rPr>
          <w:lang w:eastAsia="zh-CN"/>
        </w:rPr>
        <w:t>already have</w:t>
      </w:r>
      <w:r w:rsidR="00EF7498" w:rsidRPr="00282529">
        <w:rPr>
          <w:lang w:eastAsia="zh-CN"/>
        </w:rPr>
        <w:t xml:space="preserve"> a general</w:t>
      </w:r>
      <w:r w:rsidR="007C7DD0" w:rsidRPr="00282529">
        <w:rPr>
          <w:lang w:eastAsia="zh-CN"/>
        </w:rPr>
        <w:t xml:space="preserve">, </w:t>
      </w:r>
      <w:r w:rsidR="00990BC1" w:rsidRPr="00282529">
        <w:rPr>
          <w:lang w:eastAsia="zh-CN"/>
        </w:rPr>
        <w:t>simplistic</w:t>
      </w:r>
      <w:r w:rsidR="00EF7498" w:rsidRPr="00282529">
        <w:rPr>
          <w:lang w:eastAsia="zh-CN"/>
        </w:rPr>
        <w:t xml:space="preserve"> idea of how electrons move in a circuit. </w:t>
      </w:r>
      <w:r w:rsidR="007A5245" w:rsidRPr="00282529">
        <w:rPr>
          <w:lang w:eastAsia="zh-CN"/>
        </w:rPr>
        <w:t>Students could begin by identifying</w:t>
      </w:r>
      <w:r w:rsidR="00EF7498" w:rsidRPr="00282529">
        <w:rPr>
          <w:lang w:eastAsia="zh-CN"/>
        </w:rPr>
        <w:t xml:space="preserve"> common analogies used to describe electron movement</w:t>
      </w:r>
      <w:r w:rsidR="002466D2" w:rsidRPr="00282529">
        <w:rPr>
          <w:lang w:eastAsia="zh-CN"/>
        </w:rPr>
        <w:t>,</w:t>
      </w:r>
      <w:r w:rsidR="00EF7498" w:rsidRPr="00282529">
        <w:rPr>
          <w:lang w:eastAsia="zh-CN"/>
        </w:rPr>
        <w:t xml:space="preserve"> such as the water in a pipe analogy, and assess </w:t>
      </w:r>
      <w:r w:rsidR="002602DA" w:rsidRPr="00282529">
        <w:rPr>
          <w:lang w:eastAsia="zh-CN"/>
        </w:rPr>
        <w:t>each analogy’s</w:t>
      </w:r>
      <w:r w:rsidR="007A5245" w:rsidRPr="00282529">
        <w:rPr>
          <w:lang w:eastAsia="zh-CN"/>
        </w:rPr>
        <w:t xml:space="preserve"> </w:t>
      </w:r>
      <w:r w:rsidR="00EF7498" w:rsidRPr="00282529">
        <w:rPr>
          <w:lang w:eastAsia="zh-CN"/>
        </w:rPr>
        <w:t>ability to accurately describe what is happening in a conductor in an electrical circuit.</w:t>
      </w:r>
    </w:p>
    <w:p w14:paraId="13F44082" w14:textId="0E906EDE" w:rsidR="00EF7498" w:rsidRPr="00282529" w:rsidRDefault="00EF7498" w:rsidP="00B40118">
      <w:pPr>
        <w:rPr>
          <w:lang w:eastAsia="zh-CN"/>
        </w:rPr>
      </w:pPr>
      <w:r w:rsidRPr="00282529">
        <w:rPr>
          <w:lang w:eastAsia="zh-CN"/>
        </w:rPr>
        <w:t xml:space="preserve">This investigation could lead to </w:t>
      </w:r>
      <w:r w:rsidR="00610266" w:rsidRPr="00282529">
        <w:rPr>
          <w:lang w:eastAsia="zh-CN"/>
        </w:rPr>
        <w:t xml:space="preserve">the exploration of </w:t>
      </w:r>
      <w:r w:rsidRPr="00282529">
        <w:rPr>
          <w:lang w:eastAsia="zh-CN"/>
        </w:rPr>
        <w:t xml:space="preserve">ideas such as drift velocity and </w:t>
      </w:r>
      <w:r w:rsidR="0017690B" w:rsidRPr="00282529">
        <w:rPr>
          <w:lang w:eastAsia="zh-CN"/>
        </w:rPr>
        <w:t xml:space="preserve">electron movement </w:t>
      </w:r>
      <w:r w:rsidR="00242D0D" w:rsidRPr="00282529">
        <w:rPr>
          <w:lang w:eastAsia="zh-CN"/>
        </w:rPr>
        <w:t>or ‘</w:t>
      </w:r>
      <w:r w:rsidR="0017690B" w:rsidRPr="00282529">
        <w:rPr>
          <w:lang w:eastAsia="zh-CN"/>
        </w:rPr>
        <w:t>flow</w:t>
      </w:r>
      <w:r w:rsidR="00242D0D" w:rsidRPr="00282529">
        <w:rPr>
          <w:lang w:eastAsia="zh-CN"/>
        </w:rPr>
        <w:t>’</w:t>
      </w:r>
      <w:r w:rsidR="0017690B" w:rsidRPr="00282529">
        <w:rPr>
          <w:lang w:eastAsia="zh-CN"/>
        </w:rPr>
        <w:t>.</w:t>
      </w:r>
      <w:r w:rsidRPr="00282529">
        <w:rPr>
          <w:lang w:eastAsia="zh-CN"/>
        </w:rPr>
        <w:t xml:space="preserve"> </w:t>
      </w:r>
      <w:r w:rsidR="00E5520B" w:rsidRPr="00282529">
        <w:rPr>
          <w:lang w:eastAsia="zh-CN"/>
        </w:rPr>
        <w:t xml:space="preserve">In addition, other </w:t>
      </w:r>
      <w:r w:rsidR="00242D0D" w:rsidRPr="00282529">
        <w:rPr>
          <w:lang w:eastAsia="zh-CN"/>
        </w:rPr>
        <w:t>concepts</w:t>
      </w:r>
      <w:r w:rsidRPr="00282529">
        <w:rPr>
          <w:lang w:eastAsia="zh-CN"/>
        </w:rPr>
        <w:t xml:space="preserve"> such as energy, resistance</w:t>
      </w:r>
      <w:r w:rsidR="007A0B19" w:rsidRPr="00282529">
        <w:rPr>
          <w:lang w:eastAsia="zh-CN"/>
        </w:rPr>
        <w:t>,</w:t>
      </w:r>
      <w:r w:rsidRPr="00282529">
        <w:rPr>
          <w:lang w:eastAsia="zh-CN"/>
        </w:rPr>
        <w:t xml:space="preserve"> and work could be explored</w:t>
      </w:r>
      <w:r w:rsidR="00A776FB" w:rsidRPr="00282529">
        <w:rPr>
          <w:lang w:eastAsia="zh-CN"/>
        </w:rPr>
        <w:t xml:space="preserve"> in the same way, t</w:t>
      </w:r>
      <w:r w:rsidR="004F7732" w:rsidRPr="00282529">
        <w:rPr>
          <w:lang w:eastAsia="zh-CN"/>
        </w:rPr>
        <w:t xml:space="preserve">hat is, </w:t>
      </w:r>
      <w:r w:rsidR="00B831DB" w:rsidRPr="00282529">
        <w:rPr>
          <w:lang w:eastAsia="zh-CN"/>
        </w:rPr>
        <w:t xml:space="preserve">by </w:t>
      </w:r>
      <w:r w:rsidR="004F7732" w:rsidRPr="00282529">
        <w:rPr>
          <w:lang w:eastAsia="zh-CN"/>
        </w:rPr>
        <w:t>comparing</w:t>
      </w:r>
      <w:r w:rsidR="00CD217C" w:rsidRPr="00282529">
        <w:rPr>
          <w:lang w:eastAsia="zh-CN"/>
        </w:rPr>
        <w:t xml:space="preserve"> our</w:t>
      </w:r>
      <w:r w:rsidR="004F7732" w:rsidRPr="00282529">
        <w:rPr>
          <w:lang w:eastAsia="zh-CN"/>
        </w:rPr>
        <w:t xml:space="preserve"> </w:t>
      </w:r>
      <w:r w:rsidR="002A18B1" w:rsidRPr="00282529">
        <w:rPr>
          <w:lang w:eastAsia="zh-CN"/>
        </w:rPr>
        <w:t>everyday models</w:t>
      </w:r>
      <w:r w:rsidRPr="00282529">
        <w:rPr>
          <w:lang w:eastAsia="zh-CN"/>
        </w:rPr>
        <w:t xml:space="preserve"> to what </w:t>
      </w:r>
      <w:r w:rsidR="004F7732" w:rsidRPr="00282529">
        <w:rPr>
          <w:lang w:eastAsia="zh-CN"/>
        </w:rPr>
        <w:t xml:space="preserve">a </w:t>
      </w:r>
      <w:r w:rsidR="002A18B1" w:rsidRPr="00282529">
        <w:rPr>
          <w:lang w:eastAsia="zh-CN"/>
        </w:rPr>
        <w:t xml:space="preserve">scientist would </w:t>
      </w:r>
      <w:r w:rsidR="00FE0A89" w:rsidRPr="00282529">
        <w:rPr>
          <w:lang w:eastAsia="zh-CN"/>
        </w:rPr>
        <w:t>say</w:t>
      </w:r>
      <w:r w:rsidRPr="00282529">
        <w:rPr>
          <w:lang w:eastAsia="zh-CN"/>
        </w:rPr>
        <w:t>.</w:t>
      </w:r>
    </w:p>
    <w:p w14:paraId="333406AF" w14:textId="55C39712" w:rsidR="00EF7498" w:rsidRPr="00282529" w:rsidRDefault="00EF7498" w:rsidP="00B40118">
      <w:pPr>
        <w:rPr>
          <w:lang w:eastAsia="zh-CN"/>
        </w:rPr>
      </w:pPr>
      <w:r w:rsidRPr="00282529">
        <w:rPr>
          <w:lang w:eastAsia="zh-CN"/>
        </w:rPr>
        <w:t>In pursuing this course of learning</w:t>
      </w:r>
      <w:r w:rsidR="00FE0A89" w:rsidRPr="00282529">
        <w:rPr>
          <w:lang w:eastAsia="zh-CN"/>
        </w:rPr>
        <w:t>,</w:t>
      </w:r>
      <w:r w:rsidRPr="00282529">
        <w:rPr>
          <w:lang w:eastAsia="zh-CN"/>
        </w:rPr>
        <w:t xml:space="preserve"> </w:t>
      </w:r>
      <w:r w:rsidR="00F62DF5" w:rsidRPr="00282529">
        <w:rPr>
          <w:lang w:eastAsia="zh-CN"/>
        </w:rPr>
        <w:t xml:space="preserve">teachers should </w:t>
      </w:r>
      <w:r w:rsidRPr="00282529">
        <w:rPr>
          <w:lang w:eastAsia="zh-CN"/>
        </w:rPr>
        <w:t>consider</w:t>
      </w:r>
      <w:r w:rsidR="00F62DF5" w:rsidRPr="00282529">
        <w:rPr>
          <w:lang w:eastAsia="zh-CN"/>
        </w:rPr>
        <w:t xml:space="preserve"> factors such as </w:t>
      </w:r>
      <w:r w:rsidR="00BF7650" w:rsidRPr="00282529">
        <w:rPr>
          <w:lang w:eastAsia="zh-CN"/>
        </w:rPr>
        <w:t xml:space="preserve">time </w:t>
      </w:r>
      <w:r w:rsidRPr="00282529">
        <w:rPr>
          <w:lang w:eastAsia="zh-CN"/>
        </w:rPr>
        <w:t xml:space="preserve">availability and student capabilities. This </w:t>
      </w:r>
      <w:r w:rsidR="00096475" w:rsidRPr="00282529">
        <w:rPr>
          <w:lang w:eastAsia="zh-CN"/>
        </w:rPr>
        <w:t>goes beyond the syllabus's scope</w:t>
      </w:r>
      <w:r w:rsidRPr="00282529">
        <w:rPr>
          <w:lang w:eastAsia="zh-CN"/>
        </w:rPr>
        <w:t xml:space="preserve"> but could address underlying misconceptions regarding electrical circuits and energy</w:t>
      </w:r>
      <w:r w:rsidR="00CD217C" w:rsidRPr="00282529">
        <w:rPr>
          <w:lang w:eastAsia="zh-CN"/>
        </w:rPr>
        <w:t>.</w:t>
      </w:r>
    </w:p>
    <w:p w14:paraId="6C139CA6" w14:textId="5501EC40" w:rsidR="0040664B" w:rsidRPr="00282529" w:rsidRDefault="00B201BB" w:rsidP="00B40118">
      <w:pPr>
        <w:rPr>
          <w:lang w:eastAsia="zh-CN"/>
        </w:rPr>
      </w:pPr>
      <w:r w:rsidRPr="00282529">
        <w:rPr>
          <w:lang w:eastAsia="zh-CN"/>
        </w:rPr>
        <w:t xml:space="preserve">Some students </w:t>
      </w:r>
      <w:r w:rsidR="000645E3" w:rsidRPr="00282529">
        <w:rPr>
          <w:lang w:eastAsia="zh-CN"/>
        </w:rPr>
        <w:t xml:space="preserve">find </w:t>
      </w:r>
      <w:r w:rsidR="00DE654A" w:rsidRPr="00282529">
        <w:rPr>
          <w:lang w:eastAsia="zh-CN"/>
        </w:rPr>
        <w:t>e</w:t>
      </w:r>
      <w:r w:rsidR="00EF7498" w:rsidRPr="00282529">
        <w:rPr>
          <w:lang w:eastAsia="zh-CN"/>
        </w:rPr>
        <w:t>lectrical circuits</w:t>
      </w:r>
      <w:r w:rsidR="000645E3" w:rsidRPr="00282529">
        <w:rPr>
          <w:lang w:eastAsia="zh-CN"/>
        </w:rPr>
        <w:t xml:space="preserve"> </w:t>
      </w:r>
      <w:r w:rsidR="002C6BE0" w:rsidRPr="00282529">
        <w:rPr>
          <w:lang w:eastAsia="zh-CN"/>
        </w:rPr>
        <w:t>exci</w:t>
      </w:r>
      <w:r w:rsidR="000645E3" w:rsidRPr="00282529">
        <w:rPr>
          <w:lang w:eastAsia="zh-CN"/>
        </w:rPr>
        <w:t>ting</w:t>
      </w:r>
      <w:r w:rsidR="00EE6C42" w:rsidRPr="00282529">
        <w:rPr>
          <w:lang w:eastAsia="zh-CN"/>
        </w:rPr>
        <w:t xml:space="preserve">. </w:t>
      </w:r>
      <w:r w:rsidR="0039723B" w:rsidRPr="00282529">
        <w:rPr>
          <w:lang w:eastAsia="zh-CN"/>
        </w:rPr>
        <w:t>G</w:t>
      </w:r>
      <w:r w:rsidR="00276FFC" w:rsidRPr="00282529">
        <w:rPr>
          <w:lang w:eastAsia="zh-CN"/>
        </w:rPr>
        <w:t>oing beyond simple circuit diagram</w:t>
      </w:r>
      <w:r w:rsidR="00A3401E" w:rsidRPr="00282529">
        <w:rPr>
          <w:lang w:eastAsia="zh-CN"/>
        </w:rPr>
        <w:t xml:space="preserve">s </w:t>
      </w:r>
      <w:r w:rsidR="0039723B" w:rsidRPr="00282529">
        <w:rPr>
          <w:lang w:eastAsia="zh-CN"/>
        </w:rPr>
        <w:t>can</w:t>
      </w:r>
      <w:r w:rsidR="00EE6C42" w:rsidRPr="00282529">
        <w:rPr>
          <w:lang w:eastAsia="zh-CN"/>
        </w:rPr>
        <w:t xml:space="preserve"> </w:t>
      </w:r>
      <w:r w:rsidR="00E56AC1" w:rsidRPr="00282529">
        <w:rPr>
          <w:lang w:eastAsia="zh-CN"/>
        </w:rPr>
        <w:t xml:space="preserve">increase </w:t>
      </w:r>
      <w:r w:rsidR="0039723B" w:rsidRPr="00282529">
        <w:rPr>
          <w:lang w:eastAsia="zh-CN"/>
        </w:rPr>
        <w:t xml:space="preserve">the </w:t>
      </w:r>
      <w:r w:rsidR="00E56AC1" w:rsidRPr="00282529">
        <w:rPr>
          <w:lang w:eastAsia="zh-CN"/>
        </w:rPr>
        <w:t xml:space="preserve">relevance </w:t>
      </w:r>
      <w:r w:rsidR="0039723B" w:rsidRPr="00282529">
        <w:rPr>
          <w:lang w:eastAsia="zh-CN"/>
        </w:rPr>
        <w:t xml:space="preserve">of learning </w:t>
      </w:r>
      <w:r w:rsidR="00E56AC1" w:rsidRPr="00282529">
        <w:rPr>
          <w:lang w:eastAsia="zh-CN"/>
        </w:rPr>
        <w:t xml:space="preserve">and </w:t>
      </w:r>
      <w:r w:rsidR="0039723B" w:rsidRPr="00282529">
        <w:rPr>
          <w:lang w:eastAsia="zh-CN"/>
        </w:rPr>
        <w:t xml:space="preserve">student </w:t>
      </w:r>
      <w:proofErr w:type="gramStart"/>
      <w:r w:rsidR="00E56AC1" w:rsidRPr="00282529">
        <w:rPr>
          <w:lang w:eastAsia="zh-CN"/>
        </w:rPr>
        <w:t>engagement</w:t>
      </w:r>
      <w:r w:rsidR="007A0B19" w:rsidRPr="00282529">
        <w:rPr>
          <w:lang w:eastAsia="zh-CN"/>
        </w:rPr>
        <w:t>,</w:t>
      </w:r>
      <w:r w:rsidR="00950B2A" w:rsidRPr="00282529">
        <w:rPr>
          <w:lang w:eastAsia="zh-CN"/>
        </w:rPr>
        <w:t xml:space="preserve"> and</w:t>
      </w:r>
      <w:proofErr w:type="gramEnd"/>
      <w:r w:rsidR="00950B2A" w:rsidRPr="00282529">
        <w:rPr>
          <w:lang w:eastAsia="zh-CN"/>
        </w:rPr>
        <w:t xml:space="preserve"> will also challenge your students to comprehend and </w:t>
      </w:r>
      <w:r w:rsidR="002C6BE0" w:rsidRPr="00282529">
        <w:rPr>
          <w:lang w:eastAsia="zh-CN"/>
        </w:rPr>
        <w:t xml:space="preserve">analyse </w:t>
      </w:r>
      <w:r w:rsidR="00950B2A" w:rsidRPr="00282529">
        <w:rPr>
          <w:lang w:eastAsia="zh-CN"/>
        </w:rPr>
        <w:t>complex information</w:t>
      </w:r>
      <w:r w:rsidR="00EF7498" w:rsidRPr="00282529">
        <w:rPr>
          <w:lang w:eastAsia="zh-CN"/>
        </w:rPr>
        <w:t xml:space="preserve">. </w:t>
      </w:r>
      <w:r w:rsidR="00842D49" w:rsidRPr="00282529">
        <w:rPr>
          <w:lang w:eastAsia="zh-CN"/>
        </w:rPr>
        <w:t>R</w:t>
      </w:r>
      <w:r w:rsidR="008D27EE" w:rsidRPr="00282529">
        <w:rPr>
          <w:lang w:eastAsia="zh-CN"/>
        </w:rPr>
        <w:t xml:space="preserve">eal-world </w:t>
      </w:r>
      <w:r w:rsidR="00EF7498" w:rsidRPr="00282529">
        <w:rPr>
          <w:lang w:eastAsia="zh-CN"/>
        </w:rPr>
        <w:t>circuit diagrams, such as the circuit diagram for a classroom (please discuss this with your principal before sharing plans) or other plans available for free from the internet</w:t>
      </w:r>
      <w:r w:rsidR="002C6BE0" w:rsidRPr="00282529">
        <w:rPr>
          <w:lang w:eastAsia="zh-CN"/>
        </w:rPr>
        <w:t>,</w:t>
      </w:r>
      <w:r w:rsidR="00950B2A" w:rsidRPr="00282529">
        <w:rPr>
          <w:lang w:eastAsia="zh-CN"/>
        </w:rPr>
        <w:t xml:space="preserve"> will be suitable for this activity.</w:t>
      </w:r>
    </w:p>
    <w:p w14:paraId="77598495" w14:textId="327215F7" w:rsidR="0040664B" w:rsidRPr="00282529" w:rsidRDefault="0040664B" w:rsidP="00B40118">
      <w:pPr>
        <w:rPr>
          <w:lang w:eastAsia="zh-CN"/>
        </w:rPr>
      </w:pPr>
      <w:r w:rsidRPr="00282529">
        <w:rPr>
          <w:lang w:eastAsia="zh-CN"/>
        </w:rPr>
        <w:t xml:space="preserve">As an introduction to reading these complex plans, students can be asked to list questions they have </w:t>
      </w:r>
      <w:r w:rsidR="002C6BE0" w:rsidRPr="00282529">
        <w:rPr>
          <w:lang w:eastAsia="zh-CN"/>
        </w:rPr>
        <w:t xml:space="preserve">about </w:t>
      </w:r>
      <w:r w:rsidRPr="00282529">
        <w:rPr>
          <w:lang w:eastAsia="zh-CN"/>
        </w:rPr>
        <w:t>the plans</w:t>
      </w:r>
      <w:r w:rsidR="00173FF6" w:rsidRPr="00282529">
        <w:rPr>
          <w:lang w:eastAsia="zh-CN"/>
        </w:rPr>
        <w:t>. F</w:t>
      </w:r>
      <w:r w:rsidR="002C73F3" w:rsidRPr="00282529">
        <w:rPr>
          <w:lang w:eastAsia="zh-CN"/>
        </w:rPr>
        <w:t>or example</w:t>
      </w:r>
      <w:r w:rsidR="00173FF6" w:rsidRPr="00282529">
        <w:rPr>
          <w:lang w:eastAsia="zh-CN"/>
        </w:rPr>
        <w:t>,</w:t>
      </w:r>
      <w:r w:rsidR="002C73F3" w:rsidRPr="00282529">
        <w:rPr>
          <w:lang w:eastAsia="zh-CN"/>
        </w:rPr>
        <w:t xml:space="preserve"> you may ask the class</w:t>
      </w:r>
      <w:r w:rsidR="009C7C31" w:rsidRPr="00282529">
        <w:rPr>
          <w:lang w:eastAsia="zh-CN"/>
        </w:rPr>
        <w:t>:</w:t>
      </w:r>
    </w:p>
    <w:p w14:paraId="53197F39" w14:textId="028E4AFC" w:rsidR="0040664B" w:rsidRPr="00282529" w:rsidRDefault="0076510D" w:rsidP="002C73F3">
      <w:pPr>
        <w:pStyle w:val="ListBullet"/>
        <w:rPr>
          <w:lang w:eastAsia="zh-CN"/>
        </w:rPr>
      </w:pPr>
      <w:r w:rsidRPr="00282529">
        <w:rPr>
          <w:lang w:eastAsia="zh-CN"/>
        </w:rPr>
        <w:t>W</w:t>
      </w:r>
      <w:r w:rsidR="0040664B" w:rsidRPr="00282529">
        <w:rPr>
          <w:lang w:eastAsia="zh-CN"/>
        </w:rPr>
        <w:t xml:space="preserve">hat </w:t>
      </w:r>
      <w:r w:rsidR="00173FF6" w:rsidRPr="00282529">
        <w:rPr>
          <w:lang w:eastAsia="zh-CN"/>
        </w:rPr>
        <w:t xml:space="preserve">do </w:t>
      </w:r>
      <w:r w:rsidR="007A0B19" w:rsidRPr="00282529">
        <w:rPr>
          <w:lang w:eastAsia="zh-CN"/>
        </w:rPr>
        <w:t xml:space="preserve">you </w:t>
      </w:r>
      <w:r w:rsidR="0040664B" w:rsidRPr="00282529">
        <w:rPr>
          <w:lang w:eastAsia="zh-CN"/>
        </w:rPr>
        <w:t xml:space="preserve">think </w:t>
      </w:r>
      <w:r w:rsidR="007A0B19" w:rsidRPr="00282529">
        <w:rPr>
          <w:lang w:eastAsia="zh-CN"/>
        </w:rPr>
        <w:t xml:space="preserve">you </w:t>
      </w:r>
      <w:r w:rsidR="0040664B" w:rsidRPr="00282529">
        <w:rPr>
          <w:lang w:eastAsia="zh-CN"/>
        </w:rPr>
        <w:t>understand and why?</w:t>
      </w:r>
    </w:p>
    <w:p w14:paraId="0A4172B1" w14:textId="27DF5700" w:rsidR="00EF7498" w:rsidRPr="00282529" w:rsidRDefault="0076510D" w:rsidP="002C73F3">
      <w:pPr>
        <w:pStyle w:val="ListBullet"/>
        <w:rPr>
          <w:lang w:eastAsia="zh-CN"/>
        </w:rPr>
      </w:pPr>
      <w:r w:rsidRPr="00282529">
        <w:rPr>
          <w:lang w:eastAsia="zh-CN"/>
        </w:rPr>
        <w:t>W</w:t>
      </w:r>
      <w:r w:rsidR="00461FD8" w:rsidRPr="00282529">
        <w:rPr>
          <w:lang w:eastAsia="zh-CN"/>
        </w:rPr>
        <w:t xml:space="preserve">hat </w:t>
      </w:r>
      <w:r w:rsidR="0040664B" w:rsidRPr="00282529">
        <w:rPr>
          <w:lang w:eastAsia="zh-CN"/>
        </w:rPr>
        <w:t xml:space="preserve">areas do </w:t>
      </w:r>
      <w:r w:rsidR="007A0B19" w:rsidRPr="00282529">
        <w:rPr>
          <w:lang w:eastAsia="zh-CN"/>
        </w:rPr>
        <w:t xml:space="preserve">you </w:t>
      </w:r>
      <w:r w:rsidR="0040664B" w:rsidRPr="00282529">
        <w:rPr>
          <w:lang w:eastAsia="zh-CN"/>
        </w:rPr>
        <w:t>need more information</w:t>
      </w:r>
      <w:r w:rsidR="00461FD8" w:rsidRPr="00282529">
        <w:rPr>
          <w:lang w:eastAsia="zh-CN"/>
        </w:rPr>
        <w:t xml:space="preserve"> about</w:t>
      </w:r>
      <w:r w:rsidR="0040664B" w:rsidRPr="00282529">
        <w:rPr>
          <w:lang w:eastAsia="zh-CN"/>
        </w:rPr>
        <w:t>?</w:t>
      </w:r>
    </w:p>
    <w:p w14:paraId="1EE3629C" w14:textId="3E197059" w:rsidR="0040664B" w:rsidRPr="00282529" w:rsidRDefault="0076510D" w:rsidP="002C73F3">
      <w:pPr>
        <w:pStyle w:val="ListBullet"/>
        <w:rPr>
          <w:lang w:eastAsia="zh-CN"/>
        </w:rPr>
      </w:pPr>
      <w:r w:rsidRPr="00282529">
        <w:rPr>
          <w:lang w:eastAsia="zh-CN"/>
        </w:rPr>
        <w:t>H</w:t>
      </w:r>
      <w:r w:rsidR="0040664B" w:rsidRPr="00282529">
        <w:rPr>
          <w:lang w:eastAsia="zh-CN"/>
        </w:rPr>
        <w:t xml:space="preserve">ow do these plans differ from </w:t>
      </w:r>
      <w:r w:rsidR="00173FF6" w:rsidRPr="00282529">
        <w:rPr>
          <w:lang w:eastAsia="zh-CN"/>
        </w:rPr>
        <w:t xml:space="preserve">the </w:t>
      </w:r>
      <w:r w:rsidR="0040664B" w:rsidRPr="00282529">
        <w:rPr>
          <w:lang w:eastAsia="zh-CN"/>
        </w:rPr>
        <w:t xml:space="preserve">ones </w:t>
      </w:r>
      <w:r w:rsidR="007A0B19" w:rsidRPr="00282529">
        <w:rPr>
          <w:lang w:eastAsia="zh-CN"/>
        </w:rPr>
        <w:t xml:space="preserve">you </w:t>
      </w:r>
      <w:r w:rsidR="0040664B" w:rsidRPr="00282529">
        <w:rPr>
          <w:lang w:eastAsia="zh-CN"/>
        </w:rPr>
        <w:t>have seen in school?</w:t>
      </w:r>
    </w:p>
    <w:p w14:paraId="14249199" w14:textId="70F7CC8A" w:rsidR="00DB3B30" w:rsidRPr="00282529" w:rsidRDefault="00173FF6" w:rsidP="00B40118">
      <w:pPr>
        <w:rPr>
          <w:lang w:eastAsia="zh-CN"/>
        </w:rPr>
      </w:pPr>
      <w:r w:rsidRPr="00282529">
        <w:rPr>
          <w:lang w:eastAsia="zh-CN"/>
        </w:rPr>
        <w:t>Integrating</w:t>
      </w:r>
      <w:r w:rsidR="00DB3B30" w:rsidRPr="00282529">
        <w:rPr>
          <w:lang w:eastAsia="zh-CN"/>
        </w:rPr>
        <w:t xml:space="preserve"> technolog</w:t>
      </w:r>
      <w:r w:rsidRPr="00282529">
        <w:rPr>
          <w:lang w:eastAsia="zh-CN"/>
        </w:rPr>
        <w:t>ies</w:t>
      </w:r>
      <w:r w:rsidR="00DB3B30" w:rsidRPr="00282529">
        <w:rPr>
          <w:lang w:eastAsia="zh-CN"/>
        </w:rPr>
        <w:t xml:space="preserve"> </w:t>
      </w:r>
      <w:r w:rsidRPr="00282529">
        <w:rPr>
          <w:lang w:eastAsia="zh-CN"/>
        </w:rPr>
        <w:t>like</w:t>
      </w:r>
      <w:r w:rsidR="00DB3B30" w:rsidRPr="00282529">
        <w:rPr>
          <w:lang w:eastAsia="zh-CN"/>
        </w:rPr>
        <w:t xml:space="preserve"> the magnetron in mobile phones can facilitate extension activities beyond mapping field lines using iron filings. Having students take measurements and identify trends from data can help their understanding of magnetic field lines and develop their working scientifically skills</w:t>
      </w:r>
      <w:r w:rsidR="00370EEA" w:rsidRPr="00282529">
        <w:rPr>
          <w:lang w:eastAsia="zh-CN"/>
        </w:rPr>
        <w:t xml:space="preserve"> at the same time</w:t>
      </w:r>
      <w:r w:rsidR="55D28A86" w:rsidRPr="00282529">
        <w:rPr>
          <w:lang w:eastAsia="zh-CN"/>
        </w:rPr>
        <w:t>.</w:t>
      </w:r>
    </w:p>
    <w:p w14:paraId="7DE6EAE0" w14:textId="280E7C0E" w:rsidR="009D31E5" w:rsidRPr="00282529" w:rsidRDefault="006B3D05" w:rsidP="00A7330E">
      <w:pPr>
        <w:pStyle w:val="Heading1"/>
      </w:pPr>
      <w:bookmarkStart w:id="25" w:name="_Toc30045352"/>
      <w:bookmarkStart w:id="26" w:name="_Toc195623671"/>
      <w:r w:rsidRPr="00282529">
        <w:lastRenderedPageBreak/>
        <w:t>M</w:t>
      </w:r>
      <w:r w:rsidR="00B40118" w:rsidRPr="00282529">
        <w:t>isconceptions</w:t>
      </w:r>
      <w:bookmarkEnd w:id="25"/>
      <w:bookmarkEnd w:id="26"/>
    </w:p>
    <w:p w14:paraId="47648917" w14:textId="684F5E3A" w:rsidR="00211067" w:rsidRPr="00282529" w:rsidRDefault="00211067" w:rsidP="00A7330E">
      <w:pPr>
        <w:pStyle w:val="Heading2"/>
      </w:pPr>
      <w:bookmarkStart w:id="27" w:name="_Toc195623672"/>
      <w:r w:rsidRPr="00282529">
        <w:t>Electrostatics and magnetic fields</w:t>
      </w:r>
      <w:bookmarkEnd w:id="27"/>
    </w:p>
    <w:p w14:paraId="694888D1" w14:textId="579A05ED" w:rsidR="00702980" w:rsidRPr="00282529" w:rsidRDefault="00211067" w:rsidP="00A7330E">
      <w:pPr>
        <w:rPr>
          <w:lang w:eastAsia="zh-CN"/>
        </w:rPr>
      </w:pPr>
      <w:r w:rsidRPr="00282529">
        <w:rPr>
          <w:lang w:eastAsia="zh-CN"/>
        </w:rPr>
        <w:t>Students may confuse electrostatic interactions and magnetic interactions</w:t>
      </w:r>
      <w:r w:rsidR="00726403" w:rsidRPr="00282529">
        <w:rPr>
          <w:lang w:eastAsia="zh-CN"/>
        </w:rPr>
        <w:t xml:space="preserve">. Students </w:t>
      </w:r>
      <w:r w:rsidR="001851E6" w:rsidRPr="00282529">
        <w:rPr>
          <w:lang w:eastAsia="zh-CN"/>
        </w:rPr>
        <w:t xml:space="preserve">often relate ‘north’ </w:t>
      </w:r>
      <w:r w:rsidR="0090306A" w:rsidRPr="00282529">
        <w:rPr>
          <w:lang w:eastAsia="zh-CN"/>
        </w:rPr>
        <w:t>with</w:t>
      </w:r>
      <w:r w:rsidR="001851E6" w:rsidRPr="00282529">
        <w:rPr>
          <w:lang w:eastAsia="zh-CN"/>
        </w:rPr>
        <w:t xml:space="preserve"> ‘positive’ and ‘south</w:t>
      </w:r>
      <w:r w:rsidR="0090306A" w:rsidRPr="00282529">
        <w:rPr>
          <w:lang w:eastAsia="zh-CN"/>
        </w:rPr>
        <w:t>’ with ‘negative</w:t>
      </w:r>
      <w:r w:rsidR="2CD5BB26" w:rsidRPr="00282529">
        <w:rPr>
          <w:lang w:eastAsia="zh-CN"/>
        </w:rPr>
        <w:t>.’</w:t>
      </w:r>
      <w:r w:rsidR="0090306A" w:rsidRPr="00282529">
        <w:rPr>
          <w:lang w:eastAsia="zh-CN"/>
        </w:rPr>
        <w:t xml:space="preserve"> This </w:t>
      </w:r>
      <w:r w:rsidR="00C7751E" w:rsidRPr="00282529">
        <w:rPr>
          <w:lang w:eastAsia="zh-CN"/>
        </w:rPr>
        <w:t>mis</w:t>
      </w:r>
      <w:r w:rsidR="0090306A" w:rsidRPr="00282529">
        <w:rPr>
          <w:lang w:eastAsia="zh-CN"/>
        </w:rPr>
        <w:t xml:space="preserve">conception arises </w:t>
      </w:r>
      <w:r w:rsidR="00D94B67" w:rsidRPr="00282529">
        <w:rPr>
          <w:lang w:eastAsia="zh-CN"/>
        </w:rPr>
        <w:t>because</w:t>
      </w:r>
      <w:r w:rsidR="006C1BB6" w:rsidRPr="00282529">
        <w:rPr>
          <w:lang w:eastAsia="zh-CN"/>
        </w:rPr>
        <w:t xml:space="preserve"> both </w:t>
      </w:r>
      <w:r w:rsidR="005C6597" w:rsidRPr="00282529">
        <w:rPr>
          <w:lang w:eastAsia="zh-CN"/>
        </w:rPr>
        <w:t xml:space="preserve">interactions occur through fields, </w:t>
      </w:r>
      <w:r w:rsidR="00D94B67" w:rsidRPr="00282529">
        <w:rPr>
          <w:lang w:eastAsia="zh-CN"/>
        </w:rPr>
        <w:t>share similar diagrammatic conventions</w:t>
      </w:r>
      <w:r w:rsidR="00C7751E" w:rsidRPr="00282529">
        <w:rPr>
          <w:lang w:eastAsia="zh-CN"/>
        </w:rPr>
        <w:t>,</w:t>
      </w:r>
      <w:r w:rsidR="00D94B67" w:rsidRPr="00282529">
        <w:rPr>
          <w:lang w:eastAsia="zh-CN"/>
        </w:rPr>
        <w:t xml:space="preserve"> and</w:t>
      </w:r>
      <w:r w:rsidR="00702980" w:rsidRPr="00282529">
        <w:rPr>
          <w:lang w:eastAsia="zh-CN"/>
        </w:rPr>
        <w:t xml:space="preserve"> </w:t>
      </w:r>
      <w:r w:rsidR="00E519AD" w:rsidRPr="00282529">
        <w:rPr>
          <w:lang w:eastAsia="zh-CN"/>
        </w:rPr>
        <w:t xml:space="preserve">use the concept of </w:t>
      </w:r>
      <w:r w:rsidR="005C6597" w:rsidRPr="00282529">
        <w:rPr>
          <w:lang w:eastAsia="zh-CN"/>
        </w:rPr>
        <w:t>polarity</w:t>
      </w:r>
      <w:r w:rsidR="00702980" w:rsidRPr="00282529">
        <w:rPr>
          <w:lang w:eastAsia="zh-CN"/>
        </w:rPr>
        <w:t xml:space="preserve">. </w:t>
      </w:r>
      <w:r w:rsidR="00895AEA" w:rsidRPr="00282529">
        <w:rPr>
          <w:lang w:eastAsia="zh-CN"/>
        </w:rPr>
        <w:t xml:space="preserve">Issues </w:t>
      </w:r>
      <w:r w:rsidR="008149D7" w:rsidRPr="00282529">
        <w:rPr>
          <w:lang w:eastAsia="zh-CN"/>
        </w:rPr>
        <w:t xml:space="preserve">occur </w:t>
      </w:r>
      <w:r w:rsidR="00895AEA" w:rsidRPr="00282529">
        <w:rPr>
          <w:lang w:eastAsia="zh-CN"/>
        </w:rPr>
        <w:t>when students</w:t>
      </w:r>
      <w:r w:rsidR="00D70E35" w:rsidRPr="00282529">
        <w:rPr>
          <w:lang w:eastAsia="zh-CN"/>
        </w:rPr>
        <w:t xml:space="preserve"> </w:t>
      </w:r>
      <w:r w:rsidR="00895AEA" w:rsidRPr="00282529">
        <w:rPr>
          <w:lang w:eastAsia="zh-CN"/>
        </w:rPr>
        <w:t xml:space="preserve">predict that </w:t>
      </w:r>
      <w:r w:rsidR="008149D7" w:rsidRPr="00282529">
        <w:rPr>
          <w:lang w:eastAsia="zh-CN"/>
        </w:rPr>
        <w:t xml:space="preserve">the </w:t>
      </w:r>
      <w:r w:rsidR="00FC682B" w:rsidRPr="00282529">
        <w:rPr>
          <w:lang w:eastAsia="zh-CN"/>
        </w:rPr>
        <w:t>north poles repel positive charges</w:t>
      </w:r>
      <w:r w:rsidR="00D70E35" w:rsidRPr="00282529">
        <w:rPr>
          <w:lang w:eastAsia="zh-CN"/>
        </w:rPr>
        <w:t xml:space="preserve">. </w:t>
      </w:r>
      <w:r w:rsidR="00D67EE0" w:rsidRPr="00282529">
        <w:rPr>
          <w:lang w:eastAsia="zh-CN"/>
        </w:rPr>
        <w:t xml:space="preserve">Distinguishing </w:t>
      </w:r>
      <w:r w:rsidR="004331ED" w:rsidRPr="00282529">
        <w:rPr>
          <w:lang w:eastAsia="zh-CN"/>
        </w:rPr>
        <w:t xml:space="preserve">electricity </w:t>
      </w:r>
      <w:r w:rsidR="00661B26" w:rsidRPr="00282529">
        <w:rPr>
          <w:lang w:eastAsia="zh-CN"/>
        </w:rPr>
        <w:t xml:space="preserve">from </w:t>
      </w:r>
      <w:r w:rsidR="004331ED" w:rsidRPr="00282529">
        <w:rPr>
          <w:lang w:eastAsia="zh-CN"/>
        </w:rPr>
        <w:t xml:space="preserve">magnetism will also be helpful in </w:t>
      </w:r>
      <w:r w:rsidR="008E799D" w:rsidRPr="00282529">
        <w:rPr>
          <w:lang w:eastAsia="zh-CN"/>
        </w:rPr>
        <w:t xml:space="preserve">preparation for </w:t>
      </w:r>
      <w:r w:rsidR="004331ED" w:rsidRPr="00282529">
        <w:rPr>
          <w:lang w:eastAsia="zh-CN"/>
        </w:rPr>
        <w:t>Module 6</w:t>
      </w:r>
      <w:r w:rsidR="009F44D6" w:rsidRPr="00282529">
        <w:rPr>
          <w:lang w:eastAsia="zh-CN"/>
        </w:rPr>
        <w:t>:</w:t>
      </w:r>
      <w:r w:rsidR="005B1E2C" w:rsidRPr="00282529">
        <w:rPr>
          <w:lang w:eastAsia="zh-CN"/>
        </w:rPr>
        <w:t xml:space="preserve"> Electromagnetism.</w:t>
      </w:r>
    </w:p>
    <w:p w14:paraId="54378368" w14:textId="6373C311" w:rsidR="00B67B14" w:rsidRPr="00282529" w:rsidRDefault="00E06178" w:rsidP="00A7330E">
      <w:pPr>
        <w:rPr>
          <w:lang w:eastAsia="zh-CN"/>
        </w:rPr>
      </w:pPr>
      <w:r w:rsidRPr="00282529">
        <w:rPr>
          <w:lang w:eastAsia="zh-CN"/>
        </w:rPr>
        <w:t xml:space="preserve">Practical activities such as the </w:t>
      </w:r>
      <w:r w:rsidR="00C7751E" w:rsidRPr="00282529">
        <w:rPr>
          <w:lang w:eastAsia="zh-CN"/>
        </w:rPr>
        <w:t>s</w:t>
      </w:r>
      <w:r w:rsidRPr="00282529">
        <w:rPr>
          <w:lang w:eastAsia="zh-CN"/>
        </w:rPr>
        <w:t xml:space="preserve">ticky tape </w:t>
      </w:r>
      <w:r w:rsidR="00AD702F" w:rsidRPr="00282529">
        <w:rPr>
          <w:lang w:eastAsia="zh-CN"/>
        </w:rPr>
        <w:t>electrostati</w:t>
      </w:r>
      <w:r w:rsidRPr="00282529">
        <w:rPr>
          <w:lang w:eastAsia="zh-CN"/>
        </w:rPr>
        <w:t>cs</w:t>
      </w:r>
      <w:r w:rsidR="00E47006" w:rsidRPr="00282529">
        <w:rPr>
          <w:lang w:eastAsia="zh-CN"/>
        </w:rPr>
        <w:t xml:space="preserve"> activity</w:t>
      </w:r>
      <w:r w:rsidRPr="00282529">
        <w:rPr>
          <w:lang w:eastAsia="zh-CN"/>
        </w:rPr>
        <w:t xml:space="preserve"> </w:t>
      </w:r>
      <w:r w:rsidR="00CE50BD" w:rsidRPr="00282529">
        <w:rPr>
          <w:lang w:eastAsia="zh-CN"/>
        </w:rPr>
        <w:t xml:space="preserve">allow </w:t>
      </w:r>
      <w:r w:rsidRPr="00282529">
        <w:rPr>
          <w:lang w:eastAsia="zh-CN"/>
        </w:rPr>
        <w:t>students to challenge their misconceptions by demonstrating that</w:t>
      </w:r>
      <w:r w:rsidR="00AD702F" w:rsidRPr="00282529">
        <w:rPr>
          <w:lang w:eastAsia="zh-CN"/>
        </w:rPr>
        <w:t xml:space="preserve"> charged objects will attract uncharged objects</w:t>
      </w:r>
      <w:r w:rsidR="000D16D6" w:rsidRPr="00282529">
        <w:rPr>
          <w:lang w:eastAsia="zh-CN"/>
        </w:rPr>
        <w:t>. Also,</w:t>
      </w:r>
      <w:r w:rsidRPr="00282529">
        <w:rPr>
          <w:lang w:eastAsia="zh-CN"/>
        </w:rPr>
        <w:t xml:space="preserve"> both ends of a permanent magnet (an uncharged conductor) a</w:t>
      </w:r>
      <w:r w:rsidR="00C210DE" w:rsidRPr="00282529">
        <w:rPr>
          <w:lang w:eastAsia="zh-CN"/>
        </w:rPr>
        <w:t>ttract</w:t>
      </w:r>
      <w:r w:rsidRPr="00282529">
        <w:rPr>
          <w:lang w:eastAsia="zh-CN"/>
        </w:rPr>
        <w:t xml:space="preserve"> positive and negative charges</w:t>
      </w:r>
      <w:r w:rsidR="006C1BB6" w:rsidRPr="00282529">
        <w:rPr>
          <w:lang w:eastAsia="zh-CN"/>
        </w:rPr>
        <w:t>.</w:t>
      </w:r>
      <w:r w:rsidR="002D2EAB" w:rsidRPr="00282529">
        <w:rPr>
          <w:lang w:eastAsia="zh-CN"/>
        </w:rPr>
        <w:t xml:space="preserve"> By the end of the module, students may recognise that </w:t>
      </w:r>
      <w:r w:rsidR="001F3F2D" w:rsidRPr="00282529">
        <w:rPr>
          <w:lang w:eastAsia="zh-CN"/>
        </w:rPr>
        <w:t>magnetism</w:t>
      </w:r>
      <w:r w:rsidR="00DF60F3" w:rsidRPr="00282529">
        <w:rPr>
          <w:lang w:eastAsia="zh-CN"/>
        </w:rPr>
        <w:t xml:space="preserve"> arises because of </w:t>
      </w:r>
      <w:r w:rsidR="003A1B1B" w:rsidRPr="00282529">
        <w:rPr>
          <w:lang w:eastAsia="zh-CN"/>
        </w:rPr>
        <w:t>the movement of electric charge and link permanent magnets to the alignment of their magnetic domains.</w:t>
      </w:r>
    </w:p>
    <w:p w14:paraId="0E1F8B4D" w14:textId="205D39D9" w:rsidR="008E1963" w:rsidRPr="00282529" w:rsidRDefault="008E1963" w:rsidP="00A7330E">
      <w:pPr>
        <w:pStyle w:val="Heading2"/>
      </w:pPr>
      <w:bookmarkStart w:id="28" w:name="_Toc195623673"/>
      <w:r w:rsidRPr="00282529">
        <w:t>Circuits</w:t>
      </w:r>
      <w:bookmarkEnd w:id="28"/>
    </w:p>
    <w:p w14:paraId="3DFB9735" w14:textId="6D6EAB8A" w:rsidR="00D778C0" w:rsidRPr="00282529" w:rsidRDefault="008E1963" w:rsidP="45761E1A">
      <w:pPr>
        <w:rPr>
          <w:lang w:eastAsia="zh-CN"/>
        </w:rPr>
      </w:pPr>
      <w:r w:rsidRPr="00282529">
        <w:rPr>
          <w:lang w:eastAsia="zh-CN"/>
        </w:rPr>
        <w:t xml:space="preserve">Electrical circuits can be </w:t>
      </w:r>
      <w:r w:rsidR="00385308" w:rsidRPr="00282529">
        <w:rPr>
          <w:lang w:eastAsia="zh-CN"/>
        </w:rPr>
        <w:t>confusing</w:t>
      </w:r>
      <w:r w:rsidR="008953E2" w:rsidRPr="00282529">
        <w:rPr>
          <w:lang w:eastAsia="zh-CN"/>
        </w:rPr>
        <w:t>,</w:t>
      </w:r>
      <w:r w:rsidR="00342453" w:rsidRPr="00282529">
        <w:rPr>
          <w:lang w:eastAsia="zh-CN"/>
        </w:rPr>
        <w:t xml:space="preserve"> </w:t>
      </w:r>
      <w:r w:rsidR="00385308" w:rsidRPr="00282529">
        <w:rPr>
          <w:lang w:eastAsia="zh-CN"/>
        </w:rPr>
        <w:t xml:space="preserve">and students may only develop </w:t>
      </w:r>
      <w:r w:rsidRPr="00282529">
        <w:rPr>
          <w:lang w:eastAsia="zh-CN"/>
        </w:rPr>
        <w:t xml:space="preserve">a superficial understanding </w:t>
      </w:r>
      <w:r w:rsidR="00BC1271" w:rsidRPr="00282529">
        <w:rPr>
          <w:lang w:eastAsia="zh-CN"/>
        </w:rPr>
        <w:t>of the concepts</w:t>
      </w:r>
      <w:r w:rsidRPr="00282529">
        <w:rPr>
          <w:lang w:eastAsia="zh-CN"/>
        </w:rPr>
        <w:t xml:space="preserve">. </w:t>
      </w:r>
      <w:r w:rsidR="00E13201" w:rsidRPr="00282529">
        <w:rPr>
          <w:lang w:eastAsia="zh-CN"/>
        </w:rPr>
        <w:t xml:space="preserve">For example, a </w:t>
      </w:r>
      <w:r w:rsidRPr="00282529">
        <w:rPr>
          <w:lang w:eastAsia="zh-CN"/>
        </w:rPr>
        <w:t xml:space="preserve">common misconception is that </w:t>
      </w:r>
      <w:r w:rsidR="005D683E" w:rsidRPr="00282529">
        <w:rPr>
          <w:lang w:eastAsia="zh-CN"/>
        </w:rPr>
        <w:t xml:space="preserve">as </w:t>
      </w:r>
      <w:r w:rsidRPr="00282529">
        <w:rPr>
          <w:lang w:eastAsia="zh-CN"/>
        </w:rPr>
        <w:t>the current travel</w:t>
      </w:r>
      <w:r w:rsidR="005D683E" w:rsidRPr="00282529">
        <w:rPr>
          <w:lang w:eastAsia="zh-CN"/>
        </w:rPr>
        <w:t>s</w:t>
      </w:r>
      <w:r w:rsidRPr="00282529">
        <w:rPr>
          <w:lang w:eastAsia="zh-CN"/>
        </w:rPr>
        <w:t xml:space="preserve"> around the circuit</w:t>
      </w:r>
      <w:r w:rsidR="006F7216" w:rsidRPr="00282529">
        <w:rPr>
          <w:lang w:eastAsia="zh-CN"/>
        </w:rPr>
        <w:t xml:space="preserve"> and </w:t>
      </w:r>
      <w:r w:rsidRPr="00282529">
        <w:rPr>
          <w:lang w:eastAsia="zh-CN"/>
        </w:rPr>
        <w:t>the voltage drops across components</w:t>
      </w:r>
      <w:r w:rsidR="007D14B1" w:rsidRPr="00282529">
        <w:rPr>
          <w:lang w:eastAsia="zh-CN"/>
        </w:rPr>
        <w:t>, the current</w:t>
      </w:r>
      <w:r w:rsidRPr="00282529">
        <w:rPr>
          <w:lang w:eastAsia="zh-CN"/>
        </w:rPr>
        <w:t xml:space="preserve"> is ‘consumed</w:t>
      </w:r>
      <w:r w:rsidR="72B048AF" w:rsidRPr="00282529">
        <w:rPr>
          <w:lang w:eastAsia="zh-CN"/>
        </w:rPr>
        <w:t>.’</w:t>
      </w:r>
      <w:r w:rsidRPr="00282529">
        <w:rPr>
          <w:lang w:eastAsia="zh-CN"/>
        </w:rPr>
        <w:t xml:space="preserve"> This also links to the idea that the order of the components is important in circuits</w:t>
      </w:r>
      <w:r w:rsidR="00E25C8F" w:rsidRPr="00282529">
        <w:rPr>
          <w:lang w:eastAsia="zh-CN"/>
        </w:rPr>
        <w:t>,</w:t>
      </w:r>
      <w:r w:rsidRPr="00282529">
        <w:rPr>
          <w:lang w:eastAsia="zh-CN"/>
        </w:rPr>
        <w:t xml:space="preserve"> as earlier circuit elements ‘use up’ some of the power/current/energy/voltage. This means that later identical elements have less power/energy/current/voltage available (</w:t>
      </w:r>
      <w:r w:rsidR="00DE521C" w:rsidRPr="00282529">
        <w:rPr>
          <w:lang w:eastAsia="zh-CN"/>
        </w:rPr>
        <w:t>a</w:t>
      </w:r>
      <w:r w:rsidR="00B7388B" w:rsidRPr="00282529">
        <w:rPr>
          <w:lang w:eastAsia="zh-CN"/>
        </w:rPr>
        <w:t xml:space="preserve"> bulb</w:t>
      </w:r>
      <w:r w:rsidR="0022229E" w:rsidRPr="00282529">
        <w:rPr>
          <w:lang w:eastAsia="zh-CN"/>
        </w:rPr>
        <w:t xml:space="preserve"> </w:t>
      </w:r>
      <w:r w:rsidR="00DE521C" w:rsidRPr="00282529">
        <w:rPr>
          <w:lang w:eastAsia="zh-CN"/>
        </w:rPr>
        <w:t xml:space="preserve">in such circuits </w:t>
      </w:r>
      <w:r w:rsidRPr="00282529">
        <w:rPr>
          <w:lang w:eastAsia="zh-CN"/>
        </w:rPr>
        <w:t xml:space="preserve">would glow </w:t>
      </w:r>
      <w:r w:rsidR="3B4541A8" w:rsidRPr="00282529">
        <w:rPr>
          <w:lang w:eastAsia="zh-CN"/>
        </w:rPr>
        <w:t>dimly</w:t>
      </w:r>
      <w:r w:rsidRPr="00282529">
        <w:rPr>
          <w:lang w:eastAsia="zh-CN"/>
        </w:rPr>
        <w:t>)</w:t>
      </w:r>
      <w:r w:rsidR="00D778C0" w:rsidRPr="00282529">
        <w:rPr>
          <w:lang w:eastAsia="zh-CN"/>
        </w:rPr>
        <w:t>.</w:t>
      </w:r>
    </w:p>
    <w:p w14:paraId="2FE2A202" w14:textId="68FA6CD7" w:rsidR="45761E1A" w:rsidRPr="00282529" w:rsidRDefault="00D13868" w:rsidP="45761E1A">
      <w:pPr>
        <w:rPr>
          <w:lang w:eastAsia="zh-CN"/>
        </w:rPr>
      </w:pPr>
      <w:r w:rsidRPr="00282529">
        <w:rPr>
          <w:lang w:eastAsia="zh-CN"/>
        </w:rPr>
        <w:t>A</w:t>
      </w:r>
      <w:r w:rsidR="00D778C0" w:rsidRPr="00282529">
        <w:rPr>
          <w:lang w:eastAsia="zh-CN"/>
        </w:rPr>
        <w:t>nalogies can help student</w:t>
      </w:r>
      <w:r w:rsidR="00BC1271" w:rsidRPr="00282529">
        <w:rPr>
          <w:lang w:eastAsia="zh-CN"/>
        </w:rPr>
        <w:t>s</w:t>
      </w:r>
      <w:r w:rsidR="00D778C0" w:rsidRPr="00282529">
        <w:rPr>
          <w:lang w:eastAsia="zh-CN"/>
        </w:rPr>
        <w:t xml:space="preserve"> visualise concepts and relate abstract ideas to concrete ideas. The danger with some analogies </w:t>
      </w:r>
      <w:r w:rsidR="00383834" w:rsidRPr="00282529">
        <w:rPr>
          <w:lang w:eastAsia="zh-CN"/>
        </w:rPr>
        <w:t xml:space="preserve">is </w:t>
      </w:r>
      <w:r w:rsidR="00D778C0" w:rsidRPr="00282529">
        <w:rPr>
          <w:lang w:eastAsia="zh-CN"/>
        </w:rPr>
        <w:t xml:space="preserve">that </w:t>
      </w:r>
      <w:r w:rsidR="00383834" w:rsidRPr="00282529">
        <w:rPr>
          <w:lang w:eastAsia="zh-CN"/>
        </w:rPr>
        <w:t xml:space="preserve">they may </w:t>
      </w:r>
      <w:r w:rsidR="00D778C0" w:rsidRPr="00282529">
        <w:rPr>
          <w:lang w:eastAsia="zh-CN"/>
        </w:rPr>
        <w:t xml:space="preserve">instil misconceptions. When using analogies as a teaching activity, it is best practice to discuss the strengths, </w:t>
      </w:r>
      <w:r w:rsidR="148276C6" w:rsidRPr="00282529">
        <w:rPr>
          <w:lang w:eastAsia="zh-CN"/>
        </w:rPr>
        <w:t>weaknesses,</w:t>
      </w:r>
      <w:r w:rsidR="00D778C0" w:rsidRPr="00282529">
        <w:rPr>
          <w:lang w:eastAsia="zh-CN"/>
        </w:rPr>
        <w:t xml:space="preserve"> and assumptions they are based on. The article</w:t>
      </w:r>
      <w:r w:rsidRPr="00282529">
        <w:rPr>
          <w:lang w:eastAsia="zh-CN"/>
        </w:rPr>
        <w:t xml:space="preserve"> </w:t>
      </w:r>
      <w:hyperlink r:id="rId29">
        <w:r w:rsidR="002C7D90" w:rsidRPr="00282529">
          <w:rPr>
            <w:rStyle w:val="Hyperlink"/>
          </w:rPr>
          <w:t>Are we teaching electricity the wrong way around?</w:t>
        </w:r>
      </w:hyperlink>
      <w:r w:rsidR="00D778C0" w:rsidRPr="00282529">
        <w:rPr>
          <w:lang w:eastAsia="zh-CN"/>
        </w:rPr>
        <w:t xml:space="preserve"> </w:t>
      </w:r>
      <w:r w:rsidR="00A20689" w:rsidRPr="00282529">
        <w:rPr>
          <w:lang w:eastAsia="zh-CN"/>
        </w:rPr>
        <w:t>is an interesting read</w:t>
      </w:r>
      <w:r w:rsidR="00061CDB" w:rsidRPr="00282529">
        <w:rPr>
          <w:lang w:eastAsia="zh-CN"/>
        </w:rPr>
        <w:t xml:space="preserve"> and can be used to reflect on teaching electricity in the junior years</w:t>
      </w:r>
      <w:r w:rsidR="00D1586F" w:rsidRPr="00282529">
        <w:rPr>
          <w:lang w:eastAsia="zh-CN"/>
        </w:rPr>
        <w:t>.</w:t>
      </w:r>
      <w:r w:rsidR="00A20689" w:rsidRPr="00282529">
        <w:rPr>
          <w:lang w:eastAsia="zh-CN"/>
        </w:rPr>
        <w:t xml:space="preserve"> </w:t>
      </w:r>
      <w:r w:rsidR="00242716" w:rsidRPr="00282529">
        <w:rPr>
          <w:lang w:eastAsia="zh-CN"/>
        </w:rPr>
        <w:t xml:space="preserve">It </w:t>
      </w:r>
      <w:r w:rsidR="00D1586F" w:rsidRPr="00282529">
        <w:rPr>
          <w:lang w:eastAsia="zh-CN"/>
        </w:rPr>
        <w:t>can also be</w:t>
      </w:r>
      <w:r w:rsidR="00242716" w:rsidRPr="00282529">
        <w:rPr>
          <w:lang w:eastAsia="zh-CN"/>
        </w:rPr>
        <w:t xml:space="preserve"> used as a stimulus to investigate analogies, models, and explanations in science.</w:t>
      </w:r>
    </w:p>
    <w:p w14:paraId="38E62175" w14:textId="3D2372AE" w:rsidR="00B40118" w:rsidRPr="00282529" w:rsidRDefault="00B40118" w:rsidP="00A7330E">
      <w:pPr>
        <w:pStyle w:val="Heading1"/>
      </w:pPr>
      <w:bookmarkStart w:id="29" w:name="_Toc195623674"/>
      <w:r w:rsidRPr="00282529">
        <w:lastRenderedPageBreak/>
        <w:t>Conceptual difficulties</w:t>
      </w:r>
      <w:bookmarkEnd w:id="29"/>
    </w:p>
    <w:p w14:paraId="3AE73525" w14:textId="73E7A67E" w:rsidR="008E1963" w:rsidRPr="00282529" w:rsidRDefault="008E1963" w:rsidP="00211067">
      <w:pPr>
        <w:rPr>
          <w:lang w:eastAsia="zh-CN"/>
        </w:rPr>
      </w:pPr>
      <w:r w:rsidRPr="00282529">
        <w:rPr>
          <w:lang w:eastAsia="zh-CN"/>
        </w:rPr>
        <w:t xml:space="preserve">Students can find developing </w:t>
      </w:r>
      <w:r w:rsidR="2182597A" w:rsidRPr="00282529">
        <w:rPr>
          <w:lang w:eastAsia="zh-CN"/>
        </w:rPr>
        <w:t>a solid foundation</w:t>
      </w:r>
      <w:r w:rsidRPr="00282529">
        <w:rPr>
          <w:lang w:eastAsia="zh-CN"/>
        </w:rPr>
        <w:t xml:space="preserve"> understanding of electricity and magnetism difficult. Coupled with misconceptions and conceptual difficulties, students </w:t>
      </w:r>
      <w:r w:rsidR="0030453E" w:rsidRPr="00282529">
        <w:rPr>
          <w:lang w:eastAsia="zh-CN"/>
        </w:rPr>
        <w:t xml:space="preserve">may </w:t>
      </w:r>
      <w:r w:rsidRPr="00282529">
        <w:rPr>
          <w:lang w:eastAsia="zh-CN"/>
        </w:rPr>
        <w:t xml:space="preserve">find it </w:t>
      </w:r>
      <w:r w:rsidR="0058553B" w:rsidRPr="00282529">
        <w:rPr>
          <w:lang w:eastAsia="zh-CN"/>
        </w:rPr>
        <w:t xml:space="preserve">challenging </w:t>
      </w:r>
      <w:r w:rsidRPr="00282529">
        <w:rPr>
          <w:lang w:eastAsia="zh-CN"/>
        </w:rPr>
        <w:t xml:space="preserve">to construct </w:t>
      </w:r>
      <w:r w:rsidR="0058553B" w:rsidRPr="00282529">
        <w:rPr>
          <w:lang w:eastAsia="zh-CN"/>
        </w:rPr>
        <w:t xml:space="preserve">concrete </w:t>
      </w:r>
      <w:r w:rsidRPr="00282529">
        <w:rPr>
          <w:lang w:eastAsia="zh-CN"/>
        </w:rPr>
        <w:t xml:space="preserve">ideas on the topic. </w:t>
      </w:r>
      <w:r w:rsidR="0058553B" w:rsidRPr="00282529">
        <w:rPr>
          <w:lang w:eastAsia="zh-CN"/>
        </w:rPr>
        <w:t xml:space="preserve">In addition, time </w:t>
      </w:r>
      <w:r w:rsidRPr="00282529">
        <w:rPr>
          <w:lang w:eastAsia="zh-CN"/>
        </w:rPr>
        <w:t>restrictions and students</w:t>
      </w:r>
      <w:r w:rsidR="008D12BB" w:rsidRPr="00282529">
        <w:rPr>
          <w:lang w:eastAsia="zh-CN"/>
        </w:rPr>
        <w:t>'</w:t>
      </w:r>
      <w:r w:rsidRPr="00282529">
        <w:rPr>
          <w:lang w:eastAsia="zh-CN"/>
        </w:rPr>
        <w:t xml:space="preserve"> </w:t>
      </w:r>
      <w:r w:rsidR="00D778C0" w:rsidRPr="00282529">
        <w:rPr>
          <w:lang w:eastAsia="zh-CN"/>
        </w:rPr>
        <w:t>ability</w:t>
      </w:r>
      <w:r w:rsidRPr="00282529">
        <w:rPr>
          <w:lang w:eastAsia="zh-CN"/>
        </w:rPr>
        <w:t xml:space="preserve"> to think deeply can sometimes provide obstacles </w:t>
      </w:r>
      <w:r w:rsidR="001E2F12" w:rsidRPr="00282529">
        <w:rPr>
          <w:lang w:eastAsia="zh-CN"/>
        </w:rPr>
        <w:t xml:space="preserve">to </w:t>
      </w:r>
      <w:r w:rsidRPr="00282529">
        <w:rPr>
          <w:lang w:eastAsia="zh-CN"/>
        </w:rPr>
        <w:t>learning</w:t>
      </w:r>
      <w:r w:rsidR="40225048" w:rsidRPr="00282529">
        <w:rPr>
          <w:lang w:eastAsia="zh-CN"/>
        </w:rPr>
        <w:t>.</w:t>
      </w:r>
    </w:p>
    <w:p w14:paraId="4B024624" w14:textId="5C1AAA43" w:rsidR="008E1963" w:rsidRPr="00282529" w:rsidRDefault="00BE2CB9" w:rsidP="00211067">
      <w:pPr>
        <w:rPr>
          <w:lang w:eastAsia="zh-CN"/>
        </w:rPr>
      </w:pPr>
      <w:r w:rsidRPr="00282529">
        <w:rPr>
          <w:lang w:eastAsia="zh-CN"/>
        </w:rPr>
        <w:t>T</w:t>
      </w:r>
      <w:r w:rsidR="008E1963" w:rsidRPr="00282529">
        <w:rPr>
          <w:lang w:eastAsia="zh-CN"/>
        </w:rPr>
        <w:t xml:space="preserve">he </w:t>
      </w:r>
      <w:r w:rsidR="0030453E" w:rsidRPr="00282529">
        <w:rPr>
          <w:lang w:eastAsia="zh-CN"/>
        </w:rPr>
        <w:t xml:space="preserve">Year 11 </w:t>
      </w:r>
      <w:r w:rsidR="008E1963" w:rsidRPr="00282529">
        <w:rPr>
          <w:lang w:eastAsia="zh-CN"/>
        </w:rPr>
        <w:t xml:space="preserve">course </w:t>
      </w:r>
      <w:r w:rsidR="001E2F12" w:rsidRPr="00282529">
        <w:rPr>
          <w:lang w:eastAsia="zh-CN"/>
        </w:rPr>
        <w:t xml:space="preserve">allows students to </w:t>
      </w:r>
      <w:r w:rsidR="006157EC" w:rsidRPr="00282529">
        <w:rPr>
          <w:lang w:eastAsia="zh-CN"/>
        </w:rPr>
        <w:t>challenge</w:t>
      </w:r>
      <w:r w:rsidR="001E2F12" w:rsidRPr="00282529">
        <w:rPr>
          <w:lang w:eastAsia="zh-CN"/>
        </w:rPr>
        <w:t xml:space="preserve"> their understanding and</w:t>
      </w:r>
      <w:r w:rsidR="008E1963" w:rsidRPr="00282529">
        <w:rPr>
          <w:lang w:eastAsia="zh-CN"/>
        </w:rPr>
        <w:t xml:space="preserve"> becom</w:t>
      </w:r>
      <w:r w:rsidR="006157EC" w:rsidRPr="00282529">
        <w:rPr>
          <w:lang w:eastAsia="zh-CN"/>
        </w:rPr>
        <w:t>e</w:t>
      </w:r>
      <w:r w:rsidR="008E1963" w:rsidRPr="00282529">
        <w:rPr>
          <w:lang w:eastAsia="zh-CN"/>
        </w:rPr>
        <w:t xml:space="preserve"> critical thinkers.</w:t>
      </w:r>
    </w:p>
    <w:p w14:paraId="39B2C67F" w14:textId="18EB172D" w:rsidR="00D778C0" w:rsidRPr="00282529" w:rsidRDefault="00D778C0" w:rsidP="00211067">
      <w:pPr>
        <w:rPr>
          <w:lang w:eastAsia="zh-CN"/>
        </w:rPr>
      </w:pPr>
      <w:r w:rsidRPr="00282529">
        <w:rPr>
          <w:lang w:eastAsia="zh-CN"/>
        </w:rPr>
        <w:t xml:space="preserve">Understanding how circuits transfer </w:t>
      </w:r>
      <w:r w:rsidR="0084082D" w:rsidRPr="00282529">
        <w:rPr>
          <w:lang w:eastAsia="zh-CN"/>
        </w:rPr>
        <w:t xml:space="preserve">and transform </w:t>
      </w:r>
      <w:r w:rsidRPr="00282529">
        <w:rPr>
          <w:lang w:eastAsia="zh-CN"/>
        </w:rPr>
        <w:t>energy can be a difficult concept for students to grasp. They have preconceived ideas on how circuits may work</w:t>
      </w:r>
      <w:r w:rsidR="0035358C" w:rsidRPr="00282529">
        <w:rPr>
          <w:lang w:eastAsia="zh-CN"/>
        </w:rPr>
        <w:t>,</w:t>
      </w:r>
      <w:r w:rsidRPr="00282529">
        <w:rPr>
          <w:lang w:eastAsia="zh-CN"/>
        </w:rPr>
        <w:t xml:space="preserve"> and any misconceptions may be a barrier to learning scientific explanations. </w:t>
      </w:r>
      <w:r w:rsidR="00730E81" w:rsidRPr="00282529">
        <w:rPr>
          <w:lang w:eastAsia="zh-CN"/>
        </w:rPr>
        <w:t xml:space="preserve">Furthermore, considering </w:t>
      </w:r>
      <w:r w:rsidRPr="00282529">
        <w:rPr>
          <w:lang w:eastAsia="zh-CN"/>
        </w:rPr>
        <w:t>t</w:t>
      </w:r>
      <w:r w:rsidR="00730E81" w:rsidRPr="00282529">
        <w:rPr>
          <w:lang w:eastAsia="zh-CN"/>
        </w:rPr>
        <w:t>ime availability</w:t>
      </w:r>
      <w:r w:rsidR="0035358C" w:rsidRPr="00282529">
        <w:rPr>
          <w:lang w:eastAsia="zh-CN"/>
        </w:rPr>
        <w:t>,</w:t>
      </w:r>
      <w:r w:rsidRPr="00282529">
        <w:rPr>
          <w:lang w:eastAsia="zh-CN"/>
        </w:rPr>
        <w:t xml:space="preserve"> these ideas can be difficult to teach</w:t>
      </w:r>
      <w:r w:rsidR="00241EEE" w:rsidRPr="00282529">
        <w:rPr>
          <w:lang w:eastAsia="zh-CN"/>
        </w:rPr>
        <w:t>. Nevertheless,</w:t>
      </w:r>
      <w:r w:rsidRPr="00282529">
        <w:rPr>
          <w:lang w:eastAsia="zh-CN"/>
        </w:rPr>
        <w:t xml:space="preserve"> a good variety of learning activities can </w:t>
      </w:r>
      <w:r w:rsidR="007D4328" w:rsidRPr="00282529">
        <w:rPr>
          <w:lang w:eastAsia="zh-CN"/>
        </w:rPr>
        <w:t xml:space="preserve">stimulate </w:t>
      </w:r>
      <w:r w:rsidRPr="00282529">
        <w:rPr>
          <w:lang w:eastAsia="zh-CN"/>
        </w:rPr>
        <w:t xml:space="preserve">students </w:t>
      </w:r>
      <w:r w:rsidR="007D4328" w:rsidRPr="00282529">
        <w:rPr>
          <w:lang w:eastAsia="zh-CN"/>
        </w:rPr>
        <w:t xml:space="preserve">to reflect deeply </w:t>
      </w:r>
      <w:r w:rsidR="00457F21" w:rsidRPr="00282529">
        <w:rPr>
          <w:lang w:eastAsia="zh-CN"/>
        </w:rPr>
        <w:t xml:space="preserve">on </w:t>
      </w:r>
      <w:r w:rsidRPr="00282529">
        <w:rPr>
          <w:lang w:eastAsia="zh-CN"/>
        </w:rPr>
        <w:t>their understanding.</w:t>
      </w:r>
    </w:p>
    <w:p w14:paraId="77E6AF0C" w14:textId="63D958F6" w:rsidR="00F93857" w:rsidRPr="00282529" w:rsidRDefault="00030197" w:rsidP="008C35AD">
      <w:pPr>
        <w:rPr>
          <w:lang w:eastAsia="zh-CN"/>
        </w:rPr>
      </w:pPr>
      <w:r w:rsidRPr="00282529">
        <w:rPr>
          <w:lang w:eastAsia="zh-CN"/>
        </w:rPr>
        <w:t xml:space="preserve">Students can generally understand the </w:t>
      </w:r>
      <w:r w:rsidR="0059455B" w:rsidRPr="00282529">
        <w:rPr>
          <w:lang w:eastAsia="zh-CN"/>
        </w:rPr>
        <w:t>2</w:t>
      </w:r>
      <w:r w:rsidRPr="00282529">
        <w:rPr>
          <w:lang w:eastAsia="zh-CN"/>
        </w:rPr>
        <w:t xml:space="preserve"> core ideas of electricity and magnetism separately in Module 4. However, in Module 6, students </w:t>
      </w:r>
      <w:r w:rsidR="00457F21" w:rsidRPr="00282529">
        <w:rPr>
          <w:lang w:eastAsia="zh-CN"/>
        </w:rPr>
        <w:t xml:space="preserve">often </w:t>
      </w:r>
      <w:r w:rsidRPr="00282529">
        <w:rPr>
          <w:lang w:eastAsia="zh-CN"/>
        </w:rPr>
        <w:t xml:space="preserve">struggle to link these concepts to form an in-depth understanding of electromagnetism. </w:t>
      </w:r>
      <w:r w:rsidR="007262F7" w:rsidRPr="00282529">
        <w:rPr>
          <w:lang w:eastAsia="zh-CN"/>
        </w:rPr>
        <w:t xml:space="preserve">The </w:t>
      </w:r>
      <w:r w:rsidR="00457F21" w:rsidRPr="00282529">
        <w:rPr>
          <w:lang w:eastAsia="zh-CN"/>
        </w:rPr>
        <w:t xml:space="preserve">Year 11 </w:t>
      </w:r>
      <w:r w:rsidR="007262F7" w:rsidRPr="00282529">
        <w:rPr>
          <w:lang w:eastAsia="zh-CN"/>
        </w:rPr>
        <w:t>course can provide a narrative and a historical journey of key scientific developments,</w:t>
      </w:r>
      <w:r w:rsidR="00627562" w:rsidRPr="00282529">
        <w:rPr>
          <w:lang w:eastAsia="zh-CN"/>
        </w:rPr>
        <w:t xml:space="preserve"> for example,</w:t>
      </w:r>
      <w:r w:rsidR="007262F7" w:rsidRPr="00282529">
        <w:rPr>
          <w:lang w:eastAsia="zh-CN"/>
        </w:rPr>
        <w:t xml:space="preserve"> how they </w:t>
      </w:r>
      <w:r w:rsidR="002227FB" w:rsidRPr="00282529">
        <w:rPr>
          <w:lang w:eastAsia="zh-CN"/>
        </w:rPr>
        <w:t xml:space="preserve">led </w:t>
      </w:r>
      <w:r w:rsidR="007262F7" w:rsidRPr="00282529">
        <w:rPr>
          <w:lang w:eastAsia="zh-CN"/>
        </w:rPr>
        <w:t>to Maxwell’s equations</w:t>
      </w:r>
      <w:r w:rsidR="00627562" w:rsidRPr="00282529">
        <w:rPr>
          <w:lang w:eastAsia="zh-CN"/>
        </w:rPr>
        <w:t>,</w:t>
      </w:r>
      <w:r w:rsidR="00F93857" w:rsidRPr="00282529">
        <w:rPr>
          <w:lang w:eastAsia="zh-CN"/>
        </w:rPr>
        <w:t xml:space="preserve"> and link to what students will learn </w:t>
      </w:r>
      <w:r w:rsidR="002227FB" w:rsidRPr="00282529">
        <w:rPr>
          <w:lang w:eastAsia="zh-CN"/>
        </w:rPr>
        <w:t>in</w:t>
      </w:r>
      <w:r w:rsidR="00F93857" w:rsidRPr="00282529">
        <w:rPr>
          <w:lang w:eastAsia="zh-CN"/>
        </w:rPr>
        <w:t xml:space="preserve"> </w:t>
      </w:r>
      <w:r w:rsidR="008B31B3" w:rsidRPr="00282529">
        <w:rPr>
          <w:lang w:eastAsia="zh-CN"/>
        </w:rPr>
        <w:t>Year 12</w:t>
      </w:r>
      <w:r w:rsidR="00F93857" w:rsidRPr="00282529">
        <w:rPr>
          <w:lang w:eastAsia="zh-CN"/>
        </w:rPr>
        <w:t xml:space="preserve">. This can </w:t>
      </w:r>
      <w:r w:rsidR="00A2454F" w:rsidRPr="00282529">
        <w:rPr>
          <w:lang w:eastAsia="zh-CN"/>
        </w:rPr>
        <w:t>provide more</w:t>
      </w:r>
      <w:r w:rsidR="00F93857" w:rsidRPr="00282529">
        <w:rPr>
          <w:lang w:eastAsia="zh-CN"/>
        </w:rPr>
        <w:t xml:space="preserve"> time to explore ideas across both stages of student learning.</w:t>
      </w:r>
    </w:p>
    <w:p w14:paraId="75470630" w14:textId="77777777" w:rsidR="009D31E5" w:rsidRPr="00282529" w:rsidRDefault="009D31E5" w:rsidP="007D3605">
      <w:r w:rsidRPr="00282529">
        <w:rPr>
          <w:lang w:eastAsia="zh-CN"/>
        </w:rPr>
        <w:br w:type="page"/>
      </w:r>
    </w:p>
    <w:p w14:paraId="434B203D" w14:textId="69183277" w:rsidR="00792876" w:rsidRPr="00282529" w:rsidRDefault="009D31E5" w:rsidP="00A7330E">
      <w:pPr>
        <w:pStyle w:val="Heading1"/>
      </w:pPr>
      <w:bookmarkStart w:id="30" w:name="_Toc195623675"/>
      <w:r w:rsidRPr="00282529">
        <w:lastRenderedPageBreak/>
        <w:t>Suggested teaching strategies</w:t>
      </w:r>
      <w:bookmarkEnd w:id="30"/>
    </w:p>
    <w:p w14:paraId="3E6DBB19" w14:textId="438B4F88" w:rsidR="00902255" w:rsidRPr="00282529" w:rsidRDefault="00902255" w:rsidP="00A7330E">
      <w:pPr>
        <w:pStyle w:val="Heading2"/>
      </w:pPr>
      <w:bookmarkStart w:id="31" w:name="_Toc195623676"/>
      <w:r w:rsidRPr="00282529">
        <w:t>Prior understanding and foundational knowledge</w:t>
      </w:r>
      <w:bookmarkEnd w:id="31"/>
    </w:p>
    <w:p w14:paraId="5AD86E9D" w14:textId="781A40DA" w:rsidR="00F93857" w:rsidRPr="00282529" w:rsidRDefault="003B58A3" w:rsidP="00A7330E">
      <w:pPr>
        <w:rPr>
          <w:lang w:eastAsia="zh-CN"/>
        </w:rPr>
      </w:pPr>
      <w:r w:rsidRPr="00282529">
        <w:rPr>
          <w:lang w:eastAsia="zh-CN"/>
        </w:rPr>
        <w:t xml:space="preserve">Before teaching the prescribed descriptors in </w:t>
      </w:r>
      <w:r w:rsidR="083A0D4B" w:rsidRPr="00282529">
        <w:rPr>
          <w:lang w:eastAsia="zh-CN"/>
        </w:rPr>
        <w:t>M</w:t>
      </w:r>
      <w:r w:rsidRPr="00282529">
        <w:rPr>
          <w:lang w:eastAsia="zh-CN"/>
        </w:rPr>
        <w:t xml:space="preserve">odule 4, it can often be </w:t>
      </w:r>
      <w:r w:rsidR="00E319D3" w:rsidRPr="00282529">
        <w:rPr>
          <w:lang w:eastAsia="zh-CN"/>
        </w:rPr>
        <w:t xml:space="preserve">helpful to begin </w:t>
      </w:r>
      <w:r w:rsidRPr="00282529">
        <w:rPr>
          <w:lang w:eastAsia="zh-CN"/>
        </w:rPr>
        <w:t xml:space="preserve">the lesson sequence with a recap of the model of the atom. This can either be a small recap of the development of the </w:t>
      </w:r>
      <w:r w:rsidR="00627562" w:rsidRPr="00282529">
        <w:rPr>
          <w:lang w:eastAsia="zh-CN"/>
        </w:rPr>
        <w:t>a</w:t>
      </w:r>
      <w:r w:rsidR="00675A26" w:rsidRPr="00282529">
        <w:rPr>
          <w:lang w:eastAsia="zh-CN"/>
        </w:rPr>
        <w:t>tom</w:t>
      </w:r>
      <w:r w:rsidR="005565BD" w:rsidRPr="00282529">
        <w:rPr>
          <w:lang w:eastAsia="zh-CN"/>
        </w:rPr>
        <w:t>ic</w:t>
      </w:r>
      <w:r w:rsidR="00675A26" w:rsidRPr="00282529">
        <w:rPr>
          <w:lang w:eastAsia="zh-CN"/>
        </w:rPr>
        <w:t xml:space="preserve"> </w:t>
      </w:r>
      <w:r w:rsidR="00627562" w:rsidRPr="00282529">
        <w:rPr>
          <w:lang w:eastAsia="zh-CN"/>
        </w:rPr>
        <w:t>t</w:t>
      </w:r>
      <w:r w:rsidR="00070295" w:rsidRPr="00282529">
        <w:rPr>
          <w:lang w:eastAsia="zh-CN"/>
        </w:rPr>
        <w:t>heory</w:t>
      </w:r>
      <w:r w:rsidR="0040664B" w:rsidRPr="00282529">
        <w:rPr>
          <w:lang w:eastAsia="zh-CN"/>
        </w:rPr>
        <w:t>/</w:t>
      </w:r>
      <w:r w:rsidR="00627562" w:rsidRPr="00282529">
        <w:rPr>
          <w:lang w:eastAsia="zh-CN"/>
        </w:rPr>
        <w:t>p</w:t>
      </w:r>
      <w:r w:rsidR="0040664B" w:rsidRPr="00282529">
        <w:rPr>
          <w:lang w:eastAsia="zh-CN"/>
        </w:rPr>
        <w:t>article model</w:t>
      </w:r>
      <w:r w:rsidR="00070295" w:rsidRPr="00282529">
        <w:rPr>
          <w:lang w:eastAsia="zh-CN"/>
        </w:rPr>
        <w:t xml:space="preserve"> </w:t>
      </w:r>
      <w:r w:rsidRPr="00282529">
        <w:rPr>
          <w:lang w:eastAsia="zh-CN"/>
        </w:rPr>
        <w:t>or ask</w:t>
      </w:r>
      <w:r w:rsidR="00C66C81" w:rsidRPr="00282529">
        <w:rPr>
          <w:lang w:eastAsia="zh-CN"/>
        </w:rPr>
        <w:t>ing</w:t>
      </w:r>
      <w:r w:rsidRPr="00282529">
        <w:rPr>
          <w:lang w:eastAsia="zh-CN"/>
        </w:rPr>
        <w:t xml:space="preserve"> students to draw a simple atom</w:t>
      </w:r>
      <w:r w:rsidR="596278B2" w:rsidRPr="00282529">
        <w:rPr>
          <w:lang w:eastAsia="zh-CN"/>
        </w:rPr>
        <w:t>.</w:t>
      </w:r>
    </w:p>
    <w:p w14:paraId="7EDEF5FB" w14:textId="50B5C80F" w:rsidR="006D1528" w:rsidRPr="00282529" w:rsidRDefault="0087346F" w:rsidP="00A7330E">
      <w:pPr>
        <w:rPr>
          <w:lang w:eastAsia="zh-CN"/>
        </w:rPr>
      </w:pPr>
      <w:r w:rsidRPr="00282529">
        <w:rPr>
          <w:lang w:eastAsia="zh-CN"/>
        </w:rPr>
        <w:t>Suggested q</w:t>
      </w:r>
      <w:r w:rsidR="006D1528" w:rsidRPr="00282529">
        <w:rPr>
          <w:lang w:eastAsia="zh-CN"/>
        </w:rPr>
        <w:t xml:space="preserve">uestions to </w:t>
      </w:r>
      <w:r w:rsidR="00C26708" w:rsidRPr="00282529">
        <w:rPr>
          <w:lang w:eastAsia="zh-CN"/>
        </w:rPr>
        <w:t>provoke student thinking and discussion</w:t>
      </w:r>
      <w:r w:rsidR="00C66C81" w:rsidRPr="00282529">
        <w:rPr>
          <w:lang w:eastAsia="zh-CN"/>
        </w:rPr>
        <w:t>:</w:t>
      </w:r>
    </w:p>
    <w:p w14:paraId="3F4E39F4" w14:textId="3BC8D93D" w:rsidR="006D1528" w:rsidRPr="00282529" w:rsidRDefault="006D1528" w:rsidP="00A7330E">
      <w:pPr>
        <w:pStyle w:val="ListBullet"/>
        <w:rPr>
          <w:lang w:eastAsia="zh-CN"/>
        </w:rPr>
      </w:pPr>
      <w:r w:rsidRPr="00282529">
        <w:rPr>
          <w:lang w:eastAsia="zh-CN"/>
        </w:rPr>
        <w:t xml:space="preserve">Do you think the electrons can be gained or lost from the </w:t>
      </w:r>
      <w:r w:rsidR="00461FD8" w:rsidRPr="00282529">
        <w:rPr>
          <w:lang w:eastAsia="zh-CN"/>
        </w:rPr>
        <w:t>atom</w:t>
      </w:r>
      <w:r w:rsidRPr="00282529">
        <w:rPr>
          <w:lang w:eastAsia="zh-CN"/>
        </w:rPr>
        <w:t>?</w:t>
      </w:r>
    </w:p>
    <w:p w14:paraId="1CE72955" w14:textId="75FC6015" w:rsidR="006D1528" w:rsidRPr="00282529" w:rsidRDefault="006D1528" w:rsidP="00A7330E">
      <w:pPr>
        <w:pStyle w:val="ListBullet"/>
        <w:rPr>
          <w:lang w:eastAsia="zh-CN"/>
        </w:rPr>
      </w:pPr>
      <w:r w:rsidRPr="00282529">
        <w:rPr>
          <w:lang w:eastAsia="zh-CN"/>
        </w:rPr>
        <w:t>Which electrons</w:t>
      </w:r>
      <w:r w:rsidR="002C73F3" w:rsidRPr="00282529">
        <w:rPr>
          <w:lang w:eastAsia="zh-CN"/>
        </w:rPr>
        <w:t xml:space="preserve"> </w:t>
      </w:r>
      <w:r w:rsidRPr="00282529">
        <w:rPr>
          <w:lang w:eastAsia="zh-CN"/>
        </w:rPr>
        <w:t>would be the easiest to remove and why?</w:t>
      </w:r>
    </w:p>
    <w:p w14:paraId="0B10AEB8" w14:textId="17B78972" w:rsidR="006D1528" w:rsidRPr="00282529" w:rsidRDefault="006D1528" w:rsidP="00A7330E">
      <w:pPr>
        <w:pStyle w:val="ListBullet"/>
        <w:rPr>
          <w:lang w:eastAsia="zh-CN"/>
        </w:rPr>
      </w:pPr>
      <w:r w:rsidRPr="00282529">
        <w:rPr>
          <w:lang w:eastAsia="zh-CN"/>
        </w:rPr>
        <w:t xml:space="preserve">Would the same be true for the </w:t>
      </w:r>
      <w:r w:rsidR="005565BD" w:rsidRPr="00282529">
        <w:rPr>
          <w:lang w:eastAsia="zh-CN"/>
        </w:rPr>
        <w:t xml:space="preserve">atoms </w:t>
      </w:r>
      <w:r w:rsidRPr="00282529">
        <w:rPr>
          <w:lang w:eastAsia="zh-CN"/>
        </w:rPr>
        <w:t>in materials around you?</w:t>
      </w:r>
    </w:p>
    <w:p w14:paraId="2E4AA6FA" w14:textId="79EDF711" w:rsidR="006D1528" w:rsidRPr="00282529" w:rsidRDefault="009358FE" w:rsidP="00A7330E">
      <w:pPr>
        <w:pStyle w:val="ListBullet"/>
        <w:numPr>
          <w:ilvl w:val="0"/>
          <w:numId w:val="0"/>
        </w:numPr>
        <w:rPr>
          <w:lang w:eastAsia="zh-CN"/>
        </w:rPr>
      </w:pPr>
      <w:r w:rsidRPr="00282529">
        <w:rPr>
          <w:lang w:eastAsia="zh-CN"/>
        </w:rPr>
        <w:t xml:space="preserve">These </w:t>
      </w:r>
      <w:r w:rsidR="006D1528" w:rsidRPr="00282529">
        <w:rPr>
          <w:lang w:eastAsia="zh-CN"/>
        </w:rPr>
        <w:t>question</w:t>
      </w:r>
      <w:r w:rsidRPr="00282529">
        <w:rPr>
          <w:lang w:eastAsia="zh-CN"/>
        </w:rPr>
        <w:t>s</w:t>
      </w:r>
      <w:r w:rsidR="006D1528" w:rsidRPr="00282529">
        <w:rPr>
          <w:lang w:eastAsia="zh-CN"/>
        </w:rPr>
        <w:t xml:space="preserve"> </w:t>
      </w:r>
      <w:r w:rsidR="00CD2A5F" w:rsidRPr="00282529">
        <w:rPr>
          <w:lang w:eastAsia="zh-CN"/>
        </w:rPr>
        <w:t>can be used</w:t>
      </w:r>
      <w:r w:rsidR="005565BD" w:rsidRPr="00282529">
        <w:rPr>
          <w:lang w:eastAsia="zh-CN"/>
        </w:rPr>
        <w:t xml:space="preserve"> to assess students' prior understanding </w:t>
      </w:r>
      <w:r w:rsidR="00461FD8" w:rsidRPr="00282529">
        <w:rPr>
          <w:lang w:eastAsia="zh-CN"/>
        </w:rPr>
        <w:t xml:space="preserve">of </w:t>
      </w:r>
      <w:r w:rsidR="00CD2A5F" w:rsidRPr="00282529">
        <w:rPr>
          <w:lang w:eastAsia="zh-CN"/>
        </w:rPr>
        <w:t xml:space="preserve">Stage 5 </w:t>
      </w:r>
      <w:r w:rsidR="00C66C81" w:rsidRPr="00282529">
        <w:rPr>
          <w:lang w:eastAsia="zh-CN"/>
        </w:rPr>
        <w:t>S</w:t>
      </w:r>
      <w:r w:rsidR="005565BD" w:rsidRPr="00282529">
        <w:rPr>
          <w:lang w:eastAsia="zh-CN"/>
        </w:rPr>
        <w:t>cience and help lay a good foundation for</w:t>
      </w:r>
      <w:r w:rsidR="006D1528" w:rsidRPr="00282529">
        <w:rPr>
          <w:lang w:eastAsia="zh-CN"/>
        </w:rPr>
        <w:t xml:space="preserve"> teaching this topic</w:t>
      </w:r>
      <w:r w:rsidR="104E28A9" w:rsidRPr="00282529">
        <w:rPr>
          <w:lang w:eastAsia="zh-CN"/>
        </w:rPr>
        <w:t>.</w:t>
      </w:r>
    </w:p>
    <w:p w14:paraId="6558F3BB" w14:textId="0EFEE7D4" w:rsidR="00FA3497" w:rsidRPr="00282529" w:rsidRDefault="006D1528" w:rsidP="00A7330E">
      <w:pPr>
        <w:pStyle w:val="ListBullet"/>
        <w:numPr>
          <w:ilvl w:val="0"/>
          <w:numId w:val="0"/>
        </w:numPr>
        <w:rPr>
          <w:lang w:eastAsia="zh-CN"/>
        </w:rPr>
      </w:pPr>
      <w:r w:rsidRPr="00282529">
        <w:rPr>
          <w:lang w:eastAsia="zh-CN"/>
        </w:rPr>
        <w:t xml:space="preserve">Beginning Module 4 with a quick recap may assist students </w:t>
      </w:r>
      <w:r w:rsidR="005565BD" w:rsidRPr="00282529">
        <w:rPr>
          <w:lang w:eastAsia="zh-CN"/>
        </w:rPr>
        <w:t xml:space="preserve">in </w:t>
      </w:r>
      <w:r w:rsidRPr="00282529">
        <w:rPr>
          <w:lang w:eastAsia="zh-CN"/>
        </w:rPr>
        <w:t>better grasp</w:t>
      </w:r>
      <w:r w:rsidR="005565BD" w:rsidRPr="00282529">
        <w:rPr>
          <w:lang w:eastAsia="zh-CN"/>
        </w:rPr>
        <w:t>ing</w:t>
      </w:r>
      <w:r w:rsidRPr="00282529">
        <w:rPr>
          <w:lang w:eastAsia="zh-CN"/>
        </w:rPr>
        <w:t xml:space="preserve"> the concepts in the first inquiry question.</w:t>
      </w:r>
      <w:r w:rsidR="00FA3497" w:rsidRPr="00282529">
        <w:rPr>
          <w:lang w:eastAsia="zh-CN"/>
        </w:rPr>
        <w:t xml:space="preserve"> The </w:t>
      </w:r>
      <w:r w:rsidR="008E2F01" w:rsidRPr="00282529">
        <w:rPr>
          <w:lang w:eastAsia="zh-CN"/>
        </w:rPr>
        <w:t>video</w:t>
      </w:r>
      <w:r w:rsidR="00627562" w:rsidRPr="00282529">
        <w:rPr>
          <w:lang w:eastAsia="zh-CN"/>
        </w:rPr>
        <w:t xml:space="preserve"> </w:t>
      </w:r>
      <w:hyperlink r:id="rId30" w:history="1">
        <w:r w:rsidR="00FA3497" w:rsidRPr="00282529">
          <w:rPr>
            <w:rStyle w:val="Hyperlink"/>
          </w:rPr>
          <w:t xml:space="preserve">The science of static electricity </w:t>
        </w:r>
        <w:r w:rsidR="00C66C81" w:rsidRPr="00282529">
          <w:rPr>
            <w:rStyle w:val="Hyperlink"/>
          </w:rPr>
          <w:t>–</w:t>
        </w:r>
        <w:r w:rsidR="00FA3497" w:rsidRPr="00282529">
          <w:rPr>
            <w:rStyle w:val="Hyperlink"/>
          </w:rPr>
          <w:t xml:space="preserve"> Anuradha Bhagwat </w:t>
        </w:r>
        <w:r w:rsidR="00FA3497" w:rsidRPr="00282529">
          <w:rPr>
            <w:rStyle w:val="Hyperlink"/>
            <w:lang w:eastAsia="zh-CN"/>
          </w:rPr>
          <w:t>(</w:t>
        </w:r>
        <w:r w:rsidR="00FE2CB0" w:rsidRPr="00282529">
          <w:rPr>
            <w:rStyle w:val="Hyperlink"/>
            <w:lang w:eastAsia="zh-CN"/>
          </w:rPr>
          <w:t>3:38)</w:t>
        </w:r>
      </w:hyperlink>
      <w:r w:rsidR="008E2F01" w:rsidRPr="00282529">
        <w:rPr>
          <w:lang w:eastAsia="zh-CN"/>
        </w:rPr>
        <w:t xml:space="preserve">, could be used </w:t>
      </w:r>
      <w:r w:rsidR="00651CF6" w:rsidRPr="00282529">
        <w:rPr>
          <w:lang w:eastAsia="zh-CN"/>
        </w:rPr>
        <w:t>to support this</w:t>
      </w:r>
      <w:r w:rsidR="008E2F01" w:rsidRPr="00282529">
        <w:rPr>
          <w:lang w:eastAsia="zh-CN"/>
        </w:rPr>
        <w:t xml:space="preserve"> activity </w:t>
      </w:r>
      <w:r w:rsidR="00651CF6" w:rsidRPr="00282529">
        <w:rPr>
          <w:lang w:eastAsia="zh-CN"/>
        </w:rPr>
        <w:t>to</w:t>
      </w:r>
      <w:r w:rsidR="008E2F01" w:rsidRPr="00282529">
        <w:rPr>
          <w:lang w:eastAsia="zh-CN"/>
        </w:rPr>
        <w:t xml:space="preserve"> help consolidate student understanding</w:t>
      </w:r>
      <w:r w:rsidR="00651CF6" w:rsidRPr="00282529">
        <w:rPr>
          <w:lang w:eastAsia="zh-CN"/>
        </w:rPr>
        <w:t>.</w:t>
      </w:r>
    </w:p>
    <w:p w14:paraId="0DA4E02D" w14:textId="2B037146" w:rsidR="006D1528" w:rsidRPr="00282529" w:rsidRDefault="006D1528" w:rsidP="00A7330E">
      <w:pPr>
        <w:pStyle w:val="ListBullet"/>
        <w:numPr>
          <w:ilvl w:val="0"/>
          <w:numId w:val="0"/>
        </w:numPr>
        <w:rPr>
          <w:lang w:eastAsia="zh-CN"/>
        </w:rPr>
      </w:pPr>
      <w:r w:rsidRPr="00282529">
        <w:rPr>
          <w:lang w:eastAsia="zh-CN"/>
        </w:rPr>
        <w:t>This may also be a good opportunity to discuss the strengths and limitations of models used in physics to understand the world around us</w:t>
      </w:r>
      <w:r w:rsidR="005A2167" w:rsidRPr="00282529">
        <w:rPr>
          <w:lang w:eastAsia="zh-CN"/>
        </w:rPr>
        <w:t>,</w:t>
      </w:r>
      <w:r w:rsidRPr="00282529">
        <w:rPr>
          <w:lang w:eastAsia="zh-CN"/>
        </w:rPr>
        <w:t xml:space="preserve"> especially</w:t>
      </w:r>
      <w:r w:rsidR="0003773D" w:rsidRPr="00282529">
        <w:rPr>
          <w:lang w:eastAsia="zh-CN"/>
        </w:rPr>
        <w:t xml:space="preserve"> </w:t>
      </w:r>
      <w:r w:rsidR="001D24BF" w:rsidRPr="00282529">
        <w:rPr>
          <w:lang w:eastAsia="zh-CN"/>
        </w:rPr>
        <w:t xml:space="preserve">the </w:t>
      </w:r>
      <w:r w:rsidRPr="00282529">
        <w:rPr>
          <w:lang w:eastAsia="zh-CN"/>
        </w:rPr>
        <w:t>natural phenomena</w:t>
      </w:r>
      <w:r w:rsidR="0003773D" w:rsidRPr="00282529">
        <w:rPr>
          <w:lang w:eastAsia="zh-CN"/>
        </w:rPr>
        <w:t xml:space="preserve"> </w:t>
      </w:r>
      <w:r w:rsidR="00055446" w:rsidRPr="00282529">
        <w:rPr>
          <w:lang w:eastAsia="zh-CN"/>
        </w:rPr>
        <w:t>that</w:t>
      </w:r>
      <w:r w:rsidR="00827950" w:rsidRPr="00282529">
        <w:rPr>
          <w:lang w:eastAsia="zh-CN"/>
        </w:rPr>
        <w:t xml:space="preserve"> can only be explained </w:t>
      </w:r>
      <w:r w:rsidR="00055446" w:rsidRPr="00282529">
        <w:rPr>
          <w:lang w:eastAsia="zh-CN"/>
        </w:rPr>
        <w:t xml:space="preserve">by describing </w:t>
      </w:r>
      <w:r w:rsidR="0003773D" w:rsidRPr="00282529">
        <w:rPr>
          <w:lang w:eastAsia="zh-CN"/>
        </w:rPr>
        <w:t xml:space="preserve">interactions </w:t>
      </w:r>
      <w:r w:rsidR="00055446" w:rsidRPr="00282529">
        <w:rPr>
          <w:lang w:eastAsia="zh-CN"/>
        </w:rPr>
        <w:t>that occur</w:t>
      </w:r>
      <w:r w:rsidR="0003773D" w:rsidRPr="00282529">
        <w:rPr>
          <w:lang w:eastAsia="zh-CN"/>
        </w:rPr>
        <w:t xml:space="preserve"> </w:t>
      </w:r>
      <w:r w:rsidR="00382DC1" w:rsidRPr="00282529">
        <w:rPr>
          <w:lang w:eastAsia="zh-CN"/>
        </w:rPr>
        <w:t xml:space="preserve">on </w:t>
      </w:r>
      <w:r w:rsidR="3C46758E" w:rsidRPr="00282529">
        <w:rPr>
          <w:lang w:eastAsia="zh-CN"/>
        </w:rPr>
        <w:t>a small</w:t>
      </w:r>
      <w:r w:rsidR="0003773D" w:rsidRPr="00282529">
        <w:rPr>
          <w:lang w:eastAsia="zh-CN"/>
        </w:rPr>
        <w:t xml:space="preserve"> scale</w:t>
      </w:r>
      <w:r w:rsidR="2320E049" w:rsidRPr="00282529">
        <w:rPr>
          <w:lang w:eastAsia="zh-CN"/>
        </w:rPr>
        <w:t>.</w:t>
      </w:r>
    </w:p>
    <w:p w14:paraId="39052814" w14:textId="3E1D66BE" w:rsidR="0088568B" w:rsidRPr="00282529" w:rsidRDefault="0088568B" w:rsidP="00A7330E">
      <w:pPr>
        <w:pStyle w:val="ListBullet"/>
        <w:numPr>
          <w:ilvl w:val="0"/>
          <w:numId w:val="0"/>
        </w:numPr>
        <w:rPr>
          <w:lang w:eastAsia="zh-CN"/>
        </w:rPr>
      </w:pPr>
      <w:r w:rsidRPr="00282529">
        <w:rPr>
          <w:lang w:eastAsia="zh-CN"/>
        </w:rPr>
        <w:t xml:space="preserve">The teaching strategies presented in this resource are a sample of activities </w:t>
      </w:r>
      <w:r w:rsidR="00055446" w:rsidRPr="00282529">
        <w:rPr>
          <w:lang w:eastAsia="zh-CN"/>
        </w:rPr>
        <w:t xml:space="preserve">that </w:t>
      </w:r>
      <w:r w:rsidRPr="00282529">
        <w:rPr>
          <w:lang w:eastAsia="zh-CN"/>
        </w:rPr>
        <w:t>may support your current teaching and learning unit to promote deeper thinking and build a range of skills for your students.</w:t>
      </w:r>
    </w:p>
    <w:p w14:paraId="692DBC7C" w14:textId="4A6A5BAC" w:rsidR="00837F6F" w:rsidRPr="00282529" w:rsidRDefault="00D15DE1" w:rsidP="00A7330E">
      <w:pPr>
        <w:pStyle w:val="FeatureBox2"/>
      </w:pPr>
      <w:bookmarkStart w:id="32" w:name="_Hlk111808630"/>
      <w:r w:rsidRPr="00282529">
        <w:rPr>
          <w:rStyle w:val="Strong"/>
        </w:rPr>
        <w:t xml:space="preserve">Note: </w:t>
      </w:r>
      <w:r w:rsidR="48126E70" w:rsidRPr="00282529">
        <w:t>Do not</w:t>
      </w:r>
      <w:r w:rsidR="00FA5A57" w:rsidRPr="00282529">
        <w:t xml:space="preserve"> forget about </w:t>
      </w:r>
      <w:r w:rsidR="00CA2786" w:rsidRPr="00282529">
        <w:t>W</w:t>
      </w:r>
      <w:r w:rsidR="00FA5A57" w:rsidRPr="00282529">
        <w:t xml:space="preserve">orking </w:t>
      </w:r>
      <w:r w:rsidR="00CA2786" w:rsidRPr="00282529">
        <w:t>S</w:t>
      </w:r>
      <w:r w:rsidR="00FA5A57" w:rsidRPr="00282529">
        <w:t>cientifically skills</w:t>
      </w:r>
      <w:r w:rsidRPr="00282529">
        <w:t>.</w:t>
      </w:r>
      <w:r w:rsidR="00FA5A57" w:rsidRPr="00282529">
        <w:t xml:space="preserve"> </w:t>
      </w:r>
      <w:r w:rsidR="005764CC" w:rsidRPr="00282529">
        <w:t>N</w:t>
      </w:r>
      <w:r w:rsidR="00FA5A57" w:rsidRPr="00282529">
        <w:t xml:space="preserve">ot all examples presented in this resource </w:t>
      </w:r>
      <w:r w:rsidR="47A7C6F8" w:rsidRPr="00282529">
        <w:t>link</w:t>
      </w:r>
      <w:r w:rsidR="00FA5A57" w:rsidRPr="00282529">
        <w:t xml:space="preserve"> to a knowledge and understanding </w:t>
      </w:r>
      <w:r w:rsidR="00E612DB" w:rsidRPr="00282529">
        <w:t>outcome</w:t>
      </w:r>
      <w:r w:rsidR="00FA5A57" w:rsidRPr="00282529">
        <w:t xml:space="preserve">. </w:t>
      </w:r>
      <w:r w:rsidR="00E612DB" w:rsidRPr="00282529">
        <w:t xml:space="preserve">However, </w:t>
      </w:r>
      <w:r w:rsidR="00153394" w:rsidRPr="00282529">
        <w:t>t</w:t>
      </w:r>
      <w:r w:rsidR="00FA5A57" w:rsidRPr="00282529">
        <w:t>hey are great opportunities to focus on the skills need</w:t>
      </w:r>
      <w:r w:rsidR="00153394" w:rsidRPr="00282529">
        <w:t>ed to understand</w:t>
      </w:r>
      <w:r w:rsidR="00FA5A57" w:rsidRPr="00282529">
        <w:t xml:space="preserve"> physics as a subject beyond recalling information. </w:t>
      </w:r>
      <w:r w:rsidR="00366A6D" w:rsidRPr="00282529">
        <w:t>Although s</w:t>
      </w:r>
      <w:r w:rsidR="00E67673" w:rsidRPr="00282529">
        <w:t>ome</w:t>
      </w:r>
      <w:r w:rsidR="00394524" w:rsidRPr="00282529">
        <w:t xml:space="preserve"> links to</w:t>
      </w:r>
      <w:r w:rsidR="00E67673" w:rsidRPr="00282529">
        <w:t xml:space="preserve"> </w:t>
      </w:r>
      <w:r w:rsidRPr="00282529">
        <w:t>W</w:t>
      </w:r>
      <w:r w:rsidR="00394524" w:rsidRPr="00282529">
        <w:t xml:space="preserve">orking </w:t>
      </w:r>
      <w:r w:rsidRPr="00282529">
        <w:t>S</w:t>
      </w:r>
      <w:r w:rsidR="00394524" w:rsidRPr="00282529">
        <w:t xml:space="preserve">cientifically skills </w:t>
      </w:r>
      <w:r w:rsidR="00FA5A57" w:rsidRPr="00282529">
        <w:t xml:space="preserve">have been </w:t>
      </w:r>
      <w:r w:rsidR="0041670A" w:rsidRPr="00282529">
        <w:t>provided</w:t>
      </w:r>
      <w:r w:rsidR="00FA5A57" w:rsidRPr="00282529">
        <w:t>, these can be adjusted to focus on different skill</w:t>
      </w:r>
      <w:r w:rsidR="00BE26FE" w:rsidRPr="00282529">
        <w:t>s,</w:t>
      </w:r>
      <w:r w:rsidR="00FA5A57" w:rsidRPr="00282529">
        <w:t xml:space="preserve"> depending on </w:t>
      </w:r>
      <w:r w:rsidR="00BE26FE" w:rsidRPr="00282529">
        <w:t>the learning intentions</w:t>
      </w:r>
      <w:r w:rsidR="00FA5A57" w:rsidRPr="00282529">
        <w:t>.</w:t>
      </w:r>
    </w:p>
    <w:p w14:paraId="4446782F" w14:textId="0E07F80D" w:rsidR="00907A24" w:rsidRPr="00282529" w:rsidRDefault="705A2D5E" w:rsidP="00A7330E">
      <w:pPr>
        <w:pStyle w:val="Heading2"/>
      </w:pPr>
      <w:bookmarkStart w:id="33" w:name="_Toc195623677"/>
      <w:bookmarkEnd w:id="32"/>
      <w:r w:rsidRPr="00282529">
        <w:lastRenderedPageBreak/>
        <w:t>Electrostatics</w:t>
      </w:r>
      <w:bookmarkEnd w:id="33"/>
    </w:p>
    <w:p w14:paraId="060D8C8A" w14:textId="60F80DC8" w:rsidR="2729A0BC" w:rsidRPr="00282529" w:rsidRDefault="00E65E99" w:rsidP="00A7330E">
      <w:pPr>
        <w:rPr>
          <w:rStyle w:val="Strong"/>
        </w:rPr>
      </w:pPr>
      <w:r w:rsidRPr="00282529">
        <w:rPr>
          <w:rStyle w:val="Strong"/>
        </w:rPr>
        <w:t>Inquiry question: How do charged objects interact with other charged objects and with neutral objects?</w:t>
      </w:r>
    </w:p>
    <w:p w14:paraId="368391D9" w14:textId="32709215" w:rsidR="0003773D" w:rsidRPr="00282529" w:rsidRDefault="0003773D" w:rsidP="00A7330E">
      <w:pPr>
        <w:rPr>
          <w:rStyle w:val="Emphasis"/>
          <w:i w:val="0"/>
          <w:iCs w:val="0"/>
        </w:rPr>
      </w:pPr>
      <w:r w:rsidRPr="00282529">
        <w:rPr>
          <w:rStyle w:val="Emphasis"/>
          <w:i w:val="0"/>
          <w:iCs w:val="0"/>
        </w:rPr>
        <w:t>Students</w:t>
      </w:r>
      <w:r w:rsidR="00CA2786" w:rsidRPr="00282529">
        <w:rPr>
          <w:rStyle w:val="Emphasis"/>
          <w:i w:val="0"/>
          <w:iCs w:val="0"/>
        </w:rPr>
        <w:t xml:space="preserve"> </w:t>
      </w:r>
      <w:r w:rsidRPr="00282529">
        <w:rPr>
          <w:rStyle w:val="Emphasis"/>
          <w:i w:val="0"/>
          <w:iCs w:val="0"/>
        </w:rPr>
        <w:t>conduct investigations to describe and analyse qualitatively and quantitatively:</w:t>
      </w:r>
    </w:p>
    <w:p w14:paraId="707EFA96" w14:textId="23A11023" w:rsidR="0003773D" w:rsidRPr="00282529" w:rsidRDefault="0003773D" w:rsidP="00A7330E">
      <w:pPr>
        <w:pStyle w:val="ListBullet"/>
        <w:rPr>
          <w:rStyle w:val="Emphasis"/>
          <w:i w:val="0"/>
          <w:iCs w:val="0"/>
        </w:rPr>
      </w:pPr>
      <w:r w:rsidRPr="00282529">
        <w:rPr>
          <w:rStyle w:val="Emphasis"/>
          <w:i w:val="0"/>
          <w:iCs w:val="0"/>
        </w:rPr>
        <w:t>processes by which objects become electrically charged</w:t>
      </w:r>
    </w:p>
    <w:p w14:paraId="526034A4" w14:textId="74F4E6C1" w:rsidR="0003773D" w:rsidRPr="00282529" w:rsidRDefault="0003773D" w:rsidP="00A7330E">
      <w:pPr>
        <w:pStyle w:val="ListBullet"/>
        <w:rPr>
          <w:rStyle w:val="Emphasis"/>
          <w:i w:val="0"/>
          <w:iCs w:val="0"/>
        </w:rPr>
      </w:pPr>
      <w:r w:rsidRPr="00282529">
        <w:rPr>
          <w:rStyle w:val="Emphasis"/>
          <w:i w:val="0"/>
          <w:iCs w:val="0"/>
        </w:rPr>
        <w:t xml:space="preserve">the forces produced by other objects </w:t>
      </w:r>
      <w:proofErr w:type="gramStart"/>
      <w:r w:rsidRPr="00282529">
        <w:rPr>
          <w:rStyle w:val="Emphasis"/>
          <w:i w:val="0"/>
          <w:iCs w:val="0"/>
        </w:rPr>
        <w:t>as a result of</w:t>
      </w:r>
      <w:proofErr w:type="gramEnd"/>
      <w:r w:rsidRPr="00282529">
        <w:rPr>
          <w:rStyle w:val="Emphasis"/>
          <w:i w:val="0"/>
          <w:iCs w:val="0"/>
        </w:rPr>
        <w:t xml:space="preserve"> their interactions with charged objects</w:t>
      </w:r>
    </w:p>
    <w:p w14:paraId="4FD06400" w14:textId="6BE12CB8" w:rsidR="0003773D" w:rsidRPr="00282529" w:rsidRDefault="0003773D" w:rsidP="00A7330E">
      <w:pPr>
        <w:pStyle w:val="ListBullet"/>
        <w:rPr>
          <w:rStyle w:val="Emphasis"/>
          <w:i w:val="0"/>
          <w:iCs w:val="0"/>
        </w:rPr>
      </w:pPr>
      <w:r w:rsidRPr="00282529">
        <w:rPr>
          <w:rStyle w:val="Emphasis"/>
          <w:i w:val="0"/>
          <w:iCs w:val="0"/>
        </w:rPr>
        <w:t>variables that affect electrostatic forces between those objects</w:t>
      </w:r>
      <w:r w:rsidR="00CA2786" w:rsidRPr="00282529">
        <w:rPr>
          <w:rStyle w:val="Emphasis"/>
          <w:i w:val="0"/>
          <w:iCs w:val="0"/>
        </w:rPr>
        <w:t>.</w:t>
      </w:r>
    </w:p>
    <w:p w14:paraId="1A1B8351" w14:textId="6F8AD8AB" w:rsidR="00877D6D" w:rsidRPr="00282529" w:rsidRDefault="00877D6D" w:rsidP="00A7330E">
      <w:pPr>
        <w:pStyle w:val="FeatureBox2"/>
      </w:pPr>
      <w:r w:rsidRPr="00282529">
        <w:rPr>
          <w:rStyle w:val="Strong"/>
        </w:rPr>
        <w:t>Note:</w:t>
      </w:r>
      <w:r w:rsidRPr="00282529">
        <w:t xml:space="preserve"> </w:t>
      </w:r>
      <w:r w:rsidR="00F367AF" w:rsidRPr="00282529">
        <w:t>T</w:t>
      </w:r>
      <w:r w:rsidRPr="00282529">
        <w:t xml:space="preserve">he following activities should be linked to </w:t>
      </w:r>
      <w:r w:rsidR="009705DD" w:rsidRPr="00282529">
        <w:t xml:space="preserve">relevant </w:t>
      </w:r>
      <w:r w:rsidR="008B0C12" w:rsidRPr="00282529">
        <w:t>W</w:t>
      </w:r>
      <w:r w:rsidRPr="00282529">
        <w:t xml:space="preserve">orking </w:t>
      </w:r>
      <w:r w:rsidR="008B0C12" w:rsidRPr="00282529">
        <w:t>S</w:t>
      </w:r>
      <w:r w:rsidRPr="00282529">
        <w:t xml:space="preserve">cientifically </w:t>
      </w:r>
      <w:r w:rsidR="009705DD" w:rsidRPr="00282529">
        <w:t>outcome</w:t>
      </w:r>
      <w:r w:rsidR="00F67196" w:rsidRPr="00282529">
        <w:t>s</w:t>
      </w:r>
      <w:r w:rsidRPr="00282529">
        <w:t xml:space="preserve">. It is recommended to only focus on one or </w:t>
      </w:r>
      <w:r w:rsidR="00D15DE1" w:rsidRPr="00282529">
        <w:t>2</w:t>
      </w:r>
      <w:r w:rsidRPr="00282529">
        <w:t xml:space="preserve"> skills at a time. This will </w:t>
      </w:r>
      <w:r w:rsidR="00DC28A3" w:rsidRPr="00282529">
        <w:t xml:space="preserve">provide opportunities for </w:t>
      </w:r>
      <w:r w:rsidRPr="00282529">
        <w:t>targeted feedback to your students and reduce students</w:t>
      </w:r>
      <w:r w:rsidR="006D021F" w:rsidRPr="00282529">
        <w:t>’ anxiety when learning this topic</w:t>
      </w:r>
      <w:r w:rsidR="6DAB5FCA" w:rsidRPr="00282529">
        <w:t>.</w:t>
      </w:r>
    </w:p>
    <w:p w14:paraId="0E344E3D" w14:textId="6DAB1BA0" w:rsidR="00E65E99" w:rsidRPr="00282529" w:rsidRDefault="0003773D" w:rsidP="00A7330E">
      <w:pPr>
        <w:pStyle w:val="Heading3"/>
      </w:pPr>
      <w:bookmarkStart w:id="34" w:name="_Toc195623678"/>
      <w:r w:rsidRPr="00282529">
        <w:t xml:space="preserve">Water </w:t>
      </w:r>
      <w:r w:rsidR="005D62E5" w:rsidRPr="00282529">
        <w:t>b</w:t>
      </w:r>
      <w:r w:rsidRPr="00282529">
        <w:t>ending</w:t>
      </w:r>
      <w:bookmarkEnd w:id="34"/>
    </w:p>
    <w:p w14:paraId="7DEADEB4" w14:textId="5EBE9694" w:rsidR="00E65E99" w:rsidRPr="00282529" w:rsidRDefault="0003773D" w:rsidP="00A7330E">
      <w:r w:rsidRPr="00282529">
        <w:t>This activity could either be a teacher demonstration or a student investigation. The purpose is for students to think about charging objects and explain their observations from some stimulus material.</w:t>
      </w:r>
    </w:p>
    <w:p w14:paraId="1FBE2C27" w14:textId="451CB159" w:rsidR="00947CDB" w:rsidRPr="00282529" w:rsidRDefault="0003773D" w:rsidP="00A7330E">
      <w:r w:rsidRPr="00282529">
        <w:t>Show student</w:t>
      </w:r>
      <w:r w:rsidR="00C05A8C" w:rsidRPr="00282529">
        <w:t>s</w:t>
      </w:r>
      <w:r w:rsidRPr="00282529">
        <w:t xml:space="preserve"> </w:t>
      </w:r>
      <w:hyperlink r:id="rId31" w:history="1">
        <w:r w:rsidRPr="00282529">
          <w:rPr>
            <w:rStyle w:val="Hyperlink"/>
          </w:rPr>
          <w:t xml:space="preserve">Electric force between the water and the balloon </w:t>
        </w:r>
        <w:r w:rsidR="005D62E5" w:rsidRPr="00282529">
          <w:rPr>
            <w:rStyle w:val="Hyperlink"/>
          </w:rPr>
          <w:t>–</w:t>
        </w:r>
        <w:r w:rsidRPr="00282529">
          <w:rPr>
            <w:rStyle w:val="Hyperlink"/>
          </w:rPr>
          <w:t xml:space="preserve"> physics experiment (</w:t>
        </w:r>
        <w:r w:rsidR="002C73F3" w:rsidRPr="00282529">
          <w:rPr>
            <w:rStyle w:val="Hyperlink"/>
          </w:rPr>
          <w:t>0</w:t>
        </w:r>
        <w:r w:rsidR="00FE2CB0" w:rsidRPr="00282529">
          <w:rPr>
            <w:rStyle w:val="Hyperlink"/>
          </w:rPr>
          <w:t>:53)</w:t>
        </w:r>
      </w:hyperlink>
      <w:r w:rsidRPr="00282529">
        <w:t xml:space="preserve">. </w:t>
      </w:r>
      <w:r w:rsidR="005720A5" w:rsidRPr="00282529">
        <w:t>A</w:t>
      </w:r>
      <w:r w:rsidRPr="00282529">
        <w:t xml:space="preserve"> balloon is rubbed with a cotton cloth and then brought close to, but not touching, a gentle stream of water from a tap. Ask students to repeat what they saw on the clip in the laboratory. Allow students the opportunity </w:t>
      </w:r>
      <w:r w:rsidR="00163558" w:rsidRPr="00282529">
        <w:t>also t</w:t>
      </w:r>
      <w:r w:rsidRPr="00282529">
        <w:t xml:space="preserve">o rub different cloths on the balloon or rub the balloon on their head and record their observations. This should take no more than </w:t>
      </w:r>
      <w:r w:rsidR="00947CDB" w:rsidRPr="00282529">
        <w:t xml:space="preserve">10 </w:t>
      </w:r>
      <w:r w:rsidR="003A7102" w:rsidRPr="00282529">
        <w:t>to</w:t>
      </w:r>
      <w:r w:rsidRPr="00282529">
        <w:t xml:space="preserve"> 15 minutes of a lesson depending on your class.</w:t>
      </w:r>
    </w:p>
    <w:p w14:paraId="221C86FA" w14:textId="43D21CFE" w:rsidR="00947CDB" w:rsidRPr="00282529" w:rsidRDefault="00947CDB" w:rsidP="00A7330E">
      <w:r w:rsidRPr="00282529">
        <w:t xml:space="preserve">Ask students to propose an explanation for their observations or discuss this as a class. </w:t>
      </w:r>
      <w:r w:rsidR="000226AA" w:rsidRPr="00282529">
        <w:t xml:space="preserve">For example, show </w:t>
      </w:r>
      <w:r w:rsidRPr="00282529">
        <w:t xml:space="preserve">students a picture of a water molecule </w:t>
      </w:r>
      <w:r w:rsidR="00FD49B3" w:rsidRPr="00282529">
        <w:t>like the one</w:t>
      </w:r>
      <w:r w:rsidRPr="00282529">
        <w:t xml:space="preserve"> below.</w:t>
      </w:r>
      <w:r w:rsidR="00CF6091" w:rsidRPr="00282529">
        <w:t xml:space="preserve"> How can they use this </w:t>
      </w:r>
      <w:r w:rsidR="4D14D7A2" w:rsidRPr="00282529">
        <w:t>latest information</w:t>
      </w:r>
      <w:r w:rsidR="00CF6091" w:rsidRPr="00282529">
        <w:t xml:space="preserve"> to explain their observation</w:t>
      </w:r>
      <w:r w:rsidR="000226AA" w:rsidRPr="00282529">
        <w:t>? For example, s</w:t>
      </w:r>
      <w:r w:rsidR="00CF6091" w:rsidRPr="00282529">
        <w:t>ome students may need to be directed to the regions of positive and negative charge or ask</w:t>
      </w:r>
      <w:r w:rsidR="00F13242" w:rsidRPr="00282529">
        <w:t xml:space="preserve"> them</w:t>
      </w:r>
      <w:r w:rsidR="00CF6091" w:rsidRPr="00282529">
        <w:t xml:space="preserve"> what information they see in the </w:t>
      </w:r>
      <w:r w:rsidR="00F11FDB" w:rsidRPr="00282529">
        <w:t>diagram</w:t>
      </w:r>
      <w:r w:rsidR="000226AA" w:rsidRPr="00282529">
        <w:t>.</w:t>
      </w:r>
    </w:p>
    <w:p w14:paraId="190C7BC6" w14:textId="4DCCC088" w:rsidR="007D3605" w:rsidRPr="00282529" w:rsidRDefault="007D3605" w:rsidP="00A7330E">
      <w:pPr>
        <w:pStyle w:val="Caption"/>
      </w:pPr>
      <w:r w:rsidRPr="00282529">
        <w:lastRenderedPageBreak/>
        <w:t xml:space="preserve">Figure </w:t>
      </w:r>
      <w:r w:rsidR="00E549C0" w:rsidRPr="00282529">
        <w:fldChar w:fldCharType="begin"/>
      </w:r>
      <w:r w:rsidR="00E549C0" w:rsidRPr="00282529">
        <w:instrText xml:space="preserve"> SEQ Figure \* ARABIC </w:instrText>
      </w:r>
      <w:r w:rsidR="00E549C0" w:rsidRPr="00282529">
        <w:fldChar w:fldCharType="separate"/>
      </w:r>
      <w:r w:rsidR="00F81DED" w:rsidRPr="00282529">
        <w:rPr>
          <w:noProof/>
        </w:rPr>
        <w:t>1</w:t>
      </w:r>
      <w:r w:rsidR="00E549C0" w:rsidRPr="00282529">
        <w:rPr>
          <w:noProof/>
        </w:rPr>
        <w:fldChar w:fldCharType="end"/>
      </w:r>
      <w:r w:rsidRPr="00282529">
        <w:t xml:space="preserve"> – </w:t>
      </w:r>
      <w:r w:rsidR="009B55AD" w:rsidRPr="00282529">
        <w:t>w</w:t>
      </w:r>
      <w:r w:rsidRPr="00282529">
        <w:t xml:space="preserve">ater </w:t>
      </w:r>
      <w:r w:rsidR="0014204B" w:rsidRPr="00282529">
        <w:t>m</w:t>
      </w:r>
      <w:r w:rsidRPr="00282529">
        <w:t>olecule</w:t>
      </w:r>
    </w:p>
    <w:p w14:paraId="18D62529" w14:textId="646FE5DA" w:rsidR="00BA7A2E" w:rsidRPr="00282529" w:rsidRDefault="00947CDB" w:rsidP="00A7330E">
      <w:pPr>
        <w:keepNext/>
      </w:pPr>
      <w:r w:rsidRPr="00282529">
        <w:rPr>
          <w:noProof/>
        </w:rPr>
        <w:drawing>
          <wp:inline distT="0" distB="0" distL="0" distR="0" wp14:anchorId="1657FE43" wp14:editId="0ED0D932">
            <wp:extent cx="2847975" cy="2395977"/>
            <wp:effectExtent l="0" t="0" r="0" b="4445"/>
            <wp:docPr id="4" name="Picture 4" descr="A water molecule showing 2 hydrogen atoms surrounded by a region of positive charge bonded to a single Oxygen atom which has a region of negative char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ater molecule showing 2 hydrogen atoms surrounded by a region of positive charge bonded to a single Oxygen atom which has a region of negative charge.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61840" cy="2407642"/>
                    </a:xfrm>
                    <a:prstGeom prst="rect">
                      <a:avLst/>
                    </a:prstGeom>
                    <a:noFill/>
                    <a:ln>
                      <a:noFill/>
                    </a:ln>
                  </pic:spPr>
                </pic:pic>
              </a:graphicData>
            </a:graphic>
          </wp:inline>
        </w:drawing>
      </w:r>
    </w:p>
    <w:p w14:paraId="33D1BF67" w14:textId="73833681" w:rsidR="003A7102" w:rsidRPr="005322C5" w:rsidRDefault="003A7102" w:rsidP="005322C5">
      <w:pPr>
        <w:pStyle w:val="Imageattributioncaption"/>
      </w:pPr>
      <w:hyperlink r:id="rId33" w:history="1">
        <w:r w:rsidRPr="005322C5">
          <w:rPr>
            <w:rStyle w:val="Hyperlink"/>
          </w:rPr>
          <w:t>“Dipoli acqua”</w:t>
        </w:r>
      </w:hyperlink>
      <w:r w:rsidRPr="005322C5">
        <w:t xml:space="preserve"> by </w:t>
      </w:r>
      <w:hyperlink r:id="rId34" w:history="1">
        <w:r w:rsidRPr="005322C5">
          <w:rPr>
            <w:rStyle w:val="Hyperlink"/>
          </w:rPr>
          <w:t>Riccardo Rovinetti</w:t>
        </w:r>
      </w:hyperlink>
      <w:r w:rsidRPr="005322C5">
        <w:t xml:space="preserve"> is licensed under </w:t>
      </w:r>
      <w:hyperlink r:id="rId35" w:history="1">
        <w:r w:rsidRPr="005322C5">
          <w:rPr>
            <w:rStyle w:val="Hyperlink"/>
          </w:rPr>
          <w:t>CC BY-SA 3.0</w:t>
        </w:r>
      </w:hyperlink>
    </w:p>
    <w:p w14:paraId="65CAF34E" w14:textId="43F3D5CC" w:rsidR="0003773D" w:rsidRPr="00282529" w:rsidRDefault="00CF6091" w:rsidP="00A7330E">
      <w:r w:rsidRPr="00282529">
        <w:t xml:space="preserve">The clip </w:t>
      </w:r>
      <w:hyperlink r:id="rId36" w:history="1">
        <w:r w:rsidR="00D15DE1" w:rsidRPr="00282529">
          <w:rPr>
            <w:rStyle w:val="Hyperlink"/>
          </w:rPr>
          <w:t>Static Electricity and Water (2:08)</w:t>
        </w:r>
      </w:hyperlink>
      <w:r w:rsidR="00D15DE1" w:rsidRPr="00282529">
        <w:t xml:space="preserve"> c</w:t>
      </w:r>
      <w:r w:rsidRPr="00282529">
        <w:t>an be used to conclude the lesson</w:t>
      </w:r>
      <w:r w:rsidR="00F11FDB" w:rsidRPr="00282529">
        <w:t xml:space="preserve">. </w:t>
      </w:r>
      <w:r w:rsidR="00F11FDB" w:rsidRPr="00282529">
        <w:rPr>
          <w:rStyle w:val="Strong"/>
          <w:b w:val="0"/>
        </w:rPr>
        <w:t xml:space="preserve">Students should also be </w:t>
      </w:r>
      <w:r w:rsidR="00CF36CF" w:rsidRPr="00282529">
        <w:rPr>
          <w:rStyle w:val="Strong"/>
          <w:b w:val="0"/>
        </w:rPr>
        <w:t>allowed</w:t>
      </w:r>
      <w:r w:rsidR="00F11FDB" w:rsidRPr="00282529">
        <w:rPr>
          <w:rStyle w:val="Strong"/>
          <w:b w:val="0"/>
        </w:rPr>
        <w:t xml:space="preserve"> to refine their previous answers based on watching this clip or an explanation provided by the classroom teacher</w:t>
      </w:r>
      <w:r w:rsidR="293E038F" w:rsidRPr="00282529">
        <w:rPr>
          <w:rStyle w:val="Strong"/>
          <w:b w:val="0"/>
        </w:rPr>
        <w:t>.</w:t>
      </w:r>
    </w:p>
    <w:p w14:paraId="0941732F" w14:textId="2F9BAC06" w:rsidR="00F11FDB" w:rsidRPr="00282529" w:rsidRDefault="00E47006" w:rsidP="00A7330E">
      <w:pPr>
        <w:pStyle w:val="Heading3"/>
      </w:pPr>
      <w:bookmarkStart w:id="35" w:name="_Toc195623679"/>
      <w:r w:rsidRPr="00282529">
        <w:t>Sticky</w:t>
      </w:r>
      <w:r w:rsidR="008F5A7F" w:rsidRPr="00282529">
        <w:t xml:space="preserve"> </w:t>
      </w:r>
      <w:r w:rsidRPr="00282529">
        <w:t>t</w:t>
      </w:r>
      <w:r w:rsidR="00F11FDB" w:rsidRPr="00282529">
        <w:t>ape electrostatics</w:t>
      </w:r>
      <w:bookmarkEnd w:id="35"/>
    </w:p>
    <w:p w14:paraId="232D4A61" w14:textId="7BB585C5" w:rsidR="00E76D15" w:rsidRPr="00282529" w:rsidRDefault="00E76D15" w:rsidP="00A7330E">
      <w:pPr>
        <w:pStyle w:val="FeatureBox2"/>
      </w:pPr>
      <w:r w:rsidRPr="00282529">
        <w:rPr>
          <w:rStyle w:val="Strong"/>
        </w:rPr>
        <w:t xml:space="preserve">Note: </w:t>
      </w:r>
      <w:r w:rsidRPr="00282529">
        <w:t xml:space="preserve">The </w:t>
      </w:r>
      <w:hyperlink r:id="rId37" w:history="1">
        <w:r w:rsidR="008F5A7F" w:rsidRPr="00282529">
          <w:rPr>
            <w:rStyle w:val="Hyperlink"/>
          </w:rPr>
          <w:t>s</w:t>
        </w:r>
        <w:r w:rsidR="001A04F1" w:rsidRPr="00282529">
          <w:rPr>
            <w:rStyle w:val="Hyperlink"/>
          </w:rPr>
          <w:t>ticky tape prac (5:21)</w:t>
        </w:r>
      </w:hyperlink>
      <w:r w:rsidR="00EB7913" w:rsidRPr="00282529">
        <w:t xml:space="preserve"> </w:t>
      </w:r>
      <w:r w:rsidRPr="00282529">
        <w:t xml:space="preserve">may </w:t>
      </w:r>
      <w:r w:rsidR="00461FD8" w:rsidRPr="00282529">
        <w:t>help you or your students</w:t>
      </w:r>
      <w:r w:rsidRPr="00282529">
        <w:t xml:space="preserve"> conduct the following activity</w:t>
      </w:r>
      <w:r w:rsidR="00EB7913" w:rsidRPr="00282529">
        <w:t>)</w:t>
      </w:r>
      <w:r w:rsidR="001A04F1" w:rsidRPr="00282529">
        <w:t>.</w:t>
      </w:r>
    </w:p>
    <w:p w14:paraId="3A7BA4A2" w14:textId="2046D86F" w:rsidR="00F11FDB" w:rsidRPr="00282529" w:rsidRDefault="00F11FDB" w:rsidP="00A7330E">
      <w:r w:rsidRPr="00282529">
        <w:t xml:space="preserve">We will use </w:t>
      </w:r>
      <w:r w:rsidR="00E47006" w:rsidRPr="00282529">
        <w:t>sticky tape</w:t>
      </w:r>
      <w:r w:rsidRPr="00282529">
        <w:t xml:space="preserve"> to investigate the forces between insulators with the same and opposite charges, and between charged and uncharged insulators.</w:t>
      </w:r>
    </w:p>
    <w:p w14:paraId="064D015A" w14:textId="3911B6BD" w:rsidR="00F11FDB" w:rsidRPr="00282529" w:rsidRDefault="00F11FDB" w:rsidP="00A7330E">
      <w:pPr>
        <w:pStyle w:val="ListNumber"/>
      </w:pPr>
      <w:r w:rsidRPr="00282529">
        <w:t>Obtain an approximately</w:t>
      </w:r>
      <w:r w:rsidR="001E6DAF" w:rsidRPr="00282529">
        <w:t xml:space="preserve"> </w:t>
      </w:r>
      <w:r w:rsidRPr="00282529">
        <w:t>12</w:t>
      </w:r>
      <w:r w:rsidR="00E40AD5" w:rsidRPr="00282529">
        <w:t> </w:t>
      </w:r>
      <w:r w:rsidRPr="00282529">
        <w:t xml:space="preserve">cm long piece of </w:t>
      </w:r>
      <w:r w:rsidR="00E47006" w:rsidRPr="00282529">
        <w:t>sticky tape</w:t>
      </w:r>
      <w:r w:rsidRPr="00282529">
        <w:t xml:space="preserve"> and fold one end over slightly to form a non-sticky </w:t>
      </w:r>
      <w:r w:rsidR="00381112" w:rsidRPr="00282529">
        <w:t>‘</w:t>
      </w:r>
      <w:r w:rsidRPr="00282529">
        <w:t>handle</w:t>
      </w:r>
      <w:r w:rsidR="00381112" w:rsidRPr="00282529">
        <w:t>’</w:t>
      </w:r>
      <w:r w:rsidRPr="00282529">
        <w:t>. Stick this to the desk.</w:t>
      </w:r>
    </w:p>
    <w:p w14:paraId="621A8075" w14:textId="0C03E3F7" w:rsidR="00F11FDB" w:rsidRPr="00282529" w:rsidRDefault="00F11FDB" w:rsidP="00A7330E">
      <w:pPr>
        <w:pStyle w:val="ListNumber"/>
      </w:pPr>
      <w:r w:rsidRPr="00282529">
        <w:t>Repeat twice more, each time laying the new piece of tape over the previous one.</w:t>
      </w:r>
    </w:p>
    <w:p w14:paraId="0FECB0E9" w14:textId="0C4D4477" w:rsidR="00F11FDB" w:rsidRPr="00282529" w:rsidRDefault="00F11FDB" w:rsidP="00A7330E">
      <w:pPr>
        <w:pStyle w:val="ListNumber"/>
      </w:pPr>
      <w:r w:rsidRPr="00282529">
        <w:t xml:space="preserve">Label the upper tape with a </w:t>
      </w:r>
      <w:r w:rsidR="0058478B" w:rsidRPr="00282529">
        <w:t>‘</w:t>
      </w:r>
      <w:r w:rsidRPr="00282529">
        <w:t>U</w:t>
      </w:r>
      <w:r w:rsidR="0058478B" w:rsidRPr="00282529">
        <w:t>’</w:t>
      </w:r>
      <w:r w:rsidRPr="00282529">
        <w:t xml:space="preserve"> (for </w:t>
      </w:r>
      <w:r w:rsidR="00E76D15" w:rsidRPr="00282529">
        <w:t>‘</w:t>
      </w:r>
      <w:r w:rsidRPr="00282529">
        <w:t>upper</w:t>
      </w:r>
      <w:r w:rsidR="00E76D15" w:rsidRPr="00282529">
        <w:t>’</w:t>
      </w:r>
      <w:r w:rsidRPr="00282529">
        <w:t xml:space="preserve">) and the tape below this with an </w:t>
      </w:r>
      <w:r w:rsidR="00E76D15" w:rsidRPr="00282529">
        <w:t>‘</w:t>
      </w:r>
      <w:r w:rsidRPr="00282529">
        <w:t>L</w:t>
      </w:r>
      <w:r w:rsidR="00E76D15" w:rsidRPr="00282529">
        <w:t xml:space="preserve">’ </w:t>
      </w:r>
      <w:r w:rsidRPr="00282529">
        <w:t xml:space="preserve">(for </w:t>
      </w:r>
      <w:r w:rsidR="00E76D15" w:rsidRPr="00282529">
        <w:t>‘</w:t>
      </w:r>
      <w:r w:rsidRPr="00282529">
        <w:t>lower</w:t>
      </w:r>
      <w:r w:rsidR="00E76D15" w:rsidRPr="00282529">
        <w:t>’</w:t>
      </w:r>
      <w:r w:rsidRPr="00282529">
        <w:t>)</w:t>
      </w:r>
    </w:p>
    <w:p w14:paraId="1C026827" w14:textId="27D91719" w:rsidR="00F11FDB" w:rsidRPr="00282529" w:rsidRDefault="00F11FDB" w:rsidP="00A7330E">
      <w:pPr>
        <w:pStyle w:val="ListNumber"/>
      </w:pPr>
      <w:r w:rsidRPr="00282529">
        <w:t xml:space="preserve">Pull the top </w:t>
      </w:r>
      <w:r w:rsidR="002534AF" w:rsidRPr="00282529">
        <w:t>2</w:t>
      </w:r>
      <w:r w:rsidRPr="00282529">
        <w:t xml:space="preserve"> tapes together as one piece from the lowest tape.</w:t>
      </w:r>
    </w:p>
    <w:p w14:paraId="0E43D1B6" w14:textId="6BC6CF03" w:rsidR="00F11FDB" w:rsidRPr="00282529" w:rsidRDefault="00F11FDB" w:rsidP="00A7330E">
      <w:pPr>
        <w:pStyle w:val="ListNumber"/>
      </w:pPr>
      <w:r w:rsidRPr="00282529">
        <w:t>Stick them to the edge of the desk and check whether the pair have any charge by placing your finger near them. If they do, try to discharge them by running your finger along the non-sticky side of the pair.</w:t>
      </w:r>
    </w:p>
    <w:p w14:paraId="1C86F73F" w14:textId="222E3E47" w:rsidR="00F11FDB" w:rsidRPr="00282529" w:rsidRDefault="00F11FDB" w:rsidP="00A7330E">
      <w:pPr>
        <w:pStyle w:val="ListNumber"/>
      </w:pPr>
      <w:r w:rsidRPr="00282529">
        <w:lastRenderedPageBreak/>
        <w:t>When the pair are no longer attracted to your finger</w:t>
      </w:r>
      <w:r w:rsidR="00463FB4" w:rsidRPr="00282529">
        <w:t>, pull the top tape off the bottom</w:t>
      </w:r>
      <w:r w:rsidR="00675453" w:rsidRPr="00282529">
        <w:t xml:space="preserve"> one</w:t>
      </w:r>
      <w:r w:rsidRPr="00282529">
        <w:t xml:space="preserve"> and place them side by side (but not too close!) on the edge of the desk.</w:t>
      </w:r>
    </w:p>
    <w:p w14:paraId="01DEA9BA" w14:textId="42A837A2" w:rsidR="00F11FDB" w:rsidRPr="00282529" w:rsidRDefault="00F11FDB" w:rsidP="00A7330E">
      <w:pPr>
        <w:pStyle w:val="ListNumber"/>
      </w:pPr>
      <w:r w:rsidRPr="00282529">
        <w:t xml:space="preserve">Use a charged styrene rod or hair comb that has been rubbed on your hair (both of which are charged negatively according to the triboelectric series) to check which tape is negative and which </w:t>
      </w:r>
      <w:r w:rsidR="006F3615" w:rsidRPr="00282529">
        <w:t xml:space="preserve">is </w:t>
      </w:r>
      <w:r w:rsidRPr="00282529">
        <w:t>positive. Remember that if the pair started with no charge, then if one is charged when peeled apart</w:t>
      </w:r>
      <w:r w:rsidR="00A17C9F" w:rsidRPr="00282529">
        <w:t>,</w:t>
      </w:r>
      <w:r w:rsidRPr="00282529">
        <w:t xml:space="preserve"> the other must have an equal and opposite charge.</w:t>
      </w:r>
    </w:p>
    <w:p w14:paraId="5160703E" w14:textId="622BF168" w:rsidR="00F11FDB" w:rsidRPr="00282529" w:rsidRDefault="00F11FDB" w:rsidP="00A7330E">
      <w:pPr>
        <w:pStyle w:val="FeatureBox"/>
        <w:rPr>
          <w:rStyle w:val="Strong"/>
        </w:rPr>
      </w:pPr>
      <w:r w:rsidRPr="00282529">
        <w:rPr>
          <w:rStyle w:val="Strong"/>
        </w:rPr>
        <w:t>Write your results here</w:t>
      </w:r>
    </w:p>
    <w:p w14:paraId="645B74A5" w14:textId="4E005C63" w:rsidR="00F11FDB" w:rsidRPr="00282529" w:rsidRDefault="00F11FDB" w:rsidP="00A7330E">
      <w:pPr>
        <w:pStyle w:val="FeatureBox"/>
      </w:pPr>
      <w:r w:rsidRPr="00282529">
        <w:t xml:space="preserve">The </w:t>
      </w:r>
      <w:r w:rsidR="001A57CE" w:rsidRPr="00282529">
        <w:t>‘</w:t>
      </w:r>
      <w:r w:rsidRPr="00282529">
        <w:t>upper</w:t>
      </w:r>
      <w:r w:rsidR="001A57CE" w:rsidRPr="00282529">
        <w:t>’</w:t>
      </w:r>
      <w:r w:rsidRPr="00282529">
        <w:t xml:space="preserve"> tape is charged:</w:t>
      </w:r>
    </w:p>
    <w:p w14:paraId="6837C3C6" w14:textId="66EF80F9" w:rsidR="00F11FDB" w:rsidRPr="00282529" w:rsidRDefault="00F11FDB" w:rsidP="00A7330E">
      <w:pPr>
        <w:pStyle w:val="FeatureBox"/>
      </w:pPr>
      <w:r w:rsidRPr="00282529">
        <w:t xml:space="preserve">The </w:t>
      </w:r>
      <w:r w:rsidR="001A57CE" w:rsidRPr="00282529">
        <w:t>‘</w:t>
      </w:r>
      <w:r w:rsidRPr="00282529">
        <w:t>lower</w:t>
      </w:r>
      <w:r w:rsidR="001A57CE" w:rsidRPr="00282529">
        <w:t>’</w:t>
      </w:r>
      <w:r w:rsidRPr="00282529">
        <w:t xml:space="preserve"> tape is charged:</w:t>
      </w:r>
    </w:p>
    <w:p w14:paraId="1A81C9B8" w14:textId="702743B5" w:rsidR="00F11FDB" w:rsidRPr="00282529" w:rsidRDefault="00F11FDB" w:rsidP="00A7330E">
      <w:r w:rsidRPr="00282529">
        <w:t xml:space="preserve">Make a second, identical set of </w:t>
      </w:r>
      <w:r w:rsidR="00E47006" w:rsidRPr="00282529">
        <w:t>sticky tape</w:t>
      </w:r>
      <w:r w:rsidR="002534AF" w:rsidRPr="00282529">
        <w:t xml:space="preserve"> pieces</w:t>
      </w:r>
      <w:r w:rsidRPr="00282529">
        <w:t xml:space="preserve"> and then fill in the table below to show the results of the interaction between your </w:t>
      </w:r>
      <w:r w:rsidR="00C358ED" w:rsidRPr="00282529">
        <w:t xml:space="preserve">sticky </w:t>
      </w:r>
      <w:r w:rsidRPr="00282529">
        <w:t>tapes and a range of materials.</w:t>
      </w:r>
      <w:r w:rsidR="00030197" w:rsidRPr="00282529">
        <w:t xml:space="preserve"> A </w:t>
      </w:r>
      <w:hyperlink r:id="rId38" w:history="1">
        <w:r w:rsidR="00030197" w:rsidRPr="00282529">
          <w:rPr>
            <w:rStyle w:val="Hyperlink"/>
          </w:rPr>
          <w:t>Predict-Observe-Explain</w:t>
        </w:r>
      </w:hyperlink>
      <w:r w:rsidR="001811B3" w:rsidRPr="00282529">
        <w:t xml:space="preserve"> </w:t>
      </w:r>
      <w:r w:rsidR="002061F0" w:rsidRPr="00282529">
        <w:t xml:space="preserve">strategy </w:t>
      </w:r>
      <w:r w:rsidR="00030197" w:rsidRPr="00282529">
        <w:t>can be employed at this stage to challenge students</w:t>
      </w:r>
      <w:r w:rsidR="00C358ED" w:rsidRPr="00282529">
        <w:t>'</w:t>
      </w:r>
      <w:r w:rsidR="00030197" w:rsidRPr="00282529">
        <w:t xml:space="preserve"> thinking and application of their understanding. Students can be presented </w:t>
      </w:r>
      <w:r w:rsidR="00C358ED" w:rsidRPr="00282529">
        <w:t xml:space="preserve">with </w:t>
      </w:r>
      <w:r w:rsidR="00030197" w:rsidRPr="00282529">
        <w:t>the table below and ask</w:t>
      </w:r>
      <w:r w:rsidR="00C358ED" w:rsidRPr="00282529">
        <w:t>ed</w:t>
      </w:r>
      <w:r w:rsidR="00030197" w:rsidRPr="00282529">
        <w:t xml:space="preserve"> to predict what they think </w:t>
      </w:r>
      <w:r w:rsidR="00C358ED" w:rsidRPr="00282529">
        <w:t xml:space="preserve">they </w:t>
      </w:r>
      <w:r w:rsidR="00030197" w:rsidRPr="00282529">
        <w:t>will observe and why. Then conduct the experiment to reflect on their predictions.</w:t>
      </w:r>
    </w:p>
    <w:p w14:paraId="2F31076D" w14:textId="65CC21C7" w:rsidR="0027188B" w:rsidRPr="00282529" w:rsidRDefault="0027188B" w:rsidP="00A7330E">
      <w:pPr>
        <w:pStyle w:val="Caption"/>
      </w:pPr>
      <w:r w:rsidRPr="00282529">
        <w:t xml:space="preserve">Table </w:t>
      </w:r>
      <w:r w:rsidR="00E549C0" w:rsidRPr="00282529">
        <w:fldChar w:fldCharType="begin"/>
      </w:r>
      <w:r w:rsidR="00E549C0" w:rsidRPr="00282529">
        <w:instrText xml:space="preserve"> SEQ Table \* ARABIC </w:instrText>
      </w:r>
      <w:r w:rsidR="00E549C0" w:rsidRPr="00282529">
        <w:fldChar w:fldCharType="separate"/>
      </w:r>
      <w:r w:rsidR="00AB7B49" w:rsidRPr="00282529">
        <w:rPr>
          <w:noProof/>
        </w:rPr>
        <w:t>1</w:t>
      </w:r>
      <w:r w:rsidR="00E549C0" w:rsidRPr="00282529">
        <w:rPr>
          <w:noProof/>
        </w:rPr>
        <w:fldChar w:fldCharType="end"/>
      </w:r>
      <w:r w:rsidR="007D3605" w:rsidRPr="00282529">
        <w:t xml:space="preserve"> –</w:t>
      </w:r>
      <w:r w:rsidRPr="00282529">
        <w:t xml:space="preserve"> </w:t>
      </w:r>
      <w:r w:rsidR="009B55AD" w:rsidRPr="00282529">
        <w:t>s</w:t>
      </w:r>
      <w:r w:rsidR="00B17CFE" w:rsidRPr="00282529">
        <w:t>ticky tape</w:t>
      </w:r>
      <w:r w:rsidRPr="00282529">
        <w:t xml:space="preserve"> electrostatics interactions summary</w:t>
      </w:r>
    </w:p>
    <w:tbl>
      <w:tblPr>
        <w:tblStyle w:val="Tableheader"/>
        <w:tblW w:w="9622" w:type="dxa"/>
        <w:tblLook w:val="04A0" w:firstRow="1" w:lastRow="0" w:firstColumn="1" w:lastColumn="0" w:noHBand="0" w:noVBand="1"/>
        <w:tblDescription w:val="Table for students to record their sticky tape interactions summary. They note whether the materials listed in column 1 attract or repel for the upper and lower tape."/>
      </w:tblPr>
      <w:tblGrid>
        <w:gridCol w:w="4111"/>
        <w:gridCol w:w="2755"/>
        <w:gridCol w:w="2756"/>
      </w:tblGrid>
      <w:tr w:rsidR="00A1021C" w:rsidRPr="00282529" w14:paraId="13A51761" w14:textId="77777777" w:rsidTr="001B26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3D75A6FD" w14:textId="28314A31" w:rsidR="00F11FDB" w:rsidRPr="00282529" w:rsidRDefault="00F11FDB" w:rsidP="00A7330E">
            <w:r w:rsidRPr="00282529">
              <w:t>Material</w:t>
            </w:r>
          </w:p>
        </w:tc>
        <w:tc>
          <w:tcPr>
            <w:tcW w:w="2755" w:type="dxa"/>
          </w:tcPr>
          <w:p w14:paraId="65941558" w14:textId="500A6DDA" w:rsidR="00F11FDB" w:rsidRPr="00282529" w:rsidRDefault="00F11FDB" w:rsidP="00A7330E">
            <w:pPr>
              <w:cnfStyle w:val="100000000000" w:firstRow="1" w:lastRow="0" w:firstColumn="0" w:lastColumn="0" w:oddVBand="0" w:evenVBand="0" w:oddHBand="0" w:evenHBand="0" w:firstRowFirstColumn="0" w:firstRowLastColumn="0" w:lastRowFirstColumn="0" w:lastRowLastColumn="0"/>
            </w:pPr>
            <w:r w:rsidRPr="00282529">
              <w:t>Upper tape (attract/repel)</w:t>
            </w:r>
          </w:p>
        </w:tc>
        <w:tc>
          <w:tcPr>
            <w:tcW w:w="2756" w:type="dxa"/>
          </w:tcPr>
          <w:p w14:paraId="7D03BE36" w14:textId="6B23DC73" w:rsidR="00F11FDB" w:rsidRPr="00282529" w:rsidRDefault="00F11FDB" w:rsidP="00A7330E">
            <w:pPr>
              <w:cnfStyle w:val="100000000000" w:firstRow="1" w:lastRow="0" w:firstColumn="0" w:lastColumn="0" w:oddVBand="0" w:evenVBand="0" w:oddHBand="0" w:evenHBand="0" w:firstRowFirstColumn="0" w:firstRowLastColumn="0" w:lastRowFirstColumn="0" w:lastRowLastColumn="0"/>
            </w:pPr>
            <w:r w:rsidRPr="00282529">
              <w:t>Lower tape (attract/repel)</w:t>
            </w:r>
          </w:p>
        </w:tc>
      </w:tr>
      <w:tr w:rsidR="00AD06F1" w:rsidRPr="00282529" w14:paraId="35A51BB0" w14:textId="77777777" w:rsidTr="001B2604">
        <w:trPr>
          <w:cnfStyle w:val="000000100000" w:firstRow="0" w:lastRow="0" w:firstColumn="0" w:lastColumn="0" w:oddVBand="0" w:evenVBand="0" w:oddHBand="1" w:evenHBand="0"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4111" w:type="dxa"/>
          </w:tcPr>
          <w:p w14:paraId="3F7E9E29" w14:textId="4E956D12" w:rsidR="00AD06F1" w:rsidRPr="00282529" w:rsidRDefault="00AD06F1" w:rsidP="00A7330E">
            <w:r w:rsidRPr="00282529">
              <w:t>Your finger</w:t>
            </w:r>
          </w:p>
        </w:tc>
        <w:tc>
          <w:tcPr>
            <w:tcW w:w="2755" w:type="dxa"/>
          </w:tcPr>
          <w:p w14:paraId="77864E07" w14:textId="4D77C574" w:rsidR="00AD06F1" w:rsidRPr="00282529" w:rsidRDefault="00AD06F1" w:rsidP="00A7330E">
            <w:pPr>
              <w:cnfStyle w:val="000000100000" w:firstRow="0" w:lastRow="0" w:firstColumn="0" w:lastColumn="0" w:oddVBand="0" w:evenVBand="0" w:oddHBand="1" w:evenHBand="0" w:firstRowFirstColumn="0" w:firstRowLastColumn="0" w:lastRowFirstColumn="0" w:lastRowLastColumn="0"/>
            </w:pPr>
            <w:r w:rsidRPr="00282529">
              <w:t>(Add interaction)</w:t>
            </w:r>
          </w:p>
        </w:tc>
        <w:tc>
          <w:tcPr>
            <w:tcW w:w="2756" w:type="dxa"/>
          </w:tcPr>
          <w:p w14:paraId="766C5927" w14:textId="5D5ABA46" w:rsidR="00AD06F1" w:rsidRPr="00282529" w:rsidRDefault="00AD06F1" w:rsidP="00A7330E">
            <w:pPr>
              <w:cnfStyle w:val="000000100000" w:firstRow="0" w:lastRow="0" w:firstColumn="0" w:lastColumn="0" w:oddVBand="0" w:evenVBand="0" w:oddHBand="1" w:evenHBand="0" w:firstRowFirstColumn="0" w:firstRowLastColumn="0" w:lastRowFirstColumn="0" w:lastRowLastColumn="0"/>
            </w:pPr>
            <w:r w:rsidRPr="00282529">
              <w:t>(Add interaction)</w:t>
            </w:r>
          </w:p>
        </w:tc>
      </w:tr>
      <w:tr w:rsidR="00AD06F1" w:rsidRPr="00282529" w14:paraId="0BD55774" w14:textId="77777777" w:rsidTr="001B2604">
        <w:trPr>
          <w:cnfStyle w:val="000000010000" w:firstRow="0" w:lastRow="0" w:firstColumn="0" w:lastColumn="0" w:oddVBand="0" w:evenVBand="0" w:oddHBand="0" w:evenHBand="1"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4111" w:type="dxa"/>
          </w:tcPr>
          <w:p w14:paraId="1A2405C8" w14:textId="73EC4BA8" w:rsidR="00AD06F1" w:rsidRPr="00282529" w:rsidRDefault="00AD06F1" w:rsidP="00A7330E">
            <w:pPr>
              <w:rPr>
                <w:b w:val="0"/>
              </w:rPr>
            </w:pPr>
            <w:r w:rsidRPr="00282529">
              <w:t>An uncharged insulator (</w:t>
            </w:r>
            <w:r w:rsidR="002534AF" w:rsidRPr="00282529">
              <w:t>f</w:t>
            </w:r>
            <w:r w:rsidRPr="00282529">
              <w:t>or example, a plastic pen or wooden pencil)</w:t>
            </w:r>
          </w:p>
        </w:tc>
        <w:tc>
          <w:tcPr>
            <w:tcW w:w="2755" w:type="dxa"/>
          </w:tcPr>
          <w:p w14:paraId="72FE9123" w14:textId="6DAD8ECB" w:rsidR="00AD06F1" w:rsidRPr="00282529" w:rsidRDefault="00AD06F1" w:rsidP="00A7330E">
            <w:pPr>
              <w:cnfStyle w:val="000000010000" w:firstRow="0" w:lastRow="0" w:firstColumn="0" w:lastColumn="0" w:oddVBand="0" w:evenVBand="0" w:oddHBand="0" w:evenHBand="1" w:firstRowFirstColumn="0" w:firstRowLastColumn="0" w:lastRowFirstColumn="0" w:lastRowLastColumn="0"/>
            </w:pPr>
            <w:r w:rsidRPr="00282529">
              <w:t>(Add interaction)</w:t>
            </w:r>
          </w:p>
        </w:tc>
        <w:tc>
          <w:tcPr>
            <w:tcW w:w="2756" w:type="dxa"/>
          </w:tcPr>
          <w:p w14:paraId="2B12D07F" w14:textId="7CA9098F" w:rsidR="00AD06F1" w:rsidRPr="00282529" w:rsidRDefault="00AD06F1" w:rsidP="00A7330E">
            <w:pPr>
              <w:cnfStyle w:val="000000010000" w:firstRow="0" w:lastRow="0" w:firstColumn="0" w:lastColumn="0" w:oddVBand="0" w:evenVBand="0" w:oddHBand="0" w:evenHBand="1" w:firstRowFirstColumn="0" w:firstRowLastColumn="0" w:lastRowFirstColumn="0" w:lastRowLastColumn="0"/>
            </w:pPr>
            <w:r w:rsidRPr="00282529">
              <w:t>(Add interaction)</w:t>
            </w:r>
          </w:p>
        </w:tc>
      </w:tr>
      <w:tr w:rsidR="00AD06F1" w:rsidRPr="00282529" w14:paraId="2C48212D" w14:textId="77777777" w:rsidTr="001B2604">
        <w:trPr>
          <w:cnfStyle w:val="000000100000" w:firstRow="0" w:lastRow="0" w:firstColumn="0" w:lastColumn="0" w:oddVBand="0" w:evenVBand="0" w:oddHBand="1" w:evenHBand="0"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4111" w:type="dxa"/>
          </w:tcPr>
          <w:p w14:paraId="1288C347" w14:textId="1EE67AB2" w:rsidR="00AD06F1" w:rsidRPr="00282529" w:rsidRDefault="00AD06F1" w:rsidP="00A7330E">
            <w:pPr>
              <w:rPr>
                <w:b w:val="0"/>
              </w:rPr>
            </w:pPr>
            <w:r w:rsidRPr="00282529">
              <w:t>An uncharged conductor (</w:t>
            </w:r>
            <w:r w:rsidR="002534AF" w:rsidRPr="00282529">
              <w:t>f</w:t>
            </w:r>
            <w:r w:rsidRPr="00282529">
              <w:t>or example, a metal object)</w:t>
            </w:r>
          </w:p>
        </w:tc>
        <w:tc>
          <w:tcPr>
            <w:tcW w:w="2755" w:type="dxa"/>
          </w:tcPr>
          <w:p w14:paraId="23B82EDF" w14:textId="364BEA46" w:rsidR="00AD06F1" w:rsidRPr="00282529" w:rsidRDefault="00AD06F1" w:rsidP="00A7330E">
            <w:pPr>
              <w:cnfStyle w:val="000000100000" w:firstRow="0" w:lastRow="0" w:firstColumn="0" w:lastColumn="0" w:oddVBand="0" w:evenVBand="0" w:oddHBand="1" w:evenHBand="0" w:firstRowFirstColumn="0" w:firstRowLastColumn="0" w:lastRowFirstColumn="0" w:lastRowLastColumn="0"/>
            </w:pPr>
            <w:r w:rsidRPr="00282529">
              <w:t>(Add interaction)</w:t>
            </w:r>
          </w:p>
        </w:tc>
        <w:tc>
          <w:tcPr>
            <w:tcW w:w="2756" w:type="dxa"/>
          </w:tcPr>
          <w:p w14:paraId="6BEADDB4" w14:textId="7BE0B5FF" w:rsidR="00AD06F1" w:rsidRPr="00282529" w:rsidRDefault="00AD06F1" w:rsidP="00A7330E">
            <w:pPr>
              <w:cnfStyle w:val="000000100000" w:firstRow="0" w:lastRow="0" w:firstColumn="0" w:lastColumn="0" w:oddVBand="0" w:evenVBand="0" w:oddHBand="1" w:evenHBand="0" w:firstRowFirstColumn="0" w:firstRowLastColumn="0" w:lastRowFirstColumn="0" w:lastRowLastColumn="0"/>
            </w:pPr>
            <w:r w:rsidRPr="00282529">
              <w:t>(Add interaction)</w:t>
            </w:r>
          </w:p>
        </w:tc>
      </w:tr>
      <w:tr w:rsidR="00AD06F1" w:rsidRPr="00282529" w14:paraId="3032EE80" w14:textId="77777777" w:rsidTr="001B2604">
        <w:trPr>
          <w:cnfStyle w:val="000000010000" w:firstRow="0" w:lastRow="0" w:firstColumn="0" w:lastColumn="0" w:oddVBand="0" w:evenVBand="0" w:oddHBand="0" w:evenHBand="1"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4111" w:type="dxa"/>
          </w:tcPr>
          <w:p w14:paraId="662D8CA5" w14:textId="0F1D3C11" w:rsidR="00AD06F1" w:rsidRPr="00282529" w:rsidRDefault="00AD06F1" w:rsidP="00A7330E">
            <w:r w:rsidRPr="00282529">
              <w:t>The north side of a bar magnet</w:t>
            </w:r>
          </w:p>
        </w:tc>
        <w:tc>
          <w:tcPr>
            <w:tcW w:w="2755" w:type="dxa"/>
          </w:tcPr>
          <w:p w14:paraId="7C7972D9" w14:textId="196741E5" w:rsidR="00AD06F1" w:rsidRPr="00282529" w:rsidRDefault="00AD06F1" w:rsidP="00A7330E">
            <w:pPr>
              <w:cnfStyle w:val="000000010000" w:firstRow="0" w:lastRow="0" w:firstColumn="0" w:lastColumn="0" w:oddVBand="0" w:evenVBand="0" w:oddHBand="0" w:evenHBand="1" w:firstRowFirstColumn="0" w:firstRowLastColumn="0" w:lastRowFirstColumn="0" w:lastRowLastColumn="0"/>
            </w:pPr>
            <w:r w:rsidRPr="00282529">
              <w:t>(Add interaction)</w:t>
            </w:r>
          </w:p>
        </w:tc>
        <w:tc>
          <w:tcPr>
            <w:tcW w:w="2756" w:type="dxa"/>
          </w:tcPr>
          <w:p w14:paraId="5A37F806" w14:textId="76B2EBFF" w:rsidR="00AD06F1" w:rsidRPr="00282529" w:rsidRDefault="00AD06F1" w:rsidP="00A7330E">
            <w:pPr>
              <w:cnfStyle w:val="000000010000" w:firstRow="0" w:lastRow="0" w:firstColumn="0" w:lastColumn="0" w:oddVBand="0" w:evenVBand="0" w:oddHBand="0" w:evenHBand="1" w:firstRowFirstColumn="0" w:firstRowLastColumn="0" w:lastRowFirstColumn="0" w:lastRowLastColumn="0"/>
            </w:pPr>
            <w:r w:rsidRPr="00282529">
              <w:t>(Add interaction)</w:t>
            </w:r>
          </w:p>
        </w:tc>
      </w:tr>
      <w:tr w:rsidR="00AD06F1" w:rsidRPr="00282529" w14:paraId="2E5D107B" w14:textId="77777777" w:rsidTr="001B2604">
        <w:trPr>
          <w:cnfStyle w:val="000000100000" w:firstRow="0" w:lastRow="0" w:firstColumn="0" w:lastColumn="0" w:oddVBand="0" w:evenVBand="0" w:oddHBand="1" w:evenHBand="0"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4111" w:type="dxa"/>
          </w:tcPr>
          <w:p w14:paraId="2CF462B1" w14:textId="281E2290" w:rsidR="00AD06F1" w:rsidRPr="00282529" w:rsidRDefault="00AD06F1" w:rsidP="00A7330E">
            <w:r w:rsidRPr="00282529">
              <w:t>The south side of a bar magnet</w:t>
            </w:r>
          </w:p>
        </w:tc>
        <w:tc>
          <w:tcPr>
            <w:tcW w:w="2755" w:type="dxa"/>
          </w:tcPr>
          <w:p w14:paraId="367AF100" w14:textId="2957A617" w:rsidR="00AD06F1" w:rsidRPr="00282529" w:rsidRDefault="00AD06F1" w:rsidP="00A7330E">
            <w:pPr>
              <w:cnfStyle w:val="000000100000" w:firstRow="0" w:lastRow="0" w:firstColumn="0" w:lastColumn="0" w:oddVBand="0" w:evenVBand="0" w:oddHBand="1" w:evenHBand="0" w:firstRowFirstColumn="0" w:firstRowLastColumn="0" w:lastRowFirstColumn="0" w:lastRowLastColumn="0"/>
            </w:pPr>
            <w:r w:rsidRPr="00282529">
              <w:t>(Add interaction)</w:t>
            </w:r>
          </w:p>
        </w:tc>
        <w:tc>
          <w:tcPr>
            <w:tcW w:w="2756" w:type="dxa"/>
          </w:tcPr>
          <w:p w14:paraId="257C5888" w14:textId="49149949" w:rsidR="00AD06F1" w:rsidRPr="00282529" w:rsidRDefault="00AD06F1" w:rsidP="00A7330E">
            <w:pPr>
              <w:cnfStyle w:val="000000100000" w:firstRow="0" w:lastRow="0" w:firstColumn="0" w:lastColumn="0" w:oddVBand="0" w:evenVBand="0" w:oddHBand="1" w:evenHBand="0" w:firstRowFirstColumn="0" w:firstRowLastColumn="0" w:lastRowFirstColumn="0" w:lastRowLastColumn="0"/>
            </w:pPr>
            <w:r w:rsidRPr="00282529">
              <w:t>(Add interaction)</w:t>
            </w:r>
          </w:p>
        </w:tc>
      </w:tr>
      <w:tr w:rsidR="00AD06F1" w:rsidRPr="00282529" w14:paraId="65E322EA" w14:textId="77777777" w:rsidTr="001B2604">
        <w:trPr>
          <w:cnfStyle w:val="000000010000" w:firstRow="0" w:lastRow="0" w:firstColumn="0" w:lastColumn="0" w:oddVBand="0" w:evenVBand="0" w:oddHBand="0" w:evenHBand="1"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4111" w:type="dxa"/>
          </w:tcPr>
          <w:p w14:paraId="434E0591" w14:textId="335C599A" w:rsidR="00AD06F1" w:rsidRPr="00282529" w:rsidRDefault="00AD06F1" w:rsidP="00A7330E">
            <w:r w:rsidRPr="00282529">
              <w:lastRenderedPageBreak/>
              <w:t>Another upper tape</w:t>
            </w:r>
          </w:p>
        </w:tc>
        <w:tc>
          <w:tcPr>
            <w:tcW w:w="2755" w:type="dxa"/>
          </w:tcPr>
          <w:p w14:paraId="23385F13" w14:textId="228B872A" w:rsidR="00AD06F1" w:rsidRPr="00282529" w:rsidRDefault="00AD06F1" w:rsidP="00A7330E">
            <w:pPr>
              <w:cnfStyle w:val="000000010000" w:firstRow="0" w:lastRow="0" w:firstColumn="0" w:lastColumn="0" w:oddVBand="0" w:evenVBand="0" w:oddHBand="0" w:evenHBand="1" w:firstRowFirstColumn="0" w:firstRowLastColumn="0" w:lastRowFirstColumn="0" w:lastRowLastColumn="0"/>
            </w:pPr>
            <w:r w:rsidRPr="00282529">
              <w:t>(Add interaction)</w:t>
            </w:r>
          </w:p>
        </w:tc>
        <w:tc>
          <w:tcPr>
            <w:tcW w:w="2756" w:type="dxa"/>
          </w:tcPr>
          <w:p w14:paraId="44A415BF" w14:textId="364964E7" w:rsidR="00AD06F1" w:rsidRPr="00282529" w:rsidRDefault="00AD06F1" w:rsidP="00A7330E">
            <w:pPr>
              <w:cnfStyle w:val="000000010000" w:firstRow="0" w:lastRow="0" w:firstColumn="0" w:lastColumn="0" w:oddVBand="0" w:evenVBand="0" w:oddHBand="0" w:evenHBand="1" w:firstRowFirstColumn="0" w:firstRowLastColumn="0" w:lastRowFirstColumn="0" w:lastRowLastColumn="0"/>
            </w:pPr>
            <w:r w:rsidRPr="00282529">
              <w:t>(Add interaction)</w:t>
            </w:r>
          </w:p>
        </w:tc>
      </w:tr>
      <w:tr w:rsidR="00AD06F1" w:rsidRPr="00282529" w14:paraId="036BA4DB" w14:textId="77777777" w:rsidTr="001B2604">
        <w:trPr>
          <w:cnfStyle w:val="000000100000" w:firstRow="0" w:lastRow="0" w:firstColumn="0" w:lastColumn="0" w:oddVBand="0" w:evenVBand="0" w:oddHBand="1" w:evenHBand="0"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4111" w:type="dxa"/>
          </w:tcPr>
          <w:p w14:paraId="55BF65BD" w14:textId="2AE02865" w:rsidR="00AD06F1" w:rsidRPr="00282529" w:rsidRDefault="00AD06F1" w:rsidP="00A7330E">
            <w:r w:rsidRPr="00282529">
              <w:t>Another lower tape</w:t>
            </w:r>
          </w:p>
        </w:tc>
        <w:tc>
          <w:tcPr>
            <w:tcW w:w="2755" w:type="dxa"/>
          </w:tcPr>
          <w:p w14:paraId="2AAEF1BB" w14:textId="5DCD22AF" w:rsidR="00AD06F1" w:rsidRPr="00282529" w:rsidRDefault="00AD06F1" w:rsidP="00A7330E">
            <w:pPr>
              <w:cnfStyle w:val="000000100000" w:firstRow="0" w:lastRow="0" w:firstColumn="0" w:lastColumn="0" w:oddVBand="0" w:evenVBand="0" w:oddHBand="1" w:evenHBand="0" w:firstRowFirstColumn="0" w:firstRowLastColumn="0" w:lastRowFirstColumn="0" w:lastRowLastColumn="0"/>
            </w:pPr>
            <w:r w:rsidRPr="00282529">
              <w:t>(Add interaction)</w:t>
            </w:r>
          </w:p>
        </w:tc>
        <w:tc>
          <w:tcPr>
            <w:tcW w:w="2756" w:type="dxa"/>
          </w:tcPr>
          <w:p w14:paraId="147C6642" w14:textId="38B0D486" w:rsidR="00AD06F1" w:rsidRPr="00282529" w:rsidRDefault="00AD06F1" w:rsidP="00A7330E">
            <w:pPr>
              <w:cnfStyle w:val="000000100000" w:firstRow="0" w:lastRow="0" w:firstColumn="0" w:lastColumn="0" w:oddVBand="0" w:evenVBand="0" w:oddHBand="1" w:evenHBand="0" w:firstRowFirstColumn="0" w:firstRowLastColumn="0" w:lastRowFirstColumn="0" w:lastRowLastColumn="0"/>
            </w:pPr>
            <w:r w:rsidRPr="00282529">
              <w:t>(Add interaction)</w:t>
            </w:r>
          </w:p>
        </w:tc>
      </w:tr>
    </w:tbl>
    <w:p w14:paraId="44C0ACC6" w14:textId="225706CF" w:rsidR="00D21BEC" w:rsidRPr="00282529" w:rsidRDefault="00D21BEC" w:rsidP="00A7330E">
      <w:r w:rsidRPr="00282529">
        <w:t>Draw a diagram representing what the charges inside the conductor looked like when they approached the tape (</w:t>
      </w:r>
      <w:r w:rsidR="002C73F3" w:rsidRPr="00282529">
        <w:t>for example,</w:t>
      </w:r>
      <w:r w:rsidRPr="00282529">
        <w:t xml:space="preserve"> draw a diagram showing polarisation in a conductor)</w:t>
      </w:r>
      <w:r w:rsidR="009106AF" w:rsidRPr="00282529">
        <w:t>.</w:t>
      </w:r>
    </w:p>
    <w:p w14:paraId="73738915" w14:textId="7FACF86E" w:rsidR="00D21BEC" w:rsidRPr="00282529" w:rsidRDefault="00D21BEC" w:rsidP="00A7330E">
      <w:r w:rsidRPr="00282529">
        <w:t>Draw another diagram representing what the charges inside the insulator looked like when they approached the tape (</w:t>
      </w:r>
      <w:r w:rsidR="002C73F3" w:rsidRPr="00282529">
        <w:t>for example,</w:t>
      </w:r>
      <w:r w:rsidRPr="00282529">
        <w:t xml:space="preserve"> draw a diagram showing polarisation in an insulator)</w:t>
      </w:r>
      <w:r w:rsidR="009106AF" w:rsidRPr="00282529">
        <w:t>.</w:t>
      </w:r>
    </w:p>
    <w:p w14:paraId="3EDBE968" w14:textId="4A62D032" w:rsidR="00F11FDB" w:rsidRPr="00282529" w:rsidRDefault="00D21BEC" w:rsidP="00A7330E">
      <w:r w:rsidRPr="00282529">
        <w:t xml:space="preserve">Explain why both the tapes are attracted to both the north and south sides of the magnet. Does it have anything to do with the fact </w:t>
      </w:r>
      <w:r w:rsidR="009106AF" w:rsidRPr="00282529">
        <w:t xml:space="preserve">that </w:t>
      </w:r>
      <w:r w:rsidRPr="00282529">
        <w:t>it is a magnet?</w:t>
      </w:r>
    </w:p>
    <w:p w14:paraId="31217A71" w14:textId="6BDCB372" w:rsidR="00FA3497" w:rsidRPr="00282529" w:rsidRDefault="00FA3497" w:rsidP="00A7330E">
      <w:pPr>
        <w:pStyle w:val="FeatureBox2"/>
        <w:rPr>
          <w:rStyle w:val="Strong"/>
        </w:rPr>
      </w:pPr>
      <w:r w:rsidRPr="00282529">
        <w:rPr>
          <w:rStyle w:val="Strong"/>
        </w:rPr>
        <w:t>Alternative methods and similar experiments can be found on the following sites</w:t>
      </w:r>
    </w:p>
    <w:p w14:paraId="23AC37AE" w14:textId="08A8932C" w:rsidR="002534AF" w:rsidRPr="00282529" w:rsidRDefault="00647F31" w:rsidP="00A7330E">
      <w:pPr>
        <w:pStyle w:val="FeatureBox2"/>
        <w:numPr>
          <w:ilvl w:val="0"/>
          <w:numId w:val="10"/>
        </w:numPr>
        <w:ind w:left="567" w:hanging="567"/>
      </w:pPr>
      <w:hyperlink r:id="rId39" w:history="1">
        <w:r w:rsidRPr="00282529">
          <w:rPr>
            <w:rStyle w:val="Hyperlink"/>
          </w:rPr>
          <w:t>Sticky Tape Experiments [PDF 84KB]</w:t>
        </w:r>
      </w:hyperlink>
    </w:p>
    <w:p w14:paraId="7FE61125" w14:textId="010A258B" w:rsidR="00647F31" w:rsidRPr="00282529" w:rsidRDefault="00647F31" w:rsidP="00A7330E">
      <w:pPr>
        <w:pStyle w:val="FeatureBox2"/>
        <w:numPr>
          <w:ilvl w:val="0"/>
          <w:numId w:val="10"/>
        </w:numPr>
        <w:ind w:left="567" w:hanging="567"/>
      </w:pPr>
      <w:hyperlink r:id="rId40" w:history="1">
        <w:r w:rsidRPr="00282529">
          <w:rPr>
            <w:rStyle w:val="Hyperlink"/>
          </w:rPr>
          <w:t>Physics Lab: Investigations of Electrostatics with Sticky Tape [PDF 488KB]</w:t>
        </w:r>
      </w:hyperlink>
    </w:p>
    <w:p w14:paraId="0AFCCF76" w14:textId="163E6F88" w:rsidR="00D21BEC" w:rsidRPr="00282529" w:rsidRDefault="00D21BEC" w:rsidP="00A7330E">
      <w:pPr>
        <w:pStyle w:val="Heading3"/>
      </w:pPr>
      <w:bookmarkStart w:id="36" w:name="_Toc195623680"/>
      <w:r w:rsidRPr="00282529">
        <w:t>From observation to measurement</w:t>
      </w:r>
      <w:r w:rsidR="00491E6C" w:rsidRPr="00282529">
        <w:t>, what can we measure and how</w:t>
      </w:r>
      <w:r w:rsidR="7D706BA1" w:rsidRPr="00282529">
        <w:t>?</w:t>
      </w:r>
      <w:bookmarkEnd w:id="36"/>
    </w:p>
    <w:p w14:paraId="5A6FB5F5" w14:textId="77777777" w:rsidR="00FA5A57" w:rsidRPr="00282529" w:rsidRDefault="00FA5A57" w:rsidP="00A7330E">
      <w:pPr>
        <w:rPr>
          <w:rStyle w:val="Strong"/>
        </w:rPr>
      </w:pPr>
      <w:r w:rsidRPr="00282529">
        <w:rPr>
          <w:rStyle w:val="Strong"/>
        </w:rPr>
        <w:t>Planning Investigations</w:t>
      </w:r>
    </w:p>
    <w:p w14:paraId="179BBEB8" w14:textId="395DDBEF" w:rsidR="00834AEA" w:rsidRPr="00282529" w:rsidRDefault="00FA5A57" w:rsidP="00A7330E">
      <w:pPr>
        <w:rPr>
          <w:b/>
          <w:bCs/>
        </w:rPr>
      </w:pPr>
      <w:r w:rsidRPr="00282529">
        <w:rPr>
          <w:b/>
          <w:bCs/>
        </w:rPr>
        <w:t>Outcomes</w:t>
      </w:r>
      <w:r w:rsidR="003A2C41" w:rsidRPr="00282529">
        <w:rPr>
          <w:b/>
          <w:bCs/>
        </w:rPr>
        <w:t xml:space="preserve">: </w:t>
      </w:r>
      <w:r w:rsidRPr="00282529">
        <w:t>A student</w:t>
      </w:r>
      <w:r w:rsidR="001A57CE" w:rsidRPr="00282529">
        <w:t xml:space="preserve"> </w:t>
      </w:r>
      <w:r w:rsidRPr="00282529">
        <w:t xml:space="preserve">designs and evaluates investigations </w:t>
      </w:r>
      <w:proofErr w:type="gramStart"/>
      <w:r w:rsidRPr="00282529">
        <w:t>in order to</w:t>
      </w:r>
      <w:proofErr w:type="gramEnd"/>
      <w:r w:rsidRPr="00282529">
        <w:t xml:space="preserve"> obtain primary and secondary data and information </w:t>
      </w:r>
      <w:r w:rsidR="002C7D90" w:rsidRPr="00282529">
        <w:t>(</w:t>
      </w:r>
      <w:r w:rsidRPr="00282529">
        <w:rPr>
          <w:rStyle w:val="Strong"/>
        </w:rPr>
        <w:t>PH11/12-2</w:t>
      </w:r>
      <w:r w:rsidR="002C7D90" w:rsidRPr="00282529">
        <w:t>)</w:t>
      </w:r>
      <w:r w:rsidR="00572CCD" w:rsidRPr="00282529">
        <w:t>.</w:t>
      </w:r>
    </w:p>
    <w:p w14:paraId="5A043B67" w14:textId="721B9463" w:rsidR="00FA5A57" w:rsidRPr="00282529" w:rsidRDefault="00834AEA" w:rsidP="00A7330E">
      <w:pPr>
        <w:rPr>
          <w:b/>
          <w:bCs/>
        </w:rPr>
      </w:pPr>
      <w:r w:rsidRPr="00282529">
        <w:rPr>
          <w:b/>
          <w:bCs/>
        </w:rPr>
        <w:t>Content</w:t>
      </w:r>
      <w:r w:rsidR="003A2C41" w:rsidRPr="00282529">
        <w:rPr>
          <w:b/>
          <w:bCs/>
        </w:rPr>
        <w:t xml:space="preserve">: </w:t>
      </w:r>
      <w:r w:rsidRPr="00282529">
        <w:t>Students</w:t>
      </w:r>
      <w:r w:rsidR="003A2C41" w:rsidRPr="00282529">
        <w:t xml:space="preserve"> </w:t>
      </w:r>
      <w:r w:rsidR="00FA5A57" w:rsidRPr="00282529">
        <w:t>justify and evaluate the use of variables and experimental controls to ensure that a valid procedure is developed that allows for the reliable collection of data</w:t>
      </w:r>
      <w:r w:rsidR="003A2C41" w:rsidRPr="00282529">
        <w:t>.</w:t>
      </w:r>
    </w:p>
    <w:p w14:paraId="25F99C0B" w14:textId="3B151F85" w:rsidR="00C05A8C" w:rsidRPr="00282529" w:rsidRDefault="00C05A8C" w:rsidP="00A7330E">
      <w:r w:rsidRPr="00282529">
        <w:t xml:space="preserve">This activity </w:t>
      </w:r>
      <w:r w:rsidR="00C358ED" w:rsidRPr="00282529">
        <w:t>allows</w:t>
      </w:r>
      <w:r w:rsidRPr="00282529">
        <w:t xml:space="preserve"> students to build on their </w:t>
      </w:r>
      <w:r w:rsidR="00EE2E08" w:rsidRPr="00282529">
        <w:t>W</w:t>
      </w:r>
      <w:r w:rsidRPr="00282529">
        <w:t xml:space="preserve">orking </w:t>
      </w:r>
      <w:r w:rsidR="00EE2E08" w:rsidRPr="00282529">
        <w:t>S</w:t>
      </w:r>
      <w:r w:rsidRPr="00282529">
        <w:t>cientifically skills</w:t>
      </w:r>
      <w:r w:rsidR="003F6BA0" w:rsidRPr="00282529">
        <w:t>, specifically</w:t>
      </w:r>
      <w:r w:rsidRPr="00282529">
        <w:t xml:space="preserve"> </w:t>
      </w:r>
      <w:r w:rsidR="003F6BA0" w:rsidRPr="00282529">
        <w:t xml:space="preserve">those </w:t>
      </w:r>
      <w:r w:rsidRPr="00282529">
        <w:t xml:space="preserve">related to conducting investigations. Show students </w:t>
      </w:r>
      <w:hyperlink r:id="rId41" w:history="1">
        <w:r w:rsidRPr="00282529">
          <w:rPr>
            <w:rStyle w:val="Hyperlink"/>
          </w:rPr>
          <w:t>Exploring Static Electricity</w:t>
        </w:r>
        <w:r w:rsidR="002248A7" w:rsidRPr="00282529">
          <w:rPr>
            <w:rStyle w:val="Hyperlink"/>
          </w:rPr>
          <w:t xml:space="preserve"> </w:t>
        </w:r>
        <w:r w:rsidRPr="00282529">
          <w:rPr>
            <w:rStyle w:val="Hyperlink"/>
          </w:rPr>
          <w:t>(</w:t>
        </w:r>
        <w:r w:rsidR="000541AA" w:rsidRPr="00282529">
          <w:rPr>
            <w:rStyle w:val="Hyperlink"/>
          </w:rPr>
          <w:t>6:23)</w:t>
        </w:r>
      </w:hyperlink>
      <w:r w:rsidRPr="00282529">
        <w:t>.</w:t>
      </w:r>
    </w:p>
    <w:p w14:paraId="5C35247E" w14:textId="6F3D9DC4" w:rsidR="00590FCF" w:rsidRPr="00282529" w:rsidRDefault="00C05A8C" w:rsidP="00A7330E">
      <w:pPr>
        <w:rPr>
          <w:rStyle w:val="Emphasis"/>
        </w:rPr>
      </w:pPr>
      <w:r w:rsidRPr="00282529">
        <w:lastRenderedPageBreak/>
        <w:t>Ask students to design and conduct an experiment to gather quantitative data</w:t>
      </w:r>
      <w:r w:rsidR="003A6AE4" w:rsidRPr="00282529">
        <w:t xml:space="preserve"> based on the video above</w:t>
      </w:r>
      <w:r w:rsidRPr="00282529">
        <w:t xml:space="preserve">. Students may need to </w:t>
      </w:r>
      <w:r w:rsidR="00491E6C" w:rsidRPr="00282529">
        <w:t xml:space="preserve">be directed </w:t>
      </w:r>
      <w:r w:rsidR="00461FD8" w:rsidRPr="00282529">
        <w:t>to select their variables and discuss how they</w:t>
      </w:r>
      <w:r w:rsidR="00590FCF" w:rsidRPr="00282529">
        <w:t xml:space="preserve"> can impact electrostatic force.</w:t>
      </w:r>
      <w:r w:rsidR="00225197" w:rsidRPr="00282529">
        <w:t xml:space="preserve"> To focus on the suggested descriptor</w:t>
      </w:r>
      <w:r w:rsidR="003F08A4" w:rsidRPr="00282529">
        <w:t>,</w:t>
      </w:r>
      <w:r w:rsidR="00225197" w:rsidRPr="00282529">
        <w:t xml:space="preserve"> students should be asked to </w:t>
      </w:r>
      <w:r w:rsidR="00225197" w:rsidRPr="00282529">
        <w:rPr>
          <w:rStyle w:val="Emphasis"/>
          <w:i w:val="0"/>
          <w:iCs w:val="0"/>
        </w:rPr>
        <w:t xml:space="preserve">justify their procedure </w:t>
      </w:r>
      <w:r w:rsidR="00C85D6D" w:rsidRPr="00282529">
        <w:rPr>
          <w:rStyle w:val="Emphasis"/>
          <w:i w:val="0"/>
          <w:iCs w:val="0"/>
        </w:rPr>
        <w:t>to</w:t>
      </w:r>
      <w:r w:rsidR="00225197" w:rsidRPr="00282529">
        <w:rPr>
          <w:rStyle w:val="Emphasis"/>
          <w:i w:val="0"/>
          <w:iCs w:val="0"/>
        </w:rPr>
        <w:t xml:space="preserve"> be certain </w:t>
      </w:r>
      <w:r w:rsidR="00C85D6D" w:rsidRPr="00282529">
        <w:rPr>
          <w:rStyle w:val="Emphasis"/>
          <w:i w:val="0"/>
          <w:iCs w:val="0"/>
        </w:rPr>
        <w:t xml:space="preserve">of </w:t>
      </w:r>
      <w:r w:rsidR="00225197" w:rsidRPr="00282529">
        <w:rPr>
          <w:rStyle w:val="Emphasis"/>
          <w:i w:val="0"/>
          <w:iCs w:val="0"/>
        </w:rPr>
        <w:t>the relationship they are trying to investigate.</w:t>
      </w:r>
    </w:p>
    <w:p w14:paraId="77FF9C94" w14:textId="409D3BE1" w:rsidR="00C05A8C" w:rsidRPr="00282529" w:rsidRDefault="00491E6C" w:rsidP="00A7330E">
      <w:r w:rsidRPr="00282529">
        <w:t xml:space="preserve">This task could be used as a formative assessment. Students receive feedback and </w:t>
      </w:r>
      <w:r w:rsidR="06707711" w:rsidRPr="00282529">
        <w:t>can</w:t>
      </w:r>
      <w:r w:rsidRPr="00282529">
        <w:t xml:space="preserve"> evaluate and refine their method</w:t>
      </w:r>
      <w:r w:rsidR="00C85D6D" w:rsidRPr="00282529">
        <w:t>s</w:t>
      </w:r>
      <w:r w:rsidRPr="00282529">
        <w:t xml:space="preserve"> during their investigation.</w:t>
      </w:r>
      <w:r w:rsidR="00263AE2" w:rsidRPr="00282529">
        <w:t xml:space="preserve"> The feedback should be actionable and </w:t>
      </w:r>
      <w:r w:rsidR="00C85D6D" w:rsidRPr="00282529">
        <w:t>allow students</w:t>
      </w:r>
      <w:r w:rsidR="00263AE2" w:rsidRPr="00282529">
        <w:t xml:space="preserve"> to improve their original work.</w:t>
      </w:r>
      <w:r w:rsidR="00ED38C4" w:rsidRPr="00282529">
        <w:t xml:space="preserve"> </w:t>
      </w:r>
      <w:r w:rsidR="003119FA" w:rsidRPr="00282529">
        <w:t>More</w:t>
      </w:r>
      <w:r w:rsidR="00ED38C4" w:rsidRPr="00282529">
        <w:t xml:space="preserve"> information on feedback</w:t>
      </w:r>
      <w:r w:rsidR="00EB1D19" w:rsidRPr="00282529">
        <w:t xml:space="preserve"> can be found</w:t>
      </w:r>
      <w:r w:rsidR="00ED38C4" w:rsidRPr="00282529">
        <w:t xml:space="preserve"> at </w:t>
      </w:r>
      <w:hyperlink r:id="rId42">
        <w:r w:rsidR="00ED38C4" w:rsidRPr="00282529">
          <w:rPr>
            <w:rStyle w:val="Hyperlink"/>
          </w:rPr>
          <w:t>What works best in practice</w:t>
        </w:r>
      </w:hyperlink>
      <w:r w:rsidR="00730155" w:rsidRPr="00282529">
        <w:t>.</w:t>
      </w:r>
    </w:p>
    <w:p w14:paraId="71063B65" w14:textId="2243793B" w:rsidR="00363BA7" w:rsidRPr="00282529" w:rsidRDefault="00491E6C" w:rsidP="00A7330E">
      <w:r w:rsidRPr="00282529">
        <w:t xml:space="preserve">Students should be encouraged to keep a learning journal </w:t>
      </w:r>
      <w:r w:rsidR="00461FD8" w:rsidRPr="00282529">
        <w:t>and record their experimental designs, reasons for changes, and challenges during this activity</w:t>
      </w:r>
      <w:r w:rsidRPr="00282529">
        <w:t xml:space="preserve">. </w:t>
      </w:r>
      <w:hyperlink r:id="rId43" w:history="1">
        <w:r w:rsidRPr="00282529">
          <w:rPr>
            <w:rStyle w:val="Hyperlink"/>
          </w:rPr>
          <w:t xml:space="preserve">Why keep a journal </w:t>
        </w:r>
        <w:r w:rsidR="00010DE0" w:rsidRPr="00282529">
          <w:rPr>
            <w:rStyle w:val="Hyperlink"/>
          </w:rPr>
          <w:t>–</w:t>
        </w:r>
        <w:r w:rsidRPr="00282529">
          <w:rPr>
            <w:rStyle w:val="Hyperlink"/>
          </w:rPr>
          <w:t xml:space="preserve"> Think like a scientist (1/10) (</w:t>
        </w:r>
        <w:r w:rsidR="000541AA" w:rsidRPr="00282529">
          <w:rPr>
            <w:rStyle w:val="Hyperlink"/>
          </w:rPr>
          <w:t>7:18)</w:t>
        </w:r>
      </w:hyperlink>
      <w:r w:rsidR="000541AA" w:rsidRPr="00282529">
        <w:t xml:space="preserve"> </w:t>
      </w:r>
      <w:r w:rsidRPr="00282529">
        <w:t xml:space="preserve">may help your students understand what to </w:t>
      </w:r>
      <w:r w:rsidR="00263AE2" w:rsidRPr="00282529">
        <w:t>document</w:t>
      </w:r>
      <w:r w:rsidRPr="00282529">
        <w:t xml:space="preserve"> in their journal</w:t>
      </w:r>
      <w:r w:rsidR="00010DE0" w:rsidRPr="00282529">
        <w:t>.</w:t>
      </w:r>
      <w:r w:rsidR="00E84BEA" w:rsidRPr="00282529">
        <w:t xml:space="preserve"> </w:t>
      </w:r>
      <w:hyperlink r:id="rId44" w:history="1">
        <w:r w:rsidR="00363BA7" w:rsidRPr="00282529">
          <w:rPr>
            <w:rStyle w:val="Hyperlink"/>
          </w:rPr>
          <w:t>Experimental Design Basics (</w:t>
        </w:r>
        <w:r w:rsidR="000541AA" w:rsidRPr="00282529">
          <w:rPr>
            <w:rStyle w:val="Hyperlink"/>
          </w:rPr>
          <w:t>6:01)</w:t>
        </w:r>
      </w:hyperlink>
      <w:r w:rsidR="00363BA7" w:rsidRPr="00282529">
        <w:t xml:space="preserve"> may help students understand the basic foundational concepts in experimental design. Whilst not on the same topic</w:t>
      </w:r>
      <w:r w:rsidR="00551BDB" w:rsidRPr="00282529">
        <w:t>,</w:t>
      </w:r>
      <w:r w:rsidR="00363BA7" w:rsidRPr="00282529">
        <w:t xml:space="preserve"> the same logic can be transferred to their investigation.</w:t>
      </w:r>
    </w:p>
    <w:p w14:paraId="5C0B2681" w14:textId="44DBC3B2" w:rsidR="00491E6C" w:rsidRPr="00282529" w:rsidRDefault="00363BA7" w:rsidP="00A7330E">
      <w:pPr>
        <w:pStyle w:val="FeatureBox2"/>
      </w:pPr>
      <w:r w:rsidRPr="00282529">
        <w:rPr>
          <w:rStyle w:val="Strong"/>
        </w:rPr>
        <w:t>Note:</w:t>
      </w:r>
      <w:r w:rsidRPr="00282529">
        <w:t xml:space="preserve"> If students have completed </w:t>
      </w:r>
      <w:r w:rsidR="00317BE7" w:rsidRPr="00282529">
        <w:t xml:space="preserve">the water bending </w:t>
      </w:r>
      <w:r w:rsidR="0085140B" w:rsidRPr="00282529">
        <w:t>or sticky tape activities,</w:t>
      </w:r>
      <w:r w:rsidRPr="00282529">
        <w:t xml:space="preserve"> or similar experiments</w:t>
      </w:r>
      <w:r w:rsidR="00551BDB" w:rsidRPr="00282529">
        <w:t>,</w:t>
      </w:r>
      <w:r w:rsidRPr="00282529">
        <w:t xml:space="preserve"> it may help them </w:t>
      </w:r>
      <w:r w:rsidR="00E84BEA" w:rsidRPr="00282529">
        <w:t>succeed</w:t>
      </w:r>
      <w:r w:rsidRPr="00282529">
        <w:t xml:space="preserve"> in </w:t>
      </w:r>
      <w:r w:rsidR="0085140B" w:rsidRPr="00282529">
        <w:t>the following activity</w:t>
      </w:r>
      <w:r w:rsidRPr="00282529">
        <w:t xml:space="preserve">. </w:t>
      </w:r>
      <w:r w:rsidR="00256228" w:rsidRPr="00282529">
        <w:t>Students could also be asked to present their method</w:t>
      </w:r>
      <w:r w:rsidR="00CD3518" w:rsidRPr="00282529">
        <w:t xml:space="preserve"> to</w:t>
      </w:r>
      <w:r w:rsidR="00256228" w:rsidRPr="00282529">
        <w:t xml:space="preserve"> the class</w:t>
      </w:r>
      <w:r w:rsidR="004E7118" w:rsidRPr="00282529">
        <w:t>,</w:t>
      </w:r>
      <w:r w:rsidR="00256228" w:rsidRPr="00282529">
        <w:t xml:space="preserve"> defend their methodology</w:t>
      </w:r>
      <w:r w:rsidR="00EF58B9" w:rsidRPr="00282529">
        <w:t>,</w:t>
      </w:r>
      <w:r w:rsidR="004E7118" w:rsidRPr="00282529">
        <w:t xml:space="preserve"> and respond</w:t>
      </w:r>
      <w:r w:rsidR="00256228" w:rsidRPr="00282529">
        <w:t xml:space="preserve"> to questions from the audience</w:t>
      </w:r>
      <w:r w:rsidR="7D9810BA" w:rsidRPr="00282529">
        <w:t>.</w:t>
      </w:r>
    </w:p>
    <w:p w14:paraId="2FBE3FC1" w14:textId="3E4392D5" w:rsidR="705A2D5E" w:rsidRPr="00282529" w:rsidRDefault="705A2D5E" w:rsidP="00A7330E">
      <w:pPr>
        <w:pStyle w:val="Heading2"/>
      </w:pPr>
      <w:bookmarkStart w:id="37" w:name="_Toc195623681"/>
      <w:r w:rsidRPr="00282529">
        <w:t>Electric circuits</w:t>
      </w:r>
      <w:bookmarkEnd w:id="37"/>
    </w:p>
    <w:p w14:paraId="262A7215" w14:textId="662A6A75" w:rsidR="00D24163" w:rsidRPr="00282529" w:rsidRDefault="008C62A6" w:rsidP="00A7330E">
      <w:pPr>
        <w:pStyle w:val="Heading3"/>
      </w:pPr>
      <w:bookmarkStart w:id="38" w:name="_Toc195623682"/>
      <w:r w:rsidRPr="00282529">
        <w:t xml:space="preserve">The </w:t>
      </w:r>
      <w:r w:rsidR="00877D6D" w:rsidRPr="00282529">
        <w:t>b</w:t>
      </w:r>
      <w:r w:rsidRPr="00282529">
        <w:t>ig misconception about electricity</w:t>
      </w:r>
      <w:r w:rsidR="00834AEA" w:rsidRPr="00282529">
        <w:t xml:space="preserve"> and the use of analogies/models</w:t>
      </w:r>
      <w:bookmarkEnd w:id="38"/>
    </w:p>
    <w:p w14:paraId="0D7E9F95" w14:textId="77777777" w:rsidR="00834AEA" w:rsidRPr="00282529" w:rsidRDefault="00834AEA" w:rsidP="00A7330E">
      <w:pPr>
        <w:contextualSpacing/>
        <w:rPr>
          <w:rStyle w:val="Strong"/>
        </w:rPr>
      </w:pPr>
      <w:r w:rsidRPr="00282529">
        <w:rPr>
          <w:rStyle w:val="Strong"/>
        </w:rPr>
        <w:t>Problem Solving</w:t>
      </w:r>
    </w:p>
    <w:p w14:paraId="3C3B6A5A" w14:textId="483DFC54" w:rsidR="00834AEA" w:rsidRPr="00282529" w:rsidRDefault="00834AEA" w:rsidP="00A7330E">
      <w:r w:rsidRPr="00282529">
        <w:rPr>
          <w:b/>
          <w:bCs/>
        </w:rPr>
        <w:t>Outcomes</w:t>
      </w:r>
      <w:r w:rsidR="00010DE0" w:rsidRPr="00282529">
        <w:t>:</w:t>
      </w:r>
      <w:r w:rsidR="00902255" w:rsidRPr="00282529">
        <w:t xml:space="preserve"> </w:t>
      </w:r>
      <w:r w:rsidRPr="00282529">
        <w:t>A student</w:t>
      </w:r>
      <w:r w:rsidR="00902255" w:rsidRPr="00282529">
        <w:t xml:space="preserve"> </w:t>
      </w:r>
      <w:r w:rsidRPr="00282529">
        <w:t xml:space="preserve">solves scientific problems using primary and secondary data, critical thinking skills and scientific processes </w:t>
      </w:r>
      <w:r w:rsidR="002C7D90" w:rsidRPr="00282529">
        <w:t>(</w:t>
      </w:r>
      <w:r w:rsidRPr="00282529">
        <w:rPr>
          <w:rStyle w:val="Strong"/>
        </w:rPr>
        <w:t>PH11/12-6</w:t>
      </w:r>
      <w:r w:rsidR="002C7D90" w:rsidRPr="00282529">
        <w:t>)</w:t>
      </w:r>
      <w:r w:rsidR="00010DE0" w:rsidRPr="00282529">
        <w:t>.</w:t>
      </w:r>
    </w:p>
    <w:p w14:paraId="39B56CD4" w14:textId="0816DCA5" w:rsidR="00834AEA" w:rsidRPr="00282529" w:rsidRDefault="00834AEA" w:rsidP="00A7330E">
      <w:r w:rsidRPr="00282529">
        <w:rPr>
          <w:b/>
          <w:bCs/>
        </w:rPr>
        <w:t>Content</w:t>
      </w:r>
      <w:r w:rsidR="00010DE0" w:rsidRPr="00282529">
        <w:t xml:space="preserve">: </w:t>
      </w:r>
      <w:r w:rsidRPr="00282529">
        <w:t>Students</w:t>
      </w:r>
      <w:r w:rsidR="00010DE0" w:rsidRPr="00282529">
        <w:t xml:space="preserve"> </w:t>
      </w:r>
      <w:r w:rsidRPr="00282529">
        <w:t>use modelling (including mathematical examples) to explain phenomena, make predictions and solve problems using evidence from primary and secondary sources</w:t>
      </w:r>
      <w:r w:rsidR="00010DE0" w:rsidRPr="00282529">
        <w:t>.</w:t>
      </w:r>
    </w:p>
    <w:p w14:paraId="5B1475A4" w14:textId="72BD4333" w:rsidR="00ED38C4" w:rsidRPr="00282529" w:rsidRDefault="007D3605" w:rsidP="00A7330E">
      <w:pPr>
        <w:pStyle w:val="FeatureBox2"/>
      </w:pPr>
      <w:r w:rsidRPr="00282529">
        <w:rPr>
          <w:rStyle w:val="Strong"/>
        </w:rPr>
        <w:lastRenderedPageBreak/>
        <w:t>N</w:t>
      </w:r>
      <w:r w:rsidR="00ED38C4" w:rsidRPr="00282529">
        <w:rPr>
          <w:rStyle w:val="Strong"/>
        </w:rPr>
        <w:t>ote:</w:t>
      </w:r>
      <w:r w:rsidR="00ED38C4" w:rsidRPr="00282529">
        <w:t xml:space="preserve"> </w:t>
      </w:r>
      <w:r w:rsidR="003D166B" w:rsidRPr="00282529">
        <w:t>T</w:t>
      </w:r>
      <w:r w:rsidR="00ED38C4" w:rsidRPr="00282529">
        <w:t>he ideas explored in this inquiry question can be abstract and conceptually</w:t>
      </w:r>
      <w:r w:rsidR="7F43E4F8" w:rsidRPr="00282529">
        <w:t xml:space="preserve"> </w:t>
      </w:r>
      <w:r w:rsidR="00ED38C4" w:rsidRPr="00282529">
        <w:t xml:space="preserve">difficult. </w:t>
      </w:r>
      <w:r w:rsidR="00E84BEA" w:rsidRPr="00282529">
        <w:t>Using</w:t>
      </w:r>
      <w:r w:rsidR="00ED38C4" w:rsidRPr="00282529">
        <w:t xml:space="preserve"> models, metaphors</w:t>
      </w:r>
      <w:r w:rsidR="003D166B" w:rsidRPr="00282529">
        <w:t xml:space="preserve">, and analogies is </w:t>
      </w:r>
      <w:r w:rsidR="00A62BD3" w:rsidRPr="00282529">
        <w:t>critical</w:t>
      </w:r>
      <w:r w:rsidR="00ED38C4" w:rsidRPr="00282529">
        <w:t xml:space="preserve"> </w:t>
      </w:r>
      <w:r w:rsidR="003E5FC2" w:rsidRPr="00282529">
        <w:t xml:space="preserve">for </w:t>
      </w:r>
      <w:r w:rsidR="00ED38C4" w:rsidRPr="00282529">
        <w:t xml:space="preserve">developing students’ understanding of electric circuits. It is important to note that </w:t>
      </w:r>
      <w:r w:rsidR="00A62BD3" w:rsidRPr="00282529">
        <w:t>models, metaphors, and analogies have their own strengths and weaknesse</w:t>
      </w:r>
      <w:r w:rsidR="00ED38C4" w:rsidRPr="00282529">
        <w:t>s. It is high</w:t>
      </w:r>
      <w:r w:rsidR="00A62BD3" w:rsidRPr="00282529">
        <w:t>ly recommended that these aspects b</w:t>
      </w:r>
      <w:r w:rsidR="00ED38C4" w:rsidRPr="00282529">
        <w:t xml:space="preserve">e explored and help reduce the chance of common misconceptions developing. </w:t>
      </w:r>
      <w:r w:rsidR="00517E71" w:rsidRPr="00282529">
        <w:t xml:space="preserve">For example, </w:t>
      </w:r>
      <w:r w:rsidR="00A62BD3" w:rsidRPr="00282529">
        <w:t xml:space="preserve">a </w:t>
      </w:r>
      <w:r w:rsidR="00ED38C4" w:rsidRPr="00282529">
        <w:t xml:space="preserve">common limitation of physical </w:t>
      </w:r>
      <w:r w:rsidR="0088568B" w:rsidRPr="00282529">
        <w:t>models is</w:t>
      </w:r>
      <w:r w:rsidR="00ED38C4" w:rsidRPr="00282529">
        <w:t xml:space="preserve"> that they imply</w:t>
      </w:r>
      <w:r w:rsidR="009D7A15" w:rsidRPr="00282529">
        <w:t xml:space="preserve"> that</w:t>
      </w:r>
      <w:r w:rsidR="00ED38C4" w:rsidRPr="00282529">
        <w:t xml:space="preserve"> any given electron travels around a circuit</w:t>
      </w:r>
      <w:r w:rsidR="00030197" w:rsidRPr="00282529">
        <w:t xml:space="preserve"> in a smooth continuous manner</w:t>
      </w:r>
      <w:r w:rsidR="00717D8C" w:rsidRPr="00282529">
        <w:t xml:space="preserve"> in a straight path for DC</w:t>
      </w:r>
      <w:r w:rsidR="00ED38C4" w:rsidRPr="00282529">
        <w:t>.</w:t>
      </w:r>
    </w:p>
    <w:p w14:paraId="06BBFD16" w14:textId="67FCED96" w:rsidR="00E33861" w:rsidRPr="00282529" w:rsidRDefault="004313F4" w:rsidP="00A7330E">
      <w:r w:rsidRPr="00282529">
        <w:t xml:space="preserve">Depending on students’ </w:t>
      </w:r>
      <w:r w:rsidR="002C73F3" w:rsidRPr="00282529">
        <w:t>learning needs</w:t>
      </w:r>
      <w:r w:rsidRPr="00282529">
        <w:t>, the</w:t>
      </w:r>
      <w:r w:rsidR="0021273D" w:rsidRPr="00282529">
        <w:t xml:space="preserve"> following</w:t>
      </w:r>
      <w:r w:rsidRPr="00282529">
        <w:t xml:space="preserve"> </w:t>
      </w:r>
      <w:r w:rsidR="00AC0CAA" w:rsidRPr="00282529">
        <w:t>2</w:t>
      </w:r>
      <w:r w:rsidRPr="00282529">
        <w:t xml:space="preserve"> </w:t>
      </w:r>
      <w:r w:rsidR="0021273D" w:rsidRPr="00282529">
        <w:t>videos</w:t>
      </w:r>
      <w:r w:rsidRPr="00282529">
        <w:t xml:space="preserve"> may be a reference for yourself as a teacher </w:t>
      </w:r>
      <w:r w:rsidR="00E33861" w:rsidRPr="00282529">
        <w:t>or shown</w:t>
      </w:r>
      <w:r w:rsidRPr="00282529">
        <w:t xml:space="preserve"> to the class</w:t>
      </w:r>
      <w:r w:rsidR="0088568B" w:rsidRPr="00282529">
        <w:t xml:space="preserve">. The clips are </w:t>
      </w:r>
      <w:r w:rsidR="0001573E" w:rsidRPr="00282529">
        <w:t>long an</w:t>
      </w:r>
      <w:r w:rsidR="0088568B" w:rsidRPr="00282529">
        <w:t xml:space="preserve">d require teacher intervention to break up the clips and promote class discussion. The first clip is the original one presented by Veritasium </w:t>
      </w:r>
      <w:hyperlink r:id="rId45" w:history="1">
        <w:r w:rsidR="0088568B" w:rsidRPr="00282529">
          <w:rPr>
            <w:rStyle w:val="Hyperlink"/>
          </w:rPr>
          <w:t>The Big Misconception About Electricity (14:47)</w:t>
        </w:r>
      </w:hyperlink>
      <w:r w:rsidR="0088568B" w:rsidRPr="00282529">
        <w:t xml:space="preserve"> </w:t>
      </w:r>
      <w:r w:rsidR="003663F6" w:rsidRPr="00282529">
        <w:t xml:space="preserve">and </w:t>
      </w:r>
      <w:r w:rsidR="0088568B" w:rsidRPr="00282529">
        <w:t xml:space="preserve">the second clip is an analysis of the original clip from an engineering perspective </w:t>
      </w:r>
      <w:hyperlink r:id="rId46" w:history="1">
        <w:r w:rsidR="00A72A9C" w:rsidRPr="00282529">
          <w:rPr>
            <w:rStyle w:val="Hyperlink"/>
          </w:rPr>
          <w:t xml:space="preserve">EEVblog 1439 </w:t>
        </w:r>
        <w:r w:rsidR="009D7A15" w:rsidRPr="00282529">
          <w:rPr>
            <w:rStyle w:val="Hyperlink"/>
          </w:rPr>
          <w:t>–</w:t>
        </w:r>
        <w:r w:rsidR="00A72A9C" w:rsidRPr="00282529">
          <w:rPr>
            <w:rStyle w:val="Hyperlink"/>
          </w:rPr>
          <w:t xml:space="preserve"> Analysing Veritasium's Electricity Misconceptions Video</w:t>
        </w:r>
        <w:r w:rsidR="0088568B" w:rsidRPr="00282529">
          <w:rPr>
            <w:rStyle w:val="Hyperlink"/>
          </w:rPr>
          <w:t xml:space="preserve"> (45:33)</w:t>
        </w:r>
      </w:hyperlink>
      <w:r w:rsidR="009D7A15" w:rsidRPr="00282529">
        <w:t>.</w:t>
      </w:r>
    </w:p>
    <w:p w14:paraId="240BCDB6" w14:textId="6B0EFC87" w:rsidR="00E33861" w:rsidRPr="00282529" w:rsidRDefault="00E33861" w:rsidP="00A7330E">
      <w:pPr>
        <w:pStyle w:val="FeatureBox2"/>
      </w:pPr>
      <w:r w:rsidRPr="00282529">
        <w:rPr>
          <w:rStyle w:val="Strong"/>
        </w:rPr>
        <w:t>Note:</w:t>
      </w:r>
      <w:r w:rsidRPr="00282529">
        <w:t xml:space="preserve"> Whilst the water analogy is not recommended</w:t>
      </w:r>
      <w:r w:rsidR="21E6666F" w:rsidRPr="00282529">
        <w:t xml:space="preserve"> for Stage 6 Physics</w:t>
      </w:r>
      <w:r w:rsidRPr="00282529">
        <w:t xml:space="preserve">, it may be the one </w:t>
      </w:r>
      <w:proofErr w:type="gramStart"/>
      <w:r w:rsidR="0082352A" w:rsidRPr="00282529">
        <w:t>students</w:t>
      </w:r>
      <w:proofErr w:type="gramEnd"/>
      <w:r w:rsidRPr="00282529">
        <w:t xml:space="preserve"> are </w:t>
      </w:r>
      <w:r w:rsidR="00461FD8" w:rsidRPr="00282529">
        <w:t>most likely to be familiar with</w:t>
      </w:r>
      <w:r w:rsidRPr="00282529">
        <w:t>. Th</w:t>
      </w:r>
      <w:r w:rsidR="00461FD8" w:rsidRPr="00282529">
        <w:t>is activity aim</w:t>
      </w:r>
      <w:r w:rsidRPr="00282529">
        <w:t>s to look deeper into analogies and their purpose in conveying information. For each simplification</w:t>
      </w:r>
      <w:r w:rsidR="00461FD8" w:rsidRPr="00282529">
        <w:t>,</w:t>
      </w:r>
      <w:r w:rsidRPr="00282529">
        <w:t xml:space="preserve"> </w:t>
      </w:r>
      <w:r w:rsidR="003663F6" w:rsidRPr="00282529">
        <w:t>ask, ’W</w:t>
      </w:r>
      <w:r w:rsidRPr="00282529">
        <w:t>hat is the cost?</w:t>
      </w:r>
      <w:r w:rsidR="00A4362A" w:rsidRPr="00282529">
        <w:t xml:space="preserve"> Why use them</w:t>
      </w:r>
      <w:r w:rsidR="003663F6" w:rsidRPr="00282529">
        <w:t>’</w:t>
      </w:r>
      <w:r w:rsidR="00A4362A" w:rsidRPr="00282529">
        <w:t xml:space="preserve">? It is best to conduct this activity when students have </w:t>
      </w:r>
      <w:r w:rsidR="00461FD8" w:rsidRPr="00282529">
        <w:t xml:space="preserve">a </w:t>
      </w:r>
      <w:r w:rsidR="00A4362A" w:rsidRPr="00282529">
        <w:t xml:space="preserve">good prior understanding to evaluate different analogies or models. </w:t>
      </w:r>
      <w:r w:rsidR="00AF5C2A" w:rsidRPr="00282529">
        <w:t>Good</w:t>
      </w:r>
      <w:r w:rsidR="00D474A4" w:rsidRPr="00282529">
        <w:t xml:space="preserve"> </w:t>
      </w:r>
      <w:r w:rsidR="00AF5C2A" w:rsidRPr="00282529">
        <w:t xml:space="preserve">knowledge of relevant concepts </w:t>
      </w:r>
      <w:r w:rsidR="00A4362A" w:rsidRPr="00282529">
        <w:t xml:space="preserve">is required to </w:t>
      </w:r>
      <w:r w:rsidR="00D474A4" w:rsidRPr="00282529">
        <w:t xml:space="preserve">examine </w:t>
      </w:r>
      <w:r w:rsidR="00AF5C2A" w:rsidRPr="00282529">
        <w:t xml:space="preserve">the </w:t>
      </w:r>
      <w:r w:rsidR="00D474A4" w:rsidRPr="00282529">
        <w:t>models' and analogies' strengths and limitation</w:t>
      </w:r>
      <w:r w:rsidR="00461FD8" w:rsidRPr="00282529">
        <w:t>s</w:t>
      </w:r>
      <w:r w:rsidR="00A4362A" w:rsidRPr="00282529">
        <w:t xml:space="preserve">. </w:t>
      </w:r>
      <w:r w:rsidR="00FE2CB0" w:rsidRPr="00282529">
        <w:t>The article</w:t>
      </w:r>
      <w:r w:rsidR="00AE634A" w:rsidRPr="00282529">
        <w:t xml:space="preserve"> from ABC Science,</w:t>
      </w:r>
      <w:r w:rsidR="00FE2CB0" w:rsidRPr="00282529">
        <w:t xml:space="preserve"> </w:t>
      </w:r>
      <w:r w:rsidR="009904D0" w:rsidRPr="00282529">
        <w:t>‘</w:t>
      </w:r>
      <w:hyperlink r:id="rId47" w:history="1">
        <w:r w:rsidR="00FE2CB0" w:rsidRPr="00282529">
          <w:rPr>
            <w:rStyle w:val="Hyperlink"/>
          </w:rPr>
          <w:t>Are we teaching electricity the wrong way around? Analysis and Opinion</w:t>
        </w:r>
      </w:hyperlink>
      <w:r w:rsidR="009904D0" w:rsidRPr="00282529">
        <w:t>’</w:t>
      </w:r>
      <w:r w:rsidR="00730155" w:rsidRPr="00282529">
        <w:t xml:space="preserve"> </w:t>
      </w:r>
      <w:r w:rsidR="00FE2CB0" w:rsidRPr="00282529">
        <w:t>can be used in conjunction with this activity and is highly recommended for teachers to read.</w:t>
      </w:r>
    </w:p>
    <w:p w14:paraId="323651AE" w14:textId="45258C92" w:rsidR="00463365" w:rsidRPr="00282529" w:rsidRDefault="00315F4A" w:rsidP="00A7330E">
      <w:r w:rsidRPr="00282529">
        <w:t>A popular analogy used in science classroom</w:t>
      </w:r>
      <w:r w:rsidR="004313F4" w:rsidRPr="00282529">
        <w:t>s</w:t>
      </w:r>
      <w:r w:rsidRPr="00282529">
        <w:t xml:space="preserve"> is the DC circuit</w:t>
      </w:r>
      <w:r w:rsidR="00157E09" w:rsidRPr="00282529">
        <w:t>-</w:t>
      </w:r>
      <w:r w:rsidRPr="00282529">
        <w:t xml:space="preserve">water analogy. </w:t>
      </w:r>
      <w:r w:rsidR="00345FAF" w:rsidRPr="00282529">
        <w:t xml:space="preserve">Students </w:t>
      </w:r>
      <w:r w:rsidRPr="00282529">
        <w:t>can be given diagram</w:t>
      </w:r>
      <w:r w:rsidR="00127DB2" w:rsidRPr="00282529">
        <w:t>s</w:t>
      </w:r>
      <w:r w:rsidRPr="00282529">
        <w:t xml:space="preserve"> </w:t>
      </w:r>
      <w:r w:rsidR="0C6B5D7A" w:rsidRPr="00282529">
        <w:t>like</w:t>
      </w:r>
      <w:r w:rsidRPr="00282529">
        <w:t xml:space="preserve"> th</w:t>
      </w:r>
      <w:r w:rsidR="00127DB2" w:rsidRPr="00282529">
        <w:t>os</w:t>
      </w:r>
      <w:r w:rsidRPr="00282529">
        <w:t xml:space="preserve">e shown </w:t>
      </w:r>
      <w:r w:rsidR="00235AA4" w:rsidRPr="00282529">
        <w:t xml:space="preserve">in </w:t>
      </w:r>
      <w:r w:rsidR="00F6751C" w:rsidRPr="00282529">
        <w:fldChar w:fldCharType="begin"/>
      </w:r>
      <w:r w:rsidR="00F6751C" w:rsidRPr="00282529">
        <w:instrText xml:space="preserve"> REF _Ref127171172 \h </w:instrText>
      </w:r>
      <w:r w:rsidR="00282529">
        <w:instrText xml:space="preserve"> \* MERGEFORMAT </w:instrText>
      </w:r>
      <w:r w:rsidR="00F6751C" w:rsidRPr="00282529">
        <w:fldChar w:fldCharType="separate"/>
      </w:r>
      <w:r w:rsidR="00F6751C" w:rsidRPr="00282529">
        <w:t xml:space="preserve">Figure </w:t>
      </w:r>
      <w:r w:rsidR="00F6751C" w:rsidRPr="00282529">
        <w:rPr>
          <w:noProof/>
        </w:rPr>
        <w:t>2</w:t>
      </w:r>
      <w:r w:rsidR="00F6751C" w:rsidRPr="00282529">
        <w:fldChar w:fldCharType="end"/>
      </w:r>
      <w:r w:rsidR="0079712A" w:rsidRPr="00282529">
        <w:t xml:space="preserve"> and </w:t>
      </w:r>
      <w:r w:rsidR="00F6751C" w:rsidRPr="00282529">
        <w:fldChar w:fldCharType="begin"/>
      </w:r>
      <w:r w:rsidR="00F6751C" w:rsidRPr="00282529">
        <w:instrText xml:space="preserve"> REF _Ref127171183 \h </w:instrText>
      </w:r>
      <w:r w:rsidR="00282529">
        <w:instrText xml:space="preserve"> \* MERGEFORMAT </w:instrText>
      </w:r>
      <w:r w:rsidR="00F6751C" w:rsidRPr="00282529">
        <w:fldChar w:fldCharType="separate"/>
      </w:r>
      <w:r w:rsidR="00F6751C" w:rsidRPr="00282529">
        <w:t xml:space="preserve">Figure </w:t>
      </w:r>
      <w:r w:rsidR="00F6751C" w:rsidRPr="00282529">
        <w:rPr>
          <w:noProof/>
        </w:rPr>
        <w:t>3</w:t>
      </w:r>
      <w:r w:rsidR="00F6751C" w:rsidRPr="00282529">
        <w:fldChar w:fldCharType="end"/>
      </w:r>
      <w:r w:rsidR="00235AA4" w:rsidRPr="00282529">
        <w:t>,</w:t>
      </w:r>
      <w:r w:rsidR="00C35C0D" w:rsidRPr="00282529">
        <w:t xml:space="preserve"> or </w:t>
      </w:r>
      <w:hyperlink r:id="rId48" w:history="1">
        <w:r w:rsidR="009904D0" w:rsidRPr="00282529">
          <w:rPr>
            <w:rStyle w:val="Hyperlink"/>
          </w:rPr>
          <w:t>Water circuit analogy to an electric circuit</w:t>
        </w:r>
      </w:hyperlink>
      <w:r w:rsidR="002C7D90" w:rsidRPr="00282529">
        <w:t>.</w:t>
      </w:r>
    </w:p>
    <w:p w14:paraId="7C06715C" w14:textId="14D09492" w:rsidR="007D3605" w:rsidRPr="00282529" w:rsidRDefault="007D3605" w:rsidP="00A7330E">
      <w:pPr>
        <w:pStyle w:val="Caption"/>
      </w:pPr>
      <w:bookmarkStart w:id="39" w:name="_Ref127171172"/>
      <w:r w:rsidRPr="00282529">
        <w:lastRenderedPageBreak/>
        <w:t xml:space="preserve">Figure </w:t>
      </w:r>
      <w:r w:rsidR="00E549C0" w:rsidRPr="00282529">
        <w:fldChar w:fldCharType="begin"/>
      </w:r>
      <w:r w:rsidR="00E549C0" w:rsidRPr="00282529">
        <w:instrText xml:space="preserve"> SEQ Figure \* ARABIC </w:instrText>
      </w:r>
      <w:r w:rsidR="00E549C0" w:rsidRPr="00282529">
        <w:fldChar w:fldCharType="separate"/>
      </w:r>
      <w:r w:rsidR="00F81DED" w:rsidRPr="00282529">
        <w:rPr>
          <w:noProof/>
        </w:rPr>
        <w:t>2</w:t>
      </w:r>
      <w:r w:rsidR="00E549C0" w:rsidRPr="00282529">
        <w:rPr>
          <w:noProof/>
        </w:rPr>
        <w:fldChar w:fldCharType="end"/>
      </w:r>
      <w:bookmarkEnd w:id="39"/>
      <w:r w:rsidRPr="00282529">
        <w:t xml:space="preserve"> –</w:t>
      </w:r>
      <w:r w:rsidRPr="00282529">
        <w:rPr>
          <w:rStyle w:val="Strong"/>
        </w:rPr>
        <w:t xml:space="preserve"> </w:t>
      </w:r>
      <w:r w:rsidR="009B55AD" w:rsidRPr="00682B7F">
        <w:rPr>
          <w:rStyle w:val="Strong"/>
          <w:b w:val="0"/>
          <w:bCs w:val="0"/>
        </w:rPr>
        <w:t>w</w:t>
      </w:r>
      <w:r w:rsidRPr="00682B7F">
        <w:rPr>
          <w:rStyle w:val="Strong"/>
          <w:b w:val="0"/>
          <w:bCs w:val="0"/>
        </w:rPr>
        <w:t>ater-circuit</w:t>
      </w:r>
    </w:p>
    <w:p w14:paraId="59005675" w14:textId="325C46F6" w:rsidR="00BA7A2E" w:rsidRPr="00282529" w:rsidRDefault="00463365" w:rsidP="00A7330E">
      <w:r w:rsidRPr="00282529">
        <w:rPr>
          <w:noProof/>
        </w:rPr>
        <w:drawing>
          <wp:inline distT="0" distB="0" distL="0" distR="0" wp14:anchorId="196FE160" wp14:editId="7668FFF8">
            <wp:extent cx="3143611" cy="2066925"/>
            <wp:effectExtent l="0" t="0" r="0" b="0"/>
            <wp:docPr id="6" name="Picture 6" descr="A rectangular path showing water flowing up an escalator to a higher level, modelling a single cell battery source then travelling down a ramp back to the ground level, modelling a resist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rectangular path showing water flowing up an escalator to a higher level, modelling a single cell battery source then travelling down a ramp back to the ground level, modelling a resistor.  "/>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167323" cy="2082515"/>
                    </a:xfrm>
                    <a:prstGeom prst="rect">
                      <a:avLst/>
                    </a:prstGeom>
                    <a:noFill/>
                    <a:ln>
                      <a:noFill/>
                    </a:ln>
                  </pic:spPr>
                </pic:pic>
              </a:graphicData>
            </a:graphic>
          </wp:inline>
        </w:drawing>
      </w:r>
    </w:p>
    <w:p w14:paraId="191B0DD5" w14:textId="7D4B94B8" w:rsidR="00E07333" w:rsidRPr="005322C5" w:rsidRDefault="00E07333" w:rsidP="005322C5">
      <w:pPr>
        <w:pStyle w:val="Imageattributioncaption"/>
      </w:pPr>
      <w:r w:rsidRPr="005322C5">
        <w:t>“</w:t>
      </w:r>
      <w:hyperlink r:id="rId50" w:history="1">
        <w:r w:rsidRPr="005322C5">
          <w:rPr>
            <w:rStyle w:val="Hyperlink"/>
          </w:rPr>
          <w:t>Water-circuit-R1</w:t>
        </w:r>
      </w:hyperlink>
      <w:r w:rsidRPr="005322C5">
        <w:t xml:space="preserve">” by Mike Run is licensed under </w:t>
      </w:r>
      <w:hyperlink r:id="rId51" w:history="1">
        <w:r w:rsidRPr="005322C5">
          <w:rPr>
            <w:rStyle w:val="Hyperlink"/>
          </w:rPr>
          <w:t>CC BY-SA 4.0</w:t>
        </w:r>
      </w:hyperlink>
    </w:p>
    <w:p w14:paraId="4A5DE2BC" w14:textId="5C2EB4EA" w:rsidR="007D3605" w:rsidRPr="00282529" w:rsidRDefault="007D3605" w:rsidP="00A7330E">
      <w:pPr>
        <w:pStyle w:val="Caption"/>
      </w:pPr>
      <w:bookmarkStart w:id="40" w:name="_Ref127171183"/>
      <w:r w:rsidRPr="00282529">
        <w:t xml:space="preserve">Figure </w:t>
      </w:r>
      <w:r w:rsidR="00E549C0" w:rsidRPr="00282529">
        <w:fldChar w:fldCharType="begin"/>
      </w:r>
      <w:r w:rsidR="00E549C0" w:rsidRPr="00282529">
        <w:instrText xml:space="preserve"> SEQ Figure \* ARABIC </w:instrText>
      </w:r>
      <w:r w:rsidR="00E549C0" w:rsidRPr="00282529">
        <w:fldChar w:fldCharType="separate"/>
      </w:r>
      <w:r w:rsidR="00F81DED" w:rsidRPr="00282529">
        <w:rPr>
          <w:noProof/>
        </w:rPr>
        <w:t>3</w:t>
      </w:r>
      <w:r w:rsidR="00E549C0" w:rsidRPr="00282529">
        <w:rPr>
          <w:noProof/>
        </w:rPr>
        <w:fldChar w:fldCharType="end"/>
      </w:r>
      <w:bookmarkEnd w:id="40"/>
      <w:r w:rsidRPr="00282529">
        <w:t xml:space="preserve"> –</w:t>
      </w:r>
      <w:r w:rsidRPr="00282529">
        <w:rPr>
          <w:rStyle w:val="Strong"/>
        </w:rPr>
        <w:t xml:space="preserve"> </w:t>
      </w:r>
      <w:r w:rsidR="009B55AD" w:rsidRPr="00682B7F">
        <w:rPr>
          <w:rStyle w:val="Strong"/>
          <w:b w:val="0"/>
          <w:bCs w:val="0"/>
        </w:rPr>
        <w:t>w</w:t>
      </w:r>
      <w:r w:rsidRPr="00682B7F">
        <w:rPr>
          <w:rStyle w:val="Strong"/>
          <w:b w:val="0"/>
          <w:bCs w:val="0"/>
        </w:rPr>
        <w:t>ater circuit with a pump</w:t>
      </w:r>
    </w:p>
    <w:p w14:paraId="5F52608A" w14:textId="3DC898C6" w:rsidR="00BA7A2E" w:rsidRPr="00282529" w:rsidRDefault="0079712A" w:rsidP="00A7330E">
      <w:r w:rsidRPr="00282529">
        <w:rPr>
          <w:noProof/>
        </w:rPr>
        <w:drawing>
          <wp:inline distT="0" distB="0" distL="0" distR="0" wp14:anchorId="6FFB9204" wp14:editId="17004AC2">
            <wp:extent cx="3547432" cy="2166937"/>
            <wp:effectExtent l="0" t="0" r="0" b="5080"/>
            <wp:docPr id="8" name="Picture 8" descr="A diagram of a water tank connected to a pump , a single pipe and a valve which returns water to the source. Corresponding electrical circuits matched to the water circuit. Pump to power source, pipe to wi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rotWithShape="1">
                    <a:blip r:embed="rId52" cstate="hqprint">
                      <a:extLst>
                        <a:ext uri="{28A0092B-C50C-407E-A947-70E740481C1C}">
                          <a14:useLocalDpi xmlns:a14="http://schemas.microsoft.com/office/drawing/2010/main" val="0"/>
                        </a:ext>
                      </a:extLst>
                    </a:blip>
                    <a:srcRect/>
                    <a:stretch/>
                  </pic:blipFill>
                  <pic:spPr bwMode="auto">
                    <a:xfrm>
                      <a:off x="0" y="0"/>
                      <a:ext cx="3565272" cy="2177835"/>
                    </a:xfrm>
                    <a:prstGeom prst="rect">
                      <a:avLst/>
                    </a:prstGeom>
                    <a:noFill/>
                    <a:ln>
                      <a:noFill/>
                    </a:ln>
                    <a:extLst>
                      <a:ext uri="{53640926-AAD7-44D8-BBD7-CCE9431645EC}">
                        <a14:shadowObscured xmlns:a14="http://schemas.microsoft.com/office/drawing/2010/main"/>
                      </a:ext>
                    </a:extLst>
                  </pic:spPr>
                </pic:pic>
              </a:graphicData>
            </a:graphic>
          </wp:inline>
        </w:drawing>
      </w:r>
    </w:p>
    <w:p w14:paraId="5399BC1F" w14:textId="685346EF" w:rsidR="00026EA7" w:rsidRPr="005322C5" w:rsidRDefault="00026EA7" w:rsidP="005322C5">
      <w:pPr>
        <w:pStyle w:val="Imageattributioncaption"/>
      </w:pPr>
      <w:hyperlink r:id="rId53" w:history="1">
        <w:r w:rsidRPr="005322C5">
          <w:rPr>
            <w:rStyle w:val="Hyperlink"/>
          </w:rPr>
          <w:t>“Water circulates endlessly around this closed loop much like an electrical current”</w:t>
        </w:r>
      </w:hyperlink>
      <w:r w:rsidRPr="005322C5">
        <w:t xml:space="preserve"> by </w:t>
      </w:r>
      <w:hyperlink r:id="rId54" w:history="1">
        <w:r w:rsidRPr="005322C5">
          <w:rPr>
            <w:rStyle w:val="Hyperlink"/>
          </w:rPr>
          <w:t>StackExchange</w:t>
        </w:r>
      </w:hyperlink>
      <w:r w:rsidRPr="005322C5">
        <w:t xml:space="preserve"> (n.d) is licenced under </w:t>
      </w:r>
      <w:hyperlink r:id="rId55" w:history="1">
        <w:r w:rsidRPr="005322C5">
          <w:rPr>
            <w:rStyle w:val="Hyperlink"/>
          </w:rPr>
          <w:t>CC BY-SA</w:t>
        </w:r>
      </w:hyperlink>
      <w:r w:rsidRPr="005322C5">
        <w:t>.</w:t>
      </w:r>
    </w:p>
    <w:p w14:paraId="19F7768D" w14:textId="7F105B4B" w:rsidR="00877D6D" w:rsidRPr="00282529" w:rsidRDefault="00C35C0D" w:rsidP="00A7330E">
      <w:r w:rsidRPr="00282529">
        <w:t>Ask students to describe the strengths and weaknes</w:t>
      </w:r>
      <w:r w:rsidR="005A0FBA" w:rsidRPr="00282529">
        <w:t>se</w:t>
      </w:r>
      <w:r w:rsidRPr="00282529">
        <w:t xml:space="preserve">s of this analogy. </w:t>
      </w:r>
      <w:r w:rsidR="00BE4925" w:rsidRPr="00282529">
        <w:t xml:space="preserve">It </w:t>
      </w:r>
      <w:r w:rsidRPr="00282529">
        <w:t xml:space="preserve">can </w:t>
      </w:r>
      <w:r w:rsidR="005A0FBA" w:rsidRPr="00282529">
        <w:t xml:space="preserve">be framed </w:t>
      </w:r>
      <w:r w:rsidR="00717D8C" w:rsidRPr="00282529">
        <w:t>as</w:t>
      </w:r>
      <w:r w:rsidR="00C32868" w:rsidRPr="00282529">
        <w:t>:</w:t>
      </w:r>
    </w:p>
    <w:p w14:paraId="322D5439" w14:textId="072315CE" w:rsidR="00877D6D" w:rsidRPr="00282529" w:rsidRDefault="00717D8C" w:rsidP="00A7330E">
      <w:pPr>
        <w:pStyle w:val="ListBullet"/>
      </w:pPr>
      <w:r w:rsidRPr="00282529">
        <w:t>What concept could this analogy be used to explain?</w:t>
      </w:r>
    </w:p>
    <w:p w14:paraId="0E1BDD10" w14:textId="318B3E5D" w:rsidR="00877D6D" w:rsidRPr="00282529" w:rsidRDefault="00717D8C" w:rsidP="00A7330E">
      <w:pPr>
        <w:pStyle w:val="ListBullet"/>
      </w:pPr>
      <w:r w:rsidRPr="00282529">
        <w:t>What aspects of the concept does this analogy cover well</w:t>
      </w:r>
      <w:r w:rsidR="006227A1" w:rsidRPr="00282529">
        <w:t>?</w:t>
      </w:r>
    </w:p>
    <w:p w14:paraId="6FB64CC5" w14:textId="5828F6ED" w:rsidR="00877D6D" w:rsidRPr="00282529" w:rsidRDefault="3FDCE196" w:rsidP="00A7330E">
      <w:pPr>
        <w:pStyle w:val="ListBullet"/>
      </w:pPr>
      <w:r w:rsidRPr="00282529">
        <w:t>W</w:t>
      </w:r>
      <w:r w:rsidR="005A0FBA" w:rsidRPr="00282529">
        <w:t xml:space="preserve">hat </w:t>
      </w:r>
      <w:r w:rsidR="001325F1" w:rsidRPr="00282529">
        <w:t xml:space="preserve">elements </w:t>
      </w:r>
      <w:r w:rsidR="00063569" w:rsidRPr="00282529">
        <w:t xml:space="preserve">of </w:t>
      </w:r>
      <w:r w:rsidR="00717D8C" w:rsidRPr="00282529">
        <w:t>the analogy could be</w:t>
      </w:r>
      <w:r w:rsidR="005A0FBA" w:rsidRPr="00282529">
        <w:t xml:space="preserve"> improved upon</w:t>
      </w:r>
      <w:r w:rsidR="2BEAB3E0" w:rsidRPr="00282529">
        <w:t>?</w:t>
      </w:r>
    </w:p>
    <w:p w14:paraId="6836DEA6" w14:textId="0A4F350B" w:rsidR="00877D6D" w:rsidRPr="00282529" w:rsidRDefault="00C35C0D" w:rsidP="00A7330E">
      <w:pPr>
        <w:pStyle w:val="ListBullet"/>
      </w:pPr>
      <w:r w:rsidRPr="00282529">
        <w:t>W</w:t>
      </w:r>
      <w:r w:rsidR="0066696E" w:rsidRPr="00282529">
        <w:t xml:space="preserve">hat are </w:t>
      </w:r>
      <w:r w:rsidRPr="00282529">
        <w:t xml:space="preserve">the </w:t>
      </w:r>
      <w:r w:rsidR="00E33861" w:rsidRPr="00282529">
        <w:t xml:space="preserve">limitations </w:t>
      </w:r>
      <w:r w:rsidRPr="00282529">
        <w:t>of using this analogy?</w:t>
      </w:r>
    </w:p>
    <w:p w14:paraId="14FFF127" w14:textId="2BE6DA59" w:rsidR="00396DF2" w:rsidRPr="00282529" w:rsidRDefault="0034582D" w:rsidP="00A7330E">
      <w:r w:rsidRPr="00282529">
        <w:t>T</w:t>
      </w:r>
      <w:r w:rsidR="00C32868" w:rsidRPr="00282529">
        <w:t>he video</w:t>
      </w:r>
      <w:r w:rsidRPr="00282529">
        <w:t xml:space="preserve"> </w:t>
      </w:r>
      <w:hyperlink r:id="rId56" w:history="1">
        <w:r w:rsidRPr="00282529">
          <w:rPr>
            <w:rStyle w:val="Hyperlink"/>
          </w:rPr>
          <w:t>3-2 Water analogy (</w:t>
        </w:r>
        <w:r w:rsidR="006227A1" w:rsidRPr="00282529">
          <w:rPr>
            <w:rStyle w:val="Hyperlink"/>
          </w:rPr>
          <w:t>3:05)</w:t>
        </w:r>
      </w:hyperlink>
      <w:r w:rsidR="7F43E4F8" w:rsidRPr="00282529">
        <w:t xml:space="preserve"> </w:t>
      </w:r>
      <w:r w:rsidRPr="00282529">
        <w:t>may also be used to help students understand this analogy</w:t>
      </w:r>
      <w:r w:rsidR="001325F1" w:rsidRPr="00282529">
        <w:t>.</w:t>
      </w:r>
      <w:r w:rsidRPr="00282529">
        <w:t xml:space="preserve"> Another approach could be to give students definitions for </w:t>
      </w:r>
      <w:r w:rsidR="00AE634A" w:rsidRPr="00282529">
        <w:t>‘</w:t>
      </w:r>
      <w:r w:rsidRPr="00282529">
        <w:t>voltage</w:t>
      </w:r>
      <w:r w:rsidR="00AE634A" w:rsidRPr="00282529">
        <w:t>’</w:t>
      </w:r>
      <w:r w:rsidRPr="00282529">
        <w:t xml:space="preserve">, </w:t>
      </w:r>
      <w:r w:rsidR="00AE634A" w:rsidRPr="00282529">
        <w:t>‘</w:t>
      </w:r>
      <w:r w:rsidRPr="00282529">
        <w:t>current</w:t>
      </w:r>
      <w:r w:rsidR="00AE634A" w:rsidRPr="00282529">
        <w:t>’,</w:t>
      </w:r>
      <w:r w:rsidRPr="00282529">
        <w:t xml:space="preserve"> and </w:t>
      </w:r>
      <w:r w:rsidR="00AE634A" w:rsidRPr="00282529">
        <w:t>‘</w:t>
      </w:r>
      <w:r w:rsidRPr="00282529">
        <w:t>resistance</w:t>
      </w:r>
      <w:r w:rsidR="00AE634A" w:rsidRPr="00282529">
        <w:t>’,</w:t>
      </w:r>
      <w:r w:rsidRPr="00282529">
        <w:t xml:space="preserve"> and </w:t>
      </w:r>
      <w:r w:rsidRPr="00282529">
        <w:lastRenderedPageBreak/>
        <w:t>have them develop a simple analogy. As a part of this activity</w:t>
      </w:r>
      <w:r w:rsidR="00E877C9" w:rsidRPr="00282529">
        <w:t>,</w:t>
      </w:r>
      <w:r w:rsidRPr="00282529">
        <w:t xml:space="preserve"> they would also need to justify their choices and provide clear reasoning </w:t>
      </w:r>
      <w:r w:rsidR="00A83FF7" w:rsidRPr="00282529">
        <w:t>behind</w:t>
      </w:r>
      <w:r w:rsidRPr="00282529">
        <w:t xml:space="preserve"> their thinking.</w:t>
      </w:r>
    </w:p>
    <w:p w14:paraId="30E80733" w14:textId="087B9C7F" w:rsidR="00834AEA" w:rsidRPr="00282529" w:rsidRDefault="276643E9" w:rsidP="00A7330E">
      <w:r w:rsidRPr="00282529">
        <w:t xml:space="preserve">Analogies like these </w:t>
      </w:r>
      <w:r w:rsidR="08061FED" w:rsidRPr="00282529">
        <w:t xml:space="preserve">are essentially </w:t>
      </w:r>
      <w:r w:rsidRPr="00282529">
        <w:t xml:space="preserve">scientific models </w:t>
      </w:r>
      <w:r w:rsidR="19C2B62B" w:rsidRPr="00282529">
        <w:t xml:space="preserve">used to explain concepts and make predictions. </w:t>
      </w:r>
      <w:r w:rsidR="2937DF76" w:rsidRPr="00282529">
        <w:t>This activity could be e</w:t>
      </w:r>
      <w:r w:rsidR="00834AEA" w:rsidRPr="00282529">
        <w:t xml:space="preserve">xtended to </w:t>
      </w:r>
      <w:r w:rsidR="05D41C72" w:rsidRPr="00282529">
        <w:t xml:space="preserve">discuss </w:t>
      </w:r>
      <w:r w:rsidR="1D5DAD7A" w:rsidRPr="00282529">
        <w:t xml:space="preserve">other scientific </w:t>
      </w:r>
      <w:r w:rsidR="00834AEA" w:rsidRPr="00282529">
        <w:t>models</w:t>
      </w:r>
      <w:r w:rsidR="00E877C9" w:rsidRPr="00282529">
        <w:t>,</w:t>
      </w:r>
      <w:r w:rsidR="00834AEA" w:rsidRPr="00282529">
        <w:t xml:space="preserve"> including mathematical models</w:t>
      </w:r>
      <w:r w:rsidR="02A7EDCD" w:rsidRPr="00282529">
        <w:t xml:space="preserve"> and diagrams</w:t>
      </w:r>
      <w:r w:rsidR="00834AEA" w:rsidRPr="00282529">
        <w:t xml:space="preserve"> </w:t>
      </w:r>
      <w:r w:rsidR="1A38AF33" w:rsidRPr="00282529">
        <w:t xml:space="preserve">such as </w:t>
      </w:r>
      <w:r w:rsidR="1DE94C40" w:rsidRPr="00282529">
        <w:t>electric field diagrams</w:t>
      </w:r>
      <w:r w:rsidR="00834AEA" w:rsidRPr="00282529">
        <w:t>.</w:t>
      </w:r>
      <w:r w:rsidR="0079712A" w:rsidRPr="00282529">
        <w:t xml:space="preserve"> </w:t>
      </w:r>
      <w:r w:rsidR="528E8AD8" w:rsidRPr="00282529">
        <w:t xml:space="preserve">As </w:t>
      </w:r>
      <w:r w:rsidR="00671689" w:rsidRPr="00282529">
        <w:t xml:space="preserve">students encounter different </w:t>
      </w:r>
      <w:r w:rsidR="00BB4C89" w:rsidRPr="00282529">
        <w:t>scientific</w:t>
      </w:r>
      <w:r w:rsidR="007D2BCE" w:rsidRPr="00282529">
        <w:t xml:space="preserve"> models</w:t>
      </w:r>
      <w:r w:rsidR="528E8AD8" w:rsidRPr="00282529">
        <w:t xml:space="preserve">, </w:t>
      </w:r>
      <w:r w:rsidR="00BB4C89" w:rsidRPr="00282529">
        <w:t xml:space="preserve">they </w:t>
      </w:r>
      <w:r w:rsidR="528E8AD8" w:rsidRPr="00282529">
        <w:t xml:space="preserve">could </w:t>
      </w:r>
      <w:r w:rsidR="00215D2D" w:rsidRPr="00282529">
        <w:t xml:space="preserve">evaluate their </w:t>
      </w:r>
      <w:r w:rsidR="00BA118E" w:rsidRPr="00282529">
        <w:t>explanatory and predictive powers, including any assumptions used to construct those models</w:t>
      </w:r>
      <w:r w:rsidR="07F46C9D" w:rsidRPr="00282529">
        <w:t>.</w:t>
      </w:r>
    </w:p>
    <w:p w14:paraId="138E967D" w14:textId="19016136" w:rsidR="00AB0CE0" w:rsidRPr="00282529" w:rsidRDefault="00A270EA" w:rsidP="00A7330E">
      <w:hyperlink r:id="rId57">
        <w:r w:rsidRPr="00282529">
          <w:rPr>
            <w:rStyle w:val="Hyperlink"/>
          </w:rPr>
          <w:t>Going with the flow: Using analogies to explain electric circuits</w:t>
        </w:r>
      </w:hyperlink>
      <w:r w:rsidR="00566260" w:rsidRPr="00282529">
        <w:t xml:space="preserve"> </w:t>
      </w:r>
      <w:r w:rsidR="00572CCD" w:rsidRPr="00282529">
        <w:t xml:space="preserve">presents </w:t>
      </w:r>
      <w:r w:rsidR="00566260" w:rsidRPr="00282529">
        <w:t>some interesting ideas about analogies.</w:t>
      </w:r>
    </w:p>
    <w:p w14:paraId="3FFCACB3" w14:textId="5AA97639" w:rsidR="007876EE" w:rsidRPr="00282529" w:rsidRDefault="00C40F96" w:rsidP="00A7330E">
      <w:pPr>
        <w:pStyle w:val="Heading3"/>
      </w:pPr>
      <w:bookmarkStart w:id="41" w:name="_Toc195623683"/>
      <w:r w:rsidRPr="00282529">
        <w:t>I</w:t>
      </w:r>
      <w:r w:rsidR="00F5102E" w:rsidRPr="00282529">
        <w:t>nvestigat</w:t>
      </w:r>
      <w:r w:rsidR="00517E71" w:rsidRPr="00282529">
        <w:t>ing</w:t>
      </w:r>
      <w:r w:rsidR="00F5102E" w:rsidRPr="00282529">
        <w:t xml:space="preserve"> simple and complex circuits</w:t>
      </w:r>
      <w:bookmarkEnd w:id="41"/>
    </w:p>
    <w:p w14:paraId="73A2B986" w14:textId="24F9782D" w:rsidR="00801C82" w:rsidRPr="00282529" w:rsidRDefault="00801C82" w:rsidP="00A7330E">
      <w:pPr>
        <w:rPr>
          <w:rStyle w:val="Strong"/>
        </w:rPr>
      </w:pPr>
      <w:r w:rsidRPr="00282529">
        <w:rPr>
          <w:rStyle w:val="Strong"/>
        </w:rPr>
        <w:t>Inquiry question: How do the processes of the transfer and the transformation of energy occur in electric circuits?</w:t>
      </w:r>
    </w:p>
    <w:p w14:paraId="519DFD55" w14:textId="469B010B" w:rsidR="00517E71" w:rsidRPr="00282529" w:rsidRDefault="00517E71" w:rsidP="00A7330E">
      <w:pPr>
        <w:rPr>
          <w:rStyle w:val="Emphasis"/>
          <w:i w:val="0"/>
          <w:iCs w:val="0"/>
        </w:rPr>
      </w:pPr>
      <w:r w:rsidRPr="00282529">
        <w:rPr>
          <w:rStyle w:val="Emphasis"/>
          <w:i w:val="0"/>
          <w:iCs w:val="0"/>
        </w:rPr>
        <w:t>Students</w:t>
      </w:r>
      <w:r w:rsidR="00370CA1" w:rsidRPr="00282529">
        <w:rPr>
          <w:rStyle w:val="Emphasis"/>
          <w:i w:val="0"/>
          <w:iCs w:val="0"/>
        </w:rPr>
        <w:t xml:space="preserve"> </w:t>
      </w:r>
      <w:r w:rsidR="00E02C58" w:rsidRPr="00282529">
        <w:t xml:space="preserve">qualitatively and quantitatively </w:t>
      </w:r>
      <w:r w:rsidRPr="00282529">
        <w:t>investigate series and parallel circuits to relate the flow of current through the individual components, the potential differences across those components</w:t>
      </w:r>
      <w:r w:rsidR="00E02C58" w:rsidRPr="00282529">
        <w:t>,</w:t>
      </w:r>
      <w:r w:rsidRPr="00282529">
        <w:t xml:space="preserve"> and the rate of energy conversion by the components to the laws of conservation of charge and energy by deriving the following relationships:</w:t>
      </w:r>
    </w:p>
    <w:p w14:paraId="350C9200" w14:textId="3DD37CB7" w:rsidR="00517E71" w:rsidRPr="00282529" w:rsidRDefault="00D7692B" w:rsidP="00A7330E">
      <w:pPr>
        <w:pStyle w:val="ListBullet"/>
        <w:rPr>
          <w:rStyle w:val="Emphasis"/>
        </w:rPr>
      </w:pPr>
      <w:r w:rsidRPr="00282529">
        <w:rPr>
          <w:rStyle w:val="Emphasis"/>
          <w:rFonts w:eastAsiaTheme="minorEastAsia"/>
          <w:i w:val="0"/>
          <w:iCs w:val="0"/>
          <w:noProof/>
        </w:rPr>
        <w:drawing>
          <wp:inline distT="0" distB="0" distL="0" distR="0" wp14:anchorId="4210ED3A" wp14:editId="0D8EDB38">
            <wp:extent cx="45719" cy="45719"/>
            <wp:effectExtent l="0" t="0" r="0" b="0"/>
            <wp:docPr id="28" name="Picture 28" descr="The algebraic sum of all currents entering and exiting a node must equal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he algebraic sum of all currents entering and exiting a node must equal zero."/>
                    <pic:cNvPicPr>
                      <a:picLocks noChangeAspect="1" noChangeArrowheads="1"/>
                    </pic:cNvPicPr>
                  </pic:nvPicPr>
                  <pic:blipFill>
                    <a:blip r:embed="rId26" cstate="hqprint">
                      <a:extLst>
                        <a:ext uri="{28A0092B-C50C-407E-A947-70E740481C1C}">
                          <a14:useLocalDpi xmlns:a14="http://schemas.microsoft.com/office/drawing/2010/main" val="0"/>
                        </a:ext>
                      </a:extLst>
                    </a:blip>
                    <a:srcRect/>
                    <a:stretch>
                      <a:fillRect/>
                    </a:stretch>
                  </pic:blipFill>
                  <pic:spPr bwMode="auto">
                    <a:xfrm flipH="1" flipV="1">
                      <a:off x="0" y="0"/>
                      <a:ext cx="50413" cy="50413"/>
                    </a:xfrm>
                    <a:prstGeom prst="rect">
                      <a:avLst/>
                    </a:prstGeom>
                    <a:noFill/>
                    <a:ln>
                      <a:noFill/>
                    </a:ln>
                  </pic:spPr>
                </pic:pic>
              </a:graphicData>
            </a:graphic>
          </wp:inline>
        </w:drawing>
      </w:r>
      <w:r w:rsidRPr="00282529">
        <w:rPr>
          <w:rStyle w:val="Emphasis"/>
          <w:rFonts w:eastAsiaTheme="minorEastAsia"/>
          <w:i w:val="0"/>
          <w:iCs w:val="0"/>
        </w:rPr>
        <w:t xml:space="preserve"> </w:t>
      </w:r>
      <m:oMath>
        <m:r>
          <m:rPr>
            <m:sty m:val="p"/>
          </m:rPr>
          <w:rPr>
            <w:rStyle w:val="Emphasis"/>
            <w:rFonts w:ascii="Cambria Math" w:hAnsi="Cambria Math"/>
          </w:rPr>
          <m:t xml:space="preserve">ΣI=0 </m:t>
        </m:r>
      </m:oMath>
      <w:r w:rsidR="00517E71" w:rsidRPr="00282529">
        <w:rPr>
          <w:rStyle w:val="Emphasis"/>
        </w:rPr>
        <w:t>(Kirchhoff’s current law – conservation of charge)</w:t>
      </w:r>
    </w:p>
    <w:p w14:paraId="7C2D823B" w14:textId="25392908" w:rsidR="00517E71" w:rsidRPr="00282529" w:rsidRDefault="00D7692B" w:rsidP="00A7330E">
      <w:pPr>
        <w:pStyle w:val="ListBullet"/>
        <w:rPr>
          <w:rStyle w:val="Emphasis"/>
        </w:rPr>
      </w:pPr>
      <w:r w:rsidRPr="00282529">
        <w:rPr>
          <w:rStyle w:val="Emphasis"/>
          <w:rFonts w:eastAsiaTheme="minorEastAsia"/>
          <w:iCs w:val="0"/>
          <w:noProof/>
        </w:rPr>
        <w:drawing>
          <wp:inline distT="0" distB="0" distL="0" distR="0" wp14:anchorId="41BB3AF7" wp14:editId="3354A242">
            <wp:extent cx="45719" cy="45719"/>
            <wp:effectExtent l="0" t="0" r="0" b="0"/>
            <wp:docPr id="29" name="Picture 29" descr="The algebraic sum of all voltage differences around any closed loop is zero. An alternate statement of this law is:&#10;The sum of the voltage rises around a closed loop must equal the sum of the voltage drops around the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he algebraic sum of all voltage differences around any closed loop is zero. An alternate statement of this law is:&#10;The sum of the voltage rises around a closed loop must equal the sum of the voltage drops around the loop."/>
                    <pic:cNvPicPr>
                      <a:picLocks noChangeAspect="1" noChangeArrowheads="1"/>
                    </pic:cNvPicPr>
                  </pic:nvPicPr>
                  <pic:blipFill>
                    <a:blip r:embed="rId26" cstate="hqprint">
                      <a:extLst>
                        <a:ext uri="{28A0092B-C50C-407E-A947-70E740481C1C}">
                          <a14:useLocalDpi xmlns:a14="http://schemas.microsoft.com/office/drawing/2010/main" val="0"/>
                        </a:ext>
                      </a:extLst>
                    </a:blip>
                    <a:srcRect/>
                    <a:stretch>
                      <a:fillRect/>
                    </a:stretch>
                  </pic:blipFill>
                  <pic:spPr bwMode="auto">
                    <a:xfrm>
                      <a:off x="0" y="0"/>
                      <a:ext cx="51122" cy="51122"/>
                    </a:xfrm>
                    <a:prstGeom prst="rect">
                      <a:avLst/>
                    </a:prstGeom>
                    <a:noFill/>
                    <a:ln>
                      <a:noFill/>
                    </a:ln>
                  </pic:spPr>
                </pic:pic>
              </a:graphicData>
            </a:graphic>
          </wp:inline>
        </w:drawing>
      </w:r>
      <w:r w:rsidRPr="00282529">
        <w:rPr>
          <w:rStyle w:val="Emphasis"/>
          <w:rFonts w:eastAsiaTheme="minorEastAsia"/>
          <w:iCs w:val="0"/>
        </w:rPr>
        <w:t xml:space="preserve"> </w:t>
      </w:r>
      <m:oMath>
        <m:r>
          <m:rPr>
            <m:sty m:val="p"/>
          </m:rPr>
          <w:rPr>
            <w:rStyle w:val="Emphasis"/>
            <w:rFonts w:ascii="Cambria Math" w:hAnsi="Cambria Math"/>
          </w:rPr>
          <m:t xml:space="preserve">ΣV=0 </m:t>
        </m:r>
      </m:oMath>
      <w:r w:rsidR="00517E71" w:rsidRPr="00282529">
        <w:rPr>
          <w:rStyle w:val="Emphasis"/>
        </w:rPr>
        <w:t>(Kirchhoff’s voltage law – conservation of energy)</w:t>
      </w:r>
    </w:p>
    <w:p w14:paraId="345499AA" w14:textId="43D7F4C1" w:rsidR="00517E71" w:rsidRPr="00282529" w:rsidRDefault="00D7692B" w:rsidP="00A7330E">
      <w:pPr>
        <w:pStyle w:val="ListBullet"/>
        <w:rPr>
          <w:rStyle w:val="Emphasis"/>
        </w:rPr>
      </w:pPr>
      <w:r w:rsidRPr="00282529">
        <w:rPr>
          <w:rStyle w:val="Emphasis"/>
          <w:rFonts w:eastAsiaTheme="minorEastAsia"/>
          <w:iCs w:val="0"/>
          <w:noProof/>
        </w:rPr>
        <w:drawing>
          <wp:inline distT="0" distB="0" distL="0" distR="0" wp14:anchorId="59DB60F8" wp14:editId="33D916EC">
            <wp:extent cx="45719" cy="45719"/>
            <wp:effectExtent l="0" t="0" r="0" b="0"/>
            <wp:docPr id="30" name="Picture 30" descr="The sum of resistors in a series circuit equals the equivalate single resisto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he sum of resistors in a series circuit equals the equivalate single resistor value."/>
                    <pic:cNvPicPr>
                      <a:picLocks noChangeAspect="1" noChangeArrowheads="1"/>
                    </pic:cNvPicPr>
                  </pic:nvPicPr>
                  <pic:blipFill>
                    <a:blip r:embed="rId26" cstate="hqprint">
                      <a:extLst>
                        <a:ext uri="{28A0092B-C50C-407E-A947-70E740481C1C}">
                          <a14:useLocalDpi xmlns:a14="http://schemas.microsoft.com/office/drawing/2010/main" val="0"/>
                        </a:ext>
                      </a:extLst>
                    </a:blip>
                    <a:srcRect/>
                    <a:stretch>
                      <a:fillRect/>
                    </a:stretch>
                  </pic:blipFill>
                  <pic:spPr bwMode="auto">
                    <a:xfrm flipH="1">
                      <a:off x="0" y="0"/>
                      <a:ext cx="49025" cy="49025"/>
                    </a:xfrm>
                    <a:prstGeom prst="rect">
                      <a:avLst/>
                    </a:prstGeom>
                    <a:noFill/>
                    <a:ln>
                      <a:noFill/>
                    </a:ln>
                  </pic:spPr>
                </pic:pic>
              </a:graphicData>
            </a:graphic>
          </wp:inline>
        </w:drawing>
      </w:r>
      <w:r w:rsidRPr="00282529">
        <w:rPr>
          <w:rStyle w:val="Emphasis"/>
          <w:rFonts w:eastAsiaTheme="minorEastAsia"/>
          <w:iCs w:val="0"/>
        </w:rPr>
        <w:t xml:space="preserve"> </w:t>
      </w:r>
      <m:oMath>
        <m:sSub>
          <m:sSubPr>
            <m:ctrlPr>
              <w:rPr>
                <w:rStyle w:val="Emphasis"/>
                <w:rFonts w:ascii="Cambria Math" w:hAnsi="Cambria Math"/>
                <w:i w:val="0"/>
                <w:iCs w:val="0"/>
              </w:rPr>
            </m:ctrlPr>
          </m:sSubPr>
          <m:e>
            <m:r>
              <m:rPr>
                <m:sty m:val="p"/>
              </m:rPr>
              <w:rPr>
                <w:rStyle w:val="Emphasis"/>
                <w:rFonts w:ascii="Cambria Math" w:hAnsi="Cambria Math"/>
              </w:rPr>
              <m:t>R</m:t>
            </m:r>
          </m:e>
          <m:sub>
            <m:r>
              <m:rPr>
                <m:sty m:val="p"/>
              </m:rPr>
              <w:rPr>
                <w:rStyle w:val="Emphasis"/>
                <w:rFonts w:ascii="Cambria Math" w:hAnsi="Cambria Math"/>
              </w:rPr>
              <m:t>Series</m:t>
            </m:r>
          </m:sub>
        </m:sSub>
        <m:r>
          <m:rPr>
            <m:sty m:val="p"/>
          </m:rPr>
          <w:rPr>
            <w:rStyle w:val="Emphasis"/>
            <w:rFonts w:ascii="Cambria Math" w:hAnsi="Cambria Math"/>
          </w:rPr>
          <m:t>=</m:t>
        </m:r>
        <m:sSub>
          <m:sSubPr>
            <m:ctrlPr>
              <w:rPr>
                <w:rStyle w:val="Emphasis"/>
                <w:rFonts w:ascii="Cambria Math" w:hAnsi="Cambria Math"/>
                <w:i w:val="0"/>
                <w:iCs w:val="0"/>
              </w:rPr>
            </m:ctrlPr>
          </m:sSubPr>
          <m:e>
            <m:r>
              <m:rPr>
                <m:sty m:val="p"/>
              </m:rPr>
              <w:rPr>
                <w:rStyle w:val="Emphasis"/>
                <w:rFonts w:ascii="Cambria Math" w:hAnsi="Cambria Math"/>
              </w:rPr>
              <m:t>R</m:t>
            </m:r>
          </m:e>
          <m:sub>
            <m:r>
              <m:rPr>
                <m:sty m:val="p"/>
              </m:rPr>
              <w:rPr>
                <w:rStyle w:val="Emphasis"/>
                <w:rFonts w:ascii="Cambria Math" w:hAnsi="Cambria Math"/>
              </w:rPr>
              <m:t>1</m:t>
            </m:r>
          </m:sub>
        </m:sSub>
        <m:r>
          <m:rPr>
            <m:sty m:val="p"/>
          </m:rPr>
          <w:rPr>
            <w:rStyle w:val="Emphasis"/>
            <w:rFonts w:ascii="Cambria Math" w:hAnsi="Cambria Math"/>
          </w:rPr>
          <m:t>+</m:t>
        </m:r>
        <m:sSub>
          <m:sSubPr>
            <m:ctrlPr>
              <w:rPr>
                <w:rStyle w:val="Emphasis"/>
                <w:rFonts w:ascii="Cambria Math" w:hAnsi="Cambria Math"/>
                <w:i w:val="0"/>
                <w:iCs w:val="0"/>
              </w:rPr>
            </m:ctrlPr>
          </m:sSubPr>
          <m:e>
            <m:r>
              <m:rPr>
                <m:sty m:val="p"/>
              </m:rPr>
              <w:rPr>
                <w:rStyle w:val="Emphasis"/>
                <w:rFonts w:ascii="Cambria Math" w:hAnsi="Cambria Math"/>
              </w:rPr>
              <m:t>R</m:t>
            </m:r>
          </m:e>
          <m:sub>
            <m:r>
              <m:rPr>
                <m:sty m:val="p"/>
              </m:rPr>
              <w:rPr>
                <w:rStyle w:val="Emphasis"/>
                <w:rFonts w:ascii="Cambria Math" w:hAnsi="Cambria Math"/>
              </w:rPr>
              <m:t>2</m:t>
            </m:r>
          </m:sub>
        </m:sSub>
        <m:r>
          <m:rPr>
            <m:sty m:val="p"/>
          </m:rPr>
          <w:rPr>
            <w:rStyle w:val="Emphasis"/>
            <w:rFonts w:ascii="Cambria Math" w:hAnsi="Cambria Math"/>
          </w:rPr>
          <m:t>+...</m:t>
        </m:r>
        <m:sSub>
          <m:sSubPr>
            <m:ctrlPr>
              <w:rPr>
                <w:rStyle w:val="Emphasis"/>
                <w:rFonts w:ascii="Cambria Math" w:hAnsi="Cambria Math"/>
                <w:i w:val="0"/>
                <w:iCs w:val="0"/>
              </w:rPr>
            </m:ctrlPr>
          </m:sSubPr>
          <m:e>
            <m:r>
              <m:rPr>
                <m:sty m:val="p"/>
              </m:rPr>
              <w:rPr>
                <w:rStyle w:val="Emphasis"/>
                <w:rFonts w:ascii="Cambria Math" w:hAnsi="Cambria Math"/>
              </w:rPr>
              <m:t>+ R</m:t>
            </m:r>
          </m:e>
          <m:sub>
            <m:r>
              <m:rPr>
                <m:sty m:val="p"/>
              </m:rPr>
              <w:rPr>
                <w:rStyle w:val="Emphasis"/>
                <w:rFonts w:ascii="Cambria Math" w:hAnsi="Cambria Math"/>
              </w:rPr>
              <m:t>n</m:t>
            </m:r>
          </m:sub>
        </m:sSub>
      </m:oMath>
    </w:p>
    <w:p w14:paraId="2C97EBAC" w14:textId="5E822BF6" w:rsidR="00517E71" w:rsidRPr="00282529" w:rsidRDefault="00D7692B" w:rsidP="00A7330E">
      <w:pPr>
        <w:pStyle w:val="ListBullet"/>
        <w:rPr>
          <w:rStyle w:val="Emphasis"/>
        </w:rPr>
      </w:pPr>
      <w:r w:rsidRPr="00282529">
        <w:rPr>
          <w:rStyle w:val="Emphasis"/>
          <w:rFonts w:eastAsiaTheme="minorEastAsia"/>
          <w:iCs w:val="0"/>
          <w:noProof/>
        </w:rPr>
        <w:drawing>
          <wp:inline distT="0" distB="0" distL="0" distR="0" wp14:anchorId="620F8BF8" wp14:editId="04FA68B1">
            <wp:extent cx="45719" cy="45719"/>
            <wp:effectExtent l="0" t="0" r="0" b="0"/>
            <wp:docPr id="31" name="Picture 31" descr="Summing the inverse of the values in a parallel circuit equals the inverse of an equivalate single resisto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umming the inverse of the values in a parallel circuit equals the inverse of an equivalate single resistor value."/>
                    <pic:cNvPicPr>
                      <a:picLocks noChangeAspect="1" noChangeArrowheads="1"/>
                    </pic:cNvPicPr>
                  </pic:nvPicPr>
                  <pic:blipFill>
                    <a:blip r:embed="rId26" cstate="hqprint">
                      <a:extLst>
                        <a:ext uri="{28A0092B-C50C-407E-A947-70E740481C1C}">
                          <a14:useLocalDpi xmlns:a14="http://schemas.microsoft.com/office/drawing/2010/main" val="0"/>
                        </a:ext>
                      </a:extLst>
                    </a:blip>
                    <a:srcRect/>
                    <a:stretch>
                      <a:fillRect/>
                    </a:stretch>
                  </pic:blipFill>
                  <pic:spPr bwMode="auto">
                    <a:xfrm>
                      <a:off x="0" y="0"/>
                      <a:ext cx="50414" cy="50414"/>
                    </a:xfrm>
                    <a:prstGeom prst="rect">
                      <a:avLst/>
                    </a:prstGeom>
                    <a:noFill/>
                    <a:ln>
                      <a:noFill/>
                    </a:ln>
                  </pic:spPr>
                </pic:pic>
              </a:graphicData>
            </a:graphic>
          </wp:inline>
        </w:drawing>
      </w:r>
      <w:r w:rsidRPr="00282529">
        <w:rPr>
          <w:rStyle w:val="Emphasis"/>
          <w:rFonts w:eastAsiaTheme="minorEastAsia"/>
          <w:iCs w:val="0"/>
        </w:rPr>
        <w:t xml:space="preserve"> </w:t>
      </w:r>
      <m:oMath>
        <m:f>
          <m:fPr>
            <m:ctrlPr>
              <w:rPr>
                <w:rStyle w:val="Emphasis"/>
                <w:rFonts w:ascii="Cambria Math" w:hAnsi="Cambria Math"/>
                <w:i w:val="0"/>
                <w:iCs w:val="0"/>
              </w:rPr>
            </m:ctrlPr>
          </m:fPr>
          <m:num>
            <m:r>
              <m:rPr>
                <m:sty m:val="p"/>
              </m:rPr>
              <w:rPr>
                <w:rStyle w:val="Emphasis"/>
                <w:rFonts w:ascii="Cambria Math" w:hAnsi="Cambria Math"/>
              </w:rPr>
              <m:t>1</m:t>
            </m:r>
          </m:num>
          <m:den>
            <m:sSub>
              <m:sSubPr>
                <m:ctrlPr>
                  <w:rPr>
                    <w:rStyle w:val="Emphasis"/>
                    <w:rFonts w:ascii="Cambria Math" w:hAnsi="Cambria Math"/>
                    <w:i w:val="0"/>
                    <w:iCs w:val="0"/>
                  </w:rPr>
                </m:ctrlPr>
              </m:sSubPr>
              <m:e>
                <m:r>
                  <m:rPr>
                    <m:sty m:val="p"/>
                  </m:rPr>
                  <w:rPr>
                    <w:rStyle w:val="Emphasis"/>
                    <w:rFonts w:ascii="Cambria Math" w:hAnsi="Cambria Math"/>
                  </w:rPr>
                  <m:t>R</m:t>
                </m:r>
              </m:e>
              <m:sub>
                <m:r>
                  <m:rPr>
                    <m:sty m:val="p"/>
                  </m:rPr>
                  <w:rPr>
                    <w:rStyle w:val="Emphasis"/>
                    <w:rFonts w:ascii="Cambria Math" w:hAnsi="Cambria Math"/>
                  </w:rPr>
                  <m:t>Parallel</m:t>
                </m:r>
              </m:sub>
            </m:sSub>
          </m:den>
        </m:f>
        <m:r>
          <m:rPr>
            <m:sty m:val="p"/>
          </m:rPr>
          <w:rPr>
            <w:rStyle w:val="Emphasis"/>
            <w:rFonts w:ascii="Cambria Math" w:hAnsi="Cambria Math"/>
          </w:rPr>
          <m:t>=</m:t>
        </m:r>
        <m:f>
          <m:fPr>
            <m:ctrlPr>
              <w:rPr>
                <w:rStyle w:val="Emphasis"/>
                <w:rFonts w:ascii="Cambria Math" w:hAnsi="Cambria Math"/>
                <w:i w:val="0"/>
                <w:iCs w:val="0"/>
              </w:rPr>
            </m:ctrlPr>
          </m:fPr>
          <m:num>
            <m:r>
              <m:rPr>
                <m:sty m:val="p"/>
              </m:rPr>
              <w:rPr>
                <w:rStyle w:val="Emphasis"/>
                <w:rFonts w:ascii="Cambria Math" w:hAnsi="Cambria Math"/>
              </w:rPr>
              <m:t>1</m:t>
            </m:r>
          </m:num>
          <m:den>
            <m:sSub>
              <m:sSubPr>
                <m:ctrlPr>
                  <w:rPr>
                    <w:rStyle w:val="Emphasis"/>
                    <w:rFonts w:ascii="Cambria Math" w:hAnsi="Cambria Math"/>
                    <w:i w:val="0"/>
                    <w:iCs w:val="0"/>
                  </w:rPr>
                </m:ctrlPr>
              </m:sSubPr>
              <m:e>
                <m:r>
                  <m:rPr>
                    <m:sty m:val="p"/>
                  </m:rPr>
                  <w:rPr>
                    <w:rStyle w:val="Emphasis"/>
                    <w:rFonts w:ascii="Cambria Math" w:hAnsi="Cambria Math"/>
                  </w:rPr>
                  <m:t>R</m:t>
                </m:r>
              </m:e>
              <m:sub>
                <m:r>
                  <m:rPr>
                    <m:sty m:val="p"/>
                  </m:rPr>
                  <w:rPr>
                    <w:rStyle w:val="Emphasis"/>
                    <w:rFonts w:ascii="Cambria Math" w:hAnsi="Cambria Math"/>
                  </w:rPr>
                  <m:t>1</m:t>
                </m:r>
              </m:sub>
            </m:sSub>
          </m:den>
        </m:f>
        <m:r>
          <m:rPr>
            <m:sty m:val="p"/>
          </m:rPr>
          <w:rPr>
            <w:rStyle w:val="Emphasis"/>
            <w:rFonts w:ascii="Cambria Math" w:hAnsi="Cambria Math"/>
          </w:rPr>
          <m:t>+</m:t>
        </m:r>
        <m:f>
          <m:fPr>
            <m:ctrlPr>
              <w:rPr>
                <w:rStyle w:val="Emphasis"/>
                <w:rFonts w:ascii="Cambria Math" w:hAnsi="Cambria Math"/>
                <w:i w:val="0"/>
                <w:iCs w:val="0"/>
              </w:rPr>
            </m:ctrlPr>
          </m:fPr>
          <m:num>
            <m:r>
              <m:rPr>
                <m:sty m:val="p"/>
              </m:rPr>
              <w:rPr>
                <w:rStyle w:val="Emphasis"/>
                <w:rFonts w:ascii="Cambria Math" w:hAnsi="Cambria Math"/>
              </w:rPr>
              <m:t>1</m:t>
            </m:r>
          </m:num>
          <m:den>
            <m:sSub>
              <m:sSubPr>
                <m:ctrlPr>
                  <w:rPr>
                    <w:rStyle w:val="Emphasis"/>
                    <w:rFonts w:ascii="Cambria Math" w:hAnsi="Cambria Math"/>
                    <w:i w:val="0"/>
                    <w:iCs w:val="0"/>
                  </w:rPr>
                </m:ctrlPr>
              </m:sSubPr>
              <m:e>
                <m:r>
                  <m:rPr>
                    <m:sty m:val="p"/>
                  </m:rPr>
                  <w:rPr>
                    <w:rStyle w:val="Emphasis"/>
                    <w:rFonts w:ascii="Cambria Math" w:hAnsi="Cambria Math"/>
                  </w:rPr>
                  <m:t>R</m:t>
                </m:r>
              </m:e>
              <m:sub>
                <m:r>
                  <m:rPr>
                    <m:sty m:val="p"/>
                  </m:rPr>
                  <w:rPr>
                    <w:rStyle w:val="Emphasis"/>
                    <w:rFonts w:ascii="Cambria Math" w:hAnsi="Cambria Math"/>
                  </w:rPr>
                  <m:t>2</m:t>
                </m:r>
              </m:sub>
            </m:sSub>
          </m:den>
        </m:f>
        <m:r>
          <m:rPr>
            <m:sty m:val="p"/>
          </m:rPr>
          <w:rPr>
            <w:rStyle w:val="Emphasis"/>
            <w:rFonts w:ascii="Cambria Math" w:hAnsi="Cambria Math"/>
          </w:rPr>
          <m:t xml:space="preserve">+...+ </m:t>
        </m:r>
        <m:f>
          <m:fPr>
            <m:ctrlPr>
              <w:rPr>
                <w:rStyle w:val="Emphasis"/>
                <w:rFonts w:ascii="Cambria Math" w:hAnsi="Cambria Math"/>
                <w:i w:val="0"/>
                <w:iCs w:val="0"/>
              </w:rPr>
            </m:ctrlPr>
          </m:fPr>
          <m:num>
            <m:r>
              <m:rPr>
                <m:sty m:val="p"/>
              </m:rPr>
              <w:rPr>
                <w:rStyle w:val="Emphasis"/>
                <w:rFonts w:ascii="Cambria Math" w:hAnsi="Cambria Math"/>
              </w:rPr>
              <m:t>1</m:t>
            </m:r>
          </m:num>
          <m:den>
            <m:r>
              <m:rPr>
                <m:sty m:val="p"/>
              </m:rPr>
              <w:rPr>
                <w:rStyle w:val="Emphasis"/>
                <w:rFonts w:ascii="Cambria Math" w:hAnsi="Cambria Math"/>
              </w:rPr>
              <m:t xml:space="preserve"> </m:t>
            </m:r>
            <m:sSub>
              <m:sSubPr>
                <m:ctrlPr>
                  <w:rPr>
                    <w:rStyle w:val="Emphasis"/>
                    <w:rFonts w:ascii="Cambria Math" w:hAnsi="Cambria Math"/>
                    <w:i w:val="0"/>
                    <w:iCs w:val="0"/>
                  </w:rPr>
                </m:ctrlPr>
              </m:sSubPr>
              <m:e>
                <m:r>
                  <m:rPr>
                    <m:sty m:val="p"/>
                  </m:rPr>
                  <w:rPr>
                    <w:rStyle w:val="Emphasis"/>
                    <w:rFonts w:ascii="Cambria Math" w:hAnsi="Cambria Math"/>
                  </w:rPr>
                  <m:t>R</m:t>
                </m:r>
              </m:e>
              <m:sub>
                <m:r>
                  <m:rPr>
                    <m:sty m:val="p"/>
                  </m:rPr>
                  <w:rPr>
                    <w:rStyle w:val="Emphasis"/>
                    <w:rFonts w:ascii="Cambria Math" w:hAnsi="Cambria Math"/>
                  </w:rPr>
                  <m:t>n</m:t>
                </m:r>
              </m:sub>
            </m:sSub>
          </m:den>
        </m:f>
      </m:oMath>
    </w:p>
    <w:p w14:paraId="396CD157" w14:textId="7E1954AA" w:rsidR="00517E71" w:rsidRPr="00282529" w:rsidRDefault="00B94039" w:rsidP="00A7330E">
      <w:pPr>
        <w:pStyle w:val="FeatureBox2"/>
      </w:pPr>
      <w:r w:rsidRPr="00282529">
        <w:rPr>
          <w:rStyle w:val="Strong"/>
        </w:rPr>
        <w:t>Note:</w:t>
      </w:r>
      <w:r w:rsidRPr="00282529">
        <w:t xml:space="preserve"> </w:t>
      </w:r>
      <w:r w:rsidR="00461FD8" w:rsidRPr="00282529">
        <w:t>It is recommended that t</w:t>
      </w:r>
      <w:r w:rsidR="00B73025" w:rsidRPr="00282529">
        <w:t xml:space="preserve">he theory behind Kirchhoff’s </w:t>
      </w:r>
      <w:r w:rsidR="00717053" w:rsidRPr="00282529">
        <w:t>l</w:t>
      </w:r>
      <w:r w:rsidR="00B73025" w:rsidRPr="00282529">
        <w:t>aws b</w:t>
      </w:r>
      <w:r w:rsidRPr="00282529">
        <w:t>e taught after this activity. Th</w:t>
      </w:r>
      <w:r w:rsidR="00B73025" w:rsidRPr="00282529">
        <w:t>is investigation aims for students to collect first-</w:t>
      </w:r>
      <w:r w:rsidRPr="00282529">
        <w:t>hand data about circuits and identify patterns/trend</w:t>
      </w:r>
      <w:r w:rsidR="00B73025" w:rsidRPr="00282529">
        <w:t>s</w:t>
      </w:r>
      <w:r w:rsidRPr="00282529">
        <w:t xml:space="preserve"> to develop simple relationships. This activity could also incorporate the Working Scientifically skill</w:t>
      </w:r>
      <w:r w:rsidR="004D0E9D" w:rsidRPr="00282529">
        <w:t>,</w:t>
      </w:r>
      <w:r w:rsidRPr="00282529">
        <w:t xml:space="preserve"> </w:t>
      </w:r>
      <w:r w:rsidR="004D0E9D" w:rsidRPr="00282529">
        <w:t>‘</w:t>
      </w:r>
      <w:r w:rsidRPr="00282529">
        <w:t>Analysing Data and Information</w:t>
      </w:r>
      <w:r w:rsidR="004D0E9D" w:rsidRPr="00282529">
        <w:t xml:space="preserve">’ </w:t>
      </w:r>
      <w:r w:rsidR="0085140B" w:rsidRPr="00282529">
        <w:t>(</w:t>
      </w:r>
      <w:r w:rsidR="00801C82" w:rsidRPr="00282529">
        <w:t>d</w:t>
      </w:r>
      <w:r w:rsidRPr="00282529">
        <w:t>erive trends, patterns and relationships in data and information</w:t>
      </w:r>
      <w:r w:rsidR="0085140B" w:rsidRPr="00282529">
        <w:t>)</w:t>
      </w:r>
      <w:r w:rsidRPr="00282529">
        <w:t xml:space="preserve">. </w:t>
      </w:r>
      <w:r w:rsidR="003263CF" w:rsidRPr="00282529">
        <w:t>Students must identify</w:t>
      </w:r>
      <w:r w:rsidR="00717D8C" w:rsidRPr="00282529">
        <w:t xml:space="preserve"> </w:t>
      </w:r>
      <w:r w:rsidR="0018300A" w:rsidRPr="00282529">
        <w:t xml:space="preserve">the </w:t>
      </w:r>
      <w:r w:rsidR="00717D8C" w:rsidRPr="00282529">
        <w:t xml:space="preserve">symbols </w:t>
      </w:r>
      <w:r w:rsidR="0018300A" w:rsidRPr="00282529">
        <w:t>representing</w:t>
      </w:r>
      <w:r w:rsidR="00717D8C" w:rsidRPr="00282529">
        <w:t xml:space="preserve"> electrical components before read</w:t>
      </w:r>
      <w:r w:rsidR="004A2778" w:rsidRPr="00282529">
        <w:t>ing and interpreting</w:t>
      </w:r>
      <w:r w:rsidR="00717D8C" w:rsidRPr="00282529">
        <w:t xml:space="preserve"> circuit diagrams.</w:t>
      </w:r>
    </w:p>
    <w:p w14:paraId="13BC4979" w14:textId="7AFD1BDF" w:rsidR="009B5A52" w:rsidRPr="00282529" w:rsidRDefault="009B5A52" w:rsidP="00A7330E">
      <w:r w:rsidRPr="00282529">
        <w:t xml:space="preserve">Show students a simple circuit with </w:t>
      </w:r>
      <w:r w:rsidR="004D0E9D" w:rsidRPr="00282529">
        <w:t>2</w:t>
      </w:r>
      <w:r w:rsidRPr="00282529">
        <w:t xml:space="preserve"> resistors in series, as shown in the diagram below.</w:t>
      </w:r>
    </w:p>
    <w:p w14:paraId="5DE4ED1A" w14:textId="40AFA331" w:rsidR="007D3605" w:rsidRPr="00282529" w:rsidRDefault="007D3605" w:rsidP="00A7330E">
      <w:pPr>
        <w:pStyle w:val="Caption"/>
      </w:pPr>
      <w:r w:rsidRPr="00282529">
        <w:lastRenderedPageBreak/>
        <w:t xml:space="preserve">Figure </w:t>
      </w:r>
      <w:r w:rsidR="00E549C0" w:rsidRPr="00282529">
        <w:fldChar w:fldCharType="begin"/>
      </w:r>
      <w:r w:rsidR="00E549C0" w:rsidRPr="00282529">
        <w:instrText xml:space="preserve"> SEQ Figure \* ARABIC </w:instrText>
      </w:r>
      <w:r w:rsidR="00E549C0" w:rsidRPr="00282529">
        <w:fldChar w:fldCharType="separate"/>
      </w:r>
      <w:r w:rsidR="00F81DED" w:rsidRPr="00282529">
        <w:rPr>
          <w:noProof/>
        </w:rPr>
        <w:t>4</w:t>
      </w:r>
      <w:r w:rsidR="00E549C0" w:rsidRPr="00282529">
        <w:rPr>
          <w:noProof/>
        </w:rPr>
        <w:fldChar w:fldCharType="end"/>
      </w:r>
      <w:r w:rsidRPr="00282529">
        <w:t xml:space="preserve"> – </w:t>
      </w:r>
      <w:r w:rsidR="009B55AD" w:rsidRPr="00282529">
        <w:t>a</w:t>
      </w:r>
      <w:r w:rsidRPr="00282529">
        <w:t xml:space="preserve"> DC circuit consisting of 2 resistors in series</w:t>
      </w:r>
    </w:p>
    <w:p w14:paraId="44510C95" w14:textId="77777777" w:rsidR="00BA7A2E" w:rsidRPr="00282529" w:rsidRDefault="009B5A52" w:rsidP="00A7330E">
      <w:pPr>
        <w:keepNext/>
      </w:pPr>
      <w:r w:rsidRPr="00282529">
        <w:rPr>
          <w:noProof/>
        </w:rPr>
        <w:drawing>
          <wp:inline distT="0" distB="0" distL="0" distR="0" wp14:anchorId="3B09D977" wp14:editId="1058CF05">
            <wp:extent cx="2243137" cy="1631372"/>
            <wp:effectExtent l="0" t="0" r="5080" b="6985"/>
            <wp:docPr id="7" name="Picture 7" descr="A circuit diagram showing two resistors connected in series to a DC power source and open swit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rcuit diagram showing two resistors connected in series to a DC power source and open switch. "/>
                    <pic:cNvPicPr/>
                  </pic:nvPicPr>
                  <pic:blipFill>
                    <a:blip r:embed="rId58">
                      <a:extLst>
                        <a:ext uri="{28A0092B-C50C-407E-A947-70E740481C1C}">
                          <a14:useLocalDpi xmlns:a14="http://schemas.microsoft.com/office/drawing/2010/main" val="0"/>
                        </a:ext>
                      </a:extLst>
                    </a:blip>
                    <a:stretch>
                      <a:fillRect/>
                    </a:stretch>
                  </pic:blipFill>
                  <pic:spPr>
                    <a:xfrm>
                      <a:off x="0" y="0"/>
                      <a:ext cx="2244091" cy="1632066"/>
                    </a:xfrm>
                    <a:prstGeom prst="rect">
                      <a:avLst/>
                    </a:prstGeom>
                  </pic:spPr>
                </pic:pic>
              </a:graphicData>
            </a:graphic>
          </wp:inline>
        </w:drawing>
      </w:r>
    </w:p>
    <w:p w14:paraId="77E16298" w14:textId="274F0711" w:rsidR="009B5A52" w:rsidRPr="00282529" w:rsidRDefault="009B5A52" w:rsidP="00A7330E">
      <w:r w:rsidRPr="00282529">
        <w:t>Hypothetical values can be provided for students at this stage</w:t>
      </w:r>
      <w:r w:rsidR="00895A3C" w:rsidRPr="00282529">
        <w:t>. N</w:t>
      </w:r>
      <w:r w:rsidRPr="00282529">
        <w:t>ote th</w:t>
      </w:r>
      <w:r w:rsidR="00BE02AB" w:rsidRPr="00282529">
        <w:t xml:space="preserve">at these values should be realistic and reflect the </w:t>
      </w:r>
      <w:r w:rsidR="0085140B" w:rsidRPr="00282529">
        <w:t xml:space="preserve">equipment </w:t>
      </w:r>
      <w:r w:rsidR="00BE02AB" w:rsidRPr="00282529">
        <w:t xml:space="preserve">available </w:t>
      </w:r>
      <w:r w:rsidRPr="00282529">
        <w:t>because</w:t>
      </w:r>
      <w:r w:rsidR="00BB2003" w:rsidRPr="00282529">
        <w:t xml:space="preserve"> students will set up the circuit and take measurements in the second part of the activity</w:t>
      </w:r>
      <w:r w:rsidRPr="00282529">
        <w:t>.</w:t>
      </w:r>
    </w:p>
    <w:p w14:paraId="2DD95430" w14:textId="3EBA6751" w:rsidR="00BB33C4" w:rsidRPr="00282529" w:rsidRDefault="009B5A52" w:rsidP="00A7330E">
      <w:r w:rsidRPr="00282529">
        <w:t xml:space="preserve">Ask students to </w:t>
      </w:r>
      <w:r w:rsidR="00895A3C" w:rsidRPr="00282529">
        <w:t>predict what they would</w:t>
      </w:r>
      <w:r w:rsidRPr="00282529">
        <w:t xml:space="preserve"> expect the </w:t>
      </w:r>
      <w:r w:rsidR="00BB33C4" w:rsidRPr="00282529">
        <w:t xml:space="preserve">relative </w:t>
      </w:r>
      <w:r w:rsidRPr="00282529">
        <w:t xml:space="preserve">values to be </w:t>
      </w:r>
      <w:r w:rsidR="00895A3C" w:rsidRPr="00282529">
        <w:t>if an ammeter were placed before R1, between R1 and R2</w:t>
      </w:r>
      <w:r w:rsidR="00717053" w:rsidRPr="00282529">
        <w:t>,</w:t>
      </w:r>
      <w:r w:rsidR="00895A3C" w:rsidRPr="00282529">
        <w:t xml:space="preserve"> and after </w:t>
      </w:r>
      <w:r w:rsidR="00340341" w:rsidRPr="00282529">
        <w:t xml:space="preserve">R2 </w:t>
      </w:r>
      <w:r w:rsidR="00895A3C" w:rsidRPr="00282529">
        <w:t xml:space="preserve">(in an </w:t>
      </w:r>
      <w:proofErr w:type="gramStart"/>
      <w:r w:rsidR="00461FD8" w:rsidRPr="00282529">
        <w:t>anti-clock</w:t>
      </w:r>
      <w:r w:rsidR="00895A3C" w:rsidRPr="00282529">
        <w:t>wise</w:t>
      </w:r>
      <w:proofErr w:type="gramEnd"/>
      <w:r w:rsidR="00895A3C" w:rsidRPr="00282529">
        <w:t xml:space="preserve"> direction)</w:t>
      </w:r>
      <w:r w:rsidR="00BB33C4" w:rsidRPr="00282529">
        <w:t>. This does not need to be a numerical answer</w:t>
      </w:r>
      <w:r w:rsidR="00955D59" w:rsidRPr="00282529">
        <w:t>. I</w:t>
      </w:r>
      <w:r w:rsidR="00BB33C4" w:rsidRPr="00282529">
        <w:t xml:space="preserve">t can be </w:t>
      </w:r>
      <w:r w:rsidR="005C5BA5" w:rsidRPr="00282529">
        <w:t xml:space="preserve">a </w:t>
      </w:r>
      <w:r w:rsidR="00BB33C4" w:rsidRPr="00282529">
        <w:t>simple</w:t>
      </w:r>
      <w:r w:rsidR="005C5BA5" w:rsidRPr="00282529">
        <w:t xml:space="preserve"> statement</w:t>
      </w:r>
      <w:r w:rsidR="00955D59" w:rsidRPr="00282529">
        <w:t xml:space="preserve">: </w:t>
      </w:r>
      <w:r w:rsidR="00D7292A" w:rsidRPr="00282529">
        <w:t>‘T</w:t>
      </w:r>
      <w:r w:rsidR="00BB33C4" w:rsidRPr="00282529">
        <w:t>he values</w:t>
      </w:r>
      <w:r w:rsidR="005C5BA5" w:rsidRPr="00282529">
        <w:t xml:space="preserve"> on each ammeter will be the same</w:t>
      </w:r>
      <w:r w:rsidR="00BB33C4" w:rsidRPr="00282529">
        <w:t>, the values will decrease from the first to the third ammeter</w:t>
      </w:r>
      <w:r w:rsidR="00D7292A" w:rsidRPr="00282529">
        <w:t>’</w:t>
      </w:r>
      <w:r w:rsidR="00BB33C4" w:rsidRPr="00282529">
        <w:t xml:space="preserve">, </w:t>
      </w:r>
      <w:r w:rsidR="00C205B0" w:rsidRPr="00282529">
        <w:t>and so on</w:t>
      </w:r>
      <w:r w:rsidR="001A1C98" w:rsidRPr="00282529">
        <w:t>.</w:t>
      </w:r>
      <w:r w:rsidR="00BB33C4" w:rsidRPr="00282529">
        <w:t xml:space="preserve"> Students would also need to support their predictions with </w:t>
      </w:r>
      <w:r w:rsidR="004C0424" w:rsidRPr="00282529">
        <w:t xml:space="preserve">the </w:t>
      </w:r>
      <w:r w:rsidR="00BB33C4" w:rsidRPr="00282529">
        <w:t>reasoning they used.</w:t>
      </w:r>
    </w:p>
    <w:p w14:paraId="535011C0" w14:textId="044395AA" w:rsidR="00BB33C4" w:rsidRPr="00282529" w:rsidRDefault="00BB33C4" w:rsidP="00A7330E">
      <w:r w:rsidRPr="00282529">
        <w:t>Now ask students</w:t>
      </w:r>
      <w:r w:rsidR="00D7292A" w:rsidRPr="00282529">
        <w:t>,</w:t>
      </w:r>
      <w:r w:rsidRPr="00282529">
        <w:t xml:space="preserve"> </w:t>
      </w:r>
      <w:r w:rsidR="00D7292A" w:rsidRPr="00282529">
        <w:t>‘I</w:t>
      </w:r>
      <w:r w:rsidRPr="00282529">
        <w:t>f a voltmeter w</w:t>
      </w:r>
      <w:r w:rsidR="00266E3B" w:rsidRPr="00282529">
        <w:t>as placed across the power source, resistors 1 and</w:t>
      </w:r>
      <w:r w:rsidRPr="00282529">
        <w:t xml:space="preserve"> 2</w:t>
      </w:r>
      <w:r w:rsidR="00266E3B" w:rsidRPr="00282529">
        <w:t>, w</w:t>
      </w:r>
      <w:r w:rsidRPr="00282529">
        <w:t xml:space="preserve">hat do </w:t>
      </w:r>
      <w:r w:rsidR="00D7292A" w:rsidRPr="00282529">
        <w:t>you</w:t>
      </w:r>
      <w:r w:rsidRPr="00282529">
        <w:t xml:space="preserve"> think the relative values would be now and why?</w:t>
      </w:r>
      <w:r w:rsidR="00D7292A" w:rsidRPr="00282529">
        <w:t>’</w:t>
      </w:r>
    </w:p>
    <w:p w14:paraId="18D4DB23" w14:textId="208E9660" w:rsidR="0079712A" w:rsidRPr="00282529" w:rsidRDefault="0079712A" w:rsidP="00A7330E">
      <w:r w:rsidRPr="00282529">
        <w:t>After students have made their predictions</w:t>
      </w:r>
      <w:r w:rsidR="00BB2003" w:rsidRPr="00282529">
        <w:t>,</w:t>
      </w:r>
      <w:r w:rsidRPr="00282529">
        <w:t xml:space="preserve"> ask them to set up the circuit and test their predictions. The following questions can be used to direct their investigation</w:t>
      </w:r>
      <w:r w:rsidR="0011286A" w:rsidRPr="00282529">
        <w:t>:</w:t>
      </w:r>
    </w:p>
    <w:p w14:paraId="7DC644AC" w14:textId="192B94A7" w:rsidR="009B5A52" w:rsidRPr="00282529" w:rsidRDefault="0079712A" w:rsidP="00A7330E">
      <w:pPr>
        <w:pStyle w:val="ListBullet"/>
      </w:pPr>
      <w:r w:rsidRPr="00282529">
        <w:t>Does the</w:t>
      </w:r>
      <w:r w:rsidR="00AD4C2F" w:rsidRPr="00282529">
        <w:t>ir</w:t>
      </w:r>
      <w:r w:rsidRPr="00282529">
        <w:t xml:space="preserve"> experimental data support their earlier predictions</w:t>
      </w:r>
      <w:r w:rsidR="661EC61E" w:rsidRPr="00282529">
        <w:t>?</w:t>
      </w:r>
    </w:p>
    <w:p w14:paraId="2BE9FED4" w14:textId="4401CA76" w:rsidR="0079712A" w:rsidRPr="00282529" w:rsidRDefault="0079712A" w:rsidP="00A7330E">
      <w:pPr>
        <w:pStyle w:val="ListBullet"/>
      </w:pPr>
      <w:r w:rsidRPr="00282529">
        <w:t>What would happen if they change</w:t>
      </w:r>
      <w:r w:rsidR="006B7346" w:rsidRPr="00282529">
        <w:t>d</w:t>
      </w:r>
      <w:r w:rsidRPr="00282529">
        <w:t xml:space="preserve"> the values of the supply voltage and resistor values?</w:t>
      </w:r>
    </w:p>
    <w:p w14:paraId="75F8270A" w14:textId="45795566" w:rsidR="0079712A" w:rsidRPr="00282529" w:rsidRDefault="0079712A" w:rsidP="00A7330E">
      <w:pPr>
        <w:pStyle w:val="ListBullet"/>
      </w:pPr>
      <w:r w:rsidRPr="00282529">
        <w:t>Compare your data to other groups</w:t>
      </w:r>
      <w:r w:rsidR="006B7346" w:rsidRPr="00282529">
        <w:t>. I</w:t>
      </w:r>
      <w:r w:rsidRPr="00282529">
        <w:t xml:space="preserve">s a trend </w:t>
      </w:r>
      <w:r w:rsidR="006B7346" w:rsidRPr="00282529">
        <w:t>evident</w:t>
      </w:r>
      <w:r w:rsidRPr="00282529">
        <w:t>?</w:t>
      </w:r>
    </w:p>
    <w:p w14:paraId="54E65E90" w14:textId="6CB8DF0F" w:rsidR="00961F81" w:rsidRPr="00282529" w:rsidRDefault="00961F81" w:rsidP="00A7330E">
      <w:pPr>
        <w:pStyle w:val="FeatureBox2"/>
      </w:pPr>
      <w:r w:rsidRPr="00282529">
        <w:rPr>
          <w:rStyle w:val="Strong"/>
        </w:rPr>
        <w:t>Note:</w:t>
      </w:r>
      <w:r w:rsidRPr="00282529">
        <w:t xml:space="preserve"> </w:t>
      </w:r>
      <w:r w:rsidR="0085140B" w:rsidRPr="00282529">
        <w:t>At this stage, t</w:t>
      </w:r>
      <w:r w:rsidR="00BB2003" w:rsidRPr="00282529">
        <w:t xml:space="preserve">he collected data could be shared and </w:t>
      </w:r>
      <w:r w:rsidR="0085140B" w:rsidRPr="00282529">
        <w:t xml:space="preserve">the </w:t>
      </w:r>
      <w:r w:rsidR="00BB2003" w:rsidRPr="00282529">
        <w:t>relationships discussed</w:t>
      </w:r>
      <w:r w:rsidR="0085140B" w:rsidRPr="00282529">
        <w:t xml:space="preserve"> as a class</w:t>
      </w:r>
      <w:r w:rsidR="00BB2003" w:rsidRPr="00282529">
        <w:t xml:space="preserve"> (teacher-directed)</w:t>
      </w:r>
      <w:r w:rsidR="00AD4C2F" w:rsidRPr="00282529">
        <w:t>.</w:t>
      </w:r>
    </w:p>
    <w:p w14:paraId="4402FD48" w14:textId="06B1DD4D" w:rsidR="0079712A" w:rsidRPr="00282529" w:rsidRDefault="00FF46AF" w:rsidP="00A7330E">
      <w:r w:rsidRPr="00282529">
        <w:t>After the class discussion</w:t>
      </w:r>
      <w:r w:rsidR="006B7346" w:rsidRPr="00282529">
        <w:t>,</w:t>
      </w:r>
      <w:r w:rsidRPr="00282529">
        <w:t xml:space="preserve"> present students with the diagram shown below. </w:t>
      </w:r>
      <w:r w:rsidR="00305DA0" w:rsidRPr="00282529">
        <w:t xml:space="preserve">Ask them to investigate current and voltage across a circuit with </w:t>
      </w:r>
      <w:r w:rsidR="0011286A" w:rsidRPr="00282529">
        <w:t>2</w:t>
      </w:r>
      <w:r w:rsidR="00305DA0" w:rsidRPr="00282529">
        <w:t xml:space="preserve"> resistors in parallel. This can be guided </w:t>
      </w:r>
      <w:r w:rsidR="007B3B84" w:rsidRPr="00282529">
        <w:t>like</w:t>
      </w:r>
      <w:r w:rsidR="00305DA0" w:rsidRPr="00282529">
        <w:t xml:space="preserve"> the previous activity or</w:t>
      </w:r>
      <w:r w:rsidR="00BF27FA" w:rsidRPr="00282529">
        <w:t xml:space="preserve"> can be</w:t>
      </w:r>
      <w:r w:rsidR="00305DA0" w:rsidRPr="00282529">
        <w:t xml:space="preserve"> an opportunity for students to transfer the lessons learnt from the series circuit to a parallel circuit.</w:t>
      </w:r>
    </w:p>
    <w:p w14:paraId="6202EF08" w14:textId="0474DC71" w:rsidR="007D3605" w:rsidRPr="00282529" w:rsidRDefault="007D3605" w:rsidP="00A7330E">
      <w:pPr>
        <w:pStyle w:val="Caption"/>
      </w:pPr>
      <w:r w:rsidRPr="00282529">
        <w:lastRenderedPageBreak/>
        <w:t xml:space="preserve">Figure </w:t>
      </w:r>
      <w:r w:rsidR="00E549C0" w:rsidRPr="00282529">
        <w:fldChar w:fldCharType="begin"/>
      </w:r>
      <w:r w:rsidR="00E549C0" w:rsidRPr="00282529">
        <w:instrText xml:space="preserve"> SEQ Figure \* ARABIC </w:instrText>
      </w:r>
      <w:r w:rsidR="00E549C0" w:rsidRPr="00282529">
        <w:fldChar w:fldCharType="separate"/>
      </w:r>
      <w:r w:rsidR="00F81DED" w:rsidRPr="00282529">
        <w:rPr>
          <w:noProof/>
        </w:rPr>
        <w:t>5</w:t>
      </w:r>
      <w:r w:rsidR="00E549C0" w:rsidRPr="00282529">
        <w:rPr>
          <w:noProof/>
        </w:rPr>
        <w:fldChar w:fldCharType="end"/>
      </w:r>
      <w:r w:rsidRPr="00282529">
        <w:t xml:space="preserve"> – </w:t>
      </w:r>
      <w:r w:rsidR="009B55AD" w:rsidRPr="00282529">
        <w:t>a</w:t>
      </w:r>
      <w:r w:rsidRPr="00282529">
        <w:t xml:space="preserve"> DC circuit consisting of 2 resistors in parallel</w:t>
      </w:r>
    </w:p>
    <w:p w14:paraId="24CC7B16" w14:textId="77777777" w:rsidR="00BA7A2E" w:rsidRPr="00282529" w:rsidRDefault="00305DA0" w:rsidP="00A7330E">
      <w:pPr>
        <w:keepNext/>
      </w:pPr>
      <w:r w:rsidRPr="00282529">
        <w:rPr>
          <w:noProof/>
        </w:rPr>
        <w:drawing>
          <wp:inline distT="0" distB="0" distL="0" distR="0" wp14:anchorId="3C5C5E0F" wp14:editId="58AA8535">
            <wp:extent cx="2095500" cy="1905000"/>
            <wp:effectExtent l="0" t="0" r="0" b="0"/>
            <wp:docPr id="9" name="Picture 9" descr="A circuit diagram of a  DC circuit with an open switch connected to two resistors in parall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ircuit diagram of a  DC circuit with an open switch connected to two resistors in parallel. "/>
                    <pic:cNvPicPr/>
                  </pic:nvPicPr>
                  <pic:blipFill>
                    <a:blip r:embed="rId59">
                      <a:extLst>
                        <a:ext uri="{28A0092B-C50C-407E-A947-70E740481C1C}">
                          <a14:useLocalDpi xmlns:a14="http://schemas.microsoft.com/office/drawing/2010/main" val="0"/>
                        </a:ext>
                      </a:extLst>
                    </a:blip>
                    <a:stretch>
                      <a:fillRect/>
                    </a:stretch>
                  </pic:blipFill>
                  <pic:spPr>
                    <a:xfrm>
                      <a:off x="0" y="0"/>
                      <a:ext cx="2095500" cy="1905000"/>
                    </a:xfrm>
                    <a:prstGeom prst="rect">
                      <a:avLst/>
                    </a:prstGeom>
                  </pic:spPr>
                </pic:pic>
              </a:graphicData>
            </a:graphic>
          </wp:inline>
        </w:drawing>
      </w:r>
    </w:p>
    <w:p w14:paraId="147DD153" w14:textId="3A6AA816" w:rsidR="00E55427" w:rsidRPr="00282529" w:rsidRDefault="00AB4840" w:rsidP="00A7330E">
      <w:r w:rsidRPr="00282529">
        <w:t>After both investigations</w:t>
      </w:r>
      <w:r w:rsidR="007915B8" w:rsidRPr="00282529">
        <w:t>,</w:t>
      </w:r>
      <w:r w:rsidR="00B975AD" w:rsidRPr="00282529">
        <w:t xml:space="preserve"> </w:t>
      </w:r>
      <w:r w:rsidRPr="00282529">
        <w:t>show</w:t>
      </w:r>
      <w:r w:rsidR="00305DA0" w:rsidRPr="00282529">
        <w:t xml:space="preserve"> </w:t>
      </w:r>
      <w:hyperlink r:id="rId60" w:history="1">
        <w:r w:rsidR="00305DA0" w:rsidRPr="00282529">
          <w:rPr>
            <w:rStyle w:val="Hyperlink"/>
          </w:rPr>
          <w:t xml:space="preserve">Kirchhoff's First Law </w:t>
        </w:r>
        <w:r w:rsidR="00B72978" w:rsidRPr="00282529">
          <w:rPr>
            <w:rStyle w:val="Hyperlink"/>
          </w:rPr>
          <w:t>–</w:t>
        </w:r>
        <w:r w:rsidR="00305DA0" w:rsidRPr="00282529">
          <w:rPr>
            <w:rStyle w:val="Hyperlink"/>
          </w:rPr>
          <w:t xml:space="preserve"> A Level Physics (</w:t>
        </w:r>
        <w:r w:rsidR="00CC3048" w:rsidRPr="00282529">
          <w:rPr>
            <w:rStyle w:val="Hyperlink"/>
          </w:rPr>
          <w:t>2:50)</w:t>
        </w:r>
      </w:hyperlink>
      <w:r w:rsidR="00CC3048" w:rsidRPr="00282529">
        <w:t xml:space="preserve"> and </w:t>
      </w:r>
      <w:hyperlink r:id="rId61" w:history="1">
        <w:r w:rsidR="00305DA0" w:rsidRPr="00282529">
          <w:rPr>
            <w:rStyle w:val="Hyperlink"/>
          </w:rPr>
          <w:t xml:space="preserve">Kirchhoff's 2nd Law </w:t>
        </w:r>
        <w:r w:rsidR="00B72978" w:rsidRPr="00282529">
          <w:rPr>
            <w:rStyle w:val="Hyperlink"/>
          </w:rPr>
          <w:t>–</w:t>
        </w:r>
        <w:r w:rsidR="00305DA0" w:rsidRPr="00282529">
          <w:rPr>
            <w:rStyle w:val="Hyperlink"/>
          </w:rPr>
          <w:t xml:space="preserve"> A Level Physics (</w:t>
        </w:r>
        <w:r w:rsidR="00CC3048" w:rsidRPr="00282529">
          <w:rPr>
            <w:rStyle w:val="Hyperlink"/>
          </w:rPr>
          <w:t>5:30)</w:t>
        </w:r>
      </w:hyperlink>
      <w:r w:rsidR="7F43E4F8" w:rsidRPr="00282529">
        <w:t xml:space="preserve"> </w:t>
      </w:r>
      <w:r w:rsidR="00305DA0" w:rsidRPr="00282529">
        <w:t>to help students consolidate their learning.</w:t>
      </w:r>
    </w:p>
    <w:p w14:paraId="0DC6CCAD" w14:textId="28BF14CF" w:rsidR="00305DA0" w:rsidRPr="00282529" w:rsidRDefault="00305DA0" w:rsidP="00A7330E">
      <w:pPr>
        <w:pStyle w:val="FeatureBox2"/>
      </w:pPr>
      <w:r w:rsidRPr="00282529">
        <w:rPr>
          <w:rStyle w:val="Strong"/>
        </w:rPr>
        <w:t>Note:</w:t>
      </w:r>
      <w:r w:rsidRPr="00282529">
        <w:t xml:space="preserve"> This content area can be challenging for students</w:t>
      </w:r>
      <w:r w:rsidR="00AB4840" w:rsidRPr="00282529">
        <w:t>. T</w:t>
      </w:r>
      <w:r w:rsidRPr="00282529">
        <w:t>his activity</w:t>
      </w:r>
      <w:r w:rsidR="000331AE" w:rsidRPr="00282529">
        <w:t>,</w:t>
      </w:r>
      <w:r w:rsidRPr="00282529">
        <w:t xml:space="preserve"> supported with worked examples on </w:t>
      </w:r>
      <w:r w:rsidR="007915B8" w:rsidRPr="00282529">
        <w:t>applying</w:t>
      </w:r>
      <w:r w:rsidRPr="00282529">
        <w:t xml:space="preserve"> these relationships, provides students with a chance to apply their understanding to </w:t>
      </w:r>
      <w:r w:rsidR="005B1411" w:rsidRPr="00282529">
        <w:t>various</w:t>
      </w:r>
      <w:r w:rsidRPr="00282529">
        <w:t xml:space="preserve"> situations and should help them build their confidence in analysing electrical circuits</w:t>
      </w:r>
      <w:r w:rsidR="2CA628FF" w:rsidRPr="00282529">
        <w:t>.</w:t>
      </w:r>
    </w:p>
    <w:p w14:paraId="5EDD1D1F" w14:textId="790900B3" w:rsidR="009D31E5" w:rsidRPr="00282529" w:rsidRDefault="71543579" w:rsidP="00A7330E">
      <w:pPr>
        <w:pStyle w:val="Heading2"/>
      </w:pPr>
      <w:bookmarkStart w:id="42" w:name="_Toc195623684"/>
      <w:r w:rsidRPr="00282529">
        <w:t>Magnetism</w:t>
      </w:r>
      <w:bookmarkEnd w:id="42"/>
    </w:p>
    <w:p w14:paraId="2C8376F4" w14:textId="1E2E9822" w:rsidR="00F234B7" w:rsidRPr="00282529" w:rsidRDefault="00DD07B6" w:rsidP="00A7330E">
      <w:pPr>
        <w:rPr>
          <w:lang w:eastAsia="zh-CN"/>
        </w:rPr>
      </w:pPr>
      <w:r w:rsidRPr="00282529">
        <w:rPr>
          <w:lang w:eastAsia="zh-CN"/>
        </w:rPr>
        <w:t xml:space="preserve">The suggested activities in this section require </w:t>
      </w:r>
      <w:r w:rsidR="000F72F0" w:rsidRPr="00282529">
        <w:rPr>
          <w:lang w:eastAsia="zh-CN"/>
        </w:rPr>
        <w:t>using</w:t>
      </w:r>
      <w:r w:rsidRPr="00282529">
        <w:rPr>
          <w:lang w:eastAsia="zh-CN"/>
        </w:rPr>
        <w:t xml:space="preserve"> a student’s mobile phone as a measuring tool. </w:t>
      </w:r>
      <w:r w:rsidR="00461FD8" w:rsidRPr="00282529">
        <w:rPr>
          <w:lang w:eastAsia="zh-CN"/>
        </w:rPr>
        <w:t>A mobile phone can be transformed into a powerful multi-purpose measuring tool using built-in sensors with freely available application</w:t>
      </w:r>
      <w:r w:rsidR="00081B8B" w:rsidRPr="00282529">
        <w:rPr>
          <w:lang w:eastAsia="zh-CN"/>
        </w:rPr>
        <w:t>s.</w:t>
      </w:r>
      <w:r w:rsidR="00A270EA" w:rsidRPr="00282529">
        <w:rPr>
          <w:lang w:eastAsia="zh-CN"/>
        </w:rPr>
        <w:t xml:space="preserve"> As a class, watch</w:t>
      </w:r>
      <w:r w:rsidR="00081B8B" w:rsidRPr="00282529">
        <w:rPr>
          <w:lang w:eastAsia="zh-CN"/>
        </w:rPr>
        <w:t xml:space="preserve"> </w:t>
      </w:r>
      <w:hyperlink r:id="rId62" w:history="1">
        <w:r w:rsidR="00E5344C" w:rsidRPr="00282529">
          <w:rPr>
            <w:rStyle w:val="Hyperlink"/>
          </w:rPr>
          <w:t>What Sensors Are in a Smartphone? (</w:t>
        </w:r>
        <w:r w:rsidR="002C17B9" w:rsidRPr="00282529">
          <w:rPr>
            <w:rStyle w:val="Hyperlink"/>
          </w:rPr>
          <w:t>2:12)</w:t>
        </w:r>
      </w:hyperlink>
      <w:r w:rsidR="00E84A54" w:rsidRPr="00282529">
        <w:t>.</w:t>
      </w:r>
    </w:p>
    <w:p w14:paraId="56F20944" w14:textId="40AADC0E" w:rsidR="00DD07B6" w:rsidRPr="00282529" w:rsidRDefault="00F234B7" w:rsidP="00A7330E">
      <w:pPr>
        <w:rPr>
          <w:lang w:eastAsia="zh-CN"/>
        </w:rPr>
      </w:pPr>
      <w:r w:rsidRPr="00282529">
        <w:rPr>
          <w:lang w:eastAsia="zh-CN"/>
        </w:rPr>
        <w:t>Before utilising mobile phones as ‘data loggers’</w:t>
      </w:r>
      <w:r w:rsidR="000F72F0" w:rsidRPr="00282529">
        <w:rPr>
          <w:lang w:eastAsia="zh-CN"/>
        </w:rPr>
        <w:t>,</w:t>
      </w:r>
      <w:r w:rsidRPr="00282529">
        <w:rPr>
          <w:lang w:eastAsia="zh-CN"/>
        </w:rPr>
        <w:t xml:space="preserve"> consult your </w:t>
      </w:r>
      <w:r w:rsidR="0046465E" w:rsidRPr="00282529">
        <w:rPr>
          <w:lang w:eastAsia="zh-CN"/>
        </w:rPr>
        <w:t>school’s</w:t>
      </w:r>
      <w:r w:rsidRPr="00282529">
        <w:rPr>
          <w:lang w:eastAsia="zh-CN"/>
        </w:rPr>
        <w:t xml:space="preserve"> policy on </w:t>
      </w:r>
      <w:r w:rsidR="00E80D2A" w:rsidRPr="00282529">
        <w:rPr>
          <w:lang w:eastAsia="zh-CN"/>
        </w:rPr>
        <w:t>mobile phones and discuss with your head</w:t>
      </w:r>
      <w:r w:rsidR="00F5500B" w:rsidRPr="00282529">
        <w:rPr>
          <w:lang w:eastAsia="zh-CN"/>
        </w:rPr>
        <w:t xml:space="preserve"> </w:t>
      </w:r>
      <w:r w:rsidR="00E80D2A" w:rsidRPr="00282529">
        <w:rPr>
          <w:lang w:eastAsia="zh-CN"/>
        </w:rPr>
        <w:t>teacher</w:t>
      </w:r>
      <w:r w:rsidR="000B2BC0" w:rsidRPr="00282529">
        <w:rPr>
          <w:lang w:eastAsia="zh-CN"/>
        </w:rPr>
        <w:t xml:space="preserve"> or </w:t>
      </w:r>
      <w:r w:rsidR="00E80D2A" w:rsidRPr="00282529">
        <w:rPr>
          <w:lang w:eastAsia="zh-CN"/>
        </w:rPr>
        <w:t>senior executive</w:t>
      </w:r>
      <w:r w:rsidR="0046465E" w:rsidRPr="00282529">
        <w:rPr>
          <w:lang w:eastAsia="zh-CN"/>
        </w:rPr>
        <w:t xml:space="preserve"> how the phone </w:t>
      </w:r>
      <w:r w:rsidR="00F5500B" w:rsidRPr="00282529">
        <w:rPr>
          <w:lang w:eastAsia="zh-CN"/>
        </w:rPr>
        <w:t xml:space="preserve">will </w:t>
      </w:r>
      <w:r w:rsidR="0046465E" w:rsidRPr="00282529">
        <w:rPr>
          <w:lang w:eastAsia="zh-CN"/>
        </w:rPr>
        <w:t>be used as a learning tool</w:t>
      </w:r>
      <w:r w:rsidR="00461FD8" w:rsidRPr="00282529">
        <w:rPr>
          <w:lang w:eastAsia="zh-CN"/>
        </w:rPr>
        <w:t xml:space="preserve"> </w:t>
      </w:r>
      <w:r w:rsidR="00D658DD" w:rsidRPr="00282529">
        <w:rPr>
          <w:lang w:eastAsia="zh-CN"/>
        </w:rPr>
        <w:t>in the classroom</w:t>
      </w:r>
      <w:r w:rsidR="4643B639" w:rsidRPr="00282529">
        <w:rPr>
          <w:lang w:eastAsia="zh-CN"/>
        </w:rPr>
        <w:t>.</w:t>
      </w:r>
    </w:p>
    <w:p w14:paraId="154E59CC" w14:textId="08493905" w:rsidR="00D658DD" w:rsidRPr="00282529" w:rsidRDefault="00856F18" w:rsidP="00A7330E">
      <w:pPr>
        <w:pStyle w:val="FeatureBox2"/>
      </w:pPr>
      <w:r w:rsidRPr="00282529">
        <w:rPr>
          <w:rStyle w:val="Strong"/>
        </w:rPr>
        <w:t>Note:</w:t>
      </w:r>
      <w:r w:rsidRPr="00282529">
        <w:t xml:space="preserve"> </w:t>
      </w:r>
      <w:r w:rsidR="001863D9" w:rsidRPr="00282529">
        <w:t>A</w:t>
      </w:r>
      <w:r w:rsidR="00D658DD" w:rsidRPr="00282529">
        <w:t>ctivit</w:t>
      </w:r>
      <w:r w:rsidR="001863D9" w:rsidRPr="00282529">
        <w:t>ies</w:t>
      </w:r>
      <w:r w:rsidR="00D658DD" w:rsidRPr="00282529">
        <w:t xml:space="preserve"> 4 and 5 use phyphox</w:t>
      </w:r>
      <w:r w:rsidR="00E80D2A" w:rsidRPr="00282529">
        <w:t>, which</w:t>
      </w:r>
      <w:r w:rsidR="00D658DD" w:rsidRPr="00282529">
        <w:t xml:space="preserve"> is freely available to download at </w:t>
      </w:r>
      <w:hyperlink r:id="rId63">
        <w:r w:rsidR="00D658DD" w:rsidRPr="00282529">
          <w:rPr>
            <w:rStyle w:val="Hyperlink"/>
          </w:rPr>
          <w:t>phyphox – Physical Phone Experiments</w:t>
        </w:r>
      </w:hyperlink>
      <w:r w:rsidR="00AB7B49" w:rsidRPr="00282529">
        <w:t xml:space="preserve">. The </w:t>
      </w:r>
      <w:hyperlink r:id="rId64" w:history="1">
        <w:r w:rsidRPr="00282529">
          <w:rPr>
            <w:rStyle w:val="Hyperlink"/>
          </w:rPr>
          <w:t>phyphox YouTube channel</w:t>
        </w:r>
      </w:hyperlink>
      <w:r w:rsidR="008E47CE" w:rsidRPr="00282529">
        <w:t xml:space="preserve"> also includes some examples of experiments </w:t>
      </w:r>
      <w:r w:rsidR="001863D9" w:rsidRPr="00282529">
        <w:t xml:space="preserve">that </w:t>
      </w:r>
      <w:r w:rsidR="008E47CE" w:rsidRPr="00282529">
        <w:t xml:space="preserve">could be useful </w:t>
      </w:r>
      <w:r w:rsidR="00170164" w:rsidRPr="00282529">
        <w:t>across</w:t>
      </w:r>
      <w:r w:rsidR="008E47CE" w:rsidRPr="00282529">
        <w:t xml:space="preserve"> the entire Stage 6 </w:t>
      </w:r>
      <w:r w:rsidR="000C6372" w:rsidRPr="00282529">
        <w:t>P</w:t>
      </w:r>
      <w:r w:rsidR="008E47CE" w:rsidRPr="00282529">
        <w:t>hysics course</w:t>
      </w:r>
      <w:r w:rsidR="00F5500B" w:rsidRPr="00282529">
        <w:t>.</w:t>
      </w:r>
    </w:p>
    <w:p w14:paraId="02950109" w14:textId="7887DC64" w:rsidR="00713FED" w:rsidRPr="00282529" w:rsidRDefault="00F234B7" w:rsidP="00A7330E">
      <w:pPr>
        <w:pStyle w:val="Heading3"/>
      </w:pPr>
      <w:bookmarkStart w:id="43" w:name="_Toc195623685"/>
      <w:r w:rsidRPr="00282529">
        <w:lastRenderedPageBreak/>
        <w:t xml:space="preserve">Smartphones </w:t>
      </w:r>
      <w:r w:rsidR="003D71C2" w:rsidRPr="00282529">
        <w:t>m</w:t>
      </w:r>
      <w:r w:rsidRPr="00282529">
        <w:t>agnetometer</w:t>
      </w:r>
      <w:bookmarkEnd w:id="43"/>
    </w:p>
    <w:p w14:paraId="73BA9A8C" w14:textId="4302A50C" w:rsidR="00D658DD" w:rsidRPr="00282529" w:rsidRDefault="00D658DD" w:rsidP="00A7330E">
      <w:pPr>
        <w:pStyle w:val="FeatureBox"/>
      </w:pPr>
      <w:r w:rsidRPr="00282529">
        <w:rPr>
          <w:b/>
          <w:bCs/>
        </w:rPr>
        <w:t>Safety</w:t>
      </w:r>
      <w:r w:rsidRPr="00282529">
        <w:t xml:space="preserve">: Students should not expose </w:t>
      </w:r>
      <w:r w:rsidR="006A408D" w:rsidRPr="00282529">
        <w:t xml:space="preserve">their devices to </w:t>
      </w:r>
      <w:r w:rsidRPr="00282529">
        <w:t>strong</w:t>
      </w:r>
      <w:r w:rsidR="00DA6927" w:rsidRPr="00282529">
        <w:t xml:space="preserve"> and/or excessive</w:t>
      </w:r>
      <w:r w:rsidRPr="00282529">
        <w:t xml:space="preserve"> magnetic fields directly</w:t>
      </w:r>
      <w:r w:rsidR="006C069B" w:rsidRPr="00282529">
        <w:t>. T</w:t>
      </w:r>
      <w:r w:rsidR="008E47CE" w:rsidRPr="00282529">
        <w:t>his may damage their device</w:t>
      </w:r>
      <w:r w:rsidR="006C069B" w:rsidRPr="00282529">
        <w:t>s</w:t>
      </w:r>
      <w:r w:rsidR="008E47CE" w:rsidRPr="00282529">
        <w:t>.</w:t>
      </w:r>
    </w:p>
    <w:p w14:paraId="30DDFA3B" w14:textId="77777777" w:rsidR="00D658DD" w:rsidRPr="00282529" w:rsidRDefault="00D658DD" w:rsidP="00A7330E">
      <w:pPr>
        <w:contextualSpacing/>
        <w:rPr>
          <w:rStyle w:val="Strong"/>
        </w:rPr>
      </w:pPr>
      <w:r w:rsidRPr="00282529">
        <w:rPr>
          <w:rStyle w:val="Strong"/>
        </w:rPr>
        <w:t>Communicating</w:t>
      </w:r>
    </w:p>
    <w:p w14:paraId="2D57FB7A" w14:textId="6A0D39AF" w:rsidR="00D658DD" w:rsidRPr="00282529" w:rsidRDefault="00D658DD" w:rsidP="00A7330E">
      <w:pPr>
        <w:contextualSpacing/>
        <w:rPr>
          <w:rStyle w:val="Emphasis"/>
          <w:i w:val="0"/>
          <w:iCs w:val="0"/>
        </w:rPr>
      </w:pPr>
      <w:r w:rsidRPr="00282529">
        <w:rPr>
          <w:rStyle w:val="Emphasis"/>
          <w:b/>
          <w:bCs/>
          <w:i w:val="0"/>
          <w:iCs w:val="0"/>
        </w:rPr>
        <w:t>Outcomes</w:t>
      </w:r>
      <w:r w:rsidR="00793B2B" w:rsidRPr="00282529">
        <w:rPr>
          <w:rStyle w:val="Emphasis"/>
          <w:i w:val="0"/>
          <w:iCs w:val="0"/>
        </w:rPr>
        <w:t>:</w:t>
      </w:r>
      <w:r w:rsidR="005C5BA5" w:rsidRPr="00282529">
        <w:rPr>
          <w:rStyle w:val="Emphasis"/>
          <w:i w:val="0"/>
          <w:iCs w:val="0"/>
        </w:rPr>
        <w:t xml:space="preserve"> </w:t>
      </w:r>
      <w:r w:rsidRPr="00282529">
        <w:rPr>
          <w:rStyle w:val="Emphasis"/>
          <w:i w:val="0"/>
          <w:iCs w:val="0"/>
        </w:rPr>
        <w:t>A student</w:t>
      </w:r>
      <w:r w:rsidR="005C5BA5" w:rsidRPr="00282529">
        <w:rPr>
          <w:rStyle w:val="Emphasis"/>
          <w:i w:val="0"/>
          <w:iCs w:val="0"/>
        </w:rPr>
        <w:t xml:space="preserve"> </w:t>
      </w:r>
      <w:r w:rsidRPr="00282529">
        <w:rPr>
          <w:rStyle w:val="Emphasis"/>
          <w:i w:val="0"/>
          <w:iCs w:val="0"/>
        </w:rPr>
        <w:t xml:space="preserve">communicates scientific understanding using suitable language and terminology for a specific audience or purpose </w:t>
      </w:r>
      <w:r w:rsidR="002C7D90" w:rsidRPr="00282529">
        <w:rPr>
          <w:rStyle w:val="Emphasis"/>
          <w:i w:val="0"/>
          <w:iCs w:val="0"/>
        </w:rPr>
        <w:t>(</w:t>
      </w:r>
      <w:r w:rsidRPr="00282529">
        <w:rPr>
          <w:rStyle w:val="Strong"/>
        </w:rPr>
        <w:t>PH11/12-7</w:t>
      </w:r>
      <w:r w:rsidR="002C7D90" w:rsidRPr="00282529">
        <w:rPr>
          <w:rStyle w:val="Emphasis"/>
          <w:i w:val="0"/>
          <w:iCs w:val="0"/>
        </w:rPr>
        <w:t>)</w:t>
      </w:r>
      <w:r w:rsidR="00793B2B" w:rsidRPr="00282529">
        <w:rPr>
          <w:rStyle w:val="Emphasis"/>
          <w:i w:val="0"/>
          <w:iCs w:val="0"/>
        </w:rPr>
        <w:t>.</w:t>
      </w:r>
    </w:p>
    <w:p w14:paraId="0681DA01" w14:textId="7686105F" w:rsidR="00D658DD" w:rsidRPr="00282529" w:rsidRDefault="00D658DD" w:rsidP="00A7330E">
      <w:pPr>
        <w:contextualSpacing/>
        <w:rPr>
          <w:rStyle w:val="Emphasis"/>
          <w:i w:val="0"/>
          <w:iCs w:val="0"/>
        </w:rPr>
      </w:pPr>
      <w:r w:rsidRPr="00282529">
        <w:rPr>
          <w:rStyle w:val="Emphasis"/>
          <w:b/>
          <w:bCs/>
          <w:i w:val="0"/>
          <w:iCs w:val="0"/>
        </w:rPr>
        <w:t>Content</w:t>
      </w:r>
      <w:r w:rsidR="00793B2B" w:rsidRPr="00282529">
        <w:rPr>
          <w:rStyle w:val="Emphasis"/>
          <w:i w:val="0"/>
          <w:iCs w:val="0"/>
        </w:rPr>
        <w:t xml:space="preserve">: </w:t>
      </w:r>
      <w:r w:rsidRPr="00282529">
        <w:rPr>
          <w:rStyle w:val="Emphasis"/>
          <w:i w:val="0"/>
          <w:iCs w:val="0"/>
        </w:rPr>
        <w:t>Students</w:t>
      </w:r>
      <w:r w:rsidR="00793B2B" w:rsidRPr="00282529">
        <w:rPr>
          <w:rStyle w:val="Emphasis"/>
          <w:i w:val="0"/>
          <w:iCs w:val="0"/>
        </w:rPr>
        <w:t xml:space="preserve"> </w:t>
      </w:r>
      <w:r w:rsidRPr="00282529">
        <w:rPr>
          <w:rStyle w:val="Emphasis"/>
          <w:i w:val="0"/>
          <w:iCs w:val="0"/>
        </w:rPr>
        <w:t>select and use suitable forms of digital, visual, written and/or oral forms of communication</w:t>
      </w:r>
      <w:r w:rsidR="00055DF3" w:rsidRPr="00282529">
        <w:rPr>
          <w:rStyle w:val="Emphasis"/>
          <w:i w:val="0"/>
          <w:iCs w:val="0"/>
        </w:rPr>
        <w:t>.</w:t>
      </w:r>
    </w:p>
    <w:p w14:paraId="26FEBF7E" w14:textId="46DE11E7" w:rsidR="008E47CE" w:rsidRPr="00282529" w:rsidRDefault="00170164" w:rsidP="00A7330E">
      <w:pPr>
        <w:pStyle w:val="FeatureBox2"/>
      </w:pPr>
      <w:r w:rsidRPr="00282529">
        <w:rPr>
          <w:rStyle w:val="Strong"/>
        </w:rPr>
        <w:t>Note:</w:t>
      </w:r>
      <w:r w:rsidRPr="00282529">
        <w:t xml:space="preserve"> </w:t>
      </w:r>
      <w:r w:rsidR="00D658DD" w:rsidRPr="00282529">
        <w:t>Each student</w:t>
      </w:r>
      <w:r w:rsidR="00793B2B" w:rsidRPr="00282529">
        <w:t>, or at least one group member,</w:t>
      </w:r>
      <w:r w:rsidR="00D658DD" w:rsidRPr="00282529">
        <w:t xml:space="preserve"> will need access to the application on their mobile device</w:t>
      </w:r>
      <w:r w:rsidR="008E47CE" w:rsidRPr="00282529">
        <w:t>.</w:t>
      </w:r>
      <w:r w:rsidR="00937170" w:rsidRPr="00282529">
        <w:t xml:space="preserve"> For first</w:t>
      </w:r>
      <w:r w:rsidR="00870C31" w:rsidRPr="00282529">
        <w:t>-time</w:t>
      </w:r>
      <w:r w:rsidR="00937170" w:rsidRPr="00282529">
        <w:t xml:space="preserve"> users</w:t>
      </w:r>
      <w:r w:rsidR="00870C31" w:rsidRPr="00282529">
        <w:t>,</w:t>
      </w:r>
      <w:r w:rsidR="00937170" w:rsidRPr="00282529">
        <w:t xml:space="preserve"> it </w:t>
      </w:r>
      <w:r w:rsidR="00870C31" w:rsidRPr="00282529">
        <w:t xml:space="preserve">is </w:t>
      </w:r>
      <w:r w:rsidR="00937170" w:rsidRPr="00282529">
        <w:t>important</w:t>
      </w:r>
      <w:r w:rsidRPr="00282529">
        <w:t xml:space="preserve"> to gain some familiarity before using the application in investigations. The purpose of this activity is for you and </w:t>
      </w:r>
      <w:r w:rsidR="00461FD8" w:rsidRPr="00282529">
        <w:t xml:space="preserve">your </w:t>
      </w:r>
      <w:r w:rsidRPr="00282529">
        <w:t xml:space="preserve">students to </w:t>
      </w:r>
      <w:r w:rsidR="00870C31" w:rsidRPr="00282529">
        <w:t>understand</w:t>
      </w:r>
      <w:r w:rsidRPr="00282529">
        <w:t xml:space="preserve"> how the sensor works and how it may be used in investigations.</w:t>
      </w:r>
    </w:p>
    <w:p w14:paraId="4C402915" w14:textId="5F8EDE4C" w:rsidR="00710A13" w:rsidRPr="00282529" w:rsidRDefault="00710A13" w:rsidP="00A7330E">
      <w:r w:rsidRPr="00282529">
        <w:t>Before using any of the activities below</w:t>
      </w:r>
      <w:r w:rsidR="00AF2E8C" w:rsidRPr="00282529">
        <w:t>,</w:t>
      </w:r>
      <w:r w:rsidRPr="00282529">
        <w:t xml:space="preserve"> it is suggested </w:t>
      </w:r>
      <w:r w:rsidR="00AE0C70" w:rsidRPr="00282529">
        <w:t>that the following videos</w:t>
      </w:r>
      <w:r w:rsidRPr="00282529">
        <w:t xml:space="preserve"> </w:t>
      </w:r>
      <w:hyperlink r:id="rId65" w:history="1">
        <w:r w:rsidRPr="00282529">
          <w:rPr>
            <w:rStyle w:val="Hyperlink"/>
          </w:rPr>
          <w:t>NASA | Magnetometry 101 (1:53)</w:t>
        </w:r>
      </w:hyperlink>
      <w:r w:rsidRPr="00282529">
        <w:t xml:space="preserve"> and/or </w:t>
      </w:r>
      <w:hyperlink r:id="rId66" w:history="1">
        <w:r w:rsidR="007132CD" w:rsidRPr="00282529">
          <w:rPr>
            <w:rStyle w:val="Hyperlink"/>
          </w:rPr>
          <w:t>How magnetometer work</w:t>
        </w:r>
        <w:r w:rsidR="00377F5E" w:rsidRPr="00282529">
          <w:rPr>
            <w:rStyle w:val="Hyperlink"/>
          </w:rPr>
          <w:t>s</w:t>
        </w:r>
        <w:r w:rsidR="007132CD" w:rsidRPr="00282529">
          <w:rPr>
            <w:rStyle w:val="Hyperlink"/>
          </w:rPr>
          <w:t>? | Working of magnetometer in a smartphone | MEMS inside magnetometer</w:t>
        </w:r>
        <w:r w:rsidRPr="00282529">
          <w:rPr>
            <w:rStyle w:val="Hyperlink"/>
          </w:rPr>
          <w:t xml:space="preserve"> (3:50)</w:t>
        </w:r>
      </w:hyperlink>
      <w:r w:rsidR="00E54C89" w:rsidRPr="00282529">
        <w:t>,</w:t>
      </w:r>
      <w:r w:rsidR="7F43E4F8" w:rsidRPr="00282529">
        <w:t xml:space="preserve"> </w:t>
      </w:r>
      <w:r w:rsidR="00363227" w:rsidRPr="00282529">
        <w:t>be shown to your students to help them understand m</w:t>
      </w:r>
      <w:r w:rsidR="00DA232F" w:rsidRPr="00282529">
        <w:t>agnetometry</w:t>
      </w:r>
      <w:r w:rsidRPr="00282529">
        <w:t xml:space="preserve"> and </w:t>
      </w:r>
      <w:r w:rsidR="00E54C89" w:rsidRPr="00282529">
        <w:t xml:space="preserve">use </w:t>
      </w:r>
      <w:r w:rsidR="007132CD" w:rsidRPr="00282529">
        <w:t xml:space="preserve">the app </w:t>
      </w:r>
      <w:r w:rsidRPr="00282529">
        <w:t>on their mobile phone</w:t>
      </w:r>
      <w:r w:rsidR="007132CD" w:rsidRPr="00282529">
        <w:t>s</w:t>
      </w:r>
      <w:r w:rsidR="5A90AB04" w:rsidRPr="00282529">
        <w:t>.</w:t>
      </w:r>
    </w:p>
    <w:p w14:paraId="7C1FB8A8" w14:textId="0B5230AC" w:rsidR="00111EB1" w:rsidRPr="00282529" w:rsidRDefault="00713FED" w:rsidP="00A7330E">
      <w:pPr>
        <w:pStyle w:val="Heading4"/>
      </w:pPr>
      <w:r w:rsidRPr="00282529">
        <w:lastRenderedPageBreak/>
        <w:t>Locating the magnetometer on your smartphone</w:t>
      </w:r>
    </w:p>
    <w:p w14:paraId="3F669E6F" w14:textId="4540212A" w:rsidR="00AB7B49" w:rsidRPr="00282529" w:rsidRDefault="00AB7B49" w:rsidP="00A7330E">
      <w:pPr>
        <w:pStyle w:val="Caption"/>
      </w:pPr>
      <w:r w:rsidRPr="00282529">
        <w:t xml:space="preserve">Table </w:t>
      </w:r>
      <w:r w:rsidR="00E549C0" w:rsidRPr="00282529">
        <w:fldChar w:fldCharType="begin"/>
      </w:r>
      <w:r w:rsidR="00E549C0" w:rsidRPr="00282529">
        <w:instrText xml:space="preserve"> SEQ Table \* ARABIC </w:instrText>
      </w:r>
      <w:r w:rsidR="00E549C0" w:rsidRPr="00282529">
        <w:fldChar w:fldCharType="separate"/>
      </w:r>
      <w:r w:rsidRPr="00282529">
        <w:rPr>
          <w:noProof/>
        </w:rPr>
        <w:t>2</w:t>
      </w:r>
      <w:r w:rsidR="00E549C0" w:rsidRPr="00282529">
        <w:rPr>
          <w:noProof/>
        </w:rPr>
        <w:fldChar w:fldCharType="end"/>
      </w:r>
      <w:r w:rsidR="00F81DED" w:rsidRPr="00282529">
        <w:t xml:space="preserve"> –</w:t>
      </w:r>
      <w:r w:rsidRPr="00282529">
        <w:t xml:space="preserve"> </w:t>
      </w:r>
      <w:r w:rsidR="009B55AD" w:rsidRPr="00282529">
        <w:t>p</w:t>
      </w:r>
      <w:r w:rsidRPr="00282529">
        <w:t>hyphox magnetometer instructions</w:t>
      </w:r>
    </w:p>
    <w:tbl>
      <w:tblPr>
        <w:tblStyle w:val="Tableheader"/>
        <w:tblW w:w="5000" w:type="pct"/>
        <w:tblLayout w:type="fixed"/>
        <w:tblLook w:val="0420" w:firstRow="1" w:lastRow="0" w:firstColumn="0" w:lastColumn="0" w:noHBand="0" w:noVBand="1"/>
        <w:tblDescription w:val="Screenshots and instructions for using the magnetometer function on the phyphox app."/>
      </w:tblPr>
      <w:tblGrid>
        <w:gridCol w:w="2974"/>
        <w:gridCol w:w="6656"/>
      </w:tblGrid>
      <w:tr w:rsidR="00F51DA3" w:rsidRPr="00282529" w14:paraId="0052A3BA" w14:textId="77777777" w:rsidTr="00A81F87">
        <w:trPr>
          <w:cnfStyle w:val="100000000000" w:firstRow="1" w:lastRow="0" w:firstColumn="0" w:lastColumn="0" w:oddVBand="0" w:evenVBand="0" w:oddHBand="0" w:evenHBand="0" w:firstRowFirstColumn="0" w:firstRowLastColumn="0" w:lastRowFirstColumn="0" w:lastRowLastColumn="0"/>
        </w:trPr>
        <w:tc>
          <w:tcPr>
            <w:tcW w:w="1544" w:type="pct"/>
          </w:tcPr>
          <w:p w14:paraId="034FB89A" w14:textId="57D67CA4" w:rsidR="003221C2" w:rsidRPr="00282529" w:rsidRDefault="00461FD8" w:rsidP="00A7330E">
            <w:r w:rsidRPr="00282529">
              <w:t>St</w:t>
            </w:r>
            <w:r w:rsidR="00E95970">
              <w:t>e</w:t>
            </w:r>
            <w:r w:rsidRPr="00282529">
              <w:t>ps</w:t>
            </w:r>
          </w:p>
        </w:tc>
        <w:tc>
          <w:tcPr>
            <w:tcW w:w="3456" w:type="pct"/>
          </w:tcPr>
          <w:p w14:paraId="24698CFE" w14:textId="18D2A390" w:rsidR="00037E3C" w:rsidRPr="00282529" w:rsidRDefault="00461FD8" w:rsidP="00A7330E">
            <w:r w:rsidRPr="00282529">
              <w:t>Notes</w:t>
            </w:r>
          </w:p>
        </w:tc>
      </w:tr>
      <w:tr w:rsidR="00461FD8" w:rsidRPr="00282529" w14:paraId="5251D9D8" w14:textId="77777777" w:rsidTr="00A81F87">
        <w:trPr>
          <w:cnfStyle w:val="000000100000" w:firstRow="0" w:lastRow="0" w:firstColumn="0" w:lastColumn="0" w:oddVBand="0" w:evenVBand="0" w:oddHBand="1" w:evenHBand="0" w:firstRowFirstColumn="0" w:firstRowLastColumn="0" w:lastRowFirstColumn="0" w:lastRowLastColumn="0"/>
        </w:trPr>
        <w:tc>
          <w:tcPr>
            <w:tcW w:w="1544" w:type="pct"/>
          </w:tcPr>
          <w:p w14:paraId="6F799F9D" w14:textId="5C63A65B" w:rsidR="00461FD8" w:rsidRPr="00282529" w:rsidRDefault="00461FD8" w:rsidP="00A7330E">
            <w:r w:rsidRPr="00282529">
              <w:rPr>
                <w:noProof/>
              </w:rPr>
              <w:drawing>
                <wp:inline distT="0" distB="0" distL="0" distR="0" wp14:anchorId="75F1D59C" wp14:editId="79B82F4D">
                  <wp:extent cx="1331595" cy="2318418"/>
                  <wp:effectExtent l="0" t="0" r="1905" b="5715"/>
                  <wp:docPr id="18" name="Picture 18" descr="Screenshot of the sensor options from the mobile application provided by phyph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creenshot of the sensor options from the mobile application provided by phyphox."/>
                          <pic:cNvPicPr>
                            <a:picLocks noChangeAspect="1" noChangeArrowheads="1"/>
                          </pic:cNvPicPr>
                        </pic:nvPicPr>
                        <pic:blipFill rotWithShape="1">
                          <a:blip r:embed="rId67" cstate="hqprint">
                            <a:extLst>
                              <a:ext uri="{28A0092B-C50C-407E-A947-70E740481C1C}">
                                <a14:useLocalDpi xmlns:a14="http://schemas.microsoft.com/office/drawing/2010/main" val="0"/>
                              </a:ext>
                            </a:extLst>
                          </a:blip>
                          <a:srcRect/>
                          <a:stretch/>
                        </pic:blipFill>
                        <pic:spPr bwMode="auto">
                          <a:xfrm>
                            <a:off x="0" y="0"/>
                            <a:ext cx="1344632" cy="234111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56" w:type="pct"/>
          </w:tcPr>
          <w:p w14:paraId="425B53AE" w14:textId="77777777" w:rsidR="00461FD8" w:rsidRPr="00282529" w:rsidRDefault="00461FD8" w:rsidP="00A7330E">
            <w:r w:rsidRPr="00282529">
              <w:t>Direct your students to the magnetometer under the raw sensors on the home screen.</w:t>
            </w:r>
          </w:p>
          <w:p w14:paraId="27ED3688" w14:textId="316A9342" w:rsidR="00461FD8" w:rsidRPr="00282529" w:rsidRDefault="00461FD8" w:rsidP="00A7330E">
            <w:r w:rsidRPr="00282529">
              <w:t>Select this option.</w:t>
            </w:r>
          </w:p>
        </w:tc>
      </w:tr>
      <w:tr w:rsidR="00F51DA3" w:rsidRPr="00282529" w14:paraId="7D15FFFD" w14:textId="77777777" w:rsidTr="00A81F87">
        <w:trPr>
          <w:cnfStyle w:val="000000010000" w:firstRow="0" w:lastRow="0" w:firstColumn="0" w:lastColumn="0" w:oddVBand="0" w:evenVBand="0" w:oddHBand="0" w:evenHBand="1" w:firstRowFirstColumn="0" w:firstRowLastColumn="0" w:lastRowFirstColumn="0" w:lastRowLastColumn="0"/>
        </w:trPr>
        <w:tc>
          <w:tcPr>
            <w:tcW w:w="1544" w:type="pct"/>
          </w:tcPr>
          <w:p w14:paraId="7D5FCA91" w14:textId="0509E637" w:rsidR="00F51DA3" w:rsidRPr="00282529" w:rsidRDefault="00F51DA3" w:rsidP="00A7330E">
            <w:r w:rsidRPr="00282529">
              <w:rPr>
                <w:noProof/>
              </w:rPr>
              <w:drawing>
                <wp:inline distT="0" distB="0" distL="0" distR="0" wp14:anchorId="5A213981" wp14:editId="2FE6F95A">
                  <wp:extent cx="1356992" cy="2323148"/>
                  <wp:effectExtent l="0" t="0" r="0" b="1270"/>
                  <wp:docPr id="11" name="Picture 11" descr="Screenshot of the magnetometer from the mobile application provided by phyph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creenshot of the magnetometer from the mobile application provided by phyphox."/>
                          <pic:cNvPicPr>
                            <a:picLocks noChangeAspect="1" noChangeArrowheads="1"/>
                          </pic:cNvPicPr>
                        </pic:nvPicPr>
                        <pic:blipFill rotWithShape="1">
                          <a:blip r:embed="rId68" r:link="rId69" cstate="hqprint">
                            <a:extLst>
                              <a:ext uri="{28A0092B-C50C-407E-A947-70E740481C1C}">
                                <a14:useLocalDpi xmlns:a14="http://schemas.microsoft.com/office/drawing/2010/main" val="0"/>
                              </a:ext>
                            </a:extLst>
                          </a:blip>
                          <a:srcRect/>
                          <a:stretch/>
                        </pic:blipFill>
                        <pic:spPr bwMode="auto">
                          <a:xfrm>
                            <a:off x="0" y="0"/>
                            <a:ext cx="1365187" cy="233717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56" w:type="pct"/>
          </w:tcPr>
          <w:p w14:paraId="31A746ED" w14:textId="77777777" w:rsidR="00F51DA3" w:rsidRPr="00282529" w:rsidRDefault="00111EB1" w:rsidP="00A7330E">
            <w:r w:rsidRPr="00282529">
              <w:t>Students should see a screen like the one shown on the left.</w:t>
            </w:r>
          </w:p>
          <w:p w14:paraId="792F8B8F" w14:textId="37A3B341" w:rsidR="00111EB1" w:rsidRPr="00282529" w:rsidRDefault="00504D6B" w:rsidP="00A7330E">
            <w:r w:rsidRPr="00282529">
              <w:t>P</w:t>
            </w:r>
            <w:r w:rsidR="00111EB1" w:rsidRPr="00282529">
              <w:t xml:space="preserve">ress </w:t>
            </w:r>
            <w:r w:rsidR="00B0240F" w:rsidRPr="00282529">
              <w:t xml:space="preserve">the </w:t>
            </w:r>
            <w:r w:rsidR="00111EB1" w:rsidRPr="00282529">
              <w:t>play button</w:t>
            </w:r>
            <w:r w:rsidRPr="00282529">
              <w:t xml:space="preserve"> to start collecting data.</w:t>
            </w:r>
          </w:p>
          <w:p w14:paraId="33406B6B" w14:textId="48556ED8" w:rsidR="00111EB1" w:rsidRPr="00282529" w:rsidRDefault="591F73BF" w:rsidP="00A7330E">
            <w:r w:rsidRPr="00282529">
              <w:t>Questions to ask students while they explore:</w:t>
            </w:r>
          </w:p>
          <w:p w14:paraId="2E6257CE" w14:textId="03ABFDBC" w:rsidR="00111EB1" w:rsidRPr="00282529" w:rsidRDefault="005D7328" w:rsidP="00A7330E">
            <w:r w:rsidRPr="00282529">
              <w:t>W</w:t>
            </w:r>
            <w:r w:rsidR="00111EB1" w:rsidRPr="00282529">
              <w:t xml:space="preserve">hy </w:t>
            </w:r>
            <w:r w:rsidR="00504D6B" w:rsidRPr="00282529">
              <w:t>are</w:t>
            </w:r>
            <w:r w:rsidR="00111EB1" w:rsidRPr="00282529">
              <w:t xml:space="preserve"> </w:t>
            </w:r>
            <w:r w:rsidR="00BF425F" w:rsidRPr="00282529">
              <w:t>3</w:t>
            </w:r>
            <w:r w:rsidR="00B0240F" w:rsidRPr="00282529">
              <w:t xml:space="preserve"> </w:t>
            </w:r>
            <w:r w:rsidR="00111EB1" w:rsidRPr="00282529">
              <w:t>different graphs used to display the data?</w:t>
            </w:r>
          </w:p>
          <w:p w14:paraId="2E8C3921" w14:textId="47CB77AF" w:rsidR="00111EB1" w:rsidRPr="00282529" w:rsidRDefault="00111EB1" w:rsidP="00A7330E">
            <w:r w:rsidRPr="00282529">
              <w:t xml:space="preserve">Why </w:t>
            </w:r>
            <w:r w:rsidR="00504D6B" w:rsidRPr="00282529">
              <w:t>is the</w:t>
            </w:r>
            <w:r w:rsidRPr="00282529">
              <w:t xml:space="preserve"> line</w:t>
            </w:r>
            <w:r w:rsidR="00504D6B" w:rsidRPr="00282529">
              <w:t xml:space="preserve"> graph</w:t>
            </w:r>
            <w:r w:rsidRPr="00282529">
              <w:t xml:space="preserve"> not a steady straight line?</w:t>
            </w:r>
          </w:p>
          <w:p w14:paraId="5EEB1F20" w14:textId="63BB407A" w:rsidR="00111EB1" w:rsidRPr="00282529" w:rsidRDefault="00562C66" w:rsidP="00A7330E">
            <w:r w:rsidRPr="00282529">
              <w:t xml:space="preserve">Why is </w:t>
            </w:r>
            <w:r w:rsidR="00504D6B" w:rsidRPr="00282529">
              <w:t xml:space="preserve">it </w:t>
            </w:r>
            <w:r w:rsidRPr="00282529">
              <w:t>important to locate the magnetometer on your phone?</w:t>
            </w:r>
          </w:p>
        </w:tc>
      </w:tr>
      <w:tr w:rsidR="00F24F89" w:rsidRPr="00282529" w14:paraId="2A5EC627" w14:textId="77777777" w:rsidTr="00A81F87">
        <w:trPr>
          <w:cnfStyle w:val="000000100000" w:firstRow="0" w:lastRow="0" w:firstColumn="0" w:lastColumn="0" w:oddVBand="0" w:evenVBand="0" w:oddHBand="1" w:evenHBand="0" w:firstRowFirstColumn="0" w:firstRowLastColumn="0" w:lastRowFirstColumn="0" w:lastRowLastColumn="0"/>
        </w:trPr>
        <w:tc>
          <w:tcPr>
            <w:tcW w:w="1544" w:type="pct"/>
          </w:tcPr>
          <w:p w14:paraId="4B9FC3B3" w14:textId="6A1FB2AA" w:rsidR="00F24F89" w:rsidRPr="00282529" w:rsidRDefault="00562C66" w:rsidP="00A7330E">
            <w:r w:rsidRPr="00282529">
              <w:rPr>
                <w:noProof/>
              </w:rPr>
              <w:drawing>
                <wp:inline distT="0" distB="0" distL="0" distR="0" wp14:anchorId="213B06FD" wp14:editId="4D00B9DC">
                  <wp:extent cx="1319530" cy="2275567"/>
                  <wp:effectExtent l="0" t="0" r="0" b="0"/>
                  <wp:docPr id="12" name="Picture 12" descr="Screenshot of a graph in the magnetometer phyphox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creenshot of a graph in the magnetometer phyphox app."/>
                          <pic:cNvPicPr>
                            <a:picLocks noChangeAspect="1" noChangeArrowheads="1"/>
                          </pic:cNvPicPr>
                        </pic:nvPicPr>
                        <pic:blipFill rotWithShape="1">
                          <a:blip r:embed="rId70" r:link="rId71" cstate="hqprint">
                            <a:extLst>
                              <a:ext uri="{28A0092B-C50C-407E-A947-70E740481C1C}">
                                <a14:useLocalDpi xmlns:a14="http://schemas.microsoft.com/office/drawing/2010/main" val="0"/>
                              </a:ext>
                            </a:extLst>
                          </a:blip>
                          <a:srcRect/>
                          <a:stretch/>
                        </pic:blipFill>
                        <pic:spPr bwMode="auto">
                          <a:xfrm>
                            <a:off x="0" y="0"/>
                            <a:ext cx="1334430" cy="23012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56" w:type="pct"/>
          </w:tcPr>
          <w:p w14:paraId="77E69AF9" w14:textId="2EA2F595" w:rsidR="00562C66" w:rsidRPr="00282529" w:rsidRDefault="6A499EC1" w:rsidP="00A7330E">
            <w:r w:rsidRPr="00282529">
              <w:t xml:space="preserve">Using a pointed object like a pointed pair of scissors, an iron </w:t>
            </w:r>
            <w:r w:rsidR="3280FFC7" w:rsidRPr="00282529">
              <w:t>nail,</w:t>
            </w:r>
            <w:r w:rsidRPr="00282529">
              <w:t xml:space="preserve"> or a small screwdriver, scan the tip over the surface of the phone while observing the magnetic field along the z-axis</w:t>
            </w:r>
            <w:r w:rsidR="00562C66" w:rsidRPr="00282529">
              <w:t xml:space="preserve"> (by clicking on the ‘z’ graph</w:t>
            </w:r>
            <w:r w:rsidR="00BF425F" w:rsidRPr="00282529">
              <w:t>)</w:t>
            </w:r>
            <w:r w:rsidR="00562C66" w:rsidRPr="00282529">
              <w:t>. It will enlarge the graph</w:t>
            </w:r>
            <w:r w:rsidRPr="00282529">
              <w:t>.</w:t>
            </w:r>
          </w:p>
          <w:p w14:paraId="4B23757B" w14:textId="7EEC2CD0" w:rsidR="00F24F89" w:rsidRPr="00282529" w:rsidRDefault="242A794A" w:rsidP="00A7330E">
            <w:r w:rsidRPr="00282529">
              <w:t>If the tip is magnetic</w:t>
            </w:r>
            <w:r w:rsidR="008A3D1F" w:rsidRPr="00282529">
              <w:t>,</w:t>
            </w:r>
            <w:r w:rsidRPr="00282529">
              <w:t xml:space="preserve"> you will observe an abrupt change when the tip is close to the sensor</w:t>
            </w:r>
            <w:r w:rsidR="5BA2BD5C" w:rsidRPr="00282529">
              <w:t xml:space="preserve">. </w:t>
            </w:r>
            <w:r w:rsidRPr="00282529">
              <w:t xml:space="preserve">You can then slowly </w:t>
            </w:r>
            <w:r w:rsidR="00045394" w:rsidRPr="00282529">
              <w:t xml:space="preserve">repeat the </w:t>
            </w:r>
            <w:r w:rsidRPr="00282529">
              <w:t xml:space="preserve">movement to find the exact </w:t>
            </w:r>
            <w:r w:rsidR="36A67358" w:rsidRPr="00282529">
              <w:t>centre</w:t>
            </w:r>
            <w:r w:rsidRPr="00282529">
              <w:t xml:space="preserve"> of the sensor by </w:t>
            </w:r>
            <w:r w:rsidR="009F6CF9" w:rsidRPr="00282529">
              <w:t xml:space="preserve">maximising </w:t>
            </w:r>
            <w:r w:rsidRPr="00282529">
              <w:t>the magnitude of the magnetic field measured by the sensor.</w:t>
            </w:r>
          </w:p>
        </w:tc>
      </w:tr>
    </w:tbl>
    <w:p w14:paraId="0467F635" w14:textId="5BC6770F" w:rsidR="00F51DA3" w:rsidRPr="00282529" w:rsidRDefault="00562C66" w:rsidP="00A7330E">
      <w:pPr>
        <w:rPr>
          <w:lang w:eastAsia="zh-CN"/>
        </w:rPr>
      </w:pPr>
      <w:r w:rsidRPr="00282529">
        <w:rPr>
          <w:lang w:eastAsia="zh-CN"/>
        </w:rPr>
        <w:lastRenderedPageBreak/>
        <w:t xml:space="preserve">Students can be asked to create a </w:t>
      </w:r>
      <w:r w:rsidR="00BF425F" w:rsidRPr="00282529">
        <w:rPr>
          <w:lang w:eastAsia="zh-CN"/>
        </w:rPr>
        <w:t>half-</w:t>
      </w:r>
      <w:r w:rsidRPr="00282529">
        <w:rPr>
          <w:lang w:eastAsia="zh-CN"/>
        </w:rPr>
        <w:t>page infographic as a</w:t>
      </w:r>
      <w:r w:rsidR="005B2742" w:rsidRPr="00282529">
        <w:rPr>
          <w:lang w:eastAsia="zh-CN"/>
        </w:rPr>
        <w:t>n instruction set</w:t>
      </w:r>
      <w:r w:rsidRPr="00282529">
        <w:rPr>
          <w:lang w:eastAsia="zh-CN"/>
        </w:rPr>
        <w:t xml:space="preserve"> for others to locate the magnetometer on their phones. </w:t>
      </w:r>
      <w:r w:rsidR="005B2742" w:rsidRPr="00282529">
        <w:rPr>
          <w:lang w:eastAsia="zh-CN"/>
        </w:rPr>
        <w:t xml:space="preserve">Then, if </w:t>
      </w:r>
      <w:r w:rsidR="003221C2" w:rsidRPr="00282529">
        <w:rPr>
          <w:lang w:eastAsia="zh-CN"/>
        </w:rPr>
        <w:t>students have the same</w:t>
      </w:r>
      <w:r w:rsidR="005461C8" w:rsidRPr="00282529">
        <w:rPr>
          <w:lang w:eastAsia="zh-CN"/>
        </w:rPr>
        <w:t xml:space="preserve"> type of</w:t>
      </w:r>
      <w:r w:rsidR="003221C2" w:rsidRPr="00282529">
        <w:rPr>
          <w:lang w:eastAsia="zh-CN"/>
        </w:rPr>
        <w:t xml:space="preserve"> phone</w:t>
      </w:r>
      <w:r w:rsidR="0001008A" w:rsidRPr="00282529">
        <w:rPr>
          <w:lang w:eastAsia="zh-CN"/>
        </w:rPr>
        <w:t>, they could</w:t>
      </w:r>
      <w:r w:rsidR="003221C2" w:rsidRPr="00282529">
        <w:rPr>
          <w:lang w:eastAsia="zh-CN"/>
        </w:rPr>
        <w:t xml:space="preserve"> compar</w:t>
      </w:r>
      <w:r w:rsidR="0001008A" w:rsidRPr="00282529">
        <w:rPr>
          <w:lang w:eastAsia="zh-CN"/>
        </w:rPr>
        <w:t>e</w:t>
      </w:r>
      <w:r w:rsidR="003221C2" w:rsidRPr="00282529">
        <w:rPr>
          <w:lang w:eastAsia="zh-CN"/>
        </w:rPr>
        <w:t xml:space="preserve"> the location</w:t>
      </w:r>
      <w:r w:rsidR="00596571" w:rsidRPr="00282529">
        <w:rPr>
          <w:lang w:eastAsia="zh-CN"/>
        </w:rPr>
        <w:t xml:space="preserve"> they found</w:t>
      </w:r>
      <w:r w:rsidR="0001008A" w:rsidRPr="00282529">
        <w:rPr>
          <w:lang w:eastAsia="zh-CN"/>
        </w:rPr>
        <w:t>. This</w:t>
      </w:r>
      <w:r w:rsidR="003221C2" w:rsidRPr="00282529">
        <w:rPr>
          <w:lang w:eastAsia="zh-CN"/>
        </w:rPr>
        <w:t xml:space="preserve"> would be a good learning exercise to discuss which method </w:t>
      </w:r>
      <w:r w:rsidR="005B2742" w:rsidRPr="00282529">
        <w:rPr>
          <w:lang w:eastAsia="zh-CN"/>
        </w:rPr>
        <w:t xml:space="preserve">was </w:t>
      </w:r>
      <w:r w:rsidR="003221C2" w:rsidRPr="00282529">
        <w:rPr>
          <w:lang w:eastAsia="zh-CN"/>
        </w:rPr>
        <w:t>used and which</w:t>
      </w:r>
      <w:r w:rsidR="005B2742" w:rsidRPr="00282529">
        <w:rPr>
          <w:lang w:eastAsia="zh-CN"/>
        </w:rPr>
        <w:t xml:space="preserve"> </w:t>
      </w:r>
      <w:r w:rsidR="003221C2" w:rsidRPr="00282529">
        <w:rPr>
          <w:lang w:eastAsia="zh-CN"/>
        </w:rPr>
        <w:t>result is more accurate and why.</w:t>
      </w:r>
    </w:p>
    <w:p w14:paraId="7AE7237E" w14:textId="73305815" w:rsidR="00190381" w:rsidRPr="00282529" w:rsidRDefault="003221C2" w:rsidP="00A7330E">
      <w:pPr>
        <w:rPr>
          <w:lang w:eastAsia="zh-CN"/>
        </w:rPr>
      </w:pPr>
      <w:r w:rsidRPr="00282529">
        <w:rPr>
          <w:lang w:eastAsia="zh-CN"/>
        </w:rPr>
        <w:t>Students can also explore other functions at this stage</w:t>
      </w:r>
      <w:r w:rsidR="00636E1D" w:rsidRPr="00282529">
        <w:rPr>
          <w:lang w:eastAsia="zh-CN"/>
        </w:rPr>
        <w:t>. F</w:t>
      </w:r>
      <w:r w:rsidRPr="00282529">
        <w:rPr>
          <w:lang w:eastAsia="zh-CN"/>
        </w:rPr>
        <w:t>or example</w:t>
      </w:r>
      <w:r w:rsidR="00636E1D" w:rsidRPr="00282529">
        <w:rPr>
          <w:lang w:eastAsia="zh-CN"/>
        </w:rPr>
        <w:t>,</w:t>
      </w:r>
      <w:r w:rsidRPr="00282529">
        <w:rPr>
          <w:lang w:eastAsia="zh-CN"/>
        </w:rPr>
        <w:t xml:space="preserve"> can they export the collected data from their phone to a computer?</w:t>
      </w:r>
    </w:p>
    <w:p w14:paraId="1D444EC8" w14:textId="6B21F173" w:rsidR="00170164" w:rsidRPr="00282529" w:rsidRDefault="00710A13" w:rsidP="00A7330E">
      <w:pPr>
        <w:pStyle w:val="Heading4"/>
      </w:pPr>
      <w:r w:rsidRPr="00282529">
        <w:t>Mapping the fields around bar magnets</w:t>
      </w:r>
      <w:r w:rsidR="00C210DF" w:rsidRPr="00282529">
        <w:t xml:space="preserve"> (quantitively)</w:t>
      </w:r>
    </w:p>
    <w:p w14:paraId="60D503D1" w14:textId="4E5C884E" w:rsidR="0001008A" w:rsidRPr="00282529" w:rsidRDefault="00636E1D" w:rsidP="00A7330E">
      <w:pPr>
        <w:rPr>
          <w:lang w:eastAsia="zh-CN"/>
        </w:rPr>
      </w:pPr>
      <w:r w:rsidRPr="00282529">
        <w:rPr>
          <w:lang w:eastAsia="zh-CN"/>
        </w:rPr>
        <w:t>Students will need access to a standard bar magnet, iron filings, and a compass for this activity</w:t>
      </w:r>
      <w:r w:rsidR="00BF2B54" w:rsidRPr="00282529">
        <w:rPr>
          <w:lang w:eastAsia="zh-CN"/>
        </w:rPr>
        <w:t xml:space="preserve">. It can be a good idea to wrap the bar magnet with a small amount of </w:t>
      </w:r>
      <w:r w:rsidR="00D57395" w:rsidRPr="00282529">
        <w:rPr>
          <w:lang w:eastAsia="zh-CN"/>
        </w:rPr>
        <w:t>cling</w:t>
      </w:r>
      <w:r w:rsidR="00BF2B54" w:rsidRPr="00282529">
        <w:rPr>
          <w:lang w:eastAsia="zh-CN"/>
        </w:rPr>
        <w:t xml:space="preserve"> wrap</w:t>
      </w:r>
      <w:r w:rsidR="00A06FC8" w:rsidRPr="00282529">
        <w:rPr>
          <w:lang w:eastAsia="zh-CN"/>
        </w:rPr>
        <w:t xml:space="preserve"> or place the magnets in a </w:t>
      </w:r>
      <w:r w:rsidR="00D57395" w:rsidRPr="00282529">
        <w:rPr>
          <w:lang w:eastAsia="zh-CN"/>
        </w:rPr>
        <w:t>resealable plastic</w:t>
      </w:r>
      <w:r w:rsidR="00A06FC8" w:rsidRPr="00282529">
        <w:rPr>
          <w:lang w:eastAsia="zh-CN"/>
        </w:rPr>
        <w:t xml:space="preserve"> bag</w:t>
      </w:r>
      <w:r w:rsidR="00BF2B54" w:rsidRPr="00282529">
        <w:rPr>
          <w:lang w:eastAsia="zh-CN"/>
        </w:rPr>
        <w:t xml:space="preserve">. This will help </w:t>
      </w:r>
      <w:r w:rsidR="00B679E1" w:rsidRPr="00282529">
        <w:rPr>
          <w:lang w:eastAsia="zh-CN"/>
        </w:rPr>
        <w:t>prevent</w:t>
      </w:r>
      <w:r w:rsidR="00BF2B54" w:rsidRPr="00282529">
        <w:rPr>
          <w:lang w:eastAsia="zh-CN"/>
        </w:rPr>
        <w:t xml:space="preserve"> the iron filings</w:t>
      </w:r>
      <w:r w:rsidR="00B679E1" w:rsidRPr="00282529">
        <w:rPr>
          <w:lang w:eastAsia="zh-CN"/>
        </w:rPr>
        <w:t xml:space="preserve"> from sticking to the magnet</w:t>
      </w:r>
      <w:r w:rsidR="00BF2B54" w:rsidRPr="00282529">
        <w:rPr>
          <w:lang w:eastAsia="zh-CN"/>
        </w:rPr>
        <w:t>.</w:t>
      </w:r>
    </w:p>
    <w:p w14:paraId="0A7BD46E" w14:textId="75B2252E" w:rsidR="00BF2B54" w:rsidRPr="00282529" w:rsidRDefault="00B47E61" w:rsidP="00A7330E">
      <w:pPr>
        <w:rPr>
          <w:rFonts w:eastAsia="Calibri"/>
          <w:lang w:eastAsia="zh-CN"/>
        </w:rPr>
      </w:pPr>
      <w:r w:rsidRPr="00282529">
        <w:t>Initially</w:t>
      </w:r>
      <w:r w:rsidR="00B679E1" w:rsidRPr="00282529">
        <w:t>,</w:t>
      </w:r>
      <w:r w:rsidRPr="00282529">
        <w:t xml:space="preserve"> students use iron filings to map the field lines around a single bar magnet. They should achieve results</w:t>
      </w:r>
      <w:r w:rsidR="005461C8" w:rsidRPr="00282529">
        <w:t>,</w:t>
      </w:r>
      <w:r w:rsidRPr="00282529">
        <w:t xml:space="preserve"> as shown in the diagram below.</w:t>
      </w:r>
      <w:r w:rsidR="009037E5" w:rsidRPr="00282529">
        <w:t xml:space="preserve"> A bar magnet could be placed under an overhead transparency and the filings scattered above.</w:t>
      </w:r>
    </w:p>
    <w:p w14:paraId="3037E049" w14:textId="1D7F3EAC" w:rsidR="00F81DED" w:rsidRPr="00282529" w:rsidRDefault="00F81DED" w:rsidP="00A7330E">
      <w:pPr>
        <w:pStyle w:val="Caption"/>
      </w:pPr>
      <w:r w:rsidRPr="00282529">
        <w:t xml:space="preserve">Figure </w:t>
      </w:r>
      <w:r w:rsidR="00E549C0" w:rsidRPr="00282529">
        <w:fldChar w:fldCharType="begin"/>
      </w:r>
      <w:r w:rsidR="00E549C0" w:rsidRPr="00282529">
        <w:instrText xml:space="preserve"> SEQ Figure \* ARABIC </w:instrText>
      </w:r>
      <w:r w:rsidR="00E549C0" w:rsidRPr="00282529">
        <w:fldChar w:fldCharType="separate"/>
      </w:r>
      <w:r w:rsidRPr="00282529">
        <w:rPr>
          <w:noProof/>
        </w:rPr>
        <w:t>6</w:t>
      </w:r>
      <w:r w:rsidR="00E549C0" w:rsidRPr="00282529">
        <w:rPr>
          <w:noProof/>
        </w:rPr>
        <w:fldChar w:fldCharType="end"/>
      </w:r>
      <w:r w:rsidRPr="00282529">
        <w:t xml:space="preserve"> –</w:t>
      </w:r>
      <w:r w:rsidRPr="00282529">
        <w:rPr>
          <w:rStyle w:val="Strong"/>
        </w:rPr>
        <w:t xml:space="preserve"> </w:t>
      </w:r>
      <w:r w:rsidR="009B55AD" w:rsidRPr="00282529">
        <w:rPr>
          <w:rStyle w:val="Strong"/>
        </w:rPr>
        <w:t>i</w:t>
      </w:r>
      <w:r w:rsidRPr="00282529">
        <w:rPr>
          <w:rStyle w:val="Strong"/>
        </w:rPr>
        <w:t>ron filings around a bar magnet indicating the magnetic field lines</w:t>
      </w:r>
    </w:p>
    <w:p w14:paraId="56D8AB91" w14:textId="43B20AD5" w:rsidR="00553815" w:rsidRPr="00282529" w:rsidRDefault="00237B44" w:rsidP="00A7330E">
      <w:pPr>
        <w:keepNext/>
      </w:pPr>
      <w:r w:rsidRPr="00282529">
        <w:rPr>
          <w:noProof/>
        </w:rPr>
        <w:drawing>
          <wp:inline distT="0" distB="0" distL="0" distR="0" wp14:anchorId="489496D5" wp14:editId="5D66C92C">
            <wp:extent cx="3299191" cy="2204391"/>
            <wp:effectExtent l="0" t="0" r="0" b="5715"/>
            <wp:docPr id="5" name="Picture 5" descr="A bar magnet with iron filings where the iron filings have aligned with the magnetic fiel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ar magnet with iron filings where the iron filings have aligned with the magnetic field.  "/>
                    <pic:cNvPicPr>
                      <a:picLocks noChangeAspect="1"/>
                    </pic:cNvPicPr>
                  </pic:nvPicPr>
                  <pic:blipFill>
                    <a:blip r:embed="rId72">
                      <a:extLst>
                        <a:ext uri="{28A0092B-C50C-407E-A947-70E740481C1C}">
                          <a14:useLocalDpi xmlns:a14="http://schemas.microsoft.com/office/drawing/2010/main" val="0"/>
                        </a:ext>
                        <a:ext uri="{837473B0-CC2E-450A-ABE3-18F120FF3D39}">
                          <a1611:picAttrSrcUrl xmlns:a1611="http://schemas.microsoft.com/office/drawing/2016/11/main" r:id="rId73"/>
                        </a:ext>
                      </a:extLst>
                    </a:blip>
                    <a:stretch>
                      <a:fillRect/>
                    </a:stretch>
                  </pic:blipFill>
                  <pic:spPr>
                    <a:xfrm>
                      <a:off x="0" y="0"/>
                      <a:ext cx="3299191" cy="2204391"/>
                    </a:xfrm>
                    <a:prstGeom prst="rect">
                      <a:avLst/>
                    </a:prstGeom>
                  </pic:spPr>
                </pic:pic>
              </a:graphicData>
            </a:graphic>
          </wp:inline>
        </w:drawing>
      </w:r>
    </w:p>
    <w:p w14:paraId="20565862" w14:textId="4012F087" w:rsidR="007066B7" w:rsidRPr="005322C5" w:rsidRDefault="007066B7" w:rsidP="005322C5">
      <w:pPr>
        <w:pStyle w:val="Imageattributioncaption"/>
      </w:pPr>
      <w:hyperlink r:id="rId74" w:history="1">
        <w:r w:rsidRPr="005322C5">
          <w:rPr>
            <w:rStyle w:val="Hyperlink"/>
          </w:rPr>
          <w:t>“iron filings tracing the magnetic field of a bar magnet”</w:t>
        </w:r>
      </w:hyperlink>
      <w:r w:rsidRPr="005322C5">
        <w:t xml:space="preserve"> by </w:t>
      </w:r>
      <w:hyperlink r:id="rId75" w:history="1">
        <w:r w:rsidRPr="005322C5">
          <w:rPr>
            <w:rStyle w:val="Hyperlink"/>
          </w:rPr>
          <w:t>dayna mason</w:t>
        </w:r>
      </w:hyperlink>
      <w:r w:rsidRPr="005322C5">
        <w:t xml:space="preserve"> is licensed under </w:t>
      </w:r>
      <w:hyperlink r:id="rId76" w:history="1">
        <w:r w:rsidRPr="005322C5">
          <w:rPr>
            <w:rStyle w:val="Hyperlink"/>
          </w:rPr>
          <w:t>CC BY-NC-SA 2.0</w:t>
        </w:r>
      </w:hyperlink>
    </w:p>
    <w:p w14:paraId="1702847B" w14:textId="20F5C96E" w:rsidR="009037E5" w:rsidRPr="00282529" w:rsidRDefault="007C1335" w:rsidP="00A7330E">
      <w:pPr>
        <w:pStyle w:val="FeatureBox2"/>
        <w:rPr>
          <w:rFonts w:eastAsia="Calibri"/>
          <w:lang w:eastAsia="zh-CN"/>
        </w:rPr>
      </w:pPr>
      <w:r w:rsidRPr="00282529">
        <w:rPr>
          <w:b/>
          <w:bCs/>
        </w:rPr>
        <w:t>Whole-class discussion</w:t>
      </w:r>
      <w:r w:rsidRPr="00282529">
        <w:t>: T</w:t>
      </w:r>
      <w:r w:rsidR="009037E5" w:rsidRPr="00282529">
        <w:t xml:space="preserve">he results could be discussed </w:t>
      </w:r>
      <w:r w:rsidR="00542993" w:rsidRPr="00282529">
        <w:t>regarding</w:t>
      </w:r>
      <w:r w:rsidR="009037E5" w:rsidRPr="00282529">
        <w:t xml:space="preserve"> what information this investigation provides and what further questions it raise</w:t>
      </w:r>
      <w:r w:rsidR="00A3147F" w:rsidRPr="00282529">
        <w:t>s.</w:t>
      </w:r>
    </w:p>
    <w:p w14:paraId="2B606E56" w14:textId="7733F9E8" w:rsidR="009037E5" w:rsidRPr="00282529" w:rsidRDefault="009037E5" w:rsidP="00A7330E">
      <w:pPr>
        <w:rPr>
          <w:rFonts w:eastAsia="Calibri"/>
          <w:lang w:eastAsia="zh-CN"/>
        </w:rPr>
      </w:pPr>
      <w:r w:rsidRPr="00282529">
        <w:t>In the next stage</w:t>
      </w:r>
      <w:r w:rsidR="007C1335" w:rsidRPr="00282529">
        <w:t>,</w:t>
      </w:r>
      <w:r w:rsidRPr="00282529">
        <w:t xml:space="preserve"> students use a compass to investigate the magnetic field around the bar magnet. What new insights does this investigation provide</w:t>
      </w:r>
      <w:r w:rsidR="006F628E" w:rsidRPr="00282529">
        <w:t>?</w:t>
      </w:r>
    </w:p>
    <w:p w14:paraId="23B3C7E8" w14:textId="0CDD2EDE" w:rsidR="00F81DED" w:rsidRPr="00282529" w:rsidRDefault="00F81DED" w:rsidP="00A7330E">
      <w:pPr>
        <w:pStyle w:val="Caption"/>
      </w:pPr>
      <w:r w:rsidRPr="00282529">
        <w:lastRenderedPageBreak/>
        <w:t xml:space="preserve">Figure </w:t>
      </w:r>
      <w:r w:rsidR="00E549C0" w:rsidRPr="00282529">
        <w:fldChar w:fldCharType="begin"/>
      </w:r>
      <w:r w:rsidR="00E549C0" w:rsidRPr="00282529">
        <w:instrText xml:space="preserve"> SEQ Figure \* ARABIC </w:instrText>
      </w:r>
      <w:r w:rsidR="00E549C0" w:rsidRPr="00282529">
        <w:fldChar w:fldCharType="separate"/>
      </w:r>
      <w:r w:rsidRPr="00282529">
        <w:rPr>
          <w:noProof/>
        </w:rPr>
        <w:t>7</w:t>
      </w:r>
      <w:r w:rsidR="00E549C0" w:rsidRPr="00282529">
        <w:rPr>
          <w:noProof/>
        </w:rPr>
        <w:fldChar w:fldCharType="end"/>
      </w:r>
      <w:r w:rsidRPr="00282529">
        <w:t xml:space="preserve"> – </w:t>
      </w:r>
      <w:r w:rsidR="009B55AD" w:rsidRPr="005322C5">
        <w:rPr>
          <w:rStyle w:val="Strong"/>
          <w:b w:val="0"/>
          <w:bCs w:val="0"/>
        </w:rPr>
        <w:t>c</w:t>
      </w:r>
      <w:r w:rsidRPr="005322C5">
        <w:rPr>
          <w:rStyle w:val="Strong"/>
          <w:b w:val="0"/>
          <w:bCs w:val="0"/>
        </w:rPr>
        <w:t>ompass needles used around a bar magnet to show the direction of the field</w:t>
      </w:r>
    </w:p>
    <w:p w14:paraId="2D391AF3" w14:textId="31E0CC78" w:rsidR="00553815" w:rsidRPr="00282529" w:rsidRDefault="00F81DED" w:rsidP="00A7330E">
      <w:r w:rsidRPr="00282529">
        <w:rPr>
          <w:noProof/>
        </w:rPr>
        <w:drawing>
          <wp:inline distT="0" distB="0" distL="0" distR="0" wp14:anchorId="20BE662A" wp14:editId="6226026E">
            <wp:extent cx="3235184" cy="2519350"/>
            <wp:effectExtent l="0" t="0" r="3810" b="0"/>
            <wp:docPr id="15" name="Picture 15" descr="A bar magnet with compass needles showing the direction of magnetic curved field lines from north to sou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bar magnet with compass needles showing the direction of magnetic curved field lines from north to south.  "/>
                    <pic:cNvPicPr>
                      <a:picLocks noChangeAspect="1"/>
                    </pic:cNvPicPr>
                  </pic:nvPicPr>
                  <pic:blipFill>
                    <a:blip r:embed="rId77">
                      <a:extLst>
                        <a:ext uri="{28A0092B-C50C-407E-A947-70E740481C1C}">
                          <a14:useLocalDpi xmlns:a14="http://schemas.microsoft.com/office/drawing/2010/main" val="0"/>
                        </a:ext>
                        <a:ext uri="{837473B0-CC2E-450A-ABE3-18F120FF3D39}">
                          <a1611:picAttrSrcUrl xmlns:a1611="http://schemas.microsoft.com/office/drawing/2016/11/main" r:id="rId78"/>
                        </a:ext>
                      </a:extLst>
                    </a:blip>
                    <a:stretch>
                      <a:fillRect/>
                    </a:stretch>
                  </pic:blipFill>
                  <pic:spPr>
                    <a:xfrm>
                      <a:off x="0" y="0"/>
                      <a:ext cx="3235184" cy="2519350"/>
                    </a:xfrm>
                    <a:prstGeom prst="rect">
                      <a:avLst/>
                    </a:prstGeom>
                  </pic:spPr>
                </pic:pic>
              </a:graphicData>
            </a:graphic>
          </wp:inline>
        </w:drawing>
      </w:r>
    </w:p>
    <w:p w14:paraId="1810ED17" w14:textId="40E0551A" w:rsidR="00274527" w:rsidRPr="005322C5" w:rsidRDefault="00274527" w:rsidP="005322C5">
      <w:pPr>
        <w:pStyle w:val="Imageattributioncaption"/>
      </w:pPr>
      <w:hyperlink r:id="rId79" w:history="1">
        <w:r w:rsidRPr="005322C5">
          <w:rPr>
            <w:rStyle w:val="Hyperlink"/>
          </w:rPr>
          <w:t>“magnetic field lines with compass needles”</w:t>
        </w:r>
      </w:hyperlink>
      <w:r w:rsidRPr="005322C5">
        <w:t xml:space="preserve"> by </w:t>
      </w:r>
      <w:hyperlink r:id="rId80" w:history="1">
        <w:r w:rsidRPr="005322C5">
          <w:rPr>
            <w:rStyle w:val="Hyperlink"/>
          </w:rPr>
          <w:t>dayna mason</w:t>
        </w:r>
      </w:hyperlink>
      <w:r w:rsidRPr="005322C5">
        <w:t xml:space="preserve"> is licensed under </w:t>
      </w:r>
      <w:hyperlink r:id="rId81" w:history="1">
        <w:r w:rsidRPr="005322C5">
          <w:rPr>
            <w:rStyle w:val="Hyperlink"/>
          </w:rPr>
          <w:t>CC BY-NC-SA 2.0</w:t>
        </w:r>
      </w:hyperlink>
    </w:p>
    <w:p w14:paraId="6C6C95E1" w14:textId="5C306F91" w:rsidR="008035A4" w:rsidRPr="00282529" w:rsidRDefault="00CF6A70" w:rsidP="00A7330E">
      <w:pPr>
        <w:rPr>
          <w:rFonts w:eastAsia="Calibri"/>
          <w:lang w:eastAsia="zh-CN"/>
        </w:rPr>
      </w:pPr>
      <w:r w:rsidRPr="00282529">
        <w:t>Finally,</w:t>
      </w:r>
      <w:r w:rsidR="004A656D" w:rsidRPr="00282529">
        <w:t xml:space="preserve"> student</w:t>
      </w:r>
      <w:r w:rsidR="007C1335" w:rsidRPr="00282529">
        <w:t>s</w:t>
      </w:r>
      <w:r w:rsidR="004A656D" w:rsidRPr="00282529">
        <w:t xml:space="preserve"> use phyphox on their mobile phones to collect quantitative data around the field lines.</w:t>
      </w:r>
    </w:p>
    <w:p w14:paraId="5E5C40E7" w14:textId="3530C953" w:rsidR="008035A4" w:rsidRPr="00282529" w:rsidRDefault="008035A4" w:rsidP="00A7330E">
      <w:pPr>
        <w:rPr>
          <w:rFonts w:eastAsia="Calibri"/>
          <w:lang w:eastAsia="zh-CN"/>
        </w:rPr>
      </w:pPr>
      <w:r w:rsidRPr="00282529">
        <w:t xml:space="preserve">Using results from all </w:t>
      </w:r>
      <w:r w:rsidR="007D5E3B" w:rsidRPr="00282529">
        <w:t>3</w:t>
      </w:r>
      <w:r w:rsidRPr="00282529">
        <w:t xml:space="preserve"> investigations</w:t>
      </w:r>
      <w:r w:rsidR="007C1335" w:rsidRPr="00282529">
        <w:t>,</w:t>
      </w:r>
      <w:r w:rsidRPr="00282529">
        <w:t xml:space="preserve"> students </w:t>
      </w:r>
      <w:r w:rsidR="005A560B" w:rsidRPr="00282529">
        <w:t xml:space="preserve">can be asked to create a visual representation of the magnetic field around a bar magnet in 2D and/or 3D. They should also incorporate the numerical data collected. </w:t>
      </w:r>
      <w:r w:rsidR="00C1440E" w:rsidRPr="00282529">
        <w:t>P</w:t>
      </w:r>
      <w:r w:rsidR="00987D33" w:rsidRPr="00282529">
        <w:t xml:space="preserve">hysical models, </w:t>
      </w:r>
      <w:r w:rsidR="00C1440E" w:rsidRPr="00282529">
        <w:t>software,</w:t>
      </w:r>
      <w:r w:rsidR="00987D33" w:rsidRPr="00282529">
        <w:t xml:space="preserve"> or drawings can be used. Students should be encouraged to think about how best they can represent their findings and how the collect</w:t>
      </w:r>
      <w:r w:rsidR="00BC78D9" w:rsidRPr="00282529">
        <w:t>ed</w:t>
      </w:r>
      <w:r w:rsidR="00987D33" w:rsidRPr="00282529">
        <w:t xml:space="preserve"> </w:t>
      </w:r>
      <w:r w:rsidR="00E17D16" w:rsidRPr="00282529">
        <w:t>data</w:t>
      </w:r>
      <w:r w:rsidR="007E2E92" w:rsidRPr="00282529">
        <w:t xml:space="preserve"> or </w:t>
      </w:r>
      <w:r w:rsidR="00987D33" w:rsidRPr="00282529">
        <w:t>information is conveyed.</w:t>
      </w:r>
    </w:p>
    <w:p w14:paraId="7034CA06" w14:textId="20A221E1" w:rsidR="00CF6A70" w:rsidRPr="00282529" w:rsidRDefault="001A4CE0" w:rsidP="00A7330E">
      <w:hyperlink r:id="rId82" w:history="1">
        <w:r w:rsidRPr="00282529">
          <w:rPr>
            <w:rStyle w:val="Hyperlink"/>
          </w:rPr>
          <w:t>The Earth's Magnetic Field: An Overview</w:t>
        </w:r>
      </w:hyperlink>
      <w:r w:rsidR="00553815" w:rsidRPr="00282529">
        <w:t xml:space="preserve"> </w:t>
      </w:r>
      <w:r w:rsidR="005A560B" w:rsidRPr="00282529">
        <w:t xml:space="preserve">has a </w:t>
      </w:r>
      <w:r w:rsidR="00987D33" w:rsidRPr="00282529">
        <w:t>range</w:t>
      </w:r>
      <w:r w:rsidR="005A560B" w:rsidRPr="00282529">
        <w:t xml:space="preserve"> of </w:t>
      </w:r>
      <w:r w:rsidR="00987D33" w:rsidRPr="00282529">
        <w:t xml:space="preserve">representations </w:t>
      </w:r>
      <w:r w:rsidR="00BC78D9" w:rsidRPr="00282529">
        <w:t xml:space="preserve">that </w:t>
      </w:r>
      <w:r w:rsidR="00987D33" w:rsidRPr="00282529">
        <w:t xml:space="preserve">can be used as </w:t>
      </w:r>
      <w:r w:rsidR="00BC78D9" w:rsidRPr="00282529">
        <w:t xml:space="preserve">a </w:t>
      </w:r>
      <w:r w:rsidR="00987D33" w:rsidRPr="00282529">
        <w:t>stimulus for students.</w:t>
      </w:r>
    </w:p>
    <w:p w14:paraId="6A53D63C" w14:textId="118039D7" w:rsidR="0021750A" w:rsidRPr="00282529" w:rsidRDefault="0021750A" w:rsidP="00A7330E">
      <w:pPr>
        <w:pStyle w:val="Heading3"/>
      </w:pPr>
      <w:bookmarkStart w:id="44" w:name="_Toc195623686"/>
      <w:r w:rsidRPr="00282529">
        <w:t>Representing and quantifying magnetic field strength</w:t>
      </w:r>
      <w:r w:rsidR="004A656D" w:rsidRPr="00282529">
        <w:t xml:space="preserve"> around wires and solenoids</w:t>
      </w:r>
      <w:bookmarkEnd w:id="44"/>
    </w:p>
    <w:p w14:paraId="69C9532A" w14:textId="77777777" w:rsidR="002E6D5C" w:rsidRPr="00282529" w:rsidRDefault="002E6D5C" w:rsidP="00A7330E">
      <w:pPr>
        <w:contextualSpacing/>
        <w:rPr>
          <w:rStyle w:val="Strong"/>
        </w:rPr>
      </w:pPr>
      <w:r w:rsidRPr="00282529">
        <w:rPr>
          <w:rStyle w:val="Strong"/>
        </w:rPr>
        <w:t>Inquiry question: How do magnetised and magnetic objects interact?</w:t>
      </w:r>
    </w:p>
    <w:p w14:paraId="463557E2" w14:textId="6B51BB53" w:rsidR="002E6D5C" w:rsidRPr="00282529" w:rsidRDefault="002E6D5C" w:rsidP="00A7330E">
      <w:pPr>
        <w:rPr>
          <w:rStyle w:val="Emphasis"/>
          <w:i w:val="0"/>
          <w:iCs w:val="0"/>
        </w:rPr>
      </w:pPr>
      <w:r w:rsidRPr="00282529">
        <w:rPr>
          <w:rStyle w:val="Emphasis"/>
          <w:i w:val="0"/>
          <w:iCs w:val="0"/>
        </w:rPr>
        <w:t>Students</w:t>
      </w:r>
      <w:r w:rsidR="007D5E3B" w:rsidRPr="00282529">
        <w:rPr>
          <w:rStyle w:val="Emphasis"/>
          <w:i w:val="0"/>
          <w:iCs w:val="0"/>
        </w:rPr>
        <w:t xml:space="preserve"> </w:t>
      </w:r>
      <w:r w:rsidR="0085140B" w:rsidRPr="00282529">
        <w:rPr>
          <w:rStyle w:val="Emphasis"/>
          <w:i w:val="0"/>
          <w:iCs w:val="0"/>
        </w:rPr>
        <w:t>investigate</w:t>
      </w:r>
      <w:r w:rsidRPr="00282529">
        <w:rPr>
          <w:rStyle w:val="Emphasis"/>
          <w:i w:val="0"/>
          <w:iCs w:val="0"/>
        </w:rPr>
        <w:t xml:space="preserve"> and describe quantitatively the magnetic fields produced by wires and solenoids, including</w:t>
      </w:r>
      <w:r w:rsidR="007D5E3B" w:rsidRPr="00282529">
        <w:rPr>
          <w:rStyle w:val="Emphasis"/>
          <w:i w:val="0"/>
          <w:iCs w:val="0"/>
        </w:rPr>
        <w:t>:</w:t>
      </w:r>
    </w:p>
    <w:p w14:paraId="07794D66" w14:textId="130DB2C2" w:rsidR="002E6D5C" w:rsidRPr="00282529" w:rsidRDefault="00FB42E8" w:rsidP="00A7330E">
      <w:pPr>
        <w:pStyle w:val="ListBullet"/>
        <w:rPr>
          <w:rStyle w:val="Emphasis"/>
        </w:rPr>
      </w:pPr>
      <w:r w:rsidRPr="00282529">
        <w:rPr>
          <w:rFonts w:eastAsiaTheme="minorEastAsia"/>
          <w:noProof/>
        </w:rPr>
        <w:drawing>
          <wp:inline distT="0" distB="0" distL="0" distR="0" wp14:anchorId="0F8F6671" wp14:editId="168BC560">
            <wp:extent cx="45719" cy="45719"/>
            <wp:effectExtent l="0" t="0" r="0" b="0"/>
            <wp:docPr id="34" name="Picture 34" descr="The strength of a magnetic field around a wire equals the product of the magnetic permeability constant and current, divided by the circumference of the wire given by the product of 2, Pi and radi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he strength of a magnetic field around a wire equals the product of the magnetic permeability constant and current, divided by the circumference of the wire given by the product of 2, Pi and radius."/>
                    <pic:cNvPicPr/>
                  </pic:nvPicPr>
                  <pic:blipFill>
                    <a:blip r:embed="rId26" cstate="hqprint">
                      <a:extLst>
                        <a:ext uri="{28A0092B-C50C-407E-A947-70E740481C1C}">
                          <a14:useLocalDpi xmlns:a14="http://schemas.microsoft.com/office/drawing/2010/main" val="0"/>
                        </a:ext>
                      </a:extLst>
                    </a:blip>
                    <a:stretch>
                      <a:fillRect/>
                    </a:stretch>
                  </pic:blipFill>
                  <pic:spPr>
                    <a:xfrm flipH="1" flipV="1">
                      <a:off x="0" y="0"/>
                      <a:ext cx="51200" cy="51200"/>
                    </a:xfrm>
                    <a:prstGeom prst="rect">
                      <a:avLst/>
                    </a:prstGeom>
                  </pic:spPr>
                </pic:pic>
              </a:graphicData>
            </a:graphic>
          </wp:inline>
        </w:drawing>
      </w:r>
      <w:r w:rsidRPr="00282529">
        <w:rPr>
          <w:rStyle w:val="Emphasis"/>
          <w:rFonts w:eastAsiaTheme="minorEastAsia"/>
          <w:i w:val="0"/>
          <w:iCs w:val="0"/>
        </w:rPr>
        <w:t xml:space="preserve"> </w:t>
      </w:r>
      <m:oMath>
        <m:r>
          <m:rPr>
            <m:sty m:val="p"/>
          </m:rPr>
          <w:rPr>
            <w:rStyle w:val="Emphasis"/>
            <w:rFonts w:ascii="Cambria Math" w:hAnsi="Cambria Math"/>
          </w:rPr>
          <m:t>B=</m:t>
        </m:r>
        <m:f>
          <m:fPr>
            <m:ctrlPr>
              <w:rPr>
                <w:rStyle w:val="Emphasis"/>
                <w:rFonts w:ascii="Cambria Math" w:hAnsi="Cambria Math"/>
                <w:i w:val="0"/>
                <w:iCs w:val="0"/>
              </w:rPr>
            </m:ctrlPr>
          </m:fPr>
          <m:num>
            <m:sSub>
              <m:sSubPr>
                <m:ctrlPr>
                  <w:rPr>
                    <w:rStyle w:val="Emphasis"/>
                    <w:rFonts w:ascii="Cambria Math" w:hAnsi="Cambria Math"/>
                    <w:i w:val="0"/>
                    <w:iCs w:val="0"/>
                  </w:rPr>
                </m:ctrlPr>
              </m:sSubPr>
              <m:e>
                <m:r>
                  <m:rPr>
                    <m:sty m:val="p"/>
                  </m:rPr>
                  <w:rPr>
                    <w:rStyle w:val="Emphasis"/>
                    <w:rFonts w:ascii="Cambria Math" w:hAnsi="Cambria Math"/>
                  </w:rPr>
                  <m:t>μ</m:t>
                </m:r>
              </m:e>
              <m:sub>
                <m:r>
                  <m:rPr>
                    <m:sty m:val="p"/>
                  </m:rPr>
                  <w:rPr>
                    <w:rStyle w:val="Emphasis"/>
                    <w:rFonts w:ascii="Cambria Math" w:hAnsi="Cambria Math"/>
                  </w:rPr>
                  <m:t>0</m:t>
                </m:r>
              </m:sub>
            </m:sSub>
            <m:r>
              <m:rPr>
                <m:sty m:val="p"/>
              </m:rPr>
              <w:rPr>
                <w:rStyle w:val="Emphasis"/>
                <w:rFonts w:ascii="Cambria Math" w:hAnsi="Cambria Math"/>
              </w:rPr>
              <m:t>I</m:t>
            </m:r>
          </m:num>
          <m:den>
            <m:r>
              <m:rPr>
                <m:sty m:val="p"/>
              </m:rPr>
              <w:rPr>
                <w:rStyle w:val="Emphasis"/>
                <w:rFonts w:ascii="Cambria Math" w:hAnsi="Cambria Math"/>
              </w:rPr>
              <m:t>2πr</m:t>
            </m:r>
          </m:den>
        </m:f>
      </m:oMath>
      <w:r w:rsidR="002E6D5C" w:rsidRPr="00282529">
        <w:rPr>
          <w:rStyle w:val="Emphasis"/>
        </w:rPr>
        <w:t xml:space="preserve"> </w:t>
      </w:r>
    </w:p>
    <w:p w14:paraId="3C508E8F" w14:textId="32E5B2D6" w:rsidR="0021750A" w:rsidRPr="00282529" w:rsidRDefault="00FB42E8" w:rsidP="00A7330E">
      <w:pPr>
        <w:pStyle w:val="ListBullet"/>
        <w:rPr>
          <w:i/>
        </w:rPr>
      </w:pPr>
      <w:r w:rsidRPr="00282529">
        <w:rPr>
          <w:rStyle w:val="Emphasis"/>
          <w:rFonts w:eastAsiaTheme="minorEastAsia"/>
          <w:iCs w:val="0"/>
        </w:rPr>
        <w:t xml:space="preserve"> </w:t>
      </w:r>
      <w:r w:rsidRPr="00282529">
        <w:rPr>
          <w:rStyle w:val="Emphasis"/>
          <w:rFonts w:eastAsiaTheme="minorEastAsia"/>
          <w:iCs w:val="0"/>
          <w:noProof/>
        </w:rPr>
        <w:drawing>
          <wp:inline distT="0" distB="0" distL="0" distR="0" wp14:anchorId="4FD904A4" wp14:editId="03C6B719">
            <wp:extent cx="45719" cy="45719"/>
            <wp:effectExtent l="0" t="0" r="0" b="0"/>
            <wp:docPr id="32" name="Picture 32" descr="The strength of a magnetic field from a solenoid equals the product of magnetic permeability, the number of turns and the current, divided by its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he strength of a magnetic field from a solenoid equals the product of magnetic permeability, the number of turns and the current, divided by its length."/>
                    <pic:cNvPicPr>
                      <a:picLocks noChangeAspect="1" noChangeArrowheads="1"/>
                    </pic:cNvPicPr>
                  </pic:nvPicPr>
                  <pic:blipFill>
                    <a:blip r:embed="rId83" cstate="hqprint">
                      <a:extLst>
                        <a:ext uri="{28A0092B-C50C-407E-A947-70E740481C1C}">
                          <a14:useLocalDpi xmlns:a14="http://schemas.microsoft.com/office/drawing/2010/main" val="0"/>
                        </a:ext>
                      </a:extLst>
                    </a:blip>
                    <a:srcRect/>
                    <a:stretch>
                      <a:fillRect/>
                    </a:stretch>
                  </pic:blipFill>
                  <pic:spPr bwMode="auto">
                    <a:xfrm flipH="1" flipV="1">
                      <a:off x="0" y="0"/>
                      <a:ext cx="48345" cy="48345"/>
                    </a:xfrm>
                    <a:prstGeom prst="rect">
                      <a:avLst/>
                    </a:prstGeom>
                    <a:noFill/>
                    <a:ln>
                      <a:noFill/>
                    </a:ln>
                  </pic:spPr>
                </pic:pic>
              </a:graphicData>
            </a:graphic>
          </wp:inline>
        </w:drawing>
      </w:r>
      <m:oMath>
        <m:r>
          <m:rPr>
            <m:sty m:val="p"/>
          </m:rPr>
          <w:rPr>
            <w:rStyle w:val="Emphasis"/>
            <w:rFonts w:ascii="Cambria Math" w:hAnsi="Cambria Math"/>
          </w:rPr>
          <m:t>B=</m:t>
        </m:r>
        <m:f>
          <m:fPr>
            <m:ctrlPr>
              <w:rPr>
                <w:rStyle w:val="Emphasis"/>
                <w:rFonts w:ascii="Cambria Math" w:hAnsi="Cambria Math"/>
                <w:i w:val="0"/>
                <w:iCs w:val="0"/>
              </w:rPr>
            </m:ctrlPr>
          </m:fPr>
          <m:num>
            <m:sSub>
              <m:sSubPr>
                <m:ctrlPr>
                  <w:rPr>
                    <w:rStyle w:val="Emphasis"/>
                    <w:rFonts w:ascii="Cambria Math" w:hAnsi="Cambria Math"/>
                    <w:i w:val="0"/>
                    <w:iCs w:val="0"/>
                  </w:rPr>
                </m:ctrlPr>
              </m:sSubPr>
              <m:e>
                <m:r>
                  <m:rPr>
                    <m:sty m:val="p"/>
                  </m:rPr>
                  <w:rPr>
                    <w:rStyle w:val="Emphasis"/>
                    <w:rFonts w:ascii="Cambria Math" w:hAnsi="Cambria Math"/>
                  </w:rPr>
                  <m:t>μ</m:t>
                </m:r>
              </m:e>
              <m:sub>
                <m:r>
                  <m:rPr>
                    <m:sty m:val="p"/>
                  </m:rPr>
                  <w:rPr>
                    <w:rStyle w:val="Emphasis"/>
                    <w:rFonts w:ascii="Cambria Math" w:hAnsi="Cambria Math"/>
                  </w:rPr>
                  <m:t>0</m:t>
                </m:r>
              </m:sub>
            </m:sSub>
            <m:r>
              <m:rPr>
                <m:sty m:val="p"/>
              </m:rPr>
              <w:rPr>
                <w:rStyle w:val="Emphasis"/>
                <w:rFonts w:ascii="Cambria Math" w:hAnsi="Cambria Math"/>
              </w:rPr>
              <m:t>NI</m:t>
            </m:r>
          </m:num>
          <m:den>
            <m:r>
              <m:rPr>
                <m:sty m:val="p"/>
              </m:rPr>
              <w:rPr>
                <w:rStyle w:val="Emphasis"/>
                <w:rFonts w:ascii="Cambria Math" w:hAnsi="Cambria Math"/>
              </w:rPr>
              <m:t>L</m:t>
            </m:r>
          </m:den>
        </m:f>
      </m:oMath>
      <w:r w:rsidR="002E6D5C" w:rsidRPr="00282529">
        <w:rPr>
          <w:rStyle w:val="Emphasis"/>
        </w:rPr>
        <w:t xml:space="preserve"> </w:t>
      </w:r>
    </w:p>
    <w:p w14:paraId="69B223E9" w14:textId="5BBC0748" w:rsidR="00C74372" w:rsidRPr="00282529" w:rsidRDefault="00F81DED" w:rsidP="00A7330E">
      <w:pPr>
        <w:pStyle w:val="FeatureBox2"/>
      </w:pPr>
      <w:r w:rsidRPr="00282529">
        <w:rPr>
          <w:rStyle w:val="Strong"/>
        </w:rPr>
        <w:lastRenderedPageBreak/>
        <w:t>N</w:t>
      </w:r>
      <w:r w:rsidR="00BB5B40" w:rsidRPr="00282529">
        <w:rPr>
          <w:rStyle w:val="Strong"/>
        </w:rPr>
        <w:t>ote:</w:t>
      </w:r>
      <w:r w:rsidR="00BB5B40" w:rsidRPr="00282529">
        <w:t xml:space="preserve"> </w:t>
      </w:r>
      <w:r w:rsidR="00572077" w:rsidRPr="00282529">
        <w:t>First, students</w:t>
      </w:r>
      <w:r w:rsidR="00BB5B40" w:rsidRPr="00282529">
        <w:t xml:space="preserve"> follow the </w:t>
      </w:r>
      <w:r w:rsidR="00701F7B" w:rsidRPr="00282529">
        <w:t>procedure</w:t>
      </w:r>
      <w:r w:rsidR="00BB5B40" w:rsidRPr="00282529">
        <w:t xml:space="preserve"> provided to collect initial data from the investigation.</w:t>
      </w:r>
      <w:r w:rsidR="00E17D16" w:rsidRPr="00282529">
        <w:t xml:space="preserve"> This will need to be adjusted to include the equipment and materials available to your students. </w:t>
      </w:r>
      <w:r w:rsidR="00BB5B40" w:rsidRPr="00282529">
        <w:t xml:space="preserve">Give students time to analyse the raw data </w:t>
      </w:r>
      <w:r w:rsidR="00E17D16" w:rsidRPr="00282529">
        <w:t>and then improve the investigation. Each change should be supported with a reason and s</w:t>
      </w:r>
      <w:r w:rsidR="00F376EB" w:rsidRPr="00282529">
        <w:t>tudents should have sufficient time to conduct, refine,</w:t>
      </w:r>
      <w:r w:rsidR="00E17D16" w:rsidRPr="00282529">
        <w:t xml:space="preserve"> and analyse their investigation.</w:t>
      </w:r>
    </w:p>
    <w:p w14:paraId="240DA6B0" w14:textId="643EBB60" w:rsidR="00E17D16" w:rsidRPr="00282529" w:rsidRDefault="00E17D16" w:rsidP="00A7330E">
      <w:pPr>
        <w:pStyle w:val="Heading4"/>
      </w:pPr>
      <w:r w:rsidRPr="00282529">
        <w:t>Magnetic field as a function of current in a straight conductor</w:t>
      </w:r>
    </w:p>
    <w:p w14:paraId="6168A552" w14:textId="4580170E" w:rsidR="009E324B" w:rsidRPr="00282529" w:rsidRDefault="006368B2" w:rsidP="00A7330E">
      <w:pPr>
        <w:pStyle w:val="ListNumber"/>
        <w:numPr>
          <w:ilvl w:val="0"/>
          <w:numId w:val="8"/>
        </w:numPr>
        <w:rPr>
          <w:lang w:eastAsia="zh-CN"/>
        </w:rPr>
      </w:pPr>
      <w:r w:rsidRPr="00282529">
        <w:rPr>
          <w:lang w:eastAsia="zh-CN"/>
        </w:rPr>
        <w:t>Arrange</w:t>
      </w:r>
      <w:r w:rsidR="009E324B" w:rsidRPr="00282529">
        <w:rPr>
          <w:lang w:eastAsia="zh-CN"/>
        </w:rPr>
        <w:t xml:space="preserve"> an experimental setup </w:t>
      </w:r>
      <w:proofErr w:type="gramStart"/>
      <w:r w:rsidR="009E324B" w:rsidRPr="00282529">
        <w:rPr>
          <w:lang w:eastAsia="zh-CN"/>
        </w:rPr>
        <w:t>similar to</w:t>
      </w:r>
      <w:proofErr w:type="gramEnd"/>
      <w:r w:rsidR="009E324B" w:rsidRPr="00282529">
        <w:rPr>
          <w:lang w:eastAsia="zh-CN"/>
        </w:rPr>
        <w:t xml:space="preserve"> the diagram below. </w:t>
      </w:r>
      <w:r w:rsidR="003943FA" w:rsidRPr="00282529">
        <w:rPr>
          <w:lang w:val="en-US" w:eastAsia="zh-CN"/>
        </w:rPr>
        <w:t>T</w:t>
      </w:r>
      <w:r w:rsidR="009E324B" w:rsidRPr="00282529">
        <w:rPr>
          <w:lang w:val="en-US" w:eastAsia="zh-CN"/>
        </w:rPr>
        <w:t>his experiment requires a variable power supply</w:t>
      </w:r>
      <w:r w:rsidR="007E302A" w:rsidRPr="00282529">
        <w:rPr>
          <w:lang w:val="en-US" w:eastAsia="zh-CN"/>
        </w:rPr>
        <w:t>, variable resistor</w:t>
      </w:r>
      <w:r w:rsidRPr="00282529">
        <w:rPr>
          <w:lang w:val="en-US" w:eastAsia="zh-CN"/>
        </w:rPr>
        <w:t>,</w:t>
      </w:r>
      <w:r w:rsidR="009E324B" w:rsidRPr="00282529">
        <w:rPr>
          <w:lang w:val="en-US" w:eastAsia="zh-CN"/>
        </w:rPr>
        <w:t xml:space="preserve"> and an </w:t>
      </w:r>
      <w:r w:rsidR="00E55427" w:rsidRPr="00282529">
        <w:rPr>
          <w:lang w:val="en-US" w:eastAsia="zh-CN"/>
        </w:rPr>
        <w:t xml:space="preserve">ammeter </w:t>
      </w:r>
      <w:r w:rsidR="009E324B" w:rsidRPr="00282529">
        <w:rPr>
          <w:lang w:val="en-US" w:eastAsia="zh-CN"/>
        </w:rPr>
        <w:t>meter.</w:t>
      </w:r>
    </w:p>
    <w:p w14:paraId="30D9D6D8" w14:textId="7CBE539D" w:rsidR="007E302A" w:rsidRPr="00282529" w:rsidRDefault="007E302A" w:rsidP="00A7330E">
      <w:pPr>
        <w:pStyle w:val="FeatureBox2"/>
        <w:rPr>
          <w:lang w:eastAsia="zh-CN"/>
        </w:rPr>
      </w:pPr>
      <w:r w:rsidRPr="00282529">
        <w:rPr>
          <w:b/>
          <w:bCs/>
          <w:lang w:eastAsia="zh-CN"/>
        </w:rPr>
        <w:t>Note</w:t>
      </w:r>
      <w:r w:rsidRPr="00282529">
        <w:rPr>
          <w:lang w:eastAsia="zh-CN"/>
        </w:rPr>
        <w:t xml:space="preserve">: The variable resistor is included in the circuit to prevent a short circuit or the wires </w:t>
      </w:r>
      <w:r w:rsidR="00075BA4" w:rsidRPr="00282529">
        <w:rPr>
          <w:lang w:eastAsia="zh-CN"/>
        </w:rPr>
        <w:t>from overheating</w:t>
      </w:r>
      <w:r w:rsidRPr="00282529">
        <w:rPr>
          <w:lang w:eastAsia="zh-CN"/>
        </w:rPr>
        <w:t>.</w:t>
      </w:r>
    </w:p>
    <w:p w14:paraId="0FC97018" w14:textId="02E0A290" w:rsidR="00F81DED" w:rsidRPr="00282529" w:rsidRDefault="00F81DED" w:rsidP="00A7330E">
      <w:pPr>
        <w:pStyle w:val="Caption"/>
      </w:pPr>
      <w:r w:rsidRPr="00282529">
        <w:t xml:space="preserve">Figure </w:t>
      </w:r>
      <w:r w:rsidR="00E549C0" w:rsidRPr="00282529">
        <w:fldChar w:fldCharType="begin"/>
      </w:r>
      <w:r w:rsidR="00E549C0" w:rsidRPr="00282529">
        <w:instrText xml:space="preserve"> SEQ Figure \* ARABIC </w:instrText>
      </w:r>
      <w:r w:rsidR="00E549C0" w:rsidRPr="00282529">
        <w:fldChar w:fldCharType="separate"/>
      </w:r>
      <w:r w:rsidRPr="00282529">
        <w:rPr>
          <w:noProof/>
        </w:rPr>
        <w:t>8</w:t>
      </w:r>
      <w:r w:rsidR="00E549C0" w:rsidRPr="00282529">
        <w:rPr>
          <w:noProof/>
        </w:rPr>
        <w:fldChar w:fldCharType="end"/>
      </w:r>
      <w:r w:rsidRPr="00282529">
        <w:t xml:space="preserve"> – </w:t>
      </w:r>
      <w:r w:rsidR="009B55AD" w:rsidRPr="00282529">
        <w:t>a</w:t>
      </w:r>
      <w:r w:rsidRPr="00282529">
        <w:t xml:space="preserve"> DC circuit consisting of a variable resistor and ammeter</w:t>
      </w:r>
    </w:p>
    <w:p w14:paraId="00AEB7B2" w14:textId="77777777" w:rsidR="00075BA4" w:rsidRPr="00282529" w:rsidRDefault="006B4DA0" w:rsidP="00A7330E">
      <w:r w:rsidRPr="00282529">
        <w:rPr>
          <w:noProof/>
          <w:lang w:eastAsia="zh-CN"/>
        </w:rPr>
        <w:drawing>
          <wp:inline distT="0" distB="0" distL="0" distR="0" wp14:anchorId="7B482B7B" wp14:editId="6C851ABF">
            <wp:extent cx="2286000" cy="1714500"/>
            <wp:effectExtent l="0" t="0" r="0" b="0"/>
            <wp:docPr id="20" name="Picture 20" descr="A circuit diagram showing a variable resistor, ammeter and power connected in ser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circuit diagram showing a variable resistor, ammeter and power connected in series.  "/>
                    <pic:cNvPicPr/>
                  </pic:nvPicPr>
                  <pic:blipFill>
                    <a:blip r:embed="rId84">
                      <a:extLst>
                        <a:ext uri="{28A0092B-C50C-407E-A947-70E740481C1C}">
                          <a14:useLocalDpi xmlns:a14="http://schemas.microsoft.com/office/drawing/2010/main" val="0"/>
                        </a:ext>
                      </a:extLst>
                    </a:blip>
                    <a:stretch>
                      <a:fillRect/>
                    </a:stretch>
                  </pic:blipFill>
                  <pic:spPr>
                    <a:xfrm>
                      <a:off x="0" y="0"/>
                      <a:ext cx="2286000" cy="1714500"/>
                    </a:xfrm>
                    <a:prstGeom prst="rect">
                      <a:avLst/>
                    </a:prstGeom>
                  </pic:spPr>
                </pic:pic>
              </a:graphicData>
            </a:graphic>
          </wp:inline>
        </w:drawing>
      </w:r>
    </w:p>
    <w:p w14:paraId="0B422CAA" w14:textId="54ADB9F9" w:rsidR="009E324B" w:rsidRPr="00282529" w:rsidRDefault="009E324B" w:rsidP="00A7330E">
      <w:pPr>
        <w:pStyle w:val="ListNumber"/>
      </w:pPr>
      <w:r w:rsidRPr="00282529">
        <w:t xml:space="preserve">Place a mobile phone a set distance from a wire. </w:t>
      </w:r>
      <w:r w:rsidR="007D5E3B" w:rsidRPr="00282529">
        <w:t xml:space="preserve">The </w:t>
      </w:r>
      <w:hyperlink r:id="rId85" w:history="1">
        <w:r w:rsidRPr="00282529">
          <w:rPr>
            <w:rStyle w:val="Hyperlink"/>
          </w:rPr>
          <w:t>phyphox</w:t>
        </w:r>
      </w:hyperlink>
      <w:r w:rsidRPr="00282529">
        <w:t xml:space="preserve"> </w:t>
      </w:r>
      <w:r w:rsidR="007D5E3B" w:rsidRPr="00282529">
        <w:t>application</w:t>
      </w:r>
      <w:r w:rsidR="0085140B" w:rsidRPr="00282529">
        <w:t xml:space="preserve"> should be available on the phone and students use the magnetometer to record data.</w:t>
      </w:r>
    </w:p>
    <w:p w14:paraId="3CC4F717" w14:textId="67D14536" w:rsidR="00DF5387" w:rsidRPr="00282529" w:rsidRDefault="007C3B6F" w:rsidP="00A7330E">
      <w:pPr>
        <w:pStyle w:val="ListNumber"/>
      </w:pPr>
      <w:r w:rsidRPr="00282529">
        <w:t xml:space="preserve">Evaluate potential functions for the dependence of magnetic field </w:t>
      </w:r>
      <w:r w:rsidR="00103C43" w:rsidRPr="00282529">
        <w:t xml:space="preserve">versus </w:t>
      </w:r>
      <w:r w:rsidRPr="00282529">
        <w:t>current and plot the data using a function that results in a linear fit.</w:t>
      </w:r>
    </w:p>
    <w:p w14:paraId="5190E8E2" w14:textId="1F0B67DD" w:rsidR="001401C6" w:rsidRPr="00282529" w:rsidRDefault="007C3B6F" w:rsidP="00A7330E">
      <w:pPr>
        <w:pStyle w:val="ListNumber"/>
      </w:pPr>
      <w:r w:rsidRPr="00282529">
        <w:t>Using the relationship for the magnetic field for a straight conductor</w:t>
      </w:r>
      <w:r w:rsidR="001401C6" w:rsidRPr="00282529">
        <w:t>*</w:t>
      </w:r>
      <w:r w:rsidRPr="00282529">
        <w:t>, calculate the magnetic permeability,</w:t>
      </w:r>
      <w:r w:rsidR="001C257C" w:rsidRPr="00282529">
        <w:rPr>
          <w:noProof/>
        </w:rPr>
        <w:drawing>
          <wp:inline distT="0" distB="0" distL="0" distR="0" wp14:anchorId="12A31E11" wp14:editId="4C286E48">
            <wp:extent cx="45719" cy="45719"/>
            <wp:effectExtent l="0" t="0" r="0" b="0"/>
            <wp:docPr id="39" name="Picture 39" descr="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mu"/>
                    <pic:cNvPicPr>
                      <a:picLocks noChangeAspect="1" noChangeArrowheads="1"/>
                    </pic:cNvPicPr>
                  </pic:nvPicPr>
                  <pic:blipFill>
                    <a:blip r:embed="rId26" cstate="hqprint">
                      <a:extLst>
                        <a:ext uri="{28A0092B-C50C-407E-A947-70E740481C1C}">
                          <a14:useLocalDpi xmlns:a14="http://schemas.microsoft.com/office/drawing/2010/main" val="0"/>
                        </a:ext>
                      </a:extLst>
                    </a:blip>
                    <a:srcRect/>
                    <a:stretch>
                      <a:fillRect/>
                    </a:stretch>
                  </pic:blipFill>
                  <pic:spPr bwMode="auto">
                    <a:xfrm flipH="1">
                      <a:off x="0" y="0"/>
                      <a:ext cx="50121" cy="50121"/>
                    </a:xfrm>
                    <a:prstGeom prst="rect">
                      <a:avLst/>
                    </a:prstGeom>
                    <a:noFill/>
                    <a:ln>
                      <a:noFill/>
                    </a:ln>
                  </pic:spPr>
                </pic:pic>
              </a:graphicData>
            </a:graphic>
          </wp:inline>
        </w:drawing>
      </w:r>
      <w:r w:rsidRPr="00282529">
        <w:t xml:space="preserve"> </w:t>
      </w:r>
      <w:r w:rsidRPr="00282529">
        <w:rPr>
          <w:lang w:val="el-GR"/>
        </w:rPr>
        <w:t>μ</w:t>
      </w:r>
      <w:r w:rsidRPr="00282529">
        <w:t xml:space="preserve">0, from the slope of your fit in </w:t>
      </w:r>
      <w:hyperlink w:anchor="_b._Plan_and" w:history="1">
        <w:r w:rsidR="0085140B" w:rsidRPr="00282529">
          <w:rPr>
            <w:rStyle w:val="Hyperlink"/>
          </w:rPr>
          <w:t xml:space="preserve">the next </w:t>
        </w:r>
        <w:r w:rsidR="000068D0" w:rsidRPr="00282529">
          <w:rPr>
            <w:rStyle w:val="Hyperlink"/>
          </w:rPr>
          <w:t>activity</w:t>
        </w:r>
      </w:hyperlink>
      <w:r w:rsidRPr="00282529">
        <w:t>.</w:t>
      </w:r>
    </w:p>
    <w:p w14:paraId="2750E76A" w14:textId="6B1900AD" w:rsidR="001401C6" w:rsidRPr="00282529" w:rsidRDefault="001401C6" w:rsidP="00A7330E">
      <w:pPr>
        <w:pStyle w:val="ListNumber"/>
        <w:numPr>
          <w:ilvl w:val="0"/>
          <w:numId w:val="0"/>
        </w:numPr>
        <w:ind w:left="567"/>
        <w:rPr>
          <w:lang w:eastAsia="zh-CN"/>
        </w:rPr>
      </w:pPr>
      <w:r w:rsidRPr="00282529">
        <w:rPr>
          <w:lang w:val="en-US" w:eastAsia="zh-CN"/>
        </w:rPr>
        <w:t>*</w:t>
      </w:r>
      <w:r w:rsidRPr="00282529">
        <w:rPr>
          <w:rStyle w:val="Emphasis"/>
        </w:rPr>
        <w:t>Relationship for the magnetic field for a straight conductor:</w:t>
      </w:r>
      <w:r w:rsidR="00BA0A56" w:rsidRPr="00282529">
        <w:rPr>
          <w:rStyle w:val="Emphasis"/>
          <w:noProof/>
        </w:rPr>
        <w:drawing>
          <wp:inline distT="0" distB="0" distL="0" distR="0" wp14:anchorId="36D2E35F" wp14:editId="1CE57C7F">
            <wp:extent cx="45719" cy="45719"/>
            <wp:effectExtent l="0" t="0" r="0" b="0"/>
            <wp:docPr id="36" name="Picture 36" descr="The strength of a magnetic field around a wire equals the product of the magnetic permeability constant and current, divided by the circumference of the wire given by the product of 2, Pi and radi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he strength of a magnetic field around a wire equals the product of the magnetic permeability constant and current, divided by the circumference of the wire given by the product of 2, Pi and radius."/>
                    <pic:cNvPicPr>
                      <a:picLocks noChangeAspect="1" noChangeArrowheads="1"/>
                    </pic:cNvPicPr>
                  </pic:nvPicPr>
                  <pic:blipFill>
                    <a:blip r:embed="rId83" cstate="hqprint">
                      <a:extLst>
                        <a:ext uri="{28A0092B-C50C-407E-A947-70E740481C1C}">
                          <a14:useLocalDpi xmlns:a14="http://schemas.microsoft.com/office/drawing/2010/main" val="0"/>
                        </a:ext>
                      </a:extLst>
                    </a:blip>
                    <a:srcRect/>
                    <a:stretch>
                      <a:fillRect/>
                    </a:stretch>
                  </pic:blipFill>
                  <pic:spPr bwMode="auto">
                    <a:xfrm>
                      <a:off x="0" y="0"/>
                      <a:ext cx="47675" cy="47675"/>
                    </a:xfrm>
                    <a:prstGeom prst="rect">
                      <a:avLst/>
                    </a:prstGeom>
                    <a:noFill/>
                    <a:ln>
                      <a:noFill/>
                    </a:ln>
                  </pic:spPr>
                </pic:pic>
              </a:graphicData>
            </a:graphic>
          </wp:inline>
        </w:drawing>
      </w:r>
      <w:r w:rsidRPr="00282529">
        <w:rPr>
          <w:lang w:val="en-US" w:eastAsia="zh-CN"/>
        </w:rPr>
        <w:t xml:space="preserve"> </w:t>
      </w:r>
      <m:oMath>
        <m:r>
          <w:rPr>
            <w:rFonts w:ascii="Cambria Math" w:hAnsi="Cambria Math"/>
          </w:rPr>
          <m:t>B=</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I</m:t>
            </m:r>
          </m:num>
          <m:den>
            <m:r>
              <w:rPr>
                <w:rFonts w:ascii="Cambria Math" w:hAnsi="Cambria Math"/>
              </w:rPr>
              <m:t>2πr</m:t>
            </m:r>
          </m:den>
        </m:f>
      </m:oMath>
    </w:p>
    <w:p w14:paraId="027E4564" w14:textId="737A3C85" w:rsidR="009E324B" w:rsidRPr="00282529" w:rsidRDefault="001401C6" w:rsidP="00A7330E">
      <w:pPr>
        <w:pStyle w:val="Heading4"/>
      </w:pPr>
      <w:bookmarkStart w:id="45" w:name="_b._Plan_and"/>
      <w:bookmarkEnd w:id="45"/>
      <w:r w:rsidRPr="00282529">
        <w:lastRenderedPageBreak/>
        <w:t>Plan and conduct investigation to verify mathematical models.</w:t>
      </w:r>
    </w:p>
    <w:p w14:paraId="4A91C2D4" w14:textId="6DA94445" w:rsidR="001401C6" w:rsidRPr="00282529" w:rsidRDefault="001401C6" w:rsidP="00F81DED">
      <w:pPr>
        <w:pStyle w:val="ListNumber"/>
        <w:numPr>
          <w:ilvl w:val="0"/>
          <w:numId w:val="9"/>
        </w:numPr>
        <w:rPr>
          <w:lang w:eastAsia="zh-CN"/>
        </w:rPr>
      </w:pPr>
      <w:r w:rsidRPr="00282529">
        <w:rPr>
          <w:lang w:eastAsia="zh-CN"/>
        </w:rPr>
        <w:t>T</w:t>
      </w:r>
      <w:r w:rsidR="00560075" w:rsidRPr="00282529">
        <w:rPr>
          <w:lang w:eastAsia="zh-CN"/>
        </w:rPr>
        <w:t xml:space="preserve">he Stage 6 Physics syllabus presents </w:t>
      </w:r>
      <w:r w:rsidR="007D5E3B" w:rsidRPr="00282529">
        <w:rPr>
          <w:lang w:eastAsia="zh-CN"/>
        </w:rPr>
        <w:t>2</w:t>
      </w:r>
      <w:r w:rsidR="00560075" w:rsidRPr="00282529">
        <w:rPr>
          <w:lang w:eastAsia="zh-CN"/>
        </w:rPr>
        <w:t xml:space="preserve"> mathematical model</w:t>
      </w:r>
      <w:r w:rsidRPr="00282529">
        <w:rPr>
          <w:lang w:eastAsia="zh-CN"/>
        </w:rPr>
        <w:t>s for magnetic fields produced by wires (1) and solenoids (2)</w:t>
      </w:r>
      <w:r w:rsidR="00103C43" w:rsidRPr="00282529">
        <w:rPr>
          <w:lang w:eastAsia="zh-CN"/>
        </w:rPr>
        <w:t>. They</w:t>
      </w:r>
      <w:r w:rsidRPr="00282529">
        <w:rPr>
          <w:lang w:eastAsia="zh-CN"/>
        </w:rPr>
        <w:t xml:space="preserve"> are shown below</w:t>
      </w:r>
      <w:r w:rsidR="00103C43" w:rsidRPr="00282529">
        <w:rPr>
          <w:lang w:eastAsia="zh-CN"/>
        </w:rPr>
        <w:t>:</w:t>
      </w:r>
    </w:p>
    <w:p w14:paraId="36E24C30" w14:textId="77B25F34" w:rsidR="009E324B" w:rsidRPr="00282529" w:rsidRDefault="004A18A5" w:rsidP="00FE2F5A">
      <w:pPr>
        <w:pStyle w:val="ListBullet"/>
        <w:ind w:left="1134"/>
        <w:rPr>
          <w:rFonts w:eastAsiaTheme="minorEastAsia"/>
        </w:rPr>
      </w:pPr>
      <w:r w:rsidRPr="00282529">
        <w:rPr>
          <w:rFonts w:eastAsiaTheme="minorEastAsia"/>
          <w:noProof/>
        </w:rPr>
        <w:drawing>
          <wp:inline distT="0" distB="0" distL="0" distR="0" wp14:anchorId="10FB3A64" wp14:editId="3C12B87E">
            <wp:extent cx="45719" cy="45719"/>
            <wp:effectExtent l="0" t="0" r="0" b="0"/>
            <wp:docPr id="37" name="Picture 37" descr="The strength of a magnetic field around a wire equals the product of the magnetic permeability constant and current, divided by the circumference of the wire given by the product of 2, Pi and radi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he strength of a magnetic field around a wire equals the product of the magnetic permeability constant and current, divided by the circumference of the wire given by the product of 2, Pi and radius."/>
                    <pic:cNvPicPr/>
                  </pic:nvPicPr>
                  <pic:blipFill>
                    <a:blip r:embed="rId83" cstate="hqprint">
                      <a:extLst>
                        <a:ext uri="{28A0092B-C50C-407E-A947-70E740481C1C}">
                          <a14:useLocalDpi xmlns:a14="http://schemas.microsoft.com/office/drawing/2010/main" val="0"/>
                        </a:ext>
                      </a:extLst>
                    </a:blip>
                    <a:stretch>
                      <a:fillRect/>
                    </a:stretch>
                  </pic:blipFill>
                  <pic:spPr>
                    <a:xfrm flipV="1">
                      <a:off x="0" y="0"/>
                      <a:ext cx="47749" cy="47749"/>
                    </a:xfrm>
                    <a:prstGeom prst="rect">
                      <a:avLst/>
                    </a:prstGeom>
                  </pic:spPr>
                </pic:pic>
              </a:graphicData>
            </a:graphic>
          </wp:inline>
        </w:drawing>
      </w:r>
      <w:r w:rsidRPr="00282529">
        <w:rPr>
          <w:rFonts w:eastAsiaTheme="minorEastAsia"/>
        </w:rPr>
        <w:t xml:space="preserve"> </w:t>
      </w:r>
      <m:oMath>
        <m:r>
          <w:rPr>
            <w:rFonts w:ascii="Cambria Math" w:hAnsi="Cambria Math"/>
          </w:rPr>
          <m:t>B</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m:rPr>
                    <m:sty m:val="p"/>
                  </m:rPr>
                  <w:rPr>
                    <w:rFonts w:ascii="Cambria Math" w:hAnsi="Cambria Math"/>
                  </w:rPr>
                  <m:t>0</m:t>
                </m:r>
              </m:sub>
            </m:sSub>
            <m:r>
              <w:rPr>
                <w:rFonts w:ascii="Cambria Math" w:hAnsi="Cambria Math"/>
              </w:rPr>
              <m:t>I</m:t>
            </m:r>
          </m:num>
          <m:den>
            <m:r>
              <m:rPr>
                <m:sty m:val="p"/>
              </m:rPr>
              <w:rPr>
                <w:rFonts w:ascii="Cambria Math" w:hAnsi="Cambria Math"/>
              </w:rPr>
              <m:t>2</m:t>
            </m:r>
            <m:r>
              <w:rPr>
                <w:rFonts w:ascii="Cambria Math" w:hAnsi="Cambria Math"/>
              </w:rPr>
              <m:t>πr</m:t>
            </m:r>
          </m:den>
        </m:f>
      </m:oMath>
      <w:r w:rsidR="001401C6" w:rsidRPr="00282529">
        <w:rPr>
          <w:rFonts w:eastAsiaTheme="minorEastAsia"/>
        </w:rPr>
        <w:t xml:space="preserve"> … (1)</w:t>
      </w:r>
    </w:p>
    <w:p w14:paraId="26FC0C2D" w14:textId="6EE98BDC" w:rsidR="001401C6" w:rsidRPr="00282529" w:rsidRDefault="004A18A5" w:rsidP="00FE2F5A">
      <w:pPr>
        <w:pStyle w:val="ListBullet"/>
        <w:ind w:left="1134"/>
        <w:rPr>
          <w:rFonts w:eastAsiaTheme="minorEastAsia"/>
        </w:rPr>
      </w:pPr>
      <w:r w:rsidRPr="00282529">
        <w:rPr>
          <w:rFonts w:eastAsiaTheme="minorEastAsia"/>
          <w:noProof/>
        </w:rPr>
        <w:drawing>
          <wp:inline distT="0" distB="0" distL="0" distR="0" wp14:anchorId="10A77A6D" wp14:editId="5C19C60D">
            <wp:extent cx="45720" cy="45720"/>
            <wp:effectExtent l="0" t="0" r="0" b="0"/>
            <wp:docPr id="38" name="Picture 38" descr="The strength of a magnetic field from a solenoid equals the product of magnetic permeability, the number of turns and the current, divided by its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he strength of a magnetic field from a solenoid equals the product of magnetic permeability, the number of turns and the current, divided by its length."/>
                    <pic:cNvPicPr/>
                  </pic:nvPicPr>
                  <pic:blipFill>
                    <a:blip r:embed="rId26" cstate="hqprint">
                      <a:extLst>
                        <a:ext uri="{28A0092B-C50C-407E-A947-70E740481C1C}">
                          <a14:useLocalDpi xmlns:a14="http://schemas.microsoft.com/office/drawing/2010/main" val="0"/>
                        </a:ext>
                      </a:extLst>
                    </a:blip>
                    <a:stretch>
                      <a:fillRect/>
                    </a:stretch>
                  </pic:blipFill>
                  <pic:spPr>
                    <a:xfrm>
                      <a:off x="0" y="0"/>
                      <a:ext cx="49792" cy="49792"/>
                    </a:xfrm>
                    <a:prstGeom prst="rect">
                      <a:avLst/>
                    </a:prstGeom>
                  </pic:spPr>
                </pic:pic>
              </a:graphicData>
            </a:graphic>
          </wp:inline>
        </w:drawing>
      </w:r>
      <w:r w:rsidRPr="00282529">
        <w:rPr>
          <w:rFonts w:eastAsiaTheme="minorEastAsia"/>
        </w:rPr>
        <w:t xml:space="preserve"> </w:t>
      </w:r>
      <m:oMath>
        <m:r>
          <w:rPr>
            <w:rFonts w:ascii="Cambria Math" w:hAnsi="Cambria Math"/>
          </w:rPr>
          <m:t>B=</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NI</m:t>
            </m:r>
          </m:num>
          <m:den>
            <m:r>
              <w:rPr>
                <w:rFonts w:ascii="Cambria Math" w:hAnsi="Cambria Math"/>
              </w:rPr>
              <m:t>L</m:t>
            </m:r>
          </m:den>
        </m:f>
      </m:oMath>
      <w:r w:rsidR="001401C6" w:rsidRPr="00282529">
        <w:rPr>
          <w:rFonts w:eastAsiaTheme="minorEastAsia"/>
        </w:rPr>
        <w:t xml:space="preserve"> … (2)</w:t>
      </w:r>
    </w:p>
    <w:p w14:paraId="4C7AA740" w14:textId="5C6450C6" w:rsidR="001401C6" w:rsidRPr="00282529" w:rsidRDefault="001401C6" w:rsidP="00F81DED">
      <w:pPr>
        <w:pStyle w:val="ListNumber"/>
      </w:pPr>
      <w:r w:rsidRPr="00282529">
        <w:t xml:space="preserve">Select a relationship from the variables for either equation to investigate. </w:t>
      </w:r>
      <w:r w:rsidR="00AE0D5C" w:rsidRPr="00282529">
        <w:t xml:space="preserve">Then, suggest </w:t>
      </w:r>
      <w:r w:rsidRPr="00282529">
        <w:t xml:space="preserve">how </w:t>
      </w:r>
      <w:r w:rsidR="00F65CD1" w:rsidRPr="00282529">
        <w:t>the relationship</w:t>
      </w:r>
      <w:r w:rsidR="00F65CD1" w:rsidRPr="00282529" w:rsidDel="00560075">
        <w:t xml:space="preserve"> </w:t>
      </w:r>
      <w:r w:rsidR="00F65CD1" w:rsidRPr="00282529">
        <w:t>may be</w:t>
      </w:r>
      <w:r w:rsidR="00560075" w:rsidRPr="00282529">
        <w:t xml:space="preserve"> verif</w:t>
      </w:r>
      <w:r w:rsidR="00F65CD1" w:rsidRPr="00282529">
        <w:t>ied</w:t>
      </w:r>
      <w:r w:rsidR="00560075" w:rsidRPr="00282529">
        <w:t xml:space="preserve"> and</w:t>
      </w:r>
      <w:r w:rsidRPr="00282529">
        <w:t xml:space="preserve"> assess the strength of the conclusion drawn from your investigation.</w:t>
      </w:r>
    </w:p>
    <w:p w14:paraId="6BC68280" w14:textId="3E0572D5" w:rsidR="001401C6" w:rsidRPr="00282529" w:rsidRDefault="001401C6" w:rsidP="00F81DED">
      <w:pPr>
        <w:pStyle w:val="ListNumber"/>
      </w:pPr>
      <w:r w:rsidRPr="00282529">
        <w:t>Conduct your investigation and create a presentation outlining the method you took and your results.</w:t>
      </w:r>
    </w:p>
    <w:p w14:paraId="4EF753E2" w14:textId="2BD771F2" w:rsidR="007C3B6F" w:rsidRPr="00282529" w:rsidRDefault="001401C6" w:rsidP="00F81DED">
      <w:pPr>
        <w:pStyle w:val="ListNumber"/>
      </w:pPr>
      <w:r w:rsidRPr="00282529">
        <w:t xml:space="preserve">Present your findings to the class and </w:t>
      </w:r>
      <w:r w:rsidR="006A734A" w:rsidRPr="00282529">
        <w:t xml:space="preserve">identify </w:t>
      </w:r>
      <w:r w:rsidR="007C3B6F" w:rsidRPr="00282529">
        <w:t xml:space="preserve">the </w:t>
      </w:r>
      <w:r w:rsidR="00614352" w:rsidRPr="00282529">
        <w:t>methodology's and results' strengths and limitation</w:t>
      </w:r>
      <w:r w:rsidR="007C3B6F" w:rsidRPr="00282529">
        <w:t>s. Answer any questions related to your presentation from the audience.</w:t>
      </w:r>
    </w:p>
    <w:p w14:paraId="44A4FDDC" w14:textId="602D2627" w:rsidR="001401C6" w:rsidRPr="00282529" w:rsidRDefault="00FE2F5A" w:rsidP="007C3B6F">
      <w:pPr>
        <w:pStyle w:val="FeatureBox2"/>
      </w:pPr>
      <w:r w:rsidRPr="00282529">
        <w:rPr>
          <w:rStyle w:val="Strong"/>
        </w:rPr>
        <w:t>N</w:t>
      </w:r>
      <w:r w:rsidR="007C3B6F" w:rsidRPr="00282529">
        <w:rPr>
          <w:rStyle w:val="Strong"/>
        </w:rPr>
        <w:t>ote:</w:t>
      </w:r>
      <w:r w:rsidR="007C3B6F" w:rsidRPr="00282529">
        <w:t xml:space="preserve"> </w:t>
      </w:r>
      <w:r w:rsidR="000068D0" w:rsidRPr="00282529">
        <w:t>This activity</w:t>
      </w:r>
      <w:r w:rsidR="007C3B6F" w:rsidRPr="00282529">
        <w:t xml:space="preserve"> is an opportunity for students to design, conduct</w:t>
      </w:r>
      <w:r w:rsidR="00B12151" w:rsidRPr="00282529">
        <w:t>,</w:t>
      </w:r>
      <w:r w:rsidR="007C3B6F" w:rsidRPr="00282529">
        <w:t xml:space="preserve"> and present their investigations to the class. The presentation aspect of the activity </w:t>
      </w:r>
      <w:r w:rsidR="0029064D" w:rsidRPr="00282529">
        <w:t xml:space="preserve">allows </w:t>
      </w:r>
      <w:r w:rsidR="007C3B6F" w:rsidRPr="00282529">
        <w:t xml:space="preserve">students to </w:t>
      </w:r>
      <w:r w:rsidR="0029064D" w:rsidRPr="00282529">
        <w:t>reflect on</w:t>
      </w:r>
      <w:r w:rsidR="007C3B6F" w:rsidRPr="00282529">
        <w:t xml:space="preserve"> the choices</w:t>
      </w:r>
      <w:r w:rsidR="0029064D" w:rsidRPr="00282529">
        <w:t xml:space="preserve"> made</w:t>
      </w:r>
      <w:r w:rsidR="007C3B6F" w:rsidRPr="00282529">
        <w:t xml:space="preserve"> in their investigation and justify their claims. </w:t>
      </w:r>
      <w:r w:rsidR="0018443E" w:rsidRPr="00282529">
        <w:t xml:space="preserve">Again, this </w:t>
      </w:r>
      <w:r w:rsidR="007C3B6F" w:rsidRPr="00282529">
        <w:t>would be best completed if students worked in groups.</w:t>
      </w:r>
    </w:p>
    <w:p w14:paraId="19A12A65" w14:textId="2CFE7D3F" w:rsidR="00773C9D" w:rsidRPr="00282529" w:rsidRDefault="009A01D4" w:rsidP="009A01D4">
      <w:pPr>
        <w:rPr>
          <w:lang w:eastAsia="zh-CN"/>
        </w:rPr>
      </w:pPr>
      <w:r w:rsidRPr="00282529">
        <w:rPr>
          <w:b/>
          <w:bCs/>
        </w:rPr>
        <w:t>Other useful resources</w:t>
      </w:r>
      <w:r w:rsidRPr="00282529">
        <w:t xml:space="preserve">: </w:t>
      </w:r>
      <w:r w:rsidR="004C03F3" w:rsidRPr="00282529">
        <w:rPr>
          <w:lang w:eastAsia="zh-CN"/>
        </w:rPr>
        <w:t>These resources provide additional ideas and teaching strategies not presented in this module guide</w:t>
      </w:r>
      <w:r w:rsidR="00B12151" w:rsidRPr="00282529">
        <w:rPr>
          <w:lang w:eastAsia="zh-CN"/>
        </w:rPr>
        <w:t>:</w:t>
      </w:r>
    </w:p>
    <w:p w14:paraId="11E7599D" w14:textId="481093E1" w:rsidR="00773C9D" w:rsidRPr="00282529" w:rsidRDefault="0064656F" w:rsidP="00FE2F5A">
      <w:pPr>
        <w:pStyle w:val="ListBullet"/>
        <w:rPr>
          <w:lang w:eastAsia="zh-CN"/>
        </w:rPr>
      </w:pPr>
      <w:hyperlink r:id="rId86" w:history="1">
        <w:r w:rsidRPr="00282529">
          <w:rPr>
            <w:rStyle w:val="Hyperlink"/>
          </w:rPr>
          <w:t>Guide To Smartphone Sensors – NASA [PDF 9.95 MB]</w:t>
        </w:r>
      </w:hyperlink>
    </w:p>
    <w:p w14:paraId="05AFCCA6" w14:textId="635A83DD" w:rsidR="004C03F3" w:rsidRPr="00282529" w:rsidRDefault="004C03F3" w:rsidP="00FE2F5A">
      <w:pPr>
        <w:pStyle w:val="ListBullet"/>
        <w:numPr>
          <w:ilvl w:val="0"/>
          <w:numId w:val="0"/>
        </w:numPr>
        <w:ind w:left="567"/>
        <w:rPr>
          <w:lang w:eastAsia="zh-CN"/>
        </w:rPr>
      </w:pPr>
      <w:r w:rsidRPr="00282529">
        <w:rPr>
          <w:lang w:eastAsia="zh-CN"/>
        </w:rPr>
        <w:t xml:space="preserve">This is a PDF document by Dr Sten Odenwald (NASA Space Science Education Consortium). It contains </w:t>
      </w:r>
      <w:proofErr w:type="gramStart"/>
      <w:r w:rsidRPr="00282529">
        <w:rPr>
          <w:lang w:eastAsia="zh-CN"/>
        </w:rPr>
        <w:t>a large number of</w:t>
      </w:r>
      <w:proofErr w:type="gramEnd"/>
      <w:r w:rsidRPr="00282529">
        <w:rPr>
          <w:lang w:eastAsia="zh-CN"/>
        </w:rPr>
        <w:t xml:space="preserve"> investigations using smartphone sensors. The investigations are not limited to </w:t>
      </w:r>
      <w:r w:rsidR="00C155F9" w:rsidRPr="00282529">
        <w:rPr>
          <w:lang w:eastAsia="zh-CN"/>
        </w:rPr>
        <w:t xml:space="preserve">Module </w:t>
      </w:r>
      <w:r w:rsidRPr="00282529">
        <w:rPr>
          <w:lang w:eastAsia="zh-CN"/>
        </w:rPr>
        <w:t>4 but can be utilised across the</w:t>
      </w:r>
      <w:r w:rsidR="0056583C" w:rsidRPr="00282529">
        <w:rPr>
          <w:lang w:eastAsia="zh-CN"/>
        </w:rPr>
        <w:t xml:space="preserve"> entire</w:t>
      </w:r>
      <w:r w:rsidRPr="00282529">
        <w:rPr>
          <w:lang w:eastAsia="zh-CN"/>
        </w:rPr>
        <w:t xml:space="preserve"> physics course. </w:t>
      </w:r>
      <w:r w:rsidR="00461FD8" w:rsidRPr="00282529">
        <w:rPr>
          <w:lang w:eastAsia="zh-CN"/>
        </w:rPr>
        <w:t xml:space="preserve">However, it </w:t>
      </w:r>
      <w:r w:rsidRPr="00282529">
        <w:rPr>
          <w:lang w:eastAsia="zh-CN"/>
        </w:rPr>
        <w:t>is recommended that you trial any of these investigations first before using them with your class.</w:t>
      </w:r>
    </w:p>
    <w:p w14:paraId="526BC3DA" w14:textId="1A018E57" w:rsidR="00DE708A" w:rsidRPr="00282529" w:rsidRDefault="00773C9D" w:rsidP="007661AC">
      <w:pPr>
        <w:pStyle w:val="ListBullet"/>
      </w:pPr>
      <w:hyperlink r:id="rId87" w:history="1">
        <w:r w:rsidRPr="00282529">
          <w:rPr>
            <w:rStyle w:val="Hyperlink"/>
          </w:rPr>
          <w:t>Experiments | Physics II: Electricity and Magnetism | Physics | MIT OpenCourseWare</w:t>
        </w:r>
      </w:hyperlink>
    </w:p>
    <w:p w14:paraId="422D2CA0" w14:textId="6B91D585" w:rsidR="004C03F3" w:rsidRPr="00282529" w:rsidRDefault="004C03F3" w:rsidP="00FE2F5A">
      <w:pPr>
        <w:pStyle w:val="ListBullet"/>
        <w:numPr>
          <w:ilvl w:val="0"/>
          <w:numId w:val="0"/>
        </w:numPr>
        <w:ind w:left="567"/>
        <w:rPr>
          <w:lang w:eastAsia="zh-CN"/>
        </w:rPr>
      </w:pPr>
      <w:r w:rsidRPr="00282529">
        <w:rPr>
          <w:lang w:eastAsia="zh-CN"/>
        </w:rPr>
        <w:t xml:space="preserve">A shortlist of investigations targeted at </w:t>
      </w:r>
      <w:r w:rsidR="00461FD8" w:rsidRPr="00282529">
        <w:rPr>
          <w:lang w:eastAsia="zh-CN"/>
        </w:rPr>
        <w:t>the post-</w:t>
      </w:r>
      <w:r w:rsidRPr="00282529">
        <w:rPr>
          <w:lang w:eastAsia="zh-CN"/>
        </w:rPr>
        <w:t>high school level. Whil</w:t>
      </w:r>
      <w:r w:rsidR="009777B9" w:rsidRPr="00282529">
        <w:rPr>
          <w:lang w:eastAsia="zh-CN"/>
        </w:rPr>
        <w:t>e</w:t>
      </w:r>
      <w:r w:rsidRPr="00282529">
        <w:rPr>
          <w:lang w:eastAsia="zh-CN"/>
        </w:rPr>
        <w:t xml:space="preserve"> not directly </w:t>
      </w:r>
      <w:r w:rsidR="002C73F3" w:rsidRPr="00282529">
        <w:rPr>
          <w:lang w:eastAsia="zh-CN"/>
        </w:rPr>
        <w:t>referencing content in the Stage 6 Physics course</w:t>
      </w:r>
      <w:r w:rsidRPr="00282529">
        <w:rPr>
          <w:lang w:eastAsia="zh-CN"/>
        </w:rPr>
        <w:t xml:space="preserve">, it can give rise to ideas for investigations </w:t>
      </w:r>
      <w:r w:rsidRPr="00282529">
        <w:rPr>
          <w:lang w:eastAsia="zh-CN"/>
        </w:rPr>
        <w:lastRenderedPageBreak/>
        <w:t xml:space="preserve">that can be carried out in your classroom. The </w:t>
      </w:r>
      <w:r w:rsidR="00461FD8" w:rsidRPr="00282529">
        <w:rPr>
          <w:lang w:eastAsia="zh-CN"/>
        </w:rPr>
        <w:t>post-</w:t>
      </w:r>
      <w:r w:rsidRPr="00282529">
        <w:rPr>
          <w:lang w:eastAsia="zh-CN"/>
        </w:rPr>
        <w:t xml:space="preserve">lab and investigation questions are a good starting point for creating your own questions based on </w:t>
      </w:r>
      <w:r w:rsidR="00461FD8" w:rsidRPr="00282529">
        <w:rPr>
          <w:lang w:eastAsia="zh-CN"/>
        </w:rPr>
        <w:t xml:space="preserve">the </w:t>
      </w:r>
      <w:r w:rsidRPr="00282529">
        <w:rPr>
          <w:lang w:eastAsia="zh-CN"/>
        </w:rPr>
        <w:t>practical work</w:t>
      </w:r>
      <w:r w:rsidR="00055DF3" w:rsidRPr="00282529">
        <w:rPr>
          <w:lang w:eastAsia="zh-CN"/>
        </w:rPr>
        <w:t>.</w:t>
      </w:r>
    </w:p>
    <w:p w14:paraId="2A2F1FF2" w14:textId="6E66E607" w:rsidR="004C03F3" w:rsidRPr="00282529" w:rsidRDefault="00FE2F5A" w:rsidP="00C860FC">
      <w:pPr>
        <w:pStyle w:val="ListBullet"/>
      </w:pPr>
      <w:hyperlink r:id="rId88" w:history="1">
        <w:r w:rsidRPr="00282529">
          <w:rPr>
            <w:rStyle w:val="Hyperlink"/>
          </w:rPr>
          <w:t>Circuit Diagram Web Editor</w:t>
        </w:r>
      </w:hyperlink>
    </w:p>
    <w:p w14:paraId="4C3DCB4F" w14:textId="3DEACF28" w:rsidR="004C03F3" w:rsidRPr="00282529" w:rsidRDefault="004C03F3" w:rsidP="00FE2F5A">
      <w:pPr>
        <w:pStyle w:val="ListBullet"/>
        <w:numPr>
          <w:ilvl w:val="0"/>
          <w:numId w:val="0"/>
        </w:numPr>
        <w:ind w:left="567"/>
        <w:rPr>
          <w:lang w:eastAsia="zh-CN"/>
        </w:rPr>
      </w:pPr>
      <w:r w:rsidRPr="00282529">
        <w:rPr>
          <w:lang w:eastAsia="zh-CN"/>
        </w:rPr>
        <w:t xml:space="preserve">A simple online </w:t>
      </w:r>
      <w:r w:rsidR="00C860FC" w:rsidRPr="00282529">
        <w:rPr>
          <w:lang w:eastAsia="zh-CN"/>
        </w:rPr>
        <w:t>program to help draw circuit diagrams.</w:t>
      </w:r>
    </w:p>
    <w:p w14:paraId="5B6EE72A" w14:textId="3100BF0B" w:rsidR="00DE708A" w:rsidRPr="00282529" w:rsidRDefault="00773C9D" w:rsidP="007661AC">
      <w:pPr>
        <w:pStyle w:val="ListBullet"/>
      </w:pPr>
      <w:hyperlink r:id="rId89" w:history="1">
        <w:r w:rsidRPr="00282529">
          <w:rPr>
            <w:rStyle w:val="Hyperlink"/>
          </w:rPr>
          <w:t>phyphox – Physical Phone Experiments</w:t>
        </w:r>
      </w:hyperlink>
    </w:p>
    <w:p w14:paraId="280A77FA" w14:textId="78E4676A" w:rsidR="00C860FC" w:rsidRPr="00282529" w:rsidRDefault="00461FD8" w:rsidP="00FE2F5A">
      <w:pPr>
        <w:pStyle w:val="ListBullet"/>
        <w:numPr>
          <w:ilvl w:val="0"/>
          <w:numId w:val="0"/>
        </w:numPr>
        <w:ind w:left="567"/>
        <w:rPr>
          <w:lang w:eastAsia="zh-CN"/>
        </w:rPr>
      </w:pPr>
      <w:r w:rsidRPr="00282529">
        <w:rPr>
          <w:lang w:eastAsia="zh-CN"/>
        </w:rPr>
        <w:t xml:space="preserve">The physical </w:t>
      </w:r>
      <w:r w:rsidR="00C860FC" w:rsidRPr="00282529">
        <w:rPr>
          <w:lang w:eastAsia="zh-CN"/>
        </w:rPr>
        <w:t>phone experiments website has helpful clips showing experiments that could be conducted with your class. The experiment class material</w:t>
      </w:r>
      <w:r w:rsidRPr="00282529">
        <w:rPr>
          <w:lang w:eastAsia="zh-CN"/>
        </w:rPr>
        <w:t>,</w:t>
      </w:r>
      <w:r w:rsidR="00C860FC" w:rsidRPr="00282529">
        <w:rPr>
          <w:lang w:eastAsia="zh-CN"/>
        </w:rPr>
        <w:t xml:space="preserve"> however</w:t>
      </w:r>
      <w:r w:rsidRPr="00282529">
        <w:rPr>
          <w:lang w:eastAsia="zh-CN"/>
        </w:rPr>
        <w:t>,</w:t>
      </w:r>
      <w:r w:rsidR="00C860FC" w:rsidRPr="00282529">
        <w:rPr>
          <w:lang w:eastAsia="zh-CN"/>
        </w:rPr>
        <w:t xml:space="preserve"> is in German.</w:t>
      </w:r>
    </w:p>
    <w:p w14:paraId="279755AC" w14:textId="2D7BA757" w:rsidR="00DE708A" w:rsidRPr="00282529" w:rsidRDefault="00FE2F5A" w:rsidP="007661AC">
      <w:pPr>
        <w:pStyle w:val="ListBullet"/>
      </w:pPr>
      <w:hyperlink r:id="rId90" w:history="1">
        <w:r w:rsidRPr="00282529">
          <w:rPr>
            <w:rStyle w:val="Hyperlink"/>
          </w:rPr>
          <w:t>PhET: Free online physics, chemistry, biology, earth science and math simulations</w:t>
        </w:r>
      </w:hyperlink>
    </w:p>
    <w:p w14:paraId="0CB5DB70" w14:textId="5F53F0AF" w:rsidR="001514F1" w:rsidRPr="00282529" w:rsidRDefault="00C860FC" w:rsidP="00FE2F5A">
      <w:pPr>
        <w:pStyle w:val="ListBullet"/>
        <w:numPr>
          <w:ilvl w:val="0"/>
          <w:numId w:val="0"/>
        </w:numPr>
        <w:ind w:left="567"/>
        <w:rPr>
          <w:lang w:eastAsia="zh-CN"/>
        </w:rPr>
      </w:pPr>
      <w:r w:rsidRPr="00282529">
        <w:rPr>
          <w:lang w:eastAsia="zh-CN"/>
        </w:rPr>
        <w:t>Free online interactives can support a wide range of investigations across the physics course. By signing up to the site</w:t>
      </w:r>
      <w:r w:rsidR="00461FD8" w:rsidRPr="00282529">
        <w:rPr>
          <w:lang w:eastAsia="zh-CN"/>
        </w:rPr>
        <w:t>,</w:t>
      </w:r>
      <w:r w:rsidRPr="00282529">
        <w:rPr>
          <w:lang w:eastAsia="zh-CN"/>
        </w:rPr>
        <w:t xml:space="preserve"> you will also be able to access various worksheets </w:t>
      </w:r>
      <w:r w:rsidR="00995705" w:rsidRPr="00282529">
        <w:rPr>
          <w:lang w:eastAsia="zh-CN"/>
        </w:rPr>
        <w:t>for</w:t>
      </w:r>
      <w:r w:rsidRPr="00282529">
        <w:rPr>
          <w:lang w:eastAsia="zh-CN"/>
        </w:rPr>
        <w:t xml:space="preserve"> each simulation. </w:t>
      </w:r>
      <w:r w:rsidR="00995705" w:rsidRPr="00282529">
        <w:rPr>
          <w:lang w:eastAsia="zh-CN"/>
        </w:rPr>
        <w:t>You should</w:t>
      </w:r>
      <w:r w:rsidRPr="00282529">
        <w:rPr>
          <w:lang w:eastAsia="zh-CN"/>
        </w:rPr>
        <w:t xml:space="preserve"> check the quality and suitab</w:t>
      </w:r>
      <w:r w:rsidR="00461FD8" w:rsidRPr="00282529">
        <w:rPr>
          <w:lang w:eastAsia="zh-CN"/>
        </w:rPr>
        <w:t>ility of these resources before using them</w:t>
      </w:r>
      <w:r w:rsidRPr="00282529">
        <w:rPr>
          <w:lang w:eastAsia="zh-CN"/>
        </w:rPr>
        <w:t xml:space="preserve"> with your class.</w:t>
      </w:r>
    </w:p>
    <w:p w14:paraId="1C660813" w14:textId="77777777" w:rsidR="00714BD2" w:rsidRDefault="00714BD2">
      <w:pPr>
        <w:suppressAutoHyphens w:val="0"/>
        <w:spacing w:after="0" w:line="276" w:lineRule="auto"/>
        <w:rPr>
          <w:rFonts w:eastAsiaTheme="majorEastAsia"/>
          <w:bCs/>
          <w:color w:val="002664"/>
          <w:sz w:val="40"/>
          <w:szCs w:val="52"/>
        </w:rPr>
      </w:pPr>
      <w:bookmarkStart w:id="46" w:name="_Toc99476026"/>
      <w:r>
        <w:br w:type="page"/>
      </w:r>
    </w:p>
    <w:p w14:paraId="15977F05" w14:textId="21859306" w:rsidR="001514F1" w:rsidRPr="00282529" w:rsidRDefault="001514F1" w:rsidP="00A7330E">
      <w:pPr>
        <w:pStyle w:val="Heading1"/>
      </w:pPr>
      <w:bookmarkStart w:id="47" w:name="_Toc195623687"/>
      <w:r w:rsidRPr="00282529">
        <w:lastRenderedPageBreak/>
        <w:t>References</w:t>
      </w:r>
      <w:bookmarkEnd w:id="46"/>
      <w:bookmarkEnd w:id="47"/>
    </w:p>
    <w:p w14:paraId="1EB1A904" w14:textId="77777777" w:rsidR="00A42B58" w:rsidRDefault="00A42B58" w:rsidP="00A42B58">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20ADC749" w14:textId="77777777" w:rsidR="00A42B58" w:rsidRDefault="00A42B58" w:rsidP="00A42B58">
      <w:pPr>
        <w:pStyle w:val="FeatureBox2"/>
      </w:pPr>
      <w:r>
        <w:t xml:space="preserve">Please refer to the NESA Copyright Disclaimer for more information </w:t>
      </w:r>
      <w:hyperlink r:id="rId91" w:tgtFrame="_blank" w:tooltip="https://educationstandards.nsw.edu.au/wps/portal/nesa/mini-footer/copyright" w:history="1">
        <w:r>
          <w:rPr>
            <w:rStyle w:val="Hyperlink"/>
          </w:rPr>
          <w:t>https://educationstandards.nsw.edu.au/wps/portal/nesa/mini-footer/copyright</w:t>
        </w:r>
      </w:hyperlink>
      <w:r>
        <w:t>.</w:t>
      </w:r>
    </w:p>
    <w:p w14:paraId="45C30446" w14:textId="77777777" w:rsidR="00A42B58" w:rsidRDefault="00A42B58" w:rsidP="00A42B58">
      <w:pPr>
        <w:pStyle w:val="FeatureBox2"/>
      </w:pPr>
      <w:r>
        <w:t xml:space="preserve">NESA holds the only official and up-to-date versions of the NSW Curriculum and syllabus documents. Please visit the NSW Education Standards Authority (NESA) website </w:t>
      </w:r>
      <w:hyperlink r:id="rId92" w:history="1">
        <w:r>
          <w:rPr>
            <w:rStyle w:val="Hyperlink"/>
          </w:rPr>
          <w:t>https://educationstandards.nsw.edu.au</w:t>
        </w:r>
      </w:hyperlink>
      <w:r>
        <w:t xml:space="preserve"> and the NSW Curriculum website </w:t>
      </w:r>
      <w:hyperlink r:id="rId93" w:history="1">
        <w:r>
          <w:rPr>
            <w:rStyle w:val="Hyperlink"/>
          </w:rPr>
          <w:t>https://curriculum.nsw.edu.au</w:t>
        </w:r>
      </w:hyperlink>
      <w:r>
        <w:t>.</w:t>
      </w:r>
    </w:p>
    <w:p w14:paraId="46F9834F" w14:textId="5B3C2B9F" w:rsidR="00BB4D1D" w:rsidRPr="00282529" w:rsidRDefault="00BB4D1D" w:rsidP="00BB4D1D">
      <w:hyperlink r:id="rId94" w:history="1">
        <w:r w:rsidRPr="00282529">
          <w:rPr>
            <w:rStyle w:val="Hyperlink"/>
          </w:rPr>
          <w:t>Physics Stage 6 Syllabus</w:t>
        </w:r>
      </w:hyperlink>
      <w:r w:rsidRPr="00282529">
        <w:t xml:space="preserve"> © NSW Education Standards Authority (NESA) for and on behalf of the Crown in right of the State of New South Wales</w:t>
      </w:r>
      <w:r w:rsidR="00643E0B">
        <w:t xml:space="preserve">, </w:t>
      </w:r>
      <w:r w:rsidR="00643E0B" w:rsidRPr="00282529">
        <w:t>2017</w:t>
      </w:r>
      <w:r w:rsidRPr="00282529">
        <w:t>.</w:t>
      </w:r>
    </w:p>
    <w:p w14:paraId="2B8F1345" w14:textId="77777777" w:rsidR="00594AEE" w:rsidRPr="00282529" w:rsidRDefault="00594AEE" w:rsidP="00BB4D1D">
      <w:r w:rsidRPr="00282529">
        <w:t xml:space="preserve">Arbor Scientific (2022) </w:t>
      </w:r>
      <w:hyperlink r:id="rId95" w:history="1">
        <w:r w:rsidRPr="00282529">
          <w:rPr>
            <w:rStyle w:val="Hyperlink"/>
            <w:i/>
            <w:iCs/>
          </w:rPr>
          <w:t>Next-Time Questions</w:t>
        </w:r>
      </w:hyperlink>
      <w:r w:rsidRPr="00282529">
        <w:t>, Arbor Scientific website, accessed 10 February 2023.</w:t>
      </w:r>
    </w:p>
    <w:p w14:paraId="2AE316B5" w14:textId="77777777" w:rsidR="00594AEE" w:rsidRPr="00282529" w:rsidRDefault="00594AEE" w:rsidP="00BB4D1D">
      <w:r w:rsidRPr="00282529">
        <w:t xml:space="preserve">Arons AB (1996) </w:t>
      </w:r>
      <w:r w:rsidRPr="00282529">
        <w:rPr>
          <w:i/>
          <w:iCs/>
        </w:rPr>
        <w:t>Teaching Introductory Physics</w:t>
      </w:r>
      <w:r w:rsidRPr="00282529">
        <w:t>, John Wiley &amp; Sons Inc, US.</w:t>
      </w:r>
    </w:p>
    <w:p w14:paraId="64EAF305" w14:textId="77777777" w:rsidR="00594AEE" w:rsidRPr="00282529" w:rsidRDefault="00594AEE" w:rsidP="00BB4D1D">
      <w:r w:rsidRPr="00282529">
        <w:t xml:space="preserve">AUSphysics (24 July 2020) </w:t>
      </w:r>
      <w:hyperlink r:id="rId96" w:history="1">
        <w:r w:rsidRPr="00282529">
          <w:rPr>
            <w:rStyle w:val="Hyperlink"/>
          </w:rPr>
          <w:t>‘5c Eddy currents and electromagnetic braking’ [video]</w:t>
        </w:r>
      </w:hyperlink>
      <w:r w:rsidRPr="00282529">
        <w:t xml:space="preserve">, </w:t>
      </w:r>
      <w:r w:rsidRPr="00282529">
        <w:rPr>
          <w:i/>
          <w:iCs/>
        </w:rPr>
        <w:t>AUSphysics</w:t>
      </w:r>
      <w:r w:rsidRPr="00282529">
        <w:t>, YouTube, accessed 10 February 2023.</w:t>
      </w:r>
    </w:p>
    <w:p w14:paraId="2479FBC8" w14:textId="77777777" w:rsidR="00594AEE" w:rsidRPr="00282529" w:rsidRDefault="00594AEE" w:rsidP="00BB4D1D">
      <w:r w:rsidRPr="00282529">
        <w:t xml:space="preserve">AUSphysics (6 November 2020) </w:t>
      </w:r>
      <w:hyperlink r:id="rId97" w:history="1">
        <w:r w:rsidRPr="00282529">
          <w:rPr>
            <w:rStyle w:val="Hyperlink"/>
          </w:rPr>
          <w:t>‘sticky tape prac’ [video]</w:t>
        </w:r>
      </w:hyperlink>
      <w:r w:rsidRPr="00282529">
        <w:t xml:space="preserve">, </w:t>
      </w:r>
      <w:r w:rsidRPr="00282529">
        <w:rPr>
          <w:i/>
          <w:iCs/>
        </w:rPr>
        <w:t>AUSphysics</w:t>
      </w:r>
      <w:r w:rsidRPr="00282529">
        <w:t>, YouTube, accessed 10 February 2023.</w:t>
      </w:r>
    </w:p>
    <w:p w14:paraId="76BCEFE2" w14:textId="77777777" w:rsidR="00594AEE" w:rsidRPr="00282529" w:rsidRDefault="00594AEE" w:rsidP="00BB4D1D">
      <w:r w:rsidRPr="00282529">
        <w:t xml:space="preserve">Bhagwat A (10 April 2015) </w:t>
      </w:r>
      <w:hyperlink r:id="rId98" w:history="1">
        <w:r w:rsidRPr="00282529">
          <w:rPr>
            <w:rStyle w:val="Hyperlink"/>
          </w:rPr>
          <w:t>‘The science of static electricity – Anuradha Bhagwat’ [video]</w:t>
        </w:r>
      </w:hyperlink>
      <w:r w:rsidRPr="00282529">
        <w:t xml:space="preserve">, </w:t>
      </w:r>
      <w:r w:rsidRPr="00282529">
        <w:rPr>
          <w:i/>
          <w:iCs/>
        </w:rPr>
        <w:t>TED-Ed</w:t>
      </w:r>
      <w:r w:rsidRPr="00282529">
        <w:t>, YouTube, accessed 10 February 2023.</w:t>
      </w:r>
    </w:p>
    <w:p w14:paraId="494BB533" w14:textId="77777777" w:rsidR="00594AEE" w:rsidRPr="00282529" w:rsidRDefault="00594AEE" w:rsidP="00BB4D1D">
      <w:r w:rsidRPr="00282529">
        <w:t xml:space="preserve">Circuit Diagram (2021) </w:t>
      </w:r>
      <w:hyperlink r:id="rId99" w:history="1">
        <w:r w:rsidRPr="00282529">
          <w:rPr>
            <w:rStyle w:val="Hyperlink"/>
            <w:i/>
            <w:iCs/>
          </w:rPr>
          <w:t>Circuit Diagram</w:t>
        </w:r>
      </w:hyperlink>
      <w:r w:rsidRPr="00282529">
        <w:rPr>
          <w:i/>
          <w:iCs/>
        </w:rPr>
        <w:t xml:space="preserve"> </w:t>
      </w:r>
      <w:r w:rsidRPr="00282529">
        <w:t>[website], accessed 10 February 2023.</w:t>
      </w:r>
    </w:p>
    <w:p w14:paraId="7873485B" w14:textId="77777777" w:rsidR="00594AEE" w:rsidRPr="00282529" w:rsidRDefault="00594AEE" w:rsidP="00077BC8">
      <w:r w:rsidRPr="00282529">
        <w:t xml:space="preserve">D’Alessandris P (2007) </w:t>
      </w:r>
      <w:hyperlink r:id="rId100" w:anchor=":%7E:text=Spiral%20Physics%20is%20a%20research%20based%20introductory%20physics%20curriculum.,to%20concepts%20with%20increased%20complexity" w:history="1">
        <w:r w:rsidRPr="00282529">
          <w:rPr>
            <w:rStyle w:val="Hyperlink"/>
            <w:i/>
            <w:iCs/>
          </w:rPr>
          <w:t>Spiral Physics Downloads</w:t>
        </w:r>
      </w:hyperlink>
      <w:r w:rsidRPr="00282529">
        <w:t>, The Physics Front website, accessed 10 February 2023.</w:t>
      </w:r>
    </w:p>
    <w:p w14:paraId="79ABBB4C" w14:textId="77777777" w:rsidR="00594AEE" w:rsidRPr="00282529" w:rsidRDefault="00594AEE" w:rsidP="00BB4D1D">
      <w:pPr>
        <w:rPr>
          <w:iCs/>
        </w:rPr>
      </w:pPr>
      <w:r w:rsidRPr="00282529">
        <w:rPr>
          <w:iCs/>
        </w:rPr>
        <w:t xml:space="preserve">Department of Physics and Astronomy, Georgia State University (2000) </w:t>
      </w:r>
      <w:hyperlink r:id="rId101" w:history="1">
        <w:r w:rsidRPr="00282529">
          <w:rPr>
            <w:rStyle w:val="Hyperlink"/>
            <w:i/>
          </w:rPr>
          <w:t>DC Circuit Water Analogy</w:t>
        </w:r>
      </w:hyperlink>
      <w:r w:rsidRPr="00282529">
        <w:rPr>
          <w:iCs/>
        </w:rPr>
        <w:t xml:space="preserve">, HyperPhysics website, </w:t>
      </w:r>
      <w:r w:rsidRPr="00282529">
        <w:t>accessed 10 February 2023.</w:t>
      </w:r>
    </w:p>
    <w:p w14:paraId="4C3D56B5" w14:textId="77777777" w:rsidR="00594AEE" w:rsidRPr="00282529" w:rsidRDefault="00594AEE" w:rsidP="00BB4D1D">
      <w:pPr>
        <w:rPr>
          <w:iCs/>
        </w:rPr>
      </w:pPr>
      <w:r w:rsidRPr="00282529">
        <w:rPr>
          <w:iCs/>
        </w:rPr>
        <w:lastRenderedPageBreak/>
        <w:t xml:space="preserve">Department of Physics and Astronomy, Georgia State University (2000) </w:t>
      </w:r>
      <w:hyperlink r:id="rId102" w:history="1">
        <w:r w:rsidRPr="00282529">
          <w:rPr>
            <w:rStyle w:val="Hyperlink"/>
            <w:i/>
          </w:rPr>
          <w:t>Resistance and Resistivity</w:t>
        </w:r>
      </w:hyperlink>
      <w:r w:rsidRPr="00282529">
        <w:rPr>
          <w:iCs/>
        </w:rPr>
        <w:t xml:space="preserve">, HyperPhysics website, </w:t>
      </w:r>
      <w:r w:rsidRPr="00282529">
        <w:t>accessed 10 February 2023.</w:t>
      </w:r>
    </w:p>
    <w:p w14:paraId="68344095" w14:textId="77777777" w:rsidR="00594AEE" w:rsidRPr="00282529" w:rsidRDefault="00594AEE" w:rsidP="00BB4D1D">
      <w:r w:rsidRPr="00282529">
        <w:t>Dulonsky J (2013) ‘</w:t>
      </w:r>
      <w:hyperlink r:id="rId103" w:history="1">
        <w:r w:rsidRPr="00282529">
          <w:rPr>
            <w:rStyle w:val="Hyperlink"/>
          </w:rPr>
          <w:t>Strengthening the Student Toolbox: Study Strategies to Boost Learning</w:t>
        </w:r>
      </w:hyperlink>
      <w:r w:rsidRPr="00282529">
        <w:t xml:space="preserve">’, </w:t>
      </w:r>
      <w:r w:rsidRPr="00282529">
        <w:rPr>
          <w:i/>
          <w:iCs/>
        </w:rPr>
        <w:t>American Educator</w:t>
      </w:r>
      <w:r w:rsidRPr="00282529">
        <w:t>, 37(3):12-21, Fall 2013.</w:t>
      </w:r>
    </w:p>
    <w:p w14:paraId="379E845F" w14:textId="77777777" w:rsidR="00594AEE" w:rsidRPr="00282529" w:rsidRDefault="00594AEE" w:rsidP="00BB4D1D">
      <w:r w:rsidRPr="00282529">
        <w:t>Dunlosky J, Rawson KA, Marsh EJ, Nathan MJ and Willingham DT (2013) ‘</w:t>
      </w:r>
      <w:hyperlink r:id="rId104" w:history="1">
        <w:r w:rsidRPr="00282529">
          <w:rPr>
            <w:rStyle w:val="Hyperlink"/>
          </w:rPr>
          <w:t>Improving Students’ Learning With Effective Learning Techniques: Promising Directions From Cognitive and Educational Psychology</w:t>
        </w:r>
      </w:hyperlink>
      <w:r w:rsidRPr="00282529">
        <w:t xml:space="preserve">’, </w:t>
      </w:r>
      <w:r w:rsidRPr="00282529">
        <w:rPr>
          <w:i/>
          <w:iCs/>
        </w:rPr>
        <w:t>Psychological Science in the Public Interest</w:t>
      </w:r>
      <w:r w:rsidRPr="00282529">
        <w:t>, 14(1):4-58, doi:10.1177/1529100612453266, accessed 10 February 2023.</w:t>
      </w:r>
    </w:p>
    <w:p w14:paraId="57490E19" w14:textId="77777777" w:rsidR="00594AEE" w:rsidRPr="00282529" w:rsidRDefault="00594AEE" w:rsidP="00BB4D1D">
      <w:pPr>
        <w:rPr>
          <w:iCs/>
        </w:rPr>
      </w:pPr>
      <w:r w:rsidRPr="00282529">
        <w:rPr>
          <w:iCs/>
        </w:rPr>
        <w:t xml:space="preserve">EEVblog (24 November 2021) </w:t>
      </w:r>
      <w:hyperlink r:id="rId105" w:history="1">
        <w:r w:rsidRPr="00282529">
          <w:rPr>
            <w:rStyle w:val="Hyperlink"/>
            <w:iCs/>
          </w:rPr>
          <w:t>‘EEVblog 1439 - Analysing Veritasium's Electricity Misconceptions Video’ [video]</w:t>
        </w:r>
      </w:hyperlink>
      <w:r w:rsidRPr="00282529">
        <w:rPr>
          <w:iCs/>
        </w:rPr>
        <w:t xml:space="preserve">, </w:t>
      </w:r>
      <w:r w:rsidRPr="00282529">
        <w:rPr>
          <w:i/>
        </w:rPr>
        <w:t>EEVblog</w:t>
      </w:r>
      <w:r w:rsidRPr="00282529">
        <w:rPr>
          <w:iCs/>
        </w:rPr>
        <w:t xml:space="preserve">, YouTube, </w:t>
      </w:r>
      <w:r w:rsidRPr="00282529">
        <w:t>accessed 10 February 2023.</w:t>
      </w:r>
    </w:p>
    <w:p w14:paraId="28AEA9E7" w14:textId="77777777" w:rsidR="00594AEE" w:rsidRPr="00282529" w:rsidRDefault="00594AEE" w:rsidP="00BB4D1D">
      <w:r w:rsidRPr="00282529">
        <w:t xml:space="preserve">Ellenstein M (3 August 2013) </w:t>
      </w:r>
      <w:hyperlink r:id="rId106" w:history="1">
        <w:r w:rsidRPr="00282529">
          <w:rPr>
            <w:rStyle w:val="Hyperlink"/>
          </w:rPr>
          <w:t>‘Hewitt-Drew-it! PHYSICS 90. Electric Potential’ [video]</w:t>
        </w:r>
      </w:hyperlink>
      <w:r w:rsidRPr="00282529">
        <w:t xml:space="preserve">, </w:t>
      </w:r>
      <w:r w:rsidRPr="00282529">
        <w:rPr>
          <w:i/>
          <w:iCs/>
        </w:rPr>
        <w:t>Marshall Ellenstein</w:t>
      </w:r>
      <w:r w:rsidRPr="00282529">
        <w:t>, YouTube, accessed 10 February 2023.</w:t>
      </w:r>
    </w:p>
    <w:p w14:paraId="4FB8CE12" w14:textId="77777777" w:rsidR="00594AEE" w:rsidRPr="00282529" w:rsidRDefault="00594AEE" w:rsidP="00BB4D1D">
      <w:pPr>
        <w:rPr>
          <w:iCs/>
        </w:rPr>
      </w:pPr>
      <w:r w:rsidRPr="00282529">
        <w:rPr>
          <w:iCs/>
        </w:rPr>
        <w:t xml:space="preserve">funsciencedemos (8 December 2016) </w:t>
      </w:r>
      <w:hyperlink r:id="rId107" w:history="1">
        <w:r w:rsidRPr="00282529">
          <w:rPr>
            <w:rStyle w:val="Hyperlink"/>
            <w:iCs/>
          </w:rPr>
          <w:t>‘Exploring Static Electricity’ [video]</w:t>
        </w:r>
      </w:hyperlink>
      <w:r w:rsidRPr="00282529">
        <w:rPr>
          <w:iCs/>
        </w:rPr>
        <w:t xml:space="preserve">, </w:t>
      </w:r>
      <w:r w:rsidRPr="00282529">
        <w:rPr>
          <w:i/>
        </w:rPr>
        <w:t>funsciencedemos</w:t>
      </w:r>
      <w:r w:rsidRPr="00282529">
        <w:rPr>
          <w:iCs/>
        </w:rPr>
        <w:t xml:space="preserve">, YouTube, </w:t>
      </w:r>
      <w:r w:rsidRPr="00282529">
        <w:t>accessed 10 February 2023.</w:t>
      </w:r>
    </w:p>
    <w:p w14:paraId="7FC6697E" w14:textId="77777777" w:rsidR="00594AEE" w:rsidRPr="00282529" w:rsidRDefault="00594AEE" w:rsidP="00BB4D1D">
      <w:r w:rsidRPr="00282529">
        <w:t>Hake R. R (1998) ‘</w:t>
      </w:r>
      <w:hyperlink r:id="rId108" w:history="1">
        <w:r w:rsidRPr="00282529">
          <w:rPr>
            <w:rStyle w:val="Hyperlink"/>
          </w:rPr>
          <w:t>Interactive-Engagement Versus Traditional Methods: A Six-Thousand-Student Survey of Mechanics Test Data for Introductory Physics Courses</w:t>
        </w:r>
      </w:hyperlink>
      <w:r w:rsidRPr="00282529">
        <w:t xml:space="preserve">’, </w:t>
      </w:r>
      <w:r w:rsidRPr="00282529">
        <w:rPr>
          <w:i/>
          <w:iCs/>
        </w:rPr>
        <w:t>American Journal of Physics</w:t>
      </w:r>
      <w:r w:rsidRPr="00282529">
        <w:t>, 66(1):64-74, doi:10.1119/1.18809, accessed 10 February 2023.</w:t>
      </w:r>
    </w:p>
    <w:p w14:paraId="79CA089F" w14:textId="77777777" w:rsidR="00594AEE" w:rsidRPr="00282529" w:rsidRDefault="00594AEE" w:rsidP="00BB4D1D">
      <w:pPr>
        <w:rPr>
          <w:iCs/>
        </w:rPr>
      </w:pPr>
      <w:r w:rsidRPr="00282529">
        <w:rPr>
          <w:iCs/>
        </w:rPr>
        <w:t xml:space="preserve">Haney P (14 August 2020) </w:t>
      </w:r>
      <w:hyperlink r:id="rId109" w:history="1">
        <w:r w:rsidRPr="00282529">
          <w:rPr>
            <w:rStyle w:val="Hyperlink"/>
            <w:iCs/>
          </w:rPr>
          <w:t>‘Experimental Design Basics’ [video]</w:t>
        </w:r>
      </w:hyperlink>
      <w:r w:rsidRPr="00282529">
        <w:rPr>
          <w:iCs/>
        </w:rPr>
        <w:t xml:space="preserve">, </w:t>
      </w:r>
      <w:r w:rsidRPr="00282529">
        <w:rPr>
          <w:i/>
        </w:rPr>
        <w:t>Patrick Haney</w:t>
      </w:r>
      <w:r w:rsidRPr="00282529">
        <w:rPr>
          <w:iCs/>
        </w:rPr>
        <w:t xml:space="preserve">, YouTube, </w:t>
      </w:r>
      <w:r w:rsidRPr="00282529">
        <w:t>accessed 10 February 2023.</w:t>
      </w:r>
    </w:p>
    <w:p w14:paraId="56B9B3B9" w14:textId="77777777" w:rsidR="00594AEE" w:rsidRPr="00282529" w:rsidRDefault="00594AEE" w:rsidP="00BB4D1D">
      <w:r w:rsidRPr="00282529">
        <w:t xml:space="preserve">Hieggelke C, Kanim S, Maloney D and O’Kuma T (2012) </w:t>
      </w:r>
      <w:r w:rsidRPr="00282529">
        <w:rPr>
          <w:i/>
          <w:iCs/>
        </w:rPr>
        <w:t>Newtonian Tasks Inspired by Physics Education Research: nTIPERs (Addison-</w:t>
      </w:r>
      <w:r>
        <w:rPr>
          <w:i/>
          <w:iCs/>
        </w:rPr>
        <w:t>W</w:t>
      </w:r>
      <w:r w:rsidRPr="00282529">
        <w:rPr>
          <w:i/>
          <w:iCs/>
        </w:rPr>
        <w:t>esley Series in Educational Innovation)</w:t>
      </w:r>
      <w:r w:rsidRPr="00282529">
        <w:t>, Pearson, US.</w:t>
      </w:r>
    </w:p>
    <w:p w14:paraId="2D3092B4" w14:textId="77777777" w:rsidR="00594AEE" w:rsidRPr="00282529" w:rsidRDefault="00594AEE" w:rsidP="00BB4D1D">
      <w:r w:rsidRPr="00282529">
        <w:t xml:space="preserve">Hieggelke C, Kanim S, Maloney D and O’Kuma TL (2013) </w:t>
      </w:r>
      <w:r w:rsidRPr="00282529">
        <w:rPr>
          <w:i/>
          <w:iCs/>
        </w:rPr>
        <w:t>TIPERs: Sensemaking Tasks for Introductory Physics</w:t>
      </w:r>
      <w:r w:rsidRPr="00282529">
        <w:t>, Pearson Education (US), US.</w:t>
      </w:r>
    </w:p>
    <w:p w14:paraId="3B78DCB5" w14:textId="77777777" w:rsidR="00594AEE" w:rsidRPr="00282529" w:rsidRDefault="00594AEE" w:rsidP="00BB4D1D">
      <w:r w:rsidRPr="00282529">
        <w:t>Hobbs B (5 February 2014) ‘</w:t>
      </w:r>
      <w:hyperlink r:id="rId110" w:history="1">
        <w:r w:rsidRPr="00282529">
          <w:rPr>
            <w:rStyle w:val="Hyperlink"/>
          </w:rPr>
          <w:t>Are we teaching electricity the wrong way around?</w:t>
        </w:r>
      </w:hyperlink>
      <w:r w:rsidRPr="00282529">
        <w:t xml:space="preserve">’, </w:t>
      </w:r>
      <w:r w:rsidRPr="00282529">
        <w:rPr>
          <w:i/>
          <w:iCs/>
        </w:rPr>
        <w:t xml:space="preserve">ABC Science, </w:t>
      </w:r>
      <w:r w:rsidRPr="00282529">
        <w:t>accessed 10 February 2023.</w:t>
      </w:r>
    </w:p>
    <w:p w14:paraId="26B7D303" w14:textId="77777777" w:rsidR="00594AEE" w:rsidRPr="00282529" w:rsidRDefault="00594AEE" w:rsidP="00BB4D1D">
      <w:r w:rsidRPr="00282529">
        <w:t xml:space="preserve">Jefferson Lab (20 March 2009) </w:t>
      </w:r>
      <w:hyperlink r:id="rId111" w:history="1">
        <w:r w:rsidRPr="00282529">
          <w:rPr>
            <w:rStyle w:val="Hyperlink"/>
          </w:rPr>
          <w:t>‘Static Electricity and Water’ [video]</w:t>
        </w:r>
      </w:hyperlink>
      <w:r w:rsidRPr="00282529">
        <w:t xml:space="preserve">, </w:t>
      </w:r>
      <w:r w:rsidRPr="00282529">
        <w:rPr>
          <w:i/>
          <w:iCs/>
        </w:rPr>
        <w:t>Jefferson Lab</w:t>
      </w:r>
      <w:r w:rsidRPr="00282529">
        <w:t>, YouTube, accessed 10 February 2023.</w:t>
      </w:r>
    </w:p>
    <w:p w14:paraId="7526E9F6" w14:textId="77777777" w:rsidR="00594AEE" w:rsidRPr="00282529" w:rsidRDefault="00594AEE" w:rsidP="00BB4D1D">
      <w:r w:rsidRPr="00282529">
        <w:t xml:space="preserve">Knight R (2002) </w:t>
      </w:r>
      <w:r w:rsidRPr="00282529">
        <w:rPr>
          <w:i/>
          <w:iCs/>
        </w:rPr>
        <w:t>Five Easy Lessons: Strategies for Successful Physics Teaching</w:t>
      </w:r>
      <w:r w:rsidRPr="00282529">
        <w:t>, Pearson Education (US), US.</w:t>
      </w:r>
    </w:p>
    <w:p w14:paraId="70EA7455" w14:textId="77777777" w:rsidR="00594AEE" w:rsidRPr="00282529" w:rsidRDefault="00594AEE" w:rsidP="00BB4D1D">
      <w:r w:rsidRPr="00282529">
        <w:lastRenderedPageBreak/>
        <w:t>Massachusetts Institute of Technology (2022) ‘</w:t>
      </w:r>
      <w:hyperlink r:id="rId112" w:history="1">
        <w:r w:rsidRPr="00282529">
          <w:rPr>
            <w:rStyle w:val="Hyperlink"/>
          </w:rPr>
          <w:t>Experiments</w:t>
        </w:r>
      </w:hyperlink>
      <w:r w:rsidRPr="00282529">
        <w:t xml:space="preserve">’, </w:t>
      </w:r>
      <w:r w:rsidRPr="00282529">
        <w:rPr>
          <w:i/>
          <w:iCs/>
        </w:rPr>
        <w:t>Physics II: Electricity and Magnetism</w:t>
      </w:r>
      <w:r w:rsidRPr="00282529">
        <w:t>, MITOpenCourseWare website, accessed 10 February 2023.</w:t>
      </w:r>
    </w:p>
    <w:p w14:paraId="6D7DC55B" w14:textId="77777777" w:rsidR="00594AEE" w:rsidRPr="00282529" w:rsidRDefault="00594AEE" w:rsidP="00BB4D1D">
      <w:r w:rsidRPr="00282529">
        <w:t xml:space="preserve">Mazur E (1996) </w:t>
      </w:r>
      <w:r w:rsidRPr="00282529">
        <w:rPr>
          <w:i/>
          <w:iCs/>
        </w:rPr>
        <w:t>Peer Instruction: A User’s Manual</w:t>
      </w:r>
      <w:r w:rsidRPr="00282529">
        <w:t>, Pearson Education, US.</w:t>
      </w:r>
    </w:p>
    <w:p w14:paraId="0D09243B" w14:textId="77777777" w:rsidR="00594AEE" w:rsidRPr="00282529" w:rsidRDefault="00594AEE" w:rsidP="00BB4D1D">
      <w:r w:rsidRPr="00282529">
        <w:t>McKagan S (16 January 2020) ‘</w:t>
      </w:r>
      <w:hyperlink r:id="rId113" w:history="1">
        <w:r w:rsidRPr="00282529">
          <w:rPr>
            <w:rStyle w:val="Hyperlink"/>
          </w:rPr>
          <w:t>What makes research-based teaching methods in physics work?</w:t>
        </w:r>
      </w:hyperlink>
      <w:r w:rsidRPr="00282529">
        <w:t xml:space="preserve">’, </w:t>
      </w:r>
      <w:r w:rsidRPr="00282529">
        <w:rPr>
          <w:i/>
          <w:iCs/>
        </w:rPr>
        <w:t>PhysPort</w:t>
      </w:r>
      <w:r w:rsidRPr="00282529">
        <w:t>, accessed 10 February 2023.</w:t>
      </w:r>
    </w:p>
    <w:p w14:paraId="32BF9BC3" w14:textId="77777777" w:rsidR="00594AEE" w:rsidRPr="00282529" w:rsidRDefault="00594AEE" w:rsidP="00985761">
      <w:r w:rsidRPr="00282529">
        <w:t>McKagan S (March 30 2017) ‘</w:t>
      </w:r>
      <w:hyperlink r:id="rId114" w:anchor=":~:text=Download%20pdf%20of%20Top%2010%20talk" w:history="1">
        <w:r w:rsidRPr="00282529">
          <w:rPr>
            <w:rStyle w:val="Hyperlink"/>
          </w:rPr>
          <w:t>Ten results of physics education research that every physics instructor should know</w:t>
        </w:r>
      </w:hyperlink>
      <w:r w:rsidRPr="00282529">
        <w:t xml:space="preserve">’, </w:t>
      </w:r>
      <w:r w:rsidRPr="00282529">
        <w:rPr>
          <w:i/>
          <w:iCs/>
        </w:rPr>
        <w:t>PhysPort</w:t>
      </w:r>
      <w:r w:rsidRPr="00F86F1A">
        <w:t>,</w:t>
      </w:r>
      <w:r w:rsidRPr="00282529">
        <w:t xml:space="preserve"> accessed 10 February 2023.</w:t>
      </w:r>
    </w:p>
    <w:p w14:paraId="7BC767BF" w14:textId="77777777" w:rsidR="00594AEE" w:rsidRPr="00282529" w:rsidRDefault="00594AEE" w:rsidP="00BB4D1D">
      <w:r w:rsidRPr="00282529">
        <w:t>Meltzer D. E and Thor</w:t>
      </w:r>
      <w:r>
        <w:t>n</w:t>
      </w:r>
      <w:r w:rsidRPr="00282529">
        <w:t>ton R. K (2011) ‘</w:t>
      </w:r>
      <w:hyperlink r:id="rId115" w:history="1">
        <w:r w:rsidRPr="00282529">
          <w:rPr>
            <w:rStyle w:val="Hyperlink"/>
          </w:rPr>
          <w:t>Resource Letter ALIP–1: Active-Learning Instruction in Physics</w:t>
        </w:r>
      </w:hyperlink>
      <w:r w:rsidRPr="00282529">
        <w:t xml:space="preserve">’, </w:t>
      </w:r>
      <w:r w:rsidRPr="00282529">
        <w:rPr>
          <w:i/>
          <w:iCs/>
        </w:rPr>
        <w:t>American Journal of Physics</w:t>
      </w:r>
      <w:r w:rsidRPr="00282529">
        <w:t>, 80(6):478-496, doi:10.1119/1.3678299, accessed 10 February 2023.</w:t>
      </w:r>
    </w:p>
    <w:p w14:paraId="2BE3F769" w14:textId="77777777" w:rsidR="00594AEE" w:rsidRPr="00282529" w:rsidRDefault="00594AEE" w:rsidP="00BB4D1D">
      <w:r w:rsidRPr="00282529">
        <w:t xml:space="preserve">Mestre J and Docktor J (2020) </w:t>
      </w:r>
      <w:r w:rsidRPr="00282529">
        <w:rPr>
          <w:i/>
          <w:iCs/>
        </w:rPr>
        <w:t>The Science of Learning Physics: Cognitive Strategies for Improving Instruction</w:t>
      </w:r>
      <w:r w:rsidRPr="00282529">
        <w:t>, World Scientific Publishing Co Pte Ltd, Singapore.</w:t>
      </w:r>
    </w:p>
    <w:p w14:paraId="639735B5" w14:textId="77777777" w:rsidR="00594AEE" w:rsidRPr="00282529" w:rsidRDefault="00594AEE" w:rsidP="00BB4D1D">
      <w:r w:rsidRPr="00282529">
        <w:t>Miller K (9 December 2011) ‘</w:t>
      </w:r>
      <w:hyperlink r:id="rId116" w:history="1">
        <w:r w:rsidRPr="00282529">
          <w:rPr>
            <w:rStyle w:val="Hyperlink"/>
          </w:rPr>
          <w:t>Triboelectric series</w:t>
        </w:r>
      </w:hyperlink>
      <w:r w:rsidRPr="00282529">
        <w:t xml:space="preserve">’, </w:t>
      </w:r>
      <w:r w:rsidRPr="00282529">
        <w:rPr>
          <w:i/>
          <w:iCs/>
        </w:rPr>
        <w:t>Harvard SEAS Soft Matter Wiki</w:t>
      </w:r>
      <w:r w:rsidRPr="00282529">
        <w:t>, accessed 10 February 2023.</w:t>
      </w:r>
    </w:p>
    <w:p w14:paraId="3AF4544B" w14:textId="77777777" w:rsidR="00594AEE" w:rsidRPr="00282529" w:rsidRDefault="00594AEE" w:rsidP="00BB4D1D">
      <w:pPr>
        <w:rPr>
          <w:iCs/>
        </w:rPr>
      </w:pPr>
      <w:r w:rsidRPr="00282529">
        <w:rPr>
          <w:iCs/>
        </w:rPr>
        <w:t xml:space="preserve">Ministry of Education, Wellington, New Zealand (2022) </w:t>
      </w:r>
      <w:hyperlink r:id="rId117" w:history="1">
        <w:r w:rsidRPr="00282529">
          <w:rPr>
            <w:rStyle w:val="Hyperlink"/>
            <w:i/>
          </w:rPr>
          <w:t>Predict, Observe, Explain</w:t>
        </w:r>
        <w:r w:rsidRPr="00282529">
          <w:rPr>
            <w:rStyle w:val="Hyperlink"/>
            <w:iCs/>
          </w:rPr>
          <w:t xml:space="preserve"> </w:t>
        </w:r>
        <w:r w:rsidRPr="00282529">
          <w:rPr>
            <w:rStyle w:val="Hyperlink"/>
            <w:i/>
          </w:rPr>
          <w:t>(POE)</w:t>
        </w:r>
      </w:hyperlink>
      <w:r w:rsidRPr="00282529">
        <w:rPr>
          <w:iCs/>
        </w:rPr>
        <w:t xml:space="preserve">, ARBs website, </w:t>
      </w:r>
      <w:r w:rsidRPr="00282529">
        <w:t>accessed 10 February 2023.</w:t>
      </w:r>
    </w:p>
    <w:p w14:paraId="4A529E88" w14:textId="77777777" w:rsidR="00594AEE" w:rsidRPr="00282529" w:rsidRDefault="00594AEE" w:rsidP="00BB4D1D">
      <w:r w:rsidRPr="00282529">
        <w:t xml:space="preserve">Modelling Instruction – AMTA (2013) </w:t>
      </w:r>
      <w:hyperlink r:id="rId118" w:history="1">
        <w:r w:rsidRPr="00282529">
          <w:rPr>
            <w:rStyle w:val="Hyperlink"/>
            <w:i/>
            <w:iCs/>
          </w:rPr>
          <w:t xml:space="preserve">Physics Lab: Investigations of Electrostatics with Sticky Tape </w:t>
        </w:r>
        <w:r w:rsidRPr="00282529">
          <w:rPr>
            <w:rStyle w:val="Hyperlink"/>
          </w:rPr>
          <w:t>[PDF 488KB]</w:t>
        </w:r>
      </w:hyperlink>
      <w:r w:rsidRPr="00282529">
        <w:t>, ntschools.org, accessed 10 February 2023.</w:t>
      </w:r>
    </w:p>
    <w:p w14:paraId="5E98A6B7" w14:textId="77777777" w:rsidR="00594AEE" w:rsidRPr="00282529" w:rsidRDefault="00594AEE" w:rsidP="00BB4D1D">
      <w:pPr>
        <w:rPr>
          <w:i/>
        </w:rPr>
      </w:pPr>
      <w:r w:rsidRPr="00282529">
        <w:rPr>
          <w:iCs/>
        </w:rPr>
        <w:t xml:space="preserve">NASA Goddard (20 November 2010) </w:t>
      </w:r>
      <w:hyperlink r:id="rId119" w:history="1">
        <w:r w:rsidRPr="00282529">
          <w:rPr>
            <w:rStyle w:val="Hyperlink"/>
            <w:iCs/>
          </w:rPr>
          <w:t>‘NASA | Magnetometry 101’ [video]</w:t>
        </w:r>
      </w:hyperlink>
      <w:r w:rsidRPr="00282529">
        <w:rPr>
          <w:iCs/>
        </w:rPr>
        <w:t xml:space="preserve">, </w:t>
      </w:r>
      <w:r w:rsidRPr="00282529">
        <w:rPr>
          <w:i/>
        </w:rPr>
        <w:t xml:space="preserve">NASA Goddard, </w:t>
      </w:r>
      <w:r w:rsidRPr="00282529">
        <w:rPr>
          <w:iCs/>
        </w:rPr>
        <w:t xml:space="preserve">YouTube, </w:t>
      </w:r>
      <w:r w:rsidRPr="00282529">
        <w:t>accessed 10 February 2023.</w:t>
      </w:r>
    </w:p>
    <w:p w14:paraId="2140961F" w14:textId="77777777" w:rsidR="00594AEE" w:rsidRPr="00282529" w:rsidRDefault="00594AEE" w:rsidP="00BB4D1D">
      <w:r w:rsidRPr="00282529">
        <w:t xml:space="preserve">O’Kuma T, Maloney D and Hieggelke C (2003) </w:t>
      </w:r>
      <w:r w:rsidRPr="00282529">
        <w:rPr>
          <w:i/>
          <w:iCs/>
        </w:rPr>
        <w:t>Ranking Task Exercises in Physics: Student Edition</w:t>
      </w:r>
      <w:r w:rsidRPr="00282529">
        <w:t>, Pearson, US.</w:t>
      </w:r>
    </w:p>
    <w:p w14:paraId="45CBDC5B" w14:textId="77777777" w:rsidR="00594AEE" w:rsidRPr="00282529" w:rsidRDefault="00594AEE" w:rsidP="00985761">
      <w:r w:rsidRPr="00282529">
        <w:t xml:space="preserve">Odenwald S (2019) </w:t>
      </w:r>
      <w:hyperlink r:id="rId120" w:history="1">
        <w:r w:rsidRPr="00282529">
          <w:rPr>
            <w:rStyle w:val="Hyperlink"/>
            <w:i/>
            <w:iCs/>
          </w:rPr>
          <w:t xml:space="preserve">Experimenter’s Guide to Smartphone Sensors </w:t>
        </w:r>
        <w:r w:rsidRPr="00282529">
          <w:rPr>
            <w:rStyle w:val="Hyperlink"/>
          </w:rPr>
          <w:t>[PDF 9.95MB]</w:t>
        </w:r>
      </w:hyperlink>
      <w:r w:rsidRPr="00282529">
        <w:t>, NASA Space Science Education Consortium, accessed 10 February 2023.</w:t>
      </w:r>
    </w:p>
    <w:p w14:paraId="38D178A2" w14:textId="77777777" w:rsidR="00594AEE" w:rsidRPr="00282529" w:rsidRDefault="00594AEE" w:rsidP="00BB4D1D">
      <w:r w:rsidRPr="00282529">
        <w:t xml:space="preserve">Perimeter Institute For Theoretical Physics (2022) </w:t>
      </w:r>
      <w:hyperlink r:id="rId121" w:history="1">
        <w:r w:rsidRPr="00282529">
          <w:rPr>
            <w:rStyle w:val="Hyperlink"/>
            <w:i/>
            <w:iCs/>
          </w:rPr>
          <w:t>Tools for Teaching Science</w:t>
        </w:r>
      </w:hyperlink>
      <w:r w:rsidRPr="00282529">
        <w:t>, Perimeter Institute website, accessed 10 February 2023.</w:t>
      </w:r>
    </w:p>
    <w:p w14:paraId="570DB611" w14:textId="2301E578" w:rsidR="00594AEE" w:rsidRPr="00282529" w:rsidRDefault="00594AEE" w:rsidP="00BB4D1D">
      <w:pPr>
        <w:rPr>
          <w:iCs/>
        </w:rPr>
      </w:pPr>
      <w:r w:rsidRPr="00282529">
        <w:rPr>
          <w:iCs/>
        </w:rPr>
        <w:t>Phyp</w:t>
      </w:r>
      <w:r w:rsidR="00C863C2">
        <w:rPr>
          <w:iCs/>
        </w:rPr>
        <w:t>h</w:t>
      </w:r>
      <w:r w:rsidRPr="00282529">
        <w:rPr>
          <w:iCs/>
        </w:rPr>
        <w:t xml:space="preserve">ox (n.d.) </w:t>
      </w:r>
      <w:hyperlink r:id="rId122" w:history="1">
        <w:r w:rsidRPr="00282529">
          <w:rPr>
            <w:rStyle w:val="Hyperlink"/>
            <w:i/>
          </w:rPr>
          <w:t>phyp</w:t>
        </w:r>
        <w:r w:rsidR="00C863C2">
          <w:rPr>
            <w:rStyle w:val="Hyperlink"/>
            <w:i/>
          </w:rPr>
          <w:t>h</w:t>
        </w:r>
        <w:r w:rsidRPr="00282529">
          <w:rPr>
            <w:rStyle w:val="Hyperlink"/>
            <w:i/>
          </w:rPr>
          <w:t>ox</w:t>
        </w:r>
      </w:hyperlink>
      <w:r w:rsidRPr="00282529">
        <w:rPr>
          <w:iCs/>
        </w:rPr>
        <w:t xml:space="preserve">, YouTube, </w:t>
      </w:r>
      <w:r w:rsidRPr="00282529">
        <w:t>accessed 10 February 2023.</w:t>
      </w:r>
    </w:p>
    <w:p w14:paraId="440E9480" w14:textId="77777777" w:rsidR="00594AEE" w:rsidRPr="00282529" w:rsidRDefault="00594AEE" w:rsidP="00BB4D1D">
      <w:r w:rsidRPr="00282529">
        <w:lastRenderedPageBreak/>
        <w:t xml:space="preserve">Physics Online (13 May 2015) </w:t>
      </w:r>
      <w:hyperlink r:id="rId123" w:history="1">
        <w:r w:rsidRPr="00282529">
          <w:rPr>
            <w:rStyle w:val="Hyperlink"/>
          </w:rPr>
          <w:t>'Kirchhoff's First Law - A Level Physics' [video]</w:t>
        </w:r>
      </w:hyperlink>
      <w:r w:rsidRPr="00282529">
        <w:t xml:space="preserve">, </w:t>
      </w:r>
      <w:r w:rsidRPr="00282529">
        <w:rPr>
          <w:i/>
          <w:iCs/>
        </w:rPr>
        <w:t>Physics Online</w:t>
      </w:r>
      <w:r w:rsidRPr="00282529">
        <w:t>, YouTube, accessed 10 February 2023.</w:t>
      </w:r>
    </w:p>
    <w:p w14:paraId="7E63C2AB" w14:textId="77777777" w:rsidR="00594AEE" w:rsidRPr="00282529" w:rsidRDefault="00594AEE" w:rsidP="00BB4D1D">
      <w:r w:rsidRPr="00282529">
        <w:t xml:space="preserve">Physics Online (27 May 2015) </w:t>
      </w:r>
      <w:hyperlink r:id="rId124" w:history="1">
        <w:r w:rsidRPr="00282529">
          <w:rPr>
            <w:rStyle w:val="Hyperlink"/>
          </w:rPr>
          <w:t>'Kirchhoff's 2nd Law - A Level Physics' [video]</w:t>
        </w:r>
      </w:hyperlink>
      <w:r w:rsidRPr="00282529">
        <w:rPr>
          <w:i/>
          <w:iCs/>
        </w:rPr>
        <w:t>, Physics Online</w:t>
      </w:r>
      <w:r w:rsidRPr="00282529">
        <w:t>, YouTube, accessed 10 February 2023.</w:t>
      </w:r>
    </w:p>
    <w:p w14:paraId="543027F6" w14:textId="77777777" w:rsidR="00594AEE" w:rsidRPr="00282529" w:rsidRDefault="00594AEE" w:rsidP="00BB4D1D">
      <w:pPr>
        <w:rPr>
          <w:iCs/>
        </w:rPr>
      </w:pPr>
      <w:r w:rsidRPr="00282529">
        <w:t xml:space="preserve">Practical Ninjas (2 December 2017) </w:t>
      </w:r>
      <w:hyperlink r:id="rId125" w:history="1">
        <w:r w:rsidRPr="00282529">
          <w:rPr>
            <w:rStyle w:val="Hyperlink"/>
          </w:rPr>
          <w:t>‘How magnetometer works? | Working of magnetometer in a smartphone | MEMS inside magnetometer’ [video]</w:t>
        </w:r>
      </w:hyperlink>
      <w:r w:rsidRPr="00282529">
        <w:t xml:space="preserve">, </w:t>
      </w:r>
      <w:r w:rsidRPr="00282529">
        <w:rPr>
          <w:i/>
          <w:iCs/>
        </w:rPr>
        <w:t>Practical Ninjas</w:t>
      </w:r>
      <w:r w:rsidRPr="00282529">
        <w:rPr>
          <w:iCs/>
        </w:rPr>
        <w:t xml:space="preserve">, YouTube, </w:t>
      </w:r>
      <w:r w:rsidRPr="00282529">
        <w:t>accessed 10 February 2023.</w:t>
      </w:r>
    </w:p>
    <w:p w14:paraId="5679DC5C" w14:textId="77777777" w:rsidR="00594AEE" w:rsidRPr="00282529" w:rsidRDefault="00594AEE" w:rsidP="00BB4D1D">
      <w:r w:rsidRPr="00282529">
        <w:t xml:space="preserve">Redish EF (2003) </w:t>
      </w:r>
      <w:r w:rsidRPr="00282529">
        <w:rPr>
          <w:i/>
          <w:iCs/>
        </w:rPr>
        <w:t>Teaching Physics with the Physics Suite</w:t>
      </w:r>
      <w:r w:rsidRPr="00282529">
        <w:t>, John Wiley &amp; Sons Inc, US.</w:t>
      </w:r>
    </w:p>
    <w:p w14:paraId="1C07A704" w14:textId="77777777" w:rsidR="00594AEE" w:rsidRPr="00282529" w:rsidRDefault="00594AEE" w:rsidP="00BB4D1D">
      <w:r w:rsidRPr="00282529">
        <w:t xml:space="preserve">Reich H (23 September 2013) </w:t>
      </w:r>
      <w:hyperlink r:id="rId126" w:history="1">
        <w:r w:rsidRPr="00282529">
          <w:rPr>
            <w:rStyle w:val="Hyperlink"/>
          </w:rPr>
          <w:t>‘MAGNETS: How Do They Work?’ [video]</w:t>
        </w:r>
      </w:hyperlink>
      <w:r w:rsidRPr="00282529">
        <w:t xml:space="preserve">, </w:t>
      </w:r>
      <w:r w:rsidRPr="00282529">
        <w:rPr>
          <w:i/>
          <w:iCs/>
        </w:rPr>
        <w:t xml:space="preserve">minutephysics, </w:t>
      </w:r>
      <w:r w:rsidRPr="00282529">
        <w:t>YouTube, accessed 10 February 2023.</w:t>
      </w:r>
    </w:p>
    <w:p w14:paraId="6C9F0603" w14:textId="77777777" w:rsidR="00594AEE" w:rsidRPr="00282529" w:rsidRDefault="00594AEE" w:rsidP="00BB4D1D">
      <w:r w:rsidRPr="00282529">
        <w:t xml:space="preserve">Reif F (2010) </w:t>
      </w:r>
      <w:r w:rsidRPr="00282529">
        <w:rPr>
          <w:i/>
          <w:iCs/>
        </w:rPr>
        <w:t>Applying Cognitive Science to Education: Thinking and Learning in Scientific and Other Complex Domains</w:t>
      </w:r>
      <w:r w:rsidRPr="00282529">
        <w:t>, The MIT Press, US.</w:t>
      </w:r>
    </w:p>
    <w:p w14:paraId="2BB69ED2" w14:textId="77777777" w:rsidR="00594AEE" w:rsidRPr="00282529" w:rsidRDefault="00594AEE" w:rsidP="00BB4D1D">
      <w:r w:rsidRPr="00282529">
        <w:t xml:space="preserve">RWTH Aachen University (n.d.) </w:t>
      </w:r>
      <w:hyperlink r:id="rId127" w:history="1">
        <w:r w:rsidRPr="00282529">
          <w:rPr>
            <w:rStyle w:val="Hyperlink"/>
            <w:i/>
            <w:iCs/>
          </w:rPr>
          <w:t>phypox</w:t>
        </w:r>
      </w:hyperlink>
      <w:r w:rsidRPr="00282529">
        <w:t xml:space="preserve"> [website], accessed 10 February 2023.</w:t>
      </w:r>
    </w:p>
    <w:p w14:paraId="17F7B057" w14:textId="77777777" w:rsidR="00594AEE" w:rsidRPr="00282529" w:rsidRDefault="00594AEE" w:rsidP="00BB4D1D">
      <w:r w:rsidRPr="00282529">
        <w:t>Scherr RE and Elby A (2022) ‘</w:t>
      </w:r>
      <w:hyperlink r:id="rId128" w:history="1">
        <w:r w:rsidRPr="00282529">
          <w:rPr>
            <w:rStyle w:val="Hyperlink"/>
          </w:rPr>
          <w:t xml:space="preserve">Maryland </w:t>
        </w:r>
        <w:proofErr w:type="gramStart"/>
        <w:r w:rsidRPr="00282529">
          <w:rPr>
            <w:rStyle w:val="Hyperlink"/>
          </w:rPr>
          <w:t>Open Source</w:t>
        </w:r>
        <w:proofErr w:type="gramEnd"/>
        <w:r w:rsidRPr="00282529">
          <w:rPr>
            <w:rStyle w:val="Hyperlink"/>
          </w:rPr>
          <w:t xml:space="preserve"> Tutorials in Physics Sensemaking</w:t>
        </w:r>
      </w:hyperlink>
      <w:r w:rsidRPr="00282529">
        <w:t xml:space="preserve">’, </w:t>
      </w:r>
      <w:r w:rsidRPr="00282529">
        <w:rPr>
          <w:i/>
          <w:iCs/>
        </w:rPr>
        <w:t>Curricula</w:t>
      </w:r>
      <w:r w:rsidRPr="00282529">
        <w:t>, PhysPort website, accessed 10 February 2023.</w:t>
      </w:r>
    </w:p>
    <w:p w14:paraId="1434A91D" w14:textId="77777777" w:rsidR="00594AEE" w:rsidRPr="00282529" w:rsidRDefault="00594AEE" w:rsidP="00BB4D1D">
      <w:pPr>
        <w:rPr>
          <w:iCs/>
        </w:rPr>
      </w:pPr>
      <w:r w:rsidRPr="00282529">
        <w:rPr>
          <w:iCs/>
        </w:rPr>
        <w:t xml:space="preserve">Scientific American (2 May 2018) </w:t>
      </w:r>
      <w:hyperlink r:id="rId129" w:history="1">
        <w:r w:rsidRPr="00282529">
          <w:rPr>
            <w:rStyle w:val="Hyperlink"/>
            <w:iCs/>
          </w:rPr>
          <w:t>‘What Sensors Are in a Smartphone?’ [video]</w:t>
        </w:r>
      </w:hyperlink>
      <w:r w:rsidRPr="00282529">
        <w:rPr>
          <w:iCs/>
        </w:rPr>
        <w:t xml:space="preserve">, </w:t>
      </w:r>
      <w:r w:rsidRPr="00282529">
        <w:rPr>
          <w:i/>
        </w:rPr>
        <w:t>Scientific American</w:t>
      </w:r>
      <w:r w:rsidRPr="00282529">
        <w:rPr>
          <w:iCs/>
        </w:rPr>
        <w:t xml:space="preserve">, YouTube, </w:t>
      </w:r>
      <w:r w:rsidRPr="00282529">
        <w:t>accessed 10 February 2023.</w:t>
      </w:r>
    </w:p>
    <w:p w14:paraId="43487728" w14:textId="77777777" w:rsidR="00594AEE" w:rsidRPr="00282529" w:rsidRDefault="00594AEE" w:rsidP="00BB4D1D">
      <w:r w:rsidRPr="00282529">
        <w:t xml:space="preserve">Serious Science (18 June 2014) </w:t>
      </w:r>
      <w:hyperlink r:id="rId130" w:history="1">
        <w:r w:rsidRPr="00282529">
          <w:rPr>
            <w:rStyle w:val="Hyperlink"/>
          </w:rPr>
          <w:t>‘Peer Instruction for Active Learning – Eric Mazur’ [video]</w:t>
        </w:r>
      </w:hyperlink>
      <w:r w:rsidRPr="00282529">
        <w:t xml:space="preserve">, </w:t>
      </w:r>
      <w:r w:rsidRPr="00282529">
        <w:rPr>
          <w:i/>
          <w:iCs/>
        </w:rPr>
        <w:t>Serious Science</w:t>
      </w:r>
      <w:r w:rsidRPr="00282529">
        <w:t>, YouTube, accessed 10 February 2023.</w:t>
      </w:r>
    </w:p>
    <w:p w14:paraId="4E100728" w14:textId="77777777" w:rsidR="00594AEE" w:rsidRPr="00282529" w:rsidRDefault="00594AEE" w:rsidP="00BB4D1D">
      <w:r w:rsidRPr="00282529">
        <w:t xml:space="preserve">Simulation by PhET Interactive Simulations, University of Colorado Boulder (2022) </w:t>
      </w:r>
      <w:hyperlink r:id="rId131" w:history="1">
        <w:r w:rsidRPr="00282529">
          <w:rPr>
            <w:rStyle w:val="Hyperlink"/>
            <w:i/>
            <w:iCs/>
          </w:rPr>
          <w:t>PhET Interactive Simulations</w:t>
        </w:r>
      </w:hyperlink>
      <w:r w:rsidRPr="00282529">
        <w:rPr>
          <w:i/>
          <w:iCs/>
        </w:rPr>
        <w:t xml:space="preserve"> </w:t>
      </w:r>
      <w:r w:rsidRPr="00282529">
        <w:t>[website], accessed 10 February 2023.</w:t>
      </w:r>
    </w:p>
    <w:p w14:paraId="57EF6A43" w14:textId="77777777" w:rsidR="00594AEE" w:rsidRPr="00282529" w:rsidRDefault="00594AEE" w:rsidP="00BB4D1D">
      <w:r w:rsidRPr="00282529">
        <w:t>State of New South Wales (Department of Education) and CESE (Centre for Education Statistics and Evaluation) (2020) ‘</w:t>
      </w:r>
      <w:hyperlink r:id="rId132" w:tgtFrame="_blank" w:tooltip="https://education.nsw.gov.au/about-us/educational-data/cese/publications/research-reports/what-works-best-2020-update" w:history="1">
        <w:r w:rsidRPr="00282529">
          <w:rPr>
            <w:rStyle w:val="Hyperlink"/>
          </w:rPr>
          <w:t>What works best 2020 update</w:t>
        </w:r>
      </w:hyperlink>
      <w:r w:rsidRPr="00282529">
        <w:t>’, CESE, NSW Department of Education, accessed 10 February 2023.</w:t>
      </w:r>
    </w:p>
    <w:p w14:paraId="16CC794A" w14:textId="77777777" w:rsidR="00594AEE" w:rsidRPr="00282529" w:rsidRDefault="00594AEE" w:rsidP="00BB4D1D">
      <w:r w:rsidRPr="00282529">
        <w:rPr>
          <w:iCs/>
        </w:rPr>
        <w:t xml:space="preserve">The Open University (30 October 2014) </w:t>
      </w:r>
      <w:hyperlink r:id="rId133" w:history="1">
        <w:r w:rsidRPr="00282529">
          <w:rPr>
            <w:rStyle w:val="Hyperlink"/>
            <w:iCs/>
          </w:rPr>
          <w:t>‘Why keep a journal – Think like a scientist (1/10)’ [video]</w:t>
        </w:r>
      </w:hyperlink>
      <w:r w:rsidRPr="00282529">
        <w:rPr>
          <w:iCs/>
        </w:rPr>
        <w:t xml:space="preserve">, </w:t>
      </w:r>
      <w:r w:rsidRPr="00282529">
        <w:rPr>
          <w:i/>
        </w:rPr>
        <w:t>OpenLearn from the Open University</w:t>
      </w:r>
      <w:r w:rsidRPr="00282529">
        <w:rPr>
          <w:iCs/>
        </w:rPr>
        <w:t xml:space="preserve">, YouTube, </w:t>
      </w:r>
      <w:r w:rsidRPr="00282529">
        <w:t>accessed 10 February 2023.</w:t>
      </w:r>
    </w:p>
    <w:p w14:paraId="3D55C368" w14:textId="77777777" w:rsidR="00594AEE" w:rsidRPr="00282529" w:rsidRDefault="00594AEE" w:rsidP="00BB4D1D">
      <w:r w:rsidRPr="00282529">
        <w:t>The Physics Classroom (2022) ‘</w:t>
      </w:r>
      <w:hyperlink r:id="rId134" w:anchor=":~:text=Sticky%20Tape%20Experiments" w:history="1">
        <w:r w:rsidRPr="00282529">
          <w:rPr>
            <w:rStyle w:val="Hyperlink"/>
          </w:rPr>
          <w:t>Sticky Tape Experiments</w:t>
        </w:r>
      </w:hyperlink>
      <w:r w:rsidRPr="00282529">
        <w:t>’, Science Reasoning Center – Electrostatics, the Physics Classroom, accessed 10 February 2023.</w:t>
      </w:r>
    </w:p>
    <w:p w14:paraId="1E36371D" w14:textId="77777777" w:rsidR="00594AEE" w:rsidRPr="00282529" w:rsidRDefault="00594AEE" w:rsidP="00BB4D1D">
      <w:r w:rsidRPr="00282529">
        <w:lastRenderedPageBreak/>
        <w:t>UKRI (2022) ‘</w:t>
      </w:r>
      <w:hyperlink r:id="rId135" w:history="1">
        <w:r w:rsidRPr="00282529">
          <w:rPr>
            <w:rStyle w:val="Hyperlink"/>
          </w:rPr>
          <w:t>The Earth’s Magnetic Field: An Overview</w:t>
        </w:r>
      </w:hyperlink>
      <w:r w:rsidRPr="00282529">
        <w:t xml:space="preserve">’, </w:t>
      </w:r>
      <w:r w:rsidRPr="00282529">
        <w:rPr>
          <w:i/>
          <w:iCs/>
        </w:rPr>
        <w:t>Education</w:t>
      </w:r>
      <w:r w:rsidRPr="00282529">
        <w:t>, British Geological Survey website, accessed 10 February 2023.</w:t>
      </w:r>
    </w:p>
    <w:p w14:paraId="20ED0E35" w14:textId="77777777" w:rsidR="00594AEE" w:rsidRPr="00282529" w:rsidRDefault="00594AEE" w:rsidP="00BB4D1D">
      <w:r w:rsidRPr="00282529">
        <w:t xml:space="preserve">UMBCtube (13 November 2009) </w:t>
      </w:r>
      <w:hyperlink r:id="rId136" w:history="1">
        <w:r w:rsidRPr="00282529">
          <w:rPr>
            <w:rStyle w:val="Hyperlink"/>
          </w:rPr>
          <w:t>‘Confessions of a Converted Lecturer: Eric Mazur’ [video]</w:t>
        </w:r>
      </w:hyperlink>
      <w:r w:rsidRPr="00282529">
        <w:t xml:space="preserve">, </w:t>
      </w:r>
      <w:r w:rsidRPr="00282529">
        <w:rPr>
          <w:i/>
          <w:iCs/>
        </w:rPr>
        <w:t>UMBCtube</w:t>
      </w:r>
      <w:r w:rsidRPr="00282529">
        <w:t>, YouTube, accessed 10 February 2023.</w:t>
      </w:r>
    </w:p>
    <w:p w14:paraId="4146C359" w14:textId="77777777" w:rsidR="00594AEE" w:rsidRPr="00282529" w:rsidRDefault="00594AEE" w:rsidP="00BB4D1D">
      <w:pPr>
        <w:rPr>
          <w:iCs/>
        </w:rPr>
      </w:pPr>
      <w:r w:rsidRPr="00282529">
        <w:rPr>
          <w:iCs/>
        </w:rPr>
        <w:t xml:space="preserve">UNSW Physics (4 July 2017) </w:t>
      </w:r>
      <w:hyperlink r:id="rId137" w:history="1">
        <w:r w:rsidRPr="00282529">
          <w:rPr>
            <w:rStyle w:val="Hyperlink"/>
            <w:iCs/>
          </w:rPr>
          <w:t>‘3-2 Water analogy’ [video]</w:t>
        </w:r>
      </w:hyperlink>
      <w:r w:rsidRPr="00282529">
        <w:rPr>
          <w:iCs/>
        </w:rPr>
        <w:t xml:space="preserve">, </w:t>
      </w:r>
      <w:r w:rsidRPr="00282529">
        <w:rPr>
          <w:i/>
        </w:rPr>
        <w:t>UNSW Physics</w:t>
      </w:r>
      <w:r w:rsidRPr="00282529">
        <w:rPr>
          <w:iCs/>
        </w:rPr>
        <w:t xml:space="preserve">, YouTube, </w:t>
      </w:r>
      <w:r w:rsidRPr="00282529">
        <w:t>accessed 10 February 2023.</w:t>
      </w:r>
    </w:p>
    <w:p w14:paraId="52C0FABB" w14:textId="77777777" w:rsidR="00594AEE" w:rsidRPr="00282529" w:rsidRDefault="00594AEE" w:rsidP="00BB4D1D">
      <w:r w:rsidRPr="00282529">
        <w:t xml:space="preserve">Veritasium (11 March 2011) </w:t>
      </w:r>
      <w:hyperlink r:id="rId138" w:history="1">
        <w:r w:rsidRPr="00282529">
          <w:rPr>
            <w:rStyle w:val="Hyperlink"/>
          </w:rPr>
          <w:t>‘Three Incorrect Laws of Motion’ [video]</w:t>
        </w:r>
      </w:hyperlink>
      <w:r w:rsidRPr="00282529">
        <w:t xml:space="preserve">, </w:t>
      </w:r>
      <w:r w:rsidRPr="00282529">
        <w:rPr>
          <w:i/>
          <w:iCs/>
        </w:rPr>
        <w:t>Veritasium</w:t>
      </w:r>
      <w:r w:rsidRPr="00282529">
        <w:t>, YouTube, accessed 10 February 2023.</w:t>
      </w:r>
    </w:p>
    <w:p w14:paraId="505FCA20" w14:textId="77777777" w:rsidR="00594AEE" w:rsidRPr="00282529" w:rsidRDefault="00594AEE" w:rsidP="00BB4D1D">
      <w:pPr>
        <w:rPr>
          <w:iCs/>
        </w:rPr>
      </w:pPr>
      <w:r w:rsidRPr="00282529">
        <w:rPr>
          <w:iCs/>
        </w:rPr>
        <w:t xml:space="preserve">Veritasium (20 November 2021) </w:t>
      </w:r>
      <w:hyperlink r:id="rId139" w:history="1">
        <w:r w:rsidRPr="00282529">
          <w:rPr>
            <w:rStyle w:val="Hyperlink"/>
            <w:iCs/>
          </w:rPr>
          <w:t>‘The Big Misconception About Electricity’ [video]</w:t>
        </w:r>
      </w:hyperlink>
      <w:r w:rsidRPr="00282529">
        <w:rPr>
          <w:iCs/>
        </w:rPr>
        <w:t xml:space="preserve">, </w:t>
      </w:r>
      <w:r w:rsidRPr="00282529">
        <w:rPr>
          <w:i/>
        </w:rPr>
        <w:t>Veritasium</w:t>
      </w:r>
      <w:r w:rsidRPr="00282529">
        <w:rPr>
          <w:iCs/>
        </w:rPr>
        <w:t xml:space="preserve">, YouTube, </w:t>
      </w:r>
      <w:r w:rsidRPr="00282529">
        <w:t>accessed 10 February 2023.</w:t>
      </w:r>
    </w:p>
    <w:p w14:paraId="05DA0093" w14:textId="77777777" w:rsidR="00594AEE" w:rsidRPr="00282529" w:rsidRDefault="00594AEE" w:rsidP="00BB4D1D">
      <w:r w:rsidRPr="00282529">
        <w:t xml:space="preserve">voodoo30x (2 April 2013) </w:t>
      </w:r>
      <w:hyperlink r:id="rId140" w:history="1">
        <w:r w:rsidRPr="00282529">
          <w:rPr>
            <w:rStyle w:val="Hyperlink"/>
          </w:rPr>
          <w:t>‘Electric force between the water and the balloon - physics experiment’ [video]</w:t>
        </w:r>
      </w:hyperlink>
      <w:r w:rsidRPr="00282529">
        <w:t xml:space="preserve">, </w:t>
      </w:r>
      <w:r w:rsidRPr="00282529">
        <w:rPr>
          <w:i/>
          <w:iCs/>
        </w:rPr>
        <w:t>voodoo30x</w:t>
      </w:r>
      <w:r w:rsidRPr="00282529">
        <w:t>, YouTube, accessed 10 February 2023.</w:t>
      </w:r>
    </w:p>
    <w:p w14:paraId="1754BDCE" w14:textId="77777777" w:rsidR="00594AEE" w:rsidRDefault="00594AEE" w:rsidP="00FE2CB0">
      <w:r w:rsidRPr="00282529">
        <w:t>Walker MD and Garlovsky D (2016) ‘</w:t>
      </w:r>
      <w:hyperlink r:id="rId141" w:history="1">
        <w:r w:rsidRPr="00282529">
          <w:rPr>
            <w:rStyle w:val="Hyperlink"/>
          </w:rPr>
          <w:t>Going with the flow: Using analogies to explain electric circuits</w:t>
        </w:r>
      </w:hyperlink>
      <w:r w:rsidRPr="00282529">
        <w:t xml:space="preserve">’, </w:t>
      </w:r>
      <w:r w:rsidRPr="00282529">
        <w:rPr>
          <w:i/>
          <w:iCs/>
        </w:rPr>
        <w:t>School science review</w:t>
      </w:r>
      <w:r w:rsidRPr="00282529">
        <w:t>, 97(361):51–58, accessed 10 February 2023.</w:t>
      </w:r>
    </w:p>
    <w:p w14:paraId="7B200DC8" w14:textId="77777777" w:rsidR="00D31424" w:rsidRDefault="00D31424" w:rsidP="00D31424"/>
    <w:p w14:paraId="17BDA3ED" w14:textId="77777777" w:rsidR="00D31424" w:rsidRDefault="00D31424" w:rsidP="00D31424">
      <w:pPr>
        <w:sectPr w:rsidR="00D31424" w:rsidSect="00D31424">
          <w:headerReference w:type="even" r:id="rId142"/>
          <w:headerReference w:type="default" r:id="rId143"/>
          <w:footerReference w:type="default" r:id="rId144"/>
          <w:headerReference w:type="first" r:id="rId145"/>
          <w:footerReference w:type="first" r:id="rId146"/>
          <w:pgSz w:w="11906" w:h="16838"/>
          <w:pgMar w:top="1134" w:right="1134" w:bottom="1134" w:left="1134" w:header="709" w:footer="709" w:gutter="0"/>
          <w:pgNumType w:start="0"/>
          <w:cols w:space="708"/>
          <w:titlePg/>
          <w:docGrid w:linePitch="360"/>
        </w:sectPr>
      </w:pPr>
    </w:p>
    <w:p w14:paraId="61466EB9" w14:textId="7D70C9C8" w:rsidR="00D31424" w:rsidRPr="001748AB" w:rsidRDefault="00D31424" w:rsidP="00D31424">
      <w:pPr>
        <w:rPr>
          <w:rStyle w:val="Strong"/>
          <w:szCs w:val="22"/>
        </w:rPr>
      </w:pPr>
      <w:r w:rsidRPr="001748AB">
        <w:rPr>
          <w:rStyle w:val="Strong"/>
          <w:szCs w:val="22"/>
        </w:rPr>
        <w:lastRenderedPageBreak/>
        <w:t>© State of New South Wales (Department of Education), 202</w:t>
      </w:r>
      <w:r w:rsidR="00A42B58">
        <w:rPr>
          <w:rStyle w:val="Strong"/>
          <w:szCs w:val="22"/>
        </w:rPr>
        <w:t>3</w:t>
      </w:r>
    </w:p>
    <w:p w14:paraId="66128ED0" w14:textId="77777777" w:rsidR="00D31424" w:rsidRDefault="00D31424" w:rsidP="00D31424">
      <w:r>
        <w:t xml:space="preserve">The copyright material published in this resource is subject to the </w:t>
      </w:r>
      <w:r w:rsidRPr="00DE5AC1">
        <w:rPr>
          <w:rStyle w:val="Emphasis"/>
        </w:rPr>
        <w:t>Copyright Act 1968</w:t>
      </w:r>
      <w:r>
        <w:t xml:space="preserve"> (Cth) and is owned by the NSW Department of Education or, where indicated, by a party other than the NSW Department of Education (third-party material).</w:t>
      </w:r>
    </w:p>
    <w:p w14:paraId="70FDB912" w14:textId="77777777" w:rsidR="00D31424" w:rsidRDefault="00D31424" w:rsidP="00D31424">
      <w:r>
        <w:t xml:space="preserve">Copyright material available in this resource and owned by the NSW Department of Education is licensed under a </w:t>
      </w:r>
      <w:hyperlink r:id="rId147" w:history="1">
        <w:r w:rsidRPr="003B3E41">
          <w:rPr>
            <w:rStyle w:val="Hyperlink"/>
          </w:rPr>
          <w:t>Creative Commons Attribution 4.0 International (CC BY 4.0) license</w:t>
        </w:r>
      </w:hyperlink>
      <w:r>
        <w:t>.</w:t>
      </w:r>
    </w:p>
    <w:p w14:paraId="50B1DCE0" w14:textId="77777777" w:rsidR="00D31424" w:rsidRDefault="00D31424" w:rsidP="00D31424">
      <w:r>
        <w:rPr>
          <w:noProof/>
        </w:rPr>
        <w:drawing>
          <wp:inline distT="0" distB="0" distL="0" distR="0" wp14:anchorId="5A21625B" wp14:editId="4DC71D57">
            <wp:extent cx="1228725" cy="428625"/>
            <wp:effectExtent l="0" t="0" r="9525" b="9525"/>
            <wp:docPr id="1353948976" name="Picture 1353948976" descr="Creative Commons Attribution license logo.">
              <a:hlinkClick xmlns:a="http://schemas.openxmlformats.org/drawingml/2006/main" r:id="rId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47"/>
                    </pic:cNvPr>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52736899" w14:textId="77777777" w:rsidR="00D31424" w:rsidRDefault="00D31424" w:rsidP="00D31424">
      <w:r>
        <w:t>This license allows you to share and adapt the material for any purpose, even commercially.</w:t>
      </w:r>
    </w:p>
    <w:p w14:paraId="30808CA6" w14:textId="10877589" w:rsidR="00D31424" w:rsidRDefault="00D31424" w:rsidP="00D31424">
      <w:r>
        <w:t>Attribution should be given to © State of New South Wales (Department of Education), 202</w:t>
      </w:r>
      <w:r w:rsidR="00A42B58">
        <w:t>3</w:t>
      </w:r>
      <w:r>
        <w:t>.</w:t>
      </w:r>
    </w:p>
    <w:p w14:paraId="4EA098B1" w14:textId="77777777" w:rsidR="00D31424" w:rsidRDefault="00D31424" w:rsidP="00D31424">
      <w:r>
        <w:t>Material in this resource not available under a Creative Commons license:</w:t>
      </w:r>
    </w:p>
    <w:p w14:paraId="020E96B8" w14:textId="77777777" w:rsidR="00D31424" w:rsidRDefault="00D31424" w:rsidP="00D31424">
      <w:pPr>
        <w:pStyle w:val="ListBullet"/>
        <w:numPr>
          <w:ilvl w:val="0"/>
          <w:numId w:val="5"/>
        </w:numPr>
      </w:pPr>
      <w:r>
        <w:t>the NSW Department of Education logo, other logos and trademark-protected material</w:t>
      </w:r>
    </w:p>
    <w:p w14:paraId="04B8D136" w14:textId="77777777" w:rsidR="00D31424" w:rsidRDefault="00D31424" w:rsidP="00D31424">
      <w:pPr>
        <w:pStyle w:val="ListBullet"/>
        <w:numPr>
          <w:ilvl w:val="0"/>
          <w:numId w:val="5"/>
        </w:numPr>
      </w:pPr>
      <w:r>
        <w:t>material owned by a third party that has been reproduced with permission. You will need to obtain permission from the third party to reuse its material.</w:t>
      </w:r>
    </w:p>
    <w:p w14:paraId="413EB938" w14:textId="77777777" w:rsidR="00D31424" w:rsidRPr="003B3E41" w:rsidRDefault="00D31424" w:rsidP="00D31424">
      <w:pPr>
        <w:pStyle w:val="FeatureBox2"/>
        <w:rPr>
          <w:rStyle w:val="Strong"/>
        </w:rPr>
      </w:pPr>
      <w:r w:rsidRPr="003B3E41">
        <w:rPr>
          <w:rStyle w:val="Strong"/>
        </w:rPr>
        <w:t>Links to third-party material and websites</w:t>
      </w:r>
    </w:p>
    <w:p w14:paraId="1E547772" w14:textId="77777777" w:rsidR="00D31424" w:rsidRDefault="00D31424" w:rsidP="00D31424">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2977205D" w14:textId="77777777" w:rsidR="00D31424" w:rsidRPr="000F575D" w:rsidRDefault="00D31424" w:rsidP="00D31424">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DE5AC1">
        <w:rPr>
          <w:rStyle w:val="Emphasis"/>
        </w:rPr>
        <w:t>Copyright Act 1968</w:t>
      </w:r>
      <w:r>
        <w:t xml:space="preserve"> (Cth). The department accepts no responsibility for content on third-party websites.</w:t>
      </w:r>
    </w:p>
    <w:p w14:paraId="7A8FDBD1" w14:textId="77777777" w:rsidR="00714BD2" w:rsidRDefault="00714BD2" w:rsidP="00FE2CB0"/>
    <w:sectPr w:rsidR="00714BD2" w:rsidSect="002E3024">
      <w:headerReference w:type="default" r:id="rId149"/>
      <w:footerReference w:type="even" r:id="rId150"/>
      <w:footerReference w:type="default" r:id="rId151"/>
      <w:headerReference w:type="first" r:id="rId152"/>
      <w:footerReference w:type="first" r:id="rId153"/>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4195A7" w14:textId="77777777" w:rsidR="001F4DC5" w:rsidRDefault="001F4DC5" w:rsidP="00191F45">
      <w:r>
        <w:separator/>
      </w:r>
    </w:p>
    <w:p w14:paraId="38170AE0" w14:textId="77777777" w:rsidR="001F4DC5" w:rsidRDefault="001F4DC5"/>
    <w:p w14:paraId="6708F9BB" w14:textId="77777777" w:rsidR="001F4DC5" w:rsidRDefault="001F4DC5"/>
  </w:endnote>
  <w:endnote w:type="continuationSeparator" w:id="0">
    <w:p w14:paraId="5A36FC7C" w14:textId="77777777" w:rsidR="001F4DC5" w:rsidRDefault="001F4DC5" w:rsidP="00191F45">
      <w:r>
        <w:continuationSeparator/>
      </w:r>
    </w:p>
    <w:p w14:paraId="0A8100F5" w14:textId="77777777" w:rsidR="001F4DC5" w:rsidRDefault="001F4DC5"/>
    <w:p w14:paraId="120E7DAA" w14:textId="77777777" w:rsidR="001F4DC5" w:rsidRDefault="001F4DC5"/>
  </w:endnote>
  <w:endnote w:type="continuationNotice" w:id="1">
    <w:p w14:paraId="46F1DA75" w14:textId="77777777" w:rsidR="001F4DC5" w:rsidRDefault="001F4DC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B1C17" w14:textId="4990612F" w:rsidR="00D31424" w:rsidRPr="00123A38" w:rsidRDefault="00D31424" w:rsidP="00843DF5">
    <w:pPr>
      <w:pStyle w:val="Footer"/>
    </w:pPr>
    <w:r>
      <w:t xml:space="preserve">© NSW Department of Education, </w:t>
    </w:r>
    <w:r>
      <w:fldChar w:fldCharType="begin"/>
    </w:r>
    <w:r>
      <w:instrText xml:space="preserve"> DATE  \@ "MMM-yy"  \* MERGEFORMAT </w:instrText>
    </w:r>
    <w:r>
      <w:fldChar w:fldCharType="separate"/>
    </w:r>
    <w:r w:rsidR="00212E35">
      <w:rPr>
        <w:noProof/>
      </w:rPr>
      <w:t>May-25</w:t>
    </w:r>
    <w:r>
      <w:fldChar w:fldCharType="end"/>
    </w:r>
    <w:r>
      <w:ptab w:relativeTo="margin" w:alignment="right" w:leader="none"/>
    </w:r>
    <w:r>
      <w:rPr>
        <w:b/>
        <w:noProof/>
        <w:sz w:val="28"/>
        <w:szCs w:val="28"/>
      </w:rPr>
      <w:drawing>
        <wp:inline distT="0" distB="0" distL="0" distR="0" wp14:anchorId="33C39DAB" wp14:editId="72846ECD">
          <wp:extent cx="571500" cy="190500"/>
          <wp:effectExtent l="0" t="0" r="0" b="0"/>
          <wp:docPr id="634542379" name="Picture 634542379"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3154B" w14:textId="77777777" w:rsidR="00D31424" w:rsidRPr="002F375A" w:rsidRDefault="00D31424" w:rsidP="001748AB">
    <w:pPr>
      <w:pStyle w:val="Logo"/>
      <w:tabs>
        <w:tab w:val="clear" w:pos="10200"/>
        <w:tab w:val="right" w:pos="9639"/>
      </w:tabs>
      <w:ind w:right="-1"/>
      <w:jc w:val="right"/>
    </w:pPr>
    <w:r w:rsidRPr="008426B6">
      <w:rPr>
        <w:noProof/>
      </w:rPr>
      <w:drawing>
        <wp:inline distT="0" distB="0" distL="0" distR="0" wp14:anchorId="5D9BABD4" wp14:editId="381BB982">
          <wp:extent cx="834442" cy="906218"/>
          <wp:effectExtent l="0" t="0" r="3810" b="8255"/>
          <wp:docPr id="1983290698" name="Graphic 1983290698"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67247" w14:textId="00F000B2" w:rsidR="00465C68" w:rsidRPr="00BC5F0F" w:rsidRDefault="00465C68" w:rsidP="00BC5F0F">
    <w:pPr>
      <w:pStyle w:val="Footer"/>
    </w:pPr>
    <w:r w:rsidRPr="00BC5F0F">
      <w:fldChar w:fldCharType="begin"/>
    </w:r>
    <w:r w:rsidRPr="00BC5F0F">
      <w:instrText xml:space="preserve"> PAGE </w:instrText>
    </w:r>
    <w:r w:rsidRPr="00BC5F0F">
      <w:fldChar w:fldCharType="separate"/>
    </w:r>
    <w:r w:rsidRPr="00BC5F0F">
      <w:t>10</w:t>
    </w:r>
    <w:r w:rsidRPr="00BC5F0F">
      <w:fldChar w:fldCharType="end"/>
    </w:r>
    <w:r w:rsidR="00BC5F0F">
      <w:ptab w:relativeTo="margin" w:alignment="right" w:leader="none"/>
    </w:r>
    <w:r w:rsidRPr="00BC5F0F">
      <w:t xml:space="preserve">Physics Module 4: Electricity and </w:t>
    </w:r>
    <w:r w:rsidR="0014434E">
      <w:t>M</w:t>
    </w:r>
    <w:r w:rsidRPr="00BC5F0F">
      <w:t>agnetis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5F807" w14:textId="3E5E86A2" w:rsidR="00465C68" w:rsidRPr="00D4037D" w:rsidRDefault="00D4037D" w:rsidP="00D4037D">
    <w:pPr>
      <w:pStyle w:val="Footer"/>
    </w:pPr>
    <w:r>
      <w:t xml:space="preserve">© NSW Department of Education, </w:t>
    </w:r>
    <w:r>
      <w:fldChar w:fldCharType="begin"/>
    </w:r>
    <w:r>
      <w:instrText xml:space="preserve"> DATE  \@ "MMM-yy"  \* MERGEFORMAT </w:instrText>
    </w:r>
    <w:r>
      <w:fldChar w:fldCharType="separate"/>
    </w:r>
    <w:r w:rsidR="00212E35">
      <w:rPr>
        <w:noProof/>
      </w:rPr>
      <w:t>May-25</w:t>
    </w:r>
    <w:r>
      <w:fldChar w:fldCharType="end"/>
    </w:r>
    <w:r>
      <w:ptab w:relativeTo="margin" w:alignment="right" w:leader="none"/>
    </w:r>
    <w:r>
      <w:rPr>
        <w:b/>
        <w:noProof/>
        <w:sz w:val="28"/>
        <w:szCs w:val="28"/>
      </w:rPr>
      <w:drawing>
        <wp:inline distT="0" distB="0" distL="0" distR="0" wp14:anchorId="77762B0F" wp14:editId="0B5EDCEF">
          <wp:extent cx="571500" cy="190500"/>
          <wp:effectExtent l="0" t="0" r="0" b="0"/>
          <wp:docPr id="750290246" name="Picture 750290246"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E3E67" w14:textId="4D0729DC" w:rsidR="00465C68" w:rsidRPr="00D31424" w:rsidRDefault="00465C68" w:rsidP="00D314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848BC9" w14:textId="77777777" w:rsidR="001F4DC5" w:rsidRDefault="001F4DC5" w:rsidP="007228F4">
      <w:r>
        <w:separator/>
      </w:r>
    </w:p>
  </w:footnote>
  <w:footnote w:type="continuationSeparator" w:id="0">
    <w:p w14:paraId="6A197DCF" w14:textId="77777777" w:rsidR="001F4DC5" w:rsidRDefault="001F4DC5" w:rsidP="00191F45">
      <w:r>
        <w:continuationSeparator/>
      </w:r>
    </w:p>
    <w:p w14:paraId="6EFC6BED" w14:textId="77777777" w:rsidR="001F4DC5" w:rsidRDefault="001F4DC5"/>
    <w:p w14:paraId="64C55B5B" w14:textId="77777777" w:rsidR="001F4DC5" w:rsidRDefault="001F4DC5"/>
  </w:footnote>
  <w:footnote w:type="continuationNotice" w:id="1">
    <w:p w14:paraId="1D6D64CB" w14:textId="77777777" w:rsidR="001F4DC5" w:rsidRDefault="001F4DC5">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EE810" w14:textId="77777777" w:rsidR="00D31424" w:rsidRDefault="00D31424">
    <w:pPr>
      <w:pStyle w:val="Header"/>
    </w:pPr>
  </w:p>
  <w:p w14:paraId="28294F88" w14:textId="77777777" w:rsidR="00D31424" w:rsidRDefault="00D3142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BA0E4" w14:textId="4DE8ACDA" w:rsidR="00D31424" w:rsidRPr="001748AB" w:rsidRDefault="00D31424" w:rsidP="001748AB">
    <w:pPr>
      <w:pStyle w:val="Documentname"/>
    </w:pPr>
    <w:r w:rsidRPr="00B018B3">
      <w:t xml:space="preserve">Physics </w:t>
    </w:r>
    <w:r w:rsidR="00A42B58">
      <w:t>M</w:t>
    </w:r>
    <w:r w:rsidRPr="00B018B3">
      <w:t xml:space="preserve">odule </w:t>
    </w:r>
    <w:r w:rsidR="00821CA8">
      <w:t>4</w:t>
    </w:r>
    <w:r w:rsidRPr="00B018B3">
      <w:t xml:space="preserve"> – </w:t>
    </w:r>
    <w:r w:rsidR="00821CA8">
      <w:t>Electricity and Magnetism</w:t>
    </w:r>
    <w:r>
      <w:t xml:space="preserve"> </w:t>
    </w:r>
    <w:r w:rsidRPr="00D2403C">
      <w:t xml:space="preserve">| </w:t>
    </w:r>
    <w:r>
      <w:fldChar w:fldCharType="begin"/>
    </w:r>
    <w:r>
      <w:instrText xml:space="preserve"> PAGE   \* MERGEFORMAT </w:instrText>
    </w:r>
    <w:r>
      <w:fldChar w:fldCharType="separate"/>
    </w:r>
    <w:r>
      <w:t>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80A26" w14:textId="77777777" w:rsidR="00D31424" w:rsidRPr="00FA6449" w:rsidRDefault="00000000" w:rsidP="00577787">
    <w:pPr>
      <w:pStyle w:val="Header"/>
      <w:spacing w:after="0"/>
    </w:pPr>
    <w:r>
      <w:pict w14:anchorId="6ABD7C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D31424" w:rsidRPr="009D43DD">
      <w:t>NSW Department of Education</w:t>
    </w:r>
    <w:r w:rsidR="00D31424" w:rsidRPr="009D43DD">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1A29D" w14:textId="2226BACF" w:rsidR="002E3024" w:rsidRDefault="002E3024" w:rsidP="002E3024">
    <w:pPr>
      <w:pStyle w:val="Documentname"/>
    </w:pPr>
    <w:r w:rsidRPr="00B018B3">
      <w:t xml:space="preserve">Physics module </w:t>
    </w:r>
    <w:r>
      <w:t>4</w:t>
    </w:r>
    <w:r w:rsidRPr="00B018B3">
      <w:t xml:space="preserve"> – </w:t>
    </w:r>
    <w:r>
      <w:t xml:space="preserve">electricity and magnetism </w:t>
    </w:r>
    <w:r w:rsidRPr="00D2403C">
      <w:t xml:space="preserve">| </w:t>
    </w:r>
    <w:r>
      <w:fldChar w:fldCharType="begin"/>
    </w:r>
    <w:r>
      <w:instrText xml:space="preserve"> PAGE   \* MERGEFORMAT </w:instrText>
    </w:r>
    <w:r>
      <w:fldChar w:fldCharType="separate"/>
    </w:r>
    <w:r>
      <w:t>63</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93672" w14:textId="76B65C7D" w:rsidR="00465C68" w:rsidRPr="00D31424" w:rsidRDefault="00465C68" w:rsidP="00D31424">
    <w:pPr>
      <w:pStyle w:val="Header"/>
    </w:pPr>
  </w:p>
</w:hdr>
</file>

<file path=word/intelligence.xml><?xml version="1.0" encoding="utf-8"?>
<int:Intelligence xmlns:oel="http://schemas.microsoft.com/office/2019/extlst" xmlns:int="http://schemas.microsoft.com/office/intelligence/2019/intelligence">
  <int:OnDemandWorkflows>
    <int:OnDemandWorkflow Type="SimilarityCheck" ParagraphVersions="1391956590-1667110875 2126082235-2004318071 723955691-2004318071 104306976-2004318071 399984273-834508375 951769134-1630562298 1929657521-111723368 77153867-681409587 120219038-1242817582 8987900-1348500193 677154578-68777765 32075744-1413357166 1937081390-1865090772 2120010192-1944883802 1219967963-397405485 947916239-1408698957 597598837-1291887783 399185749-1095555280 1699401095-1338913853 29069308-1523600505 328164648-680214543 2133353026-868241565 1704351276-1144506586 1973964817-1610336868 359192622-1996595135 782501029-385953945 743129727-795389808 177071497-874826746 708262674-1750824531 2103153353-2004318071 1025191793-2004318071 1459082955-2004318071 2096632906-2004318071 1412392531-2004318071 963991895-1969977880 1710307998-2004318071 1919064917-2004318071 1273890614-2004318071 93813724-1902436165 527918902-2004318071 1119835805-2004318071 1097502787-2004318071 808272452-410066355 1398014482-2004318071 1491091055-2004318071 768087711-2004318071 1880658847-1297627314 2044997120-2004318071 1103470061-2004318071 1430807690-2004318071 1430641407-2004318071 1945064143-2004318071 1061730253-2004318071 1673526483-2004318071 1465066543-2004318071 731910334-2004318071 917442958-2004318071 1967212500-2004318071 1684900006-2004318071 1495282490-2004318071 1129978273-2004318071 1922431998-2004318071 2129738893-2004318071 1626035285-128770570 1551230888-2020778800 1708647918-2004318071 452583023-69923615 239907631-1087868624 8353187-1783663321 2128024691-2004318071 1576041961-1946035045 876428056-458483636 1332685083-228094138 816293324-1169938433 376285957-2092286729 747905754-1421695715 1914603811-794972066 1037854614-2004318071 841729010-1820415199 867881007-550595181 298812077-359304520 1001271784-77412753 967650639-485267658 1819549833-1094332030 406632387-652652048 1850169242-1106810860 78550768-1381827733 988266935-745090716 1411851144-1922464107 1201009416-1944614038 1013514089-1937195443 2102695664-726044389 673530160-2004318071 1500059748-611077027 456115139-1114861051 464395028-1886547644 1438207733-959189098 1558470183-2004318071 1269929755-2065118903 795591465-1265681390 1427609577-340962848 1384664460-71768806 112842083-160136607 1896291238-2120741358 1808120404-511777117 268945636-1837625769 129715807-2004318071 943885914-534058676 1817963062-2004318071 490010996-2004318071 1064569820-1505109393 2123475967-295561520 1003229416-1505148999 1383943775-662301616 1089242417-1261639091 727627117-1741570820 946908745-692980274 398665496-1934387662 2128833731-738810669 1253958311-1637419911 1097322701-1094356066 1567502271-521512839 310753851-530395888 1643634431-2004318071 524747829-778680282 1394888655-1901498915 334774402-617427669 859047599-475753551 172061361-1682814201 337940889-1518031923 2112285408-692236972 1197771031-2004318071 1766361297-1238855551 1412924264-1865232037 236948301-2004318071 1039898421-80967291 803381762-736424062 1364187571-2004318071 954605941-2004318071 988230949-1960273983 1258440228-2004318071 968017535-2004318071 2011606796-1069634405 1742099826-1832093515 613997170-136475709 440131264-1035743849 1967588912-2004318071 1128996925-1194661794 1524133533-1352458455 2128541179-1608006896 1062091252-2004318071 484911445-2136850821 185642680-2004318071 776644346-251660639 1700328379-2004318071 228909101-1098021868 956639252-510054236 1764605052-1167228442 99231469-514402306 1517330017-762895945 284447063-2004318071 1145468975-1983232062 101551242-1626869192 1665048808-2004318071 914592217-1761230477 1887369878-223451078 1382036644-352747001 1339057152-2002020434 438010705-932200194 238308925-2079915348 2112544436-1950596488 532556839-606521705 572294906-1487790342 1943948361-2004318071 841056367-328305578 1707799374-1736063627 155284271-1525651738 886136595-1042625986 981181602-1706998503 105709914-2004318071 1645903989-2004318071 267170025-2004318071 469919783-2004318071 239325622-1387103345 478607167-247620891 31369658-1445065632 1365274686-2004318071 1683715237-2004318071 1748485062-2004318071 444713400-1403004377 1031120637-674318897 1704203608-1342860762 2097397302-1797512307 1065262633-1318415634 2005290503-2004318071 1986812199-2004318071 438568392-1545914268 1929285923-2004318071 722653311-2004318071 310952775-1632758293 599273183-2004318071 1810554292-2004318071 1714261157-253574161 2088334041-2004318071 1513617414-2004318071 754213553-673063568 914026752-2004318071 628906120-2004318071 1129186705-861690266 590896915-2004318071 1151604159-2004318071 1438606781-719333477 716108219-2004318071 343696962-2004318071 1153477830-2004318071 1936951573-2004318071 1054599528-825707027 824277617-1809625970 215811409-290580652 240629242-322039012 731098990-2004318071 184340342-1237397549 1517270517-2004318071 178543261-2004318071 1580527106-2004318071 396082872-2004318071 1833637796-2106369232 798731437-1960241314 1510226791-504524651 637115403-2004318071 1546986622-368804809 2013240468-978014581 792003398-401944115 1896233829-1039651479 1544234625-1211107008 800997313-1137719571 640315925-2030438851 226402197-2004318071 1304217077-2004318071 1577268735-2004318071 1010526810-2004318071 1315691534-2004318071 451275614-2004318071 968191188-25372238 1528067492-1106967369 1110333045-182096696 842420654-722721824 274103071-2004318071 1623069932-1832117379 515867841-2004318071 1705296352-958289580 2119072722-2116184815 352317735-2119750856 820512563-861774816 1169928865-274638119 1073523891-58893177 1080759406-2004318071 1369308501-1934670623 890016256-2004318071 2083357243-2004318071 877959594-547040641 748153772-2004318071 963432791-230636457 331106681-2004318071 185625728-2004318071 270479273-343350002 2011259544-2004318071 769217584-1270733510 1397756352-603683392 416602915-2004318071 2110145708-997681299 736755412-27975568 1979197194-349084051 1424383632-1435881066 1141046600-1615224861 510902339-2004318071 115487327-1575221413 2145148584-2004318071 679492414-2004318071 1173980250-715837805 231132333-542403466 1591549215-385166845 746813172-796387452 1458702660-599191870 357456332-1822154273 43319561-2004318071 1941609100-205500879 819853883-2004318071 1322608141-2004318071 1807276169-2004318071 760740730-2004318071 592923895-2004318071 1731226318-2004318071 109173249-1199464752 654229374-1592408645 1279273237-1278968015 1103554306-1316804616 645437825-2126440493 171946607-807904819 2082453672-2004318071 1039702007-2004318071 958933043-2004318071 55556250-82487165 1502795669-2004318071 1460958105-2004318071 610897150-509350773 1741786545-2004318071 2103429777-84534839 833046253-2004318071 1546101707-2004318071 2033159055-1833379329 1569317621-232042174 859859819-436910570 125626179-2004318071 778196942-718776690 780941601-396500295 1095363170-57848941 1592467232-736706729 1268761523-1780462250 2011601657-275121502 1260615035-1561054796 73922101-1091635735 2061968254-1473811333 491015880-290065581 1624572881-1745991140 175887470-532052889 1783879228-1305637109 1774801706-2004318071 1800305034-2004318071 1177901026-2004318071 125390182-2004318071 1402667723-2004318071 1011912335-2004318071 1354948866-1219294428 1792879658-406708729 1321234491-849708425 318808532-1411925490 783890034-2004318071 1437988871-1613447398 449724007-2004318071 257323591-249765231"/>
  </int:OnDemandWorkflows>
  <int:IntelligenceSettings/>
  <int:Manifest>
    <int:WordHash hashCode="n4/RaptrHdBxFz" id="5PlVudLd"/>
    <int:WordHash hashCode="j9R2T5+C2dZBPb" id="23dtdOfI"/>
    <int:WordHash hashCode="Ui14I3hV/QB1nI" id="4nZSxR25"/>
    <int:WordHash hashCode="1sDBRw6owNZm5G" id="dREZ6IbC"/>
    <int:WordHash hashCode="O94jmSsTM6c8iC" id="BOumH6bM"/>
    <int:WordHash hashCode="pxg1tsxmISafjv" id="E9qb4qPK"/>
    <int:WordHash hashCode="uyqg5LpJYxs0a4" id="L9XfqVHG"/>
    <int:WordHash hashCode="qhVTvu1dgXPTV7" id="UTg7iKeZ"/>
    <int:WordHash hashCode="e0dMsLOcF3PXGS" id="QwMrmhck"/>
    <int:WordHash hashCode="VRd/LyDcPFdCnc" id="lOW2Tij7"/>
    <int:WordHash hashCode="0lXQ0GySJQ8tJA" id="ZXcdkhjs"/>
    <int:WordHash hashCode="qt8jrUf8mgwZJJ" id="ijxMUvHZ"/>
    <int:WordHash hashCode="fmjFjfALF1HWio" id="HpQFf1HX"/>
    <int:WordHash hashCode="MK2BSimemJmIXy" id="Z1zz7gAC"/>
    <int:WordHash hashCode="ls/yxqiwosHN/K" id="IM5Kpm3J"/>
    <int:WordHash hashCode="BQAveNOaIH4vob" id="BqOeyoJt"/>
    <int:WordHash hashCode="UDxK95A8q+sxL0" id="nnNqBaak"/>
    <int:WordHash hashCode="Df1x1i9j+6UA+7" id="Rb5ISPJD"/>
    <int:WordHash hashCode="hPF1lsEElU3gRR" id="SAX8PiyC"/>
    <int:EntireDocument id="r5mUzLEe"/>
    <int:ParagraphRange paragraphId="1459082955" textId="2004318071" start="0" length="141" invalidationStart="0" invalidationLength="141" id="gcPXHq1v"/>
    <int:ParagraphRange paragraphId="1430641407" textId="2004318071" start="0" length="105" invalidationStart="0" invalidationLength="105" id="dPGjCVZ1"/>
    <int:ParagraphRange paragraphId="2129738893" textId="2004318071" start="0" length="85" invalidationStart="0" invalidationLength="85" id="2WXRldUm"/>
    <int:ParagraphRange paragraphId="1626035285" textId="128770570" start="17" length="121" invalidationStart="17" invalidationLength="121" id="Ww3GbJN1"/>
    <int:ParagraphRange paragraphId="239907631" textId="1087868624" start="0" length="158" invalidationStart="0" invalidationLength="158" id="p7jFvm8l"/>
    <int:ParagraphRange paragraphId="1332685083" textId="228094138" start="0" length="74" invalidationStart="0" invalidationLength="74" id="vikmABjd"/>
    <int:ParagraphRange paragraphId="816293324" textId="1169938433" start="0" length="88" invalidationStart="0" invalidationLength="88" id="BteqqqYc"/>
    <int:ParagraphRange paragraphId="376285957" textId="2092286729" start="0" length="100" invalidationStart="0" invalidationLength="100" id="wguwt4YY"/>
    <int:ParagraphRange paragraphId="803381762" textId="736424062" start="494" length="62" invalidationStart="494" invalidationLength="62" id="9M8CiLnZ"/>
    <int:ParagraphRange paragraphId="1382036644" textId="352747001" start="0" length="104" invalidationStart="0" invalidationLength="104" id="ogKujuZ5"/>
    <int:ParagraphRange paragraphId="438010705" textId="932200194" start="146" length="63" invalidationStart="146" invalidationLength="63" id="m1152FCT"/>
    <int:ParagraphRange paragraphId="1510226791" textId="504524651" start="0" length="174" invalidationStart="0" invalidationLength="174" id="d4QSF3yR"/>
    <int:ParagraphRange paragraphId="968191188" textId="25372238" start="0" length="178" invalidationStart="0" invalidationLength="178" id="CCPtI4iT"/>
    <int:ParagraphRange paragraphId="1528067492" textId="1106967369" start="105" length="125" invalidationStart="105" invalidationLength="125" id="G8RorBMg"/>
    <int:ParagraphRange paragraphId="1528067492" textId="1106967369" start="461" length="127" invalidationStart="461" invalidationLength="127" id="JvG10I46"/>
    <int:ParagraphRange paragraphId="1369308501" textId="1934670623" start="0" length="366" invalidationStart="0" invalidationLength="366" id="RkO7kRUc"/>
    <int:ParagraphRange paragraphId="1177901026" textId="2004318071" start="0" length="140" invalidationStart="0" invalidationLength="140" id="g0UcMTzO"/>
  </int:Manifest>
  <int:Observations>
    <int:Content id="5PlVudLd">
      <int:Rejection type="LegacyProofing"/>
    </int:Content>
    <int:Content id="23dtdOfI">
      <int:Rejection type="LegacyProofing"/>
    </int:Content>
    <int:Content id="4nZSxR25">
      <int:Rejection type="LegacyProofing"/>
    </int:Content>
    <int:Content id="dREZ6IbC">
      <int:Rejection type="LegacyProofing"/>
    </int:Content>
    <int:Content id="BOumH6bM">
      <int:Rejection type="LegacyProofing"/>
    </int:Content>
    <int:Content id="E9qb4qPK">
      <int:Rejection type="LegacyProofing"/>
    </int:Content>
    <int:Content id="L9XfqVHG">
      <int:Rejection type="AugLoop_Acronyms_AcronymsCritique"/>
    </int:Content>
    <int:Content id="UTg7iKeZ">
      <int:Rejection type="AugLoop_Acronyms_AcronymsCritique"/>
    </int:Content>
    <int:Content id="QwMrmhck">
      <int:Rejection type="AugLoop_Text_Critique"/>
    </int:Content>
    <int:Content id="lOW2Tij7">
      <int:Rejection type="AugLoop_Text_Critique"/>
    </int:Content>
    <int:Content id="ZXcdkhjs">
      <int:Rejection type="AugLoop_Text_Critique"/>
    </int:Content>
    <int:Content id="ijxMUvHZ">
      <int:Rejection type="AugLoop_Text_Critique"/>
    </int:Content>
    <int:Content id="HpQFf1HX">
      <int:Rejection type="AugLoop_Text_Critique"/>
    </int:Content>
    <int:Content id="Z1zz7gAC">
      <int:Rejection type="AugLoop_Text_Critique"/>
    </int:Content>
    <int:Content id="IM5Kpm3J">
      <int:Rejection type="AugLoop_Text_Critique"/>
    </int:Content>
    <int:Content id="BqOeyoJt">
      <int:Rejection type="AugLoop_Text_Critique"/>
    </int:Content>
    <int:Content id="nnNqBaak">
      <int:Rejection type="AugLoop_Text_Critique"/>
    </int:Content>
    <int:Content id="Rb5ISPJD">
      <int:Rejection type="AugLoop_Text_Critique"/>
    </int:Content>
    <int:Content id="SAX8PiyC">
      <int:Rejection type="LegacyProofing"/>
    </int:Content>
    <int:Content id="r5mUzLEe">
      <int:extLst>
        <oel:ext uri="E302BA01-7950-474C-9AD3-286E660C40A8">
          <int:SimilaritySummary Version="1" RunId="1642747478663" TilesCheckedInThisRun="291" TotalNumOfTiles="291" SimilarityAnnotationCount="17" NumWords="7059" NumFlaggedWords="327"/>
        </oel:ext>
      </int:extLst>
    </int:Content>
    <int:Content id="gcPXHq1v">
      <int:extLst>
        <oel:ext uri="426473B9-03D8-482F-96C9-C2C85392BACA">
          <int:SimilarityCritique Version="1" Context="NSW Physics Syllabus © NSW Education Standards Authority (NESA) for and on behalf of the Crown in right of the State of New South Wales 2017." SourceType="Online" SourceTitle="MA-T1-assignment-how-are-concert-spaces-designed-y11" SourceUrl="https://education.nsw.gov.au/content/dam/main-education/teaching-and-learning/curriculum/key-learning-areas/mathematics/stage-6/mathematics-advanced/ma-t1-assignment-how-are-concert-spaces-designed.docx" SourceSnippet="Year 11 mathematics advanced. All outcomes referred to in this unit come from Mathematics Advanced Syllabus© NSW Education Standards Authority (NESA) for and on behalf of the Crown in right of the State of New South Wales, 2017. Assessment: MA-T1 Trigonometry and measure of angles Driving question: How are outdoor concert spaces designed?">
            <int:Suggestions CitationType="Inline">
              <int:Suggestion CitationStyle="Mla" IsIdentical="0">
                <int:CitationText>(“MA-T1-assignment-how-are-concert-spaces-designed-y11”)</int:CitationText>
              </int:Suggestion>
              <int:Suggestion CitationStyle="Apa" IsIdentical="0">
                <int:CitationText>(“MA-T1-assignment-how-are-concert-spaces-designed-y11”)</int:CitationText>
              </int:Suggestion>
              <int:Suggestion CitationStyle="Chicago" IsIdentical="0">
                <int:CitationText>(“MA-T1-assignment-how-are-concert-spaces-designed-y11”)</int:CitationText>
              </int:Suggestion>
            </int:Suggestions>
            <int:Suggestions CitationType="Full">
              <int:Suggestion CitationStyle="Mla" IsIdentical="0">
                <int:CitationText>&lt;i&gt;MA-T1-assignment-how-are-concert-spaces-designed-y11&lt;/i&gt;, https://education.nsw.gov.au/content/dam/main-education/teaching-and-learning/curriculum/key-learning-areas/mathematics/stage-6/mathematics-advanced/ma-t1-assignment-how-are-concert-spaces-designed.docx.</int:CitationText>
              </int:Suggestion>
              <int:Suggestion CitationStyle="Apa" IsIdentical="0">
                <int:CitationText>&lt;i&gt;MA-T1-assignment-how-are-concert-spaces-designed-y11&lt;/i&gt;. (n.d.). Retrieved from https://education.nsw.gov.au/content/dam/main-education/teaching-and-learning/curriculum/key-learning-areas/mathematics/stage-6/mathematics-advanced/ma-t1-assignment-how-are-concert-spaces-designed.docx</int:CitationText>
              </int:Suggestion>
              <int:Suggestion CitationStyle="Chicago" IsIdentical="0">
                <int:CitationText>“MA-T1-assignment-how-are-concert-spaces-designed-y11” n.d., https://education.nsw.gov.au/content/dam/main-education/teaching-and-learning/curriculum/key-learning-areas/mathematics/stage-6/mathematics-advanced/ma-t1-assignment-how-are-concert-spaces-designed.docx.</int:CitationText>
              </int:Suggestion>
            </int:Suggestions>
            <int:AdditionalSources SourceType="Online" SourceTitle="Scan Volume 40, Issue 3, 2021 by Scan journal - Issuu" SourceUrl="https://issuu.com/scannswdoe/docs/scan_40_3__april2021_issuu" SourceSnippet="Scan Volume 40, Issue 3, 2021. ... NSW Education Standards Authority (NESA) for and on behalf of the Crown in right of the State of New South Wales. (2017). Science and technology K-6 syllabus.">
              <int:Suggestions CitationType="Inline">
                <int:Suggestion CitationStyle="Mla" IsIdentical="0">
                  <int:CitationText>(“Scan Volume 40, Issue 3, 2021 by Scan journal - Issuu”)</int:CitationText>
                </int:Suggestion>
                <int:Suggestion CitationStyle="Apa" IsIdentical="0">
                  <int:CitationText>(“Scan Volume 40, Issue 3, 2021 by Scan journal - Issuu”)</int:CitationText>
                </int:Suggestion>
                <int:Suggestion CitationStyle="Chicago" IsIdentical="0">
                  <int:CitationText>(“Scan Volume 40, Issue 3, 2021 by Scan journal - Issuu”)</int:CitationText>
                </int:Suggestion>
              </int:Suggestions>
              <int:Suggestions CitationType="Full">
                <int:Suggestion CitationStyle="Mla" IsIdentical="0">
                  <int:CitationText>&lt;i&gt;Scan Volume 40, Issue 3, 2021 by Scan journal - Issuu&lt;/i&gt;, https://issuu.com/scannswdoe/docs/scan_40_3__april2021_issuu.</int:CitationText>
                </int:Suggestion>
                <int:Suggestion CitationStyle="Apa" IsIdentical="0">
                  <int:CitationText>&lt;i&gt;Scan Volume 40, Issue 3, 2021 by Scan journal - Issuu&lt;/i&gt;. (n.d.). Retrieved from https://issuu.com/scannswdoe/docs/scan_40_3__april2021_issuu</int:CitationText>
                </int:Suggestion>
                <int:Suggestion CitationStyle="Chicago" IsIdentical="0">
                  <int:CitationText>“Scan Volume 40, Issue 3, 2021 by Scan journal - Issuu” n.d., https://issuu.com/scannswdoe/docs/scan_40_3__april2021_issuu.</int:CitationText>
                </int:Suggestion>
              </int:Suggestions>
            </int:AdditionalSources>
          </int:SimilarityCritique>
        </oel:ext>
      </int:extLst>
    </int:Content>
    <int:Content id="dPGjCVZ1">
      <int:extLst>
        <oel:ext uri="426473B9-03D8-482F-96C9-C2C85392BACA">
          <int:SimilarityCritique Version="1" Context="Meltzer, D. E., &amp; Thornton, R. K. (2012). Resource Letter ALIP–1: Active-Learning Instruction in Physics." SourceType="Online" SourceTitle="Teaching and Learning the Concept of Weightlessness: An ..." SourceUrl="http://eu-journal.org/index.php/EJPE/article/view/168" SourceSnippet="Teaching and Learning the Concept of Weightlessness: An Additional Look at Physics Textbooks ... Meltzer, D. E. &amp; Thornton, R. K. (2012). Resource Letter ALIP–1: Active-Learning Instruction in Physics. American Journal of Physics, 80(6), 478-496. Morrison, R. C. (1999). Weight and gravity—the need for consistent definitions.">
            <int:Suggestions CitationType="Inline">
              <int:Suggestion CitationStyle="Mla" IsIdentical="0">
                <int:CitationText>(“Teaching and Learning the Concept of Weightlessness: An ...”)</int:CitationText>
              </int:Suggestion>
              <int:Suggestion CitationStyle="Apa" IsIdentical="0">
                <int:CitationText>(“Teaching and Learning the Concept of Weightlessness: An ...”)</int:CitationText>
              </int:Suggestion>
              <int:Suggestion CitationStyle="Chicago" IsIdentical="0">
                <int:CitationText>(“Teaching and Learning the Concept of Weightlessness: An ...”)</int:CitationText>
              </int:Suggestion>
            </int:Suggestions>
            <int:Suggestions CitationType="Full">
              <int:Suggestion CitationStyle="Mla" IsIdentical="0">
                <int:CitationText>&lt;i&gt;Teaching and Learning the Concept of Weightlessness: An ...&lt;/i&gt;, http://eu-journal.org/index.php/EJPE/article/view/168.</int:CitationText>
              </int:Suggestion>
              <int:Suggestion CitationStyle="Apa" IsIdentical="0">
                <int:CitationText>&lt;i&gt;Teaching and Learning the Concept of Weightlessness: An ...&lt;/i&gt;. (n.d.). Retrieved from http://eu-journal.org/index.php/EJPE/article/view/168</int:CitationText>
              </int:Suggestion>
              <int:Suggestion CitationStyle="Chicago" IsIdentical="0">
                <int:CitationText>“Teaching and Learning the Concept of Weightlessness: An ...” n.d., http://eu-journal.org/index.php/EJPE/article/view/168.</int:CitationText>
              </int:Suggestion>
            </int:Suggestions>
            <int:AdditionalSources SourceType="Online" SourceTitle="Improving teaching design of active physics learning by ..." SourceUrl="http://www.inovacijeunastavi.rs/sr/29-2-1/" SourceSnippet="Meltzer, D. E. &amp; Thornton, R. K. (2012). Resource Letter ALIP–1: Active-Learning Instruction in Physics. American Journal of Physics, 80(6), 478-496. Méndez Coca, D. &amp; Slisko, J. (2013a). Software Socrative and smartphones as tools for implementation of basic processes of active physics learning in classroom: An initial feasibility study ...">
              <int:Suggestions CitationType="Inline">
                <int:Suggestion CitationStyle="Mla" IsIdentical="0">
                  <int:CitationText>(“Improving teaching design of active physics learning by ...”)</int:CitationText>
                </int:Suggestion>
                <int:Suggestion CitationStyle="Apa" IsIdentical="0">
                  <int:CitationText>(“Improving teaching design of active physics learning by ...”)</int:CitationText>
                </int:Suggestion>
                <int:Suggestion CitationStyle="Chicago" IsIdentical="0">
                  <int:CitationText>(“Improving teaching design of active physics learning by ...”)</int:CitationText>
                </int:Suggestion>
              </int:Suggestions>
              <int:Suggestions CitationType="Full">
                <int:Suggestion CitationStyle="Mla" IsIdentical="0">
                  <int:CitationText>&lt;i&gt;Improving teaching design of active physics learning by ...&lt;/i&gt;, http://www.inovacijeunastavi.rs/sr/29-2-1/.</int:CitationText>
                </int:Suggestion>
                <int:Suggestion CitationStyle="Apa" IsIdentical="0">
                  <int:CitationText>&lt;i&gt;Improving teaching design of active physics learning by ...&lt;/i&gt;. (n.d.). Retrieved from http://www.inovacijeunastavi.rs/sr/29-2-1/</int:CitationText>
                </int:Suggestion>
                <int:Suggestion CitationStyle="Chicago" IsIdentical="0">
                  <int:CitationText>“Improving teaching design of active physics learning by ...” n.d., http://www.inovacijeunastavi.rs/sr/29-2-1/.</int:CitationText>
                </int:Suggestion>
              </int:Suggestions>
            </int:AdditionalSources>
          </int:SimilarityCritique>
        </oel:ext>
      </int:extLst>
    </int:Content>
    <int:Content id="2WXRldUm">
      <int:extLst>
        <oel:ext uri="426473B9-03D8-482F-96C9-C2C85392BACA">
          <int:SimilarityCritique Version="1" Context="Dunlosky, J., Rawson, K. A., Marsh, E. J., Nathan, M. J., &amp; Willingham, D. T. (2013)." SourceType="Online" SourceTitle="Elon University / Center for the Advancement of Teaching ..." SourceUrl="https://www.elon.edu/u/academics/catl/tlresources/principles-of-learning/" SourceSnippet="Journal Articles. Dunlosky, J., Rawson, K. A., Marsh, E. J., Nathan, M. J., &amp; Willingham, D. T. (2013). Improving students’ learning with effective learning ...">
            <int:Suggestions CitationType="Inline">
              <int:Suggestion CitationStyle="Mla" IsIdentical="1">
                <int:CitationText>(“Elon University / Center for the Advancement of Teaching ...”)</int:CitationText>
              </int:Suggestion>
              <int:Suggestion CitationStyle="Apa" IsIdentical="1">
                <int:CitationText>(“Elon University / Center for the Advancement of Teaching ...”)</int:CitationText>
              </int:Suggestion>
              <int:Suggestion CitationStyle="Chicago" IsIdentical="1">
                <int:CitationText>(“Elon University / Center for the Advancement of Teaching ...”)</int:CitationText>
              </int:Suggestion>
            </int:Suggestions>
            <int:Suggestions CitationType="Full">
              <int:Suggestion CitationStyle="Mla" IsIdentical="1">
                <int:CitationText>&lt;i&gt;Elon University / Center for the Advancement of Teaching ...&lt;/i&gt;, https://www.elon.edu/u/academics/catl/tlresources/principles-of-learning/.</int:CitationText>
              </int:Suggestion>
              <int:Suggestion CitationStyle="Apa" IsIdentical="1">
                <int:CitationText>&lt;i&gt;Elon University / Center for the Advancement of Teaching ...&lt;/i&gt;. (n.d.). Retrieved from https://www.elon.edu/u/academics/catl/tlresources/principles-of-learning/</int:CitationText>
              </int:Suggestion>
              <int:Suggestion CitationStyle="Chicago" IsIdentical="1">
                <int:CitationText>“Elon University / Center for the Advancement of Teaching ...” n.d., https://www.elon.edu/u/academics/catl/tlresources/principles-of-learning/.</int:CitationText>
              </int:Suggestion>
            </int:Suggestions>
          </int:SimilarityCritique>
        </oel:ext>
      </int:extLst>
    </int:Content>
    <int:Content id="Ww3GbJN1">
      <int:extLst>
        <oel:ext uri="426473B9-03D8-482F-96C9-C2C85392BACA">
          <int:SimilarityCritique Version="1" Context="Applying Cognitive Science to Education: Thinking and Learning in Scientific and Other Complex Domains (A Bradford Book)." SourceType="Online" SourceTitle="Applying Cognitive Science to Education: Thinking and ..." SourceUrl="https://www.amazon.com/Applying-Cognitive-Science-Education-Scientific/dp/0262515148" SourceSnippet="Applying Cognitive Science to Education: Thinking and Learning in Scientific and Other Complex Domains (A Bradford Book) [Reif, Frederick] on Amazon.com. *FREE* shipping on qualifying offers. Applying Cognitive Science to Education: Thinking and Learning in Scientific and Other Complex Domains (A Bradford Book)">
            <int:Suggestions CitationType="Inline">
              <int:Suggestion CitationStyle="Mla" IsIdentical="0">
                <int:CitationText>(“Applying Cognitive Science to Education: Thinking and ...”)</int:CitationText>
              </int:Suggestion>
              <int:Suggestion CitationStyle="Apa" IsIdentical="0">
                <int:CitationText>(“Applying Cognitive Science to Education: Thinking and ...”)</int:CitationText>
              </int:Suggestion>
              <int:Suggestion CitationStyle="Chicago" IsIdentical="0">
                <int:CitationText>(“Applying Cognitive Science to Education: Thinking and ...”)</int:CitationText>
              </int:Suggestion>
            </int:Suggestions>
            <int:Suggestions CitationType="Full">
              <int:Suggestion CitationStyle="Mla" IsIdentical="0">
                <int:CitationText>&lt;i&gt;Applying Cognitive Science to Education: Thinking and ...&lt;/i&gt;, https://www.amazon.com/Applying-Cognitive-Science-Education-Scientific/dp/0262515148.</int:CitationText>
              </int:Suggestion>
              <int:Suggestion CitationStyle="Apa" IsIdentical="0">
                <int:CitationText>&lt;i&gt;Applying Cognitive Science to Education: Thinking and ...&lt;/i&gt;. (n.d.). Retrieved from https://www.amazon.com/Applying-Cognitive-Science-Education-Scientific/dp/0262515148</int:CitationText>
              </int:Suggestion>
              <int:Suggestion CitationStyle="Chicago" IsIdentical="0">
                <int:CitationText>“Applying Cognitive Science to Education: Thinking and ...” n.d., https://www.amazon.com/Applying-Cognitive-Science-Education-Scientific/dp/0262515148.</int:CitationText>
              </int:Suggestion>
            </int:Suggestions>
            <int:AdditionalSources SourceType="Online" SourceTitle="Amazon.com: Frederick Reif: Books" SourceUrl="https://www.amazon.com/Books-Frederick-Reif/s?rh=n%3A283155%2Cp_27%3AFrederick+Reif" SourceSnippet="Applying Cognitive Science to Education: Thinking and Learning in Scientific and Other Complex Domains (A Bradford Book) by Frederick Reif | Aug 13, 2010. 4.5 out of 5 stars 8. Paperback. $17.25 $ 17. 25 $35.00 $35.00. Get it Tue, Dec 21 - Mon, Dec 27. $3.99 shipping. More Buying Choices $11.88 (13 used &amp; new offers)">
              <int:Suggestions CitationType="Inline">
                <int:Suggestion CitationStyle="Mla" IsIdentical="0">
                  <int:CitationText>(“Amazon.com: Frederick Reif: Books”)</int:CitationText>
                </int:Suggestion>
                <int:Suggestion CitationStyle="Apa" IsIdentical="0">
                  <int:CitationText>(“Amazon.com: Frederick Reif: Books”)</int:CitationText>
                </int:Suggestion>
                <int:Suggestion CitationStyle="Chicago" IsIdentical="0">
                  <int:CitationText>(“Amazon.com: Frederick Reif: Books”)</int:CitationText>
                </int:Suggestion>
              </int:Suggestions>
              <int:Suggestions CitationType="Full">
                <int:Suggestion CitationStyle="Mla" IsIdentical="0">
                  <int:CitationText>&lt;i&gt;Amazon.com: Frederick Reif: Books&lt;/i&gt;, https://www.amazon.com/Books-Frederick-Reif/s?rh=n%3A283155%2Cp_27%3AFrederick+Reif.</int:CitationText>
                </int:Suggestion>
                <int:Suggestion CitationStyle="Apa" IsIdentical="0">
                  <int:CitationText>&lt;i&gt;Amazon.com: Frederick Reif: Books&lt;/i&gt;. (n.d.). Retrieved from https://www.amazon.com/Books-Frederick-Reif/s?rh=n%3A283155%2Cp_27%3AFrederick+Reif</int:CitationText>
                </int:Suggestion>
                <int:Suggestion CitationStyle="Chicago" IsIdentical="0">
                  <int:CitationText>“Amazon.com: Frederick Reif: Books” n.d., https://www.amazon.com/Books-Frederick-Reif/s?rh=n%3A283155%2Cp_27%3AFrederick+Reif.</int:CitationText>
                </int:Suggestion>
              </int:Suggestions>
            </int:AdditionalSources>
            <int:AdditionalSources SourceType="Online" SourceTitle="DR. IGOR RIŽNAR: BAUHAUS, IZVIJAČI IN KOMPETENCE" SourceUrl="http://porocevalec.ibs.si/en/component/content/article/83-letnik-9-t-2/384-dr-igor-rinar-bauhaus-izvijai-in-kompetence" SourceSnippet="Reif, Frederick. 2010. Applying Cognitive Science to Education: Thinking and Learning in Scientific and Other Complex Domains. A Bradford Book. Schacter, Daniel L. 2002. The Seven Sins of Memory: How the Mind Forgets and Remembers. Houghton Mifflin. Shermer, Michael. 2011.">
              <int:Suggestions CitationType="Inline">
                <int:Suggestion CitationStyle="Mla" IsIdentical="0">
                  <int:CitationText>(“DR. IGOR RIŽNAR: BAUHAUS, IZVIJAČI IN KOMPETENCE”)</int:CitationText>
                </int:Suggestion>
                <int:Suggestion CitationStyle="Apa" IsIdentical="0">
                  <int:CitationText>(“DR. IGOR RIŽNAR: BAUHAUS, IZVIJAČI IN KOMPETENCE”)</int:CitationText>
                </int:Suggestion>
                <int:Suggestion CitationStyle="Chicago" IsIdentical="0">
                  <int:CitationText>(“DR. IGOR RIŽNAR: BAUHAUS, IZVIJAČI IN KOMPETENCE”)</int:CitationText>
                </int:Suggestion>
              </int:Suggestions>
              <int:Suggestions CitationType="Full">
                <int:Suggestion CitationStyle="Mla" IsIdentical="0">
                  <int:CitationText>&lt;i&gt;DR. IGOR RIŽNAR: BAUHAUS, IZVIJAČI IN KOMPETENCE&lt;/i&gt;, http://porocevalec.ibs.si/en/component/content/article/83-letnik-9-t-2/384-dr-igor-rinar-bauhaus-izvijai-in-kompetence.</int:CitationText>
                </int:Suggestion>
                <int:Suggestion CitationStyle="Apa" IsIdentical="0">
                  <int:CitationText>&lt;i&gt;DR. IGOR RIŽNAR: BAUHAUS, IZVIJAČI IN KOMPETENCE&lt;/i&gt;. (n.d.). Retrieved from http://porocevalec.ibs.si/en/component/content/article/83-letnik-9-t-2/384-dr-igor-rinar-bauhaus-izvijai-in-kompetence</int:CitationText>
                </int:Suggestion>
                <int:Suggestion CitationStyle="Chicago" IsIdentical="0">
                  <int:CitationText>“DR. IGOR RIŽNAR: BAUHAUS, IZVIJAČI IN KOMPETENCE” n.d., http://porocevalec.ibs.si/en/component/content/article/83-letnik-9-t-2/384-dr-igor-rinar-bauhaus-izvijai-in-kompetence.</int:CitationText>
                </int:Suggestion>
              </int:Suggestions>
            </int:AdditionalSources>
          </int:SimilarityCritique>
        </oel:ext>
      </int:extLst>
    </int:Content>
    <int:Content id="p7jFvm8l">
      <int:extLst>
        <oel:ext uri="426473B9-03D8-482F-96C9-C2C85392BACA">
          <int:SimilarityCritique Version="1" Context="Magnetic field lines are used to model qualitatively the direction and strength of magnetic fields produced by magnets, current-carrying wires, and solenoids." SourceType="Online" SourceTitle="Prelim Physics : Using Magnetic Field Lines to Model ..." SourceUrl="https://artofsmart.com.au/hsctogether/using-magnetic-field-lines-to-model-properties-of-magnets-current-carrying-wires-and-solenoids/" SourceSnippet="In this post, we use magnetic field lines to model qualitatively the direction and strength of magnetic fields produced by magnets, current-carrying wires and solenoids and relate these fields to their effect on magnetic materials that are placed within them, as a part of the Preliminary Physics course under the module Electricity and Magnetism ...">
            <int:Suggestions CitationType="Inline">
              <int:Suggestion CitationStyle="Mla" IsIdentical="0">
                <int:CitationText>(“Prelim Physics : Using Magnetic Field Lines to Model ...”)</int:CitationText>
              </int:Suggestion>
              <int:Suggestion CitationStyle="Apa" IsIdentical="0">
                <int:CitationText>(“Prelim Physics : Using Magnetic Field Lines to Model ...”)</int:CitationText>
              </int:Suggestion>
              <int:Suggestion CitationStyle="Chicago" IsIdentical="0">
                <int:CitationText>(“Prelim Physics : Using Magnetic Field Lines to Model ...”)</int:CitationText>
              </int:Suggestion>
            </int:Suggestions>
            <int:Suggestions CitationType="Full">
              <int:Suggestion CitationStyle="Mla" IsIdentical="0">
                <int:CitationText>&lt;i&gt;Prelim Physics : Using Magnetic Field Lines to Model ...&lt;/i&gt;, https://artofsmart.com.au/hsctogether/using-magnetic-field-lines-to-model-properties-of-magnets-current-carrying-wires-and-solenoids/.</int:CitationText>
              </int:Suggestion>
              <int:Suggestion CitationStyle="Apa" IsIdentical="0">
                <int:CitationText>&lt;i&gt;Prelim Physics : Using Magnetic Field Lines to Model ...&lt;/i&gt;. (n.d.). Retrieved from https://artofsmart.com.au/hsctogether/using-magnetic-field-lines-to-model-properties-of-magnets-current-carrying-wires-and-solenoids/</int:CitationText>
              </int:Suggestion>
              <int:Suggestion CitationStyle="Chicago" IsIdentical="0">
                <int:CitationText>“Prelim Physics : Using Magnetic Field Lines to Model ...” n.d., https://artofsmart.com.au/hsctogether/using-magnetic-field-lines-to-model-properties-of-magnets-current-carrying-wires-and-solenoids/.</int:CitationText>
              </int:Suggestion>
            </int:Suggestions>
            <int:AdditionalSources SourceType="Online" SourceTitle="Year 11 Physics Module 4: Electricity and Magnetism ..." SourceUrl="https://artofsmart.com.au/physics/year-11-hsc-physics-module-4-practice-questions/" SourceSnippet="(L3.2: use magnetic field lines to model qualitatively the direction and strength of magnetic fields produced by magnets, current-carrying wires and solenoids and relate these fields to their effect on magnetic materials that are placed within them) Question 18 A solenoid with 200 turns per metre has a magnetic field of 20T.">
              <int:Suggestions CitationType="Inline">
                <int:Suggestion CitationStyle="Mla" IsIdentical="0">
                  <int:CitationText>(“Year 11 Physics Module 4: Electricity and Magnetism ...”)</int:CitationText>
                </int:Suggestion>
                <int:Suggestion CitationStyle="Apa" IsIdentical="0">
                  <int:CitationText>(“Year 11 Physics Module 4: Electricity and Magnetism ...”)</int:CitationText>
                </int:Suggestion>
                <int:Suggestion CitationStyle="Chicago" IsIdentical="0">
                  <int:CitationText>(“Year 11 Physics Module 4: Electricity and Magnetism ...”)</int:CitationText>
                </int:Suggestion>
              </int:Suggestions>
              <int:Suggestions CitationType="Full">
                <int:Suggestion CitationStyle="Mla" IsIdentical="0">
                  <int:CitationText>&lt;i&gt;Year 11 Physics Module 4: Electricity and Magnetism ...&lt;/i&gt;, https://artofsmart.com.au/physics/year-11-hsc-physics-module-4-practice-questions/.</int:CitationText>
                </int:Suggestion>
                <int:Suggestion CitationStyle="Apa" IsIdentical="0">
                  <int:CitationText>&lt;i&gt;Year 11 Physics Module 4: Electricity and Magnetism ...&lt;/i&gt;. (n.d.). Retrieved from https://artofsmart.com.au/physics/year-11-hsc-physics-module-4-practice-questions/</int:CitationText>
                </int:Suggestion>
                <int:Suggestion CitationStyle="Chicago" IsIdentical="0">
                  <int:CitationText>“Year 11 Physics Module 4: Electricity and Magnetism ...” n.d., https://artofsmart.com.au/physics/year-11-hsc-physics-module-4-practice-questions/.</int:CitationText>
                </int:Suggestion>
              </int:Suggestions>
            </int:AdditionalSources>
            <int:AdditionalSources SourceType="Online" SourceTitle="Year 11 Physics Module 4 Content 3 - HSC Study Lab" SourceUrl="https://hscstudylab.com.au/year-11-physics-module-4-content-3" SourceSnippet="use magnetic field lines to model qualitatively the direction and strength of magnetic fields produced by magnets, current-carrying wires and solenoids and relate these fields to their effect on magnetic materials that are placed within them (ACSPH083) conduct investigations into and describe quantitatively the magnetic fields produced by wires ...">
              <int:Suggestions CitationType="Inline">
                <int:Suggestion CitationStyle="Mla" IsIdentical="0">
                  <int:CitationText>(“Year 11 Physics Module 4 Content 3 - HSC Study Lab”)</int:CitationText>
                </int:Suggestion>
                <int:Suggestion CitationStyle="Apa" IsIdentical="0">
                  <int:CitationText>(“Year 11 Physics Module 4 Content 3 - HSC Study Lab”)</int:CitationText>
                </int:Suggestion>
                <int:Suggestion CitationStyle="Chicago" IsIdentical="0">
                  <int:CitationText>(“Year 11 Physics Module 4 Content 3 - HSC Study Lab”)</int:CitationText>
                </int:Suggestion>
              </int:Suggestions>
              <int:Suggestions CitationType="Full">
                <int:Suggestion CitationStyle="Mla" IsIdentical="0">
                  <int:CitationText>&lt;i&gt;Year 11 Physics Module 4 Content 3 - HSC Study Lab&lt;/i&gt;, https://hscstudylab.com.au/year-11-physics-module-4-content-3.</int:CitationText>
                </int:Suggestion>
                <int:Suggestion CitationStyle="Apa" IsIdentical="0">
                  <int:CitationText>&lt;i&gt;Year 11 Physics Module 4 Content 3 - HSC Study Lab&lt;/i&gt;. (n.d.). Retrieved from https://hscstudylab.com.au/year-11-physics-module-4-content-3</int:CitationText>
                </int:Suggestion>
                <int:Suggestion CitationStyle="Chicago" IsIdentical="0">
                  <int:CitationText>“Year 11 Physics Module 4 Content 3 - HSC Study Lab” n.d., https://hscstudylab.com.au/year-11-physics-module-4-content-3.</int:CitationText>
                </int:Suggestion>
              </int:Suggestions>
            </int:AdditionalSources>
          </int:SimilarityCritique>
        </oel:ext>
      </int:extLst>
    </int:Content>
    <int:Content id="vikmABjd">
      <int:extLst>
        <oel:ext uri="426473B9-03D8-482F-96C9-C2C85392BACA">
          <int:SimilarityCritique Version="1" Context="Charges create electric fields and electric fields exert forces on charges" SourceType="Online" SourceTitle="Electric fields and electric potentials" SourceUrl="http://davidliao.com/handouts/Physics/11.2%20AP%20Physics%202/12.3.2%20Electric%20fields%20and%20potentials.pdf" SourceSnippet="Electric fields and electric potentials. DAVID LIAO. COM . Charges create electric fields, and electric fields exert electric forces on charges.">
            <int:Suggestions CitationType="Inline">
              <int:Suggestion CitationStyle="Mla" IsIdentical="0">
                <int:CitationText>(“Electric fields and electric potentials”)</int:CitationText>
              </int:Suggestion>
              <int:Suggestion CitationStyle="Apa" IsIdentical="0">
                <int:CitationText>(“Electric fields and electric potentials”)</int:CitationText>
              </int:Suggestion>
              <int:Suggestion CitationStyle="Chicago" IsIdentical="0">
                <int:CitationText>(“Electric fields and electric potentials”)</int:CitationText>
              </int:Suggestion>
            </int:Suggestions>
            <int:Suggestions CitationType="Full">
              <int:Suggestion CitationStyle="Mla" IsIdentical="0">
                <int:CitationText>&lt;i&gt;Electric fields and electric potentials&lt;/i&gt;, http://davidliao.com/handouts/Physics/11.2%20AP%20Physics%202/12.3.2%20Electric%20fields%20and%20potentials.pdf.</int:CitationText>
              </int:Suggestion>
              <int:Suggestion CitationStyle="Apa" IsIdentical="0">
                <int:CitationText>&lt;i&gt;Electric fields and electric potentials&lt;/i&gt;. (n.d.). Retrieved from http://davidliao.com/handouts/Physics/11.2%20AP%20Physics%202/12.3.2%20Electric%20fields%20and%20potentials.pdf</int:CitationText>
              </int:Suggestion>
              <int:Suggestion CitationStyle="Chicago" IsIdentical="0">
                <int:CitationText>“Electric fields and electric potentials” n.d., http://davidliao.com/handouts/Physics/11.2%20AP%20Physics%202/12.3.2%20Electric%20fields%20and%20potentials.pdf.</int:CitationText>
              </int:Suggestion>
            </int:Suggestions>
            <int:AdditionalSources SourceType="Online" SourceTitle="Electric fields and electric potentials (calculus-based ..." SourceUrl="http://davidliao.com/handouts/Physics/12.2%20AP%20Physics%20C%20E&amp;M/E1.2%20Electric%20fields%20and%20potentials%20with%20calculus.pdf" SourceSnippet="Electric fields and electric potentials (calculus-based physics) . Page . 1. of . 2. DAVID LIAO. COM Charges create electric fields, and electric fields exert electric forces on charges.">
              <int:Suggestions CitationType="Inline">
                <int:Suggestion CitationStyle="Mla" IsIdentical="0">
                  <int:CitationText>(“Electric fields and electric potentials (calculus-based ...”)</int:CitationText>
                </int:Suggestion>
                <int:Suggestion CitationStyle="Apa" IsIdentical="0">
                  <int:CitationText>(“Electric fields and electric potentials (calculus-based ...”)</int:CitationText>
                </int:Suggestion>
                <int:Suggestion CitationStyle="Chicago" IsIdentical="0">
                  <int:CitationText>(“Electric fields and electric potentials (calculus-based ...”)</int:CitationText>
                </int:Suggestion>
              </int:Suggestions>
              <int:Suggestions CitationType="Full">
                <int:Suggestion CitationStyle="Mla" IsIdentical="0">
                  <int:CitationText>&lt;i&gt;Electric fields and electric potentials (calculus-based ...&lt;/i&gt;, http://davidliao.com/handouts/Physics/12.2%20AP%20Physics%20C%20E&amp;M/E1.2%20Electric%20fields%20and%20potentials%20with%20calculus.pdf.</int:CitationText>
                </int:Suggestion>
                <int:Suggestion CitationStyle="Apa" IsIdentical="0">
                  <int:CitationText>&lt;i&gt;Electric fields and electric potentials (calculus-based ...&lt;/i&gt;. (n.d.). Retrieved from http://davidliao.com/handouts/Physics/12.2%20AP%20Physics%20C%20E&amp;M/E1.2%20Electric%20fields%20and%20potentials%20with%20calculus.pdf</int:CitationText>
                </int:Suggestion>
                <int:Suggestion CitationStyle="Chicago" IsIdentical="0">
                  <int:CitationText>“Electric fields and electric potentials (calculus-based ...” n.d., http://davidliao.com/handouts/Physics/12.2%20AP%20Physics%20C%20E&amp;M/E1.2%20Electric%20fields%20and%20potentials%20with%20calculus.pdf.</int:CitationText>
                </int:Suggestion>
              </int:Suggestions>
            </int:AdditionalSources>
          </int:SimilarityCritique>
        </oel:ext>
      </int:extLst>
    </int:Content>
    <int:Content id="BteqqqYc">
      <int:extLst>
        <oel:ext uri="426473B9-03D8-482F-96C9-C2C85392BACA">
          <int:SimilarityCritique Version="1" Context="Moving charges create magnetic fields and magnetic fields exert forces on moving charges" SourceType="Online" SourceTitle="Answered: Problem 8: Since moving charges create… | bartleby" SourceUrl="https://www.bartleby.com/questions-and-answers/problem-8-since-moving-charges-create-magnetic-fields-and-magnetic-fields-exert-forces-on-moving-cha/f9d696a7-f6e1-448c-95a8-7754bf8402df" SourceSnippet="Physics Q&amp;A Library Problem 8: Since moving charges create magnetic fields and magnetic fields exert forces on moving charges, devices that are used to measure field strengths often affect the system they are being used to measure. Consider the wire segment in the figure, whiclh is used to measure the magnetic field by determining the force exerted on the current flowing through it.">
            <int:Suggestions CitationType="Inline">
              <int:Suggestion CitationStyle="Mla" IsIdentical="1">
                <int:CitationText>(“Answered: Problem 8: Since moving charges create… | bartleby”)</int:CitationText>
              </int:Suggestion>
              <int:Suggestion CitationStyle="Apa" IsIdentical="1">
                <int:CitationText>(“Answered: Problem 8: Since moving charges create… | bartleby”)</int:CitationText>
              </int:Suggestion>
              <int:Suggestion CitationStyle="Chicago" IsIdentical="1">
                <int:CitationText>(“Answered: Problem 8: Since moving charges create… | bartleby”)</int:CitationText>
              </int:Suggestion>
            </int:Suggestions>
            <int:Suggestions CitationType="Full">
              <int:Suggestion CitationStyle="Mla" IsIdentical="1">
                <int:CitationText>&lt;i&gt;Answered: Problem 8: Since moving charges create… | bartleby&lt;/i&gt;, https://www.bartleby.com/questions-and-answers/problem-8-since-moving-charges-create-magnetic-fields-and-magnetic-fields-exert-forces-on-moving-cha/f9d696a7-f6e1-448c-95a8-7754bf8402df.</int:CitationText>
              </int:Suggestion>
              <int:Suggestion CitationStyle="Apa" IsIdentical="1">
                <int:CitationText>&lt;i&gt;Answered: Problem 8: Since moving charges create… | bartleby&lt;/i&gt;. (n.d.). Retrieved from https://www.bartleby.com/questions-and-answers/problem-8-since-moving-charges-create-magnetic-fields-and-magnetic-fields-exert-forces-on-moving-cha/f9d696a7-f6e1-448c-95a8-7754bf8402df</int:CitationText>
              </int:Suggestion>
              <int:Suggestion CitationStyle="Chicago" IsIdentical="1">
                <int:CitationText>“Answered: Problem 8: Since moving charges create… | bartleby” n.d., https://www.bartleby.com/questions-and-answers/problem-8-since-moving-charges-create-magnetic-fields-and-magnetic-fields-exert-forces-on-moving-cha/f9d696a7-f6e1-448c-95a8-7754bf8402df.</int:CitationText>
              </int:Suggestion>
            </int:Suggestions>
            <int:AdditionalSources SourceType="Online" SourceTitle="Magnetism (calculus-based physics) - David Liao" SourceUrl="http://davidliao.com/handouts/Physics/12.2%20AP%20Physics%20C%20E&amp;M/M1.1%20Magnetism%20with%20calculus.pdf" SourceSnippet="Moving charges create magnetic fields, and magnetic fields exert magnetic forces on moving charges. Ampère’s law (a more pleasant way to compute magnetic fields for current distributions with high degrees of symmetry) 𝐁𝐁 ⃑⋅d𝓵𝓵 ⃑= 𝜇𝜇 ...">
              <int:Suggestions CitationType="Inline">
                <int:Suggestion CitationStyle="Mla" IsIdentical="0">
                  <int:CitationText>(“Magnetism (calculus-based physics) - David Liao”)</int:CitationText>
                </int:Suggestion>
                <int:Suggestion CitationStyle="Apa" IsIdentical="0">
                  <int:CitationText>(“Magnetism (calculus-based physics) - David Liao”)</int:CitationText>
                </int:Suggestion>
                <int:Suggestion CitationStyle="Chicago" IsIdentical="0">
                  <int:CitationText>(“Magnetism (calculus-based physics) - David Liao”)</int:CitationText>
                </int:Suggestion>
              </int:Suggestions>
              <int:Suggestions CitationType="Full">
                <int:Suggestion CitationStyle="Mla" IsIdentical="0">
                  <int:CitationText>&lt;i&gt;Magnetism (calculus-based physics) - David Liao&lt;/i&gt;, http://davidliao.com/handouts/Physics/12.2%20AP%20Physics%20C%20E&amp;M/M1.1%20Magnetism%20with%20calculus.pdf.</int:CitationText>
                </int:Suggestion>
                <int:Suggestion CitationStyle="Apa" IsIdentical="0">
                  <int:CitationText>&lt;i&gt;Magnetism (calculus-based physics) - David Liao&lt;/i&gt;. (n.d.). Retrieved from http://davidliao.com/handouts/Physics/12.2%20AP%20Physics%20C%20E&amp;M/M1.1%20Magnetism%20with%20calculus.pdf</int:CitationText>
                </int:Suggestion>
                <int:Suggestion CitationStyle="Chicago" IsIdentical="0">
                  <int:CitationText>“Magnetism (calculus-based physics) - David Liao” n.d., http://davidliao.com/handouts/Physics/12.2%20AP%20Physics%20C%20E&amp;M/M1.1%20Magnetism%20with%20calculus.pdf.</int:CitationText>
                </int:Suggestion>
              </int:Suggestions>
            </int:AdditionalSources>
          </int:SimilarityCritique>
        </oel:ext>
      </int:extLst>
    </int:Content>
    <int:Content id="wguwt4YY">
      <int:extLst>
        <oel:ext uri="426473B9-03D8-482F-96C9-C2C85392BACA">
          <int:SimilarityCritique Version="1" Context="Changing magnetic fields create electric fields and changing electric fields create magnetic fields." SourceType="Online" SourceTitle="Invisibility | Natural History Magazine" SourceUrl="https://www.naturalhistorymag.com/features/02937/invisibility" SourceSnippet="Next, Maxwell asked himself a fateful question: if changing magnetic fields create electric fields and vice versa, what happens if those fields are constantly generating each other in a never-ending pattern? Maxwell found that electric-magnetic fields behave much like ocean waves—for example, in the way they undulate through space.">
            <int:Suggestions CitationType="Inline">
              <int:Suggestion CitationStyle="Mla" IsIdentical="0">
                <int:CitationText>(“Invisibility | Natural History Magazine”)</int:CitationText>
              </int:Suggestion>
              <int:Suggestion CitationStyle="Apa" IsIdentical="0">
                <int:CitationText>(“Invisibility | Natural History Magazine”)</int:CitationText>
              </int:Suggestion>
              <int:Suggestion CitationStyle="Chicago" IsIdentical="0">
                <int:CitationText>(“Invisibility | Natural History Magazine”)</int:CitationText>
              </int:Suggestion>
            </int:Suggestions>
            <int:Suggestions CitationType="Full">
              <int:Suggestion CitationStyle="Mla" IsIdentical="0">
                <int:CitationText>&lt;i&gt;Invisibility | Natural History Magazine&lt;/i&gt;, https://www.naturalhistorymag.com/features/02937/invisibility.</int:CitationText>
              </int:Suggestion>
              <int:Suggestion CitationStyle="Apa" IsIdentical="0">
                <int:CitationText>&lt;i&gt;Invisibility | Natural History Magazine&lt;/i&gt;. (n.d.). Retrieved from https://www.naturalhistorymag.com/features/02937/invisibility</int:CitationText>
              </int:Suggestion>
              <int:Suggestion CitationStyle="Chicago" IsIdentical="0">
                <int:CitationText>“Invisibility | Natural History Magazine” n.d., https://www.naturalhistorymag.com/features/02937/invisibility.</int:CitationText>
              </int:Suggestion>
            </int:Suggestions>
            <int:AdditionalSources SourceType="Online" SourceTitle="Natural History Magazine | Invisibility, by Michio Kaku" SourceUrl="https://www.naturalhistorymag.com/htmlsite/0408/0408_feature.html" SourceSnippet="Next, Maxwell asked himself a fateful question: if changing magnetic fields create electric fields and vice versa, what happens if those fields are constantly generating each other in a never-ending pattern? Maxwell found that electric-magnetic fields behave much like ocean waves—for example, in the way they undulate through space.">
              <int:Suggestions CitationType="Inline">
                <int:Suggestion CitationStyle="Mla" IsIdentical="0">
                  <int:CitationText>(“Natural History Magazine | Invisibility, by Michio Kaku”)</int:CitationText>
                </int:Suggestion>
                <int:Suggestion CitationStyle="Apa" IsIdentical="0">
                  <int:CitationText>(“Natural History Magazine | Invisibility, by Michio Kaku”)</int:CitationText>
                </int:Suggestion>
                <int:Suggestion CitationStyle="Chicago" IsIdentical="0">
                  <int:CitationText>(“Natural History Magazine | Invisibility, by Michio Kaku”)</int:CitationText>
                </int:Suggestion>
              </int:Suggestions>
              <int:Suggestions CitationType="Full">
                <int:Suggestion CitationStyle="Mla" IsIdentical="0">
                  <int:CitationText>&lt;i&gt;Natural History Magazine | Invisibility, by Michio Kaku&lt;/i&gt;, https://www.naturalhistorymag.com/htmlsite/0408/0408_feature.html.</int:CitationText>
                </int:Suggestion>
                <int:Suggestion CitationStyle="Apa" IsIdentical="0">
                  <int:CitationText>&lt;i&gt;Natural History Magazine | Invisibility, by Michio Kaku&lt;/i&gt;. (n.d.). Retrieved from https://www.naturalhistorymag.com/htmlsite/0408/0408_feature.html</int:CitationText>
                </int:Suggestion>
                <int:Suggestion CitationStyle="Chicago" IsIdentical="0">
                  <int:CitationText>“Natural History Magazine | Invisibility, by Michio Kaku” n.d., https://www.naturalhistorymag.com/htmlsite/0408/0408_feature.html.</int:CitationText>
                </int:Suggestion>
              </int:Suggestions>
            </int:AdditionalSources>
            <int:AdditionalSources SourceType="Online" SourceTitle="Topic Introduction - MIT OpenCourseWare" SourceUrl="https://ocw.mit.edu/courses/physics/8-02-physics-ii-electricity-and-magnetism-spring-2007/class-activities/summary_w13d1.pdf" SourceSnippet="The fact that changing magnetic fields create electric fields and that changing electric fields create magnetic fields means that oscillating electric and magnetic fields can propagate through space (each pushing forward the other). This is electromagnetic (EM) radiation. It">
              <int:Suggestions CitationType="Inline">
                <int:Suggestion CitationStyle="Mla" IsIdentical="0">
                  <int:CitationText>(“Topic Introduction - MIT OpenCourseWare”)</int:CitationText>
                </int:Suggestion>
                <int:Suggestion CitationStyle="Apa" IsIdentical="0">
                  <int:CitationText>(“Topic Introduction - MIT OpenCourseWare”)</int:CitationText>
                </int:Suggestion>
                <int:Suggestion CitationStyle="Chicago" IsIdentical="0">
                  <int:CitationText>(“Topic Introduction - MIT OpenCourseWare”)</int:CitationText>
                </int:Suggestion>
              </int:Suggestions>
              <int:Suggestions CitationType="Full">
                <int:Suggestion CitationStyle="Mla" IsIdentical="0">
                  <int:CitationText>&lt;i&gt;Topic Introduction - MIT OpenCourseWare&lt;/i&gt;, https://ocw.mit.edu/courses/physics/8-02-physics-ii-electricity-and-magnetism-spring-2007/class-activities/summary_w13d1.pdf.</int:CitationText>
                </int:Suggestion>
                <int:Suggestion CitationStyle="Apa" IsIdentical="0">
                  <int:CitationText>&lt;i&gt;Topic Introduction - MIT OpenCourseWare&lt;/i&gt;. (n.d.). Retrieved from https://ocw.mit.edu/courses/physics/8-02-physics-ii-electricity-and-magnetism-spring-2007/class-activities/summary_w13d1.pdf</int:CitationText>
                </int:Suggestion>
                <int:Suggestion CitationStyle="Chicago" IsIdentical="0">
                  <int:CitationText>“Topic Introduction - MIT OpenCourseWare” n.d., https://ocw.mit.edu/courses/physics/8-02-physics-ii-electricity-and-magnetism-spring-2007/class-activities/summary_w13d1.pdf.</int:CitationText>
                </int:Suggestion>
              </int:Suggestions>
            </int:AdditionalSources>
          </int:SimilarityCritique>
        </oel:ext>
      </int:extLst>
    </int:Content>
    <int:Content id="9M8CiLnZ">
      <int:extLst>
        <oel:ext uri="426473B9-03D8-482F-96C9-C2C85392BACA">
          <int:SimilarityCritique Version="1" Context="ABC Science: Are we teaching electricity the wrong way around?" SourceType="Online" SourceTitle="Are we teaching electricity the wrong way around ..." SourceUrl="https://www.pinterest.com.au/pin/462463455465594733/" SourceSnippet="Are we teaching electricity the wrong way around? › Analysis and Opinion (ABC Science) It's the beginning of another school year, and another crop of year 9/10 students is about to not get the hang of what electricity is all about, writes Bernie Hobbs.">
            <int:Suggestions CitationType="Inline">
              <int:Suggestion CitationStyle="Mla" IsIdentical="0">
                <int:CitationText>(“Are we teaching electricity the wrong way around ...”)</int:CitationText>
              </int:Suggestion>
              <int:Suggestion CitationStyle="Apa" IsIdentical="0">
                <int:CitationText>(“Are we teaching electricity the wrong way around ...”)</int:CitationText>
              </int:Suggestion>
              <int:Suggestion CitationStyle="Chicago" IsIdentical="0">
                <int:CitationText>(“Are we teaching electricity the wrong way around ...”)</int:CitationText>
              </int:Suggestion>
            </int:Suggestions>
            <int:Suggestions CitationType="Full">
              <int:Suggestion CitationStyle="Mla" IsIdentical="0">
                <int:CitationText>&lt;i&gt;Are we teaching electricity the wrong way around ...&lt;/i&gt;, https://www.pinterest.com.au/pin/462463455465594733/.</int:CitationText>
              </int:Suggestion>
              <int:Suggestion CitationStyle="Apa" IsIdentical="0">
                <int:CitationText>&lt;i&gt;Are we teaching electricity the wrong way around ...&lt;/i&gt;. (n.d.). Retrieved from https://www.pinterest.com.au/pin/462463455465594733/</int:CitationText>
              </int:Suggestion>
              <int:Suggestion CitationStyle="Chicago" IsIdentical="0">
                <int:CitationText>“Are we teaching electricity the wrong way around ...” n.d., https://www.pinterest.com.au/pin/462463455465594733/.</int:CitationText>
              </int:Suggestion>
            </int:Suggestions>
          </int:SimilarityCritique>
        </oel:ext>
      </int:extLst>
    </int:Content>
    <int:Content id="ogKujuZ5">
      <int:extLst>
        <oel:ext uri="426473B9-03D8-482F-96C9-C2C85392BACA">
          <int:SimilarityCritique Version="1" Context="- the forces produced by other objects as a result of their interactions with charged objects (ACSPH103)" SourceType="Online" SourceTitle="Year 11 Physics Module 4 Content 1 - HSC Study Lab" SourceUrl="https://hscstudylab.com.au/year-11-physics-module-4-content-1" SourceSnippet="– the forces produced by other objects as a result of their interactions with charged objects (ACSPH103) – variables that affect electrostatic forces between those objects (ACSPH103) using the electric field lines representation, model qualitatively the direction and strength of electric fields produced by:">
            <int:Suggestions CitationType="Inline">
              <int:Suggestion CitationStyle="Mla" IsIdentical="0">
                <int:CitationText>(“Year 11 Physics Module 4 Content 1 - HSC Study Lab”)</int:CitationText>
              </int:Suggestion>
              <int:Suggestion CitationStyle="Apa" IsIdentical="0">
                <int:CitationText>(“Year 11 Physics Module 4 Content 1 - HSC Study Lab”)</int:CitationText>
              </int:Suggestion>
              <int:Suggestion CitationStyle="Chicago" IsIdentical="0">
                <int:CitationText>(“Year 11 Physics Module 4 Content 1 - HSC Study Lab”)</int:CitationText>
              </int:Suggestion>
            </int:Suggestions>
            <int:Suggestions CitationType="Full">
              <int:Suggestion CitationStyle="Mla" IsIdentical="0">
                <int:CitationText>&lt;i&gt;Year 11 Physics Module 4 Content 1 - HSC Study Lab&lt;/i&gt;, https://hscstudylab.com.au/year-11-physics-module-4-content-1.</int:CitationText>
              </int:Suggestion>
              <int:Suggestion CitationStyle="Apa" IsIdentical="0">
                <int:CitationText>&lt;i&gt;Year 11 Physics Module 4 Content 1 - HSC Study Lab&lt;/i&gt;. (n.d.). Retrieved from https://hscstudylab.com.au/year-11-physics-module-4-content-1</int:CitationText>
              </int:Suggestion>
              <int:Suggestion CitationStyle="Chicago" IsIdentical="0">
                <int:CitationText>“Year 11 Physics Module 4 Content 1 - HSC Study Lab” n.d., https://hscstudylab.com.au/year-11-physics-module-4-content-1.</int:CitationText>
              </int:Suggestion>
            </int:Suggestions>
            <int:AdditionalSources SourceType="Online" SourceTitle="Van De Graaff Generator (Large 250mmD 400kV 240V.AC ..." SourceUrl="https://sciencewithmat.com.au/products/van-de-graaff-generator-large-250mmd-400kv-240v-ac" SourceSnippet="the forces produced by other objects as a result of their interactions with charged objects (ACSPH103) variables that affect electrostatic forces between those objects (ACSPH103) Van De Graaff Generator Instruction Sheet. Van De Graaff Standard Operating Procedure">
              <int:Suggestions CitationType="Inline">
                <int:Suggestion CitationStyle="Mla" IsIdentical="0">
                  <int:CitationText>(“Van De Graaff Generator (Large 250mmD 400kV 240V.AC ...”)</int:CitationText>
                </int:Suggestion>
                <int:Suggestion CitationStyle="Apa" IsIdentical="0">
                  <int:CitationText>(“Van De Graaff Generator (Large 250mmD 400kV 240V.AC ...”)</int:CitationText>
                </int:Suggestion>
                <int:Suggestion CitationStyle="Chicago" IsIdentical="0">
                  <int:CitationText>(“Van De Graaff Generator (Large 250mmD 400kV 240V.AC ...”)</int:CitationText>
                </int:Suggestion>
              </int:Suggestions>
              <int:Suggestions CitationType="Full">
                <int:Suggestion CitationStyle="Mla" IsIdentical="0">
                  <int:CitationText>&lt;i&gt;Van De Graaff Generator (Large 250mmD 400kV 240V.AC ...&lt;/i&gt;, https://sciencewithmat.com.au/products/van-de-graaff-generator-large-250mmd-400kv-240v-ac.</int:CitationText>
                </int:Suggestion>
                <int:Suggestion CitationStyle="Apa" IsIdentical="0">
                  <int:CitationText>&lt;i&gt;Van De Graaff Generator (Large 250mmD 400kV 240V.AC ...&lt;/i&gt;. (n.d.). Retrieved from https://sciencewithmat.com.au/products/van-de-graaff-generator-large-250mmd-400kv-240v-ac</int:CitationText>
                </int:Suggestion>
                <int:Suggestion CitationStyle="Chicago" IsIdentical="0">
                  <int:CitationText>“Van De Graaff Generator (Large 250mmD 400kV 240V.AC ...” n.d., https://sciencewithmat.com.au/products/van-de-graaff-generator-large-250mmd-400kv-240v-ac.</int:CitationText>
                </int:Suggestion>
              </int:Suggestions>
            </int:AdditionalSources>
            <int:AdditionalSources SourceType="Online" SourceTitle="Physics Syllabus 2018 Preliminary | Waves | Euclidean Vector" SourceUrl="https://www.scribd.com/document/460607013/Physics-Syllabus-2018-Preliminary" SourceSnippet="Students: conduct investigations to describe and analyse qualitatively and quantitatively: – processes by which objects become electrically charged (ACSPH002) – the forces produced by other objects as a result of their interactions with charged objects (ACSPH103) – variables that affect electrostatic forces between those objects (ACSPH103 ...">
              <int:Suggestions CitationType="Inline">
                <int:Suggestion CitationStyle="Mla" IsIdentical="0">
                  <int:CitationText>(“Physics Syllabus 2018 Preliminary | Waves | Euclidean Vector”)</int:CitationText>
                </int:Suggestion>
                <int:Suggestion CitationStyle="Apa" IsIdentical="0">
                  <int:CitationText>(“Physics Syllabus 2018 Preliminary | Waves | Euclidean Vector”)</int:CitationText>
                </int:Suggestion>
                <int:Suggestion CitationStyle="Chicago" IsIdentical="0">
                  <int:CitationText>(“Physics Syllabus 2018 Preliminary | Waves | Euclidean Vector”)</int:CitationText>
                </int:Suggestion>
              </int:Suggestions>
              <int:Suggestions CitationType="Full">
                <int:Suggestion CitationStyle="Mla" IsIdentical="0">
                  <int:CitationText>&lt;i&gt;Physics Syllabus 2018 Preliminary | Waves | Euclidean Vector&lt;/i&gt;, https://www.scribd.com/document/460607013/Physics-Syllabus-2018-Preliminary.</int:CitationText>
                </int:Suggestion>
                <int:Suggestion CitationStyle="Apa" IsIdentical="0">
                  <int:CitationText>&lt;i&gt;Physics Syllabus 2018 Preliminary | Waves | Euclidean Vector&lt;/i&gt;. (n.d.). Retrieved from https://www.scribd.com/document/460607013/Physics-Syllabus-2018-Preliminary</int:CitationText>
                </int:Suggestion>
                <int:Suggestion CitationStyle="Chicago" IsIdentical="0">
                  <int:CitationText>“Physics Syllabus 2018 Preliminary | Waves | Euclidean Vector” n.d., https://www.scribd.com/document/460607013/Physics-Syllabus-2018-Preliminary.</int:CitationText>
                </int:Suggestion>
              </int:Suggestions>
            </int:AdditionalSources>
          </int:SimilarityCritique>
        </oel:ext>
      </int:extLst>
    </int:Content>
    <int:Content id="m1152FCT">
      <int:extLst>
        <oel:ext uri="426473B9-03D8-482F-96C9-C2C85392BACA">
          <int:SimilarityCritique Version="1" Context="It is recommended to only focus on one or two skills at a time." SourceType="Online" SourceTitle="RedBrick and Journey FAQs | Tacoma Employee Wellness" SourceUrl="https://wellness.cityoftacoma.org/redbrick-and-journey-faqs/" SourceSnippet="To keep yourself focused on completing a journey in its entirety, it is recommended to only focus on one–two at a time. Can I set reminders to myself about the journeys? Yes. When you join a journey and commit to an action step, you can specify if you want to: get a reminder, customize a reminder (e-mail/text), or choose no reminder. You can ...">
            <int:Suggestions CitationType="Inline">
              <int:Suggestion CitationStyle="Mla" IsIdentical="0">
                <int:CitationText>(“RedBrick and Journey FAQs | Tacoma Employee Wellness”)</int:CitationText>
              </int:Suggestion>
              <int:Suggestion CitationStyle="Apa" IsIdentical="0">
                <int:CitationText>(“RedBrick and Journey FAQs | Tacoma Employee Wellness”)</int:CitationText>
              </int:Suggestion>
              <int:Suggestion CitationStyle="Chicago" IsIdentical="0">
                <int:CitationText>(“RedBrick and Journey FAQs | Tacoma Employee Wellness”)</int:CitationText>
              </int:Suggestion>
            </int:Suggestions>
            <int:Suggestions CitationType="Full">
              <int:Suggestion CitationStyle="Mla" IsIdentical="0">
                <int:CitationText>&lt;i&gt;RedBrick and Journey FAQs | Tacoma Employee Wellness&lt;/i&gt;, https://wellness.cityoftacoma.org/redbrick-and-journey-faqs/.</int:CitationText>
              </int:Suggestion>
              <int:Suggestion CitationStyle="Apa" IsIdentical="0">
                <int:CitationText>&lt;i&gt;RedBrick and Journey FAQs | Tacoma Employee Wellness&lt;/i&gt;. (n.d.). Retrieved from https://wellness.cityoftacoma.org/redbrick-and-journey-faqs/</int:CitationText>
              </int:Suggestion>
              <int:Suggestion CitationStyle="Chicago" IsIdentical="0">
                <int:CitationText>“RedBrick and Journey FAQs | Tacoma Employee Wellness” n.d., https://wellness.cityoftacoma.org/redbrick-and-journey-faqs/.</int:CitationText>
              </int:Suggestion>
            </int:Suggestions>
          </int:SimilarityCritique>
        </oel:ext>
      </int:extLst>
    </int:Content>
    <int:Content id="d4QSF3yR">
      <int:extLst>
        <oel:ext uri="426473B9-03D8-482F-96C9-C2C85392BACA">
          <int:SimilarityCritique Version="1" Context="●￼justify and evaluate the use of variables and experimental controls to ensure that a valid procedure is developed that allows for the reliable collection of data (ACSPH002)" SourceType="Online" SourceTitle="Physics Stage 6 Syllabus 2017" SourceUrl="https://educationstandards.nsw.edu.au/wps/wcm/connect/79cd2047-6903-4a50-8b36-b01e479976b0/physics-stage-6-syllabus-2017.docx?MOD=AJPERES&amp;CVID=" SourceSnippet="justify and evaluate the use of variables and experimental controls to ensure that a valid procedure is developed that allows for the reliable collection of data (ACSPH002) evaluate and modify an investigation in response to new evidence">
            <int:Suggestions CitationType="Inline">
              <int:Suggestion CitationStyle="Mla" IsIdentical="0">
                <int:CitationText>(“Physics Stage 6 Syllabus 2017”)</int:CitationText>
              </int:Suggestion>
              <int:Suggestion CitationStyle="Apa" IsIdentical="0">
                <int:CitationText>(“Physics Stage 6 Syllabus 2017”)</int:CitationText>
              </int:Suggestion>
              <int:Suggestion CitationStyle="Chicago" IsIdentical="0">
                <int:CitationText>(“Physics Stage 6 Syllabus 2017”)</int:CitationText>
              </int:Suggestion>
            </int:Suggestions>
            <int:Suggestions CitationType="Full">
              <int:Suggestion CitationStyle="Mla" IsIdentical="0">
                <int:CitationText>&lt;i&gt;Physics Stage 6 Syllabus 2017&lt;/i&gt;, https://educationstandards.nsw.edu.au/wps/wcm/connect/79cd2047-6903-4a50-8b36-b01e479976b0/physics-stage-6-syllabus-2017.docx?MOD=AJPERES&amp;CVID=.</int:CitationText>
              </int:Suggestion>
              <int:Suggestion CitationStyle="Apa" IsIdentical="0">
                <int:CitationText>&lt;i&gt;Physics Stage 6 Syllabus 2017&lt;/i&gt;. (n.d.). Retrieved from https://educationstandards.nsw.edu.au/wps/wcm/connect/79cd2047-6903-4a50-8b36-b01e479976b0/physics-stage-6-syllabus-2017.docx?MOD=AJPERES&amp;CVID=</int:CitationText>
              </int:Suggestion>
              <int:Suggestion CitationStyle="Chicago" IsIdentical="0">
                <int:CitationText>“Physics Stage 6 Syllabus 2017” n.d., https://educationstandards.nsw.edu.au/wps/wcm/connect/79cd2047-6903-4a50-8b36-b01e479976b0/physics-stage-6-syllabus-2017.docx?MOD=AJPERES&amp;CVID=.</int:CitationText>
              </int:Suggestion>
            </int:Suggestions>
          </int:SimilarityCritique>
        </oel:ext>
      </int:extLst>
    </int:Content>
    <int:Content id="CCPtI4iT">
      <int:extLst>
        <oel:ext uri="426473B9-03D8-482F-96C9-C2C85392BACA">
          <int:SimilarityCritique Version="1" Context="●￼use modelling (including mathematical examples) to explain phenomena, make predictions and solve problems using evidence from primary and secondary sources (ACSPH006, ACSPH010)" SourceType="Online" SourceTitle="CHAPTER Working scientifically Proofs Page" SourceUrl="https://www.pearson.com/en-au/media/2053803/PP12-1a.pdf" SourceSnippet="• use modelling (including mathematical examples) to explain phenomena, make predictions and solve problems using evidence from primary and secondary sources (ACSPH006, ACSPH010) CCT • use scientific evidence and critical thinking skills to solve problems CCT">
            <int:Suggestions CitationType="Inline">
              <int:Suggestion CitationStyle="Mla" IsIdentical="0">
                <int:CitationText>(“CHAPTER Working scientifically Proofs Page”)</int:CitationText>
              </int:Suggestion>
              <int:Suggestion CitationStyle="Apa" IsIdentical="0">
                <int:CitationText>(“CHAPTER Working scientifically Proofs Page”)</int:CitationText>
              </int:Suggestion>
              <int:Suggestion CitationStyle="Chicago" IsIdentical="0">
                <int:CitationText>(“CHAPTER Working scientifically Proofs Page”)</int:CitationText>
              </int:Suggestion>
            </int:Suggestions>
            <int:Suggestions CitationType="Full">
              <int:Suggestion CitationStyle="Mla" IsIdentical="0">
                <int:CitationText>&lt;i&gt;CHAPTER Working scientifically Proofs Page&lt;/i&gt;, https://www.pearson.com/en-au/media/2053803/PP12-1a.pdf.</int:CitationText>
              </int:Suggestion>
              <int:Suggestion CitationStyle="Apa" IsIdentical="0">
                <int:CitationText>&lt;i&gt;CHAPTER Working scientifically Proofs Page&lt;/i&gt;. (n.d.). Retrieved from https://www.pearson.com/en-au/media/2053803/PP12-1a.pdf</int:CitationText>
              </int:Suggestion>
              <int:Suggestion CitationStyle="Chicago" IsIdentical="0">
                <int:CitationText>“CHAPTER Working scientifically Proofs Page” n.d., https://www.pearson.com/en-au/media/2053803/PP12-1a.pdf.</int:CitationText>
              </int:Suggestion>
            </int:Suggestions>
            <int:AdditionalSources SourceType="Online" SourceTitle="Physics Stage 6 Syllabus 2017" SourceUrl="https://educationstandards.nsw.edu.au/wps/wcm/connect/79cd2047-6903-4a50-8b36-b01e479976b0/physics-stage-6-syllabus-2017.docx?MOD=AJPERES&amp;CVID=" SourceSnippet="use modelling (including mathematical examples) to explain phenomena, make predictions and solve problems using evidence from primary and secondary sources (ACSPH006, ACSPH010) use scientific evidence and critical thinking skills to solve problems . Communicating. Outcomes. A student:">
              <int:Suggestions CitationType="Inline">
                <int:Suggestion CitationStyle="Mla" IsIdentical="0">
                  <int:CitationText>(“Physics Stage 6 Syllabus 2017”)</int:CitationText>
                </int:Suggestion>
                <int:Suggestion CitationStyle="Apa" IsIdentical="0">
                  <int:CitationText>(“Physics Stage 6 Syllabus 2017”)</int:CitationText>
                </int:Suggestion>
                <int:Suggestion CitationStyle="Chicago" IsIdentical="0">
                  <int:CitationText>(“Physics Stage 6 Syllabus 2017”)</int:CitationText>
                </int:Suggestion>
              </int:Suggestions>
              <int:Suggestions CitationType="Full">
                <int:Suggestion CitationStyle="Mla" IsIdentical="0">
                  <int:CitationText>&lt;i&gt;Physics Stage 6 Syllabus 2017&lt;/i&gt;, https://educationstandards.nsw.edu.au/wps/wcm/connect/79cd2047-6903-4a50-8b36-b01e479976b0/physics-stage-6-syllabus-2017.docx?MOD=AJPERES&amp;CVID=.</int:CitationText>
                </int:Suggestion>
                <int:Suggestion CitationStyle="Apa" IsIdentical="0">
                  <int:CitationText>&lt;i&gt;Physics Stage 6 Syllabus 2017&lt;/i&gt;. (n.d.). Retrieved from https://educationstandards.nsw.edu.au/wps/wcm/connect/79cd2047-6903-4a50-8b36-b01e479976b0/physics-stage-6-syllabus-2017.docx?MOD=AJPERES&amp;CVID=</int:CitationText>
                </int:Suggestion>
                <int:Suggestion CitationStyle="Chicago" IsIdentical="0">
                  <int:CitationText>“Physics Stage 6 Syllabus 2017” n.d., https://educationstandards.nsw.edu.au/wps/wcm/connect/79cd2047-6903-4a50-8b36-b01e479976b0/physics-stage-6-syllabus-2017.docx?MOD=AJPERES&amp;CVID=.</int:CitationText>
                </int:Suggestion>
              </int:Suggestions>
            </int:AdditionalSources>
            <int:AdditionalSources SourceType="Online" SourceTitle="Physics Stage 6 Syllabus 2017 | Scientific Method | Science" SourceUrl="https://www.scribd.com/document/396715016/Physics-Stage-6-Syllabus-2017" SourceSnippet="Content Students: use modelling (including mathematical examples) to explain phenomena, make predictions and solve problems using evidence from primary and secondary sources (ACSPH006, ACSPH010) use scientific evidence and critical thinking skills to solve problems. Communicating">
              <int:Suggestions CitationType="Inline">
                <int:Suggestion CitationStyle="Mla" IsIdentical="0">
                  <int:CitationText>(“Physics Stage 6 Syllabus 2017 | Scientific Method | Science”)</int:CitationText>
                </int:Suggestion>
                <int:Suggestion CitationStyle="Apa" IsIdentical="0">
                  <int:CitationText>(“Physics Stage 6 Syllabus 2017 | Scientific Method | Science”)</int:CitationText>
                </int:Suggestion>
                <int:Suggestion CitationStyle="Chicago" IsIdentical="0">
                  <int:CitationText>(“Physics Stage 6 Syllabus 2017 | Scientific Method | Science”)</int:CitationText>
                </int:Suggestion>
              </int:Suggestions>
              <int:Suggestions CitationType="Full">
                <int:Suggestion CitationStyle="Mla" IsIdentical="0">
                  <int:CitationText>&lt;i&gt;Physics Stage 6 Syllabus 2017 | Scientific Method | Science&lt;/i&gt;, https://www.scribd.com/document/396715016/Physics-Stage-6-Syllabus-2017.</int:CitationText>
                </int:Suggestion>
                <int:Suggestion CitationStyle="Apa" IsIdentical="0">
                  <int:CitationText>&lt;i&gt;Physics Stage 6 Syllabus 2017 | Scientific Method | Science&lt;/i&gt;. (n.d.). Retrieved from https://www.scribd.com/document/396715016/Physics-Stage-6-Syllabus-2017</int:CitationText>
                </int:Suggestion>
                <int:Suggestion CitationStyle="Chicago" IsIdentical="0">
                  <int:CitationText>“Physics Stage 6 Syllabus 2017 | Scientific Method | Science” n.d., https://www.scribd.com/document/396715016/Physics-Stage-6-Syllabus-2017.</int:CitationText>
                </int:Suggestion>
              </int:Suggestions>
            </int:AdditionalSources>
          </int:SimilarityCritique>
        </oel:ext>
      </int:extLst>
    </int:Content>
    <int:Content id="G8RorBMg">
      <int:extLst>
        <oel:ext uri="426473B9-03D8-482F-96C9-C2C85392BACA">
          <int:SimilarityCritique Version="1" Context="The use of models, metaphors and analogies is an important aspect in developing students’ understanding of electric circuits." SourceType="Online" SourceTitle="Making sense of voltage" SourceUrl="https://www.education.vic.gov.au/school/teachers/teachingresources/discipline/science/continuum/Pages/voltage.aspx" SourceSnippet="Again as detailed in the focus idea Electric circuits, teacher use of language is important here and the use of models, metaphors and analogies is vital in developing students’ understanding. An appropriate model for ‘voltage’ is one related to energy, in particular gravitational potential energy, because the transformation of ...">
            <int:Suggestions CitationType="Inline">
              <int:Suggestion CitationStyle="Mla" IsIdentical="0">
                <int:CitationText>(“Making sense of voltage”)</int:CitationText>
              </int:Suggestion>
              <int:Suggestion CitationStyle="Apa" IsIdentical="0">
                <int:CitationText>(“Making sense of voltage”)</int:CitationText>
              </int:Suggestion>
              <int:Suggestion CitationStyle="Chicago" IsIdentical="0">
                <int:CitationText>(“Making sense of voltage”)</int:CitationText>
              </int:Suggestion>
            </int:Suggestions>
            <int:Suggestions CitationType="Full">
              <int:Suggestion CitationStyle="Mla" IsIdentical="0">
                <int:CitationText>&lt;i&gt;Making sense of voltage&lt;/i&gt;, https://www.education.vic.gov.au/school/teachers/teachingresources/discipline/science/continuum/Pages/voltage.aspx.</int:CitationText>
              </int:Suggestion>
              <int:Suggestion CitationStyle="Apa" IsIdentical="0">
                <int:CitationText>&lt;i&gt;Making sense of voltage&lt;/i&gt;. (n.d.). Retrieved from https://www.education.vic.gov.au/school/teachers/teachingresources/discipline/science/continuum/Pages/voltage.aspx</int:CitationText>
              </int:Suggestion>
              <int:Suggestion CitationStyle="Chicago" IsIdentical="0">
                <int:CitationText>“Making sense of voltage” n.d., https://www.education.vic.gov.au/school/teachers/teachingresources/discipline/science/continuum/Pages/voltage.aspx.</int:CitationText>
              </int:Suggestion>
            </int:Suggestions>
          </int:SimilarityCritique>
        </oel:ext>
      </int:extLst>
    </int:Content>
    <int:Content id="JvG10I46">
      <int:extLst>
        <oel:ext uri="426473B9-03D8-482F-96C9-C2C85392BACA">
          <int:SimilarityCritique Version="1" Context="For example, A common limitation of physical models is that they imply any given electron travels all the way around a circuit." SourceType="Online" SourceTitle="electric circuit hypothesis" SourceUrl="https://nortisgroup.com/docs/electric-circuit-hypothesis-92d63c" SourceSnippet="A common limitation of physical models (including those below) is that they imply any given electron travels all the way around a circuit. It is equally important to be clear about the similarities and differences between any model/metaphor/analogy used and the phenomenon being considered. Some useful models and analogies to use are: Another ...">
            <int:Suggestions CitationType="Inline">
              <int:Suggestion CitationStyle="Mla" IsIdentical="0">
                <int:CitationText>(“electric circuit hypothesis”)</int:CitationText>
              </int:Suggestion>
              <int:Suggestion CitationStyle="Apa" IsIdentical="0">
                <int:CitationText>(“electric circuit hypothesis”)</int:CitationText>
              </int:Suggestion>
              <int:Suggestion CitationStyle="Chicago" IsIdentical="0">
                <int:CitationText>(“electric circuit hypothesis”)</int:CitationText>
              </int:Suggestion>
            </int:Suggestions>
            <int:Suggestions CitationType="Full">
              <int:Suggestion CitationStyle="Mla" IsIdentical="0">
                <int:CitationText>&lt;i&gt;electric circuit hypothesis&lt;/i&gt;, https://nortisgroup.com/docs/electric-circuit-hypothesis-92d63c.</int:CitationText>
              </int:Suggestion>
              <int:Suggestion CitationStyle="Apa" IsIdentical="0">
                <int:CitationText>&lt;i&gt;electric circuit hypothesis&lt;/i&gt;. (n.d.). Retrieved from https://nortisgroup.com/docs/electric-circuit-hypothesis-92d63c</int:CitationText>
              </int:Suggestion>
              <int:Suggestion CitationStyle="Chicago" IsIdentical="0">
                <int:CitationText>“electric circuit hypothesis” n.d., https://nortisgroup.com/docs/electric-circuit-hypothesis-92d63c.</int:CitationText>
              </int:Suggestion>
            </int:Suggestions>
          </int:SimilarityCritique>
        </oel:ext>
      </int:extLst>
    </int:Content>
    <int:Content id="RkO7kRUc">
      <int:Reviewed type="AugLoop_Similarity_SimilarityAnnotation"/>
      <int:extLst>
        <oel:ext uri="426473B9-03D8-482F-96C9-C2C85392BACA">
          <int:SimilarityCritique Version="1" Context="investigate qualitatively and quantitatively series and parallel circuits to relate the flow of current through the individual components, the potential differences across those components and the rate of energy conversion by the components to the laws of conservation of charge and energy, by deriving the following relationships: (ACSPH038, ACSPH039, ACSPH044) ￼ ￼" SourceType="Online" SourceTitle="Physics Syllabus 2018 Preliminary | Waves | Euclidean Vector" SourceUrl="https://www.scribd.com/document/460607013/Physics-Syllabus-2018-Preliminary" SourceSnippet="Physics Syllabus 2018 Preliminary - Read online for free. Scribd is the world's largest social reading and publishing site. ... (ACSPH042) investigate qualitatively and quantitatively series and parallel circuits to relate the flow of current through the individual components, ...">
            <int:Suggestions CitationType="Inline">
              <int:Suggestion CitationStyle="Mla" IsIdentical="0">
                <int:CitationText>(“Physics Syllabus 2018 Preliminary | Waves | Euclidean Vector”)</int:CitationText>
              </int:Suggestion>
              <int:Suggestion CitationStyle="Apa" IsIdentical="0">
                <int:CitationText>(“Physics Syllabus 2018 Preliminary | Waves | Euclidean Vector”)</int:CitationText>
              </int:Suggestion>
              <int:Suggestion CitationStyle="Chicago" IsIdentical="0">
                <int:CitationText>(“Physics Syllabus 2018 Preliminary | Waves | Euclidean Vector”)</int:CitationText>
              </int:Suggestion>
            </int:Suggestions>
            <int:Suggestions CitationType="Full">
              <int:Suggestion CitationStyle="Mla" IsIdentical="0">
                <int:CitationText>&lt;i&gt;Physics Syllabus 2018 Preliminary | Waves | Euclidean Vector&lt;/i&gt;, https://www.scribd.com/document/460607013/Physics-Syllabus-2018-Preliminary.</int:CitationText>
              </int:Suggestion>
              <int:Suggestion CitationStyle="Apa" IsIdentical="0">
                <int:CitationText>&lt;i&gt;Physics Syllabus 2018 Preliminary | Waves | Euclidean Vector&lt;/i&gt;. (n.d.). Retrieved from https://www.scribd.com/document/460607013/Physics-Syllabus-2018-Preliminary</int:CitationText>
              </int:Suggestion>
              <int:Suggestion CitationStyle="Chicago" IsIdentical="0">
                <int:CitationText>“Physics Syllabus 2018 Preliminary | Waves | Euclidean Vector” n.d., https://www.scribd.com/document/460607013/Physics-Syllabus-2018-Preliminary.</int:CitationText>
              </int:Suggestion>
            </int:Suggestions>
          </int:SimilarityCritique>
        </oel:ext>
      </int:extLst>
    </int:Content>
    <int:Content id="g0UcMTzO">
      <int:extLst>
        <oel:ext uri="426473B9-03D8-482F-96C9-C2C85392BACA">
          <int:SimilarityCritique Version="1" Context="conduct investigations into and describe quantitatively the magnetic fields produced by wires and solenoids, including: (ACSPH106, ACSPH107)" SourceType="Online" SourceTitle="Year 11 Physics Module 4 Content 3 - HSC Study Lab" SourceUrl="https://hscstudylab.com.au/year-11-physics-module-4-content-3" SourceSnippet="conduct investigations into and describe quantitatively the magnetic fields produced by wires and solenoids, including: (ACSPH106, ACSPH107) « Back to subjects 59 Lessons">
            <int:Suggestions CitationType="Inline">
              <int:Suggestion CitationStyle="Mla" IsIdentical="1">
                <int:CitationText>(“Year 11 Physics Module 4 Content 3 - HSC Study Lab”)</int:CitationText>
              </int:Suggestion>
              <int:Suggestion CitationStyle="Apa" IsIdentical="1">
                <int:CitationText>(“Year 11 Physics Module 4 Content 3 - HSC Study Lab”)</int:CitationText>
              </int:Suggestion>
              <int:Suggestion CitationStyle="Chicago" IsIdentical="1">
                <int:CitationText>(“Year 11 Physics Module 4 Content 3 - HSC Study Lab”)</int:CitationText>
              </int:Suggestion>
            </int:Suggestions>
            <int:Suggestions CitationType="Full">
              <int:Suggestion CitationStyle="Mla" IsIdentical="1">
                <int:CitationText>&lt;i&gt;Year 11 Physics Module 4 Content 3 - HSC Study Lab&lt;/i&gt;, https://hscstudylab.com.au/year-11-physics-module-4-content-3.</int:CitationText>
              </int:Suggestion>
              <int:Suggestion CitationStyle="Apa" IsIdentical="1">
                <int:CitationText>&lt;i&gt;Year 11 Physics Module 4 Content 3 - HSC Study Lab&lt;/i&gt;. (n.d.). Retrieved from https://hscstudylab.com.au/year-11-physics-module-4-content-3</int:CitationText>
              </int:Suggestion>
              <int:Suggestion CitationStyle="Chicago" IsIdentical="1">
                <int:CitationText>“Year 11 Physics Module 4 Content 3 - HSC Study Lab” n.d., https://hscstudylab.com.au/year-11-physics-module-4-content-3.</int:CitationText>
              </int:Suggestion>
            </int:Suggestions>
            <int:AdditionalSources SourceType="Online" SourceTitle="Physics Practical Report Electricity and Magnetic Fields ..." SourceUrl="https://www.studocu.com/en-au/document/higher-school-certificate-new-south-wales/physics/physics-practical-report-electricity-and-magnetic-fields/8818249" SourceSnippet="conduct investigations into and describe quantitatively the magnetic fields produced by wires and solenoids, including: (ACSPH106, ACSPH107) 퐵 = 휇 0 퐼 2 휋푟. 퐵 = 휇 0 푁퐼 퐿. Extension Outcomes: 4.5 investigate and explain the process by which ferromagnetic materials become magnetised">
              <int:Suggestions CitationType="Inline">
                <int:Suggestion CitationStyle="Mla" IsIdentical="1">
                  <int:CitationText>(“Physics Practical Report Electricity and Magnetic Fields ...”)</int:CitationText>
                </int:Suggestion>
                <int:Suggestion CitationStyle="Apa" IsIdentical="1">
                  <int:CitationText>(“Physics Practical Report Electricity and Magnetic Fields ...”)</int:CitationText>
                </int:Suggestion>
                <int:Suggestion CitationStyle="Chicago" IsIdentical="1">
                  <int:CitationText>(“Physics Practical Report Electricity and Magnetic Fields ...”)</int:CitationText>
                </int:Suggestion>
              </int:Suggestions>
              <int:Suggestions CitationType="Full">
                <int:Suggestion CitationStyle="Mla" IsIdentical="1">
                  <int:CitationText>&lt;i&gt;Physics Practical Report Electricity and Magnetic Fields ...&lt;/i&gt;, https://www.studocu.com/en-au/document/higher-school-certificate-new-south-wales/physics/physics-practical-report-electricity-and-magnetic-fields/8818249.</int:CitationText>
                </int:Suggestion>
                <int:Suggestion CitationStyle="Apa" IsIdentical="1">
                  <int:CitationText>&lt;i&gt;Physics Practical Report Electricity and Magnetic Fields ...&lt;/i&gt;. (n.d.). Retrieved from https://www.studocu.com/en-au/document/higher-school-certificate-new-south-wales/physics/physics-practical-report-electricity-and-magnetic-fields/8818249</int:CitationText>
                </int:Suggestion>
                <int:Suggestion CitationStyle="Chicago" IsIdentical="1">
                  <int:CitationText>“Physics Practical Report Electricity and Magnetic Fields ...” n.d., https://www.studocu.com/en-au/document/higher-school-certificate-new-south-wales/physics/physics-practical-report-electricity-and-magnetic-fields/8818249.</int:CitationText>
                </int:Suggestion>
              </int:Suggestions>
            </int:AdditionalSources>
            <int:AdditionalSources SourceType="Online" SourceTitle="Physics Stage 6 Syllabus 2017" SourceUrl="https://educationstandards.nsw.edu.au/wps/wcm/connect/79cd2047-6903-4a50-8b36-b01e479976b0/physics-stage-6-syllabus-2017.docx?MOD=AJPERES&amp;CVID=" SourceSnippet="conduct investigations into and describe quantitatively the magnetic fields produced by wires and solenoids, including: (ACSPH106, ACSPH107) B= μ 0 I 2πr . B= μ 0 NI L . investigate and explain the process by which ferromagnetic materials become magnetised (ACSPH083)">
              <int:Suggestions CitationType="Inline">
                <int:Suggestion CitationStyle="Mla" IsIdentical="1">
                  <int:CitationText>(“Physics Stage 6 Syllabus 2017”)</int:CitationText>
                </int:Suggestion>
                <int:Suggestion CitationStyle="Apa" IsIdentical="1">
                  <int:CitationText>(“Physics Stage 6 Syllabus 2017”)</int:CitationText>
                </int:Suggestion>
                <int:Suggestion CitationStyle="Chicago" IsIdentical="1">
                  <int:CitationText>(“Physics Stage 6 Syllabus 2017”)</int:CitationText>
                </int:Suggestion>
              </int:Suggestions>
              <int:Suggestions CitationType="Full">
                <int:Suggestion CitationStyle="Mla" IsIdentical="1">
                  <int:CitationText>&lt;i&gt;Physics Stage 6 Syllabus 2017&lt;/i&gt;, https://educationstandards.nsw.edu.au/wps/wcm/connect/79cd2047-6903-4a50-8b36-b01e479976b0/physics-stage-6-syllabus-2017.docx?MOD=AJPERES&amp;CVID=.</int:CitationText>
                </int:Suggestion>
                <int:Suggestion CitationStyle="Apa" IsIdentical="1">
                  <int:CitationText>&lt;i&gt;Physics Stage 6 Syllabus 2017&lt;/i&gt;. (n.d.). Retrieved from https://educationstandards.nsw.edu.au/wps/wcm/connect/79cd2047-6903-4a50-8b36-b01e479976b0/physics-stage-6-syllabus-2017.docx?MOD=AJPERES&amp;CVID=</int:CitationText>
                </int:Suggestion>
                <int:Suggestion CitationStyle="Chicago" IsIdentical="1">
                  <int:CitationText>“Physics Stage 6 Syllabus 2017” n.d., https://educationstandards.nsw.edu.au/wps/wcm/connect/79cd2047-6903-4a50-8b36-b01e479976b0/physics-stage-6-syllabus-2017.docx?MOD=AJPERES&amp;CVID=.</int:CitationText>
                </int:Suggestion>
              </int:Suggestions>
            </int:AdditionalSources>
          </int:SimilarityCritique>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2CC604B0"/>
    <w:lvl w:ilvl="0">
      <w:start w:val="1"/>
      <w:numFmt w:val="decimal"/>
      <w:lvlText w:val="%1."/>
      <w:lvlJc w:val="left"/>
      <w:pPr>
        <w:tabs>
          <w:tab w:val="num" w:pos="926"/>
        </w:tabs>
        <w:ind w:left="926" w:hanging="360"/>
      </w:pPr>
    </w:lvl>
  </w:abstractNum>
  <w:abstractNum w:abstractNumId="1"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2" w15:restartNumberingAfterBreak="0">
    <w:nsid w:val="FFFFFF89"/>
    <w:multiLevelType w:val="singleLevel"/>
    <w:tmpl w:val="57AE0D00"/>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C8166F8"/>
    <w:multiLevelType w:val="multilevel"/>
    <w:tmpl w:val="04AEE1DE"/>
    <w:lvl w:ilvl="0">
      <w:numFmt w:val="decimal"/>
      <w:lvlText w:val="%1."/>
      <w:lvlJc w:val="left"/>
      <w:pPr>
        <w:tabs>
          <w:tab w:val="num" w:pos="652"/>
        </w:tabs>
        <w:ind w:left="652"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
      <w:lvlJc w:val="left"/>
      <w:pPr>
        <w:ind w:left="284" w:firstLine="0"/>
      </w:pPr>
    </w:lvl>
    <w:lvl w:ilvl="2">
      <w:start w:val="1"/>
      <w:numFmt w:val="decimal"/>
      <w:suff w:val="nothing"/>
      <w:lvlText w:val=""/>
      <w:lvlJc w:val="left"/>
      <w:pPr>
        <w:ind w:left="284" w:firstLine="0"/>
      </w:pPr>
    </w:lvl>
    <w:lvl w:ilvl="3">
      <w:start w:val="1"/>
      <w:numFmt w:val="decimal"/>
      <w:suff w:val="nothing"/>
      <w:lvlText w:val=""/>
      <w:lvlJc w:val="left"/>
      <w:pPr>
        <w:ind w:left="284" w:firstLine="0"/>
      </w:pPr>
    </w:lvl>
    <w:lvl w:ilvl="4">
      <w:start w:val="1"/>
      <w:numFmt w:val="decimal"/>
      <w:suff w:val="nothing"/>
      <w:lvlText w:val=""/>
      <w:lvlJc w:val="left"/>
      <w:pPr>
        <w:ind w:left="284" w:firstLine="0"/>
      </w:pPr>
    </w:lvl>
    <w:lvl w:ilvl="5">
      <w:start w:val="1"/>
      <w:numFmt w:val="decimal"/>
      <w:pStyle w:val="Heading6"/>
      <w:suff w:val="nothing"/>
      <w:lvlText w:val=""/>
      <w:lvlJc w:val="left"/>
      <w:pPr>
        <w:ind w:left="284" w:firstLine="0"/>
      </w:pPr>
    </w:lvl>
    <w:lvl w:ilvl="6">
      <w:start w:val="1"/>
      <w:numFmt w:val="decimal"/>
      <w:pStyle w:val="Heading7"/>
      <w:suff w:val="nothing"/>
      <w:lvlText w:val=""/>
      <w:lvlJc w:val="left"/>
      <w:pPr>
        <w:ind w:left="284" w:firstLine="0"/>
      </w:pPr>
    </w:lvl>
    <w:lvl w:ilvl="7">
      <w:start w:val="1"/>
      <w:numFmt w:val="decimal"/>
      <w:pStyle w:val="Heading8"/>
      <w:suff w:val="nothing"/>
      <w:lvlText w:val=""/>
      <w:lvlJc w:val="left"/>
      <w:pPr>
        <w:ind w:left="284" w:firstLine="0"/>
      </w:pPr>
    </w:lvl>
    <w:lvl w:ilvl="8">
      <w:start w:val="1"/>
      <w:numFmt w:val="decimal"/>
      <w:pStyle w:val="Heading9"/>
      <w:suff w:val="nothing"/>
      <w:lvlText w:val=""/>
      <w:lvlJc w:val="left"/>
      <w:pPr>
        <w:ind w:left="284" w:firstLine="0"/>
      </w:pPr>
    </w:lvl>
  </w:abstractNum>
  <w:abstractNum w:abstractNumId="6"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750D37CD"/>
    <w:multiLevelType w:val="hybridMultilevel"/>
    <w:tmpl w:val="CB228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901555416">
    <w:abstractNumId w:val="5"/>
  </w:num>
  <w:num w:numId="2" w16cid:durableId="1805347189">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5731690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75369439">
    <w:abstractNumId w:val="6"/>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5" w16cid:durableId="1561596302">
    <w:abstractNumId w:val="3"/>
  </w:num>
  <w:num w:numId="6" w16cid:durableId="849563956">
    <w:abstractNumId w:val="7"/>
  </w:num>
  <w:num w:numId="7" w16cid:durableId="1908149431">
    <w:abstractNumId w:val="4"/>
  </w:num>
  <w:num w:numId="8" w16cid:durableId="12587514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722591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347422">
    <w:abstractNumId w:val="8"/>
  </w:num>
  <w:num w:numId="11" w16cid:durableId="1534884052">
    <w:abstractNumId w:val="6"/>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2" w16cid:durableId="778453685">
    <w:abstractNumId w:val="3"/>
  </w:num>
  <w:num w:numId="13" w16cid:durableId="1798137171">
    <w:abstractNumId w:val="7"/>
  </w:num>
  <w:num w:numId="14" w16cid:durableId="1710059357">
    <w:abstractNumId w:val="4"/>
  </w:num>
  <w:num w:numId="15" w16cid:durableId="1059865717">
    <w:abstractNumId w:val="2"/>
  </w:num>
  <w:num w:numId="16" w16cid:durableId="1050686145">
    <w:abstractNumId w:val="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7" w16cid:durableId="1795902352">
    <w:abstractNumId w:val="1"/>
  </w:num>
  <w:num w:numId="18" w16cid:durableId="902760266">
    <w:abstractNumId w:val="1"/>
  </w:num>
  <w:num w:numId="19" w16cid:durableId="1152137203">
    <w:abstractNumId w:val="3"/>
  </w:num>
  <w:num w:numId="20" w16cid:durableId="885684365">
    <w:abstractNumId w:val="7"/>
  </w:num>
  <w:num w:numId="21" w16cid:durableId="2010018920">
    <w:abstractNumId w:val="0"/>
  </w:num>
  <w:num w:numId="22" w16cid:durableId="624821287">
    <w:abstractNumId w:val="7"/>
  </w:num>
  <w:num w:numId="23" w16cid:durableId="35934285">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gutterAtTop/>
  <w:activeWritingStyle w:appName="MSWord" w:lang="en-US" w:vendorID="64" w:dllVersion="4096" w:nlCheck="1" w:checkStyle="0"/>
  <w:activeWritingStyle w:appName="MSWord" w:lang="en-AU" w:vendorID="64" w:dllVersion="4096" w:nlCheck="1" w:checkStyle="0"/>
  <w:activeWritingStyle w:appName="MSWord" w:lang="en-AU" w:vendorID="64" w:dllVersion="0" w:nlCheck="1" w:checkStyle="0"/>
  <w:activeWritingStyle w:appName="MSWord" w:lang="en-US" w:vendorID="64" w:dllVersion="0" w:nlCheck="1" w:checkStyle="0"/>
  <w:proofState w:spelling="clean" w:grammar="clean"/>
  <w:stylePaneSortMethod w:val="00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jUxNTMwNjUyNTdW0lEKTi0uzszPAykwsqgFAA8Uc3wtAAAA"/>
  </w:docVars>
  <w:rsids>
    <w:rsidRoot w:val="00B40118"/>
    <w:rsid w:val="00000070"/>
    <w:rsid w:val="0000031A"/>
    <w:rsid w:val="00001C08"/>
    <w:rsid w:val="00001FC4"/>
    <w:rsid w:val="00002589"/>
    <w:rsid w:val="00002BF1"/>
    <w:rsid w:val="00003B9C"/>
    <w:rsid w:val="00004744"/>
    <w:rsid w:val="000047EE"/>
    <w:rsid w:val="000048D2"/>
    <w:rsid w:val="00006220"/>
    <w:rsid w:val="000068D0"/>
    <w:rsid w:val="00006CD7"/>
    <w:rsid w:val="0001008A"/>
    <w:rsid w:val="000103B9"/>
    <w:rsid w:val="000103FC"/>
    <w:rsid w:val="00010746"/>
    <w:rsid w:val="00010DE0"/>
    <w:rsid w:val="00012CAC"/>
    <w:rsid w:val="00012D9E"/>
    <w:rsid w:val="00012ED3"/>
    <w:rsid w:val="00013902"/>
    <w:rsid w:val="000143DF"/>
    <w:rsid w:val="000148C0"/>
    <w:rsid w:val="000151F8"/>
    <w:rsid w:val="000154DE"/>
    <w:rsid w:val="0001573E"/>
    <w:rsid w:val="00015D43"/>
    <w:rsid w:val="00016801"/>
    <w:rsid w:val="00016A23"/>
    <w:rsid w:val="00017ADE"/>
    <w:rsid w:val="00020612"/>
    <w:rsid w:val="00021171"/>
    <w:rsid w:val="00021BE5"/>
    <w:rsid w:val="000226AA"/>
    <w:rsid w:val="00023790"/>
    <w:rsid w:val="00023F28"/>
    <w:rsid w:val="000244EC"/>
    <w:rsid w:val="00024602"/>
    <w:rsid w:val="00024BBC"/>
    <w:rsid w:val="000252FF"/>
    <w:rsid w:val="000253AE"/>
    <w:rsid w:val="00026EA7"/>
    <w:rsid w:val="00027839"/>
    <w:rsid w:val="00030197"/>
    <w:rsid w:val="00030EBC"/>
    <w:rsid w:val="00031134"/>
    <w:rsid w:val="00032807"/>
    <w:rsid w:val="000331AE"/>
    <w:rsid w:val="000331B6"/>
    <w:rsid w:val="00034528"/>
    <w:rsid w:val="00034F5E"/>
    <w:rsid w:val="00034FEA"/>
    <w:rsid w:val="0003541F"/>
    <w:rsid w:val="0003597B"/>
    <w:rsid w:val="00035FF1"/>
    <w:rsid w:val="00036810"/>
    <w:rsid w:val="0003773D"/>
    <w:rsid w:val="0003789B"/>
    <w:rsid w:val="00037919"/>
    <w:rsid w:val="00037E3C"/>
    <w:rsid w:val="00040BC6"/>
    <w:rsid w:val="00040BF3"/>
    <w:rsid w:val="00040D59"/>
    <w:rsid w:val="00040D7F"/>
    <w:rsid w:val="000421CC"/>
    <w:rsid w:val="000423E3"/>
    <w:rsid w:val="000424A7"/>
    <w:rsid w:val="00042762"/>
    <w:rsid w:val="0004292D"/>
    <w:rsid w:val="00042D30"/>
    <w:rsid w:val="00043FA0"/>
    <w:rsid w:val="000448B7"/>
    <w:rsid w:val="00044BBD"/>
    <w:rsid w:val="00044C5D"/>
    <w:rsid w:val="00044D23"/>
    <w:rsid w:val="00045394"/>
    <w:rsid w:val="000462ED"/>
    <w:rsid w:val="00046473"/>
    <w:rsid w:val="000465C6"/>
    <w:rsid w:val="0004673C"/>
    <w:rsid w:val="00046945"/>
    <w:rsid w:val="00050406"/>
    <w:rsid w:val="000507E6"/>
    <w:rsid w:val="0005163D"/>
    <w:rsid w:val="000534F4"/>
    <w:rsid w:val="000535B7"/>
    <w:rsid w:val="00053726"/>
    <w:rsid w:val="000541AA"/>
    <w:rsid w:val="00055041"/>
    <w:rsid w:val="00055446"/>
    <w:rsid w:val="00055DF3"/>
    <w:rsid w:val="000562A7"/>
    <w:rsid w:val="000564F8"/>
    <w:rsid w:val="00056A81"/>
    <w:rsid w:val="00057BC8"/>
    <w:rsid w:val="00060327"/>
    <w:rsid w:val="000604B9"/>
    <w:rsid w:val="00061232"/>
    <w:rsid w:val="000613C4"/>
    <w:rsid w:val="00061CDB"/>
    <w:rsid w:val="00061D1D"/>
    <w:rsid w:val="000620E8"/>
    <w:rsid w:val="00062708"/>
    <w:rsid w:val="00063569"/>
    <w:rsid w:val="00063760"/>
    <w:rsid w:val="00063F35"/>
    <w:rsid w:val="000645E3"/>
    <w:rsid w:val="00064C60"/>
    <w:rsid w:val="00064F31"/>
    <w:rsid w:val="000651DB"/>
    <w:rsid w:val="00065555"/>
    <w:rsid w:val="00065A16"/>
    <w:rsid w:val="000663F7"/>
    <w:rsid w:val="000668F4"/>
    <w:rsid w:val="00067569"/>
    <w:rsid w:val="00067D49"/>
    <w:rsid w:val="00067DAA"/>
    <w:rsid w:val="00070023"/>
    <w:rsid w:val="00070295"/>
    <w:rsid w:val="00070A64"/>
    <w:rsid w:val="000715D5"/>
    <w:rsid w:val="00071D06"/>
    <w:rsid w:val="0007214A"/>
    <w:rsid w:val="00072B6E"/>
    <w:rsid w:val="00072DFB"/>
    <w:rsid w:val="00074330"/>
    <w:rsid w:val="000749D5"/>
    <w:rsid w:val="00075B4E"/>
    <w:rsid w:val="00075BA4"/>
    <w:rsid w:val="0007786E"/>
    <w:rsid w:val="00077A7C"/>
    <w:rsid w:val="00077BC8"/>
    <w:rsid w:val="00077C8A"/>
    <w:rsid w:val="0008006E"/>
    <w:rsid w:val="000819FB"/>
    <w:rsid w:val="00081B8B"/>
    <w:rsid w:val="00082303"/>
    <w:rsid w:val="0008286E"/>
    <w:rsid w:val="00082E53"/>
    <w:rsid w:val="00083BD0"/>
    <w:rsid w:val="00083DB6"/>
    <w:rsid w:val="0008433E"/>
    <w:rsid w:val="000844F9"/>
    <w:rsid w:val="00084830"/>
    <w:rsid w:val="00085EDF"/>
    <w:rsid w:val="0008606A"/>
    <w:rsid w:val="00086210"/>
    <w:rsid w:val="00086405"/>
    <w:rsid w:val="00086656"/>
    <w:rsid w:val="00086D87"/>
    <w:rsid w:val="00086FBD"/>
    <w:rsid w:val="000871DE"/>
    <w:rsid w:val="000872D6"/>
    <w:rsid w:val="00090247"/>
    <w:rsid w:val="00090628"/>
    <w:rsid w:val="00091C16"/>
    <w:rsid w:val="00091C18"/>
    <w:rsid w:val="0009282D"/>
    <w:rsid w:val="000928C0"/>
    <w:rsid w:val="000939F9"/>
    <w:rsid w:val="00093B06"/>
    <w:rsid w:val="00093CA1"/>
    <w:rsid w:val="0009452F"/>
    <w:rsid w:val="000948D7"/>
    <w:rsid w:val="00094AE7"/>
    <w:rsid w:val="00094C17"/>
    <w:rsid w:val="00096475"/>
    <w:rsid w:val="00096701"/>
    <w:rsid w:val="000967D6"/>
    <w:rsid w:val="000A0C05"/>
    <w:rsid w:val="000A0FCA"/>
    <w:rsid w:val="000A1044"/>
    <w:rsid w:val="000A11B3"/>
    <w:rsid w:val="000A33D4"/>
    <w:rsid w:val="000A3F93"/>
    <w:rsid w:val="000A41E7"/>
    <w:rsid w:val="000A4268"/>
    <w:rsid w:val="000A451E"/>
    <w:rsid w:val="000A45AC"/>
    <w:rsid w:val="000A491B"/>
    <w:rsid w:val="000A6BDD"/>
    <w:rsid w:val="000A7200"/>
    <w:rsid w:val="000A7295"/>
    <w:rsid w:val="000A796C"/>
    <w:rsid w:val="000A7A61"/>
    <w:rsid w:val="000B09C8"/>
    <w:rsid w:val="000B1FC2"/>
    <w:rsid w:val="000B2886"/>
    <w:rsid w:val="000B2BC0"/>
    <w:rsid w:val="000B30E1"/>
    <w:rsid w:val="000B34A0"/>
    <w:rsid w:val="000B4CEC"/>
    <w:rsid w:val="000B4F65"/>
    <w:rsid w:val="000B73D1"/>
    <w:rsid w:val="000B75CB"/>
    <w:rsid w:val="000B7D49"/>
    <w:rsid w:val="000C01D5"/>
    <w:rsid w:val="000C0B21"/>
    <w:rsid w:val="000C0C18"/>
    <w:rsid w:val="000C0F6D"/>
    <w:rsid w:val="000C0FB5"/>
    <w:rsid w:val="000C1078"/>
    <w:rsid w:val="000C16A7"/>
    <w:rsid w:val="000C1BCD"/>
    <w:rsid w:val="000C250C"/>
    <w:rsid w:val="000C3721"/>
    <w:rsid w:val="000C4136"/>
    <w:rsid w:val="000C43DF"/>
    <w:rsid w:val="000C4759"/>
    <w:rsid w:val="000C4CD6"/>
    <w:rsid w:val="000C54B9"/>
    <w:rsid w:val="000C575E"/>
    <w:rsid w:val="000C617E"/>
    <w:rsid w:val="000C61FB"/>
    <w:rsid w:val="000C6372"/>
    <w:rsid w:val="000C67BB"/>
    <w:rsid w:val="000C6DDE"/>
    <w:rsid w:val="000C6F89"/>
    <w:rsid w:val="000C7A2D"/>
    <w:rsid w:val="000C7D4F"/>
    <w:rsid w:val="000D16D6"/>
    <w:rsid w:val="000D2063"/>
    <w:rsid w:val="000D24EC"/>
    <w:rsid w:val="000D2C3A"/>
    <w:rsid w:val="000D2D5E"/>
    <w:rsid w:val="000D48A8"/>
    <w:rsid w:val="000D4B5A"/>
    <w:rsid w:val="000D5159"/>
    <w:rsid w:val="000D52D4"/>
    <w:rsid w:val="000D55B1"/>
    <w:rsid w:val="000D64D8"/>
    <w:rsid w:val="000D7388"/>
    <w:rsid w:val="000D7622"/>
    <w:rsid w:val="000E02D9"/>
    <w:rsid w:val="000E3592"/>
    <w:rsid w:val="000E3C1C"/>
    <w:rsid w:val="000E41B7"/>
    <w:rsid w:val="000E4D0D"/>
    <w:rsid w:val="000E5042"/>
    <w:rsid w:val="000E5240"/>
    <w:rsid w:val="000E54CB"/>
    <w:rsid w:val="000E62BC"/>
    <w:rsid w:val="000E6BA0"/>
    <w:rsid w:val="000E6DD2"/>
    <w:rsid w:val="000F0ABD"/>
    <w:rsid w:val="000F171B"/>
    <w:rsid w:val="000F174A"/>
    <w:rsid w:val="000F2ADB"/>
    <w:rsid w:val="000F4914"/>
    <w:rsid w:val="000F600E"/>
    <w:rsid w:val="000F60B4"/>
    <w:rsid w:val="000F72F0"/>
    <w:rsid w:val="000F7960"/>
    <w:rsid w:val="000F7AB3"/>
    <w:rsid w:val="00100B59"/>
    <w:rsid w:val="00100DC5"/>
    <w:rsid w:val="00100E27"/>
    <w:rsid w:val="00100E5A"/>
    <w:rsid w:val="00101135"/>
    <w:rsid w:val="00101866"/>
    <w:rsid w:val="0010259B"/>
    <w:rsid w:val="001028B0"/>
    <w:rsid w:val="00102BE2"/>
    <w:rsid w:val="00103C43"/>
    <w:rsid w:val="00103D80"/>
    <w:rsid w:val="00104A05"/>
    <w:rsid w:val="00104A37"/>
    <w:rsid w:val="00106009"/>
    <w:rsid w:val="001061F9"/>
    <w:rsid w:val="00106210"/>
    <w:rsid w:val="001062A8"/>
    <w:rsid w:val="00106630"/>
    <w:rsid w:val="001068B3"/>
    <w:rsid w:val="00106A3B"/>
    <w:rsid w:val="00110785"/>
    <w:rsid w:val="001111D8"/>
    <w:rsid w:val="001113CC"/>
    <w:rsid w:val="00111EB1"/>
    <w:rsid w:val="0011286A"/>
    <w:rsid w:val="00113763"/>
    <w:rsid w:val="00114B7D"/>
    <w:rsid w:val="00115B2A"/>
    <w:rsid w:val="00116832"/>
    <w:rsid w:val="001171B1"/>
    <w:rsid w:val="001177C4"/>
    <w:rsid w:val="00117B7D"/>
    <w:rsid w:val="00117FF3"/>
    <w:rsid w:val="0012093E"/>
    <w:rsid w:val="00120A52"/>
    <w:rsid w:val="00120E3D"/>
    <w:rsid w:val="001212FC"/>
    <w:rsid w:val="0012354D"/>
    <w:rsid w:val="00124703"/>
    <w:rsid w:val="00124946"/>
    <w:rsid w:val="00124B98"/>
    <w:rsid w:val="001250AB"/>
    <w:rsid w:val="00125C6C"/>
    <w:rsid w:val="00126C33"/>
    <w:rsid w:val="001275D7"/>
    <w:rsid w:val="00127648"/>
    <w:rsid w:val="00127DB2"/>
    <w:rsid w:val="0013032B"/>
    <w:rsid w:val="0013054C"/>
    <w:rsid w:val="001305EA"/>
    <w:rsid w:val="00130CC4"/>
    <w:rsid w:val="00131AED"/>
    <w:rsid w:val="00132163"/>
    <w:rsid w:val="001325F1"/>
    <w:rsid w:val="001328FA"/>
    <w:rsid w:val="00132DA1"/>
    <w:rsid w:val="001337BF"/>
    <w:rsid w:val="0013419A"/>
    <w:rsid w:val="00134700"/>
    <w:rsid w:val="00134D74"/>
    <w:rsid w:val="00134E23"/>
    <w:rsid w:val="0013528D"/>
    <w:rsid w:val="00135304"/>
    <w:rsid w:val="0013533E"/>
    <w:rsid w:val="00135E80"/>
    <w:rsid w:val="00137FB9"/>
    <w:rsid w:val="001401C6"/>
    <w:rsid w:val="00140753"/>
    <w:rsid w:val="00140DDB"/>
    <w:rsid w:val="00140F1B"/>
    <w:rsid w:val="00141278"/>
    <w:rsid w:val="0014204B"/>
    <w:rsid w:val="0014239C"/>
    <w:rsid w:val="00142E16"/>
    <w:rsid w:val="00143702"/>
    <w:rsid w:val="00143921"/>
    <w:rsid w:val="00144020"/>
    <w:rsid w:val="00144235"/>
    <w:rsid w:val="0014434E"/>
    <w:rsid w:val="00145729"/>
    <w:rsid w:val="00145C5E"/>
    <w:rsid w:val="00146F04"/>
    <w:rsid w:val="00147114"/>
    <w:rsid w:val="00147614"/>
    <w:rsid w:val="00147992"/>
    <w:rsid w:val="00150EBC"/>
    <w:rsid w:val="001514F1"/>
    <w:rsid w:val="001520B0"/>
    <w:rsid w:val="00152B4A"/>
    <w:rsid w:val="00153055"/>
    <w:rsid w:val="00153394"/>
    <w:rsid w:val="001533FC"/>
    <w:rsid w:val="0015394E"/>
    <w:rsid w:val="0015446A"/>
    <w:rsid w:val="001546F6"/>
    <w:rsid w:val="0015487C"/>
    <w:rsid w:val="00154963"/>
    <w:rsid w:val="00154A66"/>
    <w:rsid w:val="00155144"/>
    <w:rsid w:val="00155368"/>
    <w:rsid w:val="00156421"/>
    <w:rsid w:val="0015712E"/>
    <w:rsid w:val="00157139"/>
    <w:rsid w:val="00157E09"/>
    <w:rsid w:val="00160FB6"/>
    <w:rsid w:val="001610E6"/>
    <w:rsid w:val="00162C3A"/>
    <w:rsid w:val="00163558"/>
    <w:rsid w:val="00163820"/>
    <w:rsid w:val="00163D7E"/>
    <w:rsid w:val="00163DEE"/>
    <w:rsid w:val="001654FB"/>
    <w:rsid w:val="00165FF0"/>
    <w:rsid w:val="00166102"/>
    <w:rsid w:val="00167584"/>
    <w:rsid w:val="00167BDB"/>
    <w:rsid w:val="00170164"/>
    <w:rsid w:val="0017075C"/>
    <w:rsid w:val="00170CB5"/>
    <w:rsid w:val="001715EC"/>
    <w:rsid w:val="00171601"/>
    <w:rsid w:val="0017255A"/>
    <w:rsid w:val="00172D4C"/>
    <w:rsid w:val="00172E10"/>
    <w:rsid w:val="00173C0E"/>
    <w:rsid w:val="00173FF6"/>
    <w:rsid w:val="00174183"/>
    <w:rsid w:val="001741BA"/>
    <w:rsid w:val="0017434A"/>
    <w:rsid w:val="00174376"/>
    <w:rsid w:val="00174AF5"/>
    <w:rsid w:val="00175B0C"/>
    <w:rsid w:val="0017613B"/>
    <w:rsid w:val="0017690B"/>
    <w:rsid w:val="00176C65"/>
    <w:rsid w:val="001773AA"/>
    <w:rsid w:val="001774AD"/>
    <w:rsid w:val="00177671"/>
    <w:rsid w:val="001800D0"/>
    <w:rsid w:val="00180652"/>
    <w:rsid w:val="0018074F"/>
    <w:rsid w:val="00180A15"/>
    <w:rsid w:val="001810F4"/>
    <w:rsid w:val="00181128"/>
    <w:rsid w:val="001811B3"/>
    <w:rsid w:val="00181588"/>
    <w:rsid w:val="0018179E"/>
    <w:rsid w:val="00182512"/>
    <w:rsid w:val="00182B46"/>
    <w:rsid w:val="0018300A"/>
    <w:rsid w:val="001839C3"/>
    <w:rsid w:val="00183B80"/>
    <w:rsid w:val="00183DB2"/>
    <w:rsid w:val="00183E9C"/>
    <w:rsid w:val="001841F1"/>
    <w:rsid w:val="0018443E"/>
    <w:rsid w:val="0018498C"/>
    <w:rsid w:val="00184DE6"/>
    <w:rsid w:val="001851E6"/>
    <w:rsid w:val="0018571A"/>
    <w:rsid w:val="00185978"/>
    <w:rsid w:val="001859B6"/>
    <w:rsid w:val="001863D9"/>
    <w:rsid w:val="00186764"/>
    <w:rsid w:val="0018777F"/>
    <w:rsid w:val="00187CB9"/>
    <w:rsid w:val="00187FFC"/>
    <w:rsid w:val="00190381"/>
    <w:rsid w:val="001911E7"/>
    <w:rsid w:val="00191D2F"/>
    <w:rsid w:val="00191F45"/>
    <w:rsid w:val="00193503"/>
    <w:rsid w:val="00193862"/>
    <w:rsid w:val="001939CA"/>
    <w:rsid w:val="00193B82"/>
    <w:rsid w:val="0019600C"/>
    <w:rsid w:val="0019686E"/>
    <w:rsid w:val="00196CF1"/>
    <w:rsid w:val="00196D5F"/>
    <w:rsid w:val="001973C0"/>
    <w:rsid w:val="00197B41"/>
    <w:rsid w:val="001A03EA"/>
    <w:rsid w:val="001A04F1"/>
    <w:rsid w:val="001A1B28"/>
    <w:rsid w:val="001A1C98"/>
    <w:rsid w:val="001A2AAA"/>
    <w:rsid w:val="001A3627"/>
    <w:rsid w:val="001A3CB2"/>
    <w:rsid w:val="001A4CE0"/>
    <w:rsid w:val="001A57CE"/>
    <w:rsid w:val="001B2604"/>
    <w:rsid w:val="001B3065"/>
    <w:rsid w:val="001B338E"/>
    <w:rsid w:val="001B33C0"/>
    <w:rsid w:val="001B3559"/>
    <w:rsid w:val="001B401A"/>
    <w:rsid w:val="001B4A46"/>
    <w:rsid w:val="001B5E34"/>
    <w:rsid w:val="001B637A"/>
    <w:rsid w:val="001B6789"/>
    <w:rsid w:val="001C0902"/>
    <w:rsid w:val="001C0E28"/>
    <w:rsid w:val="001C1422"/>
    <w:rsid w:val="001C190B"/>
    <w:rsid w:val="001C257C"/>
    <w:rsid w:val="001C2589"/>
    <w:rsid w:val="001C2997"/>
    <w:rsid w:val="001C2D53"/>
    <w:rsid w:val="001C4698"/>
    <w:rsid w:val="001C4DB7"/>
    <w:rsid w:val="001C6540"/>
    <w:rsid w:val="001C6C9B"/>
    <w:rsid w:val="001C6FF8"/>
    <w:rsid w:val="001C714B"/>
    <w:rsid w:val="001C72B5"/>
    <w:rsid w:val="001C7338"/>
    <w:rsid w:val="001C7392"/>
    <w:rsid w:val="001D10B2"/>
    <w:rsid w:val="001D24BF"/>
    <w:rsid w:val="001D2EAC"/>
    <w:rsid w:val="001D3092"/>
    <w:rsid w:val="001D43B7"/>
    <w:rsid w:val="001D4CD1"/>
    <w:rsid w:val="001D513B"/>
    <w:rsid w:val="001D66C2"/>
    <w:rsid w:val="001D68F3"/>
    <w:rsid w:val="001E0A28"/>
    <w:rsid w:val="001E0BEA"/>
    <w:rsid w:val="001E0FFC"/>
    <w:rsid w:val="001E14BA"/>
    <w:rsid w:val="001E1F93"/>
    <w:rsid w:val="001E24CF"/>
    <w:rsid w:val="001E2F12"/>
    <w:rsid w:val="001E2F76"/>
    <w:rsid w:val="001E2FD3"/>
    <w:rsid w:val="001E3097"/>
    <w:rsid w:val="001E3133"/>
    <w:rsid w:val="001E3360"/>
    <w:rsid w:val="001E3C17"/>
    <w:rsid w:val="001E3D93"/>
    <w:rsid w:val="001E3FBC"/>
    <w:rsid w:val="001E479F"/>
    <w:rsid w:val="001E4B06"/>
    <w:rsid w:val="001E5060"/>
    <w:rsid w:val="001E5F98"/>
    <w:rsid w:val="001E6DAF"/>
    <w:rsid w:val="001E7E92"/>
    <w:rsid w:val="001F01F4"/>
    <w:rsid w:val="001F0620"/>
    <w:rsid w:val="001F0AAD"/>
    <w:rsid w:val="001F0F26"/>
    <w:rsid w:val="001F2232"/>
    <w:rsid w:val="001F25CC"/>
    <w:rsid w:val="001F32B5"/>
    <w:rsid w:val="001F3F2D"/>
    <w:rsid w:val="001F4DC5"/>
    <w:rsid w:val="001F4E18"/>
    <w:rsid w:val="001F4ECF"/>
    <w:rsid w:val="001F64BE"/>
    <w:rsid w:val="001F6D7B"/>
    <w:rsid w:val="001F7070"/>
    <w:rsid w:val="001F7807"/>
    <w:rsid w:val="00200476"/>
    <w:rsid w:val="002007C8"/>
    <w:rsid w:val="00200AD3"/>
    <w:rsid w:val="00200EF2"/>
    <w:rsid w:val="002012ED"/>
    <w:rsid w:val="002016B9"/>
    <w:rsid w:val="00201825"/>
    <w:rsid w:val="00201CB2"/>
    <w:rsid w:val="00202266"/>
    <w:rsid w:val="002046F7"/>
    <w:rsid w:val="0020478D"/>
    <w:rsid w:val="002054D0"/>
    <w:rsid w:val="002061F0"/>
    <w:rsid w:val="00206763"/>
    <w:rsid w:val="00206780"/>
    <w:rsid w:val="00206EFD"/>
    <w:rsid w:val="0020756A"/>
    <w:rsid w:val="00210341"/>
    <w:rsid w:val="0021040E"/>
    <w:rsid w:val="00210778"/>
    <w:rsid w:val="00210BD1"/>
    <w:rsid w:val="00210D95"/>
    <w:rsid w:val="00211067"/>
    <w:rsid w:val="0021209E"/>
    <w:rsid w:val="0021273D"/>
    <w:rsid w:val="00212E35"/>
    <w:rsid w:val="00213296"/>
    <w:rsid w:val="002136B3"/>
    <w:rsid w:val="00214F3D"/>
    <w:rsid w:val="00215458"/>
    <w:rsid w:val="00215D2D"/>
    <w:rsid w:val="00216957"/>
    <w:rsid w:val="0021750A"/>
    <w:rsid w:val="0021755F"/>
    <w:rsid w:val="00217731"/>
    <w:rsid w:val="0021780C"/>
    <w:rsid w:val="00217AE6"/>
    <w:rsid w:val="00221777"/>
    <w:rsid w:val="00221998"/>
    <w:rsid w:val="00221E1A"/>
    <w:rsid w:val="0022229E"/>
    <w:rsid w:val="002227FB"/>
    <w:rsid w:val="0022283B"/>
    <w:rsid w:val="002228E3"/>
    <w:rsid w:val="00223F7C"/>
    <w:rsid w:val="00224261"/>
    <w:rsid w:val="002248A7"/>
    <w:rsid w:val="00224B16"/>
    <w:rsid w:val="00224D61"/>
    <w:rsid w:val="00225197"/>
    <w:rsid w:val="002265BD"/>
    <w:rsid w:val="002270CC"/>
    <w:rsid w:val="00227421"/>
    <w:rsid w:val="00227894"/>
    <w:rsid w:val="0022791F"/>
    <w:rsid w:val="00231CDC"/>
    <w:rsid w:val="00231E53"/>
    <w:rsid w:val="00232CD4"/>
    <w:rsid w:val="00232FE7"/>
    <w:rsid w:val="00233005"/>
    <w:rsid w:val="0023446E"/>
    <w:rsid w:val="002345DA"/>
    <w:rsid w:val="00234830"/>
    <w:rsid w:val="002349C8"/>
    <w:rsid w:val="00235AA4"/>
    <w:rsid w:val="00235CBB"/>
    <w:rsid w:val="002368C7"/>
    <w:rsid w:val="0023726F"/>
    <w:rsid w:val="00237594"/>
    <w:rsid w:val="00237B44"/>
    <w:rsid w:val="0023C0B9"/>
    <w:rsid w:val="0024041A"/>
    <w:rsid w:val="002410C8"/>
    <w:rsid w:val="00241319"/>
    <w:rsid w:val="00241C93"/>
    <w:rsid w:val="00241EEE"/>
    <w:rsid w:val="0024214A"/>
    <w:rsid w:val="0024226D"/>
    <w:rsid w:val="00242716"/>
    <w:rsid w:val="00242D0D"/>
    <w:rsid w:val="00242FC1"/>
    <w:rsid w:val="002432A1"/>
    <w:rsid w:val="002433C0"/>
    <w:rsid w:val="00243ECF"/>
    <w:rsid w:val="002441F2"/>
    <w:rsid w:val="0024438F"/>
    <w:rsid w:val="002447C2"/>
    <w:rsid w:val="0024522D"/>
    <w:rsid w:val="002458D0"/>
    <w:rsid w:val="00245EC0"/>
    <w:rsid w:val="002462B7"/>
    <w:rsid w:val="002466D2"/>
    <w:rsid w:val="002466E8"/>
    <w:rsid w:val="00247FF0"/>
    <w:rsid w:val="0025032A"/>
    <w:rsid w:val="0025087A"/>
    <w:rsid w:val="00250C2E"/>
    <w:rsid w:val="00250F4A"/>
    <w:rsid w:val="0025130C"/>
    <w:rsid w:val="00251349"/>
    <w:rsid w:val="00251D2A"/>
    <w:rsid w:val="0025213F"/>
    <w:rsid w:val="00252297"/>
    <w:rsid w:val="002534AF"/>
    <w:rsid w:val="00253532"/>
    <w:rsid w:val="002540D3"/>
    <w:rsid w:val="00254278"/>
    <w:rsid w:val="0025445E"/>
    <w:rsid w:val="00254B2A"/>
    <w:rsid w:val="002554F1"/>
    <w:rsid w:val="002556DB"/>
    <w:rsid w:val="0025604A"/>
    <w:rsid w:val="00256228"/>
    <w:rsid w:val="00256D4F"/>
    <w:rsid w:val="00256F91"/>
    <w:rsid w:val="002570DD"/>
    <w:rsid w:val="002602DA"/>
    <w:rsid w:val="00260EE8"/>
    <w:rsid w:val="00260F28"/>
    <w:rsid w:val="0026131D"/>
    <w:rsid w:val="00263542"/>
    <w:rsid w:val="00263AE2"/>
    <w:rsid w:val="00263C3F"/>
    <w:rsid w:val="00263D93"/>
    <w:rsid w:val="0026417E"/>
    <w:rsid w:val="0026670F"/>
    <w:rsid w:val="00266738"/>
    <w:rsid w:val="00266D0C"/>
    <w:rsid w:val="00266E3B"/>
    <w:rsid w:val="002675F8"/>
    <w:rsid w:val="00270373"/>
    <w:rsid w:val="002716DA"/>
    <w:rsid w:val="00271818"/>
    <w:rsid w:val="0027188B"/>
    <w:rsid w:val="00273A0E"/>
    <w:rsid w:val="00273F94"/>
    <w:rsid w:val="00274527"/>
    <w:rsid w:val="002747BB"/>
    <w:rsid w:val="00275844"/>
    <w:rsid w:val="00275CEA"/>
    <w:rsid w:val="002760A2"/>
    <w:rsid w:val="002760B7"/>
    <w:rsid w:val="002761F2"/>
    <w:rsid w:val="00276914"/>
    <w:rsid w:val="00276FFC"/>
    <w:rsid w:val="00277AF3"/>
    <w:rsid w:val="002810D3"/>
    <w:rsid w:val="00281529"/>
    <w:rsid w:val="00281A45"/>
    <w:rsid w:val="00282529"/>
    <w:rsid w:val="00282F10"/>
    <w:rsid w:val="00283F63"/>
    <w:rsid w:val="0028468F"/>
    <w:rsid w:val="002847AE"/>
    <w:rsid w:val="00284E0F"/>
    <w:rsid w:val="00285679"/>
    <w:rsid w:val="00285D88"/>
    <w:rsid w:val="002870F2"/>
    <w:rsid w:val="00287650"/>
    <w:rsid w:val="00287A59"/>
    <w:rsid w:val="0029008E"/>
    <w:rsid w:val="00290154"/>
    <w:rsid w:val="0029048A"/>
    <w:rsid w:val="00290546"/>
    <w:rsid w:val="002905CF"/>
    <w:rsid w:val="0029064D"/>
    <w:rsid w:val="002927B0"/>
    <w:rsid w:val="00293EF1"/>
    <w:rsid w:val="00294F88"/>
    <w:rsid w:val="00294FCC"/>
    <w:rsid w:val="00295516"/>
    <w:rsid w:val="00295C6F"/>
    <w:rsid w:val="002A10A1"/>
    <w:rsid w:val="002A18B1"/>
    <w:rsid w:val="002A196A"/>
    <w:rsid w:val="002A1C94"/>
    <w:rsid w:val="002A3161"/>
    <w:rsid w:val="002A3410"/>
    <w:rsid w:val="002A44D1"/>
    <w:rsid w:val="002A4631"/>
    <w:rsid w:val="002A574D"/>
    <w:rsid w:val="002A577E"/>
    <w:rsid w:val="002A5A8B"/>
    <w:rsid w:val="002A5BA6"/>
    <w:rsid w:val="002A6EA6"/>
    <w:rsid w:val="002A7E04"/>
    <w:rsid w:val="002B0C7C"/>
    <w:rsid w:val="002B108B"/>
    <w:rsid w:val="002B12DE"/>
    <w:rsid w:val="002B1628"/>
    <w:rsid w:val="002B1EFB"/>
    <w:rsid w:val="002B270D"/>
    <w:rsid w:val="002B289E"/>
    <w:rsid w:val="002B3028"/>
    <w:rsid w:val="002B3374"/>
    <w:rsid w:val="002B3375"/>
    <w:rsid w:val="002B4745"/>
    <w:rsid w:val="002B480D"/>
    <w:rsid w:val="002B4845"/>
    <w:rsid w:val="002B4AC3"/>
    <w:rsid w:val="002B6C1F"/>
    <w:rsid w:val="002B7744"/>
    <w:rsid w:val="002B795A"/>
    <w:rsid w:val="002C05AC"/>
    <w:rsid w:val="002C1191"/>
    <w:rsid w:val="002C1492"/>
    <w:rsid w:val="002C17B9"/>
    <w:rsid w:val="002C1902"/>
    <w:rsid w:val="002C1941"/>
    <w:rsid w:val="002C1F94"/>
    <w:rsid w:val="002C2B81"/>
    <w:rsid w:val="002C3591"/>
    <w:rsid w:val="002C3953"/>
    <w:rsid w:val="002C3FA8"/>
    <w:rsid w:val="002C4066"/>
    <w:rsid w:val="002C4757"/>
    <w:rsid w:val="002C4852"/>
    <w:rsid w:val="002C4FFF"/>
    <w:rsid w:val="002C56A0"/>
    <w:rsid w:val="002C575E"/>
    <w:rsid w:val="002C6BD6"/>
    <w:rsid w:val="002C6BE0"/>
    <w:rsid w:val="002C71AA"/>
    <w:rsid w:val="002C73F3"/>
    <w:rsid w:val="002C7496"/>
    <w:rsid w:val="002C7D90"/>
    <w:rsid w:val="002D12FF"/>
    <w:rsid w:val="002D1376"/>
    <w:rsid w:val="002D21A5"/>
    <w:rsid w:val="002D2EAB"/>
    <w:rsid w:val="002D4413"/>
    <w:rsid w:val="002D497C"/>
    <w:rsid w:val="002D570D"/>
    <w:rsid w:val="002D5EE7"/>
    <w:rsid w:val="002D71E5"/>
    <w:rsid w:val="002D7247"/>
    <w:rsid w:val="002D7497"/>
    <w:rsid w:val="002D797B"/>
    <w:rsid w:val="002E10D3"/>
    <w:rsid w:val="002E21B3"/>
    <w:rsid w:val="002E23E3"/>
    <w:rsid w:val="002E26F3"/>
    <w:rsid w:val="002E3024"/>
    <w:rsid w:val="002E34CB"/>
    <w:rsid w:val="002E4059"/>
    <w:rsid w:val="002E4D5B"/>
    <w:rsid w:val="002E5474"/>
    <w:rsid w:val="002E5664"/>
    <w:rsid w:val="002E5699"/>
    <w:rsid w:val="002E5832"/>
    <w:rsid w:val="002E6267"/>
    <w:rsid w:val="002E633F"/>
    <w:rsid w:val="002E6870"/>
    <w:rsid w:val="002E6D5C"/>
    <w:rsid w:val="002F0A7F"/>
    <w:rsid w:val="002F0BF7"/>
    <w:rsid w:val="002F0D60"/>
    <w:rsid w:val="002F104E"/>
    <w:rsid w:val="002F1242"/>
    <w:rsid w:val="002F12ED"/>
    <w:rsid w:val="002F1B07"/>
    <w:rsid w:val="002F1BD9"/>
    <w:rsid w:val="002F1DC0"/>
    <w:rsid w:val="002F23E8"/>
    <w:rsid w:val="002F3060"/>
    <w:rsid w:val="002F33D6"/>
    <w:rsid w:val="002F3A6D"/>
    <w:rsid w:val="002F4BC7"/>
    <w:rsid w:val="002F6388"/>
    <w:rsid w:val="002F6A74"/>
    <w:rsid w:val="002F732D"/>
    <w:rsid w:val="002F749C"/>
    <w:rsid w:val="003004AA"/>
    <w:rsid w:val="003013F9"/>
    <w:rsid w:val="003029CB"/>
    <w:rsid w:val="00303813"/>
    <w:rsid w:val="0030453E"/>
    <w:rsid w:val="0030469E"/>
    <w:rsid w:val="003056C5"/>
    <w:rsid w:val="00305886"/>
    <w:rsid w:val="00305DA0"/>
    <w:rsid w:val="00306F8A"/>
    <w:rsid w:val="00307E29"/>
    <w:rsid w:val="00310348"/>
    <w:rsid w:val="003104C3"/>
    <w:rsid w:val="00310800"/>
    <w:rsid w:val="00310EE6"/>
    <w:rsid w:val="00311628"/>
    <w:rsid w:val="003119FA"/>
    <w:rsid w:val="00311E73"/>
    <w:rsid w:val="00312093"/>
    <w:rsid w:val="0031221D"/>
    <w:rsid w:val="003123F7"/>
    <w:rsid w:val="00312E10"/>
    <w:rsid w:val="00313777"/>
    <w:rsid w:val="0031446A"/>
    <w:rsid w:val="00314A01"/>
    <w:rsid w:val="00314B9D"/>
    <w:rsid w:val="00314DD8"/>
    <w:rsid w:val="003155A3"/>
    <w:rsid w:val="00315B35"/>
    <w:rsid w:val="00315F4A"/>
    <w:rsid w:val="003168F8"/>
    <w:rsid w:val="00316A7F"/>
    <w:rsid w:val="00317B24"/>
    <w:rsid w:val="00317BE7"/>
    <w:rsid w:val="00317D8E"/>
    <w:rsid w:val="00317E8F"/>
    <w:rsid w:val="003200C0"/>
    <w:rsid w:val="003200C9"/>
    <w:rsid w:val="0032025E"/>
    <w:rsid w:val="00320752"/>
    <w:rsid w:val="003209E8"/>
    <w:rsid w:val="003211F4"/>
    <w:rsid w:val="0032193F"/>
    <w:rsid w:val="00322152"/>
    <w:rsid w:val="00322186"/>
    <w:rsid w:val="003221C2"/>
    <w:rsid w:val="003222A2"/>
    <w:rsid w:val="00322962"/>
    <w:rsid w:val="00322E42"/>
    <w:rsid w:val="00323862"/>
    <w:rsid w:val="0032403E"/>
    <w:rsid w:val="00324D73"/>
    <w:rsid w:val="00325B7B"/>
    <w:rsid w:val="003263CF"/>
    <w:rsid w:val="003267EB"/>
    <w:rsid w:val="0032742A"/>
    <w:rsid w:val="0033193C"/>
    <w:rsid w:val="00331BCA"/>
    <w:rsid w:val="00331BEA"/>
    <w:rsid w:val="00331C19"/>
    <w:rsid w:val="00332B30"/>
    <w:rsid w:val="00333576"/>
    <w:rsid w:val="0033393C"/>
    <w:rsid w:val="003350E4"/>
    <w:rsid w:val="0033532B"/>
    <w:rsid w:val="003361E4"/>
    <w:rsid w:val="00336656"/>
    <w:rsid w:val="00336799"/>
    <w:rsid w:val="003370C8"/>
    <w:rsid w:val="00337929"/>
    <w:rsid w:val="00340003"/>
    <w:rsid w:val="00340341"/>
    <w:rsid w:val="0034103E"/>
    <w:rsid w:val="00342453"/>
    <w:rsid w:val="003429B7"/>
    <w:rsid w:val="00342B92"/>
    <w:rsid w:val="00343B23"/>
    <w:rsid w:val="003444A9"/>
    <w:rsid w:val="003445F2"/>
    <w:rsid w:val="0034582D"/>
    <w:rsid w:val="00345EB0"/>
    <w:rsid w:val="00345FAF"/>
    <w:rsid w:val="00346328"/>
    <w:rsid w:val="0034764B"/>
    <w:rsid w:val="0034780A"/>
    <w:rsid w:val="00347CBE"/>
    <w:rsid w:val="003503AC"/>
    <w:rsid w:val="00351818"/>
    <w:rsid w:val="00352686"/>
    <w:rsid w:val="003531E3"/>
    <w:rsid w:val="003534AD"/>
    <w:rsid w:val="0035358C"/>
    <w:rsid w:val="00354563"/>
    <w:rsid w:val="003550A4"/>
    <w:rsid w:val="003565B9"/>
    <w:rsid w:val="00357136"/>
    <w:rsid w:val="003576EB"/>
    <w:rsid w:val="00357CBF"/>
    <w:rsid w:val="003607A3"/>
    <w:rsid w:val="00360C44"/>
    <w:rsid w:val="00360C67"/>
    <w:rsid w:val="00360E65"/>
    <w:rsid w:val="00362DCB"/>
    <w:rsid w:val="0036308C"/>
    <w:rsid w:val="00363227"/>
    <w:rsid w:val="00363852"/>
    <w:rsid w:val="00363BA7"/>
    <w:rsid w:val="00363E8F"/>
    <w:rsid w:val="00363F5A"/>
    <w:rsid w:val="00364DDB"/>
    <w:rsid w:val="00365118"/>
    <w:rsid w:val="003660B2"/>
    <w:rsid w:val="003663F6"/>
    <w:rsid w:val="00366467"/>
    <w:rsid w:val="00366A6D"/>
    <w:rsid w:val="00367331"/>
    <w:rsid w:val="00370563"/>
    <w:rsid w:val="00370CA1"/>
    <w:rsid w:val="00370EEA"/>
    <w:rsid w:val="003713D2"/>
    <w:rsid w:val="00371AF4"/>
    <w:rsid w:val="00371ED1"/>
    <w:rsid w:val="00372373"/>
    <w:rsid w:val="00372A4F"/>
    <w:rsid w:val="00372B9F"/>
    <w:rsid w:val="00372C6A"/>
    <w:rsid w:val="00373265"/>
    <w:rsid w:val="00373332"/>
    <w:rsid w:val="003735C2"/>
    <w:rsid w:val="0037384B"/>
    <w:rsid w:val="00373892"/>
    <w:rsid w:val="003743CE"/>
    <w:rsid w:val="00376497"/>
    <w:rsid w:val="00376A67"/>
    <w:rsid w:val="00376B85"/>
    <w:rsid w:val="00377E75"/>
    <w:rsid w:val="00377F5E"/>
    <w:rsid w:val="003807AF"/>
    <w:rsid w:val="00380856"/>
    <w:rsid w:val="00380E60"/>
    <w:rsid w:val="00380EAE"/>
    <w:rsid w:val="00381112"/>
    <w:rsid w:val="00382711"/>
    <w:rsid w:val="00382A6F"/>
    <w:rsid w:val="00382C57"/>
    <w:rsid w:val="00382DC1"/>
    <w:rsid w:val="00382F3F"/>
    <w:rsid w:val="00383834"/>
    <w:rsid w:val="00383B5F"/>
    <w:rsid w:val="00384483"/>
    <w:rsid w:val="00384512"/>
    <w:rsid w:val="0038499A"/>
    <w:rsid w:val="00384F53"/>
    <w:rsid w:val="00385308"/>
    <w:rsid w:val="00385927"/>
    <w:rsid w:val="0038627F"/>
    <w:rsid w:val="00386769"/>
    <w:rsid w:val="00386D58"/>
    <w:rsid w:val="00386DB6"/>
    <w:rsid w:val="00386FDD"/>
    <w:rsid w:val="00387053"/>
    <w:rsid w:val="003877A3"/>
    <w:rsid w:val="003902C9"/>
    <w:rsid w:val="003930A9"/>
    <w:rsid w:val="00394109"/>
    <w:rsid w:val="003943FA"/>
    <w:rsid w:val="00394524"/>
    <w:rsid w:val="00395451"/>
    <w:rsid w:val="00395716"/>
    <w:rsid w:val="00395C8D"/>
    <w:rsid w:val="0039661C"/>
    <w:rsid w:val="00396B0E"/>
    <w:rsid w:val="00396DF2"/>
    <w:rsid w:val="0039723B"/>
    <w:rsid w:val="0039766F"/>
    <w:rsid w:val="003A01BA"/>
    <w:rsid w:val="003A01C8"/>
    <w:rsid w:val="003A1238"/>
    <w:rsid w:val="003A1937"/>
    <w:rsid w:val="003A1B1B"/>
    <w:rsid w:val="003A2238"/>
    <w:rsid w:val="003A24AD"/>
    <w:rsid w:val="003A2C41"/>
    <w:rsid w:val="003A3303"/>
    <w:rsid w:val="003A43B0"/>
    <w:rsid w:val="003A4C0E"/>
    <w:rsid w:val="003A4F65"/>
    <w:rsid w:val="003A5964"/>
    <w:rsid w:val="003A5E30"/>
    <w:rsid w:val="003A6344"/>
    <w:rsid w:val="003A6624"/>
    <w:rsid w:val="003A695D"/>
    <w:rsid w:val="003A6A25"/>
    <w:rsid w:val="003A6AE4"/>
    <w:rsid w:val="003A6E94"/>
    <w:rsid w:val="003A6F6B"/>
    <w:rsid w:val="003A7102"/>
    <w:rsid w:val="003A7A1D"/>
    <w:rsid w:val="003B0A2C"/>
    <w:rsid w:val="003B1443"/>
    <w:rsid w:val="003B1985"/>
    <w:rsid w:val="003B2077"/>
    <w:rsid w:val="003B225F"/>
    <w:rsid w:val="003B25B3"/>
    <w:rsid w:val="003B32A5"/>
    <w:rsid w:val="003B3CB0"/>
    <w:rsid w:val="003B4339"/>
    <w:rsid w:val="003B4361"/>
    <w:rsid w:val="003B484F"/>
    <w:rsid w:val="003B4FA7"/>
    <w:rsid w:val="003B58A3"/>
    <w:rsid w:val="003B5BD3"/>
    <w:rsid w:val="003B7196"/>
    <w:rsid w:val="003B7BBB"/>
    <w:rsid w:val="003B7C55"/>
    <w:rsid w:val="003C03D9"/>
    <w:rsid w:val="003C0A62"/>
    <w:rsid w:val="003C0FB3"/>
    <w:rsid w:val="003C3990"/>
    <w:rsid w:val="003C434B"/>
    <w:rsid w:val="003C489D"/>
    <w:rsid w:val="003C54B8"/>
    <w:rsid w:val="003C5C60"/>
    <w:rsid w:val="003C6073"/>
    <w:rsid w:val="003C687F"/>
    <w:rsid w:val="003C6B2C"/>
    <w:rsid w:val="003C6BD1"/>
    <w:rsid w:val="003C723C"/>
    <w:rsid w:val="003C7B7E"/>
    <w:rsid w:val="003D0155"/>
    <w:rsid w:val="003D0BAB"/>
    <w:rsid w:val="003D0F7F"/>
    <w:rsid w:val="003D166B"/>
    <w:rsid w:val="003D2F5E"/>
    <w:rsid w:val="003D3CF0"/>
    <w:rsid w:val="003D3E8B"/>
    <w:rsid w:val="003D40DB"/>
    <w:rsid w:val="003D53BF"/>
    <w:rsid w:val="003D64B0"/>
    <w:rsid w:val="003D6797"/>
    <w:rsid w:val="003D6C66"/>
    <w:rsid w:val="003D71C2"/>
    <w:rsid w:val="003D779D"/>
    <w:rsid w:val="003D7846"/>
    <w:rsid w:val="003D78A2"/>
    <w:rsid w:val="003D7CB3"/>
    <w:rsid w:val="003D7EA1"/>
    <w:rsid w:val="003E03FD"/>
    <w:rsid w:val="003E1368"/>
    <w:rsid w:val="003E15EE"/>
    <w:rsid w:val="003E1F34"/>
    <w:rsid w:val="003E5FC2"/>
    <w:rsid w:val="003E60E7"/>
    <w:rsid w:val="003E6257"/>
    <w:rsid w:val="003E6AE0"/>
    <w:rsid w:val="003E6FA4"/>
    <w:rsid w:val="003E7152"/>
    <w:rsid w:val="003E7EEF"/>
    <w:rsid w:val="003F08A4"/>
    <w:rsid w:val="003F0971"/>
    <w:rsid w:val="003F0A99"/>
    <w:rsid w:val="003F0B0D"/>
    <w:rsid w:val="003F1148"/>
    <w:rsid w:val="003F25C8"/>
    <w:rsid w:val="003F28DA"/>
    <w:rsid w:val="003F2C2F"/>
    <w:rsid w:val="003F3256"/>
    <w:rsid w:val="003F35B8"/>
    <w:rsid w:val="003F3F97"/>
    <w:rsid w:val="003F42CF"/>
    <w:rsid w:val="003F4B96"/>
    <w:rsid w:val="003F4EA0"/>
    <w:rsid w:val="003F5859"/>
    <w:rsid w:val="003F5968"/>
    <w:rsid w:val="003F5FB9"/>
    <w:rsid w:val="003F67B7"/>
    <w:rsid w:val="003F69BE"/>
    <w:rsid w:val="003F6BA0"/>
    <w:rsid w:val="003F6D04"/>
    <w:rsid w:val="003F7058"/>
    <w:rsid w:val="003F72A6"/>
    <w:rsid w:val="003F75D8"/>
    <w:rsid w:val="003F7D20"/>
    <w:rsid w:val="0040045A"/>
    <w:rsid w:val="0040070C"/>
    <w:rsid w:val="00400EB0"/>
    <w:rsid w:val="004013F6"/>
    <w:rsid w:val="00402B56"/>
    <w:rsid w:val="00404AAF"/>
    <w:rsid w:val="00404F58"/>
    <w:rsid w:val="00404F9B"/>
    <w:rsid w:val="00405801"/>
    <w:rsid w:val="00405D55"/>
    <w:rsid w:val="00405FCF"/>
    <w:rsid w:val="00406309"/>
    <w:rsid w:val="0040664B"/>
    <w:rsid w:val="00407474"/>
    <w:rsid w:val="00407ED4"/>
    <w:rsid w:val="004108C4"/>
    <w:rsid w:val="004119FC"/>
    <w:rsid w:val="004128F0"/>
    <w:rsid w:val="00412DE4"/>
    <w:rsid w:val="004136B5"/>
    <w:rsid w:val="00413B69"/>
    <w:rsid w:val="00414D5B"/>
    <w:rsid w:val="00415547"/>
    <w:rsid w:val="00415ABA"/>
    <w:rsid w:val="00416199"/>
    <w:rsid w:val="004163AD"/>
    <w:rsid w:val="0041645A"/>
    <w:rsid w:val="0041670A"/>
    <w:rsid w:val="00416A49"/>
    <w:rsid w:val="00416C9E"/>
    <w:rsid w:val="00417BB8"/>
    <w:rsid w:val="00420300"/>
    <w:rsid w:val="00421030"/>
    <w:rsid w:val="0042123A"/>
    <w:rsid w:val="00421CC4"/>
    <w:rsid w:val="00422B57"/>
    <w:rsid w:val="00422E07"/>
    <w:rsid w:val="004234BA"/>
    <w:rsid w:val="0042354D"/>
    <w:rsid w:val="00424DCA"/>
    <w:rsid w:val="00425830"/>
    <w:rsid w:val="004259A6"/>
    <w:rsid w:val="00425CCF"/>
    <w:rsid w:val="00426873"/>
    <w:rsid w:val="00426AF9"/>
    <w:rsid w:val="00427B06"/>
    <w:rsid w:val="00430319"/>
    <w:rsid w:val="00430D80"/>
    <w:rsid w:val="004313F4"/>
    <w:rsid w:val="004317B5"/>
    <w:rsid w:val="00431E3D"/>
    <w:rsid w:val="00431EE8"/>
    <w:rsid w:val="00433031"/>
    <w:rsid w:val="004331ED"/>
    <w:rsid w:val="00433295"/>
    <w:rsid w:val="00435259"/>
    <w:rsid w:val="0043626F"/>
    <w:rsid w:val="0043690B"/>
    <w:rsid w:val="00436B23"/>
    <w:rsid w:val="00436E88"/>
    <w:rsid w:val="004400A1"/>
    <w:rsid w:val="00440977"/>
    <w:rsid w:val="0044150F"/>
    <w:rsid w:val="0044175B"/>
    <w:rsid w:val="00441C88"/>
    <w:rsid w:val="00442026"/>
    <w:rsid w:val="00442448"/>
    <w:rsid w:val="00442E26"/>
    <w:rsid w:val="00443CD4"/>
    <w:rsid w:val="004440BB"/>
    <w:rsid w:val="004450A5"/>
    <w:rsid w:val="004450B6"/>
    <w:rsid w:val="00445541"/>
    <w:rsid w:val="00445604"/>
    <w:rsid w:val="00445612"/>
    <w:rsid w:val="00445D2C"/>
    <w:rsid w:val="004479D8"/>
    <w:rsid w:val="00447C97"/>
    <w:rsid w:val="00451168"/>
    <w:rsid w:val="004511D6"/>
    <w:rsid w:val="00451506"/>
    <w:rsid w:val="004528AA"/>
    <w:rsid w:val="004529C4"/>
    <w:rsid w:val="00452D84"/>
    <w:rsid w:val="00453165"/>
    <w:rsid w:val="00453647"/>
    <w:rsid w:val="00453739"/>
    <w:rsid w:val="0045471D"/>
    <w:rsid w:val="0045582D"/>
    <w:rsid w:val="0045627B"/>
    <w:rsid w:val="004566BE"/>
    <w:rsid w:val="004566CD"/>
    <w:rsid w:val="00456A30"/>
    <w:rsid w:val="00456C90"/>
    <w:rsid w:val="00456D90"/>
    <w:rsid w:val="00457160"/>
    <w:rsid w:val="004578CC"/>
    <w:rsid w:val="00457F21"/>
    <w:rsid w:val="00461FD8"/>
    <w:rsid w:val="00462925"/>
    <w:rsid w:val="00463365"/>
    <w:rsid w:val="00463BFC"/>
    <w:rsid w:val="00463FB4"/>
    <w:rsid w:val="0046404B"/>
    <w:rsid w:val="0046465E"/>
    <w:rsid w:val="00464E02"/>
    <w:rsid w:val="004655FD"/>
    <w:rsid w:val="004657D6"/>
    <w:rsid w:val="00465C68"/>
    <w:rsid w:val="004728AA"/>
    <w:rsid w:val="004731D6"/>
    <w:rsid w:val="00473346"/>
    <w:rsid w:val="004738B3"/>
    <w:rsid w:val="00474838"/>
    <w:rsid w:val="004750DC"/>
    <w:rsid w:val="00475CF2"/>
    <w:rsid w:val="00476168"/>
    <w:rsid w:val="00476284"/>
    <w:rsid w:val="0048084F"/>
    <w:rsid w:val="004810BD"/>
    <w:rsid w:val="0048175E"/>
    <w:rsid w:val="004824FE"/>
    <w:rsid w:val="004825D9"/>
    <w:rsid w:val="00482E0C"/>
    <w:rsid w:val="00482F0A"/>
    <w:rsid w:val="00483470"/>
    <w:rsid w:val="0048395F"/>
    <w:rsid w:val="00483B44"/>
    <w:rsid w:val="00483CA9"/>
    <w:rsid w:val="00483E98"/>
    <w:rsid w:val="0048478C"/>
    <w:rsid w:val="004848EC"/>
    <w:rsid w:val="004850B9"/>
    <w:rsid w:val="0048525B"/>
    <w:rsid w:val="00485CCD"/>
    <w:rsid w:val="00485DB5"/>
    <w:rsid w:val="00485E24"/>
    <w:rsid w:val="004860C5"/>
    <w:rsid w:val="004861BE"/>
    <w:rsid w:val="0048680A"/>
    <w:rsid w:val="00486D2B"/>
    <w:rsid w:val="004878F9"/>
    <w:rsid w:val="0048798B"/>
    <w:rsid w:val="004904C5"/>
    <w:rsid w:val="00490D60"/>
    <w:rsid w:val="00491E6C"/>
    <w:rsid w:val="00493120"/>
    <w:rsid w:val="0049461A"/>
    <w:rsid w:val="0049473D"/>
    <w:rsid w:val="004949C7"/>
    <w:rsid w:val="00494FDC"/>
    <w:rsid w:val="00495942"/>
    <w:rsid w:val="00495D5B"/>
    <w:rsid w:val="00495D5E"/>
    <w:rsid w:val="00495E37"/>
    <w:rsid w:val="004A01F5"/>
    <w:rsid w:val="004A0489"/>
    <w:rsid w:val="004A0B9D"/>
    <w:rsid w:val="004A11B1"/>
    <w:rsid w:val="004A1422"/>
    <w:rsid w:val="004A15B0"/>
    <w:rsid w:val="004A161B"/>
    <w:rsid w:val="004A18A5"/>
    <w:rsid w:val="004A1C7D"/>
    <w:rsid w:val="004A2343"/>
    <w:rsid w:val="004A2778"/>
    <w:rsid w:val="004A3554"/>
    <w:rsid w:val="004A411F"/>
    <w:rsid w:val="004A4146"/>
    <w:rsid w:val="004A45B0"/>
    <w:rsid w:val="004A47DB"/>
    <w:rsid w:val="004A49D7"/>
    <w:rsid w:val="004A5AAE"/>
    <w:rsid w:val="004A656D"/>
    <w:rsid w:val="004A6654"/>
    <w:rsid w:val="004A6AB7"/>
    <w:rsid w:val="004A7284"/>
    <w:rsid w:val="004A7E1A"/>
    <w:rsid w:val="004B0073"/>
    <w:rsid w:val="004B07CD"/>
    <w:rsid w:val="004B122D"/>
    <w:rsid w:val="004B1541"/>
    <w:rsid w:val="004B240E"/>
    <w:rsid w:val="004B29F4"/>
    <w:rsid w:val="004B4AB3"/>
    <w:rsid w:val="004B4C27"/>
    <w:rsid w:val="004B53C9"/>
    <w:rsid w:val="004B6407"/>
    <w:rsid w:val="004B6923"/>
    <w:rsid w:val="004B7240"/>
    <w:rsid w:val="004B7495"/>
    <w:rsid w:val="004B7540"/>
    <w:rsid w:val="004B780F"/>
    <w:rsid w:val="004B7B56"/>
    <w:rsid w:val="004C03F3"/>
    <w:rsid w:val="004C0424"/>
    <w:rsid w:val="004C0799"/>
    <w:rsid w:val="004C098E"/>
    <w:rsid w:val="004C0EE8"/>
    <w:rsid w:val="004C1230"/>
    <w:rsid w:val="004C188C"/>
    <w:rsid w:val="004C1EE2"/>
    <w:rsid w:val="004C1F92"/>
    <w:rsid w:val="004C20CF"/>
    <w:rsid w:val="004C225C"/>
    <w:rsid w:val="004C299C"/>
    <w:rsid w:val="004C2E2E"/>
    <w:rsid w:val="004C44EB"/>
    <w:rsid w:val="004C4D54"/>
    <w:rsid w:val="004C6A41"/>
    <w:rsid w:val="004C7023"/>
    <w:rsid w:val="004C714B"/>
    <w:rsid w:val="004C7513"/>
    <w:rsid w:val="004D02AC"/>
    <w:rsid w:val="004D0383"/>
    <w:rsid w:val="004D0E88"/>
    <w:rsid w:val="004D0E9D"/>
    <w:rsid w:val="004D1AB3"/>
    <w:rsid w:val="004D1F3F"/>
    <w:rsid w:val="004D3315"/>
    <w:rsid w:val="004D333E"/>
    <w:rsid w:val="004D3A72"/>
    <w:rsid w:val="004D3EE2"/>
    <w:rsid w:val="004D53C1"/>
    <w:rsid w:val="004D53FD"/>
    <w:rsid w:val="004D5BBA"/>
    <w:rsid w:val="004D5E03"/>
    <w:rsid w:val="004D6540"/>
    <w:rsid w:val="004E106F"/>
    <w:rsid w:val="004E10BE"/>
    <w:rsid w:val="004E12A1"/>
    <w:rsid w:val="004E1C2A"/>
    <w:rsid w:val="004E2ACB"/>
    <w:rsid w:val="004E35CC"/>
    <w:rsid w:val="004E38B0"/>
    <w:rsid w:val="004E3C28"/>
    <w:rsid w:val="004E40FC"/>
    <w:rsid w:val="004E4332"/>
    <w:rsid w:val="004E4E0B"/>
    <w:rsid w:val="004E5D45"/>
    <w:rsid w:val="004E6856"/>
    <w:rsid w:val="004E6DD4"/>
    <w:rsid w:val="004E6FB4"/>
    <w:rsid w:val="004E7118"/>
    <w:rsid w:val="004F0509"/>
    <w:rsid w:val="004F0977"/>
    <w:rsid w:val="004F1408"/>
    <w:rsid w:val="004F23FE"/>
    <w:rsid w:val="004F4E1D"/>
    <w:rsid w:val="004F4F19"/>
    <w:rsid w:val="004F52BD"/>
    <w:rsid w:val="004F5A96"/>
    <w:rsid w:val="004F6257"/>
    <w:rsid w:val="004F6A25"/>
    <w:rsid w:val="004F6AB0"/>
    <w:rsid w:val="004F6B4D"/>
    <w:rsid w:val="004F6C76"/>
    <w:rsid w:val="004F6F40"/>
    <w:rsid w:val="004F7732"/>
    <w:rsid w:val="005000BD"/>
    <w:rsid w:val="005000DD"/>
    <w:rsid w:val="005002AB"/>
    <w:rsid w:val="00500A1F"/>
    <w:rsid w:val="00502524"/>
    <w:rsid w:val="0050376B"/>
    <w:rsid w:val="00503948"/>
    <w:rsid w:val="00503B09"/>
    <w:rsid w:val="00503D23"/>
    <w:rsid w:val="00504D6B"/>
    <w:rsid w:val="00504F5C"/>
    <w:rsid w:val="00505262"/>
    <w:rsid w:val="0050597B"/>
    <w:rsid w:val="00505F73"/>
    <w:rsid w:val="0050605D"/>
    <w:rsid w:val="00506C31"/>
    <w:rsid w:val="00506DF8"/>
    <w:rsid w:val="00507451"/>
    <w:rsid w:val="00507811"/>
    <w:rsid w:val="00510765"/>
    <w:rsid w:val="00511219"/>
    <w:rsid w:val="0051192F"/>
    <w:rsid w:val="00511F4D"/>
    <w:rsid w:val="0051406D"/>
    <w:rsid w:val="00514D6B"/>
    <w:rsid w:val="0051574E"/>
    <w:rsid w:val="00515786"/>
    <w:rsid w:val="00515BE3"/>
    <w:rsid w:val="00515CEA"/>
    <w:rsid w:val="0051725F"/>
    <w:rsid w:val="005174A2"/>
    <w:rsid w:val="00517E71"/>
    <w:rsid w:val="00520095"/>
    <w:rsid w:val="00520645"/>
    <w:rsid w:val="0052168D"/>
    <w:rsid w:val="00522187"/>
    <w:rsid w:val="005225EB"/>
    <w:rsid w:val="0052396A"/>
    <w:rsid w:val="00525A83"/>
    <w:rsid w:val="0052782C"/>
    <w:rsid w:val="00527A41"/>
    <w:rsid w:val="00530371"/>
    <w:rsid w:val="00530CF9"/>
    <w:rsid w:val="00530E46"/>
    <w:rsid w:val="00531938"/>
    <w:rsid w:val="005322C5"/>
    <w:rsid w:val="005322E5"/>
    <w:rsid w:val="005324EF"/>
    <w:rsid w:val="0053286B"/>
    <w:rsid w:val="00533EFC"/>
    <w:rsid w:val="00534A70"/>
    <w:rsid w:val="00535AD9"/>
    <w:rsid w:val="00536369"/>
    <w:rsid w:val="00537715"/>
    <w:rsid w:val="00537C2A"/>
    <w:rsid w:val="005400FF"/>
    <w:rsid w:val="00540A7B"/>
    <w:rsid w:val="00540E99"/>
    <w:rsid w:val="00541130"/>
    <w:rsid w:val="00542402"/>
    <w:rsid w:val="005425F1"/>
    <w:rsid w:val="00542667"/>
    <w:rsid w:val="00542993"/>
    <w:rsid w:val="00543F8B"/>
    <w:rsid w:val="00544EF8"/>
    <w:rsid w:val="00545EE0"/>
    <w:rsid w:val="005461C8"/>
    <w:rsid w:val="005468BF"/>
    <w:rsid w:val="00546A8B"/>
    <w:rsid w:val="00546D5E"/>
    <w:rsid w:val="00546F02"/>
    <w:rsid w:val="005476B5"/>
    <w:rsid w:val="0054770B"/>
    <w:rsid w:val="00547EA9"/>
    <w:rsid w:val="00550218"/>
    <w:rsid w:val="00551073"/>
    <w:rsid w:val="00551BDB"/>
    <w:rsid w:val="00551DA4"/>
    <w:rsid w:val="0055213A"/>
    <w:rsid w:val="0055228D"/>
    <w:rsid w:val="005535D5"/>
    <w:rsid w:val="00553629"/>
    <w:rsid w:val="00553815"/>
    <w:rsid w:val="00554956"/>
    <w:rsid w:val="005565BD"/>
    <w:rsid w:val="00556B49"/>
    <w:rsid w:val="0055787B"/>
    <w:rsid w:val="00557BE6"/>
    <w:rsid w:val="00560075"/>
    <w:rsid w:val="005600BC"/>
    <w:rsid w:val="00560C43"/>
    <w:rsid w:val="005610AB"/>
    <w:rsid w:val="005625F4"/>
    <w:rsid w:val="00562B45"/>
    <w:rsid w:val="00562C66"/>
    <w:rsid w:val="00563104"/>
    <w:rsid w:val="005632A8"/>
    <w:rsid w:val="00563808"/>
    <w:rsid w:val="00563885"/>
    <w:rsid w:val="005638D4"/>
    <w:rsid w:val="00563D85"/>
    <w:rsid w:val="005646C1"/>
    <w:rsid w:val="005646CC"/>
    <w:rsid w:val="00564BD2"/>
    <w:rsid w:val="00564D5C"/>
    <w:rsid w:val="005652E4"/>
    <w:rsid w:val="00565730"/>
    <w:rsid w:val="0056583C"/>
    <w:rsid w:val="00566225"/>
    <w:rsid w:val="00566260"/>
    <w:rsid w:val="00566671"/>
    <w:rsid w:val="00566D72"/>
    <w:rsid w:val="00566D76"/>
    <w:rsid w:val="00567B22"/>
    <w:rsid w:val="0057134C"/>
    <w:rsid w:val="00572061"/>
    <w:rsid w:val="00572077"/>
    <w:rsid w:val="005720A5"/>
    <w:rsid w:val="00572CCD"/>
    <w:rsid w:val="00572E27"/>
    <w:rsid w:val="00572F5F"/>
    <w:rsid w:val="0057331C"/>
    <w:rsid w:val="00573328"/>
    <w:rsid w:val="00573F07"/>
    <w:rsid w:val="005741AB"/>
    <w:rsid w:val="005747FF"/>
    <w:rsid w:val="0057489A"/>
    <w:rsid w:val="00576415"/>
    <w:rsid w:val="005764CC"/>
    <w:rsid w:val="00576F1D"/>
    <w:rsid w:val="00580B17"/>
    <w:rsid w:val="00580D0F"/>
    <w:rsid w:val="00581273"/>
    <w:rsid w:val="00581396"/>
    <w:rsid w:val="005824C0"/>
    <w:rsid w:val="00582560"/>
    <w:rsid w:val="00582FD7"/>
    <w:rsid w:val="005832ED"/>
    <w:rsid w:val="00583524"/>
    <w:rsid w:val="005835A2"/>
    <w:rsid w:val="00583853"/>
    <w:rsid w:val="0058478B"/>
    <w:rsid w:val="0058553B"/>
    <w:rsid w:val="005857A8"/>
    <w:rsid w:val="0058713B"/>
    <w:rsid w:val="005876D2"/>
    <w:rsid w:val="00587704"/>
    <w:rsid w:val="0059056C"/>
    <w:rsid w:val="005906C8"/>
    <w:rsid w:val="005908C1"/>
    <w:rsid w:val="00590DDE"/>
    <w:rsid w:val="00590FCF"/>
    <w:rsid w:val="0059130B"/>
    <w:rsid w:val="005920F7"/>
    <w:rsid w:val="00592861"/>
    <w:rsid w:val="00592C78"/>
    <w:rsid w:val="00592DD1"/>
    <w:rsid w:val="00592F96"/>
    <w:rsid w:val="005933E9"/>
    <w:rsid w:val="0059455B"/>
    <w:rsid w:val="00594AEE"/>
    <w:rsid w:val="00596038"/>
    <w:rsid w:val="00596571"/>
    <w:rsid w:val="00596689"/>
    <w:rsid w:val="00597A54"/>
    <w:rsid w:val="005A038A"/>
    <w:rsid w:val="005A06AF"/>
    <w:rsid w:val="005A0DF8"/>
    <w:rsid w:val="005A0FBA"/>
    <w:rsid w:val="005A16FB"/>
    <w:rsid w:val="005A1A68"/>
    <w:rsid w:val="005A2167"/>
    <w:rsid w:val="005A2A5A"/>
    <w:rsid w:val="005A3076"/>
    <w:rsid w:val="005A39FC"/>
    <w:rsid w:val="005A3B66"/>
    <w:rsid w:val="005A3ECB"/>
    <w:rsid w:val="005A42E3"/>
    <w:rsid w:val="005A5129"/>
    <w:rsid w:val="005A560B"/>
    <w:rsid w:val="005A5BEE"/>
    <w:rsid w:val="005A5F04"/>
    <w:rsid w:val="005A6066"/>
    <w:rsid w:val="005A68B4"/>
    <w:rsid w:val="005A6A76"/>
    <w:rsid w:val="005A6DC2"/>
    <w:rsid w:val="005A6E99"/>
    <w:rsid w:val="005A742C"/>
    <w:rsid w:val="005B0870"/>
    <w:rsid w:val="005B0D7F"/>
    <w:rsid w:val="005B0F50"/>
    <w:rsid w:val="005B1411"/>
    <w:rsid w:val="005B1762"/>
    <w:rsid w:val="005B1E2C"/>
    <w:rsid w:val="005B2541"/>
    <w:rsid w:val="005B2742"/>
    <w:rsid w:val="005B2B92"/>
    <w:rsid w:val="005B2BDD"/>
    <w:rsid w:val="005B4109"/>
    <w:rsid w:val="005B41AC"/>
    <w:rsid w:val="005B4B88"/>
    <w:rsid w:val="005B5605"/>
    <w:rsid w:val="005B565C"/>
    <w:rsid w:val="005B5D60"/>
    <w:rsid w:val="005B5E31"/>
    <w:rsid w:val="005B646C"/>
    <w:rsid w:val="005B64AE"/>
    <w:rsid w:val="005B6BE0"/>
    <w:rsid w:val="005B6CFA"/>
    <w:rsid w:val="005B6E3D"/>
    <w:rsid w:val="005B7298"/>
    <w:rsid w:val="005B79BD"/>
    <w:rsid w:val="005C09F3"/>
    <w:rsid w:val="005C0C4E"/>
    <w:rsid w:val="005C1BFC"/>
    <w:rsid w:val="005C365F"/>
    <w:rsid w:val="005C3E99"/>
    <w:rsid w:val="005C4917"/>
    <w:rsid w:val="005C5BA5"/>
    <w:rsid w:val="005C6597"/>
    <w:rsid w:val="005C7B55"/>
    <w:rsid w:val="005C7D79"/>
    <w:rsid w:val="005C7DE6"/>
    <w:rsid w:val="005D0175"/>
    <w:rsid w:val="005D01AD"/>
    <w:rsid w:val="005D1CC4"/>
    <w:rsid w:val="005D1E32"/>
    <w:rsid w:val="005D299F"/>
    <w:rsid w:val="005D2D62"/>
    <w:rsid w:val="005D4589"/>
    <w:rsid w:val="005D4A36"/>
    <w:rsid w:val="005D5A78"/>
    <w:rsid w:val="005D5DB0"/>
    <w:rsid w:val="005D62E5"/>
    <w:rsid w:val="005D683E"/>
    <w:rsid w:val="005D72D3"/>
    <w:rsid w:val="005D7328"/>
    <w:rsid w:val="005E0167"/>
    <w:rsid w:val="005E0B43"/>
    <w:rsid w:val="005E0C34"/>
    <w:rsid w:val="005E167F"/>
    <w:rsid w:val="005E1C43"/>
    <w:rsid w:val="005E23FE"/>
    <w:rsid w:val="005E2EA7"/>
    <w:rsid w:val="005E3820"/>
    <w:rsid w:val="005E423D"/>
    <w:rsid w:val="005E4463"/>
    <w:rsid w:val="005E4742"/>
    <w:rsid w:val="005E47CE"/>
    <w:rsid w:val="005E6829"/>
    <w:rsid w:val="005E6C55"/>
    <w:rsid w:val="005F0493"/>
    <w:rsid w:val="005F10D4"/>
    <w:rsid w:val="005F14DE"/>
    <w:rsid w:val="005F1C62"/>
    <w:rsid w:val="005F26E8"/>
    <w:rsid w:val="005F275A"/>
    <w:rsid w:val="005F2DEF"/>
    <w:rsid w:val="005F2E08"/>
    <w:rsid w:val="005F3638"/>
    <w:rsid w:val="005F5CFE"/>
    <w:rsid w:val="005F69CE"/>
    <w:rsid w:val="005F6F27"/>
    <w:rsid w:val="005F78DD"/>
    <w:rsid w:val="005F7A4D"/>
    <w:rsid w:val="006003F8"/>
    <w:rsid w:val="00601070"/>
    <w:rsid w:val="006017EC"/>
    <w:rsid w:val="00601919"/>
    <w:rsid w:val="00601B68"/>
    <w:rsid w:val="006034C3"/>
    <w:rsid w:val="0060359B"/>
    <w:rsid w:val="00603693"/>
    <w:rsid w:val="00603A20"/>
    <w:rsid w:val="00603F69"/>
    <w:rsid w:val="006040DA"/>
    <w:rsid w:val="00604188"/>
    <w:rsid w:val="006047BD"/>
    <w:rsid w:val="006047C9"/>
    <w:rsid w:val="00604B57"/>
    <w:rsid w:val="00604C4A"/>
    <w:rsid w:val="006053E5"/>
    <w:rsid w:val="00605C2B"/>
    <w:rsid w:val="006063FF"/>
    <w:rsid w:val="006068E0"/>
    <w:rsid w:val="00606DF8"/>
    <w:rsid w:val="00607675"/>
    <w:rsid w:val="00607A57"/>
    <w:rsid w:val="00607D62"/>
    <w:rsid w:val="00610266"/>
    <w:rsid w:val="00610B97"/>
    <w:rsid w:val="00610E3C"/>
    <w:rsid w:val="00610F53"/>
    <w:rsid w:val="00611721"/>
    <w:rsid w:val="00611DEA"/>
    <w:rsid w:val="00612633"/>
    <w:rsid w:val="00612E3F"/>
    <w:rsid w:val="00613208"/>
    <w:rsid w:val="0061389E"/>
    <w:rsid w:val="00614352"/>
    <w:rsid w:val="00614FB5"/>
    <w:rsid w:val="006157EC"/>
    <w:rsid w:val="006158A8"/>
    <w:rsid w:val="00615C40"/>
    <w:rsid w:val="00616302"/>
    <w:rsid w:val="006165CF"/>
    <w:rsid w:val="00616767"/>
    <w:rsid w:val="0061698B"/>
    <w:rsid w:val="00616F61"/>
    <w:rsid w:val="00617AD3"/>
    <w:rsid w:val="00617DE0"/>
    <w:rsid w:val="00620917"/>
    <w:rsid w:val="00620C3E"/>
    <w:rsid w:val="0062163D"/>
    <w:rsid w:val="00621700"/>
    <w:rsid w:val="006227A1"/>
    <w:rsid w:val="00622F6F"/>
    <w:rsid w:val="00623A9E"/>
    <w:rsid w:val="00624A20"/>
    <w:rsid w:val="00624C9B"/>
    <w:rsid w:val="006252A6"/>
    <w:rsid w:val="006262DD"/>
    <w:rsid w:val="006269C0"/>
    <w:rsid w:val="00627562"/>
    <w:rsid w:val="00627789"/>
    <w:rsid w:val="006300EF"/>
    <w:rsid w:val="00630BB3"/>
    <w:rsid w:val="00632182"/>
    <w:rsid w:val="0063231C"/>
    <w:rsid w:val="00632494"/>
    <w:rsid w:val="006335DF"/>
    <w:rsid w:val="00633C09"/>
    <w:rsid w:val="00634717"/>
    <w:rsid w:val="006353DE"/>
    <w:rsid w:val="0063670E"/>
    <w:rsid w:val="006368B2"/>
    <w:rsid w:val="00636E1D"/>
    <w:rsid w:val="00637181"/>
    <w:rsid w:val="00637621"/>
    <w:rsid w:val="00637AF8"/>
    <w:rsid w:val="00637E4D"/>
    <w:rsid w:val="006401A9"/>
    <w:rsid w:val="00641181"/>
    <w:rsid w:val="006412BE"/>
    <w:rsid w:val="0064144D"/>
    <w:rsid w:val="00641609"/>
    <w:rsid w:val="0064160E"/>
    <w:rsid w:val="00641CE5"/>
    <w:rsid w:val="00642389"/>
    <w:rsid w:val="006439ED"/>
    <w:rsid w:val="00643E0B"/>
    <w:rsid w:val="00644306"/>
    <w:rsid w:val="006443ED"/>
    <w:rsid w:val="006450E2"/>
    <w:rsid w:val="006453D8"/>
    <w:rsid w:val="0064656F"/>
    <w:rsid w:val="00647F31"/>
    <w:rsid w:val="0065023E"/>
    <w:rsid w:val="00650503"/>
    <w:rsid w:val="00650598"/>
    <w:rsid w:val="006513AC"/>
    <w:rsid w:val="006514BA"/>
    <w:rsid w:val="006518CB"/>
    <w:rsid w:val="00651A1C"/>
    <w:rsid w:val="00651CF6"/>
    <w:rsid w:val="00651E73"/>
    <w:rsid w:val="006522FD"/>
    <w:rsid w:val="00652800"/>
    <w:rsid w:val="00653042"/>
    <w:rsid w:val="0065362D"/>
    <w:rsid w:val="00653AB0"/>
    <w:rsid w:val="00653C5D"/>
    <w:rsid w:val="00653FDC"/>
    <w:rsid w:val="006544A7"/>
    <w:rsid w:val="006552BE"/>
    <w:rsid w:val="00656F23"/>
    <w:rsid w:val="006608AA"/>
    <w:rsid w:val="006618E3"/>
    <w:rsid w:val="00661B26"/>
    <w:rsid w:val="00661C1C"/>
    <w:rsid w:val="00661D06"/>
    <w:rsid w:val="00662AC5"/>
    <w:rsid w:val="0066346B"/>
    <w:rsid w:val="006635DC"/>
    <w:rsid w:val="006638B4"/>
    <w:rsid w:val="00663B53"/>
    <w:rsid w:val="0066400D"/>
    <w:rsid w:val="006644C4"/>
    <w:rsid w:val="00664A27"/>
    <w:rsid w:val="00665923"/>
    <w:rsid w:val="0066623C"/>
    <w:rsid w:val="0066665B"/>
    <w:rsid w:val="0066696E"/>
    <w:rsid w:val="00666BF1"/>
    <w:rsid w:val="00667C30"/>
    <w:rsid w:val="00670EE3"/>
    <w:rsid w:val="00670EFA"/>
    <w:rsid w:val="00671689"/>
    <w:rsid w:val="00671BDC"/>
    <w:rsid w:val="00671E15"/>
    <w:rsid w:val="00672592"/>
    <w:rsid w:val="006725A0"/>
    <w:rsid w:val="00672923"/>
    <w:rsid w:val="0067331F"/>
    <w:rsid w:val="0067363E"/>
    <w:rsid w:val="006742E8"/>
    <w:rsid w:val="0067482E"/>
    <w:rsid w:val="00675260"/>
    <w:rsid w:val="00675453"/>
    <w:rsid w:val="00675605"/>
    <w:rsid w:val="0067595B"/>
    <w:rsid w:val="00675A26"/>
    <w:rsid w:val="0067656C"/>
    <w:rsid w:val="0067717E"/>
    <w:rsid w:val="006777D0"/>
    <w:rsid w:val="00677DDB"/>
    <w:rsid w:val="00677EF0"/>
    <w:rsid w:val="00677F18"/>
    <w:rsid w:val="006813C7"/>
    <w:rsid w:val="006814BF"/>
    <w:rsid w:val="00681F32"/>
    <w:rsid w:val="006826BB"/>
    <w:rsid w:val="006826C7"/>
    <w:rsid w:val="00682B7F"/>
    <w:rsid w:val="00683AEC"/>
    <w:rsid w:val="00684672"/>
    <w:rsid w:val="0068481E"/>
    <w:rsid w:val="00685E26"/>
    <w:rsid w:val="006861CE"/>
    <w:rsid w:val="0068666F"/>
    <w:rsid w:val="00686995"/>
    <w:rsid w:val="0068780A"/>
    <w:rsid w:val="00690267"/>
    <w:rsid w:val="006906E7"/>
    <w:rsid w:val="00692753"/>
    <w:rsid w:val="006944BF"/>
    <w:rsid w:val="00694C0C"/>
    <w:rsid w:val="006954D4"/>
    <w:rsid w:val="0069598B"/>
    <w:rsid w:val="00695AF0"/>
    <w:rsid w:val="006972B5"/>
    <w:rsid w:val="006973FE"/>
    <w:rsid w:val="00697A97"/>
    <w:rsid w:val="00697BEA"/>
    <w:rsid w:val="006A021B"/>
    <w:rsid w:val="006A0369"/>
    <w:rsid w:val="006A0695"/>
    <w:rsid w:val="006A08F2"/>
    <w:rsid w:val="006A09E7"/>
    <w:rsid w:val="006A10BE"/>
    <w:rsid w:val="006A1A8E"/>
    <w:rsid w:val="006A1CF6"/>
    <w:rsid w:val="006A297E"/>
    <w:rsid w:val="006A2A32"/>
    <w:rsid w:val="006A2C74"/>
    <w:rsid w:val="006A2D9E"/>
    <w:rsid w:val="006A36DB"/>
    <w:rsid w:val="006A3DC5"/>
    <w:rsid w:val="006A3EF2"/>
    <w:rsid w:val="006A408D"/>
    <w:rsid w:val="006A43AA"/>
    <w:rsid w:val="006A44D0"/>
    <w:rsid w:val="006A48C1"/>
    <w:rsid w:val="006A4ECF"/>
    <w:rsid w:val="006A510D"/>
    <w:rsid w:val="006A51A4"/>
    <w:rsid w:val="006A5D1B"/>
    <w:rsid w:val="006A734A"/>
    <w:rsid w:val="006B06B2"/>
    <w:rsid w:val="006B1FFA"/>
    <w:rsid w:val="006B3564"/>
    <w:rsid w:val="006B37C1"/>
    <w:rsid w:val="006B37E6"/>
    <w:rsid w:val="006B3D05"/>
    <w:rsid w:val="006B3D8F"/>
    <w:rsid w:val="006B42E3"/>
    <w:rsid w:val="006B44E9"/>
    <w:rsid w:val="006B4DA0"/>
    <w:rsid w:val="006B5689"/>
    <w:rsid w:val="006B5BC9"/>
    <w:rsid w:val="006B7346"/>
    <w:rsid w:val="006B73E5"/>
    <w:rsid w:val="006C00A3"/>
    <w:rsid w:val="006C0613"/>
    <w:rsid w:val="006C069B"/>
    <w:rsid w:val="006C10F6"/>
    <w:rsid w:val="006C1BB6"/>
    <w:rsid w:val="006C1C70"/>
    <w:rsid w:val="006C4842"/>
    <w:rsid w:val="006C4D43"/>
    <w:rsid w:val="006C622F"/>
    <w:rsid w:val="006C718C"/>
    <w:rsid w:val="006C7AB5"/>
    <w:rsid w:val="006C7D63"/>
    <w:rsid w:val="006D021F"/>
    <w:rsid w:val="006D062E"/>
    <w:rsid w:val="006D0817"/>
    <w:rsid w:val="006D0996"/>
    <w:rsid w:val="006D1528"/>
    <w:rsid w:val="006D1BB4"/>
    <w:rsid w:val="006D2405"/>
    <w:rsid w:val="006D31E2"/>
    <w:rsid w:val="006D3A0E"/>
    <w:rsid w:val="006D3AB6"/>
    <w:rsid w:val="006D3D2F"/>
    <w:rsid w:val="006D3F51"/>
    <w:rsid w:val="006D4A39"/>
    <w:rsid w:val="006D53A4"/>
    <w:rsid w:val="006D5893"/>
    <w:rsid w:val="006D62C6"/>
    <w:rsid w:val="006D6748"/>
    <w:rsid w:val="006D6AA6"/>
    <w:rsid w:val="006D7823"/>
    <w:rsid w:val="006E08A7"/>
    <w:rsid w:val="006E08C4"/>
    <w:rsid w:val="006E091B"/>
    <w:rsid w:val="006E2552"/>
    <w:rsid w:val="006E2DA0"/>
    <w:rsid w:val="006E30EE"/>
    <w:rsid w:val="006E42C8"/>
    <w:rsid w:val="006E4800"/>
    <w:rsid w:val="006E4B9B"/>
    <w:rsid w:val="006E560F"/>
    <w:rsid w:val="006E5B90"/>
    <w:rsid w:val="006E5CE8"/>
    <w:rsid w:val="006E5E71"/>
    <w:rsid w:val="006E60D3"/>
    <w:rsid w:val="006E78F3"/>
    <w:rsid w:val="006E79B6"/>
    <w:rsid w:val="006F054E"/>
    <w:rsid w:val="006F0C0C"/>
    <w:rsid w:val="006F0E7C"/>
    <w:rsid w:val="006F1539"/>
    <w:rsid w:val="006F15D8"/>
    <w:rsid w:val="006F1B19"/>
    <w:rsid w:val="006F209B"/>
    <w:rsid w:val="006F2D5C"/>
    <w:rsid w:val="006F2FFF"/>
    <w:rsid w:val="006F3613"/>
    <w:rsid w:val="006F3615"/>
    <w:rsid w:val="006F3839"/>
    <w:rsid w:val="006F4503"/>
    <w:rsid w:val="006F5418"/>
    <w:rsid w:val="006F628E"/>
    <w:rsid w:val="006F6710"/>
    <w:rsid w:val="006F6843"/>
    <w:rsid w:val="006F68AF"/>
    <w:rsid w:val="006F7216"/>
    <w:rsid w:val="006F7280"/>
    <w:rsid w:val="006F749C"/>
    <w:rsid w:val="006F7D13"/>
    <w:rsid w:val="006F7DAF"/>
    <w:rsid w:val="00700464"/>
    <w:rsid w:val="00701084"/>
    <w:rsid w:val="00701270"/>
    <w:rsid w:val="00701CD7"/>
    <w:rsid w:val="00701DAC"/>
    <w:rsid w:val="00701F7B"/>
    <w:rsid w:val="00702980"/>
    <w:rsid w:val="00704694"/>
    <w:rsid w:val="007047EA"/>
    <w:rsid w:val="007058CD"/>
    <w:rsid w:val="00705914"/>
    <w:rsid w:val="00705D75"/>
    <w:rsid w:val="007066B7"/>
    <w:rsid w:val="007068C1"/>
    <w:rsid w:val="00706F7F"/>
    <w:rsid w:val="0070723B"/>
    <w:rsid w:val="007074A4"/>
    <w:rsid w:val="0071007A"/>
    <w:rsid w:val="00710A13"/>
    <w:rsid w:val="00711264"/>
    <w:rsid w:val="00712DA7"/>
    <w:rsid w:val="007132CD"/>
    <w:rsid w:val="00713921"/>
    <w:rsid w:val="00713FED"/>
    <w:rsid w:val="00714956"/>
    <w:rsid w:val="00714BD2"/>
    <w:rsid w:val="007158BC"/>
    <w:rsid w:val="00715F89"/>
    <w:rsid w:val="00716FB7"/>
    <w:rsid w:val="00717053"/>
    <w:rsid w:val="00717153"/>
    <w:rsid w:val="0071747B"/>
    <w:rsid w:val="00717C66"/>
    <w:rsid w:val="00717C9E"/>
    <w:rsid w:val="00717D8C"/>
    <w:rsid w:val="0072144B"/>
    <w:rsid w:val="00721F42"/>
    <w:rsid w:val="007225C0"/>
    <w:rsid w:val="007228F4"/>
    <w:rsid w:val="00722D6B"/>
    <w:rsid w:val="00723956"/>
    <w:rsid w:val="00723E2D"/>
    <w:rsid w:val="00724203"/>
    <w:rsid w:val="00724861"/>
    <w:rsid w:val="00724EE2"/>
    <w:rsid w:val="007250FC"/>
    <w:rsid w:val="00725C3B"/>
    <w:rsid w:val="00725D14"/>
    <w:rsid w:val="007262F7"/>
    <w:rsid w:val="00726403"/>
    <w:rsid w:val="0072645B"/>
    <w:rsid w:val="007266FB"/>
    <w:rsid w:val="00726801"/>
    <w:rsid w:val="007277EB"/>
    <w:rsid w:val="00727C4D"/>
    <w:rsid w:val="00730155"/>
    <w:rsid w:val="00730E81"/>
    <w:rsid w:val="0073212B"/>
    <w:rsid w:val="00732579"/>
    <w:rsid w:val="007333E6"/>
    <w:rsid w:val="00733D6A"/>
    <w:rsid w:val="00734065"/>
    <w:rsid w:val="00734215"/>
    <w:rsid w:val="00734894"/>
    <w:rsid w:val="00735327"/>
    <w:rsid w:val="00735451"/>
    <w:rsid w:val="00736C31"/>
    <w:rsid w:val="00740573"/>
    <w:rsid w:val="00741479"/>
    <w:rsid w:val="007414DA"/>
    <w:rsid w:val="00743031"/>
    <w:rsid w:val="00743F9B"/>
    <w:rsid w:val="007448D2"/>
    <w:rsid w:val="00744A73"/>
    <w:rsid w:val="00744DB8"/>
    <w:rsid w:val="00744FC5"/>
    <w:rsid w:val="0074502F"/>
    <w:rsid w:val="0074540E"/>
    <w:rsid w:val="00745C28"/>
    <w:rsid w:val="007460FF"/>
    <w:rsid w:val="007474D4"/>
    <w:rsid w:val="00747A3A"/>
    <w:rsid w:val="00747B59"/>
    <w:rsid w:val="007500BC"/>
    <w:rsid w:val="00751101"/>
    <w:rsid w:val="00752686"/>
    <w:rsid w:val="0075322D"/>
    <w:rsid w:val="00753499"/>
    <w:rsid w:val="00753D56"/>
    <w:rsid w:val="007543FA"/>
    <w:rsid w:val="007564AE"/>
    <w:rsid w:val="00757591"/>
    <w:rsid w:val="00757633"/>
    <w:rsid w:val="00757A59"/>
    <w:rsid w:val="00757C44"/>
    <w:rsid w:val="00757DD5"/>
    <w:rsid w:val="007617A7"/>
    <w:rsid w:val="00762125"/>
    <w:rsid w:val="0076222F"/>
    <w:rsid w:val="007635C3"/>
    <w:rsid w:val="00763AB0"/>
    <w:rsid w:val="00763B96"/>
    <w:rsid w:val="00764634"/>
    <w:rsid w:val="0076479F"/>
    <w:rsid w:val="007647DA"/>
    <w:rsid w:val="00764FEE"/>
    <w:rsid w:val="0076510D"/>
    <w:rsid w:val="00765E06"/>
    <w:rsid w:val="00765F79"/>
    <w:rsid w:val="007661AC"/>
    <w:rsid w:val="00766652"/>
    <w:rsid w:val="00767D33"/>
    <w:rsid w:val="007706CA"/>
    <w:rsid w:val="007706FF"/>
    <w:rsid w:val="00770891"/>
    <w:rsid w:val="00770C61"/>
    <w:rsid w:val="00770DC2"/>
    <w:rsid w:val="00770FFF"/>
    <w:rsid w:val="00771329"/>
    <w:rsid w:val="00772BA3"/>
    <w:rsid w:val="007734A2"/>
    <w:rsid w:val="00773C9D"/>
    <w:rsid w:val="00774A74"/>
    <w:rsid w:val="00774F23"/>
    <w:rsid w:val="007755DB"/>
    <w:rsid w:val="007763FE"/>
    <w:rsid w:val="00776998"/>
    <w:rsid w:val="00777597"/>
    <w:rsid w:val="007775AF"/>
    <w:rsid w:val="007776A2"/>
    <w:rsid w:val="00777849"/>
    <w:rsid w:val="00780A99"/>
    <w:rsid w:val="00780EA3"/>
    <w:rsid w:val="00781C4F"/>
    <w:rsid w:val="00782487"/>
    <w:rsid w:val="0078249A"/>
    <w:rsid w:val="00782A2E"/>
    <w:rsid w:val="00782B11"/>
    <w:rsid w:val="007836C0"/>
    <w:rsid w:val="00783F24"/>
    <w:rsid w:val="00783F93"/>
    <w:rsid w:val="00784E33"/>
    <w:rsid w:val="0078667E"/>
    <w:rsid w:val="00786B74"/>
    <w:rsid w:val="0078705C"/>
    <w:rsid w:val="00787404"/>
    <w:rsid w:val="0078755D"/>
    <w:rsid w:val="007876EE"/>
    <w:rsid w:val="00790A0C"/>
    <w:rsid w:val="007915B8"/>
    <w:rsid w:val="0079174B"/>
    <w:rsid w:val="007919DC"/>
    <w:rsid w:val="00791B72"/>
    <w:rsid w:val="00791C7F"/>
    <w:rsid w:val="00791E59"/>
    <w:rsid w:val="007922E3"/>
    <w:rsid w:val="007922EA"/>
    <w:rsid w:val="00792876"/>
    <w:rsid w:val="007928D6"/>
    <w:rsid w:val="007934C7"/>
    <w:rsid w:val="00793B2B"/>
    <w:rsid w:val="0079420F"/>
    <w:rsid w:val="007951E4"/>
    <w:rsid w:val="0079528F"/>
    <w:rsid w:val="00795357"/>
    <w:rsid w:val="00796888"/>
    <w:rsid w:val="0079712A"/>
    <w:rsid w:val="00797E34"/>
    <w:rsid w:val="007A0B19"/>
    <w:rsid w:val="007A1326"/>
    <w:rsid w:val="007A2443"/>
    <w:rsid w:val="007A2B7B"/>
    <w:rsid w:val="007A2B99"/>
    <w:rsid w:val="007A2DD7"/>
    <w:rsid w:val="007A2E03"/>
    <w:rsid w:val="007A314E"/>
    <w:rsid w:val="007A3356"/>
    <w:rsid w:val="007A36F3"/>
    <w:rsid w:val="007A387B"/>
    <w:rsid w:val="007A4A31"/>
    <w:rsid w:val="007A4CEF"/>
    <w:rsid w:val="007A5245"/>
    <w:rsid w:val="007A55A8"/>
    <w:rsid w:val="007A569B"/>
    <w:rsid w:val="007A5AAF"/>
    <w:rsid w:val="007A7330"/>
    <w:rsid w:val="007A7CBC"/>
    <w:rsid w:val="007B159E"/>
    <w:rsid w:val="007B2260"/>
    <w:rsid w:val="007B24C4"/>
    <w:rsid w:val="007B269E"/>
    <w:rsid w:val="007B3816"/>
    <w:rsid w:val="007B3B84"/>
    <w:rsid w:val="007B4208"/>
    <w:rsid w:val="007B4B30"/>
    <w:rsid w:val="007B50E4"/>
    <w:rsid w:val="007B5236"/>
    <w:rsid w:val="007B5D0A"/>
    <w:rsid w:val="007B63A3"/>
    <w:rsid w:val="007B6B2F"/>
    <w:rsid w:val="007B7D9C"/>
    <w:rsid w:val="007C01C7"/>
    <w:rsid w:val="007C0423"/>
    <w:rsid w:val="007C057B"/>
    <w:rsid w:val="007C0CE8"/>
    <w:rsid w:val="007C0F3B"/>
    <w:rsid w:val="007C1335"/>
    <w:rsid w:val="007C1661"/>
    <w:rsid w:val="007C1A9E"/>
    <w:rsid w:val="007C21DA"/>
    <w:rsid w:val="007C3B43"/>
    <w:rsid w:val="007C3B6F"/>
    <w:rsid w:val="007C425D"/>
    <w:rsid w:val="007C6B36"/>
    <w:rsid w:val="007C6E38"/>
    <w:rsid w:val="007C7920"/>
    <w:rsid w:val="007C7DD0"/>
    <w:rsid w:val="007D14B1"/>
    <w:rsid w:val="007D204F"/>
    <w:rsid w:val="007D212E"/>
    <w:rsid w:val="007D2BCE"/>
    <w:rsid w:val="007D2D33"/>
    <w:rsid w:val="007D3605"/>
    <w:rsid w:val="007D36A0"/>
    <w:rsid w:val="007D4328"/>
    <w:rsid w:val="007D43C1"/>
    <w:rsid w:val="007D458F"/>
    <w:rsid w:val="007D4747"/>
    <w:rsid w:val="007D4B9F"/>
    <w:rsid w:val="007D5655"/>
    <w:rsid w:val="007D5A52"/>
    <w:rsid w:val="007D5E3B"/>
    <w:rsid w:val="007D5EC3"/>
    <w:rsid w:val="007D68A4"/>
    <w:rsid w:val="007D735B"/>
    <w:rsid w:val="007D7CF5"/>
    <w:rsid w:val="007D7E58"/>
    <w:rsid w:val="007E13C6"/>
    <w:rsid w:val="007E1D28"/>
    <w:rsid w:val="007E2E92"/>
    <w:rsid w:val="007E302A"/>
    <w:rsid w:val="007E3EA0"/>
    <w:rsid w:val="007E41AD"/>
    <w:rsid w:val="007E51D2"/>
    <w:rsid w:val="007E5E44"/>
    <w:rsid w:val="007E5E9E"/>
    <w:rsid w:val="007E66E2"/>
    <w:rsid w:val="007E7218"/>
    <w:rsid w:val="007E7451"/>
    <w:rsid w:val="007F1493"/>
    <w:rsid w:val="007F15BC"/>
    <w:rsid w:val="007F191D"/>
    <w:rsid w:val="007F1C3F"/>
    <w:rsid w:val="007F2F42"/>
    <w:rsid w:val="007F3524"/>
    <w:rsid w:val="007F3DDB"/>
    <w:rsid w:val="007F3FAA"/>
    <w:rsid w:val="007F576D"/>
    <w:rsid w:val="007F637A"/>
    <w:rsid w:val="007F66A6"/>
    <w:rsid w:val="007F760C"/>
    <w:rsid w:val="007F76BF"/>
    <w:rsid w:val="008003CD"/>
    <w:rsid w:val="00800512"/>
    <w:rsid w:val="00801687"/>
    <w:rsid w:val="008019EE"/>
    <w:rsid w:val="00801C82"/>
    <w:rsid w:val="00802022"/>
    <w:rsid w:val="0080207C"/>
    <w:rsid w:val="008027B9"/>
    <w:rsid w:val="008028A3"/>
    <w:rsid w:val="00802D3B"/>
    <w:rsid w:val="008035A4"/>
    <w:rsid w:val="00803BDF"/>
    <w:rsid w:val="0080471D"/>
    <w:rsid w:val="008053AA"/>
    <w:rsid w:val="008059C1"/>
    <w:rsid w:val="00805C9F"/>
    <w:rsid w:val="00806515"/>
    <w:rsid w:val="0080662F"/>
    <w:rsid w:val="00806C91"/>
    <w:rsid w:val="00807B6B"/>
    <w:rsid w:val="00807C50"/>
    <w:rsid w:val="00810613"/>
    <w:rsid w:val="0081065F"/>
    <w:rsid w:val="00810E72"/>
    <w:rsid w:val="00810F54"/>
    <w:rsid w:val="0081179B"/>
    <w:rsid w:val="008118D6"/>
    <w:rsid w:val="00812DCB"/>
    <w:rsid w:val="00813FA5"/>
    <w:rsid w:val="008146D0"/>
    <w:rsid w:val="008149D7"/>
    <w:rsid w:val="0081523F"/>
    <w:rsid w:val="00816151"/>
    <w:rsid w:val="00816633"/>
    <w:rsid w:val="00817268"/>
    <w:rsid w:val="008176B7"/>
    <w:rsid w:val="00817717"/>
    <w:rsid w:val="0082006F"/>
    <w:rsid w:val="008203B7"/>
    <w:rsid w:val="00820BB7"/>
    <w:rsid w:val="008212BE"/>
    <w:rsid w:val="008218CF"/>
    <w:rsid w:val="00821CA8"/>
    <w:rsid w:val="0082262C"/>
    <w:rsid w:val="008230B9"/>
    <w:rsid w:val="0082322D"/>
    <w:rsid w:val="0082352A"/>
    <w:rsid w:val="00823BE9"/>
    <w:rsid w:val="008248E7"/>
    <w:rsid w:val="00824D8D"/>
    <w:rsid w:val="00824F02"/>
    <w:rsid w:val="00825595"/>
    <w:rsid w:val="008256FE"/>
    <w:rsid w:val="00826BD1"/>
    <w:rsid w:val="00826BF1"/>
    <w:rsid w:val="00826C1D"/>
    <w:rsid w:val="00826C4F"/>
    <w:rsid w:val="00826DC4"/>
    <w:rsid w:val="008278E5"/>
    <w:rsid w:val="00827950"/>
    <w:rsid w:val="00827C26"/>
    <w:rsid w:val="00830A48"/>
    <w:rsid w:val="00830FF3"/>
    <w:rsid w:val="0083147E"/>
    <w:rsid w:val="00831C89"/>
    <w:rsid w:val="00832DA5"/>
    <w:rsid w:val="00832F4B"/>
    <w:rsid w:val="008330BB"/>
    <w:rsid w:val="00833A2E"/>
    <w:rsid w:val="00833CB8"/>
    <w:rsid w:val="00833EDF"/>
    <w:rsid w:val="00834038"/>
    <w:rsid w:val="008345E1"/>
    <w:rsid w:val="00834AEA"/>
    <w:rsid w:val="008366C7"/>
    <w:rsid w:val="00836ECB"/>
    <w:rsid w:val="00837343"/>
    <w:rsid w:val="008377AF"/>
    <w:rsid w:val="0083796D"/>
    <w:rsid w:val="00837E48"/>
    <w:rsid w:val="00837F6F"/>
    <w:rsid w:val="008404C4"/>
    <w:rsid w:val="0084056D"/>
    <w:rsid w:val="0084082D"/>
    <w:rsid w:val="00841080"/>
    <w:rsid w:val="008412F7"/>
    <w:rsid w:val="0084135C"/>
    <w:rsid w:val="008414BB"/>
    <w:rsid w:val="00841B54"/>
    <w:rsid w:val="00842D49"/>
    <w:rsid w:val="008434A7"/>
    <w:rsid w:val="0084375D"/>
    <w:rsid w:val="00843ED1"/>
    <w:rsid w:val="00843F62"/>
    <w:rsid w:val="00845405"/>
    <w:rsid w:val="008455DA"/>
    <w:rsid w:val="00845756"/>
    <w:rsid w:val="00845A3A"/>
    <w:rsid w:val="00846087"/>
    <w:rsid w:val="008467D0"/>
    <w:rsid w:val="00846909"/>
    <w:rsid w:val="00846D21"/>
    <w:rsid w:val="00846F59"/>
    <w:rsid w:val="008470D0"/>
    <w:rsid w:val="00847BB0"/>
    <w:rsid w:val="00847E2C"/>
    <w:rsid w:val="008505DC"/>
    <w:rsid w:val="008509F0"/>
    <w:rsid w:val="0085140B"/>
    <w:rsid w:val="00851875"/>
    <w:rsid w:val="00852357"/>
    <w:rsid w:val="00852B7B"/>
    <w:rsid w:val="00852C50"/>
    <w:rsid w:val="00853093"/>
    <w:rsid w:val="0085448C"/>
    <w:rsid w:val="00855048"/>
    <w:rsid w:val="00855105"/>
    <w:rsid w:val="008563D3"/>
    <w:rsid w:val="00856E64"/>
    <w:rsid w:val="00856F18"/>
    <w:rsid w:val="008604C6"/>
    <w:rsid w:val="00860A52"/>
    <w:rsid w:val="0086138E"/>
    <w:rsid w:val="00862607"/>
    <w:rsid w:val="00862960"/>
    <w:rsid w:val="008634E9"/>
    <w:rsid w:val="00863532"/>
    <w:rsid w:val="008641E8"/>
    <w:rsid w:val="00864597"/>
    <w:rsid w:val="00865EC3"/>
    <w:rsid w:val="0086606F"/>
    <w:rsid w:val="0086629C"/>
    <w:rsid w:val="00866415"/>
    <w:rsid w:val="0086672A"/>
    <w:rsid w:val="00866F62"/>
    <w:rsid w:val="00867469"/>
    <w:rsid w:val="008704CC"/>
    <w:rsid w:val="00870838"/>
    <w:rsid w:val="00870A3D"/>
    <w:rsid w:val="00870B76"/>
    <w:rsid w:val="00870C31"/>
    <w:rsid w:val="00871C13"/>
    <w:rsid w:val="00871D26"/>
    <w:rsid w:val="00872A98"/>
    <w:rsid w:val="0087346F"/>
    <w:rsid w:val="008736AC"/>
    <w:rsid w:val="00874C1F"/>
    <w:rsid w:val="008751CC"/>
    <w:rsid w:val="00876551"/>
    <w:rsid w:val="00876959"/>
    <w:rsid w:val="00877D6D"/>
    <w:rsid w:val="0088041B"/>
    <w:rsid w:val="00880A08"/>
    <w:rsid w:val="00880B5E"/>
    <w:rsid w:val="00880FF8"/>
    <w:rsid w:val="008813A0"/>
    <w:rsid w:val="0088172E"/>
    <w:rsid w:val="00881D2F"/>
    <w:rsid w:val="00882E98"/>
    <w:rsid w:val="008831F7"/>
    <w:rsid w:val="00883242"/>
    <w:rsid w:val="008839B0"/>
    <w:rsid w:val="00883A53"/>
    <w:rsid w:val="008846D3"/>
    <w:rsid w:val="008848E7"/>
    <w:rsid w:val="0088568B"/>
    <w:rsid w:val="00885C59"/>
    <w:rsid w:val="00886486"/>
    <w:rsid w:val="00886895"/>
    <w:rsid w:val="00886D40"/>
    <w:rsid w:val="0088717D"/>
    <w:rsid w:val="00887C4E"/>
    <w:rsid w:val="00890676"/>
    <w:rsid w:val="00890C47"/>
    <w:rsid w:val="0089118D"/>
    <w:rsid w:val="00892047"/>
    <w:rsid w:val="0089256F"/>
    <w:rsid w:val="00893A88"/>
    <w:rsid w:val="00893CDB"/>
    <w:rsid w:val="00893D12"/>
    <w:rsid w:val="0089468F"/>
    <w:rsid w:val="008950A3"/>
    <w:rsid w:val="00895105"/>
    <w:rsid w:val="00895316"/>
    <w:rsid w:val="008953E2"/>
    <w:rsid w:val="00895861"/>
    <w:rsid w:val="00895A3C"/>
    <w:rsid w:val="00895AEA"/>
    <w:rsid w:val="00896285"/>
    <w:rsid w:val="0089632D"/>
    <w:rsid w:val="00897B91"/>
    <w:rsid w:val="008A00A0"/>
    <w:rsid w:val="008A05CC"/>
    <w:rsid w:val="008A0836"/>
    <w:rsid w:val="008A1652"/>
    <w:rsid w:val="008A21F0"/>
    <w:rsid w:val="008A3D1F"/>
    <w:rsid w:val="008A4C6E"/>
    <w:rsid w:val="008A5DE5"/>
    <w:rsid w:val="008B0C12"/>
    <w:rsid w:val="008B0D10"/>
    <w:rsid w:val="008B129C"/>
    <w:rsid w:val="008B1FDB"/>
    <w:rsid w:val="008B2A5B"/>
    <w:rsid w:val="008B31B3"/>
    <w:rsid w:val="008B367A"/>
    <w:rsid w:val="008B40AE"/>
    <w:rsid w:val="008B430F"/>
    <w:rsid w:val="008B44C9"/>
    <w:rsid w:val="008B4DA3"/>
    <w:rsid w:val="008B4FF4"/>
    <w:rsid w:val="008B5368"/>
    <w:rsid w:val="008B6729"/>
    <w:rsid w:val="008B6BB7"/>
    <w:rsid w:val="008B7E05"/>
    <w:rsid w:val="008B7F83"/>
    <w:rsid w:val="008C085A"/>
    <w:rsid w:val="008C1A20"/>
    <w:rsid w:val="008C1FB1"/>
    <w:rsid w:val="008C29D5"/>
    <w:rsid w:val="008C2FB5"/>
    <w:rsid w:val="008C302C"/>
    <w:rsid w:val="008C35AD"/>
    <w:rsid w:val="008C3916"/>
    <w:rsid w:val="008C4952"/>
    <w:rsid w:val="008C4CAB"/>
    <w:rsid w:val="008C538E"/>
    <w:rsid w:val="008C6276"/>
    <w:rsid w:val="008C62A6"/>
    <w:rsid w:val="008C6461"/>
    <w:rsid w:val="008C6BA4"/>
    <w:rsid w:val="008C6BBE"/>
    <w:rsid w:val="008C6D8B"/>
    <w:rsid w:val="008C6F82"/>
    <w:rsid w:val="008C7765"/>
    <w:rsid w:val="008C7CBC"/>
    <w:rsid w:val="008D0067"/>
    <w:rsid w:val="008D0282"/>
    <w:rsid w:val="008D085B"/>
    <w:rsid w:val="008D10CF"/>
    <w:rsid w:val="008D125E"/>
    <w:rsid w:val="008D12BB"/>
    <w:rsid w:val="008D16FE"/>
    <w:rsid w:val="008D17F1"/>
    <w:rsid w:val="008D27EE"/>
    <w:rsid w:val="008D2D94"/>
    <w:rsid w:val="008D3449"/>
    <w:rsid w:val="008D367B"/>
    <w:rsid w:val="008D4049"/>
    <w:rsid w:val="008D5308"/>
    <w:rsid w:val="008D55BF"/>
    <w:rsid w:val="008D61E0"/>
    <w:rsid w:val="008D6722"/>
    <w:rsid w:val="008D6E1D"/>
    <w:rsid w:val="008D73D3"/>
    <w:rsid w:val="008D7AB2"/>
    <w:rsid w:val="008E0113"/>
    <w:rsid w:val="008E0259"/>
    <w:rsid w:val="008E026C"/>
    <w:rsid w:val="008E1963"/>
    <w:rsid w:val="008E1D0B"/>
    <w:rsid w:val="008E2F01"/>
    <w:rsid w:val="008E327C"/>
    <w:rsid w:val="008E3CA3"/>
    <w:rsid w:val="008E43E0"/>
    <w:rsid w:val="008E47CE"/>
    <w:rsid w:val="008E4A0E"/>
    <w:rsid w:val="008E4AAD"/>
    <w:rsid w:val="008E4E59"/>
    <w:rsid w:val="008E7449"/>
    <w:rsid w:val="008E799D"/>
    <w:rsid w:val="008E7C16"/>
    <w:rsid w:val="008F0115"/>
    <w:rsid w:val="008F0383"/>
    <w:rsid w:val="008F1F6A"/>
    <w:rsid w:val="008F25A4"/>
    <w:rsid w:val="008F28E7"/>
    <w:rsid w:val="008F3AEF"/>
    <w:rsid w:val="008F3EDF"/>
    <w:rsid w:val="008F56DB"/>
    <w:rsid w:val="008F5A7F"/>
    <w:rsid w:val="008F5C34"/>
    <w:rsid w:val="008F6B8C"/>
    <w:rsid w:val="008F7CF5"/>
    <w:rsid w:val="00900223"/>
    <w:rsid w:val="0090053B"/>
    <w:rsid w:val="00900E59"/>
    <w:rsid w:val="00900FCF"/>
    <w:rsid w:val="00901298"/>
    <w:rsid w:val="009019BB"/>
    <w:rsid w:val="00901F1C"/>
    <w:rsid w:val="00902255"/>
    <w:rsid w:val="00902919"/>
    <w:rsid w:val="0090306A"/>
    <w:rsid w:val="0090315B"/>
    <w:rsid w:val="009033B0"/>
    <w:rsid w:val="009037E5"/>
    <w:rsid w:val="00903E24"/>
    <w:rsid w:val="00904233"/>
    <w:rsid w:val="00904350"/>
    <w:rsid w:val="00905926"/>
    <w:rsid w:val="0090604A"/>
    <w:rsid w:val="00906211"/>
    <w:rsid w:val="009078AB"/>
    <w:rsid w:val="00907A0D"/>
    <w:rsid w:val="00907A24"/>
    <w:rsid w:val="009102AA"/>
    <w:rsid w:val="0091055E"/>
    <w:rsid w:val="009106AF"/>
    <w:rsid w:val="00912C5D"/>
    <w:rsid w:val="00912EC7"/>
    <w:rsid w:val="00913550"/>
    <w:rsid w:val="00913D40"/>
    <w:rsid w:val="009147CA"/>
    <w:rsid w:val="009151B1"/>
    <w:rsid w:val="009153A2"/>
    <w:rsid w:val="0091571A"/>
    <w:rsid w:val="00915AC4"/>
    <w:rsid w:val="009168AE"/>
    <w:rsid w:val="00917628"/>
    <w:rsid w:val="00917C9A"/>
    <w:rsid w:val="00920A1E"/>
    <w:rsid w:val="00920C71"/>
    <w:rsid w:val="00922608"/>
    <w:rsid w:val="009227DD"/>
    <w:rsid w:val="00923015"/>
    <w:rsid w:val="00923325"/>
    <w:rsid w:val="009234D0"/>
    <w:rsid w:val="00923ED7"/>
    <w:rsid w:val="00925013"/>
    <w:rsid w:val="00925024"/>
    <w:rsid w:val="00925655"/>
    <w:rsid w:val="00925733"/>
    <w:rsid w:val="009257A8"/>
    <w:rsid w:val="009257EF"/>
    <w:rsid w:val="009261C8"/>
    <w:rsid w:val="00926422"/>
    <w:rsid w:val="00926D03"/>
    <w:rsid w:val="00926F76"/>
    <w:rsid w:val="009278E0"/>
    <w:rsid w:val="00927DB3"/>
    <w:rsid w:val="00927E08"/>
    <w:rsid w:val="00927F52"/>
    <w:rsid w:val="00930CCF"/>
    <w:rsid w:val="00930D17"/>
    <w:rsid w:val="00930ED6"/>
    <w:rsid w:val="00931206"/>
    <w:rsid w:val="00932077"/>
    <w:rsid w:val="00932A03"/>
    <w:rsid w:val="0093313E"/>
    <w:rsid w:val="009331F9"/>
    <w:rsid w:val="00934012"/>
    <w:rsid w:val="0093530F"/>
    <w:rsid w:val="009358FE"/>
    <w:rsid w:val="0093592F"/>
    <w:rsid w:val="009363F0"/>
    <w:rsid w:val="009364CD"/>
    <w:rsid w:val="0093688D"/>
    <w:rsid w:val="00937170"/>
    <w:rsid w:val="009379A6"/>
    <w:rsid w:val="00940ED6"/>
    <w:rsid w:val="0094165A"/>
    <w:rsid w:val="009418EA"/>
    <w:rsid w:val="00942056"/>
    <w:rsid w:val="009429D1"/>
    <w:rsid w:val="00942E67"/>
    <w:rsid w:val="00942FBF"/>
    <w:rsid w:val="009430A6"/>
    <w:rsid w:val="009431F0"/>
    <w:rsid w:val="00943299"/>
    <w:rsid w:val="009438A7"/>
    <w:rsid w:val="009443CC"/>
    <w:rsid w:val="009458AF"/>
    <w:rsid w:val="00946555"/>
    <w:rsid w:val="00947CDB"/>
    <w:rsid w:val="00947DD8"/>
    <w:rsid w:val="009504F3"/>
    <w:rsid w:val="00950B2A"/>
    <w:rsid w:val="00950E1B"/>
    <w:rsid w:val="00950EAF"/>
    <w:rsid w:val="009520A1"/>
    <w:rsid w:val="009521F2"/>
    <w:rsid w:val="009522E2"/>
    <w:rsid w:val="0095259D"/>
    <w:rsid w:val="009528C1"/>
    <w:rsid w:val="00952AA6"/>
    <w:rsid w:val="009532C7"/>
    <w:rsid w:val="00953891"/>
    <w:rsid w:val="00953E82"/>
    <w:rsid w:val="009546B9"/>
    <w:rsid w:val="00954ABA"/>
    <w:rsid w:val="00955D59"/>
    <w:rsid w:val="00955D6C"/>
    <w:rsid w:val="009563CE"/>
    <w:rsid w:val="00957421"/>
    <w:rsid w:val="00960499"/>
    <w:rsid w:val="00960547"/>
    <w:rsid w:val="00960CCA"/>
    <w:rsid w:val="00960E03"/>
    <w:rsid w:val="00961078"/>
    <w:rsid w:val="00961F81"/>
    <w:rsid w:val="00961FA4"/>
    <w:rsid w:val="009624AB"/>
    <w:rsid w:val="009624DF"/>
    <w:rsid w:val="00962EE2"/>
    <w:rsid w:val="009634F6"/>
    <w:rsid w:val="00963579"/>
    <w:rsid w:val="009635DF"/>
    <w:rsid w:val="00963C09"/>
    <w:rsid w:val="00963FEC"/>
    <w:rsid w:val="0096422F"/>
    <w:rsid w:val="00964AE3"/>
    <w:rsid w:val="009650F3"/>
    <w:rsid w:val="00965B16"/>
    <w:rsid w:val="00965F05"/>
    <w:rsid w:val="00966230"/>
    <w:rsid w:val="00966C62"/>
    <w:rsid w:val="00966FE3"/>
    <w:rsid w:val="0096720F"/>
    <w:rsid w:val="0097036E"/>
    <w:rsid w:val="009705DD"/>
    <w:rsid w:val="00970968"/>
    <w:rsid w:val="009718BF"/>
    <w:rsid w:val="0097211F"/>
    <w:rsid w:val="009734B6"/>
    <w:rsid w:val="00973DB2"/>
    <w:rsid w:val="0097420D"/>
    <w:rsid w:val="00974885"/>
    <w:rsid w:val="009753AC"/>
    <w:rsid w:val="0097571C"/>
    <w:rsid w:val="00976F6A"/>
    <w:rsid w:val="009777B9"/>
    <w:rsid w:val="009801DF"/>
    <w:rsid w:val="009803C7"/>
    <w:rsid w:val="009807D8"/>
    <w:rsid w:val="00980963"/>
    <w:rsid w:val="00980C7A"/>
    <w:rsid w:val="00981475"/>
    <w:rsid w:val="00981668"/>
    <w:rsid w:val="0098417B"/>
    <w:rsid w:val="00984331"/>
    <w:rsid w:val="00984BA1"/>
    <w:rsid w:val="00984C07"/>
    <w:rsid w:val="0098572D"/>
    <w:rsid w:val="00985761"/>
    <w:rsid w:val="00985E75"/>
    <w:rsid w:val="00985F69"/>
    <w:rsid w:val="00987813"/>
    <w:rsid w:val="00987D33"/>
    <w:rsid w:val="009904D0"/>
    <w:rsid w:val="00990BC1"/>
    <w:rsid w:val="00990C18"/>
    <w:rsid w:val="00990C46"/>
    <w:rsid w:val="00990CE3"/>
    <w:rsid w:val="009915AA"/>
    <w:rsid w:val="00991A8C"/>
    <w:rsid w:val="00991DEF"/>
    <w:rsid w:val="00991F30"/>
    <w:rsid w:val="00992216"/>
    <w:rsid w:val="00992659"/>
    <w:rsid w:val="00992DBA"/>
    <w:rsid w:val="00992FAB"/>
    <w:rsid w:val="0099359F"/>
    <w:rsid w:val="00993B85"/>
    <w:rsid w:val="00993B98"/>
    <w:rsid w:val="00993F37"/>
    <w:rsid w:val="00994180"/>
    <w:rsid w:val="009943F3"/>
    <w:rsid w:val="009944F9"/>
    <w:rsid w:val="00995705"/>
    <w:rsid w:val="00995954"/>
    <w:rsid w:val="00995BCF"/>
    <w:rsid w:val="00995E81"/>
    <w:rsid w:val="00995F05"/>
    <w:rsid w:val="00995F7C"/>
    <w:rsid w:val="0099601A"/>
    <w:rsid w:val="00996470"/>
    <w:rsid w:val="00996603"/>
    <w:rsid w:val="0099712F"/>
    <w:rsid w:val="009974B3"/>
    <w:rsid w:val="00997F5D"/>
    <w:rsid w:val="009A01D4"/>
    <w:rsid w:val="009A05A6"/>
    <w:rsid w:val="009A09AC"/>
    <w:rsid w:val="009A1192"/>
    <w:rsid w:val="009A14C6"/>
    <w:rsid w:val="009A1BBC"/>
    <w:rsid w:val="009A260E"/>
    <w:rsid w:val="009A26F6"/>
    <w:rsid w:val="009A2864"/>
    <w:rsid w:val="009A313E"/>
    <w:rsid w:val="009A349B"/>
    <w:rsid w:val="009A3BED"/>
    <w:rsid w:val="009A3EAC"/>
    <w:rsid w:val="009A40D9"/>
    <w:rsid w:val="009A5F77"/>
    <w:rsid w:val="009A6F21"/>
    <w:rsid w:val="009B08F7"/>
    <w:rsid w:val="009B0BAE"/>
    <w:rsid w:val="009B165F"/>
    <w:rsid w:val="009B2E67"/>
    <w:rsid w:val="009B33F4"/>
    <w:rsid w:val="009B3841"/>
    <w:rsid w:val="009B3FE9"/>
    <w:rsid w:val="009B417F"/>
    <w:rsid w:val="009B4483"/>
    <w:rsid w:val="009B52D1"/>
    <w:rsid w:val="009B55AD"/>
    <w:rsid w:val="009B5879"/>
    <w:rsid w:val="009B5A52"/>
    <w:rsid w:val="009B5A96"/>
    <w:rsid w:val="009B6030"/>
    <w:rsid w:val="009B7774"/>
    <w:rsid w:val="009B7B10"/>
    <w:rsid w:val="009C0698"/>
    <w:rsid w:val="009C098A"/>
    <w:rsid w:val="009C0AD1"/>
    <w:rsid w:val="009C0CBF"/>
    <w:rsid w:val="009C0DA0"/>
    <w:rsid w:val="009C1693"/>
    <w:rsid w:val="009C1AD9"/>
    <w:rsid w:val="009C1FCA"/>
    <w:rsid w:val="009C3001"/>
    <w:rsid w:val="009C3A44"/>
    <w:rsid w:val="009C44C9"/>
    <w:rsid w:val="009C4A46"/>
    <w:rsid w:val="009C575A"/>
    <w:rsid w:val="009C6423"/>
    <w:rsid w:val="009C657F"/>
    <w:rsid w:val="009C65D7"/>
    <w:rsid w:val="009C69B7"/>
    <w:rsid w:val="009C711E"/>
    <w:rsid w:val="009C72FE"/>
    <w:rsid w:val="009C7379"/>
    <w:rsid w:val="009C7C31"/>
    <w:rsid w:val="009D0C17"/>
    <w:rsid w:val="009D111D"/>
    <w:rsid w:val="009D1C3E"/>
    <w:rsid w:val="009D1EBE"/>
    <w:rsid w:val="009D2409"/>
    <w:rsid w:val="009D2983"/>
    <w:rsid w:val="009D2C38"/>
    <w:rsid w:val="009D31E5"/>
    <w:rsid w:val="009D36ED"/>
    <w:rsid w:val="009D4F4A"/>
    <w:rsid w:val="009D572A"/>
    <w:rsid w:val="009D5B5A"/>
    <w:rsid w:val="009D6176"/>
    <w:rsid w:val="009D6735"/>
    <w:rsid w:val="009D67D9"/>
    <w:rsid w:val="009D7742"/>
    <w:rsid w:val="009D7A15"/>
    <w:rsid w:val="009D7D50"/>
    <w:rsid w:val="009E037B"/>
    <w:rsid w:val="009E05EC"/>
    <w:rsid w:val="009E0CF8"/>
    <w:rsid w:val="009E0D1A"/>
    <w:rsid w:val="009E16BB"/>
    <w:rsid w:val="009E1D83"/>
    <w:rsid w:val="009E1F03"/>
    <w:rsid w:val="009E324B"/>
    <w:rsid w:val="009E4535"/>
    <w:rsid w:val="009E56EB"/>
    <w:rsid w:val="009E6109"/>
    <w:rsid w:val="009E6AB6"/>
    <w:rsid w:val="009E6B21"/>
    <w:rsid w:val="009E73AD"/>
    <w:rsid w:val="009E7F27"/>
    <w:rsid w:val="009F1A7D"/>
    <w:rsid w:val="009F2547"/>
    <w:rsid w:val="009F31FF"/>
    <w:rsid w:val="009F33C1"/>
    <w:rsid w:val="009F3431"/>
    <w:rsid w:val="009F3838"/>
    <w:rsid w:val="009F387D"/>
    <w:rsid w:val="009F3ECD"/>
    <w:rsid w:val="009F44D6"/>
    <w:rsid w:val="009F48B5"/>
    <w:rsid w:val="009F4B19"/>
    <w:rsid w:val="009F5976"/>
    <w:rsid w:val="009F5F05"/>
    <w:rsid w:val="009F6163"/>
    <w:rsid w:val="009F6263"/>
    <w:rsid w:val="009F646F"/>
    <w:rsid w:val="009F6CF9"/>
    <w:rsid w:val="009F7315"/>
    <w:rsid w:val="009F73D1"/>
    <w:rsid w:val="009F76DF"/>
    <w:rsid w:val="009F78FB"/>
    <w:rsid w:val="00A0006F"/>
    <w:rsid w:val="00A00D40"/>
    <w:rsid w:val="00A0216E"/>
    <w:rsid w:val="00A04A93"/>
    <w:rsid w:val="00A0533D"/>
    <w:rsid w:val="00A06FC8"/>
    <w:rsid w:val="00A07569"/>
    <w:rsid w:val="00A07749"/>
    <w:rsid w:val="00A078FB"/>
    <w:rsid w:val="00A1021C"/>
    <w:rsid w:val="00A10CE1"/>
    <w:rsid w:val="00A10CED"/>
    <w:rsid w:val="00A120D0"/>
    <w:rsid w:val="00A128C6"/>
    <w:rsid w:val="00A12C07"/>
    <w:rsid w:val="00A12CC1"/>
    <w:rsid w:val="00A12DDA"/>
    <w:rsid w:val="00A130A3"/>
    <w:rsid w:val="00A13B2B"/>
    <w:rsid w:val="00A13D24"/>
    <w:rsid w:val="00A143CE"/>
    <w:rsid w:val="00A15BC7"/>
    <w:rsid w:val="00A16D9B"/>
    <w:rsid w:val="00A16F58"/>
    <w:rsid w:val="00A17129"/>
    <w:rsid w:val="00A175AB"/>
    <w:rsid w:val="00A17C9F"/>
    <w:rsid w:val="00A20689"/>
    <w:rsid w:val="00A20C45"/>
    <w:rsid w:val="00A2116F"/>
    <w:rsid w:val="00A21A49"/>
    <w:rsid w:val="00A224F6"/>
    <w:rsid w:val="00A22E0F"/>
    <w:rsid w:val="00A231E9"/>
    <w:rsid w:val="00A237E1"/>
    <w:rsid w:val="00A24391"/>
    <w:rsid w:val="00A2454F"/>
    <w:rsid w:val="00A250FA"/>
    <w:rsid w:val="00A25B65"/>
    <w:rsid w:val="00A26EAF"/>
    <w:rsid w:val="00A270EA"/>
    <w:rsid w:val="00A279CB"/>
    <w:rsid w:val="00A27B4E"/>
    <w:rsid w:val="00A307AE"/>
    <w:rsid w:val="00A3147F"/>
    <w:rsid w:val="00A31D0D"/>
    <w:rsid w:val="00A31EA1"/>
    <w:rsid w:val="00A328D3"/>
    <w:rsid w:val="00A32989"/>
    <w:rsid w:val="00A333D5"/>
    <w:rsid w:val="00A3401E"/>
    <w:rsid w:val="00A353AE"/>
    <w:rsid w:val="00A35E8B"/>
    <w:rsid w:val="00A35FBF"/>
    <w:rsid w:val="00A36177"/>
    <w:rsid w:val="00A3669F"/>
    <w:rsid w:val="00A40E1B"/>
    <w:rsid w:val="00A416ED"/>
    <w:rsid w:val="00A41A01"/>
    <w:rsid w:val="00A425B5"/>
    <w:rsid w:val="00A429A9"/>
    <w:rsid w:val="00A42B58"/>
    <w:rsid w:val="00A4362A"/>
    <w:rsid w:val="00A43AB0"/>
    <w:rsid w:val="00A43CFF"/>
    <w:rsid w:val="00A46BA7"/>
    <w:rsid w:val="00A47719"/>
    <w:rsid w:val="00A47EAB"/>
    <w:rsid w:val="00A50239"/>
    <w:rsid w:val="00A5068D"/>
    <w:rsid w:val="00A5091D"/>
    <w:rsid w:val="00A509B4"/>
    <w:rsid w:val="00A514C0"/>
    <w:rsid w:val="00A51D67"/>
    <w:rsid w:val="00A52C85"/>
    <w:rsid w:val="00A5427A"/>
    <w:rsid w:val="00A54C7B"/>
    <w:rsid w:val="00A54CFD"/>
    <w:rsid w:val="00A5639F"/>
    <w:rsid w:val="00A56B76"/>
    <w:rsid w:val="00A57040"/>
    <w:rsid w:val="00A60064"/>
    <w:rsid w:val="00A600A8"/>
    <w:rsid w:val="00A60157"/>
    <w:rsid w:val="00A618BC"/>
    <w:rsid w:val="00A62513"/>
    <w:rsid w:val="00A62BD3"/>
    <w:rsid w:val="00A62C71"/>
    <w:rsid w:val="00A63323"/>
    <w:rsid w:val="00A63893"/>
    <w:rsid w:val="00A63B4D"/>
    <w:rsid w:val="00A63DFE"/>
    <w:rsid w:val="00A64F90"/>
    <w:rsid w:val="00A65536"/>
    <w:rsid w:val="00A65969"/>
    <w:rsid w:val="00A659BE"/>
    <w:rsid w:val="00A65A2B"/>
    <w:rsid w:val="00A665DF"/>
    <w:rsid w:val="00A70170"/>
    <w:rsid w:val="00A70795"/>
    <w:rsid w:val="00A710A2"/>
    <w:rsid w:val="00A726C7"/>
    <w:rsid w:val="00A72A9C"/>
    <w:rsid w:val="00A7330E"/>
    <w:rsid w:val="00A73A87"/>
    <w:rsid w:val="00A7409C"/>
    <w:rsid w:val="00A7498F"/>
    <w:rsid w:val="00A74ABE"/>
    <w:rsid w:val="00A74CB8"/>
    <w:rsid w:val="00A752B5"/>
    <w:rsid w:val="00A7587E"/>
    <w:rsid w:val="00A75CDB"/>
    <w:rsid w:val="00A75F14"/>
    <w:rsid w:val="00A76062"/>
    <w:rsid w:val="00A7608F"/>
    <w:rsid w:val="00A76111"/>
    <w:rsid w:val="00A76909"/>
    <w:rsid w:val="00A770A2"/>
    <w:rsid w:val="00A774B4"/>
    <w:rsid w:val="00A776FB"/>
    <w:rsid w:val="00A77927"/>
    <w:rsid w:val="00A77E3C"/>
    <w:rsid w:val="00A81734"/>
    <w:rsid w:val="00A81791"/>
    <w:rsid w:val="00A8195D"/>
    <w:rsid w:val="00A81DC9"/>
    <w:rsid w:val="00A81E91"/>
    <w:rsid w:val="00A81F87"/>
    <w:rsid w:val="00A82923"/>
    <w:rsid w:val="00A83203"/>
    <w:rsid w:val="00A8372C"/>
    <w:rsid w:val="00A83D34"/>
    <w:rsid w:val="00A83FF7"/>
    <w:rsid w:val="00A8497D"/>
    <w:rsid w:val="00A85017"/>
    <w:rsid w:val="00A855FA"/>
    <w:rsid w:val="00A85E94"/>
    <w:rsid w:val="00A86744"/>
    <w:rsid w:val="00A87072"/>
    <w:rsid w:val="00A901BA"/>
    <w:rsid w:val="00A9044F"/>
    <w:rsid w:val="00A905C6"/>
    <w:rsid w:val="00A90A0B"/>
    <w:rsid w:val="00A91418"/>
    <w:rsid w:val="00A91A18"/>
    <w:rsid w:val="00A9244B"/>
    <w:rsid w:val="00A92B6F"/>
    <w:rsid w:val="00A92C36"/>
    <w:rsid w:val="00A932DF"/>
    <w:rsid w:val="00A947CF"/>
    <w:rsid w:val="00A95424"/>
    <w:rsid w:val="00A95E39"/>
    <w:rsid w:val="00A95F5B"/>
    <w:rsid w:val="00A96D9C"/>
    <w:rsid w:val="00A96DEC"/>
    <w:rsid w:val="00A97222"/>
    <w:rsid w:val="00A972A1"/>
    <w:rsid w:val="00A9772A"/>
    <w:rsid w:val="00AA0829"/>
    <w:rsid w:val="00AA099C"/>
    <w:rsid w:val="00AA0C11"/>
    <w:rsid w:val="00AA147B"/>
    <w:rsid w:val="00AA18E2"/>
    <w:rsid w:val="00AA22B0"/>
    <w:rsid w:val="00AA2B19"/>
    <w:rsid w:val="00AA3A24"/>
    <w:rsid w:val="00AA3B89"/>
    <w:rsid w:val="00AA5A05"/>
    <w:rsid w:val="00AA5E50"/>
    <w:rsid w:val="00AA642B"/>
    <w:rsid w:val="00AA65F0"/>
    <w:rsid w:val="00AA6CA2"/>
    <w:rsid w:val="00AA6D26"/>
    <w:rsid w:val="00AB0677"/>
    <w:rsid w:val="00AB0BFC"/>
    <w:rsid w:val="00AB0CE0"/>
    <w:rsid w:val="00AB1983"/>
    <w:rsid w:val="00AB23C3"/>
    <w:rsid w:val="00AB24DB"/>
    <w:rsid w:val="00AB340D"/>
    <w:rsid w:val="00AB35D0"/>
    <w:rsid w:val="00AB4572"/>
    <w:rsid w:val="00AB4840"/>
    <w:rsid w:val="00AB5666"/>
    <w:rsid w:val="00AB59A5"/>
    <w:rsid w:val="00AB5E37"/>
    <w:rsid w:val="00AB6D8E"/>
    <w:rsid w:val="00AB71D2"/>
    <w:rsid w:val="00AB77E7"/>
    <w:rsid w:val="00AB7B49"/>
    <w:rsid w:val="00AC03D0"/>
    <w:rsid w:val="00AC0CAA"/>
    <w:rsid w:val="00AC0ECD"/>
    <w:rsid w:val="00AC127A"/>
    <w:rsid w:val="00AC1DCF"/>
    <w:rsid w:val="00AC23B1"/>
    <w:rsid w:val="00AC260E"/>
    <w:rsid w:val="00AC2AF9"/>
    <w:rsid w:val="00AC2F71"/>
    <w:rsid w:val="00AC307C"/>
    <w:rsid w:val="00AC47A6"/>
    <w:rsid w:val="00AC47DC"/>
    <w:rsid w:val="00AC60C5"/>
    <w:rsid w:val="00AC6106"/>
    <w:rsid w:val="00AC6D64"/>
    <w:rsid w:val="00AC7845"/>
    <w:rsid w:val="00AC78ED"/>
    <w:rsid w:val="00AD01E0"/>
    <w:rsid w:val="00AD02D3"/>
    <w:rsid w:val="00AD06F1"/>
    <w:rsid w:val="00AD216B"/>
    <w:rsid w:val="00AD2964"/>
    <w:rsid w:val="00AD3675"/>
    <w:rsid w:val="00AD37FF"/>
    <w:rsid w:val="00AD41B4"/>
    <w:rsid w:val="00AD4C2F"/>
    <w:rsid w:val="00AD4DE6"/>
    <w:rsid w:val="00AD56A9"/>
    <w:rsid w:val="00AD5AB4"/>
    <w:rsid w:val="00AD66C5"/>
    <w:rsid w:val="00AD69C4"/>
    <w:rsid w:val="00AD6F0C"/>
    <w:rsid w:val="00AD702F"/>
    <w:rsid w:val="00AD70DF"/>
    <w:rsid w:val="00AE0431"/>
    <w:rsid w:val="00AE0C70"/>
    <w:rsid w:val="00AE0D5C"/>
    <w:rsid w:val="00AE1C5F"/>
    <w:rsid w:val="00AE23DD"/>
    <w:rsid w:val="00AE2DEA"/>
    <w:rsid w:val="00AE3899"/>
    <w:rsid w:val="00AE634A"/>
    <w:rsid w:val="00AE6717"/>
    <w:rsid w:val="00AE6CD2"/>
    <w:rsid w:val="00AE7298"/>
    <w:rsid w:val="00AE776A"/>
    <w:rsid w:val="00AF048C"/>
    <w:rsid w:val="00AF1F68"/>
    <w:rsid w:val="00AF2789"/>
    <w:rsid w:val="00AF27B7"/>
    <w:rsid w:val="00AF28CB"/>
    <w:rsid w:val="00AF2BB2"/>
    <w:rsid w:val="00AF2E8C"/>
    <w:rsid w:val="00AF305E"/>
    <w:rsid w:val="00AF3C5D"/>
    <w:rsid w:val="00AF415C"/>
    <w:rsid w:val="00AF5372"/>
    <w:rsid w:val="00AF5C2A"/>
    <w:rsid w:val="00AF5C93"/>
    <w:rsid w:val="00AF6077"/>
    <w:rsid w:val="00AF68B2"/>
    <w:rsid w:val="00AF6D23"/>
    <w:rsid w:val="00AF726A"/>
    <w:rsid w:val="00AF7AB4"/>
    <w:rsid w:val="00AF7B91"/>
    <w:rsid w:val="00AF7F36"/>
    <w:rsid w:val="00B00015"/>
    <w:rsid w:val="00B00A76"/>
    <w:rsid w:val="00B011A4"/>
    <w:rsid w:val="00B01342"/>
    <w:rsid w:val="00B01F50"/>
    <w:rsid w:val="00B0240F"/>
    <w:rsid w:val="00B032BC"/>
    <w:rsid w:val="00B043A6"/>
    <w:rsid w:val="00B06DE8"/>
    <w:rsid w:val="00B07AE1"/>
    <w:rsid w:val="00B07D23"/>
    <w:rsid w:val="00B1071B"/>
    <w:rsid w:val="00B10AC2"/>
    <w:rsid w:val="00B117AD"/>
    <w:rsid w:val="00B12151"/>
    <w:rsid w:val="00B121A2"/>
    <w:rsid w:val="00B12264"/>
    <w:rsid w:val="00B12968"/>
    <w:rsid w:val="00B131FF"/>
    <w:rsid w:val="00B13311"/>
    <w:rsid w:val="00B13498"/>
    <w:rsid w:val="00B13D88"/>
    <w:rsid w:val="00B13DA2"/>
    <w:rsid w:val="00B1447D"/>
    <w:rsid w:val="00B147F1"/>
    <w:rsid w:val="00B15998"/>
    <w:rsid w:val="00B1672A"/>
    <w:rsid w:val="00B16E71"/>
    <w:rsid w:val="00B174BD"/>
    <w:rsid w:val="00B17CFE"/>
    <w:rsid w:val="00B201BB"/>
    <w:rsid w:val="00B20690"/>
    <w:rsid w:val="00B20B2A"/>
    <w:rsid w:val="00B2129B"/>
    <w:rsid w:val="00B218C3"/>
    <w:rsid w:val="00B22FA7"/>
    <w:rsid w:val="00B232E6"/>
    <w:rsid w:val="00B23A68"/>
    <w:rsid w:val="00B24048"/>
    <w:rsid w:val="00B24579"/>
    <w:rsid w:val="00B24845"/>
    <w:rsid w:val="00B25891"/>
    <w:rsid w:val="00B26100"/>
    <w:rsid w:val="00B261CB"/>
    <w:rsid w:val="00B26370"/>
    <w:rsid w:val="00B26EDC"/>
    <w:rsid w:val="00B27039"/>
    <w:rsid w:val="00B27D18"/>
    <w:rsid w:val="00B27DA3"/>
    <w:rsid w:val="00B27F8A"/>
    <w:rsid w:val="00B300DB"/>
    <w:rsid w:val="00B313A1"/>
    <w:rsid w:val="00B321CC"/>
    <w:rsid w:val="00B32BEC"/>
    <w:rsid w:val="00B32CD9"/>
    <w:rsid w:val="00B3433D"/>
    <w:rsid w:val="00B35B87"/>
    <w:rsid w:val="00B36312"/>
    <w:rsid w:val="00B36A07"/>
    <w:rsid w:val="00B3793F"/>
    <w:rsid w:val="00B40118"/>
    <w:rsid w:val="00B40556"/>
    <w:rsid w:val="00B406F7"/>
    <w:rsid w:val="00B40A9B"/>
    <w:rsid w:val="00B4129B"/>
    <w:rsid w:val="00B4192E"/>
    <w:rsid w:val="00B43107"/>
    <w:rsid w:val="00B43817"/>
    <w:rsid w:val="00B4534A"/>
    <w:rsid w:val="00B45AC4"/>
    <w:rsid w:val="00B45E0A"/>
    <w:rsid w:val="00B472F4"/>
    <w:rsid w:val="00B47A18"/>
    <w:rsid w:val="00B47C94"/>
    <w:rsid w:val="00B47E61"/>
    <w:rsid w:val="00B47EC8"/>
    <w:rsid w:val="00B50643"/>
    <w:rsid w:val="00B513A2"/>
    <w:rsid w:val="00B51CD5"/>
    <w:rsid w:val="00B51EC7"/>
    <w:rsid w:val="00B52420"/>
    <w:rsid w:val="00B52CB3"/>
    <w:rsid w:val="00B52D0E"/>
    <w:rsid w:val="00B53263"/>
    <w:rsid w:val="00B53824"/>
    <w:rsid w:val="00B53857"/>
    <w:rsid w:val="00B53C38"/>
    <w:rsid w:val="00B54009"/>
    <w:rsid w:val="00B54950"/>
    <w:rsid w:val="00B54B6C"/>
    <w:rsid w:val="00B565F1"/>
    <w:rsid w:val="00B56E3E"/>
    <w:rsid w:val="00B56F4B"/>
    <w:rsid w:val="00B56FB1"/>
    <w:rsid w:val="00B574D1"/>
    <w:rsid w:val="00B6083F"/>
    <w:rsid w:val="00B60A27"/>
    <w:rsid w:val="00B60CD2"/>
    <w:rsid w:val="00B61504"/>
    <w:rsid w:val="00B6213E"/>
    <w:rsid w:val="00B622D8"/>
    <w:rsid w:val="00B6230E"/>
    <w:rsid w:val="00B626D7"/>
    <w:rsid w:val="00B6270B"/>
    <w:rsid w:val="00B62E95"/>
    <w:rsid w:val="00B62F21"/>
    <w:rsid w:val="00B63554"/>
    <w:rsid w:val="00B63ABC"/>
    <w:rsid w:val="00B64393"/>
    <w:rsid w:val="00B6459F"/>
    <w:rsid w:val="00B64D3D"/>
    <w:rsid w:val="00B64F0A"/>
    <w:rsid w:val="00B6562C"/>
    <w:rsid w:val="00B6729E"/>
    <w:rsid w:val="00B679E1"/>
    <w:rsid w:val="00B67B14"/>
    <w:rsid w:val="00B71B33"/>
    <w:rsid w:val="00B71E0D"/>
    <w:rsid w:val="00B71F0D"/>
    <w:rsid w:val="00B720C9"/>
    <w:rsid w:val="00B7284A"/>
    <w:rsid w:val="00B72978"/>
    <w:rsid w:val="00B73025"/>
    <w:rsid w:val="00B7388B"/>
    <w:rsid w:val="00B7391B"/>
    <w:rsid w:val="00B73ACC"/>
    <w:rsid w:val="00B73B41"/>
    <w:rsid w:val="00B743E7"/>
    <w:rsid w:val="00B747CB"/>
    <w:rsid w:val="00B74B80"/>
    <w:rsid w:val="00B75053"/>
    <w:rsid w:val="00B757D5"/>
    <w:rsid w:val="00B768A9"/>
    <w:rsid w:val="00B76E90"/>
    <w:rsid w:val="00B8005C"/>
    <w:rsid w:val="00B820F3"/>
    <w:rsid w:val="00B82D64"/>
    <w:rsid w:val="00B82E5F"/>
    <w:rsid w:val="00B831DB"/>
    <w:rsid w:val="00B83B77"/>
    <w:rsid w:val="00B84B66"/>
    <w:rsid w:val="00B85601"/>
    <w:rsid w:val="00B8666B"/>
    <w:rsid w:val="00B87A4A"/>
    <w:rsid w:val="00B903B7"/>
    <w:rsid w:val="00B904F4"/>
    <w:rsid w:val="00B90BD1"/>
    <w:rsid w:val="00B90D0B"/>
    <w:rsid w:val="00B91398"/>
    <w:rsid w:val="00B91B24"/>
    <w:rsid w:val="00B92536"/>
    <w:rsid w:val="00B9274D"/>
    <w:rsid w:val="00B931FC"/>
    <w:rsid w:val="00B94039"/>
    <w:rsid w:val="00B94207"/>
    <w:rsid w:val="00B945D4"/>
    <w:rsid w:val="00B94613"/>
    <w:rsid w:val="00B9506C"/>
    <w:rsid w:val="00B9634E"/>
    <w:rsid w:val="00B967B4"/>
    <w:rsid w:val="00B96B18"/>
    <w:rsid w:val="00B975AD"/>
    <w:rsid w:val="00B97B50"/>
    <w:rsid w:val="00BA0A56"/>
    <w:rsid w:val="00BA118E"/>
    <w:rsid w:val="00BA31E3"/>
    <w:rsid w:val="00BA3411"/>
    <w:rsid w:val="00BA3959"/>
    <w:rsid w:val="00BA3EE3"/>
    <w:rsid w:val="00BA4762"/>
    <w:rsid w:val="00BA563D"/>
    <w:rsid w:val="00BA5DA2"/>
    <w:rsid w:val="00BA6359"/>
    <w:rsid w:val="00BA72A9"/>
    <w:rsid w:val="00BA7A2E"/>
    <w:rsid w:val="00BB1059"/>
    <w:rsid w:val="00BB1855"/>
    <w:rsid w:val="00BB1B37"/>
    <w:rsid w:val="00BB2003"/>
    <w:rsid w:val="00BB2251"/>
    <w:rsid w:val="00BB2332"/>
    <w:rsid w:val="00BB239F"/>
    <w:rsid w:val="00BB2494"/>
    <w:rsid w:val="00BB2522"/>
    <w:rsid w:val="00BB272E"/>
    <w:rsid w:val="00BB28A3"/>
    <w:rsid w:val="00BB297B"/>
    <w:rsid w:val="00BB2AB1"/>
    <w:rsid w:val="00BB2D7B"/>
    <w:rsid w:val="00BB33C4"/>
    <w:rsid w:val="00BB473F"/>
    <w:rsid w:val="00BB4C89"/>
    <w:rsid w:val="00BB4D1D"/>
    <w:rsid w:val="00BB5218"/>
    <w:rsid w:val="00BB5B40"/>
    <w:rsid w:val="00BB72C0"/>
    <w:rsid w:val="00BB7FF3"/>
    <w:rsid w:val="00BC028A"/>
    <w:rsid w:val="00BC0AF1"/>
    <w:rsid w:val="00BC1271"/>
    <w:rsid w:val="00BC27BE"/>
    <w:rsid w:val="00BC3490"/>
    <w:rsid w:val="00BC3779"/>
    <w:rsid w:val="00BC41A0"/>
    <w:rsid w:val="00BC43D8"/>
    <w:rsid w:val="00BC4863"/>
    <w:rsid w:val="00BC5366"/>
    <w:rsid w:val="00BC5E60"/>
    <w:rsid w:val="00BC5F0F"/>
    <w:rsid w:val="00BC74F6"/>
    <w:rsid w:val="00BC78D9"/>
    <w:rsid w:val="00BC7EE6"/>
    <w:rsid w:val="00BD0186"/>
    <w:rsid w:val="00BD0725"/>
    <w:rsid w:val="00BD0A3D"/>
    <w:rsid w:val="00BD1661"/>
    <w:rsid w:val="00BD2823"/>
    <w:rsid w:val="00BD3102"/>
    <w:rsid w:val="00BD6178"/>
    <w:rsid w:val="00BD6348"/>
    <w:rsid w:val="00BD6491"/>
    <w:rsid w:val="00BD65ED"/>
    <w:rsid w:val="00BE02AB"/>
    <w:rsid w:val="00BE0586"/>
    <w:rsid w:val="00BE0E57"/>
    <w:rsid w:val="00BE147F"/>
    <w:rsid w:val="00BE1BBC"/>
    <w:rsid w:val="00BE2132"/>
    <w:rsid w:val="00BE26FE"/>
    <w:rsid w:val="00BE2806"/>
    <w:rsid w:val="00BE2CB9"/>
    <w:rsid w:val="00BE2F8B"/>
    <w:rsid w:val="00BE46B5"/>
    <w:rsid w:val="00BE48D1"/>
    <w:rsid w:val="00BE4925"/>
    <w:rsid w:val="00BE5400"/>
    <w:rsid w:val="00BE6663"/>
    <w:rsid w:val="00BE6E4A"/>
    <w:rsid w:val="00BE717B"/>
    <w:rsid w:val="00BF0917"/>
    <w:rsid w:val="00BF0CD7"/>
    <w:rsid w:val="00BF143E"/>
    <w:rsid w:val="00BF15CE"/>
    <w:rsid w:val="00BF1BD3"/>
    <w:rsid w:val="00BF2157"/>
    <w:rsid w:val="00BF27FA"/>
    <w:rsid w:val="00BF2AF5"/>
    <w:rsid w:val="00BF2B54"/>
    <w:rsid w:val="00BF2FC3"/>
    <w:rsid w:val="00BF3551"/>
    <w:rsid w:val="00BF37C3"/>
    <w:rsid w:val="00BF3F60"/>
    <w:rsid w:val="00BF425F"/>
    <w:rsid w:val="00BF4884"/>
    <w:rsid w:val="00BF4BF0"/>
    <w:rsid w:val="00BF4F07"/>
    <w:rsid w:val="00BF6159"/>
    <w:rsid w:val="00BF695B"/>
    <w:rsid w:val="00BF6A14"/>
    <w:rsid w:val="00BF71B0"/>
    <w:rsid w:val="00BF7650"/>
    <w:rsid w:val="00BF7869"/>
    <w:rsid w:val="00C01273"/>
    <w:rsid w:val="00C0161F"/>
    <w:rsid w:val="00C01DDF"/>
    <w:rsid w:val="00C0220A"/>
    <w:rsid w:val="00C0222A"/>
    <w:rsid w:val="00C030BD"/>
    <w:rsid w:val="00C036C3"/>
    <w:rsid w:val="00C03CCA"/>
    <w:rsid w:val="00C040E8"/>
    <w:rsid w:val="00C04659"/>
    <w:rsid w:val="00C0499E"/>
    <w:rsid w:val="00C04B68"/>
    <w:rsid w:val="00C04DCD"/>
    <w:rsid w:val="00C04F4A"/>
    <w:rsid w:val="00C054A1"/>
    <w:rsid w:val="00C05616"/>
    <w:rsid w:val="00C05A8C"/>
    <w:rsid w:val="00C06484"/>
    <w:rsid w:val="00C07776"/>
    <w:rsid w:val="00C0789A"/>
    <w:rsid w:val="00C07C0D"/>
    <w:rsid w:val="00C1017C"/>
    <w:rsid w:val="00C10210"/>
    <w:rsid w:val="00C1035C"/>
    <w:rsid w:val="00C10E83"/>
    <w:rsid w:val="00C11137"/>
    <w:rsid w:val="00C1140E"/>
    <w:rsid w:val="00C117F2"/>
    <w:rsid w:val="00C11994"/>
    <w:rsid w:val="00C1358F"/>
    <w:rsid w:val="00C13C2A"/>
    <w:rsid w:val="00C13CE8"/>
    <w:rsid w:val="00C14187"/>
    <w:rsid w:val="00C1440E"/>
    <w:rsid w:val="00C14BCD"/>
    <w:rsid w:val="00C15151"/>
    <w:rsid w:val="00C15322"/>
    <w:rsid w:val="00C155F9"/>
    <w:rsid w:val="00C179BC"/>
    <w:rsid w:val="00C17F8C"/>
    <w:rsid w:val="00C2054D"/>
    <w:rsid w:val="00C205B0"/>
    <w:rsid w:val="00C21011"/>
    <w:rsid w:val="00C210DE"/>
    <w:rsid w:val="00C210DF"/>
    <w:rsid w:val="00C211E6"/>
    <w:rsid w:val="00C21503"/>
    <w:rsid w:val="00C217CF"/>
    <w:rsid w:val="00C22446"/>
    <w:rsid w:val="00C22681"/>
    <w:rsid w:val="00C22AE8"/>
    <w:rsid w:val="00C22FB5"/>
    <w:rsid w:val="00C24236"/>
    <w:rsid w:val="00C24629"/>
    <w:rsid w:val="00C24CBF"/>
    <w:rsid w:val="00C25C66"/>
    <w:rsid w:val="00C25FFB"/>
    <w:rsid w:val="00C26708"/>
    <w:rsid w:val="00C26D07"/>
    <w:rsid w:val="00C2710B"/>
    <w:rsid w:val="00C2765B"/>
    <w:rsid w:val="00C279C2"/>
    <w:rsid w:val="00C30DB4"/>
    <w:rsid w:val="00C3183E"/>
    <w:rsid w:val="00C32868"/>
    <w:rsid w:val="00C33531"/>
    <w:rsid w:val="00C33B9E"/>
    <w:rsid w:val="00C34194"/>
    <w:rsid w:val="00C347E0"/>
    <w:rsid w:val="00C34BF4"/>
    <w:rsid w:val="00C358ED"/>
    <w:rsid w:val="00C35C0D"/>
    <w:rsid w:val="00C35EF7"/>
    <w:rsid w:val="00C36E90"/>
    <w:rsid w:val="00C374D9"/>
    <w:rsid w:val="00C37BAE"/>
    <w:rsid w:val="00C40358"/>
    <w:rsid w:val="00C4043D"/>
    <w:rsid w:val="00C40DAA"/>
    <w:rsid w:val="00C40EA2"/>
    <w:rsid w:val="00C40F96"/>
    <w:rsid w:val="00C41DA5"/>
    <w:rsid w:val="00C41F7E"/>
    <w:rsid w:val="00C42A1B"/>
    <w:rsid w:val="00C42B41"/>
    <w:rsid w:val="00C42C1F"/>
    <w:rsid w:val="00C42E53"/>
    <w:rsid w:val="00C44369"/>
    <w:rsid w:val="00C44667"/>
    <w:rsid w:val="00C44A8D"/>
    <w:rsid w:val="00C44CF8"/>
    <w:rsid w:val="00C45B91"/>
    <w:rsid w:val="00C45C7A"/>
    <w:rsid w:val="00C45FE8"/>
    <w:rsid w:val="00C460A1"/>
    <w:rsid w:val="00C46A66"/>
    <w:rsid w:val="00C46E83"/>
    <w:rsid w:val="00C47233"/>
    <w:rsid w:val="00C47315"/>
    <w:rsid w:val="00C4789C"/>
    <w:rsid w:val="00C47B5D"/>
    <w:rsid w:val="00C50762"/>
    <w:rsid w:val="00C523EF"/>
    <w:rsid w:val="00C5280B"/>
    <w:rsid w:val="00C52C02"/>
    <w:rsid w:val="00C52DCB"/>
    <w:rsid w:val="00C5311A"/>
    <w:rsid w:val="00C539C1"/>
    <w:rsid w:val="00C53FF9"/>
    <w:rsid w:val="00C55C47"/>
    <w:rsid w:val="00C56CED"/>
    <w:rsid w:val="00C56F90"/>
    <w:rsid w:val="00C57EE8"/>
    <w:rsid w:val="00C60397"/>
    <w:rsid w:val="00C60DD9"/>
    <w:rsid w:val="00C60DDE"/>
    <w:rsid w:val="00C61072"/>
    <w:rsid w:val="00C6112D"/>
    <w:rsid w:val="00C6243C"/>
    <w:rsid w:val="00C62F54"/>
    <w:rsid w:val="00C636D1"/>
    <w:rsid w:val="00C63932"/>
    <w:rsid w:val="00C63AEA"/>
    <w:rsid w:val="00C656CD"/>
    <w:rsid w:val="00C65ED1"/>
    <w:rsid w:val="00C66C81"/>
    <w:rsid w:val="00C67BBF"/>
    <w:rsid w:val="00C70168"/>
    <w:rsid w:val="00C70306"/>
    <w:rsid w:val="00C718DD"/>
    <w:rsid w:val="00C71AFB"/>
    <w:rsid w:val="00C741DB"/>
    <w:rsid w:val="00C74372"/>
    <w:rsid w:val="00C74707"/>
    <w:rsid w:val="00C74E96"/>
    <w:rsid w:val="00C7586F"/>
    <w:rsid w:val="00C75A4B"/>
    <w:rsid w:val="00C75A5E"/>
    <w:rsid w:val="00C767C7"/>
    <w:rsid w:val="00C7751E"/>
    <w:rsid w:val="00C779FD"/>
    <w:rsid w:val="00C77D84"/>
    <w:rsid w:val="00C809FC"/>
    <w:rsid w:val="00C80B9E"/>
    <w:rsid w:val="00C81887"/>
    <w:rsid w:val="00C818E9"/>
    <w:rsid w:val="00C841B7"/>
    <w:rsid w:val="00C8474C"/>
    <w:rsid w:val="00C84A6C"/>
    <w:rsid w:val="00C85D6D"/>
    <w:rsid w:val="00C85DAB"/>
    <w:rsid w:val="00C860FC"/>
    <w:rsid w:val="00C863C2"/>
    <w:rsid w:val="00C8667D"/>
    <w:rsid w:val="00C86967"/>
    <w:rsid w:val="00C86D93"/>
    <w:rsid w:val="00C91B50"/>
    <w:rsid w:val="00C92151"/>
    <w:rsid w:val="00C9229E"/>
    <w:rsid w:val="00C92380"/>
    <w:rsid w:val="00C924AE"/>
    <w:rsid w:val="00C9252F"/>
    <w:rsid w:val="00C92721"/>
    <w:rsid w:val="00C928A8"/>
    <w:rsid w:val="00C93044"/>
    <w:rsid w:val="00C93448"/>
    <w:rsid w:val="00C95246"/>
    <w:rsid w:val="00C9612B"/>
    <w:rsid w:val="00C96237"/>
    <w:rsid w:val="00C97E66"/>
    <w:rsid w:val="00CA103E"/>
    <w:rsid w:val="00CA15B6"/>
    <w:rsid w:val="00CA249C"/>
    <w:rsid w:val="00CA2786"/>
    <w:rsid w:val="00CA29C9"/>
    <w:rsid w:val="00CA4C45"/>
    <w:rsid w:val="00CA6C45"/>
    <w:rsid w:val="00CA722B"/>
    <w:rsid w:val="00CA74F6"/>
    <w:rsid w:val="00CA7603"/>
    <w:rsid w:val="00CA7641"/>
    <w:rsid w:val="00CA7EBA"/>
    <w:rsid w:val="00CB0D10"/>
    <w:rsid w:val="00CB125F"/>
    <w:rsid w:val="00CB2DFC"/>
    <w:rsid w:val="00CB364E"/>
    <w:rsid w:val="00CB37B8"/>
    <w:rsid w:val="00CB4313"/>
    <w:rsid w:val="00CB49F2"/>
    <w:rsid w:val="00CB4F1A"/>
    <w:rsid w:val="00CB58B4"/>
    <w:rsid w:val="00CB6577"/>
    <w:rsid w:val="00CB6768"/>
    <w:rsid w:val="00CB74C7"/>
    <w:rsid w:val="00CC03CE"/>
    <w:rsid w:val="00CC08CC"/>
    <w:rsid w:val="00CC08F3"/>
    <w:rsid w:val="00CC0BBB"/>
    <w:rsid w:val="00CC1199"/>
    <w:rsid w:val="00CC1FE9"/>
    <w:rsid w:val="00CC2A7F"/>
    <w:rsid w:val="00CC3048"/>
    <w:rsid w:val="00CC3B49"/>
    <w:rsid w:val="00CC3D04"/>
    <w:rsid w:val="00CC4AF7"/>
    <w:rsid w:val="00CC54E5"/>
    <w:rsid w:val="00CC5C85"/>
    <w:rsid w:val="00CC64CC"/>
    <w:rsid w:val="00CC6B96"/>
    <w:rsid w:val="00CC6EB9"/>
    <w:rsid w:val="00CC6F04"/>
    <w:rsid w:val="00CC6F48"/>
    <w:rsid w:val="00CC7B94"/>
    <w:rsid w:val="00CC7CE4"/>
    <w:rsid w:val="00CD0074"/>
    <w:rsid w:val="00CD0B1D"/>
    <w:rsid w:val="00CD1B1C"/>
    <w:rsid w:val="00CD217C"/>
    <w:rsid w:val="00CD2878"/>
    <w:rsid w:val="00CD2A5F"/>
    <w:rsid w:val="00CD2BCD"/>
    <w:rsid w:val="00CD3518"/>
    <w:rsid w:val="00CD40EB"/>
    <w:rsid w:val="00CD4102"/>
    <w:rsid w:val="00CD5933"/>
    <w:rsid w:val="00CD6D32"/>
    <w:rsid w:val="00CD6E8E"/>
    <w:rsid w:val="00CE161F"/>
    <w:rsid w:val="00CE2CC6"/>
    <w:rsid w:val="00CE315D"/>
    <w:rsid w:val="00CE320C"/>
    <w:rsid w:val="00CE350A"/>
    <w:rsid w:val="00CE3529"/>
    <w:rsid w:val="00CE4320"/>
    <w:rsid w:val="00CE4FFA"/>
    <w:rsid w:val="00CE50BD"/>
    <w:rsid w:val="00CE54F9"/>
    <w:rsid w:val="00CE5D9A"/>
    <w:rsid w:val="00CE76CD"/>
    <w:rsid w:val="00CF0241"/>
    <w:rsid w:val="00CF0B31"/>
    <w:rsid w:val="00CF0B65"/>
    <w:rsid w:val="00CF1611"/>
    <w:rsid w:val="00CF1752"/>
    <w:rsid w:val="00CF1C1F"/>
    <w:rsid w:val="00CF36CF"/>
    <w:rsid w:val="00CF37F6"/>
    <w:rsid w:val="00CF3B5E"/>
    <w:rsid w:val="00CF3BA6"/>
    <w:rsid w:val="00CF4E8C"/>
    <w:rsid w:val="00CF6091"/>
    <w:rsid w:val="00CF6913"/>
    <w:rsid w:val="00CF6A70"/>
    <w:rsid w:val="00CF7AA7"/>
    <w:rsid w:val="00CF7E9A"/>
    <w:rsid w:val="00D00561"/>
    <w:rsid w:val="00D006CF"/>
    <w:rsid w:val="00D007AC"/>
    <w:rsid w:val="00D007DF"/>
    <w:rsid w:val="00D008A6"/>
    <w:rsid w:val="00D00960"/>
    <w:rsid w:val="00D00B74"/>
    <w:rsid w:val="00D015F0"/>
    <w:rsid w:val="00D018B3"/>
    <w:rsid w:val="00D01A4D"/>
    <w:rsid w:val="00D025AB"/>
    <w:rsid w:val="00D037AC"/>
    <w:rsid w:val="00D0447B"/>
    <w:rsid w:val="00D04894"/>
    <w:rsid w:val="00D048A2"/>
    <w:rsid w:val="00D053CE"/>
    <w:rsid w:val="00D055EB"/>
    <w:rsid w:val="00D056FE"/>
    <w:rsid w:val="00D05B56"/>
    <w:rsid w:val="00D05D60"/>
    <w:rsid w:val="00D06039"/>
    <w:rsid w:val="00D06A07"/>
    <w:rsid w:val="00D114B2"/>
    <w:rsid w:val="00D11F61"/>
    <w:rsid w:val="00D121C4"/>
    <w:rsid w:val="00D13868"/>
    <w:rsid w:val="00D13E73"/>
    <w:rsid w:val="00D14274"/>
    <w:rsid w:val="00D144BC"/>
    <w:rsid w:val="00D1586F"/>
    <w:rsid w:val="00D15CF6"/>
    <w:rsid w:val="00D15DCF"/>
    <w:rsid w:val="00D15DE1"/>
    <w:rsid w:val="00D15E5B"/>
    <w:rsid w:val="00D168C4"/>
    <w:rsid w:val="00D16B30"/>
    <w:rsid w:val="00D17C62"/>
    <w:rsid w:val="00D20136"/>
    <w:rsid w:val="00D21586"/>
    <w:rsid w:val="00D21BEC"/>
    <w:rsid w:val="00D21E28"/>
    <w:rsid w:val="00D21EA5"/>
    <w:rsid w:val="00D21EB7"/>
    <w:rsid w:val="00D22A0F"/>
    <w:rsid w:val="00D23414"/>
    <w:rsid w:val="00D23A38"/>
    <w:rsid w:val="00D24163"/>
    <w:rsid w:val="00D2466F"/>
    <w:rsid w:val="00D2574C"/>
    <w:rsid w:val="00D26D79"/>
    <w:rsid w:val="00D27C2B"/>
    <w:rsid w:val="00D300ED"/>
    <w:rsid w:val="00D3023C"/>
    <w:rsid w:val="00D30DA2"/>
    <w:rsid w:val="00D31424"/>
    <w:rsid w:val="00D32CDF"/>
    <w:rsid w:val="00D33363"/>
    <w:rsid w:val="00D34529"/>
    <w:rsid w:val="00D34943"/>
    <w:rsid w:val="00D34A2B"/>
    <w:rsid w:val="00D35409"/>
    <w:rsid w:val="00D355C5"/>
    <w:rsid w:val="00D359D4"/>
    <w:rsid w:val="00D35DB6"/>
    <w:rsid w:val="00D361B8"/>
    <w:rsid w:val="00D362B1"/>
    <w:rsid w:val="00D36480"/>
    <w:rsid w:val="00D37748"/>
    <w:rsid w:val="00D4037D"/>
    <w:rsid w:val="00D41B88"/>
    <w:rsid w:val="00D41E23"/>
    <w:rsid w:val="00D428C5"/>
    <w:rsid w:val="00D429EC"/>
    <w:rsid w:val="00D43783"/>
    <w:rsid w:val="00D43A6A"/>
    <w:rsid w:val="00D43D44"/>
    <w:rsid w:val="00D43EA3"/>
    <w:rsid w:val="00D43EBB"/>
    <w:rsid w:val="00D44740"/>
    <w:rsid w:val="00D44E4E"/>
    <w:rsid w:val="00D45BF2"/>
    <w:rsid w:val="00D45F2D"/>
    <w:rsid w:val="00D4626E"/>
    <w:rsid w:val="00D46D26"/>
    <w:rsid w:val="00D47107"/>
    <w:rsid w:val="00D47110"/>
    <w:rsid w:val="00D474A4"/>
    <w:rsid w:val="00D50915"/>
    <w:rsid w:val="00D51254"/>
    <w:rsid w:val="00D51627"/>
    <w:rsid w:val="00D51E1A"/>
    <w:rsid w:val="00D52344"/>
    <w:rsid w:val="00D52F15"/>
    <w:rsid w:val="00D532DA"/>
    <w:rsid w:val="00D54AAC"/>
    <w:rsid w:val="00D54B32"/>
    <w:rsid w:val="00D54FD0"/>
    <w:rsid w:val="00D55DF0"/>
    <w:rsid w:val="00D563E1"/>
    <w:rsid w:val="00D569E3"/>
    <w:rsid w:val="00D56BB6"/>
    <w:rsid w:val="00D57395"/>
    <w:rsid w:val="00D6022B"/>
    <w:rsid w:val="00D60347"/>
    <w:rsid w:val="00D60C40"/>
    <w:rsid w:val="00D61097"/>
    <w:rsid w:val="00D6138D"/>
    <w:rsid w:val="00D6166E"/>
    <w:rsid w:val="00D6244D"/>
    <w:rsid w:val="00D625E8"/>
    <w:rsid w:val="00D63023"/>
    <w:rsid w:val="00D63126"/>
    <w:rsid w:val="00D63A67"/>
    <w:rsid w:val="00D63B0F"/>
    <w:rsid w:val="00D646C9"/>
    <w:rsid w:val="00D6492E"/>
    <w:rsid w:val="00D65845"/>
    <w:rsid w:val="00D658DD"/>
    <w:rsid w:val="00D67105"/>
    <w:rsid w:val="00D6712F"/>
    <w:rsid w:val="00D67EE0"/>
    <w:rsid w:val="00D70087"/>
    <w:rsid w:val="00D7079E"/>
    <w:rsid w:val="00D70823"/>
    <w:rsid w:val="00D70AB1"/>
    <w:rsid w:val="00D70E35"/>
    <w:rsid w:val="00D70F23"/>
    <w:rsid w:val="00D7292A"/>
    <w:rsid w:val="00D736F5"/>
    <w:rsid w:val="00D73DD6"/>
    <w:rsid w:val="00D73F9A"/>
    <w:rsid w:val="00D745F5"/>
    <w:rsid w:val="00D751CE"/>
    <w:rsid w:val="00D75392"/>
    <w:rsid w:val="00D7585E"/>
    <w:rsid w:val="00D759A3"/>
    <w:rsid w:val="00D75AD8"/>
    <w:rsid w:val="00D75CA0"/>
    <w:rsid w:val="00D7692B"/>
    <w:rsid w:val="00D778C0"/>
    <w:rsid w:val="00D80385"/>
    <w:rsid w:val="00D805A0"/>
    <w:rsid w:val="00D81914"/>
    <w:rsid w:val="00D82147"/>
    <w:rsid w:val="00D82E32"/>
    <w:rsid w:val="00D82F42"/>
    <w:rsid w:val="00D83974"/>
    <w:rsid w:val="00D83DD4"/>
    <w:rsid w:val="00D84133"/>
    <w:rsid w:val="00D8431C"/>
    <w:rsid w:val="00D84E6F"/>
    <w:rsid w:val="00D85133"/>
    <w:rsid w:val="00D85DC1"/>
    <w:rsid w:val="00D874DC"/>
    <w:rsid w:val="00D875A8"/>
    <w:rsid w:val="00D905F0"/>
    <w:rsid w:val="00D91607"/>
    <w:rsid w:val="00D917E4"/>
    <w:rsid w:val="00D91AAF"/>
    <w:rsid w:val="00D92C6C"/>
    <w:rsid w:val="00D92C82"/>
    <w:rsid w:val="00D92E39"/>
    <w:rsid w:val="00D93336"/>
    <w:rsid w:val="00D94314"/>
    <w:rsid w:val="00D94AB8"/>
    <w:rsid w:val="00D94B67"/>
    <w:rsid w:val="00D95BC7"/>
    <w:rsid w:val="00D95C17"/>
    <w:rsid w:val="00D96043"/>
    <w:rsid w:val="00D964B0"/>
    <w:rsid w:val="00D96824"/>
    <w:rsid w:val="00D96A86"/>
    <w:rsid w:val="00D97779"/>
    <w:rsid w:val="00DA13F4"/>
    <w:rsid w:val="00DA232F"/>
    <w:rsid w:val="00DA326A"/>
    <w:rsid w:val="00DA35F9"/>
    <w:rsid w:val="00DA52F5"/>
    <w:rsid w:val="00DA58E3"/>
    <w:rsid w:val="00DA6927"/>
    <w:rsid w:val="00DA73A3"/>
    <w:rsid w:val="00DB011B"/>
    <w:rsid w:val="00DB0BF4"/>
    <w:rsid w:val="00DB12B2"/>
    <w:rsid w:val="00DB1B00"/>
    <w:rsid w:val="00DB25CF"/>
    <w:rsid w:val="00DB3080"/>
    <w:rsid w:val="00DB3649"/>
    <w:rsid w:val="00DB3B30"/>
    <w:rsid w:val="00DB4D6B"/>
    <w:rsid w:val="00DB4E12"/>
    <w:rsid w:val="00DB4FCB"/>
    <w:rsid w:val="00DB5248"/>
    <w:rsid w:val="00DB571E"/>
    <w:rsid w:val="00DB5771"/>
    <w:rsid w:val="00DB5F59"/>
    <w:rsid w:val="00DB725E"/>
    <w:rsid w:val="00DB758E"/>
    <w:rsid w:val="00DC0740"/>
    <w:rsid w:val="00DC098D"/>
    <w:rsid w:val="00DC0AB6"/>
    <w:rsid w:val="00DC21CF"/>
    <w:rsid w:val="00DC28A3"/>
    <w:rsid w:val="00DC2BBA"/>
    <w:rsid w:val="00DC32F5"/>
    <w:rsid w:val="00DC3395"/>
    <w:rsid w:val="00DC3664"/>
    <w:rsid w:val="00DC4A02"/>
    <w:rsid w:val="00DC4B9B"/>
    <w:rsid w:val="00DC4BB4"/>
    <w:rsid w:val="00DC4DEC"/>
    <w:rsid w:val="00DC6871"/>
    <w:rsid w:val="00DC6EFC"/>
    <w:rsid w:val="00DC76E7"/>
    <w:rsid w:val="00DC77E8"/>
    <w:rsid w:val="00DC7CDE"/>
    <w:rsid w:val="00DD07B6"/>
    <w:rsid w:val="00DD1464"/>
    <w:rsid w:val="00DD195B"/>
    <w:rsid w:val="00DD243F"/>
    <w:rsid w:val="00DD316C"/>
    <w:rsid w:val="00DD3994"/>
    <w:rsid w:val="00DD3A0D"/>
    <w:rsid w:val="00DD40BA"/>
    <w:rsid w:val="00DD46E9"/>
    <w:rsid w:val="00DD4711"/>
    <w:rsid w:val="00DD4812"/>
    <w:rsid w:val="00DD4CA7"/>
    <w:rsid w:val="00DD6885"/>
    <w:rsid w:val="00DE0097"/>
    <w:rsid w:val="00DE05AE"/>
    <w:rsid w:val="00DE0979"/>
    <w:rsid w:val="00DE12E9"/>
    <w:rsid w:val="00DE16D6"/>
    <w:rsid w:val="00DE2814"/>
    <w:rsid w:val="00DE2B51"/>
    <w:rsid w:val="00DE2C2C"/>
    <w:rsid w:val="00DE301D"/>
    <w:rsid w:val="00DE33EC"/>
    <w:rsid w:val="00DE368F"/>
    <w:rsid w:val="00DE43BD"/>
    <w:rsid w:val="00DE43F4"/>
    <w:rsid w:val="00DE4552"/>
    <w:rsid w:val="00DE475C"/>
    <w:rsid w:val="00DE513B"/>
    <w:rsid w:val="00DE521C"/>
    <w:rsid w:val="00DE53F8"/>
    <w:rsid w:val="00DE5F2C"/>
    <w:rsid w:val="00DE60E6"/>
    <w:rsid w:val="00DE654A"/>
    <w:rsid w:val="00DE6C9B"/>
    <w:rsid w:val="00DE708A"/>
    <w:rsid w:val="00DE74DC"/>
    <w:rsid w:val="00DE7D5A"/>
    <w:rsid w:val="00DF026B"/>
    <w:rsid w:val="00DF1EC4"/>
    <w:rsid w:val="00DF247C"/>
    <w:rsid w:val="00DF3A33"/>
    <w:rsid w:val="00DF3F4F"/>
    <w:rsid w:val="00DF4039"/>
    <w:rsid w:val="00DF4162"/>
    <w:rsid w:val="00DF5387"/>
    <w:rsid w:val="00DF60F3"/>
    <w:rsid w:val="00DF623E"/>
    <w:rsid w:val="00DF707E"/>
    <w:rsid w:val="00DF70A1"/>
    <w:rsid w:val="00DF70E6"/>
    <w:rsid w:val="00DF759D"/>
    <w:rsid w:val="00DF7BCD"/>
    <w:rsid w:val="00DF7BE7"/>
    <w:rsid w:val="00E003AF"/>
    <w:rsid w:val="00E00401"/>
    <w:rsid w:val="00E00482"/>
    <w:rsid w:val="00E00F95"/>
    <w:rsid w:val="00E018C3"/>
    <w:rsid w:val="00E01C15"/>
    <w:rsid w:val="00E021D5"/>
    <w:rsid w:val="00E0226C"/>
    <w:rsid w:val="00E02C58"/>
    <w:rsid w:val="00E02D96"/>
    <w:rsid w:val="00E052B1"/>
    <w:rsid w:val="00E05886"/>
    <w:rsid w:val="00E05CD7"/>
    <w:rsid w:val="00E0611F"/>
    <w:rsid w:val="00E06178"/>
    <w:rsid w:val="00E0620B"/>
    <w:rsid w:val="00E07333"/>
    <w:rsid w:val="00E07B3A"/>
    <w:rsid w:val="00E104C6"/>
    <w:rsid w:val="00E10C02"/>
    <w:rsid w:val="00E1172A"/>
    <w:rsid w:val="00E11992"/>
    <w:rsid w:val="00E12062"/>
    <w:rsid w:val="00E1223E"/>
    <w:rsid w:val="00E12599"/>
    <w:rsid w:val="00E126C0"/>
    <w:rsid w:val="00E13201"/>
    <w:rsid w:val="00E137F4"/>
    <w:rsid w:val="00E1489F"/>
    <w:rsid w:val="00E1579E"/>
    <w:rsid w:val="00E164F2"/>
    <w:rsid w:val="00E16BA1"/>
    <w:rsid w:val="00E16C63"/>
    <w:rsid w:val="00E16F61"/>
    <w:rsid w:val="00E178A7"/>
    <w:rsid w:val="00E17CD5"/>
    <w:rsid w:val="00E17D16"/>
    <w:rsid w:val="00E204DB"/>
    <w:rsid w:val="00E20F6A"/>
    <w:rsid w:val="00E215DF"/>
    <w:rsid w:val="00E21A25"/>
    <w:rsid w:val="00E2222D"/>
    <w:rsid w:val="00E22455"/>
    <w:rsid w:val="00E2315F"/>
    <w:rsid w:val="00E23303"/>
    <w:rsid w:val="00E2389E"/>
    <w:rsid w:val="00E2391C"/>
    <w:rsid w:val="00E23982"/>
    <w:rsid w:val="00E239E0"/>
    <w:rsid w:val="00E23AF4"/>
    <w:rsid w:val="00E240AA"/>
    <w:rsid w:val="00E24770"/>
    <w:rsid w:val="00E253CA"/>
    <w:rsid w:val="00E25C8F"/>
    <w:rsid w:val="00E2615D"/>
    <w:rsid w:val="00E272FA"/>
    <w:rsid w:val="00E2771C"/>
    <w:rsid w:val="00E27E67"/>
    <w:rsid w:val="00E302C0"/>
    <w:rsid w:val="00E305F0"/>
    <w:rsid w:val="00E31838"/>
    <w:rsid w:val="00E31909"/>
    <w:rsid w:val="00E319D3"/>
    <w:rsid w:val="00E31BF6"/>
    <w:rsid w:val="00E31D50"/>
    <w:rsid w:val="00E324D9"/>
    <w:rsid w:val="00E325FB"/>
    <w:rsid w:val="00E331FB"/>
    <w:rsid w:val="00E333AB"/>
    <w:rsid w:val="00E33518"/>
    <w:rsid w:val="00E33861"/>
    <w:rsid w:val="00E33DF4"/>
    <w:rsid w:val="00E34452"/>
    <w:rsid w:val="00E35E93"/>
    <w:rsid w:val="00E35EDE"/>
    <w:rsid w:val="00E36528"/>
    <w:rsid w:val="00E368FC"/>
    <w:rsid w:val="00E40665"/>
    <w:rsid w:val="00E409B4"/>
    <w:rsid w:val="00E40AD5"/>
    <w:rsid w:val="00E40CF7"/>
    <w:rsid w:val="00E413B8"/>
    <w:rsid w:val="00E41938"/>
    <w:rsid w:val="00E4233D"/>
    <w:rsid w:val="00E42E29"/>
    <w:rsid w:val="00E434EB"/>
    <w:rsid w:val="00E43C37"/>
    <w:rsid w:val="00E440C0"/>
    <w:rsid w:val="00E458DD"/>
    <w:rsid w:val="00E46360"/>
    <w:rsid w:val="00E4683D"/>
    <w:rsid w:val="00E46B34"/>
    <w:rsid w:val="00E46CA0"/>
    <w:rsid w:val="00E47006"/>
    <w:rsid w:val="00E472EF"/>
    <w:rsid w:val="00E504A1"/>
    <w:rsid w:val="00E505AD"/>
    <w:rsid w:val="00E51231"/>
    <w:rsid w:val="00E519AD"/>
    <w:rsid w:val="00E52A67"/>
    <w:rsid w:val="00E53006"/>
    <w:rsid w:val="00E5314A"/>
    <w:rsid w:val="00E5344C"/>
    <w:rsid w:val="00E53E59"/>
    <w:rsid w:val="00E5498A"/>
    <w:rsid w:val="00E549C0"/>
    <w:rsid w:val="00E54C89"/>
    <w:rsid w:val="00E5520B"/>
    <w:rsid w:val="00E55427"/>
    <w:rsid w:val="00E55D00"/>
    <w:rsid w:val="00E55F8B"/>
    <w:rsid w:val="00E56AC1"/>
    <w:rsid w:val="00E57511"/>
    <w:rsid w:val="00E578B9"/>
    <w:rsid w:val="00E57C19"/>
    <w:rsid w:val="00E6028B"/>
    <w:rsid w:val="00E602A7"/>
    <w:rsid w:val="00E60F80"/>
    <w:rsid w:val="00E612DB"/>
    <w:rsid w:val="00E619E1"/>
    <w:rsid w:val="00E62599"/>
    <w:rsid w:val="00E62FBE"/>
    <w:rsid w:val="00E63389"/>
    <w:rsid w:val="00E64597"/>
    <w:rsid w:val="00E64E51"/>
    <w:rsid w:val="00E65780"/>
    <w:rsid w:val="00E65E99"/>
    <w:rsid w:val="00E66AA1"/>
    <w:rsid w:val="00E66B6A"/>
    <w:rsid w:val="00E67673"/>
    <w:rsid w:val="00E67873"/>
    <w:rsid w:val="00E71243"/>
    <w:rsid w:val="00E712A3"/>
    <w:rsid w:val="00E71353"/>
    <w:rsid w:val="00E71362"/>
    <w:rsid w:val="00E714D8"/>
    <w:rsid w:val="00E7168A"/>
    <w:rsid w:val="00E71D25"/>
    <w:rsid w:val="00E71DBE"/>
    <w:rsid w:val="00E7295C"/>
    <w:rsid w:val="00E73306"/>
    <w:rsid w:val="00E74817"/>
    <w:rsid w:val="00E74FE4"/>
    <w:rsid w:val="00E753DA"/>
    <w:rsid w:val="00E75B36"/>
    <w:rsid w:val="00E769BE"/>
    <w:rsid w:val="00E76D15"/>
    <w:rsid w:val="00E7738D"/>
    <w:rsid w:val="00E776D4"/>
    <w:rsid w:val="00E80D2A"/>
    <w:rsid w:val="00E80F0E"/>
    <w:rsid w:val="00E8102C"/>
    <w:rsid w:val="00E81633"/>
    <w:rsid w:val="00E82AED"/>
    <w:rsid w:val="00E82FCC"/>
    <w:rsid w:val="00E831A3"/>
    <w:rsid w:val="00E83874"/>
    <w:rsid w:val="00E83A8A"/>
    <w:rsid w:val="00E84A54"/>
    <w:rsid w:val="00E84BEA"/>
    <w:rsid w:val="00E85DEF"/>
    <w:rsid w:val="00E862B5"/>
    <w:rsid w:val="00E864B8"/>
    <w:rsid w:val="00E86574"/>
    <w:rsid w:val="00E86733"/>
    <w:rsid w:val="00E86927"/>
    <w:rsid w:val="00E8700D"/>
    <w:rsid w:val="00E87094"/>
    <w:rsid w:val="00E877B0"/>
    <w:rsid w:val="00E877C9"/>
    <w:rsid w:val="00E87BE7"/>
    <w:rsid w:val="00E87DC5"/>
    <w:rsid w:val="00E9108A"/>
    <w:rsid w:val="00E92A81"/>
    <w:rsid w:val="00E92D79"/>
    <w:rsid w:val="00E9395E"/>
    <w:rsid w:val="00E93E00"/>
    <w:rsid w:val="00E940DE"/>
    <w:rsid w:val="00E94553"/>
    <w:rsid w:val="00E94803"/>
    <w:rsid w:val="00E94B69"/>
    <w:rsid w:val="00E95208"/>
    <w:rsid w:val="00E9581E"/>
    <w:rsid w:val="00E9588E"/>
    <w:rsid w:val="00E95970"/>
    <w:rsid w:val="00E95A27"/>
    <w:rsid w:val="00E96665"/>
    <w:rsid w:val="00E96813"/>
    <w:rsid w:val="00E96A67"/>
    <w:rsid w:val="00E97274"/>
    <w:rsid w:val="00E978A2"/>
    <w:rsid w:val="00E97A05"/>
    <w:rsid w:val="00EA17B9"/>
    <w:rsid w:val="00EA279E"/>
    <w:rsid w:val="00EA2BA6"/>
    <w:rsid w:val="00EA33B1"/>
    <w:rsid w:val="00EA35EC"/>
    <w:rsid w:val="00EA478C"/>
    <w:rsid w:val="00EA525D"/>
    <w:rsid w:val="00EA5544"/>
    <w:rsid w:val="00EA5ED1"/>
    <w:rsid w:val="00EA665E"/>
    <w:rsid w:val="00EA74F2"/>
    <w:rsid w:val="00EA7552"/>
    <w:rsid w:val="00EA7F5C"/>
    <w:rsid w:val="00EB02F9"/>
    <w:rsid w:val="00EB05D5"/>
    <w:rsid w:val="00EB193D"/>
    <w:rsid w:val="00EB1D19"/>
    <w:rsid w:val="00EB2A71"/>
    <w:rsid w:val="00EB32CF"/>
    <w:rsid w:val="00EB3712"/>
    <w:rsid w:val="00EB3855"/>
    <w:rsid w:val="00EB3C40"/>
    <w:rsid w:val="00EB438A"/>
    <w:rsid w:val="00EB4D35"/>
    <w:rsid w:val="00EB4DDA"/>
    <w:rsid w:val="00EB58D0"/>
    <w:rsid w:val="00EB6857"/>
    <w:rsid w:val="00EB7598"/>
    <w:rsid w:val="00EB7885"/>
    <w:rsid w:val="00EB7913"/>
    <w:rsid w:val="00EC0998"/>
    <w:rsid w:val="00EC2805"/>
    <w:rsid w:val="00EC3100"/>
    <w:rsid w:val="00EC34F6"/>
    <w:rsid w:val="00EC3D02"/>
    <w:rsid w:val="00EC437B"/>
    <w:rsid w:val="00EC4CBD"/>
    <w:rsid w:val="00EC5335"/>
    <w:rsid w:val="00EC68E4"/>
    <w:rsid w:val="00EC6F2A"/>
    <w:rsid w:val="00EC703B"/>
    <w:rsid w:val="00EC70D8"/>
    <w:rsid w:val="00EC78F8"/>
    <w:rsid w:val="00ED01A8"/>
    <w:rsid w:val="00ED07A8"/>
    <w:rsid w:val="00ED1008"/>
    <w:rsid w:val="00ED10C2"/>
    <w:rsid w:val="00ED117E"/>
    <w:rsid w:val="00ED1338"/>
    <w:rsid w:val="00ED13F9"/>
    <w:rsid w:val="00ED1475"/>
    <w:rsid w:val="00ED1AB4"/>
    <w:rsid w:val="00ED1DB8"/>
    <w:rsid w:val="00ED288C"/>
    <w:rsid w:val="00ED2C23"/>
    <w:rsid w:val="00ED2CF0"/>
    <w:rsid w:val="00ED2ED8"/>
    <w:rsid w:val="00ED38C4"/>
    <w:rsid w:val="00ED4A67"/>
    <w:rsid w:val="00ED4E88"/>
    <w:rsid w:val="00ED6D87"/>
    <w:rsid w:val="00ED79A6"/>
    <w:rsid w:val="00EE1058"/>
    <w:rsid w:val="00EE1089"/>
    <w:rsid w:val="00EE1882"/>
    <w:rsid w:val="00EE1B59"/>
    <w:rsid w:val="00EE2B8E"/>
    <w:rsid w:val="00EE2E08"/>
    <w:rsid w:val="00EE3260"/>
    <w:rsid w:val="00EE3CF3"/>
    <w:rsid w:val="00EE4CDC"/>
    <w:rsid w:val="00EE50F0"/>
    <w:rsid w:val="00EE586E"/>
    <w:rsid w:val="00EE5BEB"/>
    <w:rsid w:val="00EE6027"/>
    <w:rsid w:val="00EE64C9"/>
    <w:rsid w:val="00EE6524"/>
    <w:rsid w:val="00EE6C42"/>
    <w:rsid w:val="00EE788B"/>
    <w:rsid w:val="00EE7AF9"/>
    <w:rsid w:val="00EE7BBC"/>
    <w:rsid w:val="00EF00ED"/>
    <w:rsid w:val="00EF0192"/>
    <w:rsid w:val="00EF0196"/>
    <w:rsid w:val="00EF06A8"/>
    <w:rsid w:val="00EF0943"/>
    <w:rsid w:val="00EF0B0F"/>
    <w:rsid w:val="00EF0EAD"/>
    <w:rsid w:val="00EF142F"/>
    <w:rsid w:val="00EF1F59"/>
    <w:rsid w:val="00EF256C"/>
    <w:rsid w:val="00EF30DE"/>
    <w:rsid w:val="00EF3456"/>
    <w:rsid w:val="00EF40AE"/>
    <w:rsid w:val="00EF4CB1"/>
    <w:rsid w:val="00EF5798"/>
    <w:rsid w:val="00EF58B9"/>
    <w:rsid w:val="00EF60A5"/>
    <w:rsid w:val="00EF60E5"/>
    <w:rsid w:val="00EF6A0C"/>
    <w:rsid w:val="00EF6E7F"/>
    <w:rsid w:val="00EF7498"/>
    <w:rsid w:val="00EF7DF7"/>
    <w:rsid w:val="00F00F5A"/>
    <w:rsid w:val="00F01A31"/>
    <w:rsid w:val="00F01D8F"/>
    <w:rsid w:val="00F01D93"/>
    <w:rsid w:val="00F01E1E"/>
    <w:rsid w:val="00F0316E"/>
    <w:rsid w:val="00F05A4D"/>
    <w:rsid w:val="00F0658C"/>
    <w:rsid w:val="00F06BB9"/>
    <w:rsid w:val="00F06D96"/>
    <w:rsid w:val="00F11494"/>
    <w:rsid w:val="00F11E11"/>
    <w:rsid w:val="00F11FDB"/>
    <w:rsid w:val="00F121C4"/>
    <w:rsid w:val="00F13242"/>
    <w:rsid w:val="00F13625"/>
    <w:rsid w:val="00F13A72"/>
    <w:rsid w:val="00F13B2E"/>
    <w:rsid w:val="00F13B51"/>
    <w:rsid w:val="00F16C35"/>
    <w:rsid w:val="00F17235"/>
    <w:rsid w:val="00F20890"/>
    <w:rsid w:val="00F20B40"/>
    <w:rsid w:val="00F216C9"/>
    <w:rsid w:val="00F2269A"/>
    <w:rsid w:val="00F22775"/>
    <w:rsid w:val="00F228A5"/>
    <w:rsid w:val="00F22C99"/>
    <w:rsid w:val="00F234B7"/>
    <w:rsid w:val="00F2377E"/>
    <w:rsid w:val="00F23CF5"/>
    <w:rsid w:val="00F245E9"/>
    <w:rsid w:val="00F246D4"/>
    <w:rsid w:val="00F249A3"/>
    <w:rsid w:val="00F24AA2"/>
    <w:rsid w:val="00F24F89"/>
    <w:rsid w:val="00F25C75"/>
    <w:rsid w:val="00F25EB6"/>
    <w:rsid w:val="00F261EB"/>
    <w:rsid w:val="00F2647B"/>
    <w:rsid w:val="00F269DC"/>
    <w:rsid w:val="00F3091B"/>
    <w:rsid w:val="00F30945"/>
    <w:rsid w:val="00F309E2"/>
    <w:rsid w:val="00F30C2D"/>
    <w:rsid w:val="00F30CED"/>
    <w:rsid w:val="00F30D3B"/>
    <w:rsid w:val="00F318BD"/>
    <w:rsid w:val="00F32557"/>
    <w:rsid w:val="00F32CE9"/>
    <w:rsid w:val="00F3306F"/>
    <w:rsid w:val="00F332EF"/>
    <w:rsid w:val="00F33A6A"/>
    <w:rsid w:val="00F33D0D"/>
    <w:rsid w:val="00F34D10"/>
    <w:rsid w:val="00F34D8E"/>
    <w:rsid w:val="00F3515A"/>
    <w:rsid w:val="00F3674D"/>
    <w:rsid w:val="00F3675A"/>
    <w:rsid w:val="00F367AF"/>
    <w:rsid w:val="00F3680A"/>
    <w:rsid w:val="00F37587"/>
    <w:rsid w:val="00F376EB"/>
    <w:rsid w:val="00F37B67"/>
    <w:rsid w:val="00F400CA"/>
    <w:rsid w:val="00F4079E"/>
    <w:rsid w:val="00F40B14"/>
    <w:rsid w:val="00F42101"/>
    <w:rsid w:val="00F4243D"/>
    <w:rsid w:val="00F42EAA"/>
    <w:rsid w:val="00F42EE0"/>
    <w:rsid w:val="00F434A9"/>
    <w:rsid w:val="00F437C4"/>
    <w:rsid w:val="00F44196"/>
    <w:rsid w:val="00F446A0"/>
    <w:rsid w:val="00F44735"/>
    <w:rsid w:val="00F449A4"/>
    <w:rsid w:val="00F45BF4"/>
    <w:rsid w:val="00F47111"/>
    <w:rsid w:val="00F47838"/>
    <w:rsid w:val="00F47A0A"/>
    <w:rsid w:val="00F47A79"/>
    <w:rsid w:val="00F47F5C"/>
    <w:rsid w:val="00F50AD7"/>
    <w:rsid w:val="00F5102E"/>
    <w:rsid w:val="00F51928"/>
    <w:rsid w:val="00F51DA3"/>
    <w:rsid w:val="00F5299C"/>
    <w:rsid w:val="00F52D12"/>
    <w:rsid w:val="00F53D4E"/>
    <w:rsid w:val="00F5408D"/>
    <w:rsid w:val="00F543B3"/>
    <w:rsid w:val="00F5467A"/>
    <w:rsid w:val="00F5500B"/>
    <w:rsid w:val="00F55716"/>
    <w:rsid w:val="00F5615A"/>
    <w:rsid w:val="00F5643A"/>
    <w:rsid w:val="00F56596"/>
    <w:rsid w:val="00F57667"/>
    <w:rsid w:val="00F57DD2"/>
    <w:rsid w:val="00F6157C"/>
    <w:rsid w:val="00F62236"/>
    <w:rsid w:val="00F624CC"/>
    <w:rsid w:val="00F62DF5"/>
    <w:rsid w:val="00F642AF"/>
    <w:rsid w:val="00F642D2"/>
    <w:rsid w:val="00F650B4"/>
    <w:rsid w:val="00F655D2"/>
    <w:rsid w:val="00F65901"/>
    <w:rsid w:val="00F65CD1"/>
    <w:rsid w:val="00F668AD"/>
    <w:rsid w:val="00F66ABF"/>
    <w:rsid w:val="00F66B95"/>
    <w:rsid w:val="00F67196"/>
    <w:rsid w:val="00F6751C"/>
    <w:rsid w:val="00F70674"/>
    <w:rsid w:val="00F706AA"/>
    <w:rsid w:val="00F715D0"/>
    <w:rsid w:val="00F717E7"/>
    <w:rsid w:val="00F724A1"/>
    <w:rsid w:val="00F7288E"/>
    <w:rsid w:val="00F73172"/>
    <w:rsid w:val="00F73245"/>
    <w:rsid w:val="00F733E1"/>
    <w:rsid w:val="00F73447"/>
    <w:rsid w:val="00F740FA"/>
    <w:rsid w:val="00F74105"/>
    <w:rsid w:val="00F74FD0"/>
    <w:rsid w:val="00F76126"/>
    <w:rsid w:val="00F7632C"/>
    <w:rsid w:val="00F76FDC"/>
    <w:rsid w:val="00F771C6"/>
    <w:rsid w:val="00F7723A"/>
    <w:rsid w:val="00F77EC7"/>
    <w:rsid w:val="00F77ED7"/>
    <w:rsid w:val="00F80AF9"/>
    <w:rsid w:val="00F80F5D"/>
    <w:rsid w:val="00F81DED"/>
    <w:rsid w:val="00F82EA5"/>
    <w:rsid w:val="00F82EAD"/>
    <w:rsid w:val="00F83143"/>
    <w:rsid w:val="00F843F3"/>
    <w:rsid w:val="00F84564"/>
    <w:rsid w:val="00F853F3"/>
    <w:rsid w:val="00F8591B"/>
    <w:rsid w:val="00F86432"/>
    <w:rsid w:val="00F8643B"/>
    <w:rsid w:val="00F8655C"/>
    <w:rsid w:val="00F86F1A"/>
    <w:rsid w:val="00F87BDA"/>
    <w:rsid w:val="00F87C59"/>
    <w:rsid w:val="00F90445"/>
    <w:rsid w:val="00F90BCA"/>
    <w:rsid w:val="00F90E1A"/>
    <w:rsid w:val="00F91B79"/>
    <w:rsid w:val="00F9276C"/>
    <w:rsid w:val="00F93857"/>
    <w:rsid w:val="00F93E66"/>
    <w:rsid w:val="00F94B27"/>
    <w:rsid w:val="00F9529C"/>
    <w:rsid w:val="00F96626"/>
    <w:rsid w:val="00F96946"/>
    <w:rsid w:val="00F97131"/>
    <w:rsid w:val="00F9720F"/>
    <w:rsid w:val="00F9777A"/>
    <w:rsid w:val="00F97B4B"/>
    <w:rsid w:val="00F97C84"/>
    <w:rsid w:val="00F97F48"/>
    <w:rsid w:val="00FA0156"/>
    <w:rsid w:val="00FA0DC6"/>
    <w:rsid w:val="00FA166A"/>
    <w:rsid w:val="00FA2CF6"/>
    <w:rsid w:val="00FA3065"/>
    <w:rsid w:val="00FA32E4"/>
    <w:rsid w:val="00FA3497"/>
    <w:rsid w:val="00FA3EBB"/>
    <w:rsid w:val="00FA43FA"/>
    <w:rsid w:val="00FA47F9"/>
    <w:rsid w:val="00FA4E94"/>
    <w:rsid w:val="00FA52F9"/>
    <w:rsid w:val="00FA5A57"/>
    <w:rsid w:val="00FA604B"/>
    <w:rsid w:val="00FA787C"/>
    <w:rsid w:val="00FA7C33"/>
    <w:rsid w:val="00FB0346"/>
    <w:rsid w:val="00FB063C"/>
    <w:rsid w:val="00FB0DEE"/>
    <w:rsid w:val="00FB0E61"/>
    <w:rsid w:val="00FB10FF"/>
    <w:rsid w:val="00FB1561"/>
    <w:rsid w:val="00FB181D"/>
    <w:rsid w:val="00FB1AF9"/>
    <w:rsid w:val="00FB1D69"/>
    <w:rsid w:val="00FB2812"/>
    <w:rsid w:val="00FB3570"/>
    <w:rsid w:val="00FB3707"/>
    <w:rsid w:val="00FB3C29"/>
    <w:rsid w:val="00FB4035"/>
    <w:rsid w:val="00FB42E8"/>
    <w:rsid w:val="00FB4391"/>
    <w:rsid w:val="00FB4ECF"/>
    <w:rsid w:val="00FB55B8"/>
    <w:rsid w:val="00FB65C9"/>
    <w:rsid w:val="00FB7100"/>
    <w:rsid w:val="00FB74C1"/>
    <w:rsid w:val="00FC0636"/>
    <w:rsid w:val="00FC0C6F"/>
    <w:rsid w:val="00FC14C7"/>
    <w:rsid w:val="00FC15B0"/>
    <w:rsid w:val="00FC22EB"/>
    <w:rsid w:val="00FC2758"/>
    <w:rsid w:val="00FC3523"/>
    <w:rsid w:val="00FC3C3B"/>
    <w:rsid w:val="00FC43B4"/>
    <w:rsid w:val="00FC44C4"/>
    <w:rsid w:val="00FC4866"/>
    <w:rsid w:val="00FC4CA0"/>
    <w:rsid w:val="00FC4F7B"/>
    <w:rsid w:val="00FC55DC"/>
    <w:rsid w:val="00FC6286"/>
    <w:rsid w:val="00FC682B"/>
    <w:rsid w:val="00FC755A"/>
    <w:rsid w:val="00FD0375"/>
    <w:rsid w:val="00FD053C"/>
    <w:rsid w:val="00FD05FD"/>
    <w:rsid w:val="00FD1656"/>
    <w:rsid w:val="00FD1F94"/>
    <w:rsid w:val="00FD21A7"/>
    <w:rsid w:val="00FD286F"/>
    <w:rsid w:val="00FD3347"/>
    <w:rsid w:val="00FD40E9"/>
    <w:rsid w:val="00FD495B"/>
    <w:rsid w:val="00FD49B3"/>
    <w:rsid w:val="00FD5252"/>
    <w:rsid w:val="00FD55A8"/>
    <w:rsid w:val="00FD5CD2"/>
    <w:rsid w:val="00FD5F95"/>
    <w:rsid w:val="00FD640C"/>
    <w:rsid w:val="00FD7891"/>
    <w:rsid w:val="00FD7C9B"/>
    <w:rsid w:val="00FD7EC3"/>
    <w:rsid w:val="00FE0280"/>
    <w:rsid w:val="00FE0790"/>
    <w:rsid w:val="00FE07BF"/>
    <w:rsid w:val="00FE0A89"/>
    <w:rsid w:val="00FE0C73"/>
    <w:rsid w:val="00FE0F38"/>
    <w:rsid w:val="00FE108E"/>
    <w:rsid w:val="00FE10F9"/>
    <w:rsid w:val="00FE126B"/>
    <w:rsid w:val="00FE2356"/>
    <w:rsid w:val="00FE2629"/>
    <w:rsid w:val="00FE2BFF"/>
    <w:rsid w:val="00FE2CB0"/>
    <w:rsid w:val="00FE2F5A"/>
    <w:rsid w:val="00FE3D28"/>
    <w:rsid w:val="00FE40B5"/>
    <w:rsid w:val="00FE660C"/>
    <w:rsid w:val="00FF005C"/>
    <w:rsid w:val="00FF0CA9"/>
    <w:rsid w:val="00FF0F2A"/>
    <w:rsid w:val="00FF207D"/>
    <w:rsid w:val="00FF25FF"/>
    <w:rsid w:val="00FF2F0E"/>
    <w:rsid w:val="00FF3068"/>
    <w:rsid w:val="00FF397B"/>
    <w:rsid w:val="00FF44A7"/>
    <w:rsid w:val="00FF46AF"/>
    <w:rsid w:val="00FF492B"/>
    <w:rsid w:val="00FF4DB5"/>
    <w:rsid w:val="00FF533E"/>
    <w:rsid w:val="00FF5CDE"/>
    <w:rsid w:val="00FF5EC7"/>
    <w:rsid w:val="00FF7815"/>
    <w:rsid w:val="00FF7892"/>
    <w:rsid w:val="01589B1C"/>
    <w:rsid w:val="01866C9A"/>
    <w:rsid w:val="01A7585D"/>
    <w:rsid w:val="01BF911A"/>
    <w:rsid w:val="01E805AD"/>
    <w:rsid w:val="023A8AC5"/>
    <w:rsid w:val="02923E2A"/>
    <w:rsid w:val="02A7EDCD"/>
    <w:rsid w:val="0336C459"/>
    <w:rsid w:val="033848C2"/>
    <w:rsid w:val="033B6558"/>
    <w:rsid w:val="0488382B"/>
    <w:rsid w:val="04C75110"/>
    <w:rsid w:val="0591C319"/>
    <w:rsid w:val="05AF673B"/>
    <w:rsid w:val="05C36D02"/>
    <w:rsid w:val="05C45EBB"/>
    <w:rsid w:val="05D41C72"/>
    <w:rsid w:val="0638D712"/>
    <w:rsid w:val="06707711"/>
    <w:rsid w:val="0680FD1D"/>
    <w:rsid w:val="074672DB"/>
    <w:rsid w:val="077A939A"/>
    <w:rsid w:val="07F46C9D"/>
    <w:rsid w:val="08061FED"/>
    <w:rsid w:val="083A0D4B"/>
    <w:rsid w:val="086B81F8"/>
    <w:rsid w:val="08735953"/>
    <w:rsid w:val="087C18F5"/>
    <w:rsid w:val="091663FB"/>
    <w:rsid w:val="0A2AA7F0"/>
    <w:rsid w:val="0AACEA2C"/>
    <w:rsid w:val="0ACDE8BB"/>
    <w:rsid w:val="0AE946EE"/>
    <w:rsid w:val="0B2D4EE0"/>
    <w:rsid w:val="0BD9E8C7"/>
    <w:rsid w:val="0C1585C2"/>
    <w:rsid w:val="0C17D65C"/>
    <w:rsid w:val="0C6B5D7A"/>
    <w:rsid w:val="0C908126"/>
    <w:rsid w:val="0CDBCE97"/>
    <w:rsid w:val="0D22F307"/>
    <w:rsid w:val="0D40418E"/>
    <w:rsid w:val="0D980EA6"/>
    <w:rsid w:val="0DE219E9"/>
    <w:rsid w:val="0DF0B37C"/>
    <w:rsid w:val="0E8C0F02"/>
    <w:rsid w:val="0F7FE182"/>
    <w:rsid w:val="0FE67794"/>
    <w:rsid w:val="0FF6098D"/>
    <w:rsid w:val="104E28A9"/>
    <w:rsid w:val="10F2E6FB"/>
    <w:rsid w:val="124A0E39"/>
    <w:rsid w:val="126B7FC9"/>
    <w:rsid w:val="13404E4B"/>
    <w:rsid w:val="134754C5"/>
    <w:rsid w:val="13F31563"/>
    <w:rsid w:val="13F91FDB"/>
    <w:rsid w:val="1404F345"/>
    <w:rsid w:val="1407502A"/>
    <w:rsid w:val="148276C6"/>
    <w:rsid w:val="14A9CEED"/>
    <w:rsid w:val="150E54F5"/>
    <w:rsid w:val="1552977D"/>
    <w:rsid w:val="165EC6B0"/>
    <w:rsid w:val="174814BD"/>
    <w:rsid w:val="174B8F2F"/>
    <w:rsid w:val="18C1514E"/>
    <w:rsid w:val="18C99A6E"/>
    <w:rsid w:val="1948F7FD"/>
    <w:rsid w:val="19A6037E"/>
    <w:rsid w:val="19B78B26"/>
    <w:rsid w:val="19C2B62B"/>
    <w:rsid w:val="19EA048D"/>
    <w:rsid w:val="1A0B666B"/>
    <w:rsid w:val="1A38AF33"/>
    <w:rsid w:val="1A5819D7"/>
    <w:rsid w:val="1A6A4F05"/>
    <w:rsid w:val="1A84A15F"/>
    <w:rsid w:val="1A8B7498"/>
    <w:rsid w:val="1B541609"/>
    <w:rsid w:val="1BE1287C"/>
    <w:rsid w:val="1BF04A62"/>
    <w:rsid w:val="1CC25D03"/>
    <w:rsid w:val="1CD8476B"/>
    <w:rsid w:val="1CE3FD96"/>
    <w:rsid w:val="1D245E9F"/>
    <w:rsid w:val="1D5DAD7A"/>
    <w:rsid w:val="1D92AD2E"/>
    <w:rsid w:val="1DCFE968"/>
    <w:rsid w:val="1DE94C40"/>
    <w:rsid w:val="1E50B133"/>
    <w:rsid w:val="1E5AF18F"/>
    <w:rsid w:val="1F339263"/>
    <w:rsid w:val="1F51F057"/>
    <w:rsid w:val="1F5D9B88"/>
    <w:rsid w:val="2039A0BA"/>
    <w:rsid w:val="20815B8F"/>
    <w:rsid w:val="208B6193"/>
    <w:rsid w:val="20EDC0B8"/>
    <w:rsid w:val="21189DC3"/>
    <w:rsid w:val="2182597A"/>
    <w:rsid w:val="21E6666F"/>
    <w:rsid w:val="2231B1FD"/>
    <w:rsid w:val="2286C2FF"/>
    <w:rsid w:val="228D4EC4"/>
    <w:rsid w:val="22953C4A"/>
    <w:rsid w:val="229F7B81"/>
    <w:rsid w:val="22C67344"/>
    <w:rsid w:val="23068B17"/>
    <w:rsid w:val="2320E049"/>
    <w:rsid w:val="235CA03E"/>
    <w:rsid w:val="23A467D9"/>
    <w:rsid w:val="23C9AAA6"/>
    <w:rsid w:val="23F0810A"/>
    <w:rsid w:val="24070386"/>
    <w:rsid w:val="242A794A"/>
    <w:rsid w:val="2433D2A0"/>
    <w:rsid w:val="24DFE347"/>
    <w:rsid w:val="24F8742C"/>
    <w:rsid w:val="25223455"/>
    <w:rsid w:val="25DC7918"/>
    <w:rsid w:val="25F9CFF6"/>
    <w:rsid w:val="2691255E"/>
    <w:rsid w:val="2729A0BC"/>
    <w:rsid w:val="276643E9"/>
    <w:rsid w:val="27B51E14"/>
    <w:rsid w:val="291C8C6B"/>
    <w:rsid w:val="292CE828"/>
    <w:rsid w:val="2937DF76"/>
    <w:rsid w:val="293E038F"/>
    <w:rsid w:val="2AE8BF31"/>
    <w:rsid w:val="2B0F4D48"/>
    <w:rsid w:val="2B941122"/>
    <w:rsid w:val="2BA69B24"/>
    <w:rsid w:val="2BEAB3E0"/>
    <w:rsid w:val="2C09CED1"/>
    <w:rsid w:val="2C3184AE"/>
    <w:rsid w:val="2C3BF65E"/>
    <w:rsid w:val="2CA628FF"/>
    <w:rsid w:val="2CD5BB26"/>
    <w:rsid w:val="2D61187D"/>
    <w:rsid w:val="2D8D9B2D"/>
    <w:rsid w:val="2DB25F51"/>
    <w:rsid w:val="2E37AE2E"/>
    <w:rsid w:val="2E398804"/>
    <w:rsid w:val="2F64D62C"/>
    <w:rsid w:val="2F841527"/>
    <w:rsid w:val="2FA7909A"/>
    <w:rsid w:val="2FEF41CE"/>
    <w:rsid w:val="30145C1B"/>
    <w:rsid w:val="30335652"/>
    <w:rsid w:val="307F82C1"/>
    <w:rsid w:val="30C13F44"/>
    <w:rsid w:val="30D56A1D"/>
    <w:rsid w:val="30EABC25"/>
    <w:rsid w:val="31057819"/>
    <w:rsid w:val="3247D5C7"/>
    <w:rsid w:val="32486E1C"/>
    <w:rsid w:val="3280FFC7"/>
    <w:rsid w:val="328448B3"/>
    <w:rsid w:val="332133EE"/>
    <w:rsid w:val="33533173"/>
    <w:rsid w:val="347B01BD"/>
    <w:rsid w:val="349FCDFF"/>
    <w:rsid w:val="34A5F368"/>
    <w:rsid w:val="35232139"/>
    <w:rsid w:val="35393798"/>
    <w:rsid w:val="35A9F281"/>
    <w:rsid w:val="35B0B117"/>
    <w:rsid w:val="3616D21E"/>
    <w:rsid w:val="36A67358"/>
    <w:rsid w:val="3763DBCA"/>
    <w:rsid w:val="376FE811"/>
    <w:rsid w:val="37929BC4"/>
    <w:rsid w:val="3872942A"/>
    <w:rsid w:val="39CB3309"/>
    <w:rsid w:val="39D068A0"/>
    <w:rsid w:val="3A505C13"/>
    <w:rsid w:val="3AE663D8"/>
    <w:rsid w:val="3B4541A8"/>
    <w:rsid w:val="3B6C3901"/>
    <w:rsid w:val="3C0DDF95"/>
    <w:rsid w:val="3C46758E"/>
    <w:rsid w:val="3C8E0128"/>
    <w:rsid w:val="3D44497D"/>
    <w:rsid w:val="3ED6965C"/>
    <w:rsid w:val="3F436EC1"/>
    <w:rsid w:val="3F884451"/>
    <w:rsid w:val="3F9014D2"/>
    <w:rsid w:val="3FB0C513"/>
    <w:rsid w:val="3FCFB068"/>
    <w:rsid w:val="3FDCE196"/>
    <w:rsid w:val="40225048"/>
    <w:rsid w:val="403FAA24"/>
    <w:rsid w:val="40647DB2"/>
    <w:rsid w:val="419CA01C"/>
    <w:rsid w:val="42921D48"/>
    <w:rsid w:val="429ED2D8"/>
    <w:rsid w:val="4338707D"/>
    <w:rsid w:val="440078CA"/>
    <w:rsid w:val="4483EAA1"/>
    <w:rsid w:val="45761E1A"/>
    <w:rsid w:val="4643B639"/>
    <w:rsid w:val="4708A02F"/>
    <w:rsid w:val="470FE629"/>
    <w:rsid w:val="474AFBF4"/>
    <w:rsid w:val="47A7C6F8"/>
    <w:rsid w:val="47F56D9E"/>
    <w:rsid w:val="47F8D5C9"/>
    <w:rsid w:val="48126E70"/>
    <w:rsid w:val="48253BD3"/>
    <w:rsid w:val="482910A4"/>
    <w:rsid w:val="484ABC09"/>
    <w:rsid w:val="48835A24"/>
    <w:rsid w:val="496AD086"/>
    <w:rsid w:val="497ABF17"/>
    <w:rsid w:val="497D1164"/>
    <w:rsid w:val="49DF821E"/>
    <w:rsid w:val="4A0B5FF8"/>
    <w:rsid w:val="4A18D34D"/>
    <w:rsid w:val="4A396354"/>
    <w:rsid w:val="4AAC71C6"/>
    <w:rsid w:val="4AB6EACA"/>
    <w:rsid w:val="4AC1E856"/>
    <w:rsid w:val="4AEEA336"/>
    <w:rsid w:val="4AFCB9D7"/>
    <w:rsid w:val="4BDDDA26"/>
    <w:rsid w:val="4C4C6458"/>
    <w:rsid w:val="4CA53283"/>
    <w:rsid w:val="4D14D7A2"/>
    <w:rsid w:val="4D341794"/>
    <w:rsid w:val="4D4300BA"/>
    <w:rsid w:val="4E7B54FA"/>
    <w:rsid w:val="4EDEB1D4"/>
    <w:rsid w:val="4FADC080"/>
    <w:rsid w:val="50419327"/>
    <w:rsid w:val="50CB2BB3"/>
    <w:rsid w:val="5173B6AC"/>
    <w:rsid w:val="5179148F"/>
    <w:rsid w:val="51FF95CE"/>
    <w:rsid w:val="523D913D"/>
    <w:rsid w:val="52416D12"/>
    <w:rsid w:val="526467A1"/>
    <w:rsid w:val="527C0AE1"/>
    <w:rsid w:val="527E06BC"/>
    <w:rsid w:val="528E8AD8"/>
    <w:rsid w:val="52B97660"/>
    <w:rsid w:val="52F1FCB6"/>
    <w:rsid w:val="52FA44B8"/>
    <w:rsid w:val="53A35918"/>
    <w:rsid w:val="53D19C51"/>
    <w:rsid w:val="53D9619E"/>
    <w:rsid w:val="54003802"/>
    <w:rsid w:val="540B3F83"/>
    <w:rsid w:val="543A6343"/>
    <w:rsid w:val="54A10A0F"/>
    <w:rsid w:val="54D8110C"/>
    <w:rsid w:val="55077003"/>
    <w:rsid w:val="553F2979"/>
    <w:rsid w:val="557BFE14"/>
    <w:rsid w:val="55D28A86"/>
    <w:rsid w:val="5628540B"/>
    <w:rsid w:val="56404ABB"/>
    <w:rsid w:val="565E244E"/>
    <w:rsid w:val="56751DDC"/>
    <w:rsid w:val="56E2E760"/>
    <w:rsid w:val="57110260"/>
    <w:rsid w:val="5725A1CE"/>
    <w:rsid w:val="577EC3CC"/>
    <w:rsid w:val="57AAA216"/>
    <w:rsid w:val="57C47D96"/>
    <w:rsid w:val="5865FC09"/>
    <w:rsid w:val="586793AB"/>
    <w:rsid w:val="58C80C6E"/>
    <w:rsid w:val="591F73BF"/>
    <w:rsid w:val="59467277"/>
    <w:rsid w:val="596278B2"/>
    <w:rsid w:val="5A90AB04"/>
    <w:rsid w:val="5AF4F083"/>
    <w:rsid w:val="5BA2BD5C"/>
    <w:rsid w:val="5BC6F9DA"/>
    <w:rsid w:val="5BCB4B26"/>
    <w:rsid w:val="5BF2CF0F"/>
    <w:rsid w:val="5C09C309"/>
    <w:rsid w:val="5C21D6FB"/>
    <w:rsid w:val="5C7F5961"/>
    <w:rsid w:val="5CB11716"/>
    <w:rsid w:val="5CBBA982"/>
    <w:rsid w:val="5DBDA75C"/>
    <w:rsid w:val="5E263851"/>
    <w:rsid w:val="5EDD201D"/>
    <w:rsid w:val="5F6BC621"/>
    <w:rsid w:val="5F6C6AD0"/>
    <w:rsid w:val="5FE0AEA7"/>
    <w:rsid w:val="5FFBF680"/>
    <w:rsid w:val="6094E978"/>
    <w:rsid w:val="6142D6EA"/>
    <w:rsid w:val="615BE88F"/>
    <w:rsid w:val="621707B6"/>
    <w:rsid w:val="625888DE"/>
    <w:rsid w:val="62B2DB0A"/>
    <w:rsid w:val="62B99700"/>
    <w:rsid w:val="62C47F79"/>
    <w:rsid w:val="634054BD"/>
    <w:rsid w:val="63798041"/>
    <w:rsid w:val="63A93C2D"/>
    <w:rsid w:val="6480E4FF"/>
    <w:rsid w:val="6544126C"/>
    <w:rsid w:val="6571F003"/>
    <w:rsid w:val="65AF7D38"/>
    <w:rsid w:val="661EC61E"/>
    <w:rsid w:val="665E1E06"/>
    <w:rsid w:val="66903031"/>
    <w:rsid w:val="66A46A03"/>
    <w:rsid w:val="66AF8BE8"/>
    <w:rsid w:val="67048027"/>
    <w:rsid w:val="674BBC4F"/>
    <w:rsid w:val="67C27EF3"/>
    <w:rsid w:val="67F9FB73"/>
    <w:rsid w:val="682EFF8D"/>
    <w:rsid w:val="682F888B"/>
    <w:rsid w:val="68B3EBB5"/>
    <w:rsid w:val="69545622"/>
    <w:rsid w:val="69EDB9F3"/>
    <w:rsid w:val="6A264B90"/>
    <w:rsid w:val="6A499EC1"/>
    <w:rsid w:val="6A5A3DFD"/>
    <w:rsid w:val="6A71DFC3"/>
    <w:rsid w:val="6A7A30BE"/>
    <w:rsid w:val="6A7D4777"/>
    <w:rsid w:val="6AF820B8"/>
    <w:rsid w:val="6AFB58A8"/>
    <w:rsid w:val="6B77E952"/>
    <w:rsid w:val="6BA2571E"/>
    <w:rsid w:val="6BB353F0"/>
    <w:rsid w:val="6BCC7C4D"/>
    <w:rsid w:val="6C92B426"/>
    <w:rsid w:val="6CA716E3"/>
    <w:rsid w:val="6CAE1283"/>
    <w:rsid w:val="6CB11E74"/>
    <w:rsid w:val="6CCD9D8F"/>
    <w:rsid w:val="6D2BBDB8"/>
    <w:rsid w:val="6DAB5FCA"/>
    <w:rsid w:val="6DF49192"/>
    <w:rsid w:val="6F4A9AC6"/>
    <w:rsid w:val="6F816DD6"/>
    <w:rsid w:val="705A2D5E"/>
    <w:rsid w:val="71543579"/>
    <w:rsid w:val="71B10AB2"/>
    <w:rsid w:val="723F8060"/>
    <w:rsid w:val="723FFFE7"/>
    <w:rsid w:val="72B048AF"/>
    <w:rsid w:val="72C1B740"/>
    <w:rsid w:val="731BB53C"/>
    <w:rsid w:val="740327F6"/>
    <w:rsid w:val="742112B1"/>
    <w:rsid w:val="7422E8AD"/>
    <w:rsid w:val="74B7859D"/>
    <w:rsid w:val="74CB5125"/>
    <w:rsid w:val="75CCE37E"/>
    <w:rsid w:val="75E098A0"/>
    <w:rsid w:val="77463F4D"/>
    <w:rsid w:val="77E2D626"/>
    <w:rsid w:val="7891D6F8"/>
    <w:rsid w:val="78BAB9AC"/>
    <w:rsid w:val="79168960"/>
    <w:rsid w:val="7962C90D"/>
    <w:rsid w:val="79948C57"/>
    <w:rsid w:val="79C85459"/>
    <w:rsid w:val="7A697937"/>
    <w:rsid w:val="7B77E8F2"/>
    <w:rsid w:val="7BA39036"/>
    <w:rsid w:val="7BC54FB3"/>
    <w:rsid w:val="7C0DE94A"/>
    <w:rsid w:val="7C24D187"/>
    <w:rsid w:val="7CC29782"/>
    <w:rsid w:val="7CDB65D0"/>
    <w:rsid w:val="7CDFEE60"/>
    <w:rsid w:val="7CF575C1"/>
    <w:rsid w:val="7D149489"/>
    <w:rsid w:val="7D3B8292"/>
    <w:rsid w:val="7D706BA1"/>
    <w:rsid w:val="7D729276"/>
    <w:rsid w:val="7D9810BA"/>
    <w:rsid w:val="7DA1905C"/>
    <w:rsid w:val="7E047813"/>
    <w:rsid w:val="7E29F823"/>
    <w:rsid w:val="7EE6F203"/>
    <w:rsid w:val="7F1DBB3C"/>
    <w:rsid w:val="7F43E4F8"/>
    <w:rsid w:val="7F5A9D67"/>
    <w:rsid w:val="7FEA9C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8A117"/>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A7330E"/>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A7330E"/>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A7330E"/>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A7330E"/>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A7330E"/>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A7330E"/>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A7330E"/>
    <w:pPr>
      <w:tabs>
        <w:tab w:val="right" w:leader="dot" w:pos="14570"/>
      </w:tabs>
      <w:spacing w:before="0"/>
    </w:pPr>
    <w:rPr>
      <w:b/>
      <w:noProof/>
    </w:rPr>
  </w:style>
  <w:style w:type="paragraph" w:styleId="TOC2">
    <w:name w:val="toc 2"/>
    <w:aliases w:val="ŠTOC 2"/>
    <w:basedOn w:val="Normal"/>
    <w:next w:val="Normal"/>
    <w:uiPriority w:val="39"/>
    <w:unhideWhenUsed/>
    <w:rsid w:val="00A7330E"/>
    <w:pPr>
      <w:tabs>
        <w:tab w:val="right" w:leader="dot" w:pos="14570"/>
      </w:tabs>
      <w:spacing w:before="0"/>
    </w:pPr>
    <w:rPr>
      <w:noProof/>
    </w:rPr>
  </w:style>
  <w:style w:type="paragraph" w:styleId="Header">
    <w:name w:val="header"/>
    <w:aliases w:val="ŠHeader"/>
    <w:basedOn w:val="Normal"/>
    <w:link w:val="HeaderChar"/>
    <w:uiPriority w:val="16"/>
    <w:rsid w:val="00A7330E"/>
    <w:rPr>
      <w:noProof/>
      <w:color w:val="002664"/>
      <w:sz w:val="28"/>
      <w:szCs w:val="28"/>
    </w:rPr>
  </w:style>
  <w:style w:type="character" w:customStyle="1" w:styleId="Heading5Char">
    <w:name w:val="Heading 5 Char"/>
    <w:aliases w:val="ŠHeading 5 Char"/>
    <w:basedOn w:val="DefaultParagraphFont"/>
    <w:link w:val="Heading5"/>
    <w:uiPriority w:val="6"/>
    <w:rsid w:val="00A7330E"/>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A7330E"/>
    <w:rPr>
      <w:rFonts w:ascii="Arial" w:hAnsi="Arial" w:cs="Arial"/>
      <w:noProof/>
      <w:color w:val="002664"/>
      <w:sz w:val="28"/>
      <w:szCs w:val="28"/>
      <w:lang w:val="en-AU"/>
    </w:rPr>
  </w:style>
  <w:style w:type="paragraph" w:styleId="Footer">
    <w:name w:val="footer"/>
    <w:aliases w:val="ŠFooter"/>
    <w:basedOn w:val="Normal"/>
    <w:link w:val="FooterChar"/>
    <w:uiPriority w:val="19"/>
    <w:rsid w:val="00A7330E"/>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A7330E"/>
    <w:rPr>
      <w:rFonts w:ascii="Arial" w:hAnsi="Arial" w:cs="Arial"/>
      <w:sz w:val="18"/>
      <w:szCs w:val="18"/>
      <w:lang w:val="en-AU"/>
    </w:rPr>
  </w:style>
  <w:style w:type="paragraph" w:styleId="Caption">
    <w:name w:val="caption"/>
    <w:aliases w:val="ŠCaption"/>
    <w:basedOn w:val="Normal"/>
    <w:next w:val="Normal"/>
    <w:uiPriority w:val="20"/>
    <w:qFormat/>
    <w:rsid w:val="00A7330E"/>
    <w:pPr>
      <w:keepNext/>
      <w:spacing w:after="200" w:line="240" w:lineRule="auto"/>
    </w:pPr>
    <w:rPr>
      <w:iCs/>
      <w:color w:val="002664"/>
      <w:sz w:val="18"/>
      <w:szCs w:val="18"/>
    </w:rPr>
  </w:style>
  <w:style w:type="paragraph" w:customStyle="1" w:styleId="Logo">
    <w:name w:val="ŠLogo"/>
    <w:basedOn w:val="Normal"/>
    <w:uiPriority w:val="18"/>
    <w:qFormat/>
    <w:rsid w:val="00A7330E"/>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A7330E"/>
    <w:pPr>
      <w:spacing w:before="0"/>
      <w:ind w:left="244"/>
    </w:pPr>
  </w:style>
  <w:style w:type="character" w:styleId="Hyperlink">
    <w:name w:val="Hyperlink"/>
    <w:aliases w:val="ŠHyperlink"/>
    <w:basedOn w:val="DefaultParagraphFont"/>
    <w:uiPriority w:val="99"/>
    <w:unhideWhenUsed/>
    <w:rsid w:val="00A7330E"/>
    <w:rPr>
      <w:color w:val="2F5496" w:themeColor="accent1" w:themeShade="BF"/>
      <w:u w:val="single"/>
    </w:rPr>
  </w:style>
  <w:style w:type="character" w:styleId="SubtleReference">
    <w:name w:val="Subtle Reference"/>
    <w:aliases w:val="ŠSubtle Reference"/>
    <w:uiPriority w:val="31"/>
    <w:qFormat/>
    <w:rsid w:val="001E3FBC"/>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A7330E"/>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A7330E"/>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A7330E"/>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A7330E"/>
    <w:rPr>
      <w:rFonts w:ascii="Arial" w:hAnsi="Arial" w:cs="Arial"/>
      <w:color w:val="002664"/>
      <w:sz w:val="28"/>
      <w:szCs w:val="36"/>
      <w:lang w:val="en-AU"/>
    </w:rPr>
  </w:style>
  <w:style w:type="table" w:customStyle="1" w:styleId="Tableheader">
    <w:name w:val="ŠTable header"/>
    <w:basedOn w:val="TableNormal"/>
    <w:uiPriority w:val="99"/>
    <w:rsid w:val="00A7330E"/>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A7330E"/>
    <w:pPr>
      <w:numPr>
        <w:numId w:val="22"/>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1E3FBC"/>
    <w:pPr>
      <w:keepNext/>
      <w:spacing w:before="200" w:after="200" w:line="240" w:lineRule="atLeast"/>
      <w:ind w:left="567" w:right="567"/>
    </w:pPr>
  </w:style>
  <w:style w:type="paragraph" w:styleId="ListBullet2">
    <w:name w:val="List Bullet 2"/>
    <w:aliases w:val="ŠList Bullet 2"/>
    <w:basedOn w:val="Normal"/>
    <w:uiPriority w:val="10"/>
    <w:qFormat/>
    <w:rsid w:val="00A7330E"/>
    <w:pPr>
      <w:numPr>
        <w:numId w:val="16"/>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A7330E"/>
    <w:pPr>
      <w:numPr>
        <w:numId w:val="23"/>
      </w:numPr>
    </w:pPr>
  </w:style>
  <w:style w:type="character" w:styleId="Strong">
    <w:name w:val="Strong"/>
    <w:aliases w:val="ŠStrong,Bold"/>
    <w:qFormat/>
    <w:rsid w:val="00A7330E"/>
    <w:rPr>
      <w:b/>
      <w:bCs/>
    </w:rPr>
  </w:style>
  <w:style w:type="paragraph" w:styleId="ListBullet">
    <w:name w:val="List Bullet"/>
    <w:aliases w:val="ŠList Bullet"/>
    <w:basedOn w:val="Normal"/>
    <w:uiPriority w:val="9"/>
    <w:qFormat/>
    <w:rsid w:val="00A7330E"/>
    <w:pPr>
      <w:numPr>
        <w:numId w:val="19"/>
      </w:numPr>
    </w:pPr>
  </w:style>
  <w:style w:type="character" w:customStyle="1" w:styleId="QuoteChar">
    <w:name w:val="Quote Char"/>
    <w:aliases w:val="ŠQuote Char"/>
    <w:basedOn w:val="DefaultParagraphFont"/>
    <w:link w:val="Quote"/>
    <w:uiPriority w:val="29"/>
    <w:rsid w:val="001E3FBC"/>
    <w:rPr>
      <w:rFonts w:ascii="Arial" w:hAnsi="Arial" w:cs="Arial"/>
      <w:lang w:val="en-AU"/>
    </w:rPr>
  </w:style>
  <w:style w:type="character" w:styleId="Emphasis">
    <w:name w:val="Emphasis"/>
    <w:aliases w:val="ŠEmphasis,Italic"/>
    <w:qFormat/>
    <w:rsid w:val="00A7330E"/>
    <w:rPr>
      <w:i/>
      <w:iCs/>
    </w:rPr>
  </w:style>
  <w:style w:type="paragraph" w:styleId="Title">
    <w:name w:val="Title"/>
    <w:aliases w:val="ŠTitle"/>
    <w:basedOn w:val="Normal"/>
    <w:next w:val="Normal"/>
    <w:link w:val="TitleChar"/>
    <w:uiPriority w:val="1"/>
    <w:rsid w:val="00A7330E"/>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A7330E"/>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1E3FBC"/>
    <w:pPr>
      <w:spacing w:before="0" w:after="0" w:line="720" w:lineRule="atLeast"/>
    </w:pPr>
  </w:style>
  <w:style w:type="character" w:customStyle="1" w:styleId="DateChar">
    <w:name w:val="Date Char"/>
    <w:aliases w:val="ŠDate Char"/>
    <w:basedOn w:val="DefaultParagraphFont"/>
    <w:link w:val="Date"/>
    <w:uiPriority w:val="99"/>
    <w:rsid w:val="001E3FBC"/>
    <w:rPr>
      <w:rFonts w:ascii="Arial" w:hAnsi="Arial" w:cs="Arial"/>
      <w:lang w:val="en-AU"/>
    </w:rPr>
  </w:style>
  <w:style w:type="paragraph" w:styleId="Signature">
    <w:name w:val="Signature"/>
    <w:aliases w:val="ŠSignature"/>
    <w:basedOn w:val="Normal"/>
    <w:link w:val="SignatureChar"/>
    <w:uiPriority w:val="99"/>
    <w:rsid w:val="001E3FBC"/>
    <w:pPr>
      <w:spacing w:before="0" w:after="0" w:line="720" w:lineRule="atLeast"/>
    </w:pPr>
  </w:style>
  <w:style w:type="character" w:customStyle="1" w:styleId="SignatureChar">
    <w:name w:val="Signature Char"/>
    <w:aliases w:val="ŠSignature Char"/>
    <w:basedOn w:val="DefaultParagraphFont"/>
    <w:link w:val="Signature"/>
    <w:uiPriority w:val="99"/>
    <w:rsid w:val="001E3FBC"/>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A7330E"/>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ŠFeature Box"/>
    <w:basedOn w:val="Normal"/>
    <w:next w:val="Normal"/>
    <w:link w:val="FeatureBoxChar"/>
    <w:uiPriority w:val="11"/>
    <w:qFormat/>
    <w:rsid w:val="00A7330E"/>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A7330E"/>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ListParagraph">
    <w:name w:val="List Paragraph"/>
    <w:aliases w:val="ŠList Paragraph"/>
    <w:basedOn w:val="Normal"/>
    <w:uiPriority w:val="34"/>
    <w:unhideWhenUsed/>
    <w:qFormat/>
    <w:rsid w:val="00A7330E"/>
    <w:pPr>
      <w:ind w:left="567"/>
    </w:pPr>
  </w:style>
  <w:style w:type="paragraph" w:styleId="BalloonText">
    <w:name w:val="Balloon Text"/>
    <w:basedOn w:val="Normal"/>
    <w:link w:val="BalloonTextChar"/>
    <w:uiPriority w:val="99"/>
    <w:semiHidden/>
    <w:unhideWhenUsed/>
    <w:rsid w:val="00697BE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BEA"/>
    <w:rPr>
      <w:rFonts w:ascii="Segoe UI" w:hAnsi="Segoe UI" w:cs="Segoe UI"/>
      <w:sz w:val="18"/>
      <w:szCs w:val="18"/>
      <w:lang w:val="en-AU"/>
    </w:rPr>
  </w:style>
  <w:style w:type="character" w:styleId="PlaceholderText">
    <w:name w:val="Placeholder Text"/>
    <w:basedOn w:val="DefaultParagraphFont"/>
    <w:uiPriority w:val="99"/>
    <w:semiHidden/>
    <w:rsid w:val="00A7330E"/>
    <w:rPr>
      <w:color w:val="808080"/>
    </w:rPr>
  </w:style>
  <w:style w:type="character" w:styleId="UnresolvedMention">
    <w:name w:val="Unresolved Mention"/>
    <w:basedOn w:val="DefaultParagraphFont"/>
    <w:uiPriority w:val="99"/>
    <w:semiHidden/>
    <w:unhideWhenUsed/>
    <w:rsid w:val="00A7330E"/>
    <w:rPr>
      <w:color w:val="605E5C"/>
      <w:shd w:val="clear" w:color="auto" w:fill="E1DFDD"/>
    </w:rPr>
  </w:style>
  <w:style w:type="character" w:styleId="FollowedHyperlink">
    <w:name w:val="FollowedHyperlink"/>
    <w:basedOn w:val="DefaultParagraphFont"/>
    <w:uiPriority w:val="99"/>
    <w:semiHidden/>
    <w:unhideWhenUsed/>
    <w:rsid w:val="00A7330E"/>
    <w:rPr>
      <w:color w:val="954F72" w:themeColor="followedHyperlink"/>
      <w:u w:val="single"/>
    </w:rPr>
  </w:style>
  <w:style w:type="character" w:styleId="CommentReference">
    <w:name w:val="annotation reference"/>
    <w:basedOn w:val="DefaultParagraphFont"/>
    <w:uiPriority w:val="99"/>
    <w:semiHidden/>
    <w:unhideWhenUsed/>
    <w:rsid w:val="00A7330E"/>
    <w:rPr>
      <w:sz w:val="16"/>
      <w:szCs w:val="16"/>
    </w:rPr>
  </w:style>
  <w:style w:type="paragraph" w:styleId="CommentText">
    <w:name w:val="annotation text"/>
    <w:basedOn w:val="Normal"/>
    <w:link w:val="CommentTextChar"/>
    <w:uiPriority w:val="99"/>
    <w:unhideWhenUsed/>
    <w:rsid w:val="00A7330E"/>
    <w:pPr>
      <w:spacing w:line="240" w:lineRule="auto"/>
    </w:pPr>
    <w:rPr>
      <w:sz w:val="20"/>
      <w:szCs w:val="20"/>
    </w:rPr>
  </w:style>
  <w:style w:type="character" w:customStyle="1" w:styleId="CommentTextChar">
    <w:name w:val="Comment Text Char"/>
    <w:basedOn w:val="DefaultParagraphFont"/>
    <w:link w:val="CommentText"/>
    <w:uiPriority w:val="99"/>
    <w:rsid w:val="00A7330E"/>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A7330E"/>
    <w:rPr>
      <w:b/>
      <w:bCs/>
    </w:rPr>
  </w:style>
  <w:style w:type="character" w:customStyle="1" w:styleId="CommentSubjectChar">
    <w:name w:val="Comment Subject Char"/>
    <w:basedOn w:val="CommentTextChar"/>
    <w:link w:val="CommentSubject"/>
    <w:uiPriority w:val="99"/>
    <w:semiHidden/>
    <w:rsid w:val="00A7330E"/>
    <w:rPr>
      <w:rFonts w:ascii="Arial" w:hAnsi="Arial" w:cs="Arial"/>
      <w:b/>
      <w:bCs/>
      <w:sz w:val="20"/>
      <w:szCs w:val="20"/>
      <w:lang w:val="en-AU"/>
    </w:rPr>
  </w:style>
  <w:style w:type="paragraph" w:styleId="FootnoteText">
    <w:name w:val="footnote text"/>
    <w:basedOn w:val="Normal"/>
    <w:link w:val="FootnoteTextChar"/>
    <w:uiPriority w:val="99"/>
    <w:semiHidden/>
    <w:rsid w:val="00833CB8"/>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833CB8"/>
    <w:rPr>
      <w:rFonts w:ascii="Arial" w:hAnsi="Arial"/>
      <w:sz w:val="20"/>
      <w:szCs w:val="20"/>
      <w:lang w:val="en-AU"/>
    </w:rPr>
  </w:style>
  <w:style w:type="character" w:styleId="FootnoteReference">
    <w:name w:val="footnote reference"/>
    <w:basedOn w:val="DefaultParagraphFont"/>
    <w:uiPriority w:val="99"/>
    <w:semiHidden/>
    <w:rsid w:val="00833CB8"/>
    <w:rPr>
      <w:vertAlign w:val="superscript"/>
    </w:rPr>
  </w:style>
  <w:style w:type="paragraph" w:styleId="NormalWeb">
    <w:name w:val="Normal (Web)"/>
    <w:basedOn w:val="Normal"/>
    <w:uiPriority w:val="99"/>
    <w:semiHidden/>
    <w:unhideWhenUsed/>
    <w:rsid w:val="009E324B"/>
    <w:pPr>
      <w:spacing w:beforeAutospacing="1" w:afterAutospacing="1" w:line="240" w:lineRule="auto"/>
    </w:pPr>
    <w:rPr>
      <w:rFonts w:ascii="Times New Roman" w:eastAsia="Times New Roman" w:hAnsi="Times New Roman" w:cs="Times New Roman"/>
      <w:lang w:eastAsia="en-AU"/>
    </w:rPr>
  </w:style>
  <w:style w:type="character" w:customStyle="1" w:styleId="FeatureBox2Char">
    <w:name w:val="Feature Box 2 Char"/>
    <w:aliases w:val="ŠFeature Box 2 Char"/>
    <w:basedOn w:val="DefaultParagraphFont"/>
    <w:link w:val="FeatureBox2"/>
    <w:uiPriority w:val="12"/>
    <w:rsid w:val="001514F1"/>
    <w:rPr>
      <w:rFonts w:ascii="Arial" w:hAnsi="Arial" w:cs="Arial"/>
      <w:sz w:val="22"/>
      <w:shd w:val="clear" w:color="auto" w:fill="CCEDFC"/>
      <w:lang w:val="en-AU"/>
    </w:rPr>
  </w:style>
  <w:style w:type="character" w:customStyle="1" w:styleId="FeatureBoxChar">
    <w:name w:val="Feature Box Char"/>
    <w:aliases w:val="ŠFeature Box Char"/>
    <w:basedOn w:val="DefaultParagraphFont"/>
    <w:link w:val="FeatureBox"/>
    <w:uiPriority w:val="11"/>
    <w:rsid w:val="002A574D"/>
    <w:rPr>
      <w:rFonts w:ascii="Arial" w:hAnsi="Arial" w:cs="Arial"/>
      <w:sz w:val="22"/>
      <w:lang w:val="en-AU"/>
    </w:rPr>
  </w:style>
  <w:style w:type="paragraph" w:styleId="Subtitle">
    <w:name w:val="Subtitle"/>
    <w:basedOn w:val="Normal"/>
    <w:next w:val="Normal"/>
    <w:link w:val="SubtitleChar"/>
    <w:uiPriority w:val="11"/>
    <w:semiHidden/>
    <w:qFormat/>
    <w:rsid w:val="00A7330E"/>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A7330E"/>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A7330E"/>
    <w:rPr>
      <w:i/>
      <w:iCs/>
      <w:color w:val="404040" w:themeColor="text1" w:themeTint="BF"/>
    </w:rPr>
  </w:style>
  <w:style w:type="paragraph" w:styleId="TOC4">
    <w:name w:val="toc 4"/>
    <w:aliases w:val="ŠTOC 4"/>
    <w:basedOn w:val="Normal"/>
    <w:next w:val="Normal"/>
    <w:autoRedefine/>
    <w:uiPriority w:val="39"/>
    <w:unhideWhenUsed/>
    <w:rsid w:val="00A7330E"/>
    <w:pPr>
      <w:spacing w:before="0"/>
      <w:ind w:left="488"/>
    </w:pPr>
  </w:style>
  <w:style w:type="paragraph" w:styleId="TOCHeading">
    <w:name w:val="TOC Heading"/>
    <w:aliases w:val="ŠTOC Heading"/>
    <w:basedOn w:val="Heading1"/>
    <w:next w:val="Normal"/>
    <w:uiPriority w:val="38"/>
    <w:qFormat/>
    <w:rsid w:val="00A7330E"/>
    <w:pPr>
      <w:spacing w:after="240"/>
      <w:outlineLvl w:val="9"/>
    </w:pPr>
    <w:rPr>
      <w:szCs w:val="40"/>
    </w:rPr>
  </w:style>
  <w:style w:type="paragraph" w:styleId="ListBullet3">
    <w:name w:val="List Bullet 3"/>
    <w:aliases w:val="ŠList Bullet 3"/>
    <w:basedOn w:val="Normal"/>
    <w:uiPriority w:val="10"/>
    <w:rsid w:val="00A7330E"/>
    <w:pPr>
      <w:numPr>
        <w:numId w:val="18"/>
      </w:numPr>
    </w:pPr>
  </w:style>
  <w:style w:type="paragraph" w:styleId="ListNumber3">
    <w:name w:val="List Number 3"/>
    <w:aliases w:val="ŠList Number 3"/>
    <w:basedOn w:val="ListBullet3"/>
    <w:uiPriority w:val="8"/>
    <w:rsid w:val="00A7330E"/>
    <w:pPr>
      <w:numPr>
        <w:ilvl w:val="2"/>
        <w:numId w:val="22"/>
      </w:numPr>
    </w:pPr>
  </w:style>
  <w:style w:type="character" w:customStyle="1" w:styleId="BoldItalic">
    <w:name w:val="ŠBold Italic"/>
    <w:basedOn w:val="DefaultParagraphFont"/>
    <w:uiPriority w:val="1"/>
    <w:qFormat/>
    <w:rsid w:val="00A7330E"/>
    <w:rPr>
      <w:b/>
      <w:i/>
      <w:iCs/>
    </w:rPr>
  </w:style>
  <w:style w:type="paragraph" w:customStyle="1" w:styleId="Documentname">
    <w:name w:val="ŠDocument name"/>
    <w:basedOn w:val="Normal"/>
    <w:next w:val="Normal"/>
    <w:uiPriority w:val="17"/>
    <w:qFormat/>
    <w:rsid w:val="00A7330E"/>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A7330E"/>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A7330E"/>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A7330E"/>
    <w:pPr>
      <w:spacing w:after="0"/>
    </w:pPr>
    <w:rPr>
      <w:sz w:val="18"/>
      <w:szCs w:val="18"/>
    </w:rPr>
  </w:style>
  <w:style w:type="paragraph" w:customStyle="1" w:styleId="Pulloutquote">
    <w:name w:val="ŠPull out quote"/>
    <w:basedOn w:val="Normal"/>
    <w:next w:val="Normal"/>
    <w:uiPriority w:val="20"/>
    <w:qFormat/>
    <w:rsid w:val="00A7330E"/>
    <w:pPr>
      <w:keepNext/>
      <w:ind w:left="567" w:right="57"/>
    </w:pPr>
    <w:rPr>
      <w:szCs w:val="22"/>
    </w:rPr>
  </w:style>
  <w:style w:type="paragraph" w:customStyle="1" w:styleId="Subtitle0">
    <w:name w:val="ŠSubtitle"/>
    <w:basedOn w:val="Normal"/>
    <w:link w:val="SubtitleChar0"/>
    <w:uiPriority w:val="2"/>
    <w:qFormat/>
    <w:rsid w:val="00A7330E"/>
    <w:pPr>
      <w:spacing w:before="360"/>
    </w:pPr>
    <w:rPr>
      <w:color w:val="002664"/>
      <w:sz w:val="44"/>
      <w:szCs w:val="48"/>
    </w:rPr>
  </w:style>
  <w:style w:type="character" w:customStyle="1" w:styleId="SubtitleChar0">
    <w:name w:val="ŠSubtitle Char"/>
    <w:basedOn w:val="DefaultParagraphFont"/>
    <w:link w:val="Subtitle0"/>
    <w:uiPriority w:val="2"/>
    <w:rsid w:val="00A7330E"/>
    <w:rPr>
      <w:rFonts w:ascii="Arial" w:hAnsi="Arial" w:cs="Arial"/>
      <w:color w:val="002664"/>
      <w:sz w:val="44"/>
      <w:szCs w:val="4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234164">
      <w:bodyDiv w:val="1"/>
      <w:marLeft w:val="0"/>
      <w:marRight w:val="0"/>
      <w:marTop w:val="0"/>
      <w:marBottom w:val="0"/>
      <w:divBdr>
        <w:top w:val="none" w:sz="0" w:space="0" w:color="auto"/>
        <w:left w:val="none" w:sz="0" w:space="0" w:color="auto"/>
        <w:bottom w:val="none" w:sz="0" w:space="0" w:color="auto"/>
        <w:right w:val="none" w:sz="0" w:space="0" w:color="auto"/>
      </w:divBdr>
      <w:divsChild>
        <w:div w:id="761991343">
          <w:marLeft w:val="0"/>
          <w:marRight w:val="0"/>
          <w:marTop w:val="0"/>
          <w:marBottom w:val="0"/>
          <w:divBdr>
            <w:top w:val="none" w:sz="0" w:space="0" w:color="auto"/>
            <w:left w:val="none" w:sz="0" w:space="0" w:color="auto"/>
            <w:bottom w:val="none" w:sz="0" w:space="0" w:color="auto"/>
            <w:right w:val="none" w:sz="0" w:space="0" w:color="auto"/>
          </w:divBdr>
          <w:divsChild>
            <w:div w:id="134902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058287">
      <w:bodyDiv w:val="1"/>
      <w:marLeft w:val="0"/>
      <w:marRight w:val="0"/>
      <w:marTop w:val="0"/>
      <w:marBottom w:val="0"/>
      <w:divBdr>
        <w:top w:val="none" w:sz="0" w:space="0" w:color="auto"/>
        <w:left w:val="none" w:sz="0" w:space="0" w:color="auto"/>
        <w:bottom w:val="none" w:sz="0" w:space="0" w:color="auto"/>
        <w:right w:val="none" w:sz="0" w:space="0" w:color="auto"/>
      </w:divBdr>
      <w:divsChild>
        <w:div w:id="2091152248">
          <w:marLeft w:val="0"/>
          <w:marRight w:val="0"/>
          <w:marTop w:val="0"/>
          <w:marBottom w:val="0"/>
          <w:divBdr>
            <w:top w:val="none" w:sz="0" w:space="0" w:color="auto"/>
            <w:left w:val="none" w:sz="0" w:space="0" w:color="auto"/>
            <w:bottom w:val="none" w:sz="0" w:space="0" w:color="auto"/>
            <w:right w:val="none" w:sz="0" w:space="0" w:color="auto"/>
          </w:divBdr>
        </w:div>
        <w:div w:id="1547327619">
          <w:marLeft w:val="0"/>
          <w:marRight w:val="0"/>
          <w:marTop w:val="0"/>
          <w:marBottom w:val="0"/>
          <w:divBdr>
            <w:top w:val="none" w:sz="0" w:space="0" w:color="auto"/>
            <w:left w:val="none" w:sz="0" w:space="0" w:color="auto"/>
            <w:bottom w:val="none" w:sz="0" w:space="0" w:color="auto"/>
            <w:right w:val="none" w:sz="0" w:space="0" w:color="auto"/>
          </w:divBdr>
        </w:div>
      </w:divsChild>
    </w:div>
    <w:div w:id="1154833097">
      <w:bodyDiv w:val="1"/>
      <w:marLeft w:val="0"/>
      <w:marRight w:val="0"/>
      <w:marTop w:val="0"/>
      <w:marBottom w:val="0"/>
      <w:divBdr>
        <w:top w:val="none" w:sz="0" w:space="0" w:color="auto"/>
        <w:left w:val="none" w:sz="0" w:space="0" w:color="auto"/>
        <w:bottom w:val="none" w:sz="0" w:space="0" w:color="auto"/>
        <w:right w:val="none" w:sz="0" w:space="0" w:color="auto"/>
      </w:divBdr>
      <w:divsChild>
        <w:div w:id="1036127251">
          <w:marLeft w:val="2246"/>
          <w:marRight w:val="0"/>
          <w:marTop w:val="240"/>
          <w:marBottom w:val="0"/>
          <w:divBdr>
            <w:top w:val="none" w:sz="0" w:space="0" w:color="auto"/>
            <w:left w:val="none" w:sz="0" w:space="0" w:color="auto"/>
            <w:bottom w:val="none" w:sz="0" w:space="0" w:color="auto"/>
            <w:right w:val="none" w:sz="0" w:space="0" w:color="auto"/>
          </w:divBdr>
        </w:div>
        <w:div w:id="1711416401">
          <w:marLeft w:val="2246"/>
          <w:marRight w:val="0"/>
          <w:marTop w:val="240"/>
          <w:marBottom w:val="0"/>
          <w:divBdr>
            <w:top w:val="none" w:sz="0" w:space="0" w:color="auto"/>
            <w:left w:val="none" w:sz="0" w:space="0" w:color="auto"/>
            <w:bottom w:val="none" w:sz="0" w:space="0" w:color="auto"/>
            <w:right w:val="none" w:sz="0" w:space="0" w:color="auto"/>
          </w:divBdr>
        </w:div>
      </w:divsChild>
    </w:div>
    <w:div w:id="1266307350">
      <w:bodyDiv w:val="1"/>
      <w:marLeft w:val="0"/>
      <w:marRight w:val="0"/>
      <w:marTop w:val="0"/>
      <w:marBottom w:val="0"/>
      <w:divBdr>
        <w:top w:val="none" w:sz="0" w:space="0" w:color="auto"/>
        <w:left w:val="none" w:sz="0" w:space="0" w:color="auto"/>
        <w:bottom w:val="none" w:sz="0" w:space="0" w:color="auto"/>
        <w:right w:val="none" w:sz="0" w:space="0" w:color="auto"/>
      </w:divBdr>
      <w:divsChild>
        <w:div w:id="805782128">
          <w:marLeft w:val="0"/>
          <w:marRight w:val="0"/>
          <w:marTop w:val="0"/>
          <w:marBottom w:val="0"/>
          <w:divBdr>
            <w:top w:val="single" w:sz="8" w:space="0" w:color="00698F"/>
            <w:left w:val="single" w:sz="8" w:space="0" w:color="00698F"/>
            <w:bottom w:val="single" w:sz="8" w:space="0" w:color="00698F"/>
            <w:right w:val="single" w:sz="8" w:space="0" w:color="00698F"/>
          </w:divBdr>
          <w:divsChild>
            <w:div w:id="188178477">
              <w:marLeft w:val="0"/>
              <w:marRight w:val="0"/>
              <w:marTop w:val="0"/>
              <w:marBottom w:val="0"/>
              <w:divBdr>
                <w:top w:val="none" w:sz="0" w:space="0" w:color="auto"/>
                <w:left w:val="none" w:sz="0" w:space="0" w:color="auto"/>
                <w:bottom w:val="none" w:sz="0" w:space="0" w:color="auto"/>
                <w:right w:val="none" w:sz="0" w:space="0" w:color="auto"/>
              </w:divBdr>
            </w:div>
            <w:div w:id="107126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395439">
      <w:bodyDiv w:val="1"/>
      <w:marLeft w:val="0"/>
      <w:marRight w:val="0"/>
      <w:marTop w:val="0"/>
      <w:marBottom w:val="0"/>
      <w:divBdr>
        <w:top w:val="none" w:sz="0" w:space="0" w:color="auto"/>
        <w:left w:val="none" w:sz="0" w:space="0" w:color="auto"/>
        <w:bottom w:val="none" w:sz="0" w:space="0" w:color="auto"/>
        <w:right w:val="none" w:sz="0" w:space="0" w:color="auto"/>
      </w:divBdr>
      <w:divsChild>
        <w:div w:id="879902163">
          <w:marLeft w:val="0"/>
          <w:marRight w:val="0"/>
          <w:marTop w:val="0"/>
          <w:marBottom w:val="0"/>
          <w:divBdr>
            <w:top w:val="none" w:sz="0" w:space="0" w:color="auto"/>
            <w:left w:val="none" w:sz="0" w:space="0" w:color="auto"/>
            <w:bottom w:val="none" w:sz="0" w:space="0" w:color="auto"/>
            <w:right w:val="none" w:sz="0" w:space="0" w:color="auto"/>
          </w:divBdr>
        </w:div>
        <w:div w:id="1902518427">
          <w:marLeft w:val="0"/>
          <w:marRight w:val="0"/>
          <w:marTop w:val="0"/>
          <w:marBottom w:val="0"/>
          <w:divBdr>
            <w:top w:val="none" w:sz="0" w:space="0" w:color="auto"/>
            <w:left w:val="none" w:sz="0" w:space="0" w:color="auto"/>
            <w:bottom w:val="none" w:sz="0" w:space="0" w:color="auto"/>
            <w:right w:val="none" w:sz="0" w:space="0" w:color="auto"/>
          </w:divBdr>
        </w:div>
      </w:divsChild>
    </w:div>
    <w:div w:id="1713384991">
      <w:bodyDiv w:val="1"/>
      <w:marLeft w:val="0"/>
      <w:marRight w:val="0"/>
      <w:marTop w:val="0"/>
      <w:marBottom w:val="0"/>
      <w:divBdr>
        <w:top w:val="none" w:sz="0" w:space="0" w:color="auto"/>
        <w:left w:val="none" w:sz="0" w:space="0" w:color="auto"/>
        <w:bottom w:val="none" w:sz="0" w:space="0" w:color="auto"/>
        <w:right w:val="none" w:sz="0" w:space="0" w:color="auto"/>
      </w:divBdr>
    </w:div>
    <w:div w:id="181260176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099207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arbs.nzcer.org.nz/predict-observe-explain-poe" TargetMode="External"/><Relationship Id="rId21" Type="http://schemas.openxmlformats.org/officeDocument/2006/relationships/hyperlink" Target="https://www.compadre.org/precollege/items/detail.cfm?ID=5666" TargetMode="External"/><Relationship Id="rId42" Type="http://schemas.openxmlformats.org/officeDocument/2006/relationships/hyperlink" Target="https://education.nsw.gov.au/about-us/educational-data/cese/publications/practical-guides-for-educators/what-works-best-in-practice" TargetMode="External"/><Relationship Id="rId63" Type="http://schemas.openxmlformats.org/officeDocument/2006/relationships/hyperlink" Target="https://phyphox.org/" TargetMode="External"/><Relationship Id="rId84" Type="http://schemas.openxmlformats.org/officeDocument/2006/relationships/image" Target="media/image15.png"/><Relationship Id="rId138" Type="http://schemas.openxmlformats.org/officeDocument/2006/relationships/hyperlink" Target="https://www.youtube.com/watch?v=Yf0BN0kq7OU" TargetMode="External"/><Relationship Id="rId107" Type="http://schemas.openxmlformats.org/officeDocument/2006/relationships/hyperlink" Target="https://www.youtube.com/watch?v=jLgSXryMxwM" TargetMode="External"/><Relationship Id="rId11" Type="http://schemas.openxmlformats.org/officeDocument/2006/relationships/hyperlink" Target="https://www.physport.org/recommendations/Entry.cfm?ID=93336" TargetMode="External"/><Relationship Id="rId32" Type="http://schemas.openxmlformats.org/officeDocument/2006/relationships/image" Target="media/image4.png"/><Relationship Id="rId53" Type="http://schemas.openxmlformats.org/officeDocument/2006/relationships/hyperlink" Target="https://physics.stackexchange.com/questions/98428/why-do-batteries-work" TargetMode="External"/><Relationship Id="rId74" Type="http://schemas.openxmlformats.org/officeDocument/2006/relationships/hyperlink" Target="https://www.flickr.com/photos/daynoir/2181293650/" TargetMode="External"/><Relationship Id="rId128" Type="http://schemas.openxmlformats.org/officeDocument/2006/relationships/hyperlink" Target="https://www.physport.org/curricula/MD_OST/" TargetMode="External"/><Relationship Id="rId149" Type="http://schemas.openxmlformats.org/officeDocument/2006/relationships/header" Target="header4.xml"/><Relationship Id="rId5" Type="http://schemas.openxmlformats.org/officeDocument/2006/relationships/footnotes" Target="footnotes.xml"/><Relationship Id="rId95" Type="http://schemas.openxmlformats.org/officeDocument/2006/relationships/hyperlink" Target="https://www.arborsci.com/pages/next-time-questions" TargetMode="External"/><Relationship Id="rId22" Type="http://schemas.openxmlformats.org/officeDocument/2006/relationships/hyperlink" Target="https://eric.ed.gov/?id=EJ1021069" TargetMode="External"/><Relationship Id="rId27" Type="http://schemas.openxmlformats.org/officeDocument/2006/relationships/image" Target="media/image3.png"/><Relationship Id="rId43" Type="http://schemas.openxmlformats.org/officeDocument/2006/relationships/hyperlink" Target="https://www.youtube.com/watch?v=-47lJ-fso7U" TargetMode="External"/><Relationship Id="rId48" Type="http://schemas.openxmlformats.org/officeDocument/2006/relationships/hyperlink" Target="http://hyperphysics.phy-astr.gsu.edu/hbase/electric/watcir.html" TargetMode="External"/><Relationship Id="rId64" Type="http://schemas.openxmlformats.org/officeDocument/2006/relationships/hyperlink" Target="https://www.youtube.com/c/PhyphoxOrg" TargetMode="External"/><Relationship Id="rId69" Type="http://schemas.openxmlformats.org/officeDocument/2006/relationships/image" Target="cid:06363963-7216-4D2B-8B09-77ACF363C079" TargetMode="External"/><Relationship Id="rId113" Type="http://schemas.openxmlformats.org/officeDocument/2006/relationships/hyperlink" Target="https://www.physport.org/recommendations/Entry.cfm?ID=93328" TargetMode="External"/><Relationship Id="rId118" Type="http://schemas.openxmlformats.org/officeDocument/2006/relationships/hyperlink" Target="https://www.ntschools.org/cms/lib/NY19000908/Centricity/Domain/998/L19%20TAPE%20-%20Electrostatics%20with%20Tape.pdf" TargetMode="External"/><Relationship Id="rId134" Type="http://schemas.openxmlformats.org/officeDocument/2006/relationships/hyperlink" Target="https://www.physicsclassroom.com/reasoning/electrostatics" TargetMode="External"/><Relationship Id="rId139" Type="http://schemas.openxmlformats.org/officeDocument/2006/relationships/hyperlink" Target="https://www.youtube.com/watch?v=bHIhgxav9LY" TargetMode="External"/><Relationship Id="rId80" Type="http://schemas.openxmlformats.org/officeDocument/2006/relationships/hyperlink" Target="https://www.flickr.com/photos/daynoir/2181293650/" TargetMode="External"/><Relationship Id="rId85" Type="http://schemas.openxmlformats.org/officeDocument/2006/relationships/hyperlink" Target="https://phyphox.org/" TargetMode="External"/><Relationship Id="rId150" Type="http://schemas.openxmlformats.org/officeDocument/2006/relationships/footer" Target="footer3.xml"/><Relationship Id="rId155" Type="http://schemas.openxmlformats.org/officeDocument/2006/relationships/theme" Target="theme/theme1.xml"/><Relationship Id="rId12" Type="http://schemas.openxmlformats.org/officeDocument/2006/relationships/hyperlink" Target="https://www.physport.org/recommendations/Entry.cfm?ID=93328" TargetMode="External"/><Relationship Id="rId17" Type="http://schemas.openxmlformats.org/officeDocument/2006/relationships/hyperlink" Target="https://www.youtube.com/watch?v=Z9orbxoRofI" TargetMode="External"/><Relationship Id="rId33" Type="http://schemas.openxmlformats.org/officeDocument/2006/relationships/hyperlink" Target="https://commons.wikimedia.org/wiki/File:Dipoli_acqua.png" TargetMode="External"/><Relationship Id="rId38" Type="http://schemas.openxmlformats.org/officeDocument/2006/relationships/hyperlink" Target="https://arbs.nzcer.org.nz/predict-observe-explain-poe" TargetMode="External"/><Relationship Id="rId59" Type="http://schemas.openxmlformats.org/officeDocument/2006/relationships/image" Target="media/image8.png"/><Relationship Id="rId103" Type="http://schemas.openxmlformats.org/officeDocument/2006/relationships/hyperlink" Target="https://eric.ed.gov/?id=EJ1021069" TargetMode="External"/><Relationship Id="rId108" Type="http://schemas.openxmlformats.org/officeDocument/2006/relationships/hyperlink" Target="https://www.researchgate.net/publication/228710512_Interactive-Engagement_Versus_Traditional_Methods_A_Six-Thousand-Student_Survey_of_Mechanics_Test_Data_for_Introductory_Physics_Courses" TargetMode="External"/><Relationship Id="rId124" Type="http://schemas.openxmlformats.org/officeDocument/2006/relationships/hyperlink" Target="https://www.youtube.com/watch?v=xZvPaqZnkHU" TargetMode="External"/><Relationship Id="rId129" Type="http://schemas.openxmlformats.org/officeDocument/2006/relationships/hyperlink" Target="https://www.youtube.com/watch?v=CxC1KCoGbIM" TargetMode="External"/><Relationship Id="rId54" Type="http://schemas.openxmlformats.org/officeDocument/2006/relationships/hyperlink" Target="https://stackexchange.com/" TargetMode="External"/><Relationship Id="rId70" Type="http://schemas.openxmlformats.org/officeDocument/2006/relationships/image" Target="media/image11.jpeg"/><Relationship Id="rId75" Type="http://schemas.openxmlformats.org/officeDocument/2006/relationships/hyperlink" Target="https://www.flickr.com/photos/daynoir/2181293650/" TargetMode="External"/><Relationship Id="rId91" Type="http://schemas.openxmlformats.org/officeDocument/2006/relationships/hyperlink" Target="https://educationstandards.nsw.edu.au/wps/portal/nesa/mini-footer/copyright" TargetMode="External"/><Relationship Id="rId96" Type="http://schemas.openxmlformats.org/officeDocument/2006/relationships/hyperlink" Target="https://www.youtube.com/watch?v=RhqAVKm7rns" TargetMode="External"/><Relationship Id="rId140" Type="http://schemas.openxmlformats.org/officeDocument/2006/relationships/hyperlink" Target="https://www.youtube.com/watch?v=jkYz1WlpRSQ" TargetMode="External"/><Relationship Id="rId145"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pcl.sitehost.iu.edu/rgoldsto/courses/dunloskyimprovinglearning.pdf" TargetMode="External"/><Relationship Id="rId28" Type="http://schemas.openxmlformats.org/officeDocument/2006/relationships/hyperlink" Target="https://youtu.be/hFAOXdXZ5TM" TargetMode="External"/><Relationship Id="rId49" Type="http://schemas.openxmlformats.org/officeDocument/2006/relationships/image" Target="media/image5.png"/><Relationship Id="rId114" Type="http://schemas.openxmlformats.org/officeDocument/2006/relationships/hyperlink" Target="https://www.physport.org/recommendations/Entry.cfm?ID=93336" TargetMode="External"/><Relationship Id="rId119" Type="http://schemas.openxmlformats.org/officeDocument/2006/relationships/hyperlink" Target="https://www.youtube.com/watch?v=ljfa1R9JXWk" TargetMode="External"/><Relationship Id="rId44" Type="http://schemas.openxmlformats.org/officeDocument/2006/relationships/hyperlink" Target="https://www.youtube.com/watch?v=-EAI9hiPDoU" TargetMode="External"/><Relationship Id="rId60" Type="http://schemas.openxmlformats.org/officeDocument/2006/relationships/hyperlink" Target="https://www.youtube.com/watch?v=pJ7xrmUb_UQ" TargetMode="External"/><Relationship Id="rId65" Type="http://schemas.openxmlformats.org/officeDocument/2006/relationships/hyperlink" Target="https://www.youtube.com/watch?v=ljfa1R9JXWk" TargetMode="External"/><Relationship Id="rId81" Type="http://schemas.openxmlformats.org/officeDocument/2006/relationships/hyperlink" Target="https://creativecommons.org/licenses/by-nc-sa/2.0/" TargetMode="External"/><Relationship Id="rId86" Type="http://schemas.openxmlformats.org/officeDocument/2006/relationships/hyperlink" Target="https://spacemath.gsfc.nasa.gov/Sensor/SensorsBook.pdf" TargetMode="External"/><Relationship Id="rId130" Type="http://schemas.openxmlformats.org/officeDocument/2006/relationships/hyperlink" Target="https://www.youtube.com/watch?v=Z9orbxoRofI" TargetMode="External"/><Relationship Id="rId135" Type="http://schemas.openxmlformats.org/officeDocument/2006/relationships/hyperlink" Target="http://www.geomagnetism.bgs.ac.uk/education/earthmag.html" TargetMode="External"/><Relationship Id="rId151" Type="http://schemas.openxmlformats.org/officeDocument/2006/relationships/footer" Target="footer4.xml"/><Relationship Id="rId13" Type="http://schemas.openxmlformats.org/officeDocument/2006/relationships/hyperlink" Target="https://www.semanticscholar.org/paper/ALIP-%E2%80%93-1-%3A-Active-Learning-Instruction-in-Physics-Meltzer-Thornton/ca2948752c56f60a71b544bd4032d8aea747d720" TargetMode="External"/><Relationship Id="rId18" Type="http://schemas.openxmlformats.org/officeDocument/2006/relationships/hyperlink" Target="https://www.youtube.com/watch?v=WwslBPj8GgI" TargetMode="External"/><Relationship Id="rId39" Type="http://schemas.openxmlformats.org/officeDocument/2006/relationships/hyperlink" Target="https://www.physicsclassroom.com/getattachment/reasoning/electrostatics/src23.pdf" TargetMode="External"/><Relationship Id="rId109" Type="http://schemas.openxmlformats.org/officeDocument/2006/relationships/hyperlink" Target="https://www.youtube.com/watch?v=-EAI9hiPDoU" TargetMode="External"/><Relationship Id="rId34" Type="http://schemas.openxmlformats.org/officeDocument/2006/relationships/hyperlink" Target="https://commons.wikimedia.org/wiki/User:Riccardo_Rovinetti" TargetMode="External"/><Relationship Id="rId50" Type="http://schemas.openxmlformats.org/officeDocument/2006/relationships/hyperlink" Target="https://commons.wikimedia.org/wiki/File:Water-circuit-R1.svg" TargetMode="External"/><Relationship Id="rId55" Type="http://schemas.openxmlformats.org/officeDocument/2006/relationships/hyperlink" Target="https://stackoverflow.com/help/licensing" TargetMode="External"/><Relationship Id="rId76" Type="http://schemas.openxmlformats.org/officeDocument/2006/relationships/hyperlink" Target="https://creativecommons.org/licenses/by-nc-sa/2.0/" TargetMode="External"/><Relationship Id="rId97" Type="http://schemas.openxmlformats.org/officeDocument/2006/relationships/hyperlink" Target="https://www.youtube.com/watch?v=s54VD3Z-ke4" TargetMode="External"/><Relationship Id="rId104" Type="http://schemas.openxmlformats.org/officeDocument/2006/relationships/hyperlink" Target="https://journals.sagepub.com/stoken/rbtfl/Z10jaVH/60XQM/full" TargetMode="External"/><Relationship Id="rId120" Type="http://schemas.openxmlformats.org/officeDocument/2006/relationships/hyperlink" Target="https://spacemath.gsfc.nasa.gov/Sensor/SensorsBook.pdf" TargetMode="External"/><Relationship Id="rId125" Type="http://schemas.openxmlformats.org/officeDocument/2006/relationships/hyperlink" Target="https://www.youtube.com/watch?v=_ZiLwoClRGQ" TargetMode="External"/><Relationship Id="rId141" Type="http://schemas.openxmlformats.org/officeDocument/2006/relationships/hyperlink" Target="https://www.researchgate.net/publication/360270713_Going_with_the_flow_Using_analogies_to_explain_electric_circuits_Going_with_the_flow_Using_analogies_to_explain_electric_circuits" TargetMode="External"/><Relationship Id="rId146" Type="http://schemas.openxmlformats.org/officeDocument/2006/relationships/footer" Target="footer2.xml"/><Relationship Id="rId7" Type="http://schemas.openxmlformats.org/officeDocument/2006/relationships/hyperlink" Target="https://www.youtube.com/watch?v=Yf0BN0kq7OU" TargetMode="External"/><Relationship Id="rId71" Type="http://schemas.openxmlformats.org/officeDocument/2006/relationships/image" Target="cid:5B434D04-0BB1-459E-85E2-9081F39D6FB4" TargetMode="External"/><Relationship Id="rId92" Type="http://schemas.openxmlformats.org/officeDocument/2006/relationships/hyperlink" Target="https://educationstandards.nsw.edu.au" TargetMode="External"/><Relationship Id="rId2" Type="http://schemas.openxmlformats.org/officeDocument/2006/relationships/styles" Target="styles.xml"/><Relationship Id="rId29" Type="http://schemas.openxmlformats.org/officeDocument/2006/relationships/hyperlink" Target="https://www.abc.net.au/science/articles/2014/02/05/3937083.htm" TargetMode="External"/><Relationship Id="rId24" Type="http://schemas.openxmlformats.org/officeDocument/2006/relationships/hyperlink" Target="https://www.youtube.com/watch?v=nnLf090OPNg" TargetMode="External"/><Relationship Id="rId40" Type="http://schemas.openxmlformats.org/officeDocument/2006/relationships/hyperlink" Target="https://www.ntschools.org/cms/lib/NY19000908/Centricity/Domain/998/L19%20TAPE%20-%20Electrostatics%20with%20Tape.pdf" TargetMode="External"/><Relationship Id="rId45" Type="http://schemas.openxmlformats.org/officeDocument/2006/relationships/hyperlink" Target="https://www.youtube.com/watch?v=bHIhgxav9LY" TargetMode="External"/><Relationship Id="rId66" Type="http://schemas.openxmlformats.org/officeDocument/2006/relationships/hyperlink" Target="https://www.youtube.com/watch?v=_ZiLwoClRGQ" TargetMode="External"/><Relationship Id="rId87" Type="http://schemas.openxmlformats.org/officeDocument/2006/relationships/hyperlink" Target="https://ocw.mit.edu/courses/physics/8-02-physics-ii-electricity-and-magnetism-spring-2007/experiments/" TargetMode="External"/><Relationship Id="rId110" Type="http://schemas.openxmlformats.org/officeDocument/2006/relationships/hyperlink" Target="https://www.abc.net.au/science/articles/2014/02/05/3937083.htm" TargetMode="External"/><Relationship Id="rId115" Type="http://schemas.openxmlformats.org/officeDocument/2006/relationships/hyperlink" Target="https://www.semanticscholar.org/paper/ALIP-%E2%80%93-1-%3A-Active-Learning-Instruction-in-Physics-Meltzer-Thornton/ca2948752c56f60a71b544bd4032d8aea747d720" TargetMode="External"/><Relationship Id="rId131" Type="http://schemas.openxmlformats.org/officeDocument/2006/relationships/hyperlink" Target="https://phet.colorado.edu/" TargetMode="External"/><Relationship Id="rId136" Type="http://schemas.openxmlformats.org/officeDocument/2006/relationships/hyperlink" Target="https://www.youtube.com/watch?v=WwslBPj8GgI" TargetMode="External"/><Relationship Id="rId61" Type="http://schemas.openxmlformats.org/officeDocument/2006/relationships/hyperlink" Target="https://www.youtube.com/watch?v=xZvPaqZnkHU" TargetMode="External"/><Relationship Id="rId82" Type="http://schemas.openxmlformats.org/officeDocument/2006/relationships/hyperlink" Target="http://www.geomagnetism.bgs.ac.uk/education/earthmag.html" TargetMode="External"/><Relationship Id="rId152" Type="http://schemas.openxmlformats.org/officeDocument/2006/relationships/header" Target="header5.xml"/><Relationship Id="rId19" Type="http://schemas.openxmlformats.org/officeDocument/2006/relationships/hyperlink" Target="https://app.education.nsw.gov.au/digital-learning-selector/LearningActivity/Card/645" TargetMode="External"/><Relationship Id="rId14" Type="http://schemas.openxmlformats.org/officeDocument/2006/relationships/hyperlink" Target="https://resources.perimeterinstitute.ca/products/tools-for-teaching-science?variant=32563928662094" TargetMode="External"/><Relationship Id="rId30" Type="http://schemas.openxmlformats.org/officeDocument/2006/relationships/hyperlink" Target="https://www.youtube.com/watch?v=yc2-363MIQs" TargetMode="External"/><Relationship Id="rId35" Type="http://schemas.openxmlformats.org/officeDocument/2006/relationships/hyperlink" Target="https://creativecommons.org/licenses/by-sa/3.0/au/" TargetMode="External"/><Relationship Id="rId56" Type="http://schemas.openxmlformats.org/officeDocument/2006/relationships/hyperlink" Target="https://www.youtube.com/watch?v=7O4vhW3mdh0" TargetMode="External"/><Relationship Id="rId77" Type="http://schemas.openxmlformats.org/officeDocument/2006/relationships/image" Target="media/image13.jpg"/><Relationship Id="rId100" Type="http://schemas.openxmlformats.org/officeDocument/2006/relationships/hyperlink" Target="https://www.compadre.org/precollege/items/detail.cfm?ID=5666" TargetMode="External"/><Relationship Id="rId105" Type="http://schemas.openxmlformats.org/officeDocument/2006/relationships/hyperlink" Target="https://www.youtube.com/watch?v=VQsoG45Y_00" TargetMode="External"/><Relationship Id="rId126" Type="http://schemas.openxmlformats.org/officeDocument/2006/relationships/hyperlink" Target="https://www.youtube.com/watch?v=hFAOXdXZ5TM" TargetMode="External"/><Relationship Id="rId147" Type="http://schemas.openxmlformats.org/officeDocument/2006/relationships/hyperlink" Target="https://creativecommons.org/licenses/by/4.0/" TargetMode="External"/><Relationship Id="rId8" Type="http://schemas.openxmlformats.org/officeDocument/2006/relationships/hyperlink" Target="https://educationstandards.nsw.edu.au/wps/portal/nesa/resource-finder/hsc-exam-papers/2021/physics-2021-hsc-exam-pack" TargetMode="External"/><Relationship Id="rId51" Type="http://schemas.openxmlformats.org/officeDocument/2006/relationships/hyperlink" Target="https://creativecommons.org/licenses/by-sa/4.0/deed.en" TargetMode="External"/><Relationship Id="rId72" Type="http://schemas.openxmlformats.org/officeDocument/2006/relationships/image" Target="media/image12.jpg"/><Relationship Id="rId93" Type="http://schemas.openxmlformats.org/officeDocument/2006/relationships/hyperlink" Target="https://curriculum.nsw.edu.au" TargetMode="External"/><Relationship Id="rId98" Type="http://schemas.openxmlformats.org/officeDocument/2006/relationships/hyperlink" Target="https://www.youtube.com/watch?v=yc2-363MIQs" TargetMode="External"/><Relationship Id="rId121" Type="http://schemas.openxmlformats.org/officeDocument/2006/relationships/hyperlink" Target="https://resources.perimeterinstitute.ca/products/tools-for-teaching-science?variant=32563928662094" TargetMode="External"/><Relationship Id="rId142" Type="http://schemas.openxmlformats.org/officeDocument/2006/relationships/header" Target="header1.xml"/><Relationship Id="rId3" Type="http://schemas.openxmlformats.org/officeDocument/2006/relationships/settings" Target="settings.xml"/><Relationship Id="Re04f938dcaae4b1c" Type="http://schemas.microsoft.com/office/2019/09/relationships/intelligence" Target="intelligence.xml"/><Relationship Id="rId25" Type="http://schemas.openxmlformats.org/officeDocument/2006/relationships/image" Target="media/image1.png"/><Relationship Id="rId46" Type="http://schemas.openxmlformats.org/officeDocument/2006/relationships/hyperlink" Target="https://www.youtube.com/watch?v=VQsoG45Y_00" TargetMode="External"/><Relationship Id="rId67" Type="http://schemas.openxmlformats.org/officeDocument/2006/relationships/image" Target="media/image9.png"/><Relationship Id="rId116" Type="http://schemas.openxmlformats.org/officeDocument/2006/relationships/hyperlink" Target="http://soft-matter.seas.harvard.edu/index.php/Triboelectric_series" TargetMode="External"/><Relationship Id="rId137" Type="http://schemas.openxmlformats.org/officeDocument/2006/relationships/hyperlink" Target="https://www.youtube.com/watch?v=7O4vhW3mdh0" TargetMode="External"/><Relationship Id="rId20" Type="http://schemas.openxmlformats.org/officeDocument/2006/relationships/hyperlink" Target="https://www.physport.org/curricula/MD_OST/" TargetMode="External"/><Relationship Id="rId41" Type="http://schemas.openxmlformats.org/officeDocument/2006/relationships/hyperlink" Target="https://www.youtube.com/watch?v=jLgSXryMxwM" TargetMode="External"/><Relationship Id="rId62" Type="http://schemas.openxmlformats.org/officeDocument/2006/relationships/hyperlink" Target="https://www.youtube.com/watch?v=CxC1KCoGbIM" TargetMode="External"/><Relationship Id="rId83" Type="http://schemas.openxmlformats.org/officeDocument/2006/relationships/image" Target="media/image14.png"/><Relationship Id="rId88" Type="http://schemas.openxmlformats.org/officeDocument/2006/relationships/hyperlink" Target="https://www.circuit-diagram.org/editor/" TargetMode="External"/><Relationship Id="rId111" Type="http://schemas.openxmlformats.org/officeDocument/2006/relationships/hyperlink" Target="https://www.youtube.com/watch?v=VhWQ-r1LYXY" TargetMode="External"/><Relationship Id="rId132" Type="http://schemas.openxmlformats.org/officeDocument/2006/relationships/hyperlink" Target="https://education.nsw.gov.au/about-us/educational-data/cese/publications/research-reports/what-works-best-2020-update" TargetMode="External"/><Relationship Id="rId153" Type="http://schemas.openxmlformats.org/officeDocument/2006/relationships/footer" Target="footer5.xml"/><Relationship Id="rId15" Type="http://schemas.openxmlformats.org/officeDocument/2006/relationships/hyperlink" Target="https://www.arborsci.com/pages/next-time-questions" TargetMode="External"/><Relationship Id="rId36" Type="http://schemas.openxmlformats.org/officeDocument/2006/relationships/hyperlink" Target="https://www.youtube.com/watch?v=VhWQ-r1LYXY" TargetMode="External"/><Relationship Id="rId57" Type="http://schemas.openxmlformats.org/officeDocument/2006/relationships/hyperlink" Target="https://www.academia.edu/33380466/Going_with_the_flow_Using_analogies_to_explain_electric_circuits_Going_with_the_flow_Using_analogies_to_explain_electric_circuits" TargetMode="External"/><Relationship Id="rId106" Type="http://schemas.openxmlformats.org/officeDocument/2006/relationships/hyperlink" Target="https://www.youtube.com/watch?v=nnLf090OPNg" TargetMode="External"/><Relationship Id="rId127" Type="http://schemas.openxmlformats.org/officeDocument/2006/relationships/hyperlink" Target="https://phyphox.org/" TargetMode="External"/><Relationship Id="rId10" Type="http://schemas.openxmlformats.org/officeDocument/2006/relationships/hyperlink" Target="https://educationstandards.nsw.edu.au/wps/portal/nesa/resource-finder/hsc-exam-papers/2021/physics-2021-hsc-exam-pack" TargetMode="External"/><Relationship Id="rId31" Type="http://schemas.openxmlformats.org/officeDocument/2006/relationships/hyperlink" Target="https://www.youtube.com/watch?v=jkYz1WlpRSQ" TargetMode="External"/><Relationship Id="rId52" Type="http://schemas.openxmlformats.org/officeDocument/2006/relationships/image" Target="media/image6.jpeg"/><Relationship Id="rId73" Type="http://schemas.openxmlformats.org/officeDocument/2006/relationships/hyperlink" Target="https://www.flickr.com/photos/daynoir/2181293650/" TargetMode="External"/><Relationship Id="rId78" Type="http://schemas.openxmlformats.org/officeDocument/2006/relationships/hyperlink" Target="https://www.flickr.com/photos/daynoir/2181294218/" TargetMode="External"/><Relationship Id="rId94" Type="http://schemas.openxmlformats.org/officeDocument/2006/relationships/hyperlink" Target="https://educationstandards.nsw.edu.au/wps/portal/nesa/11-12/stage-6-learning-areas/stage-6-science/physics-2017" TargetMode="External"/><Relationship Id="rId99" Type="http://schemas.openxmlformats.org/officeDocument/2006/relationships/hyperlink" Target="https://www.circuit-diagram.org/editor/" TargetMode="External"/><Relationship Id="rId101" Type="http://schemas.openxmlformats.org/officeDocument/2006/relationships/hyperlink" Target="http://hyperphysics.phy-astr.gsu.edu/hbase/electric/watcir.html" TargetMode="External"/><Relationship Id="rId122" Type="http://schemas.openxmlformats.org/officeDocument/2006/relationships/hyperlink" Target="https://www.youtube.com/c/PhyphoxOrg" TargetMode="External"/><Relationship Id="rId143" Type="http://schemas.openxmlformats.org/officeDocument/2006/relationships/header" Target="header2.xml"/><Relationship Id="rId148" Type="http://schemas.openxmlformats.org/officeDocument/2006/relationships/image" Target="media/image16.png"/><Relationship Id="rId4" Type="http://schemas.openxmlformats.org/officeDocument/2006/relationships/webSettings" Target="webSettings.xml"/><Relationship Id="rId9" Type="http://schemas.openxmlformats.org/officeDocument/2006/relationships/hyperlink" Target="https://www.youtube.com/watch?v=RhqAVKm7rns" TargetMode="External"/><Relationship Id="rId26" Type="http://schemas.openxmlformats.org/officeDocument/2006/relationships/image" Target="media/image2.png"/><Relationship Id="rId47" Type="http://schemas.openxmlformats.org/officeDocument/2006/relationships/hyperlink" Target="https://www.abc.net.au/science/articles/2014/02/05/3937083.htm" TargetMode="External"/><Relationship Id="rId68" Type="http://schemas.openxmlformats.org/officeDocument/2006/relationships/image" Target="media/image10.png"/><Relationship Id="rId89" Type="http://schemas.openxmlformats.org/officeDocument/2006/relationships/hyperlink" Target="https://phyphox.org/" TargetMode="External"/><Relationship Id="rId112" Type="http://schemas.openxmlformats.org/officeDocument/2006/relationships/hyperlink" Target="https://ocw.mit.edu/courses/8-02-physics-ii-electricity-and-magnetism-spring-2007/pages/experiments/" TargetMode="External"/><Relationship Id="rId133" Type="http://schemas.openxmlformats.org/officeDocument/2006/relationships/hyperlink" Target="https://www.youtube.com/watch?v=-47lJ-fso7U" TargetMode="External"/><Relationship Id="rId154" Type="http://schemas.openxmlformats.org/officeDocument/2006/relationships/fontTable" Target="fontTable.xml"/><Relationship Id="rId16" Type="http://schemas.openxmlformats.org/officeDocument/2006/relationships/hyperlink" Target="https://openlibrary.org/books/OL979479M/Teaching_introductory_physics" TargetMode="External"/><Relationship Id="rId37" Type="http://schemas.openxmlformats.org/officeDocument/2006/relationships/hyperlink" Target="https://www.youtube.com/watch?v=s54VD3Z-ke4" TargetMode="External"/><Relationship Id="rId58" Type="http://schemas.openxmlformats.org/officeDocument/2006/relationships/image" Target="media/image7.png"/><Relationship Id="rId79" Type="http://schemas.openxmlformats.org/officeDocument/2006/relationships/hyperlink" Target="https://www.flickr.com/photos/daynoir/2181294218/" TargetMode="External"/><Relationship Id="rId102" Type="http://schemas.openxmlformats.org/officeDocument/2006/relationships/hyperlink" Target="http://hyperphysics.phy-astr.gsu.edu/hbase/electric/resis.html" TargetMode="External"/><Relationship Id="rId123" Type="http://schemas.openxmlformats.org/officeDocument/2006/relationships/hyperlink" Target="https://www.youtube.com/watch?v=pJ7xrmUb_UQ" TargetMode="External"/><Relationship Id="rId144" Type="http://schemas.openxmlformats.org/officeDocument/2006/relationships/footer" Target="footer1.xml"/><Relationship Id="rId90" Type="http://schemas.openxmlformats.org/officeDocument/2006/relationships/hyperlink" Target="https://phet.colorado.edu/"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9.svg"/><Relationship Id="rId1" Type="http://schemas.openxmlformats.org/officeDocument/2006/relationships/image" Target="media/image18.png"/></Relationships>
</file>

<file path=word/_rels/footer4.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hyperlink" Target="https://creativecommons.org/licenses/by/4.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456</Words>
  <Characters>65304</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66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s Module 4 – Electricity and Magnetism</dc:title>
  <dc:subject/>
  <dc:creator/>
  <cp:keywords/>
  <dc:description/>
  <cp:lastModifiedBy/>
  <cp:revision>1</cp:revision>
  <dcterms:created xsi:type="dcterms:W3CDTF">2025-05-02T05:04:00Z</dcterms:created>
  <dcterms:modified xsi:type="dcterms:W3CDTF">2025-05-02T05: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5-02T05:04:40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02c5b41a-05fd-4b5f-a032-29d1bc600a1b</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